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07.jpg" ContentType="image/jpeg"/>
  <Override PartName="/word/media/rId204.jpg" ContentType="image/jpeg"/>
  <Override PartName="/word/media/rId2322.jpg" ContentType="image/jpeg"/>
  <Override PartName="/word/media/rId1887.jpg" ContentType="image/jpeg"/>
  <Override PartName="/word/media/rId1350.jpg" ContentType="image/jpeg"/>
  <Override PartName="/word/media/rId1988.png" ContentType="image/png"/>
  <Override PartName="/word/media/rId1357.jpg" ContentType="image/jpeg"/>
  <Override PartName="/word/media/rId798.png" ContentType="image/png"/>
  <Override PartName="/word/media/rId49.png" ContentType="image/png"/>
  <Override PartName="/word/media/rId914.jpg" ContentType="image/jpeg"/>
  <Override PartName="/word/media/rId1372.jpg" ContentType="image/jpeg"/>
  <Override PartName="/word/media/rId2442.jpg" ContentType="image/jpeg"/>
  <Override PartName="/word/media/rId1785.jpg" ContentType="image/jpeg"/>
  <Override PartName="/word/media/rId2483.png" ContentType="image/png"/>
  <Override PartName="/word/media/rId2552.png" ContentType="image/png"/>
  <Override PartName="/word/media/rId2265.png" ContentType="image/png"/>
  <Override PartName="/word/media/rId1654.png" ContentType="image/png"/>
  <Override PartName="/word/media/rId1650.png" ContentType="image/png"/>
  <Override PartName="/word/media/rId1658.png" ContentType="image/png"/>
  <Override PartName="/word/media/rId2435.png" ContentType="image/png"/>
  <Override PartName="/word/media/rId983.jpg" ContentType="image/jpeg"/>
  <Override PartName="/word/media/rId2508.jpg" ContentType="image/jpeg"/>
  <Override PartName="/word/media/rId2374.png" ContentType="image/png"/>
  <Override PartName="/word/media/rId356.png" ContentType="image/png"/>
  <Override PartName="/word/media/rId2515.png" ContentType="image/png"/>
  <Override PartName="/word/media/rId1803.png" ContentType="image/png"/>
  <Override PartName="/word/media/rId1605.png" ContentType="image/png"/>
  <Override PartName="/word/media/rId1013.png" ContentType="image/png"/>
  <Override PartName="/word/media/rId1017.png" ContentType="image/png"/>
  <Override PartName="/word/media/rId1173.png" ContentType="image/png"/>
  <Override PartName="/word/media/rId1202.png" ContentType="image/png"/>
  <Override PartName="/word/media/rId1138.jpg" ContentType="image/jpeg"/>
  <Override PartName="/word/media/rId1621.png" ContentType="image/png"/>
  <Override PartName="/word/media/rId208.gif" ContentType="image/gif"/>
  <Override PartName="/word/media/rId1364.jpg" ContentType="image/jpeg"/>
  <Override PartName="/word/media/rId2246.png" ContentType="image/png"/>
  <Override PartName="/word/media/rId2250.png" ContentType="image/png"/>
  <Override PartName="/word/media/rId1563.png" ContentType="image/png"/>
  <Override PartName="/word/media/rId1146.jpg" ContentType="image/jpeg"/>
  <Override PartName="/word/media/rId1638.png" ContentType="image/png"/>
  <Override PartName="/word/media/rId1642.png" ContentType="image/png"/>
  <Override PartName="/word/media/rId1646.png" ContentType="image/png"/>
  <Override PartName="/word/media/rId1770.png" ContentType="image/png"/>
  <Override PartName="/word/media/rId1842.png" ContentType="image/png"/>
  <Override PartName="/word/media/rId140.png" ContentType="image/png"/>
  <Override PartName="/word/media/rId1343.jpg" ContentType="image/jpeg"/>
  <Override PartName="/word/media/rId2296.jpg" ContentType="image/jpeg"/>
  <Override PartName="/word/media/rId2676.png" ContentType="image/png"/>
  <Override PartName="/word/media/rId2695.jpg" ContentType="image/jpeg"/>
  <Override PartName="/word/media/rId1321.png" ContentType="image/png"/>
  <Override PartName="/word/media/rId2579.jpg" ContentType="image/jpeg"/>
  <Override PartName="/word/media/rId2586.jpg" ContentType="image/jpeg"/>
  <Override PartName="/word/media/rId1742.png" ContentType="image/png"/>
  <Override PartName="/word/media/rId966.png" ContentType="image/png"/>
  <Override PartName="/word/media/rId2206.png" ContentType="image/png"/>
  <Override PartName="/word/media/rId2406.jpg" ContentType="image/jpeg"/>
  <Override PartName="/word/media/rId1794.jpg" ContentType="image/jpeg"/>
  <Override PartName="/word/media/rId2457.jpg" ContentType="image/jpeg"/>
  <Override PartName="/word/media/rId2330.jpg" ContentType="image/jpeg"/>
  <Override PartName="/word/media/rId1995.jpg" ContentType="image/jpeg"/>
  <Override PartName="/word/media/rId1215.png" ContentType="image/png"/>
  <Override PartName="/word/media/rId214.jpg" ContentType="image/jpeg"/>
  <Override PartName="/word/media/rId2449.png" ContentType="image/png"/>
  <Override PartName="/word/media/rId1220.png" ContentType="image/png"/>
  <Override PartName="/word/media/rId1778.jpg" ContentType="image/jpeg"/>
  <Override PartName="/word/media/rId133.png" ContentType="image/png"/>
  <Override PartName="/word/media/rId60.png" ContentType="image/png"/>
  <Override PartName="/word/media/rId37.png" ContentType="image/png"/>
  <Override PartName="/word/media/rId27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interview-experience-191"/>
      <w:bookmarkEnd w:id="26"/>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amazon-interview-experience-191/</w:t>
        </w:r>
      </w:hyperlink>
    </w:p>
    <w:p>
      <w:pPr>
        <w:pStyle w:val="Heading1"/>
      </w:pPr>
      <w:bookmarkStart w:id="29" w:name="amazon-interview-experience-192"/>
      <w:bookmarkEnd w:id="29"/>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 w:name="source-1"/>
      <w:bookmarkEnd w:id="30"/>
      <w:r>
        <w:t xml:space="preserve">Source</w:t>
      </w:r>
    </w:p>
    <w:p>
      <w:hyperlink r:id="rId31">
        <w:r>
          <w:rPr>
            <w:rStyle w:val="Link"/>
          </w:rPr>
          <w:t xml:space="preserve">http://www.geeksforgeeks.org/amazon-interview-experience-19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34" w:name="amazon-interview-experience-193-for-sde-1"/>
      <w:bookmarkEnd w:id="34"/>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38">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37"/>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39">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40">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41">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42">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 w:name="source-2"/>
      <w:bookmarkEnd w:id="43"/>
      <w:r>
        <w:t xml:space="preserve">Source</w:t>
      </w:r>
    </w:p>
    <w:p>
      <w:hyperlink r:id="rId44">
        <w:r>
          <w:rPr>
            <w:rStyle w:val="Link"/>
          </w:rPr>
          <w:t xml:space="preserve">http://www.geeksforgeeks.org/amazon-interview-experience-193-for-sde-1/</w:t>
        </w:r>
      </w:hyperlink>
    </w:p>
    <w:p>
      <w:pPr>
        <w:pStyle w:val="Heading1"/>
      </w:pPr>
      <w:bookmarkStart w:id="45" w:name="amazon-interview-experience-set-189-for-sde-1"/>
      <w:bookmarkEnd w:id="45"/>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46">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46">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50">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49"/>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amazon-interview-experience-set-189-for-sde1/</w:t>
        </w:r>
      </w:hyperlink>
    </w:p>
    <w:p>
      <w:pPr>
        <w:pStyle w:val="Heading1"/>
      </w:pPr>
      <w:bookmarkStart w:id="53" w:name="amazon-interview-experience-set-190-delhi-drive"/>
      <w:bookmarkEnd w:id="53"/>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54">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55">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56">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57">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4"/>
      <w:bookmarkEnd w:id="61"/>
      <w:r>
        <w:t xml:space="preserve">Source</w:t>
      </w:r>
    </w:p>
    <w:p>
      <w:hyperlink r:id="rId62">
        <w:r>
          <w:rPr>
            <w:rStyle w:val="Link"/>
          </w:rPr>
          <w:t xml:space="preserve">http://www.geeksforgeeks.org/amazon-interview-experience-set-190-delhi-drive/</w:t>
        </w:r>
      </w:hyperlink>
    </w:p>
    <w:p>
      <w:pPr>
        <w:pStyle w:val="Heading1"/>
      </w:pPr>
      <w:bookmarkStart w:id="63" w:name="carwale-interview-experience-off-campus-for-sde-1"/>
      <w:bookmarkEnd w:id="63"/>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carwale-interview-experience-off-campus-for-sde-1/</w:t>
        </w:r>
      </w:hyperlink>
    </w:p>
    <w:p>
      <w:pPr>
        <w:pStyle w:val="Heading1"/>
      </w:pPr>
      <w:bookmarkStart w:id="66" w:name="d-e-shaw-interview-experience-set-10-off-campus"/>
      <w:bookmarkEnd w:id="66"/>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d-e-shaw-interview-experience-set-10-off-campus/</w:t>
        </w:r>
      </w:hyperlink>
    </w:p>
    <w:p>
      <w:pPr>
        <w:pStyle w:val="Heading1"/>
      </w:pPr>
      <w:bookmarkStart w:id="69" w:name="d-e-shaw-interview-experience-set-11-on-campus"/>
      <w:bookmarkEnd w:id="69"/>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7"/>
      <w:bookmarkEnd w:id="70"/>
      <w:r>
        <w:t xml:space="preserve">Source</w:t>
      </w:r>
    </w:p>
    <w:p>
      <w:hyperlink r:id="rId71">
        <w:r>
          <w:rPr>
            <w:rStyle w:val="Link"/>
          </w:rPr>
          <w:t xml:space="preserve">http://www.geeksforgeeks.org/d-e-shaw-interview-experience-set-11-on-campus/</w:t>
        </w:r>
      </w:hyperlink>
    </w:p>
    <w:p>
      <w:pPr>
        <w:pStyle w:val="Heading1"/>
      </w:pPr>
      <w:bookmarkStart w:id="72" w:name="d-e-shaw-interview-experience-set-9"/>
      <w:bookmarkEnd w:id="72"/>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73">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8"/>
      <w:bookmarkEnd w:id="74"/>
      <w:r>
        <w:t xml:space="preserve">Source</w:t>
      </w:r>
    </w:p>
    <w:p>
      <w:hyperlink r:id="rId75">
        <w:r>
          <w:rPr>
            <w:rStyle w:val="Link"/>
          </w:rPr>
          <w:t xml:space="preserve">http://www.geeksforgeeks.org/d-e-shaw-interview-experience-set-9/</w:t>
        </w:r>
      </w:hyperlink>
    </w:p>
    <w:p>
      <w:pPr>
        <w:pStyle w:val="Heading1"/>
      </w:pPr>
      <w:bookmarkStart w:id="76" w:name="delhivery-interview-experience"/>
      <w:bookmarkEnd w:id="76"/>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77">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78">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9"/>
      <w:bookmarkEnd w:id="79"/>
      <w:r>
        <w:t xml:space="preserve">Source</w:t>
      </w:r>
    </w:p>
    <w:p>
      <w:hyperlink r:id="rId80">
        <w:r>
          <w:rPr>
            <w:rStyle w:val="Link"/>
          </w:rPr>
          <w:t xml:space="preserve">http://www.geeksforgeeks.org/delhivery-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1">
        <w:r>
          <w:rPr>
            <w:rStyle w:val="Link"/>
          </w:rPr>
          <w:t xml:space="preserve">Delhivery</w:t>
        </w:r>
      </w:hyperlink>
    </w:p>
    <w:p>
      <w:pPr>
        <w:pStyle w:val="Heading1"/>
      </w:pPr>
      <w:bookmarkStart w:id="82" w:name="ebay-interview-experience"/>
      <w:bookmarkEnd w:id="82"/>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 w:name="source-10"/>
      <w:bookmarkEnd w:id="83"/>
      <w:r>
        <w:t xml:space="preserve">Source</w:t>
      </w:r>
    </w:p>
    <w:p>
      <w:hyperlink r:id="rId84">
        <w:r>
          <w:rPr>
            <w:rStyle w:val="Link"/>
          </w:rPr>
          <w:t xml:space="preserve">http://www.geeksforgeeks.org/ebay-interview-experience/</w:t>
        </w:r>
      </w:hyperlink>
    </w:p>
    <w:p>
      <w:pPr>
        <w:pStyle w:val="Heading1"/>
      </w:pPr>
      <w:bookmarkStart w:id="85" w:name="fiberlink-maas360-interview-set-3"/>
      <w:bookmarkEnd w:id="85"/>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86">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87">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88">
        <w:r>
          <w:rPr>
            <w:rStyle w:val="Link"/>
          </w:rPr>
          <w:t xml:space="preserve">GeeksforGeeks link</w:t>
        </w:r>
      </w:hyperlink>
      <w:r>
        <w:br w:type="textWrapping"/>
      </w:r>
      <w:r>
        <w:t xml:space="preserve"> </w:t>
      </w:r>
      <w:r>
        <w:t xml:space="preserve">– Flattening a linked list</w:t>
      </w:r>
      <w:r>
        <w:t xml:space="preserve"> </w:t>
      </w:r>
      <w:hyperlink r:id="rId89">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1"/>
      <w:bookmarkEnd w:id="90"/>
      <w:r>
        <w:t xml:space="preserve">Source</w:t>
      </w:r>
    </w:p>
    <w:p>
      <w:hyperlink r:id="rId91">
        <w:r>
          <w:rPr>
            <w:rStyle w:val="Link"/>
          </w:rPr>
          <w:t xml:space="preserve">http://www.geeksforgeeks.org/fiberlink-maas360-interview-set-3/</w:t>
        </w:r>
      </w:hyperlink>
    </w:p>
    <w:p>
      <w:pPr>
        <w:pStyle w:val="Heading1"/>
      </w:pPr>
      <w:bookmarkStart w:id="92" w:name="flipkart-interview-experience-set-28-for-sde2"/>
      <w:bookmarkEnd w:id="92"/>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 w:name="source-12"/>
      <w:bookmarkEnd w:id="93"/>
      <w:r>
        <w:t xml:space="preserve">Source</w:t>
      </w:r>
    </w:p>
    <w:p>
      <w:hyperlink r:id="rId94">
        <w:r>
          <w:rPr>
            <w:rStyle w:val="Link"/>
          </w:rPr>
          <w:t xml:space="preserve">http://www.geeksforgeeks.org/flipkart-interview-experience-set-28-for-sde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96" w:name="flipkart-interview-experience-set-29"/>
      <w:bookmarkEnd w:id="96"/>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97">
        <w:r>
          <w:rPr>
            <w:rStyle w:val="Link"/>
          </w:rPr>
          <w:t xml:space="preserve">Geeke for geeks link</w:t>
        </w:r>
      </w:hyperlink>
      <w:r>
        <w:t xml:space="preserve">.</w:t>
      </w:r>
      <w:r>
        <w:br w:type="textWrapping"/>
      </w:r>
      <w:r>
        <w:t xml:space="preserve"> </w:t>
      </w:r>
      <w:r>
        <w:t xml:space="preserve">4. Find width of a tree.</w:t>
      </w:r>
      <w:r>
        <w:t xml:space="preserve"> </w:t>
      </w:r>
      <w:hyperlink r:id="rId98">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 w:name="source-13"/>
      <w:bookmarkEnd w:id="99"/>
      <w:r>
        <w:t xml:space="preserve">Source</w:t>
      </w:r>
    </w:p>
    <w:p>
      <w:hyperlink r:id="rId100">
        <w:r>
          <w:rPr>
            <w:rStyle w:val="Link"/>
          </w:rPr>
          <w:t xml:space="preserve">http://www.geeksforgeeks.org/flipkart-interview-experience-set-29/</w:t>
        </w:r>
      </w:hyperlink>
    </w:p>
    <w:p>
      <w:pPr>
        <w:pStyle w:val="Heading1"/>
      </w:pPr>
      <w:bookmarkStart w:id="101" w:name="flipkart-interview-experience-set-30for-sde-2"/>
      <w:bookmarkEnd w:id="101"/>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 w:name="source-14"/>
      <w:bookmarkEnd w:id="102"/>
      <w:r>
        <w:t xml:space="preserve">Source</w:t>
      </w:r>
    </w:p>
    <w:p>
      <w:hyperlink r:id="rId103">
        <w:r>
          <w:rPr>
            <w:rStyle w:val="Link"/>
          </w:rPr>
          <w:t xml:space="preserve">http://www.geeksforgeeks.org/flipkart-interview-experience-set-30for-sde-2/</w:t>
        </w:r>
      </w:hyperlink>
    </w:p>
    <w:p>
      <w:pPr>
        <w:pStyle w:val="Heading1"/>
      </w:pPr>
      <w:bookmarkStart w:id="104" w:name="goibibo-interview-experience"/>
      <w:bookmarkEnd w:id="104"/>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 w:name="source-15"/>
      <w:bookmarkEnd w:id="105"/>
      <w:r>
        <w:t xml:space="preserve">Source</w:t>
      </w:r>
    </w:p>
    <w:p>
      <w:hyperlink r:id="rId106">
        <w:r>
          <w:rPr>
            <w:rStyle w:val="Link"/>
          </w:rPr>
          <w:t xml:space="preserve">http://www.geeksforgeeks.org/goibibo-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07">
        <w:r>
          <w:rPr>
            <w:rStyle w:val="Link"/>
          </w:rPr>
          <w:t xml:space="preserve">Goibibo</w:t>
        </w:r>
      </w:hyperlink>
    </w:p>
    <w:p>
      <w:pPr>
        <w:pStyle w:val="Heading1"/>
      </w:pPr>
      <w:bookmarkStart w:id="108" w:name="infoedge-interview-experience-set-2-for-php-mysql-developer-profile"/>
      <w:bookmarkEnd w:id="108"/>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109">
        <w:r>
          <w:rPr>
            <w:rStyle w:val="Link"/>
          </w:rPr>
          <w:t xml:space="preserve">http://stackoverflow.com/questions/13204483/remove-extra-parenthesis</w:t>
        </w:r>
      </w:hyperlink>
      <w:r>
        <w:br w:type="textWrapping"/>
      </w:r>
      <w:r>
        <w:t xml:space="preserve"> </w:t>
      </w:r>
      <w:hyperlink r:id="rId110">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 w:name="source-16"/>
      <w:bookmarkEnd w:id="111"/>
      <w:r>
        <w:t xml:space="preserve">Source</w:t>
      </w:r>
    </w:p>
    <w:p>
      <w:hyperlink r:id="rId112">
        <w:r>
          <w:rPr>
            <w:rStyle w:val="Link"/>
          </w:rPr>
          <w:t xml:space="preserve">http://www.geeksforgeeks.org/infoedge-interview-experience-set-2-for-php-mysql-developer-profile/</w:t>
        </w:r>
      </w:hyperlink>
    </w:p>
    <w:p>
      <w:pPr>
        <w:pStyle w:val="Heading1"/>
      </w:pPr>
      <w:bookmarkStart w:id="113" w:name="interview-experience-at-infinera-bangalore-india"/>
      <w:bookmarkEnd w:id="113"/>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114" w:name="source-17"/>
      <w:bookmarkEnd w:id="114"/>
      <w:r>
        <w:t xml:space="preserve">Source</w:t>
      </w:r>
    </w:p>
    <w:p>
      <w:hyperlink r:id="rId115">
        <w:r>
          <w:rPr>
            <w:rStyle w:val="Link"/>
          </w:rPr>
          <w:t xml:space="preserve">http://www.geeksforgeeks.org/interview-experience-at-infinera-bangalore-india/</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16">
        <w:r>
          <w:rPr>
            <w:rStyle w:val="Link"/>
          </w:rPr>
          <w:t xml:space="preserve">Infinera</w:t>
        </w:r>
      </w:hyperlink>
    </w:p>
    <w:p>
      <w:pPr>
        <w:pStyle w:val="Heading1"/>
      </w:pPr>
      <w:bookmarkStart w:id="117" w:name="maq-software-interview-experience-set-7"/>
      <w:bookmarkEnd w:id="117"/>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 w:name="source-18"/>
      <w:bookmarkEnd w:id="118"/>
      <w:r>
        <w:t xml:space="preserve">Source</w:t>
      </w:r>
    </w:p>
    <w:p>
      <w:hyperlink r:id="rId119">
        <w:r>
          <w:rPr>
            <w:rStyle w:val="Link"/>
          </w:rPr>
          <w:t xml:space="preserve">http://www.geeksforgeeks.org/maq-software-interview-experience-set-7/</w:t>
        </w:r>
      </w:hyperlink>
    </w:p>
    <w:p>
      <w:pPr>
        <w:pStyle w:val="Heading1"/>
      </w:pPr>
      <w:bookmarkStart w:id="120" w:name="maq-software-interview-experience-set-8-off-campus-for-software-engineer-1"/>
      <w:bookmarkEnd w:id="120"/>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 w:name="source-19"/>
      <w:bookmarkEnd w:id="121"/>
      <w:r>
        <w:t xml:space="preserve">Source</w:t>
      </w:r>
    </w:p>
    <w:p>
      <w:hyperlink r:id="rId122">
        <w:r>
          <w:rPr>
            <w:rStyle w:val="Link"/>
          </w:rPr>
          <w:t xml:space="preserve">http://www.geeksforgeeks.org/maq-software-interview-experience-set-8-off-campus-for-software-engineer-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23">
        <w:r>
          <w:rPr>
            <w:rStyle w:val="Link"/>
          </w:rPr>
          <w:t xml:space="preserve">MAQ Software</w:t>
        </w:r>
      </w:hyperlink>
    </w:p>
    <w:p>
      <w:pPr>
        <w:pStyle w:val="Heading1"/>
      </w:pPr>
      <w:bookmarkStart w:id="124" w:name="microsoft-interview-experience-set-53"/>
      <w:bookmarkEnd w:id="124"/>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125">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126">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127">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 w:name="source-20"/>
      <w:bookmarkEnd w:id="128"/>
      <w:r>
        <w:t xml:space="preserve">Source</w:t>
      </w:r>
    </w:p>
    <w:p>
      <w:hyperlink r:id="rId129">
        <w:r>
          <w:rPr>
            <w:rStyle w:val="Link"/>
          </w:rPr>
          <w:t xml:space="preserve">http://www.geeksforgeeks.org/microsoft-interview-experience-set-53/</w:t>
        </w:r>
      </w:hyperlink>
    </w:p>
    <w:p>
      <w:pPr>
        <w:pStyle w:val="Heading1"/>
      </w:pPr>
      <w:bookmarkStart w:id="130" w:name="microsoft-interview-experience-set-54-for-sde"/>
      <w:bookmarkEnd w:id="130"/>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134">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1"/>
      <w:bookmarkEnd w:id="135"/>
      <w:r>
        <w:t xml:space="preserve">Source</w:t>
      </w:r>
    </w:p>
    <w:p>
      <w:hyperlink r:id="rId136">
        <w:r>
          <w:rPr>
            <w:rStyle w:val="Link"/>
          </w:rPr>
          <w:t xml:space="preserve">http://www.geeksforgeeks.org/microsoft-interview-experience-set-54-for-sde/</w:t>
        </w:r>
      </w:hyperlink>
    </w:p>
    <w:p>
      <w:pPr>
        <w:pStyle w:val="Heading1"/>
      </w:pPr>
      <w:bookmarkStart w:id="137" w:name="microsoft-interview-experience-set-55-for-software-engineer-2"/>
      <w:bookmarkEnd w:id="137"/>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141">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140"/>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 w:name="source-22"/>
      <w:bookmarkEnd w:id="142"/>
      <w:r>
        <w:t xml:space="preserve">Source</w:t>
      </w:r>
    </w:p>
    <w:p>
      <w:hyperlink r:id="rId143">
        <w:r>
          <w:rPr>
            <w:rStyle w:val="Link"/>
          </w:rPr>
          <w:t xml:space="preserve">http://www.geeksforgeeks.org/microsoft-interview-experience-set-55-for-software-engineer-2/</w:t>
        </w:r>
      </w:hyperlink>
    </w:p>
    <w:p>
      <w:pPr>
        <w:pStyle w:val="Heading1"/>
      </w:pPr>
      <w:bookmarkStart w:id="144" w:name="microsoft-interview-experience-set-56-for-sde-2"/>
      <w:bookmarkEnd w:id="144"/>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 w:name="source-23"/>
      <w:bookmarkEnd w:id="145"/>
      <w:r>
        <w:t xml:space="preserve">Source</w:t>
      </w:r>
    </w:p>
    <w:p>
      <w:hyperlink r:id="rId146">
        <w:r>
          <w:rPr>
            <w:rStyle w:val="Link"/>
          </w:rPr>
          <w:t xml:space="preserve">http://www.geeksforgeeks.org/microsoft-interview-experience-set-56-for-sde-2/</w:t>
        </w:r>
      </w:hyperlink>
    </w:p>
    <w:p>
      <w:pPr>
        <w:pStyle w:val="Heading1"/>
      </w:pPr>
      <w:bookmarkStart w:id="147" w:name="microsoft-interview-experience-set-57-for-sde"/>
      <w:bookmarkEnd w:id="147"/>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 w:name="source-24"/>
      <w:bookmarkEnd w:id="148"/>
      <w:r>
        <w:t xml:space="preserve">Source</w:t>
      </w:r>
    </w:p>
    <w:p>
      <w:hyperlink r:id="rId149">
        <w:r>
          <w:rPr>
            <w:rStyle w:val="Link"/>
          </w:rPr>
          <w:t xml:space="preserve">http://www.geeksforgeeks.org/microsoft-interview-experience-set-57-for-sde/</w:t>
        </w:r>
      </w:hyperlink>
    </w:p>
    <w:p>
      <w:pPr>
        <w:pStyle w:val="Heading1"/>
      </w:pPr>
      <w:bookmarkStart w:id="150" w:name="ni-coding-test"/>
      <w:bookmarkEnd w:id="150"/>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 w:name="source-25"/>
      <w:bookmarkEnd w:id="151"/>
      <w:r>
        <w:t xml:space="preserve">Source</w:t>
      </w:r>
    </w:p>
    <w:p>
      <w:hyperlink r:id="rId152">
        <w:r>
          <w:rPr>
            <w:rStyle w:val="Link"/>
          </w:rPr>
          <w:t xml:space="preserve">http://www.geeksforgeeks.org/ni-coding-test/</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3">
        <w:r>
          <w:rPr>
            <w:rStyle w:val="Link"/>
          </w:rPr>
          <w:t xml:space="preserve">NI</w:t>
        </w:r>
      </w:hyperlink>
    </w:p>
    <w:p>
      <w:pPr>
        <w:pStyle w:val="Heading1"/>
      </w:pPr>
      <w:bookmarkStart w:id="154" w:name="ola-cabs-interview-experience-set-5-for-sde"/>
      <w:bookmarkEnd w:id="154"/>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 w:name="source-26"/>
      <w:bookmarkEnd w:id="155"/>
      <w:r>
        <w:t xml:space="preserve">Source</w:t>
      </w:r>
    </w:p>
    <w:p>
      <w:hyperlink r:id="rId156">
        <w:r>
          <w:rPr>
            <w:rStyle w:val="Link"/>
          </w:rPr>
          <w:t xml:space="preserve">http://www.geeksforgeeks.org/ola-cabs-interview-experience-set-5-for-sd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7">
        <w:r>
          <w:rPr>
            <w:rStyle w:val="Link"/>
          </w:rPr>
          <w:t xml:space="preserve">OLA Cabs</w:t>
        </w:r>
      </w:hyperlink>
    </w:p>
    <w:p>
      <w:pPr>
        <w:pStyle w:val="Heading1"/>
      </w:pPr>
      <w:bookmarkStart w:id="158" w:name="ola-interview-experience-set-6-for-sde-1"/>
      <w:bookmarkEnd w:id="158"/>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159">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160">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161">
        <w:r>
          <w:rPr>
            <w:rStyle w:val="Link"/>
          </w:rPr>
          <w:t xml:space="preserve">http://www.geeksforgeeks.org/a-boolean-matrix-question/</w:t>
        </w:r>
      </w:hyperlink>
    </w:p>
    <w:p>
      <w:r>
        <w:t xml:space="preserve">b. Print Left View of a Binary Tree</w:t>
      </w:r>
      <w:r>
        <w:br w:type="textWrapping"/>
      </w:r>
      <w:r>
        <w:t xml:space="preserve"> </w:t>
      </w:r>
      <w:hyperlink r:id="rId162">
        <w:r>
          <w:rPr>
            <w:rStyle w:val="Link"/>
          </w:rPr>
          <w:t xml:space="preserve">http://www.geeksforgeeks.org/print-left-view-binary-tree/</w:t>
        </w:r>
      </w:hyperlink>
    </w:p>
    <w:p>
      <w:r>
        <w:t xml:space="preserve">c. Find the number of islands</w:t>
      </w:r>
      <w:r>
        <w:br w:type="textWrapping"/>
      </w:r>
      <w:r>
        <w:t xml:space="preserve"> </w:t>
      </w:r>
      <w:hyperlink r:id="rId163">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 w:name="source-27"/>
      <w:bookmarkEnd w:id="164"/>
      <w:r>
        <w:t xml:space="preserve">Source</w:t>
      </w:r>
    </w:p>
    <w:p>
      <w:hyperlink r:id="rId165">
        <w:r>
          <w:rPr>
            <w:rStyle w:val="Link"/>
          </w:rPr>
          <w:t xml:space="preserve">http://www.geeksforgeeks.org/ola-interview-experience-set-6-for-sde-1/</w:t>
        </w:r>
      </w:hyperlink>
    </w:p>
    <w:p>
      <w:pPr>
        <w:pStyle w:val="Heading1"/>
      </w:pPr>
      <w:bookmarkStart w:id="166" w:name="paytm-interview-experience-set-4-walk-in-drive"/>
      <w:bookmarkEnd w:id="166"/>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56">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167">
        <w:r>
          <w:rPr>
            <w:rStyle w:val="Link"/>
          </w:rPr>
          <w:t xml:space="preserve">Reverse a given linked list</w:t>
        </w:r>
      </w:hyperlink>
      <w:r>
        <w:br w:type="textWrapping"/>
      </w:r>
      <w:r>
        <w:t xml:space="preserve"> </w:t>
      </w:r>
      <w:r>
        <w:t xml:space="preserve">Ques 2:</w:t>
      </w:r>
      <w:hyperlink r:id="rId168">
        <w:r>
          <w:rPr>
            <w:rStyle w:val="Link"/>
          </w:rPr>
          <w:t xml:space="preserve">Reverse linked list in group of size 3</w:t>
        </w:r>
      </w:hyperlink>
      <w:r>
        <w:br w:type="textWrapping"/>
      </w:r>
      <w:r>
        <w:t xml:space="preserve"> </w:t>
      </w:r>
      <w:r>
        <w:t xml:space="preserve">Ques 3:</w:t>
      </w:r>
      <w:r>
        <w:t xml:space="preserve"> </w:t>
      </w:r>
      <w:hyperlink r:id="rId169">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170">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 w:name="source-28"/>
      <w:bookmarkEnd w:id="171"/>
      <w:r>
        <w:t xml:space="preserve">Source</w:t>
      </w:r>
    </w:p>
    <w:p>
      <w:hyperlink r:id="rId172">
        <w:r>
          <w:rPr>
            <w:rStyle w:val="Link"/>
          </w:rPr>
          <w:t xml:space="preserve">http://www.geeksforgeeks.org/paytm-interview-experience-set-4-walk-in-driv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73">
        <w:r>
          <w:rPr>
            <w:rStyle w:val="Link"/>
          </w:rPr>
          <w:t xml:space="preserve">One97(Paytm)</w:t>
        </w:r>
      </w:hyperlink>
      <w:r>
        <w:t xml:space="preserve">,</w:t>
      </w:r>
      <w:r>
        <w:t xml:space="preserve"> </w:t>
      </w:r>
      <w:hyperlink r:id="rId174">
        <w:r>
          <w:rPr>
            <w:rStyle w:val="Link"/>
          </w:rPr>
          <w:t xml:space="preserve">Paytm</w:t>
        </w:r>
      </w:hyperlink>
    </w:p>
    <w:p>
      <w:pPr>
        <w:pStyle w:val="Heading1"/>
      </w:pPr>
      <w:bookmarkStart w:id="175" w:name="prop-tiger-interview-experience-set-2-for-software-engineer"/>
      <w:bookmarkEnd w:id="175"/>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176">
        <w:r>
          <w:rPr>
            <w:rStyle w:val="Link"/>
          </w:rPr>
          <w:t xml:space="preserve">find diameter of binary tree</w:t>
        </w:r>
      </w:hyperlink>
      <w:r>
        <w:t xml:space="preserve">.</w:t>
      </w:r>
    </w:p>
    <w:p>
      <w:r>
        <w:t xml:space="preserve">Ques 3: Again asked to code in one shot to</w:t>
      </w:r>
      <w:r>
        <w:t xml:space="preserve"> </w:t>
      </w:r>
      <w:hyperlink r:id="rId177">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 w:name="source-29"/>
      <w:bookmarkEnd w:id="178"/>
      <w:r>
        <w:t xml:space="preserve">Source</w:t>
      </w:r>
    </w:p>
    <w:p>
      <w:hyperlink r:id="rId179">
        <w:r>
          <w:rPr>
            <w:rStyle w:val="Link"/>
          </w:rPr>
          <w:t xml:space="preserve">http://www.geeksforgeeks.org/prop-tiger-interview-experience-set-2-for-software-engine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0">
        <w:r>
          <w:rPr>
            <w:rStyle w:val="Link"/>
          </w:rPr>
          <w:t xml:space="preserve">Prop Tigar</w:t>
        </w:r>
      </w:hyperlink>
    </w:p>
    <w:p>
      <w:pPr>
        <w:pStyle w:val="Heading1"/>
      </w:pPr>
      <w:bookmarkStart w:id="181" w:name="innovation-labs-interview-experience"/>
      <w:bookmarkEnd w:id="181"/>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182">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 w:name="source-30"/>
      <w:bookmarkEnd w:id="183"/>
      <w:r>
        <w:t xml:space="preserve">Source</w:t>
      </w:r>
    </w:p>
    <w:p>
      <w:hyperlink r:id="rId184">
        <w:r>
          <w:rPr>
            <w:rStyle w:val="Link"/>
          </w:rPr>
          <w:t xml:space="preserve">http://www.geeksforgeeks.org/247-innovation-lab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5">
        <w:r>
          <w:rPr>
            <w:rStyle w:val="Link"/>
          </w:rPr>
          <w:t xml:space="preserve">24*7 Innovation Labs</w:t>
        </w:r>
      </w:hyperlink>
    </w:p>
    <w:p>
      <w:pPr>
        <w:pStyle w:val="Heading1"/>
      </w:pPr>
      <w:bookmarkStart w:id="186" w:name="accolite-interview-experience-set-3-on-campus"/>
      <w:bookmarkEnd w:id="186"/>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187">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188">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189">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 w:name="source-31"/>
      <w:bookmarkEnd w:id="190"/>
      <w:r>
        <w:t xml:space="preserve">Source</w:t>
      </w:r>
    </w:p>
    <w:p>
      <w:hyperlink r:id="rId191">
        <w:r>
          <w:rPr>
            <w:rStyle w:val="Link"/>
          </w:rPr>
          <w:t xml:space="preserve">http://www.geeksforgeeks.org/accolite-interview-experience-set-3-on-campus/</w:t>
        </w:r>
      </w:hyperlink>
    </w:p>
    <w:p>
      <w:pPr>
        <w:pStyle w:val="Heading1"/>
      </w:pPr>
      <w:bookmarkStart w:id="192" w:name="akosha-interview-experience"/>
      <w:bookmarkEnd w:id="192"/>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001"/>
          <w:ilvl w:val="0"/>
        </w:numPr>
      </w:pPr>
      <w:r>
        <w:t xml:space="preserve">Find Maximum area in Boolean matrix (0/1).</w:t>
      </w:r>
      <w:r>
        <w:br w:type="textWrapping"/>
      </w:r>
      <w:r>
        <w:t xml:space="preserve"> </w:t>
      </w:r>
      <w:r>
        <w:t xml:space="preserve">Solution:</w:t>
      </w:r>
      <w:r>
        <w:t xml:space="preserve"> </w:t>
      </w:r>
      <w:hyperlink r:id="rId193">
        <w:r>
          <w:rPr>
            <w:rStyle w:val="Link"/>
          </w:rPr>
          <w:t xml:space="preserve">http://www.geeksforgeeks.org/largest-rectangle-under-histogram/</w:t>
        </w:r>
      </w:hyperlink>
    </w:p>
    <w:p>
      <w:pPr>
        <w:pStyle w:val="Compact"/>
        <w:numPr>
          <w:numId w:val="1001"/>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97">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2"/>
      <w:bookmarkEnd w:id="194"/>
      <w:r>
        <w:t xml:space="preserve">Source</w:t>
      </w:r>
    </w:p>
    <w:p>
      <w:hyperlink r:id="rId195">
        <w:r>
          <w:rPr>
            <w:rStyle w:val="Link"/>
          </w:rPr>
          <w:t xml:space="preserve">http://www.geeksforgeeks.org/akosha-interview-experience/</w:t>
        </w:r>
      </w:hyperlink>
    </w:p>
    <w:p>
      <w:pPr>
        <w:pStyle w:val="Heading1"/>
      </w:pPr>
      <w:bookmarkStart w:id="196" w:name="amazon-interview-experience-set-186-for-sde1"/>
      <w:bookmarkEnd w:id="196"/>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3"/>
      <w:bookmarkEnd w:id="197"/>
      <w:r>
        <w:t xml:space="preserve">Source</w:t>
      </w:r>
    </w:p>
    <w:p>
      <w:hyperlink r:id="rId198">
        <w:r>
          <w:rPr>
            <w:rStyle w:val="Link"/>
          </w:rPr>
          <w:t xml:space="preserve">http://www.geeksforgeeks.org/amazon-interview-experience-set-186-for-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99" w:name="amazon-interview-experience-set-187-for-sde1"/>
      <w:bookmarkEnd w:id="199"/>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200">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201">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205">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204"/>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209">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208"/>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210">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211">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215">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214"/>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 w:name="source-34"/>
      <w:bookmarkEnd w:id="216"/>
      <w:r>
        <w:t xml:space="preserve">Source</w:t>
      </w:r>
    </w:p>
    <w:p>
      <w:hyperlink r:id="rId217">
        <w:r>
          <w:rPr>
            <w:rStyle w:val="Link"/>
          </w:rPr>
          <w:t xml:space="preserve">http://www.geeksforgeeks.org/amazon-interview-experience-set-187-for-sde1/</w:t>
        </w:r>
      </w:hyperlink>
    </w:p>
    <w:p>
      <w:pPr>
        <w:pStyle w:val="Heading1"/>
      </w:pPr>
      <w:bookmarkStart w:id="218" w:name="amazon-interview-experience-set-188-for-sde1"/>
      <w:bookmarkEnd w:id="218"/>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219">
        <w:r>
          <w:rPr>
            <w:rStyle w:val="Link"/>
          </w:rPr>
          <w:t xml:space="preserve">http://www.geeksforgeeks.org/add-two-numbers-represented-by-linked-lists/</w:t>
        </w:r>
      </w:hyperlink>
      <w:r>
        <w:br w:type="textWrapping"/>
      </w:r>
      <w:r>
        <w:t xml:space="preserve"> </w:t>
      </w:r>
      <w:r>
        <w:t xml:space="preserve">2.</w:t>
      </w:r>
      <w:r>
        <w:t xml:space="preserve"> </w:t>
      </w:r>
      <w:hyperlink r:id="rId211">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220">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 w:name="source-35"/>
      <w:bookmarkEnd w:id="221"/>
      <w:r>
        <w:t xml:space="preserve">Source</w:t>
      </w:r>
    </w:p>
    <w:p>
      <w:hyperlink r:id="rId222">
        <w:r>
          <w:rPr>
            <w:rStyle w:val="Link"/>
          </w:rPr>
          <w:t xml:space="preserve">http://www.geeksforgeeks.org/amazon-interview-experience-set-188-for-sde1/</w:t>
        </w:r>
      </w:hyperlink>
    </w:p>
    <w:p>
      <w:pPr>
        <w:pStyle w:val="Heading1"/>
      </w:pPr>
      <w:bookmarkStart w:id="223" w:name="bankbazaar-interview-experience-set-2"/>
      <w:bookmarkEnd w:id="223"/>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w:t>
      </w:r>
    </w:p>
    <w:p>
      <w:r>
        <w:t xml:space="preserve">Sample Input (Plaintext Link)</w:t>
      </w:r>
      <w:r>
        <w:br w:type="textWrapping"/>
      </w:r>
      <w:r>
        <w:t xml:space="preserve"> </w:t>
      </w:r>
      <w:r>
        <w:t xml:space="preserve">10</w:t>
      </w:r>
      <w:r>
        <w:br w:type="textWrapping"/>
      </w:r>
      <w:r>
        <w:t xml:space="preserve"> </w:t>
      </w:r>
      <w:r>
        <w:t xml:space="preserve">7 6 10 5 2 8 1 9 3 4</w:t>
      </w:r>
      <w:r>
        <w:br w:type="textWrapping"/>
      </w:r>
      <w:r>
        <w:t xml:space="preserve"> </w:t>
      </w:r>
      <w:r>
        <w:t xml:space="preserve">Sample Output (Plaintext Link)</w:t>
      </w:r>
      <w:r>
        <w:br w:type="textWrapping"/>
      </w:r>
      <w:r>
        <w:t xml:space="preserve"> </w:t>
      </w:r>
      <w:r>
        <w:t xml:space="preserve">7</w:t>
      </w:r>
      <w:r>
        <w:br w:type="textWrapping"/>
      </w:r>
      <w:r>
        <w:t xml:space="preserve"> </w:t>
      </w:r>
      <w:r>
        <w:t xml:space="preserve">Explanation</w:t>
      </w:r>
      <w:r>
        <w:br w:type="textWrapping"/>
      </w:r>
      <w:r>
        <w:t xml:space="preserve"> </w:t>
      </w:r>
      <w:r>
        <w:t xml:space="preserve">If she chooses i=3, then all the elements in right of i have type less than 10, hence ans is 7. In none of the other case she can get more chocolates</w:t>
      </w:r>
    </w:p>
    <w:p>
      <w:r>
        <w:t xml:space="preserve">2) Forgot the 2nd question.</w:t>
      </w:r>
    </w:p>
    <w:p>
      <w:r>
        <w:rPr>
          <w:b/>
        </w:rPr>
        <w:t xml:space="preserve">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 w:name="source-36"/>
      <w:bookmarkEnd w:id="224"/>
      <w:r>
        <w:t xml:space="preserve">Source</w:t>
      </w:r>
    </w:p>
    <w:p>
      <w:hyperlink r:id="rId225">
        <w:r>
          <w:rPr>
            <w:rStyle w:val="Link"/>
          </w:rPr>
          <w:t xml:space="preserve">http://www.geeksforgeeks.org/bankbazaar-interview-experience-set-2/</w:t>
        </w:r>
      </w:hyperlink>
    </w:p>
    <w:p>
      <w:pPr>
        <w:pStyle w:val="Heading1"/>
      </w:pPr>
      <w:bookmarkStart w:id="226" w:name="bankbazaar-interview-experience-set-3"/>
      <w:bookmarkEnd w:id="226"/>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37"/>
      <w:bookmarkEnd w:id="227"/>
      <w:r>
        <w:t xml:space="preserve">Source</w:t>
      </w:r>
    </w:p>
    <w:p>
      <w:hyperlink r:id="rId228">
        <w:r>
          <w:rPr>
            <w:rStyle w:val="Link"/>
          </w:rPr>
          <w:t xml:space="preserve">http://www.geeksforgeeks.org/bankbazaar-interview-experience-set-3/</w:t>
        </w:r>
      </w:hyperlink>
    </w:p>
    <w:p>
      <w:pPr>
        <w:pStyle w:val="Heading1"/>
      </w:pPr>
      <w:bookmarkStart w:id="229" w:name="bloomberg-interview-set-1-phone-interview"/>
      <w:bookmarkEnd w:id="229"/>
      <w:r>
        <w:t xml:space="preserve">Bloomberg Interview | Set 1 (Phone Interview)</w:t>
      </w:r>
    </w:p>
    <w:p>
      <w:r>
        <w:t xml:space="preserve">Click</w:t>
      </w:r>
      <w:r>
        <w:t xml:space="preserve"> </w:t>
      </w:r>
      <w:hyperlink r:id="rId230">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230">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 w:name="source-38"/>
      <w:bookmarkEnd w:id="231"/>
      <w:r>
        <w:t xml:space="preserve">Source</w:t>
      </w:r>
    </w:p>
    <w:p>
      <w:hyperlink r:id="rId232">
        <w:r>
          <w:rPr>
            <w:rStyle w:val="Link"/>
          </w:rPr>
          <w:t xml:space="preserve">http://www.geeksforgeeks.org/bloomberg-interview-set-1-phone-interview/</w:t>
        </w:r>
      </w:hyperlink>
    </w:p>
    <w:p>
      <w:pPr>
        <w:pStyle w:val="Heading1"/>
      </w:pPr>
      <w:bookmarkStart w:id="233" w:name="sap-labs-interview-questions-set-9-fresher"/>
      <w:bookmarkEnd w:id="233"/>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39"/>
      <w:bookmarkEnd w:id="234"/>
      <w:r>
        <w:t xml:space="preserve">Source</w:t>
      </w:r>
    </w:p>
    <w:p>
      <w:hyperlink r:id="rId235">
        <w:r>
          <w:rPr>
            <w:rStyle w:val="Link"/>
          </w:rPr>
          <w:t xml:space="preserve">http://www.geeksforgeeks.org/sap-labs-interview-questions-set-9-bangalore/</w:t>
        </w:r>
      </w:hyperlink>
    </w:p>
    <w:p>
      <w:pPr>
        <w:pStyle w:val="Heading1"/>
      </w:pPr>
      <w:bookmarkStart w:id="236" w:name="snapdeal-interview-experience-set-14-for-software-engineer"/>
      <w:bookmarkEnd w:id="236"/>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37">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238">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39">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97">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 w:name="source-40"/>
      <w:bookmarkEnd w:id="240"/>
      <w:r>
        <w:t xml:space="preserve">Source</w:t>
      </w:r>
    </w:p>
    <w:p>
      <w:hyperlink r:id="rId241">
        <w:r>
          <w:rPr>
            <w:rStyle w:val="Link"/>
          </w:rPr>
          <w:t xml:space="preserve">http://www.geeksforgeeks.org/snapdeal-interview-experience-set-14-for-software-engineer/</w:t>
        </w:r>
      </w:hyperlink>
    </w:p>
    <w:p>
      <w:pPr>
        <w:pStyle w:val="Heading1"/>
      </w:pPr>
      <w:bookmarkStart w:id="242" w:name="snapdeal-interview-experience-set-14-on-campus-for-software-engineer-1"/>
      <w:bookmarkEnd w:id="242"/>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 w:name="source-41"/>
      <w:bookmarkEnd w:id="243"/>
      <w:r>
        <w:t xml:space="preserve">Source</w:t>
      </w:r>
    </w:p>
    <w:p>
      <w:hyperlink r:id="rId244">
        <w:r>
          <w:rPr>
            <w:rStyle w:val="Link"/>
          </w:rPr>
          <w:t xml:space="preserve">http://www.geeksforgeeks.org/snapdeal-interview-experience-set-14-on-campus-for-software-engineer-1/</w:t>
        </w:r>
      </w:hyperlink>
    </w:p>
    <w:p>
      <w:pPr>
        <w:pStyle w:val="Heading1"/>
      </w:pPr>
      <w:bookmarkStart w:id="245" w:name="synopsys-interview-experience-set-4-for-rd-engineer-i"/>
      <w:bookmarkEnd w:id="245"/>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 w:name="source-42"/>
      <w:bookmarkEnd w:id="246"/>
      <w:r>
        <w:t xml:space="preserve">Source</w:t>
      </w:r>
    </w:p>
    <w:p>
      <w:hyperlink r:id="rId247">
        <w:r>
          <w:rPr>
            <w:rStyle w:val="Link"/>
          </w:rPr>
          <w:t xml:space="preserve">http://www.geeksforgeeks.org/synopsys-interview-experience-set-4-for-rd-engineer-i/</w:t>
        </w:r>
      </w:hyperlink>
    </w:p>
    <w:p>
      <w:pPr>
        <w:pStyle w:val="Heading1"/>
      </w:pPr>
      <w:bookmarkStart w:id="248" w:name="travel-triangle-interview-experience"/>
      <w:bookmarkEnd w:id="248"/>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249">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43"/>
      <w:bookmarkEnd w:id="250"/>
      <w:r>
        <w:t xml:space="preserve">Source</w:t>
      </w:r>
    </w:p>
    <w:p>
      <w:hyperlink r:id="rId251">
        <w:r>
          <w:rPr>
            <w:rStyle w:val="Link"/>
          </w:rPr>
          <w:t xml:space="preserve">http://www.geeksforgeeks.org/travel-triangle-interview-experience/</w:t>
        </w:r>
      </w:hyperlink>
    </w:p>
    <w:p>
      <w:pPr>
        <w:pStyle w:val="Heading1"/>
      </w:pPr>
      <w:bookmarkStart w:id="252" w:name="visa-interview-experience-set-7"/>
      <w:bookmarkEnd w:id="252"/>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44"/>
      <w:bookmarkEnd w:id="253"/>
      <w:r>
        <w:t xml:space="preserve">Source</w:t>
      </w:r>
    </w:p>
    <w:p>
      <w:hyperlink r:id="rId254">
        <w:r>
          <w:rPr>
            <w:rStyle w:val="Link"/>
          </w:rPr>
          <w:t xml:space="preserve">http://www.geeksforgeeks.org/visa-interview-experience-set-7/</w:t>
        </w:r>
      </w:hyperlink>
    </w:p>
    <w:p>
      <w:pPr>
        <w:pStyle w:val="Heading1"/>
      </w:pPr>
      <w:bookmarkStart w:id="255" w:name="yatra.com-interview-experience-set-4"/>
      <w:bookmarkEnd w:id="255"/>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249">
        <w:r>
          <w:rPr>
            <w:rStyle w:val="Link"/>
          </w:rPr>
          <w:t xml:space="preserve">http://www.geeksforgeeks.org/sort-an-array-of-0s-1s-and-2s/</w:t>
        </w:r>
      </w:hyperlink>
    </w:p>
    <w:p>
      <w:r>
        <w:t xml:space="preserve">2.</w:t>
      </w:r>
      <w:r>
        <w:t xml:space="preserve"> </w:t>
      </w:r>
      <w:hyperlink r:id="rId256">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 w:name="source-45"/>
      <w:bookmarkEnd w:id="257"/>
      <w:r>
        <w:t xml:space="preserve">Source</w:t>
      </w:r>
    </w:p>
    <w:p>
      <w:hyperlink r:id="rId258">
        <w:r>
          <w:rPr>
            <w:rStyle w:val="Link"/>
          </w:rPr>
          <w:t xml:space="preserve">http://www.geeksforgeeks.org/yatra-com-interview-experience-set-4/</w:t>
        </w:r>
      </w:hyperlink>
    </w:p>
    <w:p>
      <w:pPr>
        <w:pStyle w:val="Heading1"/>
      </w:pPr>
      <w:bookmarkStart w:id="259" w:name="yatra.com-interview-experience-set-5-for-software-developer-1"/>
      <w:bookmarkEnd w:id="259"/>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 w:name="source-46"/>
      <w:bookmarkEnd w:id="260"/>
      <w:r>
        <w:t xml:space="preserve">Source</w:t>
      </w:r>
    </w:p>
    <w:p>
      <w:hyperlink r:id="rId261">
        <w:r>
          <w:rPr>
            <w:rStyle w:val="Link"/>
          </w:rPr>
          <w:t xml:space="preserve">http://www.geeksforgeeks.org/yatra-com-interview-experience-set-5-for-software-developer-1/</w:t>
        </w:r>
      </w:hyperlink>
    </w:p>
    <w:p>
      <w:pPr>
        <w:pStyle w:val="Heading1"/>
      </w:pPr>
      <w:bookmarkStart w:id="262" w:name="zoomcar-interview-experience"/>
      <w:bookmarkEnd w:id="262"/>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263">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264">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265">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266">
        <w:r>
          <w:rPr>
            <w:rStyle w:val="Link"/>
          </w:rPr>
          <w:t xml:space="preserve">what happens when i enter a url in my browser</w:t>
        </w:r>
      </w:hyperlink>
      <w:r>
        <w:t xml:space="preserve">, explain each step in detail. Then asked me</w:t>
      </w:r>
      <w:r>
        <w:t xml:space="preserve"> </w:t>
      </w:r>
      <w:hyperlink r:id="rId267">
        <w:r>
          <w:rPr>
            <w:rStyle w:val="Link"/>
          </w:rPr>
          <w:t xml:space="preserve">search an element in sorted pivoted array without duplicates</w:t>
        </w:r>
      </w:hyperlink>
      <w:r>
        <w:t xml:space="preserve"> </w:t>
      </w:r>
      <w:r>
        <w:t xml:space="preserve">and then extended the question to</w:t>
      </w:r>
      <w:r>
        <w:t xml:space="preserve"> </w:t>
      </w:r>
      <w:hyperlink r:id="rId268">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 w:name="source-47"/>
      <w:bookmarkEnd w:id="269"/>
      <w:r>
        <w:t xml:space="preserve">Source</w:t>
      </w:r>
    </w:p>
    <w:p>
      <w:hyperlink r:id="rId270">
        <w:r>
          <w:rPr>
            <w:rStyle w:val="Link"/>
          </w:rPr>
          <w:t xml:space="preserve">http://www.geeksforgeeks.org/zoomcar-interview-experience/</w:t>
        </w:r>
      </w:hyperlink>
    </w:p>
    <w:p>
      <w:pPr>
        <w:pStyle w:val="Heading1"/>
      </w:pPr>
      <w:bookmarkStart w:id="271" w:name="bloomberg-interview-set-2-video-conference"/>
      <w:bookmarkEnd w:id="271"/>
      <w:r>
        <w:t xml:space="preserve">Bloomberg Interview | Set 2 (Video Conference)</w:t>
      </w:r>
    </w:p>
    <w:p>
      <w:r>
        <w:t xml:space="preserve">Click</w:t>
      </w:r>
      <w:r>
        <w:t xml:space="preserve"> </w:t>
      </w:r>
      <w:hyperlink r:id="rId232">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 w:name="source-48"/>
      <w:bookmarkEnd w:id="272"/>
      <w:r>
        <w:t xml:space="preserve">Source</w:t>
      </w:r>
    </w:p>
    <w:p>
      <w:hyperlink r:id="rId230">
        <w:r>
          <w:rPr>
            <w:rStyle w:val="Link"/>
          </w:rPr>
          <w:t xml:space="preserve">http://www.geeksforgeeks.org/bloomberg-interview-set-2-video-conference/</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 w:name="source-49"/>
      <w:bookmarkEnd w:id="273"/>
      <w:r>
        <w:t xml:space="preserve">Source</w:t>
      </w:r>
    </w:p>
    <w:p>
      <w:hyperlink r:id="rId274">
        <w:r>
          <w:rPr>
            <w:rStyle w:val="Link"/>
          </w:rPr>
          <w:t xml:space="preserve">http://www.geeksforgeeks.org/browserstack-interview-set-7-online-coding-questions/</w:t>
        </w:r>
      </w:hyperlink>
    </w:p>
    <w:p>
      <w:pPr>
        <w:pStyle w:val="Heading1"/>
      </w:pPr>
      <w:bookmarkStart w:id="275" w:name="coupondunia-interview-experience-set-5-for-full-time-software-engineer"/>
      <w:bookmarkEnd w:id="275"/>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02"/>
          <w:ilvl w:val="0"/>
        </w:numPr>
      </w:pPr>
      <w:r>
        <w:t xml:space="preserve">Speed is of the utmost concern. Imagine we have 1 million emails to send. Your code should not sequentially send one email after another.</w:t>
      </w:r>
    </w:p>
    <w:p>
      <w:pPr>
        <w:pStyle w:val="Compact"/>
        <w:numPr>
          <w:numId w:val="1002"/>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02"/>
          <w:ilvl w:val="0"/>
        </w:numPr>
      </w:pPr>
      <w:r>
        <w:t xml:space="preserve">Your code should be careful to ensure that it is not possible for the same email to be sent twice (especially when running multiple processes of the program).</w:t>
      </w:r>
    </w:p>
    <w:p>
      <w:pPr>
        <w:pStyle w:val="Compact"/>
        <w:numPr>
          <w:numId w:val="1002"/>
          <w:ilvl w:val="0"/>
        </w:numPr>
      </w:pPr>
      <w:r>
        <w:t xml:space="preserve">Don’t worry about whether the SMTP server can handle the load. It can.</w:t>
      </w:r>
    </w:p>
    <w:p>
      <w:pPr>
        <w:pStyle w:val="Compact"/>
        <w:numPr>
          <w:numId w:val="1002"/>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02"/>
          <w:ilvl w:val="0"/>
        </w:numPr>
      </w:pPr>
      <w:r>
        <w:t xml:space="preserve">Comment your code extensively.</w:t>
      </w:r>
    </w:p>
    <w:p>
      <w:pPr>
        <w:pStyle w:val="Compact"/>
        <w:numPr>
          <w:numId w:val="1002"/>
          <w:ilvl w:val="0"/>
        </w:numPr>
      </w:pPr>
      <w:r>
        <w:t xml:space="preserve">Once again, speed is the primary concern. So do remember to think about what the slow points in the email sending process could be and take efforts to minimize those pain points.</w:t>
      </w:r>
    </w:p>
    <w:p>
      <w:pPr>
        <w:pStyle w:val="Compact"/>
        <w:numPr>
          <w:numId w:val="1002"/>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 w:name="source-50"/>
      <w:bookmarkEnd w:id="276"/>
      <w:r>
        <w:t xml:space="preserve">Source</w:t>
      </w:r>
    </w:p>
    <w:p>
      <w:hyperlink r:id="rId277">
        <w:r>
          <w:rPr>
            <w:rStyle w:val="Link"/>
          </w:rPr>
          <w:t xml:space="preserve">http://www.geeksforgeeks.org/coupondunia-interview-experience-set-5/</w:t>
        </w:r>
      </w:hyperlink>
    </w:p>
    <w:p>
      <w:pPr>
        <w:pStyle w:val="Heading1"/>
      </w:pPr>
      <w:bookmarkStart w:id="278" w:name="flipkart-interview-experience-set-21"/>
      <w:bookmarkEnd w:id="278"/>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1"/>
      <w:bookmarkEnd w:id="279"/>
      <w:r>
        <w:t xml:space="preserve">Source</w:t>
      </w:r>
    </w:p>
    <w:p>
      <w:hyperlink r:id="rId280">
        <w:r>
          <w:rPr>
            <w:rStyle w:val="Link"/>
          </w:rPr>
          <w:t xml:space="preserve">http://www.geeksforgeeks.org/flipkart-interview-experience-set-21/</w:t>
        </w:r>
      </w:hyperlink>
    </w:p>
    <w:p>
      <w:pPr>
        <w:pStyle w:val="Heading1"/>
      </w:pPr>
      <w:bookmarkStart w:id="281" w:name="flipkart-interview-experience-set-22-for-sde-2"/>
      <w:bookmarkEnd w:id="281"/>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282">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77">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283">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284">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 w:name="source-52"/>
      <w:bookmarkEnd w:id="285"/>
      <w:r>
        <w:t xml:space="preserve">Source</w:t>
      </w:r>
    </w:p>
    <w:p>
      <w:hyperlink r:id="rId286">
        <w:r>
          <w:rPr>
            <w:rStyle w:val="Link"/>
          </w:rPr>
          <w:t xml:space="preserve">http://www.geeksforgeeks.org/flipkart-interview-experience-set-22-for-sde-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287" w:name="flipkart-interview-experience-set-23"/>
      <w:bookmarkEnd w:id="287"/>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003"/>
          <w:ilvl w:val="0"/>
        </w:numPr>
      </w:pPr>
      <w:r>
        <w:t xml:space="preserve">Construct JSON</w:t>
      </w:r>
    </w:p>
    <w:p>
      <w:pPr>
        <w:pStyle w:val="Compact"/>
        <w:numPr>
          <w:numId w:val="1003"/>
          <w:ilvl w:val="0"/>
        </w:numPr>
      </w:pPr>
      <w:r>
        <w:t xml:space="preserve">Print it</w:t>
      </w:r>
    </w:p>
    <w:p>
      <w:pPr>
        <w:pStyle w:val="Compact"/>
        <w:numPr>
          <w:numId w:val="1003"/>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288">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289">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290">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 w:name="source-53"/>
      <w:bookmarkEnd w:id="291"/>
      <w:r>
        <w:t xml:space="preserve">Source</w:t>
      </w:r>
    </w:p>
    <w:p>
      <w:hyperlink r:id="rId292">
        <w:r>
          <w:rPr>
            <w:rStyle w:val="Link"/>
          </w:rPr>
          <w:t xml:space="preserve">http://www.geeksforgeeks.org/flipkart-interview-experience-set-23/</w:t>
        </w:r>
      </w:hyperlink>
    </w:p>
    <w:p>
      <w:pPr>
        <w:pStyle w:val="Heading1"/>
      </w:pPr>
      <w:bookmarkStart w:id="293" w:name="flipkart-interview-experience-set-24"/>
      <w:bookmarkEnd w:id="293"/>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     a) each student gets 1 packet</w:t>
      </w:r>
      <w:r>
        <w:br w:type="textWrapping"/>
      </w:r>
      <w:r>
        <w:t xml:space="preserve"> </w:t>
      </w:r>
      <w:r>
        <w:t xml:space="preserve">    b) suppose m1,m2,…mn are the packets which are chosen to be distributed in sorted order of number of chocolates in them (nm-n1 must be minimum)</w:t>
      </w:r>
      <w:r>
        <w:br w:type="textWrapping"/>
      </w:r>
      <w:r>
        <w:t xml:space="preserve"> </w:t>
      </w:r>
      <w:r>
        <w:t xml:space="preserve">M = 1, 3, 4, 6 (4 packets with specified number of chocolates in them)</w:t>
      </w:r>
      <w:r>
        <w:br w:type="textWrapping"/>
      </w:r>
      <w:r>
        <w:t xml:space="preserve"> </w:t>
      </w:r>
      <w:r>
        <w:t xml:space="preserve">N = 2</w:t>
      </w:r>
      <w:r>
        <w:br w:type="textWrapping"/>
      </w:r>
      <w:r>
        <w:t xml:space="preserve"> </w:t>
      </w:r>
      <w:r>
        <w:t xml:space="preserve">Ans = 3,4</w:t>
      </w:r>
    </w:p>
    <w:p>
      <w:r>
        <w:t xml:space="preserve">2) Given unsorted array and a number K. Find 2 numbers such that sum is K.</w:t>
      </w:r>
    </w:p>
    <w:p>
      <w:r>
        <w:t xml:space="preserve">3) Given n-ary tree. zigzag level order traversal.</w:t>
      </w:r>
    </w:p>
    <w:p>
      <w:r>
        <w:t xml:space="preserve">4) Given daily stock rates of last year give the average stock rate price for a given day range</w:t>
      </w:r>
    </w:p>
    <w:p>
      <w:r>
        <w:t xml:space="preserve"> </w:t>
      </w:r>
    </w:p>
    <w:p>
      <w:r>
        <w:t xml:space="preserve">In-person interviews</w:t>
      </w:r>
      <w:r>
        <w:br w:type="textWrapping"/>
      </w:r>
      <w:r>
        <w:t xml:space="preserve"> </w:t>
      </w:r>
      <w:r>
        <w:t xml:space="preserve">1) Code library management system</w:t>
      </w:r>
      <w:r>
        <w:br w:type="textWrapping"/>
      </w:r>
      <w:r>
        <w:t xml:space="preserve"> </w:t>
      </w:r>
      <w:r>
        <w:t xml:space="preserve">     a) add a book</w:t>
      </w:r>
      <w:r>
        <w:br w:type="textWrapping"/>
      </w:r>
      <w:r>
        <w:t xml:space="preserve"> </w:t>
      </w:r>
      <w:r>
        <w:t xml:space="preserve">     b) issue a book</w:t>
      </w:r>
      <w:r>
        <w:br w:type="textWrapping"/>
      </w:r>
      <w:r>
        <w:t xml:space="preserve"> </w:t>
      </w:r>
      <w:r>
        <w:t xml:space="preserve">     c) return a book</w:t>
      </w:r>
      <w:r>
        <w:br w:type="textWrapping"/>
      </w:r>
      <w:r>
        <w:t xml:space="preserve"> </w:t>
      </w:r>
      <w:r>
        <w:t xml:space="preserve">     d) if a user has kept a book more than 10 days then there should be a fine of Rs. 1 per day post 10 days.</w:t>
      </w:r>
    </w:p>
    <w:p>
      <w:r>
        <w:t xml:space="preserve">2) Design snakes and ladders game (multiplayer). extend it so that it can be hosted overs a server and played over a serv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 w:name="source-54"/>
      <w:bookmarkEnd w:id="294"/>
      <w:r>
        <w:t xml:space="preserve">Source</w:t>
      </w:r>
    </w:p>
    <w:p>
      <w:hyperlink r:id="rId295">
        <w:r>
          <w:rPr>
            <w:rStyle w:val="Link"/>
          </w:rPr>
          <w:t xml:space="preserve">http://www.geeksforgeeks.org/flipkart-interview-experience-set-24/</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296" w:name="flipkart-interview-experience-set-25"/>
      <w:bookmarkEnd w:id="296"/>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 w:name="source-55"/>
      <w:bookmarkEnd w:id="297"/>
      <w:r>
        <w:t xml:space="preserve">Source</w:t>
      </w:r>
    </w:p>
    <w:p>
      <w:hyperlink r:id="rId298">
        <w:r>
          <w:rPr>
            <w:rStyle w:val="Link"/>
          </w:rPr>
          <w:t xml:space="preserve">http://www.geeksforgeeks.org/flipkart-interview-experience-set-25/</w:t>
        </w:r>
      </w:hyperlink>
    </w:p>
    <w:p>
      <w:pPr>
        <w:pStyle w:val="Heading1"/>
      </w:pPr>
      <w:bookmarkStart w:id="299" w:name="flipkart-interview-experience-set-26"/>
      <w:bookmarkEnd w:id="299"/>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 w:name="source-56"/>
      <w:bookmarkEnd w:id="300"/>
      <w:r>
        <w:t xml:space="preserve">Source</w:t>
      </w:r>
    </w:p>
    <w:p>
      <w:hyperlink r:id="rId301">
        <w:r>
          <w:rPr>
            <w:rStyle w:val="Link"/>
          </w:rPr>
          <w:t xml:space="preserve">http://www.geeksforgeeks.org/flipkart-interview-experience-set-26/</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302" w:name="flipkart-interview-experience-set-27-for-sde"/>
      <w:bookmarkEnd w:id="302"/>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 w:name="source-57"/>
      <w:bookmarkEnd w:id="303"/>
      <w:r>
        <w:t xml:space="preserve">Source</w:t>
      </w:r>
    </w:p>
    <w:p>
      <w:hyperlink r:id="rId304">
        <w:r>
          <w:rPr>
            <w:rStyle w:val="Link"/>
          </w:rPr>
          <w:t xml:space="preserve">http://www.geeksforgeeks.org/flipkart-interview-experience-set-27-for-sd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305" w:name="google-interview-question-for-java-position"/>
      <w:bookmarkEnd w:id="305"/>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 w:name="source-58"/>
      <w:bookmarkEnd w:id="306"/>
      <w:r>
        <w:t xml:space="preserve">Source</w:t>
      </w:r>
    </w:p>
    <w:p>
      <w:hyperlink r:id="rId307">
        <w:r>
          <w:rPr>
            <w:rStyle w:val="Link"/>
          </w:rPr>
          <w:t xml:space="preserve">http://www.geeksforgeeks.org/google-interview-question-for-java-position/</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08">
        <w:r>
          <w:rPr>
            <w:rStyle w:val="Link"/>
          </w:rPr>
          <w:t xml:space="preserve">Google</w:t>
        </w:r>
      </w:hyperlink>
    </w:p>
    <w:p>
      <w:pPr>
        <w:pStyle w:val="Heading1"/>
      </w:pPr>
      <w:bookmarkStart w:id="309" w:name="hike-interview-experience-set-7-for-automation-testingmanual-testing"/>
      <w:bookmarkEnd w:id="309"/>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 w:name="source-59"/>
      <w:bookmarkEnd w:id="310"/>
      <w:r>
        <w:t xml:space="preserve">Source</w:t>
      </w:r>
    </w:p>
    <w:p>
      <w:hyperlink r:id="rId311">
        <w:r>
          <w:rPr>
            <w:rStyle w:val="Link"/>
          </w:rPr>
          <w:t xml:space="preserve">http://www.geeksforgeeks.org/hike-interview-experience-set-7-for-automation-testingmanual-testing/</w:t>
        </w:r>
      </w:hyperlink>
    </w:p>
    <w:p>
      <w:pPr>
        <w:pStyle w:val="Heading1"/>
      </w:pPr>
      <w:bookmarkStart w:id="312" w:name="inmobi-interview-experience-set-3"/>
      <w:bookmarkEnd w:id="312"/>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60"/>
      <w:bookmarkEnd w:id="313"/>
      <w:r>
        <w:t xml:space="preserve">Source</w:t>
      </w:r>
    </w:p>
    <w:p>
      <w:hyperlink r:id="rId314">
        <w:r>
          <w:rPr>
            <w:rStyle w:val="Link"/>
          </w:rPr>
          <w:t xml:space="preserve">http://www.geeksforgeeks.org/inmobi-interview-experience-set-3/</w:t>
        </w:r>
      </w:hyperlink>
    </w:p>
    <w:p>
      <w:pPr>
        <w:pStyle w:val="Heading1"/>
      </w:pPr>
      <w:bookmarkStart w:id="315" w:name="interview-experience-at-ignite-world-formerly-bharti-softbank-portal"/>
      <w:bookmarkEnd w:id="315"/>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004"/>
          <w:ilvl w:val="0"/>
        </w:numPr>
      </w:pPr>
      <w:r>
        <w:t xml:space="preserve">About yourself</w:t>
      </w:r>
    </w:p>
    <w:p>
      <w:pPr>
        <w:pStyle w:val="Compact"/>
        <w:numPr>
          <w:numId w:val="1004"/>
          <w:ilvl w:val="0"/>
        </w:numPr>
      </w:pPr>
      <w:r>
        <w:t xml:space="preserve">Work done on windows platform</w:t>
      </w:r>
    </w:p>
    <w:p>
      <w:pPr>
        <w:pStyle w:val="Compact"/>
        <w:numPr>
          <w:numId w:val="1004"/>
          <w:ilvl w:val="0"/>
        </w:numPr>
      </w:pPr>
      <w:r>
        <w:t xml:space="preserve">What is mvvm</w:t>
      </w:r>
    </w:p>
    <w:p>
      <w:pPr>
        <w:pStyle w:val="Compact"/>
        <w:numPr>
          <w:numId w:val="1004"/>
          <w:ilvl w:val="0"/>
        </w:numPr>
      </w:pPr>
      <w:r>
        <w:t xml:space="preserve">What is data binding</w:t>
      </w:r>
    </w:p>
    <w:p>
      <w:pPr>
        <w:pStyle w:val="Compact"/>
        <w:numPr>
          <w:numId w:val="1004"/>
          <w:ilvl w:val="0"/>
        </w:numPr>
      </w:pPr>
      <w:r>
        <w:t xml:space="preserve">Difference between Observable collection and List</w:t>
      </w:r>
    </w:p>
    <w:p>
      <w:pPr>
        <w:pStyle w:val="Compact"/>
        <w:numPr>
          <w:numId w:val="1004"/>
          <w:ilvl w:val="0"/>
        </w:numPr>
      </w:pPr>
      <w:r>
        <w:t xml:space="preserve">INotifyPropertyChanged</w:t>
      </w:r>
    </w:p>
    <w:p>
      <w:pPr>
        <w:pStyle w:val="Compact"/>
        <w:numPr>
          <w:numId w:val="1004"/>
          <w:ilvl w:val="0"/>
        </w:numPr>
      </w:pPr>
      <w:r>
        <w:t xml:space="preserve">ICollectionChanged</w:t>
      </w:r>
    </w:p>
    <w:p>
      <w:pPr>
        <w:pStyle w:val="Compact"/>
        <w:numPr>
          <w:numId w:val="1004"/>
          <w:ilvl w:val="0"/>
        </w:numPr>
      </w:pPr>
      <w:r>
        <w:t xml:space="preserve">Why and where do we use “using” statement</w:t>
      </w:r>
    </w:p>
    <w:p>
      <w:pPr>
        <w:pStyle w:val="Compact"/>
        <w:numPr>
          <w:numId w:val="1004"/>
          <w:ilvl w:val="0"/>
        </w:numPr>
      </w:pPr>
      <w:r>
        <w:t xml:space="preserve">Do you know socket programming? ( I said no )</w:t>
      </w:r>
    </w:p>
    <w:p>
      <w:pPr>
        <w:pStyle w:val="Compact"/>
        <w:numPr>
          <w:numId w:val="1004"/>
          <w:ilvl w:val="0"/>
        </w:numPr>
      </w:pPr>
      <w:r>
        <w:t xml:space="preserve">ListBox vs LongListSelector</w:t>
      </w:r>
    </w:p>
    <w:p>
      <w:r>
        <w:t xml:space="preserve">Round 2 – f2f DS</w:t>
      </w:r>
    </w:p>
    <w:p>
      <w:pPr>
        <w:pStyle w:val="Compact"/>
        <w:numPr>
          <w:numId w:val="1005"/>
          <w:ilvl w:val="0"/>
        </w:numPr>
      </w:pPr>
      <w:r>
        <w:t xml:space="preserve">About yourself</w:t>
      </w:r>
    </w:p>
    <w:p>
      <w:pPr>
        <w:pStyle w:val="Compact"/>
        <w:numPr>
          <w:numId w:val="1005"/>
          <w:ilvl w:val="0"/>
        </w:numPr>
      </w:pPr>
      <w:r>
        <w:t xml:space="preserve">About projects n questions from projects.</w:t>
      </w:r>
    </w:p>
    <w:p>
      <w:pPr>
        <w:pStyle w:val="Compact"/>
        <w:numPr>
          <w:numId w:val="1005"/>
          <w:ilvl w:val="0"/>
        </w:numPr>
      </w:pPr>
      <w:r>
        <w:t xml:space="preserve">What are priority queues?</w:t>
      </w:r>
    </w:p>
    <w:p>
      <w:pPr>
        <w:pStyle w:val="Compact"/>
        <w:numPr>
          <w:numId w:val="1005"/>
          <w:ilvl w:val="0"/>
        </w:numPr>
      </w:pPr>
      <w:r>
        <w:t xml:space="preserve">How to implement priority queues data structure wise?</w:t>
      </w:r>
    </w:p>
    <w:p>
      <w:pPr>
        <w:pStyle w:val="Compact"/>
        <w:numPr>
          <w:numId w:val="1005"/>
          <w:ilvl w:val="0"/>
        </w:numPr>
      </w:pPr>
      <w:r>
        <w:t xml:space="preserve">Dynamic allocation of 1D and 2D arrays</w:t>
      </w:r>
    </w:p>
    <w:p>
      <w:pPr>
        <w:pStyle w:val="Compact"/>
        <w:numPr>
          <w:numId w:val="1005"/>
          <w:ilvl w:val="0"/>
        </w:numPr>
      </w:pPr>
      <w:r>
        <w:t xml:space="preserve">Find middle element of linked list</w:t>
      </w:r>
    </w:p>
    <w:p>
      <w:pPr>
        <w:pStyle w:val="Compact"/>
        <w:numPr>
          <w:numId w:val="1005"/>
          <w:ilvl w:val="0"/>
        </w:numPr>
      </w:pPr>
      <w:r>
        <w:t xml:space="preserve">Find nth element from last in a linked list</w:t>
      </w:r>
    </w:p>
    <w:p>
      <w:pPr>
        <w:pStyle w:val="Compact"/>
        <w:numPr>
          <w:numId w:val="1005"/>
          <w:ilvl w:val="0"/>
        </w:numPr>
      </w:pPr>
      <w:r>
        <w:t xml:space="preserve">Reversing a linked list</w:t>
      </w:r>
    </w:p>
    <w:p>
      <w:pPr>
        <w:pStyle w:val="Compact"/>
        <w:numPr>
          <w:numId w:val="1005"/>
          <w:ilvl w:val="0"/>
        </w:numPr>
      </w:pPr>
      <w:r>
        <w:t xml:space="preserve">Finding n/m element of a linked list</w:t>
      </w:r>
    </w:p>
    <w:p>
      <w:pPr>
        <w:pStyle w:val="Compact"/>
        <w:numPr>
          <w:numId w:val="1005"/>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006"/>
          <w:ilvl w:val="0"/>
        </w:numPr>
      </w:pPr>
      <w:r>
        <w:t xml:space="preserve">Virtualization</w:t>
      </w:r>
    </w:p>
    <w:p>
      <w:pPr>
        <w:pStyle w:val="Compact"/>
        <w:numPr>
          <w:numId w:val="1006"/>
          <w:ilvl w:val="0"/>
        </w:numPr>
      </w:pPr>
      <w:r>
        <w:t xml:space="preserve">Background creation of images</w:t>
      </w:r>
    </w:p>
    <w:p>
      <w:pPr>
        <w:pStyle w:val="Compact"/>
        <w:numPr>
          <w:numId w:val="1006"/>
          <w:ilvl w:val="0"/>
        </w:numPr>
      </w:pPr>
      <w:r>
        <w:t xml:space="preserve">MVVM implementation</w:t>
      </w:r>
    </w:p>
    <w:p>
      <w:pPr>
        <w:pStyle w:val="Compact"/>
        <w:numPr>
          <w:numId w:val="1006"/>
          <w:ilvl w:val="0"/>
        </w:numPr>
      </w:pPr>
      <w:r>
        <w:t xml:space="preserve">Virtualization</w:t>
      </w:r>
    </w:p>
    <w:p>
      <w:pPr>
        <w:pStyle w:val="Compact"/>
        <w:numPr>
          <w:numId w:val="1006"/>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007"/>
          <w:ilvl w:val="0"/>
        </w:numPr>
      </w:pPr>
      <w:r>
        <w:t xml:space="preserve">About yourself</w:t>
      </w:r>
    </w:p>
    <w:p>
      <w:pPr>
        <w:pStyle w:val="Compact"/>
        <w:numPr>
          <w:numId w:val="1007"/>
          <w:ilvl w:val="0"/>
        </w:numPr>
      </w:pPr>
      <w:r>
        <w:t xml:space="preserve">Why windows</w:t>
      </w:r>
    </w:p>
    <w:p>
      <w:pPr>
        <w:pStyle w:val="Compact"/>
        <w:numPr>
          <w:numId w:val="1007"/>
          <w:ilvl w:val="0"/>
        </w:numPr>
      </w:pPr>
      <w:r>
        <w:t xml:space="preserve">Why engineering</w:t>
      </w:r>
    </w:p>
    <w:p>
      <w:pPr>
        <w:pStyle w:val="Compact"/>
        <w:numPr>
          <w:numId w:val="1007"/>
          <w:ilvl w:val="0"/>
        </w:numPr>
      </w:pPr>
      <w:r>
        <w:t xml:space="preserve">How you got into app development</w:t>
      </w:r>
    </w:p>
    <w:p>
      <w:pPr>
        <w:pStyle w:val="Compact"/>
        <w:numPr>
          <w:numId w:val="1007"/>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1"/>
      <w:bookmarkEnd w:id="316"/>
      <w:r>
        <w:t xml:space="preserve">Source</w:t>
      </w:r>
    </w:p>
    <w:p>
      <w:hyperlink r:id="rId317">
        <w:r>
          <w:rPr>
            <w:rStyle w:val="Link"/>
          </w:rPr>
          <w:t xml:space="preserve">http://www.geeksforgeeks.org/interview-experience-at-ignite-world-formerly-bharti-softbank-portal/</w:t>
        </w:r>
      </w:hyperlink>
    </w:p>
    <w:p>
      <w:pPr>
        <w:pStyle w:val="Heading1"/>
      </w:pPr>
      <w:bookmarkStart w:id="318" w:name="interview-experience-with-yatrahyderabad-set-3-for-senior-software-engineer"/>
      <w:bookmarkEnd w:id="318"/>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 w:name="source-62"/>
      <w:bookmarkEnd w:id="319"/>
      <w:r>
        <w:t xml:space="preserve">Source</w:t>
      </w:r>
    </w:p>
    <w:p>
      <w:hyperlink r:id="rId320">
        <w:r>
          <w:rPr>
            <w:rStyle w:val="Link"/>
          </w:rPr>
          <w:t xml:space="preserve">http://www.geeksforgeeks.org/interview-experience-with-yatrahyderabad-set-3-for-senior-software-engineer/</w:t>
        </w:r>
      </w:hyperlink>
    </w:p>
    <w:p>
      <w:pPr>
        <w:pStyle w:val="Heading1"/>
      </w:pPr>
      <w:bookmarkStart w:id="321" w:name="kritikal-solutions-interview-experience"/>
      <w:bookmarkEnd w:id="321"/>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 w:name="source-63"/>
      <w:bookmarkEnd w:id="322"/>
      <w:r>
        <w:t xml:space="preserve">Source</w:t>
      </w:r>
    </w:p>
    <w:p>
      <w:hyperlink r:id="rId323">
        <w:r>
          <w:rPr>
            <w:rStyle w:val="Link"/>
          </w:rPr>
          <w:t xml:space="preserve">http://www.geeksforgeeks.org/kritikal-solutions-interview-experience/</w:t>
        </w:r>
      </w:hyperlink>
    </w:p>
    <w:p>
      <w:pPr>
        <w:pStyle w:val="Heading1"/>
      </w:pPr>
      <w:bookmarkStart w:id="324" w:name="metlife-interview-questions"/>
      <w:bookmarkEnd w:id="324"/>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325">
        <w:r>
          <w:rPr>
            <w:rStyle w:val="Link"/>
          </w:rPr>
          <w:t xml:space="preserve">http://www.programmerinterview.com/index.php/puzzles/25-horses-3-fastest-5-races-puzzle/</w:t>
        </w:r>
      </w:hyperlink>
      <w:r>
        <w:br w:type="textWrapping"/>
      </w:r>
      <w:r>
        <w:t xml:space="preserve"> </w:t>
      </w:r>
      <w:r>
        <w:t xml:space="preserve">2)</w:t>
      </w:r>
      <w:r>
        <w:t xml:space="preserve"> </w:t>
      </w:r>
      <w:hyperlink r:id="rId326">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327">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 w:name="source-64"/>
      <w:bookmarkEnd w:id="328"/>
      <w:r>
        <w:t xml:space="preserve">Source</w:t>
      </w:r>
    </w:p>
    <w:p>
      <w:hyperlink r:id="rId329">
        <w:r>
          <w:rPr>
            <w:rStyle w:val="Link"/>
          </w:rPr>
          <w:t xml:space="preserve">http://www.geeksforgeeks.org/metlife-interview-question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0">
        <w:r>
          <w:rPr>
            <w:rStyle w:val="Link"/>
          </w:rPr>
          <w:t xml:space="preserve">MetLife</w:t>
        </w:r>
      </w:hyperlink>
    </w:p>
    <w:p>
      <w:pPr>
        <w:pStyle w:val="Heading1"/>
      </w:pPr>
      <w:bookmarkStart w:id="331" w:name="microsoft-interview-experience-set-52-fresher"/>
      <w:bookmarkEnd w:id="331"/>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332">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333">
        <w:r>
          <w:rPr>
            <w:rStyle w:val="Link"/>
          </w:rPr>
          <w:t xml:space="preserve">http://www.geeksforgeeks.org/lowest-common-ancestor-binary-tree-set-1/</w:t>
        </w:r>
      </w:hyperlink>
      <w:r>
        <w:br w:type="textWrapping"/>
      </w:r>
      <w:r>
        <w:t xml:space="preserve"> </w:t>
      </w:r>
      <w:hyperlink r:id="rId256">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 w:name="source-65"/>
      <w:bookmarkEnd w:id="334"/>
      <w:r>
        <w:t xml:space="preserve">Source</w:t>
      </w:r>
    </w:p>
    <w:p>
      <w:hyperlink r:id="rId335">
        <w:r>
          <w:rPr>
            <w:rStyle w:val="Link"/>
          </w:rPr>
          <w:t xml:space="preserve">http://www.geeksforgeeks.org/microsoft-interview-experience-set-52-fresher/</w:t>
        </w:r>
      </w:hyperlink>
    </w:p>
    <w:p>
      <w:pPr>
        <w:pStyle w:val="Heading1"/>
      </w:pPr>
      <w:bookmarkStart w:id="336" w:name="most-asked-questions-from-java-programmers"/>
      <w:bookmarkEnd w:id="336"/>
      <w:r>
        <w:t xml:space="preserve">10 Most asked Questions from Java Programmers</w:t>
      </w:r>
    </w:p>
    <w:p>
      <w:r>
        <w:t xml:space="preserve">Hope you liked my previous post “</w:t>
      </w:r>
      <w:hyperlink r:id="rId337">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338">
        <w:r>
          <w:rPr>
            <w:rStyle w:val="Link"/>
          </w:rPr>
          <w:t xml:space="preserve">http://shekup.blogspot.in/2011/11/java-runtime-memory-management.html</w:t>
        </w:r>
      </w:hyperlink>
      <w:r>
        <w:t xml:space="preserve">)</w:t>
      </w:r>
    </w:p>
    <w:p>
      <w:r>
        <w:t xml:space="preserve">5) Construct tree from Inorder and Preorder (</w:t>
      </w:r>
      <w:hyperlink r:id="rId339">
        <w:r>
          <w:rPr>
            <w:rStyle w:val="Link"/>
          </w:rPr>
          <w:t xml:space="preserve">http://www.geeksforgeeks.org/construct-tree-from-given-inorder-and-preorder-traversal/</w:t>
        </w:r>
      </w:hyperlink>
      <w:r>
        <w:t xml:space="preserve">)</w:t>
      </w:r>
    </w:p>
    <w:p>
      <w:r>
        <w:t xml:space="preserve">6) Serialization in Java (</w:t>
      </w:r>
      <w:r>
        <w:t xml:space="preserve"> </w:t>
      </w:r>
      <w:hyperlink r:id="rId340">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341">
        <w:r>
          <w:rPr>
            <w:rStyle w:val="Link"/>
          </w:rPr>
          <w:t xml:space="preserve">http://javarevisited.blogspot.in/2012/12/how-classloader-works-in-java.html</w:t>
        </w:r>
      </w:hyperlink>
      <w:r>
        <w:t xml:space="preserve">)</w:t>
      </w:r>
    </w:p>
    <w:p>
      <w:r>
        <w:t xml:space="preserve">9) Difference between String, StringBuffer and StringBuilder? (</w:t>
      </w:r>
      <w:hyperlink r:id="rId342">
        <w:r>
          <w:rPr>
            <w:rStyle w:val="Link"/>
          </w:rPr>
          <w:t xml:space="preserve">http://javahungry.blogspot.com/2013/06/difference-between-string-stringbuilder.html</w:t>
        </w:r>
      </w:hyperlink>
      <w:r>
        <w:t xml:space="preserve">)</w:t>
      </w:r>
    </w:p>
    <w:p>
      <w:r>
        <w:t xml:space="preserve">10) Why String is immutable in Java? (</w:t>
      </w:r>
      <w:hyperlink r:id="rId343">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344">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45" w:name="source-66"/>
      <w:bookmarkEnd w:id="345"/>
      <w:r>
        <w:t xml:space="preserve">Source</w:t>
      </w:r>
    </w:p>
    <w:p>
      <w:hyperlink r:id="rId346">
        <w:r>
          <w:rPr>
            <w:rStyle w:val="Link"/>
          </w:rPr>
          <w:t xml:space="preserve">http://www.geeksforgeeks.org/10-important-interview-questions/</w:t>
        </w:r>
      </w:hyperlink>
    </w:p>
    <w:p>
      <w:pPr>
        <w:pStyle w:val="Heading1"/>
      </w:pPr>
      <w:bookmarkStart w:id="347" w:name="amazon-interview-experience-set-178-for-sde-1"/>
      <w:bookmarkEnd w:id="347"/>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8" w:name="source-67"/>
      <w:bookmarkEnd w:id="348"/>
      <w:r>
        <w:t xml:space="preserve">Source</w:t>
      </w:r>
    </w:p>
    <w:p>
      <w:hyperlink r:id="rId349">
        <w:r>
          <w:rPr>
            <w:rStyle w:val="Link"/>
          </w:rPr>
          <w:t xml:space="preserve">http://www.geeksforgeeks.org/amazon-interview-experience-set-178-sde-1/</w:t>
        </w:r>
      </w:hyperlink>
    </w:p>
    <w:p>
      <w:pPr>
        <w:pStyle w:val="Heading1"/>
      </w:pPr>
      <w:bookmarkStart w:id="350" w:name="amazon-interview-experience-set-181-for-sde-1"/>
      <w:bookmarkEnd w:id="350"/>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1" w:name="source-68"/>
      <w:bookmarkEnd w:id="351"/>
      <w:r>
        <w:t xml:space="preserve">Source</w:t>
      </w:r>
    </w:p>
    <w:p>
      <w:hyperlink r:id="rId352">
        <w:r>
          <w:rPr>
            <w:rStyle w:val="Link"/>
          </w:rPr>
          <w:t xml:space="preserve">http://www.geeksforgeeks.org/amazon-interview-experience-set-181-for-sde-1/</w:t>
        </w:r>
      </w:hyperlink>
    </w:p>
    <w:p>
      <w:pPr>
        <w:pStyle w:val="Heading1"/>
      </w:pPr>
      <w:bookmarkStart w:id="353" w:name="amazon-interview-experience-set-182-for-sdet-1"/>
      <w:bookmarkEnd w:id="353"/>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357">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356"/>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8" w:name="source-69"/>
      <w:bookmarkEnd w:id="358"/>
      <w:r>
        <w:t xml:space="preserve">Source</w:t>
      </w:r>
    </w:p>
    <w:p>
      <w:hyperlink r:id="rId359">
        <w:r>
          <w:rPr>
            <w:rStyle w:val="Link"/>
          </w:rPr>
          <w:t xml:space="preserve">http://www.geeksforgeeks.org/amazon-interview-experience-set-182-for-sdet-1/</w:t>
        </w:r>
      </w:hyperlink>
    </w:p>
    <w:p>
      <w:pPr>
        <w:pStyle w:val="Heading1"/>
      </w:pPr>
      <w:bookmarkStart w:id="360" w:name="amazon-interview-experience-set-183-sde---new-grad-position"/>
      <w:bookmarkEnd w:id="360"/>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return T</w:t>
      </w:r>
      <w:r>
        <w:br w:type="textWrapping"/>
      </w:r>
      <w:r>
        <w:t xml:space="preserve"> </w:t>
      </w:r>
      <w:r>
        <w:t xml:space="preserve">   return F</w:t>
      </w:r>
    </w:p>
    <w:p>
      <w:r>
        <w:t xml:space="preserve">Q2) LCA in doubly binary tree !!!</w:t>
      </w:r>
      <w:r>
        <w:br w:type="textWrapping"/>
      </w:r>
      <w:r>
        <w:t xml:space="preserve"> </w:t>
      </w:r>
      <w:r>
        <w:t xml:space="preserve">-&gt;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1" w:name="source-70"/>
      <w:bookmarkEnd w:id="361"/>
      <w:r>
        <w:t xml:space="preserve">Source</w:t>
      </w:r>
    </w:p>
    <w:p>
      <w:hyperlink r:id="rId362">
        <w:r>
          <w:rPr>
            <w:rStyle w:val="Link"/>
          </w:rPr>
          <w:t xml:space="preserve">http://www.geeksforgeeks.org/amazon-interview-experience-set-183-sde-new-grad-position/</w:t>
        </w:r>
      </w:hyperlink>
    </w:p>
    <w:p>
      <w:pPr>
        <w:pStyle w:val="Heading1"/>
      </w:pPr>
      <w:bookmarkStart w:id="363" w:name="nirvana-financial-solutions-interview-experience-set-1-off-campus-for-internship"/>
      <w:bookmarkEnd w:id="363"/>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364">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5" w:name="source-71"/>
      <w:bookmarkEnd w:id="365"/>
      <w:r>
        <w:t xml:space="preserve">Source</w:t>
      </w:r>
    </w:p>
    <w:p>
      <w:hyperlink r:id="rId366">
        <w:r>
          <w:rPr>
            <w:rStyle w:val="Link"/>
          </w:rPr>
          <w:t xml:space="preserve">http://www.geeksforgeeks.org/nirvana-financial-solutions-interview-experience-set-1-off-campus-for-internship/</w:t>
        </w:r>
      </w:hyperlink>
    </w:p>
    <w:p>
      <w:pPr>
        <w:pStyle w:val="Heading1"/>
      </w:pPr>
      <w:bookmarkStart w:id="367" w:name="ola-cabs-interview-experience-set-3"/>
      <w:bookmarkEnd w:id="367"/>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8" w:name="source-72"/>
      <w:bookmarkEnd w:id="368"/>
      <w:r>
        <w:t xml:space="preserve">Source</w:t>
      </w:r>
    </w:p>
    <w:p>
      <w:hyperlink r:id="rId369">
        <w:r>
          <w:rPr>
            <w:rStyle w:val="Link"/>
          </w:rPr>
          <w:t xml:space="preserve">http://www.geeksforgeeks.org/ola-cabs-interview-experience-set-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7">
        <w:r>
          <w:rPr>
            <w:rStyle w:val="Link"/>
          </w:rPr>
          <w:t xml:space="preserve">OLA Cabs</w:t>
        </w:r>
      </w:hyperlink>
    </w:p>
    <w:p>
      <w:pPr>
        <w:pStyle w:val="Heading1"/>
      </w:pPr>
      <w:bookmarkStart w:id="370" w:name="ola-cabs-interview-experience-set-4-for-sde-2"/>
      <w:bookmarkEnd w:id="370"/>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1" w:name="source-73"/>
      <w:bookmarkEnd w:id="371"/>
      <w:r>
        <w:t xml:space="preserve">Source</w:t>
      </w:r>
    </w:p>
    <w:p>
      <w:hyperlink r:id="rId372">
        <w:r>
          <w:rPr>
            <w:rStyle w:val="Link"/>
          </w:rPr>
          <w:t xml:space="preserve">http://www.geeksforgeeks.org/ola-cabs-interview-experience-set-4-for-sde-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7">
        <w:r>
          <w:rPr>
            <w:rStyle w:val="Link"/>
          </w:rPr>
          <w:t xml:space="preserve">OLA Cabs</w:t>
        </w:r>
      </w:hyperlink>
    </w:p>
    <w:p>
      <w:pPr>
        <w:pStyle w:val="Heading1"/>
      </w:pPr>
      <w:bookmarkStart w:id="373" w:name="palantir-technologies-interview-set-1"/>
      <w:bookmarkEnd w:id="373"/>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4" w:name="source-74"/>
      <w:bookmarkEnd w:id="374"/>
      <w:r>
        <w:t xml:space="preserve">Source</w:t>
      </w:r>
    </w:p>
    <w:p>
      <w:hyperlink r:id="rId375">
        <w:r>
          <w:rPr>
            <w:rStyle w:val="Link"/>
          </w:rPr>
          <w:t xml:space="preserve">http://www.geeksforgeeks.org/palantir-technologies-interview-set-1/</w:t>
        </w:r>
      </w:hyperlink>
    </w:p>
    <w:p>
      <w:pPr>
        <w:pStyle w:val="Heading1"/>
      </w:pPr>
      <w:bookmarkStart w:id="376" w:name="question-in-amazon-interview"/>
      <w:bookmarkEnd w:id="376"/>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7" w:name="source-75"/>
      <w:bookmarkEnd w:id="377"/>
      <w:r>
        <w:t xml:space="preserve">Source</w:t>
      </w:r>
    </w:p>
    <w:p>
      <w:hyperlink r:id="rId378">
        <w:r>
          <w:rPr>
            <w:rStyle w:val="Link"/>
          </w:rPr>
          <w:t xml:space="preserve">http://www.geeksforgeeks.org/question-in-amazon-interview/</w:t>
        </w:r>
      </w:hyperlink>
    </w:p>
    <w:p>
      <w:pPr>
        <w:pStyle w:val="Heading1"/>
      </w:pPr>
      <w:bookmarkStart w:id="379" w:name="quikr-interview-experience-set-2-for-sdet"/>
      <w:bookmarkEnd w:id="379"/>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0" w:name="source-76"/>
      <w:bookmarkEnd w:id="380"/>
      <w:r>
        <w:t xml:space="preserve">Source</w:t>
      </w:r>
    </w:p>
    <w:p>
      <w:hyperlink r:id="rId381">
        <w:r>
          <w:rPr>
            <w:rStyle w:val="Link"/>
          </w:rPr>
          <w:t xml:space="preserve">http://www.geeksforgeeks.org/quikr-interview-experience-set-2-for-sdet/</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82">
        <w:r>
          <w:rPr>
            <w:rStyle w:val="Link"/>
          </w:rPr>
          <w:t xml:space="preserve">Quikr</w:t>
        </w:r>
      </w:hyperlink>
    </w:p>
    <w:p>
      <w:pPr>
        <w:pStyle w:val="Heading1"/>
      </w:pPr>
      <w:bookmarkStart w:id="383" w:name="sap-labs-interview-questions-set-8-bangalore"/>
      <w:bookmarkEnd w:id="383"/>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4" w:name="source-77"/>
      <w:bookmarkEnd w:id="384"/>
      <w:r>
        <w:t xml:space="preserve">Source</w:t>
      </w:r>
    </w:p>
    <w:p>
      <w:hyperlink r:id="rId385">
        <w:r>
          <w:rPr>
            <w:rStyle w:val="Link"/>
          </w:rPr>
          <w:t xml:space="preserve">http://www.geeksforgeeks.org/sap-labs-interview-questions-set-8-bangalor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86">
        <w:r>
          <w:rPr>
            <w:rStyle w:val="Link"/>
          </w:rPr>
          <w:t xml:space="preserve">SAP Labs</w:t>
        </w:r>
      </w:hyperlink>
    </w:p>
    <w:p>
      <w:pPr>
        <w:pStyle w:val="Heading1"/>
      </w:pPr>
      <w:bookmarkStart w:id="387" w:name="scalegrid-interview-experience"/>
      <w:bookmarkEnd w:id="387"/>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8" w:name="source-78"/>
      <w:bookmarkEnd w:id="388"/>
      <w:r>
        <w:t xml:space="preserve">Source</w:t>
      </w:r>
    </w:p>
    <w:p>
      <w:hyperlink r:id="rId389">
        <w:r>
          <w:rPr>
            <w:rStyle w:val="Link"/>
          </w:rPr>
          <w:t xml:space="preserve">http://www.geeksforgeeks.org/scalegrid-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90">
        <w:r>
          <w:rPr>
            <w:rStyle w:val="Link"/>
          </w:rPr>
          <w:t xml:space="preserve">ScaleGrid</w:t>
        </w:r>
      </w:hyperlink>
    </w:p>
    <w:p>
      <w:pPr>
        <w:pStyle w:val="Heading1"/>
      </w:pPr>
      <w:bookmarkStart w:id="391" w:name="snapdeal-interview-experience-set-12-for-senior-software-developer"/>
      <w:bookmarkEnd w:id="391"/>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392">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3" w:name="source-79"/>
      <w:bookmarkEnd w:id="393"/>
      <w:r>
        <w:t xml:space="preserve">Source</w:t>
      </w:r>
    </w:p>
    <w:p>
      <w:hyperlink r:id="rId394">
        <w:r>
          <w:rPr>
            <w:rStyle w:val="Link"/>
          </w:rPr>
          <w:t xml:space="preserve">http://www.geeksforgeeks.org/snapdeal-interview-experience-set-12-for-senior-software-developer/</w:t>
        </w:r>
      </w:hyperlink>
    </w:p>
    <w:p>
      <w:pPr>
        <w:pStyle w:val="Heading1"/>
      </w:pPr>
      <w:bookmarkStart w:id="395" w:name="synopsys-interview-experience-set-3-for-rd-engineer"/>
      <w:bookmarkEnd w:id="395"/>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6" w:name="source-80"/>
      <w:bookmarkEnd w:id="396"/>
      <w:r>
        <w:t xml:space="preserve">Source</w:t>
      </w:r>
    </w:p>
    <w:p>
      <w:hyperlink r:id="rId397">
        <w:r>
          <w:rPr>
            <w:rStyle w:val="Link"/>
          </w:rPr>
          <w:t xml:space="preserve">http://www.geeksforgeeks.org/synopsys-interview-experience-set-3-for-rd-engineer/</w:t>
        </w:r>
      </w:hyperlink>
    </w:p>
    <w:p>
      <w:pPr>
        <w:pStyle w:val="Heading1"/>
      </w:pPr>
      <w:bookmarkStart w:id="398" w:name="taxi4sure-interview-experience"/>
      <w:bookmarkEnd w:id="398"/>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9" w:name="source-81"/>
      <w:bookmarkEnd w:id="399"/>
      <w:r>
        <w:t xml:space="preserve">Source</w:t>
      </w:r>
    </w:p>
    <w:p>
      <w:hyperlink r:id="rId400">
        <w:r>
          <w:rPr>
            <w:rStyle w:val="Link"/>
          </w:rPr>
          <w:t xml:space="preserve">http://www.geeksforgeeks.org/taxi4sure-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01">
        <w:r>
          <w:rPr>
            <w:rStyle w:val="Link"/>
          </w:rPr>
          <w:t xml:space="preserve">Taxi4Sure</w:t>
        </w:r>
      </w:hyperlink>
    </w:p>
    <w:p>
      <w:pPr>
        <w:pStyle w:val="Heading1"/>
      </w:pPr>
      <w:bookmarkStart w:id="402" w:name="top-25-interview-questions"/>
      <w:bookmarkEnd w:id="402"/>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333">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162">
        <w:r>
          <w:rPr>
            <w:rStyle w:val="Link"/>
          </w:rPr>
          <w:t xml:space="preserve">http://www.geeksforgeeks.org/print-left-view-binary-tree/</w:t>
        </w:r>
      </w:hyperlink>
      <w:r>
        <w:t xml:space="preserve">)</w:t>
      </w:r>
    </w:p>
    <w:p>
      <w:r>
        <w:t xml:space="preserve">4) Reversing of Arrays (</w:t>
      </w:r>
      <w:hyperlink r:id="rId403">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404">
        <w:r>
          <w:rPr>
            <w:rStyle w:val="Link"/>
          </w:rPr>
          <w:t xml:space="preserve">http://www.geeksforgeeks.org/write-a-c-function-to-print-the-middle-of-the-linked-list/</w:t>
        </w:r>
      </w:hyperlink>
      <w:r>
        <w:t xml:space="preserve">)</w:t>
      </w:r>
    </w:p>
    <w:p>
      <w:r>
        <w:t xml:space="preserve">7) Pair wise swap of elements in linked list (</w:t>
      </w:r>
      <w:hyperlink r:id="rId405">
        <w:r>
          <w:rPr>
            <w:rStyle w:val="Link"/>
          </w:rPr>
          <w:t xml:space="preserve">http://www.geeksforgeeks.org/pairwise-swap-elements-of-a-given-linked-list/</w:t>
        </w:r>
      </w:hyperlink>
      <w:r>
        <w:t xml:space="preserve">)</w:t>
      </w:r>
    </w:p>
    <w:p>
      <w:r>
        <w:t xml:space="preserve">8) HashMap internals (</w:t>
      </w:r>
      <w:hyperlink r:id="rId406">
        <w:r>
          <w:rPr>
            <w:rStyle w:val="Link"/>
          </w:rPr>
          <w:t xml:space="preserve">http://javarevisited.blogspot.in/2011/02/how-hashmap-works-in-java.html</w:t>
        </w:r>
      </w:hyperlink>
      <w:r>
        <w:t xml:space="preserve">)</w:t>
      </w:r>
    </w:p>
    <w:p>
      <w:r>
        <w:t xml:space="preserve">9) Double checking Singleton (</w:t>
      </w:r>
      <w:hyperlink r:id="rId407">
        <w:r>
          <w:rPr>
            <w:rStyle w:val="Link"/>
          </w:rPr>
          <w:t xml:space="preserve">http://javarevisited.blogspot.in/2014/05/double-checked-locking-on-singleton-in-java.html</w:t>
        </w:r>
      </w:hyperlink>
      <w:r>
        <w:t xml:space="preserve">)</w:t>
      </w:r>
    </w:p>
    <w:p>
      <w:r>
        <w:t xml:space="preserve">10) Factory Pattern (</w:t>
      </w:r>
      <w:hyperlink r:id="rId408">
        <w:r>
          <w:rPr>
            <w:rStyle w:val="Link"/>
          </w:rPr>
          <w:t xml:space="preserve">http://javarevisited.blogspot.in/2011/12/factory-design-pattern-java-example.html</w:t>
        </w:r>
      </w:hyperlink>
      <w:r>
        <w:t xml:space="preserve">)</w:t>
      </w:r>
    </w:p>
    <w:p>
      <w:r>
        <w:t xml:space="preserve">11) Print a given matrix in spiral form (</w:t>
      </w:r>
      <w:hyperlink r:id="rId57">
        <w:r>
          <w:rPr>
            <w:rStyle w:val="Link"/>
          </w:rPr>
          <w:t xml:space="preserve">http://www.geeksforgeeks.org/print-a-given-matrix-in-spiral-form/</w:t>
        </w:r>
      </w:hyperlink>
      <w:r>
        <w:t xml:space="preserve">)</w:t>
      </w:r>
    </w:p>
    <w:p>
      <w:r>
        <w:t xml:space="preserve">12) DFS on Graph and its representation (</w:t>
      </w:r>
      <w:hyperlink r:id="rId409">
        <w:r>
          <w:rPr>
            <w:rStyle w:val="Link"/>
          </w:rPr>
          <w:t xml:space="preserve">http://www.geeksforgeeks.org/graph-and-its-representations/</w:t>
        </w:r>
      </w:hyperlink>
      <w:r>
        <w:t xml:space="preserve">,</w:t>
      </w:r>
      <w:r>
        <w:t xml:space="preserve"> </w:t>
      </w:r>
      <w:hyperlink r:id="rId410">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411">
        <w:r>
          <w:rPr>
            <w:rStyle w:val="Link"/>
          </w:rPr>
          <w:t xml:space="preserve">http://www.geeksforgeeks.org/delete-a-given-node-in-linked-list-under-given-constraints/</w:t>
        </w:r>
      </w:hyperlink>
      <w:r>
        <w:t xml:space="preserve">)</w:t>
      </w:r>
    </w:p>
    <w:p>
      <w:r>
        <w:t xml:space="preserve">16) Implement Stack using Queues(</w:t>
      </w:r>
      <w:hyperlink r:id="rId412">
        <w:r>
          <w:rPr>
            <w:rStyle w:val="Link"/>
          </w:rPr>
          <w:t xml:space="preserve">http://www.geeksforgeeks.org/implement-stack-using-queue/</w:t>
        </w:r>
      </w:hyperlink>
      <w:r>
        <w:t xml:space="preserve">)</w:t>
      </w:r>
    </w:p>
    <w:p>
      <w:r>
        <w:t xml:space="preserve">17) Find if two rectangles overlap (</w:t>
      </w:r>
      <w:hyperlink r:id="rId413">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414">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15" w:name="source-82"/>
      <w:bookmarkEnd w:id="415"/>
      <w:r>
        <w:t xml:space="preserve">Source</w:t>
      </w:r>
    </w:p>
    <w:p>
      <w:hyperlink r:id="rId337">
        <w:r>
          <w:rPr>
            <w:rStyle w:val="Link"/>
          </w:rPr>
          <w:t xml:space="preserve">http://www.geeksforgeeks.org/top-25-interview-questions/</w:t>
        </w:r>
      </w:hyperlink>
    </w:p>
    <w:p>
      <w:pPr>
        <w:pStyle w:val="Heading1"/>
      </w:pPr>
      <w:bookmarkStart w:id="416" w:name="vmware-interview-experience-set-3"/>
      <w:bookmarkEnd w:id="416"/>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7" w:name="source-83"/>
      <w:bookmarkEnd w:id="417"/>
      <w:r>
        <w:t xml:space="preserve">Source</w:t>
      </w:r>
    </w:p>
    <w:p>
      <w:hyperlink r:id="rId418">
        <w:r>
          <w:rPr>
            <w:rStyle w:val="Link"/>
          </w:rPr>
          <w:t xml:space="preserve">http://www.geeksforgeeks.org/vmware-interview-experience-set-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19">
        <w:r>
          <w:rPr>
            <w:rStyle w:val="Link"/>
          </w:rPr>
          <w:t xml:space="preserve">VMWare</w:t>
        </w:r>
      </w:hyperlink>
    </w:p>
    <w:p>
      <w:pPr>
        <w:pStyle w:val="Heading1"/>
      </w:pPr>
      <w:bookmarkStart w:id="420" w:name="amazon-interview-experience-set-184-off-campus-for-sde1"/>
      <w:bookmarkEnd w:id="420"/>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421">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422">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163">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423">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424">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5" w:name="source-84"/>
      <w:bookmarkEnd w:id="425"/>
      <w:r>
        <w:t xml:space="preserve">Source</w:t>
      </w:r>
    </w:p>
    <w:p>
      <w:hyperlink r:id="rId426">
        <w:r>
          <w:rPr>
            <w:rStyle w:val="Link"/>
          </w:rPr>
          <w:t xml:space="preserve">http://www.geeksforgeeks.org/amazon-interview-experience-set-184-off-campus-for-sde1/</w:t>
        </w:r>
      </w:hyperlink>
    </w:p>
    <w:p>
      <w:pPr>
        <w:pStyle w:val="Heading1"/>
      </w:pPr>
      <w:bookmarkStart w:id="427" w:name="amazon-interview-experience-set-185-for-sde1"/>
      <w:bookmarkEnd w:id="427"/>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283">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8" w:name="source-85"/>
      <w:bookmarkEnd w:id="428"/>
      <w:r>
        <w:t xml:space="preserve">Source</w:t>
      </w:r>
    </w:p>
    <w:p>
      <w:hyperlink r:id="rId429">
        <w:r>
          <w:rPr>
            <w:rStyle w:val="Link"/>
          </w:rPr>
          <w:t xml:space="preserve">http://www.geeksforgeeks.org/amazon-interview-experience-set-185-for-sde1/</w:t>
        </w:r>
      </w:hyperlink>
    </w:p>
    <w:p>
      <w:pPr>
        <w:pStyle w:val="Heading1"/>
      </w:pPr>
      <w:bookmarkStart w:id="430" w:name="birst-india-interview-experience"/>
      <w:bookmarkEnd w:id="430"/>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431">
        <w:r>
          <w:rPr>
            <w:rStyle w:val="Link"/>
          </w:rPr>
          <w:t xml:space="preserve">Here</w:t>
        </w:r>
      </w:hyperlink>
      <w:r>
        <w:t xml:space="preserve">is the code for reference in</w:t>
      </w:r>
      <w:r>
        <w:t xml:space="preserve"> </w:t>
      </w:r>
      <w:hyperlink r:id="rId432">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3" w:name="source-86"/>
      <w:bookmarkEnd w:id="433"/>
      <w:r>
        <w:t xml:space="preserve">Source</w:t>
      </w:r>
    </w:p>
    <w:p>
      <w:hyperlink r:id="rId434">
        <w:r>
          <w:rPr>
            <w:rStyle w:val="Link"/>
          </w:rPr>
          <w:t xml:space="preserve">http://www.geeksforgeeks.org/birst-india-interview-experience/</w:t>
        </w:r>
      </w:hyperlink>
    </w:p>
    <w:p>
      <w:pPr>
        <w:pStyle w:val="Heading1"/>
      </w:pPr>
      <w:bookmarkStart w:id="435" w:name="browserstack-interview-experience-set-6-on-campus"/>
      <w:bookmarkEnd w:id="435"/>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008"/>
          <w:ilvl w:val="0"/>
        </w:numPr>
      </w:pPr>
      <w:r>
        <w:t xml:space="preserve">outputs the number corresponding to a given letter;</w:t>
      </w:r>
    </w:p>
    <w:p>
      <w:pPr>
        <w:pStyle w:val="Compact"/>
        <w:numPr>
          <w:numId w:val="1008"/>
          <w:ilvl w:val="0"/>
        </w:numPr>
      </w:pPr>
      <w:r>
        <w:t xml:space="preserve">given a string of letters like ‘GREP’, computes the sum of the numbers corresponding to all the letters in the string (i.e., G + R + E + P), as given by the above series; and</w:t>
      </w:r>
    </w:p>
    <w:p>
      <w:pPr>
        <w:pStyle w:val="Compact"/>
        <w:numPr>
          <w:numId w:val="1008"/>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009"/>
          <w:ilvl w:val="0"/>
        </w:numPr>
      </w:pPr>
      <w:r>
        <w:t xml:space="preserve">fetches the N most recent images (no duplicates) associated with that hashtag</w:t>
      </w:r>
    </w:p>
    <w:p>
      <w:pPr>
        <w:pStyle w:val="Compact"/>
        <w:numPr>
          <w:numId w:val="1009"/>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436">
        <w:r>
          <w:rPr>
            <w:rStyle w:val="Link"/>
          </w:rPr>
          <w:t xml:space="preserve">Twitter App Management</w:t>
        </w:r>
      </w:hyperlink>
      <w:r>
        <w:t xml:space="preserve"> </w:t>
      </w:r>
      <w:r>
        <w:t xml:space="preserve">to register a new app and obtain an API key. See</w:t>
      </w:r>
      <w:r>
        <w:t xml:space="preserve"> </w:t>
      </w:r>
      <w:hyperlink r:id="rId437">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438">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439">
        <w:r>
          <w:rPr>
            <w:rStyle w:val="Link"/>
          </w:rPr>
          <w:t xml:space="preserve">https://www.browserstack.com/users/sign_in.</w:t>
        </w:r>
      </w:hyperlink>
      <w:r>
        <w:t xml:space="preserve"> </w:t>
      </w:r>
      <w:r>
        <w:t xml:space="preserve">If you then go to your</w:t>
      </w:r>
      <w:r>
        <w:t xml:space="preserve"> </w:t>
      </w:r>
      <w:hyperlink r:id="rId439">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0" w:name="source-87"/>
      <w:bookmarkEnd w:id="440"/>
      <w:r>
        <w:t xml:space="preserve">Source</w:t>
      </w:r>
    </w:p>
    <w:p>
      <w:hyperlink r:id="rId441">
        <w:r>
          <w:rPr>
            <w:rStyle w:val="Link"/>
          </w:rPr>
          <w:t xml:space="preserve">http://www.geeksforgeeks.org/browserstack-interview-experience-set-6-fresher/</w:t>
        </w:r>
      </w:hyperlink>
    </w:p>
    <w:p>
      <w:pPr>
        <w:pStyle w:val="Heading1"/>
      </w:pPr>
      <w:bookmarkStart w:id="442" w:name="cisco-interview-experience-set-9-for-experienced"/>
      <w:bookmarkEnd w:id="442"/>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3" w:name="source-88"/>
      <w:bookmarkEnd w:id="443"/>
      <w:r>
        <w:t xml:space="preserve">Source</w:t>
      </w:r>
    </w:p>
    <w:p>
      <w:hyperlink r:id="rId444">
        <w:r>
          <w:rPr>
            <w:rStyle w:val="Link"/>
          </w:rPr>
          <w:t xml:space="preserve">http://www.geeksforgeeks.org/cisco-interview-experience-set-9-experienced/</w:t>
        </w:r>
      </w:hyperlink>
    </w:p>
    <w:p>
      <w:pPr>
        <w:pStyle w:val="Heading1"/>
      </w:pPr>
      <w:bookmarkStart w:id="445" w:name="commonfloor-placement-questions-2014"/>
      <w:bookmarkEnd w:id="445"/>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446" w:name="source-89"/>
      <w:bookmarkEnd w:id="446"/>
      <w:r>
        <w:t xml:space="preserve">Source</w:t>
      </w:r>
    </w:p>
    <w:p>
      <w:hyperlink r:id="rId447">
        <w:r>
          <w:rPr>
            <w:rStyle w:val="Link"/>
          </w:rPr>
          <w:t xml:space="preserve">http://www.geeksforgeeks.org/commonfloor-placement-questions-2014/</w:t>
        </w:r>
      </w:hyperlink>
    </w:p>
    <w:p>
      <w:pPr>
        <w:pStyle w:val="Heading1"/>
      </w:pPr>
      <w:bookmarkStart w:id="448" w:name="coupondunia-interview-experience-set-4-off-campus-for-internship"/>
      <w:bookmarkEnd w:id="448"/>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449">
        <w:r>
          <w:rPr>
            <w:rStyle w:val="Link"/>
          </w:rPr>
          <w:t xml:space="preserve">http://www.geeksforgeeks.org/root-to-leaf-path-sum-equal-to-a-given-number/</w:t>
        </w:r>
      </w:hyperlink>
    </w:p>
    <w:p>
      <w:r>
        <w:t xml:space="preserve">Q2.</w:t>
      </w:r>
      <w:r>
        <w:t xml:space="preserve"> </w:t>
      </w:r>
      <w:hyperlink r:id="rId449">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0" w:name="source-90"/>
      <w:bookmarkEnd w:id="450"/>
      <w:r>
        <w:t xml:space="preserve">Source</w:t>
      </w:r>
    </w:p>
    <w:p>
      <w:hyperlink r:id="rId451">
        <w:r>
          <w:rPr>
            <w:rStyle w:val="Link"/>
          </w:rPr>
          <w:t xml:space="preserve">http://www.geeksforgeeks.org/coupondunia-interview-experience-set-4-off-campus-for-internship/</w:t>
        </w:r>
      </w:hyperlink>
    </w:p>
    <w:p>
      <w:pPr>
        <w:pStyle w:val="Heading1"/>
      </w:pPr>
      <w:bookmarkStart w:id="452" w:name="coupondunia-interview-experience"/>
      <w:bookmarkEnd w:id="452"/>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010"/>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453">
        <w:r>
          <w:rPr>
            <w:rStyle w:val="Link"/>
          </w:rPr>
          <w:t xml:space="preserve">http://www.programmerinterview.com/index.php/puzzles/25-horses-3-fastest-5-races-puzzle</w:t>
        </w:r>
      </w:hyperlink>
      <w:r>
        <w:t xml:space="preserve">)</w:t>
      </w:r>
    </w:p>
    <w:p>
      <w:pPr>
        <w:pStyle w:val="Compact"/>
        <w:numPr>
          <w:numId w:val="1010"/>
          <w:ilvl w:val="0"/>
        </w:numPr>
      </w:pPr>
      <w:r>
        <w:t xml:space="preserve">Implement queue with the help of two stacks.</w:t>
      </w:r>
    </w:p>
    <w:p>
      <w:pPr>
        <w:pStyle w:val="Compact"/>
        <w:numPr>
          <w:numId w:val="1010"/>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010"/>
          <w:ilvl w:val="0"/>
        </w:numPr>
      </w:pPr>
      <w:r>
        <w:t xml:space="preserve">What is left join. Give example.</w:t>
      </w:r>
    </w:p>
    <w:p>
      <w:pPr>
        <w:pStyle w:val="Compact"/>
        <w:numPr>
          <w:numId w:val="1010"/>
          <w:ilvl w:val="0"/>
        </w:numPr>
      </w:pPr>
      <w:r>
        <w:t xml:space="preserve">What is magic functions and autoloading in PHP?</w:t>
      </w:r>
    </w:p>
    <w:p>
      <w:pPr>
        <w:pStyle w:val="Compact"/>
        <w:numPr>
          <w:numId w:val="1010"/>
          <w:ilvl w:val="0"/>
        </w:numPr>
      </w:pPr>
      <w:r>
        <w:t xml:space="preserve">What is SQL injection?</w:t>
      </w:r>
    </w:p>
    <w:p>
      <w:pPr>
        <w:pStyle w:val="Compact"/>
        <w:numPr>
          <w:numId w:val="1010"/>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010"/>
          <w:ilvl w:val="0"/>
        </w:numPr>
      </w:pPr>
      <w:r>
        <w:t xml:space="preserve">Difference between program, process and threads.</w:t>
      </w:r>
    </w:p>
    <w:p>
      <w:pPr>
        <w:pStyle w:val="Compact"/>
        <w:numPr>
          <w:numId w:val="1010"/>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11"/>
          <w:ilvl w:val="0"/>
        </w:numPr>
      </w:pPr>
      <w:r>
        <w:t xml:space="preserve">Speed is of the utmost concern. Imagine we have 1 million emails to send. Your code should not sequentially send one email after another.</w:t>
      </w:r>
    </w:p>
    <w:p>
      <w:pPr>
        <w:pStyle w:val="Compact"/>
        <w:numPr>
          <w:numId w:val="1011"/>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11"/>
          <w:ilvl w:val="0"/>
        </w:numPr>
      </w:pPr>
      <w:r>
        <w:t xml:space="preserve">Your code should be careful to ensure that it is not possible for the same email to be sent twice (especially when running multiple processes of the program).</w:t>
      </w:r>
    </w:p>
    <w:p>
      <w:pPr>
        <w:pStyle w:val="Compact"/>
        <w:numPr>
          <w:numId w:val="1011"/>
          <w:ilvl w:val="0"/>
        </w:numPr>
      </w:pPr>
      <w:r>
        <w:t xml:space="preserve">Don’t worry about whether the SMTP server can handle the load. It can.</w:t>
      </w:r>
    </w:p>
    <w:p>
      <w:pPr>
        <w:pStyle w:val="Compact"/>
        <w:numPr>
          <w:numId w:val="1011"/>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11"/>
          <w:ilvl w:val="0"/>
        </w:numPr>
      </w:pPr>
      <w:r>
        <w:t xml:space="preserve">Comment your code extensively.</w:t>
      </w:r>
    </w:p>
    <w:p>
      <w:pPr>
        <w:pStyle w:val="Compact"/>
        <w:numPr>
          <w:numId w:val="1011"/>
          <w:ilvl w:val="0"/>
        </w:numPr>
      </w:pPr>
      <w:r>
        <w:t xml:space="preserve">Once again, speed is the primary concern. So do remember to think about what the slow points in the email sending process could be and take efforts to minimize those pain points.</w:t>
      </w:r>
    </w:p>
    <w:p>
      <w:pPr>
        <w:pStyle w:val="Compact"/>
        <w:numPr>
          <w:numId w:val="1011"/>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012"/>
          <w:ilvl w:val="0"/>
        </w:numPr>
      </w:pPr>
      <w:r>
        <w:t xml:space="preserve">Tell me about yourself.</w:t>
      </w:r>
    </w:p>
    <w:p>
      <w:pPr>
        <w:pStyle w:val="Compact"/>
        <w:numPr>
          <w:numId w:val="1012"/>
          <w:ilvl w:val="0"/>
        </w:numPr>
      </w:pPr>
      <w:r>
        <w:t xml:space="preserve">About my projects (in detail).</w:t>
      </w:r>
    </w:p>
    <w:p>
      <w:pPr>
        <w:pStyle w:val="Compact"/>
        <w:numPr>
          <w:numId w:val="1012"/>
          <w:ilvl w:val="0"/>
        </w:numPr>
      </w:pPr>
      <w:r>
        <w:t xml:space="preserve">What is AJAX? Explain the working of AJAX in detail.</w:t>
      </w:r>
    </w:p>
    <w:p>
      <w:pPr>
        <w:pStyle w:val="Compact"/>
        <w:numPr>
          <w:numId w:val="1012"/>
          <w:ilvl w:val="0"/>
        </w:numPr>
      </w:pPr>
      <w:r>
        <w:t xml:space="preserve">Given an array, print the Next Greater Element (NGE) for every element. If it doesn’t exceed then print -1. They asked me to write full code.</w:t>
      </w:r>
    </w:p>
    <w:p>
      <w:pPr>
        <w:pStyle w:val="Compact"/>
        <w:numPr>
          <w:numId w:val="1012"/>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012"/>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012"/>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4" w:name="source-91"/>
      <w:bookmarkEnd w:id="454"/>
      <w:r>
        <w:t xml:space="preserve">Source</w:t>
      </w:r>
    </w:p>
    <w:p>
      <w:hyperlink r:id="rId455">
        <w:r>
          <w:rPr>
            <w:rStyle w:val="Link"/>
          </w:rPr>
          <w:t xml:space="preserve">http://www.geeksforgeeks.org/coupondunia-interview-experience/</w:t>
        </w:r>
      </w:hyperlink>
    </w:p>
    <w:p>
      <w:pPr>
        <w:pStyle w:val="Heading1"/>
      </w:pPr>
      <w:bookmarkStart w:id="456" w:name="d-e-shaw-interview-set-8-telephonic-round-questions"/>
      <w:bookmarkEnd w:id="456"/>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7" w:name="source-92"/>
      <w:bookmarkEnd w:id="457"/>
      <w:r>
        <w:t xml:space="preserve">Source</w:t>
      </w:r>
    </w:p>
    <w:p>
      <w:hyperlink r:id="rId458">
        <w:r>
          <w:rPr>
            <w:rStyle w:val="Link"/>
          </w:rPr>
          <w:t xml:space="preserve">http://www.geeksforgeeks.org/d-e-shaw-interview-set-8-telephonic-round-question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59">
        <w:r>
          <w:rPr>
            <w:rStyle w:val="Link"/>
          </w:rPr>
          <w:t xml:space="preserve">D-E-Shaw</w:t>
        </w:r>
      </w:hyperlink>
      <w:r>
        <w:t xml:space="preserve">,</w:t>
      </w:r>
      <w:r>
        <w:t xml:space="preserve"> </w:t>
      </w:r>
      <w:hyperlink r:id="rId460">
        <w:r>
          <w:rPr>
            <w:rStyle w:val="Link"/>
          </w:rPr>
          <w:t xml:space="preserve">DE-Shaw</w:t>
        </w:r>
      </w:hyperlink>
    </w:p>
    <w:p>
      <w:pPr>
        <w:pStyle w:val="Heading1"/>
      </w:pPr>
      <w:bookmarkStart w:id="461" w:name="fiberlink-maas360-interview-set-2-written-test-question"/>
      <w:bookmarkEnd w:id="461"/>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93"/>
      <w:bookmarkEnd w:id="462"/>
      <w:r>
        <w:t xml:space="preserve">Source</w:t>
      </w:r>
    </w:p>
    <w:p>
      <w:hyperlink r:id="rId463">
        <w:r>
          <w:rPr>
            <w:rStyle w:val="Link"/>
          </w:rPr>
          <w:t xml:space="preserve">http://www.geeksforgeeks.org/fiberlink-maas360-interview-set-2-written-test-question/</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64">
        <w:r>
          <w:rPr>
            <w:rStyle w:val="Link"/>
          </w:rPr>
          <w:t xml:space="preserve">Fiberlink</w:t>
        </w:r>
      </w:hyperlink>
    </w:p>
    <w:p>
      <w:pPr>
        <w:pStyle w:val="Heading1"/>
      </w:pPr>
      <w:bookmarkStart w:id="465" w:name="flipkart-interview-experience-set-19-for-sdet"/>
      <w:bookmarkEnd w:id="465"/>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6" w:name="source-94"/>
      <w:bookmarkEnd w:id="466"/>
      <w:r>
        <w:t xml:space="preserve">Source</w:t>
      </w:r>
    </w:p>
    <w:p>
      <w:hyperlink r:id="rId467">
        <w:r>
          <w:rPr>
            <w:rStyle w:val="Link"/>
          </w:rPr>
          <w:t xml:space="preserve">http://www.geeksforgeeks.org/flipkart-interview-experience-set-19-sdet/</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468" w:name="flipkart-interview-experience-set-20-for-sde-ii"/>
      <w:bookmarkEnd w:id="468"/>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9" w:name="source-95"/>
      <w:bookmarkEnd w:id="469"/>
      <w:r>
        <w:t xml:space="preserve">Source</w:t>
      </w:r>
    </w:p>
    <w:p>
      <w:hyperlink r:id="rId470">
        <w:r>
          <w:rPr>
            <w:rStyle w:val="Link"/>
          </w:rPr>
          <w:t xml:space="preserve">http://www.geeksforgeeks.org/flipkart-interview-experience-set-20-for-sde-ii/</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471" w:name="interview-experience-at-compro-technologies-delhi"/>
      <w:bookmarkEnd w:id="471"/>
      <w:r>
        <w:t xml:space="preserve">Interview Experience at Compro Technologies, Delhi</w:t>
      </w:r>
    </w:p>
    <w:p>
      <w:r>
        <w:t xml:space="preserve">I recently had an interview with Compro Technologies, Delhi based firm, for Associate Software Developer.</w:t>
      </w:r>
      <w:r>
        <w:t xml:space="preserve"> </w:t>
      </w:r>
      <w:hyperlink r:id="rId472">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473">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474">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5" w:name="source-96"/>
      <w:bookmarkEnd w:id="475"/>
      <w:r>
        <w:t xml:space="preserve">Source</w:t>
      </w:r>
    </w:p>
    <w:p>
      <w:hyperlink r:id="rId476">
        <w:r>
          <w:rPr>
            <w:rStyle w:val="Link"/>
          </w:rPr>
          <w:t xml:space="preserve">http://www.geeksforgeeks.org/interview-experience-compro-technologies-delhi/</w:t>
        </w:r>
      </w:hyperlink>
    </w:p>
    <w:p>
      <w:pPr>
        <w:pStyle w:val="Heading1"/>
      </w:pPr>
      <w:bookmarkStart w:id="477" w:name="juniper-networks-interview-experience"/>
      <w:bookmarkEnd w:id="477"/>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8" w:name="source-97"/>
      <w:bookmarkEnd w:id="478"/>
      <w:r>
        <w:t xml:space="preserve">Source</w:t>
      </w:r>
    </w:p>
    <w:p>
      <w:hyperlink r:id="rId479">
        <w:r>
          <w:rPr>
            <w:rStyle w:val="Link"/>
          </w:rPr>
          <w:t xml:space="preserve">http://www.geeksforgeeks.org/juniper-network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80">
        <w:r>
          <w:rPr>
            <w:rStyle w:val="Link"/>
          </w:rPr>
          <w:t xml:space="preserve">Juniper Networks</w:t>
        </w:r>
      </w:hyperlink>
    </w:p>
    <w:p>
      <w:pPr>
        <w:pStyle w:val="Heading1"/>
      </w:pPr>
      <w:bookmarkStart w:id="481" w:name="lenskart-interview-experience-for-application-developer"/>
      <w:bookmarkEnd w:id="481"/>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2" w:name="source-98"/>
      <w:bookmarkEnd w:id="482"/>
      <w:r>
        <w:t xml:space="preserve">Source</w:t>
      </w:r>
    </w:p>
    <w:p>
      <w:hyperlink r:id="rId483">
        <w:r>
          <w:rPr>
            <w:rStyle w:val="Link"/>
          </w:rPr>
          <w:t xml:space="preserve">http://www.geeksforgeeks.org/lenskart-interview-experience-for-application-developer/</w:t>
        </w:r>
      </w:hyperlink>
    </w:p>
    <w:p>
      <w:pPr>
        <w:pStyle w:val="Heading1"/>
      </w:pPr>
      <w:bookmarkStart w:id="484" w:name="linkedin-interview-experience-set-5-on-campus"/>
      <w:bookmarkEnd w:id="484"/>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485">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486">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7" w:name="source-99"/>
      <w:bookmarkEnd w:id="487"/>
      <w:r>
        <w:t xml:space="preserve">Source</w:t>
      </w:r>
    </w:p>
    <w:p>
      <w:hyperlink r:id="rId488">
        <w:r>
          <w:rPr>
            <w:rStyle w:val="Link"/>
          </w:rPr>
          <w:t xml:space="preserve">http://www.geeksforgeeks.org/linkedin-interview-experience-set-5-campus/</w:t>
        </w:r>
      </w:hyperlink>
    </w:p>
    <w:p>
      <w:pPr>
        <w:pStyle w:val="Heading1"/>
      </w:pPr>
      <w:bookmarkStart w:id="489" w:name="makemytrip-interview-experience-set-5-online-coding"/>
      <w:bookmarkEnd w:id="489"/>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0" w:name="source-100"/>
      <w:bookmarkEnd w:id="490"/>
      <w:r>
        <w:t xml:space="preserve">Source</w:t>
      </w:r>
    </w:p>
    <w:p>
      <w:hyperlink r:id="rId491">
        <w:r>
          <w:rPr>
            <w:rStyle w:val="Link"/>
          </w:rPr>
          <w:t xml:space="preserve">http://www.geeksforgeeks.org/makemytrip-interview-experience-set-5-online-coding/</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492">
        <w:r>
          <w:rPr>
            <w:rStyle w:val="Link"/>
          </w:rPr>
          <w:t xml:space="preserve">MakeMyTrip</w:t>
        </w:r>
      </w:hyperlink>
    </w:p>
    <w:p>
      <w:pPr>
        <w:pStyle w:val="Heading1"/>
      </w:pPr>
      <w:bookmarkStart w:id="493" w:name="microsoft-interview-experience-set-48-for-1.5-years-experienced"/>
      <w:bookmarkEnd w:id="493"/>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494">
        <w:r>
          <w:rPr>
            <w:rStyle w:val="Link"/>
          </w:rPr>
          <w:t xml:space="preserve">http://www.geeksforgeeks.org/level-order-tree-traversal/</w:t>
        </w:r>
      </w:hyperlink>
    </w:p>
    <w:p>
      <w:hyperlink r:id="rId495">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49">
        <w:r>
          <w:rPr>
            <w:rStyle w:val="Link"/>
          </w:rPr>
          <w:t xml:space="preserve">http://www.geeksforgeeks.org/sort-an-array-of-0s-1s-and-2s/</w:t>
        </w:r>
      </w:hyperlink>
    </w:p>
    <w:p>
      <w:r>
        <w:rPr>
          <w:b/>
        </w:rPr>
        <w:t xml:space="preserve">Face to Face Round 2 :</w:t>
      </w:r>
    </w:p>
    <w:p>
      <w:r>
        <w:t xml:space="preserve">1) Print last n lines of a file</w:t>
      </w:r>
    </w:p>
    <w:p>
      <w:hyperlink r:id="rId496">
        <w:r>
          <w:rPr>
            <w:rStyle w:val="Link"/>
          </w:rPr>
          <w:t xml:space="preserve">http://www.geeksforgeeks.org/print-last-10-lines-of-a-given-file/</w:t>
        </w:r>
      </w:hyperlink>
    </w:p>
    <w:p>
      <w:r>
        <w:t xml:space="preserve">2) Right and Top view of a binary tree</w:t>
      </w:r>
    </w:p>
    <w:p>
      <w:hyperlink r:id="rId497">
        <w:r>
          <w:rPr>
            <w:rStyle w:val="Link"/>
          </w:rPr>
          <w:t xml:space="preserve">http://www.geeksforgeeks.org/print-right-view-binary-tree-2/</w:t>
        </w:r>
      </w:hyperlink>
    </w:p>
    <w:p>
      <w:hyperlink r:id="rId498">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9" w:name="source-101"/>
      <w:bookmarkEnd w:id="499"/>
      <w:r>
        <w:t xml:space="preserve">Source</w:t>
      </w:r>
    </w:p>
    <w:p>
      <w:hyperlink r:id="rId500">
        <w:r>
          <w:rPr>
            <w:rStyle w:val="Link"/>
          </w:rPr>
          <w:t xml:space="preserve">http://www.geeksforgeeks.org/microsoft-interview-experience-set-48-for-1-5-years-experienced/</w:t>
        </w:r>
      </w:hyperlink>
    </w:p>
    <w:p>
      <w:pPr>
        <w:pStyle w:val="Heading1"/>
      </w:pPr>
      <w:bookmarkStart w:id="501" w:name="microsoft-interview-experience-set-49-for-internship"/>
      <w:bookmarkEnd w:id="501"/>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502">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495">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503">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504">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5" w:name="source-102"/>
      <w:bookmarkEnd w:id="505"/>
      <w:r>
        <w:t xml:space="preserve">Source</w:t>
      </w:r>
    </w:p>
    <w:p>
      <w:hyperlink r:id="rId506">
        <w:r>
          <w:rPr>
            <w:rStyle w:val="Link"/>
          </w:rPr>
          <w:t xml:space="preserve">http://www.geeksforgeeks.org/microsoft-interview-experience-set-49-internship/</w:t>
        </w:r>
      </w:hyperlink>
    </w:p>
    <w:p>
      <w:pPr>
        <w:pStyle w:val="Heading1"/>
      </w:pPr>
      <w:bookmarkStart w:id="507" w:name="microsoft-interview-experience-set-51-for-sde-intern"/>
      <w:bookmarkEnd w:id="507"/>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508">
        <w:r>
          <w:rPr>
            <w:rStyle w:val="Link"/>
          </w:rPr>
          <w:t xml:space="preserve">http://www.geeksforgeeks.org/archives/6547</w:t>
        </w:r>
      </w:hyperlink>
    </w:p>
    <w:p>
      <w:r>
        <w:t xml:space="preserve">2) Write a recursive function to form a list containing intersection of two given linked list without creating new nodes.</w:t>
      </w:r>
    </w:p>
    <w:p>
      <w:hyperlink r:id="rId509">
        <w:r>
          <w:rPr>
            <w:rStyle w:val="Link"/>
          </w:rPr>
          <w:t xml:space="preserve">http://www.geeksforgeeks.org/intersection-of-two-sorted-linked-lists/</w:t>
        </w:r>
      </w:hyperlink>
      <w:r>
        <w:br w:type="textWrapping"/>
      </w:r>
      <w:r>
        <w:t xml:space="preserve"> </w:t>
      </w:r>
      <w:hyperlink r:id="rId510">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511">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422">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2" w:name="source-103"/>
      <w:bookmarkEnd w:id="512"/>
      <w:r>
        <w:t xml:space="preserve">Source</w:t>
      </w:r>
    </w:p>
    <w:p>
      <w:hyperlink r:id="rId513">
        <w:r>
          <w:rPr>
            <w:rStyle w:val="Link"/>
          </w:rPr>
          <w:t xml:space="preserve">http://www.geeksforgeeks.org/microsoft-interview-experience-set-51-for-sde-intern/</w:t>
        </w:r>
      </w:hyperlink>
    </w:p>
    <w:p>
      <w:pPr>
        <w:pStyle w:val="Heading1"/>
      </w:pPr>
      <w:bookmarkStart w:id="514" w:name="myntra-interview-experience-set-3-on-campus"/>
      <w:bookmarkEnd w:id="514"/>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5" w:name="source-104"/>
      <w:bookmarkEnd w:id="515"/>
      <w:r>
        <w:t xml:space="preserve">Source</w:t>
      </w:r>
    </w:p>
    <w:p>
      <w:hyperlink r:id="rId516">
        <w:r>
          <w:rPr>
            <w:rStyle w:val="Link"/>
          </w:rPr>
          <w:t xml:space="preserve">http://www.geeksforgeeks.org/myntra-interview-experience-set-3-campus/</w:t>
        </w:r>
      </w:hyperlink>
    </w:p>
    <w:p>
      <w:pPr>
        <w:pStyle w:val="Heading1"/>
      </w:pPr>
      <w:bookmarkStart w:id="517" w:name="myntra-interview-experience-set-4-for-senior-software-engineer"/>
      <w:bookmarkEnd w:id="517"/>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2. a[i] 3. a[i] + a[j] + a[k] Array is not necessarily sorted. Have to count number of such triplets.</w:t>
      </w:r>
    </w:p>
    <w:p>
      <w:r>
        <w:t xml:space="preserve">Few days after online test I was contacted for further rounds of interviews.</w:t>
      </w:r>
    </w:p>
    <w:p>
      <w:r>
        <w:rPr>
          <w:b/>
        </w:rPr>
        <w:t xml:space="preserve">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8" w:name="source-105"/>
      <w:bookmarkEnd w:id="518"/>
      <w:r>
        <w:t xml:space="preserve">Source</w:t>
      </w:r>
    </w:p>
    <w:p>
      <w:hyperlink r:id="rId519">
        <w:r>
          <w:rPr>
            <w:rStyle w:val="Link"/>
          </w:rPr>
          <w:t xml:space="preserve">http://www.geeksforgeeks.org/myntra-interview-experience-set-4-for-senior-software-engine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520">
        <w:r>
          <w:rPr>
            <w:rStyle w:val="Link"/>
          </w:rPr>
          <w:t xml:space="preserve">Myntra</w:t>
        </w:r>
      </w:hyperlink>
    </w:p>
    <w:p>
      <w:pPr>
        <w:pStyle w:val="Heading1"/>
      </w:pPr>
      <w:bookmarkStart w:id="521" w:name="myntra-interview-experience-set-5"/>
      <w:bookmarkEnd w:id="521"/>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2" w:name="source-106"/>
      <w:bookmarkEnd w:id="522"/>
      <w:r>
        <w:t xml:space="preserve">Source</w:t>
      </w:r>
    </w:p>
    <w:p>
      <w:hyperlink r:id="rId523">
        <w:r>
          <w:rPr>
            <w:rStyle w:val="Link"/>
          </w:rPr>
          <w:t xml:space="preserve">http://www.geeksforgeeks.org/myntra-interview-experience-set-5/</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520">
        <w:r>
          <w:rPr>
            <w:rStyle w:val="Link"/>
          </w:rPr>
          <w:t xml:space="preserve">Myntra</w:t>
        </w:r>
      </w:hyperlink>
    </w:p>
    <w:p>
      <w:pPr>
        <w:pStyle w:val="Heading1"/>
      </w:pPr>
      <w:bookmarkStart w:id="524" w:name="national-instruments-interview-experience-set-2"/>
      <w:bookmarkEnd w:id="524"/>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p>
    <w:p>
      <w:r>
        <w:t xml:space="preserve">Example Inputs</w:t>
      </w:r>
    </w:p>
    <w:p>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p>
    <w:p>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Expected Outputs</w:t>
      </w:r>
    </w:p>
    <w:p>
      <w:r>
        <w:t xml:space="preserve">0</w:t>
      </w:r>
      <w:r>
        <w:br w:type="textWrapping"/>
      </w:r>
      <w:r>
        <w:t xml:space="preserve"> </w:t>
      </w:r>
      <w:r>
        <w:t xml:space="preserve">Planets #1 and #2 can trade through currency 2. Planets #2 and #3 can trade through currency 3. Planets #3 and #4 can trade using 4. Planets #4 and #5 can trade using currency 5. This makes it possible to trade between any two planets via zero or more intermediary planets. Thus there is no need to setup a new currency and hence the cost is 0.</w:t>
      </w:r>
      <w:r>
        <w:br w:type="textWrapping"/>
      </w:r>
      <w:r>
        <w:t xml:space="preserve"> </w:t>
      </w:r>
      <w:r>
        <w:t xml:space="preserve">3</w:t>
      </w:r>
      <w:r>
        <w:br w:type="textWrapping"/>
      </w:r>
      <w:r>
        <w:t xml:space="preserve"> </w:t>
      </w:r>
      <w:r>
        <w:t xml:space="preserve">Planet #2 and #3 can trade through currency 4, but planets #1, #4 and #5 do not share any currency with one another or with #2 and #3 and hence can not trade with anyone else. One of currencies from planets #2 or #3 can be set up in planets #1, #4 and #5 which would make trade possible among all the planets. As currency will have to be setup on 3 difference planets, the cost is 3.</w:t>
      </w:r>
    </w:p>
    <w:p>
      <w:r>
        <w:t xml:space="preserve">Example Inputs and Outputs</w:t>
      </w:r>
      <w:r>
        <w:br w:type="textWrapping"/>
      </w:r>
      <w:r>
        <w:t xml:space="preserve"> </w:t>
      </w:r>
      <w:r>
        <w:t xml:space="preserve">Testcase Input Output Download Link Run Link(Also saves the code)</w:t>
      </w:r>
      <w:r>
        <w:br w:type="textWrapping"/>
      </w:r>
      <w:r>
        <w:t xml:space="preserve"> </w:t>
      </w:r>
      <w:r>
        <w:t xml:space="preserve">1</w:t>
      </w:r>
      <w:r>
        <w:br w:type="textWrapping"/>
      </w:r>
      <w:r>
        <w:t xml:space="preserve"> </w:t>
      </w:r>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r>
        <w:br w:type="textWrapping"/>
      </w:r>
      <w:r>
        <w:t xml:space="preserve"> </w:t>
      </w:r>
      <w:r>
        <w:t xml:space="preserve">0</w:t>
      </w:r>
      <w:r>
        <w:br w:type="textWrapping"/>
      </w:r>
      <w:r>
        <w:t xml:space="preserve"> </w:t>
      </w:r>
      <w:r>
        <w:t xml:space="preserve">Download Input File Run against code</w:t>
      </w:r>
      <w:r>
        <w:br w:type="textWrapping"/>
      </w:r>
      <w:r>
        <w:t xml:space="preserve"> </w:t>
      </w:r>
      <w:r>
        <w:t xml:space="preserve">2</w:t>
      </w:r>
      <w:r>
        <w:br w:type="textWrapping"/>
      </w:r>
      <w:r>
        <w:t xml:space="preserve"> </w:t>
      </w:r>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3</w:t>
      </w:r>
      <w:r>
        <w:br w:type="textWrapping"/>
      </w:r>
      <w:r>
        <w:t xml:space="preserve"> </w:t>
      </w:r>
      <w:r>
        <w:t xml:space="preserve">Download Input File Run against code</w:t>
      </w:r>
      <w:r>
        <w:br w:type="textWrapping"/>
      </w:r>
      <w:r>
        <w:t xml:space="preserve"> </w:t>
      </w:r>
      <w:r>
        <w:t xml:space="preserve">Time limit per test case:</w:t>
      </w:r>
    </w:p>
    <w:p>
      <w:r>
        <w:t xml:space="preserve">2 second(s)</w:t>
      </w:r>
    </w:p>
    <w:p>
      <w:r>
        <w:t xml:space="preserve">If you have a machine with GCC/G++ and want to work offline, download the template here and submit</w:t>
      </w:r>
    </w:p>
    <w:p>
      <w:r>
        <w:t xml:space="preserve">Code templates:</w:t>
      </w:r>
    </w:p>
    <w:p>
      <w:r>
        <w:t xml:space="preserve">C Template: Trade.c</w:t>
      </w:r>
    </w:p>
    <w:p>
      <w:r>
        <w:t xml:space="preserve">C++ Template: Trade.cpp</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5" w:name="source-107"/>
      <w:bookmarkEnd w:id="525"/>
      <w:r>
        <w:t xml:space="preserve">Source</w:t>
      </w:r>
    </w:p>
    <w:p>
      <w:hyperlink r:id="rId526">
        <w:r>
          <w:rPr>
            <w:rStyle w:val="Link"/>
          </w:rPr>
          <w:t xml:space="preserve">http://www.geeksforgeeks.org/national-instruments-interview-experience/</w:t>
        </w:r>
      </w:hyperlink>
    </w:p>
    <w:p>
      <w:pPr>
        <w:pStyle w:val="Heading1"/>
      </w:pPr>
      <w:bookmarkStart w:id="527" w:name="ola-cabs-interview-experience-set-2-for-android---1.5-years"/>
      <w:bookmarkEnd w:id="527"/>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8" w:name="source-108"/>
      <w:bookmarkEnd w:id="528"/>
      <w:r>
        <w:t xml:space="preserve">Source</w:t>
      </w:r>
    </w:p>
    <w:p>
      <w:hyperlink r:id="rId529">
        <w:r>
          <w:rPr>
            <w:rStyle w:val="Link"/>
          </w:rPr>
          <w:t xml:space="preserve">http://www.geeksforgeeks.org/ola-cabs-interview-experience-set-2-android-1-5-year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7">
        <w:r>
          <w:rPr>
            <w:rStyle w:val="Link"/>
          </w:rPr>
          <w:t xml:space="preserve">OLA Cabs</w:t>
        </w:r>
      </w:hyperlink>
    </w:p>
    <w:p>
      <w:pPr>
        <w:pStyle w:val="Heading1"/>
      </w:pPr>
      <w:bookmarkStart w:id="530" w:name="one97-interview-experience-set-3-backendnode-js-developer"/>
      <w:bookmarkEnd w:id="530"/>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531">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532">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533">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93">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4" w:name="source-109"/>
      <w:bookmarkEnd w:id="534"/>
      <w:r>
        <w:t xml:space="preserve">Source</w:t>
      </w:r>
    </w:p>
    <w:p>
      <w:hyperlink r:id="rId535">
        <w:r>
          <w:rPr>
            <w:rStyle w:val="Link"/>
          </w:rPr>
          <w:t xml:space="preserve">http://www.geeksforgeeks.org/one97-interview-experience-set-3-backendnode-js-develop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536">
        <w:r>
          <w:rPr>
            <w:rStyle w:val="Link"/>
          </w:rPr>
          <w:t xml:space="preserve">One97</w:t>
        </w:r>
      </w:hyperlink>
      <w:r>
        <w:t xml:space="preserve">,</w:t>
      </w:r>
      <w:r>
        <w:t xml:space="preserve"> </w:t>
      </w:r>
      <w:hyperlink r:id="rId173">
        <w:r>
          <w:rPr>
            <w:rStyle w:val="Link"/>
          </w:rPr>
          <w:t xml:space="preserve">One97(Paytm)</w:t>
        </w:r>
      </w:hyperlink>
    </w:p>
    <w:p>
      <w:pPr>
        <w:pStyle w:val="Heading1"/>
      </w:pPr>
      <w:bookmarkStart w:id="537" w:name="practo-interview-experience-set-2-off-campus"/>
      <w:bookmarkEnd w:id="537"/>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8" w:name="source-110"/>
      <w:bookmarkEnd w:id="538"/>
      <w:r>
        <w:t xml:space="preserve">Source</w:t>
      </w:r>
    </w:p>
    <w:p>
      <w:hyperlink r:id="rId539">
        <w:r>
          <w:rPr>
            <w:rStyle w:val="Link"/>
          </w:rPr>
          <w:t xml:space="preserve">http://www.geeksforgeeks.org/practo-interview-experience-set-2-off-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540">
        <w:r>
          <w:rPr>
            <w:rStyle w:val="Link"/>
          </w:rPr>
          <w:t xml:space="preserve">Practo</w:t>
        </w:r>
      </w:hyperlink>
    </w:p>
    <w:p>
      <w:pPr>
        <w:pStyle w:val="Heading1"/>
      </w:pPr>
      <w:bookmarkStart w:id="541" w:name="practo-interview-experience-set-3-off-campus"/>
      <w:bookmarkEnd w:id="541"/>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542">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3" w:name="source-111"/>
      <w:bookmarkEnd w:id="543"/>
      <w:r>
        <w:t xml:space="preserve">Source</w:t>
      </w:r>
    </w:p>
    <w:p>
      <w:hyperlink r:id="rId544">
        <w:r>
          <w:rPr>
            <w:rStyle w:val="Link"/>
          </w:rPr>
          <w:t xml:space="preserve">http://www.geeksforgeeks.org/practo-interview-experience-set-3-off-campus/</w:t>
        </w:r>
      </w:hyperlink>
    </w:p>
    <w:p>
      <w:pPr>
        <w:pStyle w:val="Heading1"/>
      </w:pPr>
      <w:bookmarkStart w:id="545" w:name="pubmatic-interview-experience"/>
      <w:bookmarkEnd w:id="545"/>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4. Use cases of storing a tree in to stream.</w:t>
      </w:r>
      <w:r>
        <w:br w:type="textWrapping"/>
      </w:r>
      <w:r>
        <w:t xml:space="preserve"> </w:t>
      </w:r>
      <w:r>
        <w:t xml:space="preserve">5. Given two dices . and numbers 0-9. give every side of dice a number so that they can be used to display dates of all the months.</w:t>
      </w:r>
    </w:p>
    <w:p>
      <w:r>
        <w:rPr>
          <w:b/>
        </w:rPr>
        <w:t xml:space="preserve">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6" w:name="source-112"/>
      <w:bookmarkEnd w:id="546"/>
      <w:r>
        <w:t xml:space="preserve">Source</w:t>
      </w:r>
    </w:p>
    <w:p>
      <w:hyperlink r:id="rId547">
        <w:r>
          <w:rPr>
            <w:rStyle w:val="Link"/>
          </w:rPr>
          <w:t xml:space="preserve">http://www.geeksforgeeks.org/pubmatic-interview-experience/</w:t>
        </w:r>
      </w:hyperlink>
    </w:p>
    <w:p>
      <w:pPr>
        <w:pStyle w:val="Heading1"/>
      </w:pPr>
      <w:bookmarkStart w:id="548" w:name="sap-labs-interview-experience-set-4-off-campus"/>
      <w:bookmarkEnd w:id="548"/>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9" w:name="source-113"/>
      <w:bookmarkEnd w:id="549"/>
      <w:r>
        <w:t xml:space="preserve">Source</w:t>
      </w:r>
    </w:p>
    <w:p>
      <w:hyperlink r:id="rId550">
        <w:r>
          <w:rPr>
            <w:rStyle w:val="Link"/>
          </w:rPr>
          <w:t xml:space="preserve">http://www.geeksforgeeks.org/sap-labs-interview-experience-set-4-off-campus/</w:t>
        </w:r>
      </w:hyperlink>
    </w:p>
    <w:p>
      <w:pPr>
        <w:pStyle w:val="Heading1"/>
      </w:pPr>
      <w:bookmarkStart w:id="551" w:name="sap-labs-interview-experience-set-6-experienced"/>
      <w:bookmarkEnd w:id="551"/>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2" w:name="source-114"/>
      <w:bookmarkEnd w:id="552"/>
      <w:r>
        <w:t xml:space="preserve">Source</w:t>
      </w:r>
    </w:p>
    <w:p>
      <w:hyperlink r:id="rId553">
        <w:r>
          <w:rPr>
            <w:rStyle w:val="Link"/>
          </w:rPr>
          <w:t xml:space="preserve">http://www.geeksforgeeks.org/sap-labs-interview-experience-set-6-experienced/</w:t>
        </w:r>
      </w:hyperlink>
    </w:p>
    <w:p>
      <w:pPr>
        <w:pStyle w:val="Heading1"/>
      </w:pPr>
      <w:bookmarkStart w:id="554" w:name="sap-labs-interview-experience-set-7"/>
      <w:bookmarkEnd w:id="554"/>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5" w:name="source-115"/>
      <w:bookmarkEnd w:id="555"/>
      <w:r>
        <w:t xml:space="preserve">Source</w:t>
      </w:r>
    </w:p>
    <w:p>
      <w:hyperlink r:id="rId556">
        <w:r>
          <w:rPr>
            <w:rStyle w:val="Link"/>
          </w:rPr>
          <w:t xml:space="preserve">http://www.geeksforgeeks.org/sap-labs-interview-experience-set-7/</w:t>
        </w:r>
      </w:hyperlink>
    </w:p>
    <w:p>
      <w:pPr>
        <w:pStyle w:val="Heading1"/>
      </w:pPr>
      <w:bookmarkStart w:id="557" w:name="snapdeal-interview-experience-set-10-on-campus"/>
      <w:bookmarkEnd w:id="557"/>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w:t>
      </w:r>
    </w:p>
    <w:p>
      <w:r>
        <w:t xml:space="preserve">Codes :</w:t>
      </w:r>
      <w:r>
        <w:br w:type="textWrapping"/>
      </w:r>
      <w:r>
        <w:t xml:space="preserve"> </w:t>
      </w:r>
      <w:r>
        <w:t xml:space="preserve">1)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2)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     http://www.geeksforgeeks.org/check-if-two-given-line-segments-intersect/</w:t>
      </w:r>
      <w:r>
        <w:br w:type="textWrapping"/>
      </w:r>
      <w:r>
        <w:rPr>
          <w:rStyle w:val="VerbatimChar"/>
        </w:rPr>
        <w:t xml:space="preserve">I solved 2nd code ( all test cases ), all mcqs, 1st code ( 2/6 test cases)  [ranked 3rd in online test]</w:t>
      </w:r>
      <w:r>
        <w:br w:type="textWrapping"/>
      </w:r>
      <w:r>
        <w:rPr>
          <w:rStyle w:val="VerbatimChar"/>
        </w:rPr>
        <w:t xml:space="preserve"/>
      </w:r>
      <w:r>
        <w:br w:type="textWrapping"/>
      </w:r>
      <w:r>
        <w:rPr>
          <w:rStyle w:val="VerbatimChar"/>
        </w:rPr>
        <w:t xml:space="preserve">Its very important to solve atleast one code.</w:t>
      </w:r>
      <w:r>
        <w:br w:type="textWrapping"/>
      </w:r>
      <w:r>
        <w:rPr>
          <w:rStyle w:val="VerbatimChar"/>
        </w:rPr>
        <w:t xml:space="preserve">My advice :</w:t>
      </w:r>
      <w:r>
        <w:br w:type="textWrapping"/>
      </w:r>
      <w:r>
        <w:rPr>
          <w:rStyle w:val="VerbatimChar"/>
        </w:rPr>
        <w:t xml:space="preserve"/>
      </w:r>
      <w:r>
        <w:br w:type="textWrapping"/>
      </w:r>
      <w:r>
        <w:rPr>
          <w:rStyle w:val="VerbatimChar"/>
        </w:rP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 </w:t>
      </w:r>
      <w:r>
        <w:br w:type="textWrapping"/>
      </w:r>
      <w:r>
        <w:rPr>
          <w:rStyle w:val="VerbatimChar"/>
        </w:rPr>
        <w:t xml:space="preserve">Day of interview:</w:t>
      </w:r>
      <w:r>
        <w:br w:type="textWrapping"/>
      </w:r>
      <w:r>
        <w:rPr>
          <w:rStyle w:val="VerbatimChar"/>
        </w:rPr>
        <w:t xml:space="preserve">Round 2 : Group Fly : Major Elimination Round (Paper-pen)</w:t>
      </w:r>
      <w:r>
        <w:br w:type="textWrapping"/>
      </w:r>
      <w:r>
        <w:rPr>
          <w:rStyle w:val="VerbatimChar"/>
        </w:rPr>
        <w:t xml:space="preserve"/>
      </w:r>
      <w:r>
        <w:br w:type="textWrapping"/>
      </w:r>
      <w:r>
        <w:rPr>
          <w:rStyle w:val="VerbatimChar"/>
        </w:rPr>
        <w:t xml:space="preserve"> 3 coding questions ( any language )</w:t>
      </w:r>
      <w:r>
        <w:br w:type="textWrapping"/>
      </w:r>
      <w:r>
        <w:rPr>
          <w:rStyle w:val="VerbatimChar"/>
        </w:rPr>
        <w:t xml:space="preserve"/>
      </w:r>
      <w:r>
        <w:br w:type="textWrapping"/>
      </w:r>
      <w:r>
        <w:rPr>
          <w:rStyle w:val="VerbatimChar"/>
        </w:rPr>
        <w:t xml:space="preserve"> duration : 1 hour</w:t>
      </w:r>
      <w:r>
        <w:br w:type="textWrapping"/>
      </w:r>
      <w:r>
        <w:rPr>
          <w:rStyle w:val="VerbatimChar"/>
        </w:rPr>
        <w:t xml:space="preserve"/>
      </w:r>
      <w:r>
        <w:br w:type="textWrapping"/>
      </w:r>
      <w:r>
        <w:rPr>
          <w:rStyle w:val="VerbatimChar"/>
        </w:rPr>
        <w:t xml:space="preserve"> Only function to be written (no main())</w:t>
      </w:r>
      <w:r>
        <w:br w:type="textWrapping"/>
      </w:r>
      <w:r>
        <w:rPr>
          <w:rStyle w:val="VerbatimChar"/>
        </w:rPr>
        <w:t xml:space="preserve">1) Check for balanced parentheses in an expression (STL allowed )</w:t>
      </w:r>
      <w:r>
        <w:br w:type="textWrapping"/>
      </w:r>
      <w:r>
        <w:rPr>
          <w:rStyle w:val="VerbatimChar"/>
        </w:rPr>
        <w:t xml:space="preserve"/>
      </w:r>
      <w:r>
        <w:br w:type="textWrapping"/>
      </w:r>
      <w:r>
        <w:rPr>
          <w:rStyle w:val="VerbatimChar"/>
        </w:rPr>
        <w:t xml:space="preserve"> http://www.geeksforgeeks.org/check-for-balanced-parentheses-in-an-expression/</w:t>
      </w:r>
      <w:r>
        <w:br w:type="textWrapping"/>
      </w:r>
      <w:r>
        <w:rPr>
          <w:rStyle w:val="VerbatimChar"/>
        </w:rPr>
        <w:t xml:space="preserve">2)Given an array of positive and negative numbers , find the maximum sum of any subsequence.</w:t>
      </w:r>
      <w:r>
        <w:br w:type="textWrapping"/>
      </w:r>
      <w:r>
        <w:rPr>
          <w:rStyle w:val="VerbatimChar"/>
        </w:rPr>
        <w:t xml:space="preserve"/>
      </w:r>
      <w:r>
        <w:br w:type="textWrapping"/>
      </w:r>
      <w:r>
        <w:rPr>
          <w:rStyle w:val="VerbatimChar"/>
        </w:rPr>
        <w:t xml:space="preserve">  Return both the sum and the subsequence.    </w:t>
      </w:r>
      <w:r>
        <w:br w:type="textWrapping"/>
      </w:r>
      <w:r>
        <w:rPr>
          <w:rStyle w:val="VerbatimChar"/>
        </w:rPr>
        <w:t xml:space="preserve"> Ambiguous Question:</w:t>
      </w:r>
      <w:r>
        <w:br w:type="textWrapping"/>
      </w:r>
      <w:r>
        <w:rPr>
          <w:rStyle w:val="VerbatimChar"/>
        </w:rPr>
        <w:t xml:space="preserve"/>
      </w:r>
      <w:r>
        <w:br w:type="textWrapping"/>
      </w:r>
      <w:r>
        <w:rPr>
          <w:rStyle w:val="VerbatimChar"/>
        </w:rPr>
        <w:t xml:space="preserve"> Maximum sum of any subsequence (note: it’s not increasing subsequence)will be sum of all the positive numbers in the array [Trivial]</w:t>
      </w:r>
      <w:r>
        <w:br w:type="textWrapping"/>
      </w:r>
      <w:r>
        <w:rPr>
          <w:rStyle w:val="VerbatimChar"/>
        </w:rPr>
        <w:t xml:space="preserve"/>
      </w:r>
      <w:r>
        <w:br w:type="textWrapping"/>
      </w:r>
      <w:r>
        <w:rPr>
          <w:rStyle w:val="VerbatimChar"/>
        </w:rPr>
        <w:t xml:space="preserve"> Therefore, I interpreted subsequence as subarray http://www.geeksforgeeks.org/largest-sum-contiguous-subarray/</w:t>
      </w:r>
      <w:r>
        <w:br w:type="textWrapping"/>
      </w:r>
      <w:r>
        <w:rPr>
          <w:rStyle w:val="VerbatimChar"/>
        </w:rPr>
        <w:t xml:space="preserve">3)Check if Btree is a BST</w:t>
      </w:r>
      <w:r>
        <w:br w:type="textWrapping"/>
      </w:r>
      <w:r>
        <w:rPr>
          <w:rStyle w:val="VerbatimChar"/>
        </w:rPr>
        <w:t xml:space="preserve"/>
      </w:r>
      <w:r>
        <w:br w:type="textWrapping"/>
      </w:r>
      <w:r>
        <w:rPr>
          <w:rStyle w:val="VerbatimChar"/>
        </w:rPr>
        <w:t xml:space="preserve">http://www.geeksforgeeks.org/a-program-to-check-if-a-binary-tree-is-bst-or-not/</w:t>
      </w:r>
      <w:r>
        <w:br w:type="textWrapping"/>
      </w:r>
      <w:r>
        <w:rPr>
          <w:rStyle w:val="VerbatimChar"/>
        </w:rPr>
        <w:t xml:space="preserve">Round 3 :1st F2F Technical</w:t>
      </w:r>
      <w:r>
        <w:br w:type="textWrapping"/>
      </w:r>
      <w:r>
        <w:rPr>
          <w:rStyle w:val="VerbatimChar"/>
        </w:rPr>
        <w:t xml:space="preserve"/>
      </w:r>
      <w:r>
        <w:br w:type="textWrapping"/>
      </w:r>
      <w:r>
        <w:rPr>
          <w:rStyle w:val="VerbatimChar"/>
        </w:rPr>
        <w:t xml:space="preserve">1)Detailed Discussion on projects -&gt; Note : He didn’t ask anything related to the content of my project but the actual use of the project in the real time world , the pros and cons of it , the scope in future , where is the technology applied presently etc</w:t>
      </w:r>
      <w:r>
        <w:br w:type="textWrapping"/>
      </w:r>
      <w:r>
        <w:rPr>
          <w:rStyle w:val="VerbatimChar"/>
        </w:rP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rPr>
          <w:rStyle w:val="VerbatimChar"/>
        </w:rPr>
        <w:t xml:space="preserve"/>
      </w:r>
      <w:r>
        <w:br w:type="textWrapping"/>
      </w:r>
      <w:r>
        <w:rPr>
          <w:rStyle w:val="VerbatimChar"/>
        </w:rPr>
        <w:t xml:space="preserve">  This question was a modified form of http://www.geeksforgeeks.org/merge-one-array-of-size-n-into-another-one-of-size-mn/</w:t>
      </w:r>
      <w:r>
        <w:br w:type="textWrapping"/>
      </w:r>
      <w:r>
        <w:rPr>
          <w:rStyle w:val="VerbatimChar"/>
        </w:rPr>
        <w:t xml:space="preserve"/>
      </w:r>
      <w:r>
        <w:br w:type="textWrapping"/>
      </w:r>
      <w:r>
        <w:rPr>
          <w:rStyle w:val="VerbatimChar"/>
        </w:rPr>
        <w:t xml:space="preserve">  But this solution is of O(m +n ) for merging + O(m) for shifting : he asked me to optimize without shifting</w:t>
      </w:r>
      <w:r>
        <w:br w:type="textWrapping"/>
      </w:r>
      <w:r>
        <w:rPr>
          <w:rStyle w:val="VerbatimChar"/>
        </w:rPr>
        <w:t xml:space="preserve"> Don’t give the optimized solution first : My plan of action : O(n2) , O(nlogn) , O(m) + O(m+n) , O(m+n)</w:t>
      </w:r>
      <w:r>
        <w:br w:type="textWrapping"/>
      </w:r>
      <w:r>
        <w:rPr>
          <w:rStyle w:val="VerbatimChar"/>
        </w:rPr>
        <w:t xml:space="preserve"/>
      </w:r>
      <w:r>
        <w:br w:type="textWrapping"/>
      </w:r>
      <w:r>
        <w:rPr>
          <w:rStyle w:val="VerbatimChar"/>
        </w:rPr>
        <w:t xml:space="preserve"> He was very happy with the way i approached the problem. </w:t>
      </w:r>
      <w:r>
        <w:br w:type="textWrapping"/>
      </w:r>
      <w:r>
        <w:rPr>
          <w:rStyle w:val="VerbatimChar"/>
        </w:rP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r>
        <w:br w:type="textWrapping"/>
      </w:r>
      <w:r>
        <w:rPr>
          <w:rStyle w:val="VerbatimChar"/>
        </w:rP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r>
        <w:br w:type="textWrapping"/>
      </w:r>
      <w:r>
        <w:rPr>
          <w:rStyle w:val="VerbatimChar"/>
        </w:rPr>
        <w:t xml:space="preserve">Round 4 : 2nd F2F Technical</w:t>
      </w:r>
      <w:r>
        <w:br w:type="textWrapping"/>
      </w:r>
      <w:r>
        <w:rPr>
          <w:rStyle w:val="VerbatimChar"/>
        </w:rPr>
        <w:t xml:space="preserve"/>
      </w:r>
      <w:r>
        <w:br w:type="textWrapping"/>
      </w:r>
      <w:r>
        <w:rPr>
          <w:rStyle w:val="VerbatimChar"/>
        </w:rPr>
        <w:t xml:space="preserve">1)Design a placement software</w:t>
      </w:r>
      <w:r>
        <w:br w:type="textWrapping"/>
      </w:r>
      <w:r>
        <w:rPr>
          <w:rStyle w:val="VerbatimChar"/>
        </w:rPr>
        <w:t xml:space="preserve"/>
      </w:r>
      <w:r>
        <w:br w:type="textWrapping"/>
      </w:r>
      <w:r>
        <w:rPr>
          <w:rStyle w:val="VerbatimChar"/>
        </w:rPr>
        <w:t xml:space="preserve">      Requirements</w:t>
      </w:r>
      <w:r>
        <w:br w:type="textWrapping"/>
      </w:r>
      <w:r>
        <w:rPr>
          <w:rStyle w:val="VerbatimChar"/>
        </w:rPr>
        <w:t xml:space="preserve"/>
      </w:r>
      <w:r>
        <w:br w:type="textWrapping"/>
      </w:r>
      <w:r>
        <w:rPr>
          <w:rStyle w:val="VerbatimChar"/>
        </w:rPr>
        <w:t xml:space="preserve">             a)Choose a group of panelists for a particular college.</w:t>
      </w:r>
      <w:r>
        <w:br w:type="textWrapping"/>
      </w:r>
      <w:r>
        <w:rPr>
          <w:rStyle w:val="VerbatimChar"/>
        </w:rPr>
        <w:t xml:space="preserve"/>
      </w:r>
      <w:r>
        <w:br w:type="textWrapping"/>
      </w:r>
      <w:r>
        <w:rPr>
          <w:rStyle w:val="VerbatimChar"/>
        </w:rPr>
        <w:t xml:space="preserve">             b) panelists  have different expertise</w:t>
      </w:r>
      <w:r>
        <w:br w:type="textWrapping"/>
      </w:r>
      <w:r>
        <w:rPr>
          <w:rStyle w:val="VerbatimChar"/>
        </w:rPr>
        <w:t xml:space="preserve"/>
      </w:r>
      <w:r>
        <w:br w:type="textWrapping"/>
      </w:r>
      <w:r>
        <w:rPr>
          <w:rStyle w:val="VerbatimChar"/>
        </w:rPr>
        <w:t xml:space="preserve">             c) colleges may have engineering , arts , science sections as well</w:t>
      </w:r>
      <w:r>
        <w:br w:type="textWrapping"/>
      </w:r>
      <w:r>
        <w:rPr>
          <w:rStyle w:val="VerbatimChar"/>
        </w:rPr>
        <w:t xml:space="preserve"/>
      </w:r>
      <w:r>
        <w:br w:type="textWrapping"/>
      </w:r>
      <w:r>
        <w:rPr>
          <w:rStyle w:val="VerbatimChar"/>
        </w:rPr>
        <w:t xml:space="preserve">             d) A panelist can be out for recruitment max 3 days in a fortnight (I asked him to give access to the personal calenders of all panelists )</w:t>
      </w:r>
      <w:r>
        <w:br w:type="textWrapping"/>
      </w:r>
      <w:r>
        <w:rPr>
          <w:rStyle w:val="VerbatimChar"/>
        </w:rPr>
        <w:t xml:space="preserve"/>
      </w:r>
      <w:r>
        <w:br w:type="textWrapping"/>
      </w:r>
      <w:r>
        <w:rPr>
          <w:rStyle w:val="VerbatimChar"/>
        </w:rPr>
        <w:t xml:space="preserve">         He asked me to draw the ER diagrams first</w:t>
      </w:r>
      <w:r>
        <w:br w:type="textWrapping"/>
      </w:r>
      <w:r>
        <w:rPr>
          <w:rStyle w:val="VerbatimChar"/>
        </w:rPr>
        <w:t xml:space="preserve"/>
      </w:r>
      <w:r>
        <w:br w:type="textWrapping"/>
      </w:r>
      <w:r>
        <w:rPr>
          <w:rStyle w:val="VerbatimChar"/>
        </w:rPr>
        <w:t xml:space="preserve">         Than asked me to show the normalized tables</w:t>
      </w:r>
      <w:r>
        <w:br w:type="textWrapping"/>
      </w:r>
      <w:r>
        <w:rPr>
          <w:rStyle w:val="VerbatimChar"/>
        </w:rPr>
        <w:t xml:space="preserve"/>
      </w:r>
      <w:r>
        <w:br w:type="textWrapping"/>
      </w:r>
      <w:r>
        <w:rPr>
          <w:rStyle w:val="VerbatimChar"/>
        </w:rPr>
        <w:t xml:space="preserve">         Then he asked me to code the whole thing especially the 4th requirement : time constraint (i did it using boolen vectors and kmp algorithm)</w:t>
      </w:r>
      <w:r>
        <w:br w:type="textWrapping"/>
      </w:r>
      <w:r>
        <w:rPr>
          <w:rStyle w:val="VerbatimChar"/>
        </w:rPr>
        <w:t xml:space="preserve"/>
      </w:r>
      <w:r>
        <w:br w:type="textWrapping"/>
      </w:r>
      <w:r>
        <w:rPr>
          <w:rStyle w:val="VerbatimChar"/>
        </w:rPr>
        <w:t xml:space="preserve">         He was happy with my design.</w:t>
      </w:r>
      <w:r>
        <w:br w:type="textWrapping"/>
      </w:r>
      <w:r>
        <w:rPr>
          <w:rStyle w:val="VerbatimChar"/>
        </w:rPr>
        <w:t xml:space="preserve">Advice for design question : Ask for requirements first and keep writing them on a paper , and keep cross questioning on the available data.</w:t>
      </w:r>
      <w:r>
        <w:br w:type="textWrapping"/>
      </w:r>
      <w:r>
        <w:rPr>
          <w:rStyle w:val="VerbatimChar"/>
        </w:rPr>
        <w:t xml:space="preserve">2) code : Find square root of a number</w:t>
      </w:r>
      <w:r>
        <w:br w:type="textWrapping"/>
      </w:r>
      <w:r>
        <w:rPr>
          <w:rStyle w:val="VerbatimChar"/>
        </w:rPr>
        <w:t xml:space="preserve"/>
      </w:r>
      <w:r>
        <w:br w:type="textWrapping"/>
      </w:r>
      <w:r>
        <w:rPr>
          <w:rStyle w:val="VerbatimChar"/>
        </w:rPr>
        <w:t xml:space="preserve">         I gave an interative O(n) solution ,</w:t>
      </w:r>
      <w:r>
        <w:br w:type="textWrapping"/>
      </w:r>
      <w:r>
        <w:rPr>
          <w:rStyle w:val="VerbatimChar"/>
        </w:rPr>
        <w:t xml:space="preserve"/>
      </w:r>
      <w:r>
        <w:br w:type="textWrapping"/>
      </w:r>
      <w:r>
        <w:rPr>
          <w:rStyle w:val="VerbatimChar"/>
        </w:rPr>
        <w:t xml:space="preserve">        He told me to optimize : I did it in O(logn) with binary search</w:t>
      </w:r>
      <w:r>
        <w:br w:type="textWrapping"/>
      </w:r>
      <w:r>
        <w:rPr>
          <w:rStyle w:val="VerbatimChar"/>
        </w:rPr>
        <w:t xml:space="preserve"/>
      </w:r>
      <w:r>
        <w:br w:type="textWrapping"/>
      </w:r>
      <w:r>
        <w:rPr>
          <w:rStyle w:val="VerbatimChar"/>
        </w:rP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rPr>
          <w:rStyle w:val="VerbatimChar"/>
        </w:rPr>
        <w:t xml:space="preserve"/>
      </w:r>
      <w:r>
        <w:br w:type="textWrapping"/>
      </w:r>
      <w:r>
        <w:rPr>
          <w:rStyle w:val="VerbatimChar"/>
        </w:rPr>
        <w:t xml:space="preserve">He started smiling and asked me if i had any questions for him 😀 </w:t>
      </w:r>
      <w:r>
        <w:br w:type="textWrapping"/>
      </w:r>
      <w:r>
        <w:rPr>
          <w:rStyle w:val="VerbatimChar"/>
        </w:rP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r>
        <w:br w:type="textWrapping"/>
      </w:r>
      <w:r>
        <w:rPr>
          <w:rStyle w:val="VerbatimChar"/>
        </w:rPr>
        <w:t xml:space="preserve">Round 5 : HR round</w:t>
      </w:r>
      <w:r>
        <w:br w:type="textWrapping"/>
      </w:r>
      <w:r>
        <w:rPr>
          <w:rStyle w:val="VerbatimChar"/>
        </w:rPr>
        <w:t xml:space="preserve"/>
      </w:r>
      <w:r>
        <w:br w:type="textWrapping"/>
      </w:r>
      <w:r>
        <w:rPr>
          <w:rStyle w:val="VerbatimChar"/>
        </w:rP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r>
        <w:br w:type="textWrapping"/>
      </w:r>
      <w:r>
        <w:rPr>
          <w:rStyle w:val="VerbatimChar"/>
        </w:rPr>
        <w:t xml:space="preserve">I would like to thank geeksforgeeks for its exhaustive set of questions with optimal solutions and explanation, for the  company archives, and the various interview experiences and success stories. Keep updating.</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558" w:name="source-116"/>
      <w:bookmarkEnd w:id="558"/>
      <w:r>
        <w:t xml:space="preserve">Source</w:t>
      </w:r>
    </w:p>
    <w:p>
      <w:hyperlink r:id="rId559">
        <w:r>
          <w:rPr>
            <w:rStyle w:val="Link"/>
          </w:rPr>
          <w:t xml:space="preserve">http://www.geeksforgeeks.org/snapdeal-interview-experience-set-10-campus/</w:t>
        </w:r>
      </w:hyperlink>
    </w:p>
    <w:p>
      <w:pPr>
        <w:pStyle w:val="Heading1"/>
      </w:pPr>
      <w:bookmarkStart w:id="560" w:name="snapdeal-interview-experience-set-11-on-campus"/>
      <w:bookmarkEnd w:id="560"/>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561">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327">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562">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3" w:name="source-117"/>
      <w:bookmarkEnd w:id="563"/>
      <w:r>
        <w:t xml:space="preserve">Source</w:t>
      </w:r>
    </w:p>
    <w:p>
      <w:hyperlink r:id="rId564">
        <w:r>
          <w:rPr>
            <w:rStyle w:val="Link"/>
          </w:rPr>
          <w:t xml:space="preserve">http://www.geeksforgeeks.org/snapdeal-interview-experience-set-11-campus/</w:t>
        </w:r>
      </w:hyperlink>
    </w:p>
    <w:p>
      <w:pPr>
        <w:pStyle w:val="Heading1"/>
      </w:pPr>
      <w:bookmarkStart w:id="565" w:name="snapdeal-interview-experience-set-13-on-campus-for-sdet"/>
      <w:bookmarkEnd w:id="565"/>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6" w:name="source-118"/>
      <w:bookmarkEnd w:id="566"/>
      <w:r>
        <w:t xml:space="preserve">Source</w:t>
      </w:r>
    </w:p>
    <w:p>
      <w:hyperlink r:id="rId567">
        <w:r>
          <w:rPr>
            <w:rStyle w:val="Link"/>
          </w:rPr>
          <w:t xml:space="preserve">http://www.geeksforgeeks.org/snapdeal-interview-experience-set-13-on-campus-for-sdet/</w:t>
        </w:r>
      </w:hyperlink>
    </w:p>
    <w:p>
      <w:pPr>
        <w:pStyle w:val="Heading1"/>
      </w:pPr>
      <w:bookmarkStart w:id="568" w:name="snapdeal-interview-experience-set-8-on-campus"/>
      <w:bookmarkEnd w:id="568"/>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w:t>
      </w:r>
      <w:r>
        <w:br w:type="textWrapping"/>
      </w:r>
      <w:r>
        <w:rPr>
          <w:rStyle w:val="VerbatimChar"/>
        </w:rPr>
        <w:t xml:space="preserve">Q3- Spring / Hibernate in JAVA</w:t>
      </w:r>
      <w:r>
        <w:br w:type="textWrapping"/>
      </w:r>
      <w:r>
        <w:rPr>
          <w:rStyle w:val="VerbatimChar"/>
        </w:rPr>
        <w:t xml:space="preserve"/>
      </w:r>
      <w:r>
        <w:br w:type="textWrapping"/>
      </w:r>
      <w:r>
        <w:rPr>
          <w:rStyle w:val="VerbatimChar"/>
        </w:rPr>
        <w:t xml:space="preserve">Told him i work in C/C++ only. No experience in JAVA</w:t>
      </w:r>
      <w:r>
        <w:br w:type="textWrapping"/>
      </w:r>
      <w:r>
        <w:rPr>
          <w:rStyle w:val="VerbatimChar"/>
        </w:rPr>
        <w:t xml:space="preserve">Q2- Types of SQL- NoSQL and SQL(Relational DBMS ). Why the need of NoSQL- Big Data Analytics</w:t>
      </w:r>
      <w:r>
        <w:br w:type="textWrapping"/>
      </w:r>
      <w:r>
        <w:rPr>
          <w:rStyle w:val="VerbatimChar"/>
        </w:rPr>
        <w:t xml:space="preserve">Q3- How would you design DBMS for Snapdeal's website's shoe section.</w:t>
      </w:r>
      <w:r>
        <w:br w:type="textWrapping"/>
      </w:r>
      <w:r>
        <w:rPr>
          <w:rStyle w:val="VerbatimChar"/>
        </w:rPr>
        <w:t xml:space="preserve"/>
      </w:r>
      <w:r>
        <w:br w:type="textWrapping"/>
      </w:r>
      <w:r>
        <w:rPr>
          <w:rStyle w:val="VerbatimChar"/>
        </w:rPr>
        <w:t xml:space="preserve"> Now if you want to further break it into Sports and Casual Shoe would you break the DB into two or add another entity ? Full justificdation</w:t>
      </w:r>
      <w:r>
        <w:br w:type="textWrapping"/>
      </w:r>
      <w:r>
        <w:rPr>
          <w:rStyle w:val="VerbatimChar"/>
        </w:rPr>
        <w:t xml:space="preserve"/>
      </w:r>
      <w:r>
        <w:br w:type="textWrapping"/>
      </w:r>
      <w:r>
        <w:rPr>
          <w:rStyle w:val="VerbatimChar"/>
        </w:rPr>
        <w:t xml:space="preserve">I initially answered with a multi-level indexed structure for DBMS storage. Could not answer on the second part of the question. He asked if i knew DBMS and i told him I do not know DBMS. He skipped the question and ended the interview. Told him i had advanced DBMS lab in my course currenlty and would learn it before graduating.</w:t>
      </w:r>
      <w:r>
        <w:br w:type="textWrapping"/>
      </w:r>
      <w:r>
        <w:rPr>
          <w:rStyle w:val="VerbatimChar"/>
        </w:rPr>
        <w:t xml:space="preserve">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569" w:name="source-119"/>
      <w:bookmarkEnd w:id="569"/>
      <w:r>
        <w:t xml:space="preserve">Source</w:t>
      </w:r>
    </w:p>
    <w:p>
      <w:hyperlink r:id="rId570">
        <w:r>
          <w:rPr>
            <w:rStyle w:val="Link"/>
          </w:rPr>
          <w:t xml:space="preserve">http://www.geeksforgeeks.org/snapdeal-interview-experience-set-8-on-campus/</w:t>
        </w:r>
      </w:hyperlink>
    </w:p>
    <w:p>
      <w:pPr>
        <w:pStyle w:val="Heading1"/>
      </w:pPr>
      <w:bookmarkStart w:id="571" w:name="snapdeal-interview-experience-set-9-on-campus"/>
      <w:bookmarkEnd w:id="571"/>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502">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572">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163">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3" w:name="source-120"/>
      <w:bookmarkEnd w:id="573"/>
      <w:r>
        <w:t xml:space="preserve">Source</w:t>
      </w:r>
    </w:p>
    <w:p>
      <w:hyperlink r:id="rId574">
        <w:r>
          <w:rPr>
            <w:rStyle w:val="Link"/>
          </w:rPr>
          <w:t xml:space="preserve">http://www.geeksforgeeks.org/snapdeal-interview-experience-set-9-campus/</w:t>
        </w:r>
      </w:hyperlink>
    </w:p>
    <w:p>
      <w:pPr>
        <w:pStyle w:val="Heading1"/>
      </w:pPr>
      <w:bookmarkStart w:id="575" w:name="visa-interview-experience-set-4-on-campus"/>
      <w:bookmarkEnd w:id="575"/>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6" w:name="source-121"/>
      <w:bookmarkEnd w:id="576"/>
      <w:r>
        <w:t xml:space="preserve">Source</w:t>
      </w:r>
    </w:p>
    <w:p>
      <w:hyperlink r:id="rId577">
        <w:r>
          <w:rPr>
            <w:rStyle w:val="Link"/>
          </w:rPr>
          <w:t xml:space="preserve">http://www.geeksforgeeks.org/visa-interview-experience-set-4-campus/</w:t>
        </w:r>
      </w:hyperlink>
    </w:p>
    <w:p>
      <w:pPr>
        <w:pStyle w:val="Heading1"/>
      </w:pPr>
      <w:bookmarkStart w:id="578" w:name="adobe-interview-experience-for-mts-1-1.5-years-experience"/>
      <w:bookmarkEnd w:id="578"/>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9" w:name="source-122"/>
      <w:bookmarkEnd w:id="579"/>
      <w:r>
        <w:t xml:space="preserve">Source</w:t>
      </w:r>
    </w:p>
    <w:p>
      <w:hyperlink r:id="rId580">
        <w:r>
          <w:rPr>
            <w:rStyle w:val="Link"/>
          </w:rPr>
          <w:t xml:space="preserve">http://www.geeksforgeeks.org/adobe-interview-experience-mts-1-1-5-years-experience/</w:t>
        </w:r>
      </w:hyperlink>
    </w:p>
    <w:p>
      <w:pPr>
        <w:pStyle w:val="Heading1"/>
      </w:pPr>
      <w:bookmarkStart w:id="581" w:name="amazon-interview-experience-set-168"/>
      <w:bookmarkEnd w:id="581"/>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582">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284">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583">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4" w:name="source-123"/>
      <w:bookmarkEnd w:id="584"/>
      <w:r>
        <w:t xml:space="preserve">Source</w:t>
      </w:r>
    </w:p>
    <w:p>
      <w:hyperlink r:id="rId585">
        <w:r>
          <w:rPr>
            <w:rStyle w:val="Link"/>
          </w:rPr>
          <w:t xml:space="preserve">http://www.geeksforgeeks.org/amazon-interview-experience-set-168/</w:t>
        </w:r>
      </w:hyperlink>
    </w:p>
    <w:p>
      <w:pPr>
        <w:pStyle w:val="Heading1"/>
      </w:pPr>
      <w:bookmarkStart w:id="586" w:name="amazon-interview-experience-set-169-for-sde-2"/>
      <w:bookmarkEnd w:id="586"/>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7" w:name="source-124"/>
      <w:bookmarkEnd w:id="587"/>
      <w:r>
        <w:t xml:space="preserve">Source</w:t>
      </w:r>
    </w:p>
    <w:p>
      <w:hyperlink r:id="rId588">
        <w:r>
          <w:rPr>
            <w:rStyle w:val="Link"/>
          </w:rPr>
          <w:t xml:space="preserve">http://www.geeksforgeeks.org/amazon-interview-experience-set-169-sde-2/</w:t>
        </w:r>
      </w:hyperlink>
    </w:p>
    <w:p>
      <w:pPr>
        <w:pStyle w:val="Heading1"/>
      </w:pPr>
      <w:bookmarkStart w:id="589" w:name="amazon-interview-experience-set-171"/>
      <w:bookmarkEnd w:id="589"/>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333">
        <w:r>
          <w:rPr>
            <w:rStyle w:val="Link"/>
          </w:rPr>
          <w:t xml:space="preserve">http://www.geeksforgeeks.org/lowest-common-ancestor-binary-tree-set-1/</w:t>
        </w:r>
      </w:hyperlink>
    </w:p>
    <w:p>
      <w:r>
        <w:t xml:space="preserve">Q-3: Find next greater number with same digits. Handle corner cases.</w:t>
      </w:r>
      <w:r>
        <w:t xml:space="preserve"> </w:t>
      </w:r>
      <w:hyperlink r:id="rId572">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220">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590">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283">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211">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591">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592" w:name="source-125"/>
      <w:bookmarkEnd w:id="592"/>
      <w:r>
        <w:t xml:space="preserve">Source</w:t>
      </w:r>
    </w:p>
    <w:p>
      <w:hyperlink r:id="rId593">
        <w:r>
          <w:rPr>
            <w:rStyle w:val="Link"/>
          </w:rPr>
          <w:t xml:space="preserve">http://www.geeksforgeeks.org/amazon-interview-experience-set-171/</w:t>
        </w:r>
      </w:hyperlink>
    </w:p>
    <w:p>
      <w:pPr>
        <w:pStyle w:val="Heading1"/>
      </w:pPr>
      <w:bookmarkStart w:id="594" w:name="amazon-interview-experience-set-173-on-campus"/>
      <w:bookmarkEnd w:id="594"/>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5" w:name="source-126"/>
      <w:bookmarkEnd w:id="595"/>
      <w:r>
        <w:t xml:space="preserve">Source</w:t>
      </w:r>
    </w:p>
    <w:p>
      <w:hyperlink r:id="rId596">
        <w:r>
          <w:rPr>
            <w:rStyle w:val="Link"/>
          </w:rPr>
          <w:t xml:space="preserve">http://www.geeksforgeeks.org/amazon-interview-experience-set-173-campus/</w:t>
        </w:r>
      </w:hyperlink>
    </w:p>
    <w:p>
      <w:pPr>
        <w:pStyle w:val="Heading1"/>
      </w:pPr>
      <w:bookmarkStart w:id="597" w:name="amazon-interview-experience-set-174-for-sde"/>
      <w:bookmarkEnd w:id="597"/>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br w:type="textWrapping"/>
      </w:r>
      <w:r>
        <w:rPr>
          <w:b/>
        </w:rPr>
        <w:t xml:space="preserve"> </w:t>
      </w:r>
      <w:r>
        <w:rPr>
          <w:b/>
        </w:rP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27"/>
      <w:bookmarkEnd w:id="598"/>
      <w:r>
        <w:t xml:space="preserve">Source</w:t>
      </w:r>
    </w:p>
    <w:p>
      <w:hyperlink r:id="rId599">
        <w:r>
          <w:rPr>
            <w:rStyle w:val="Link"/>
          </w:rPr>
          <w:t xml:space="preserve">http://www.geeksforgeeks.org/amazon-interview-experience-set-174-sde/</w:t>
        </w:r>
      </w:hyperlink>
    </w:p>
    <w:p>
      <w:pPr>
        <w:pStyle w:val="Heading1"/>
      </w:pPr>
      <w:bookmarkStart w:id="600" w:name="amazon-interview-experience-set-175-for-sde"/>
      <w:bookmarkEnd w:id="600"/>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w:t>
      </w:r>
    </w:p>
    <w:p>
      <w:r>
        <w:rPr>
          <w:b/>
        </w:rPr>
        <w:t xml:space="preserve">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601">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602">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3" w:name="source-128"/>
      <w:bookmarkEnd w:id="603"/>
      <w:r>
        <w:t xml:space="preserve">Source</w:t>
      </w:r>
    </w:p>
    <w:p>
      <w:hyperlink r:id="rId604">
        <w:r>
          <w:rPr>
            <w:rStyle w:val="Link"/>
          </w:rPr>
          <w:t xml:space="preserve">http://www.geeksforgeeks.org/amazon-interview-experience-set-175-sde/</w:t>
        </w:r>
      </w:hyperlink>
    </w:p>
    <w:p>
      <w:pPr>
        <w:pStyle w:val="Heading1"/>
      </w:pPr>
      <w:bookmarkStart w:id="605" w:name="amazon-interview-experience-set-176-for-sde-1"/>
      <w:bookmarkEnd w:id="605"/>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267">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182">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495">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6" w:name="source-129"/>
      <w:bookmarkEnd w:id="606"/>
      <w:r>
        <w:t xml:space="preserve">Source</w:t>
      </w:r>
    </w:p>
    <w:p>
      <w:hyperlink r:id="rId607">
        <w:r>
          <w:rPr>
            <w:rStyle w:val="Link"/>
          </w:rPr>
          <w:t xml:space="preserve">http://www.geeksforgeeks.org/amazon-interview-experience-set-176-sde-1/</w:t>
        </w:r>
      </w:hyperlink>
    </w:p>
    <w:p>
      <w:pPr>
        <w:pStyle w:val="Heading1"/>
      </w:pPr>
      <w:bookmarkStart w:id="608" w:name="amazon-interview-experience-set-177-first-round-in-pool-campus"/>
      <w:bookmarkEnd w:id="608"/>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13"/>
          <w:ilvl w:val="0"/>
        </w:numPr>
      </w:pPr>
      <w:r>
        <w:t xml:space="preserve">It had question from OS, DBMS, Algorithm, Infix, postfix</w:t>
      </w:r>
    </w:p>
    <w:p>
      <w:pPr>
        <w:pStyle w:val="Compact"/>
        <w:numPr>
          <w:numId w:val="1013"/>
          <w:ilvl w:val="0"/>
        </w:numPr>
      </w:pPr>
      <w:r>
        <w:t xml:space="preserve">OS basically from scheduling, and process management in UNIX</w:t>
      </w:r>
    </w:p>
    <w:p>
      <w:pPr>
        <w:pStyle w:val="Compact"/>
        <w:numPr>
          <w:numId w:val="1013"/>
          <w:ilvl w:val="0"/>
        </w:numPr>
      </w:pPr>
      <w:r>
        <w:t xml:space="preserve">DBMS questions some simple query in my SQL</w:t>
      </w:r>
    </w:p>
    <w:p>
      <w:pPr>
        <w:pStyle w:val="Compact"/>
        <w:numPr>
          <w:numId w:val="1013"/>
          <w:ilvl w:val="0"/>
        </w:numPr>
      </w:pPr>
      <w:r>
        <w:t xml:space="preserve">questions asking Complexity of some give Algo. number of swaps in Bubble sort, best technique to sort partial sorted list etc</w:t>
      </w:r>
    </w:p>
    <w:p>
      <w:pPr>
        <w:pStyle w:val="Compact"/>
        <w:numPr>
          <w:numId w:val="1013"/>
          <w:ilvl w:val="0"/>
        </w:numPr>
      </w:pPr>
      <w:r>
        <w:t xml:space="preserve">finding output of prefix expression, given Postfix finding prefix of BST etc</w:t>
      </w:r>
    </w:p>
    <w:p>
      <w:pPr>
        <w:pStyle w:val="Compact"/>
        <w:numPr>
          <w:numId w:val="1013"/>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9" w:name="source-130"/>
      <w:bookmarkEnd w:id="609"/>
      <w:r>
        <w:t xml:space="preserve">Source</w:t>
      </w:r>
    </w:p>
    <w:p>
      <w:hyperlink r:id="rId610">
        <w:r>
          <w:rPr>
            <w:rStyle w:val="Link"/>
          </w:rPr>
          <w:t xml:space="preserve">http://www.geeksforgeeks.org/amazon-interview-experience-set-177-first-round-pool-campus/</w:t>
        </w:r>
      </w:hyperlink>
    </w:p>
    <w:p>
      <w:pPr>
        <w:pStyle w:val="Heading1"/>
      </w:pPr>
      <w:bookmarkStart w:id="611" w:name="amazon-interview-experience-set-179-for-sde-1"/>
      <w:bookmarkEnd w:id="611"/>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2" w:name="source-131"/>
      <w:bookmarkEnd w:id="612"/>
      <w:r>
        <w:t xml:space="preserve">Source</w:t>
      </w:r>
    </w:p>
    <w:p>
      <w:hyperlink r:id="rId613">
        <w:r>
          <w:rPr>
            <w:rStyle w:val="Link"/>
          </w:rPr>
          <w:t xml:space="preserve">http://www.geeksforgeeks.org/amazon-interview-experience-set-179-for-sde-1/</w:t>
        </w:r>
      </w:hyperlink>
    </w:p>
    <w:p>
      <w:pPr>
        <w:pStyle w:val="Heading1"/>
      </w:pPr>
      <w:bookmarkStart w:id="614" w:name="amazon-interview-experience-set-180-telephonic-interview"/>
      <w:bookmarkEnd w:id="614"/>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5" w:name="source-132"/>
      <w:bookmarkEnd w:id="615"/>
      <w:r>
        <w:t xml:space="preserve">Source</w:t>
      </w:r>
    </w:p>
    <w:p>
      <w:hyperlink r:id="rId616">
        <w:r>
          <w:rPr>
            <w:rStyle w:val="Link"/>
          </w:rPr>
          <w:t xml:space="preserve">http://www.geeksforgeeks.org/amazon-interview-experience-set-180-telephonic-interview/</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617" w:name="axio-net-recruitment-process-experience"/>
      <w:bookmarkEnd w:id="617"/>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8" w:name="source-133"/>
      <w:bookmarkEnd w:id="618"/>
      <w:r>
        <w:t xml:space="preserve">Source</w:t>
      </w:r>
    </w:p>
    <w:p>
      <w:hyperlink r:id="rId619">
        <w:r>
          <w:rPr>
            <w:rStyle w:val="Link"/>
          </w:rPr>
          <w:t xml:space="preserve">http://www.geeksforgeeks.org/axio-net-recruitment-process-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0">
        <w:r>
          <w:rPr>
            <w:rStyle w:val="Link"/>
          </w:rPr>
          <w:t xml:space="preserve">AXIO-NET</w:t>
        </w:r>
      </w:hyperlink>
    </w:p>
    <w:p>
      <w:pPr>
        <w:pStyle w:val="Heading1"/>
      </w:pPr>
      <w:bookmarkStart w:id="621" w:name="belzabar-software-interview-experience-set-4"/>
      <w:bookmarkEnd w:id="621"/>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2" w:name="source-134"/>
      <w:bookmarkEnd w:id="622"/>
      <w:r>
        <w:t xml:space="preserve">Source</w:t>
      </w:r>
    </w:p>
    <w:p>
      <w:hyperlink r:id="rId623">
        <w:r>
          <w:rPr>
            <w:rStyle w:val="Link"/>
          </w:rPr>
          <w:t xml:space="preserve">http://www.geeksforgeeks.org/belzabar-software-interview-experience-set-4/</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4">
        <w:r>
          <w:rPr>
            <w:rStyle w:val="Link"/>
          </w:rPr>
          <w:t xml:space="preserve">Belzabar</w:t>
        </w:r>
      </w:hyperlink>
    </w:p>
    <w:p>
      <w:pPr>
        <w:pStyle w:val="Heading1"/>
      </w:pPr>
      <w:bookmarkStart w:id="625" w:name="browserstack-interview-experience-set-5-fresher"/>
      <w:bookmarkEnd w:id="625"/>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6" w:name="source-135"/>
      <w:bookmarkEnd w:id="626"/>
      <w:r>
        <w:t xml:space="preserve">Source</w:t>
      </w:r>
    </w:p>
    <w:p>
      <w:hyperlink r:id="rId627">
        <w:r>
          <w:rPr>
            <w:rStyle w:val="Link"/>
          </w:rPr>
          <w:t xml:space="preserve">http://www.geeksforgeeks.org/browserstack-interview-experience-set-5-fresh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8">
        <w:r>
          <w:rPr>
            <w:rStyle w:val="Link"/>
          </w:rPr>
          <w:t xml:space="preserve">BrowserStack</w:t>
        </w:r>
      </w:hyperlink>
    </w:p>
    <w:p>
      <w:pPr>
        <w:pStyle w:val="Heading1"/>
      </w:pPr>
      <w:bookmarkStart w:id="629" w:name="cadence-interview-experience-set-2"/>
      <w:bookmarkEnd w:id="629"/>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0" w:name="source-136"/>
      <w:bookmarkEnd w:id="630"/>
      <w:r>
        <w:t xml:space="preserve">Source</w:t>
      </w:r>
    </w:p>
    <w:p>
      <w:hyperlink r:id="rId631">
        <w:r>
          <w:rPr>
            <w:rStyle w:val="Link"/>
          </w:rPr>
          <w:t xml:space="preserve">http://www.geeksforgeeks.org/cadence-interview-experience-set-2/</w:t>
        </w:r>
      </w:hyperlink>
    </w:p>
    <w:p>
      <w:pPr>
        <w:pStyle w:val="Heading1"/>
      </w:pPr>
      <w:bookmarkStart w:id="632" w:name="computer-sciences-corporation-csc-interview-experience-on-campus"/>
      <w:bookmarkEnd w:id="632"/>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3" w:name="source-137"/>
      <w:bookmarkEnd w:id="633"/>
      <w:r>
        <w:t xml:space="preserve">Source</w:t>
      </w:r>
    </w:p>
    <w:p>
      <w:hyperlink r:id="rId634">
        <w:r>
          <w:rPr>
            <w:rStyle w:val="Link"/>
          </w:rPr>
          <w:t xml:space="preserve">http://www.geeksforgeeks.org/computer-sciences-corporation-csc-interview-experience-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35">
        <w:r>
          <w:rPr>
            <w:rStyle w:val="Link"/>
          </w:rPr>
          <w:t xml:space="preserve">CSC</w:t>
        </w:r>
      </w:hyperlink>
    </w:p>
    <w:p>
      <w:pPr>
        <w:pStyle w:val="Heading1"/>
      </w:pPr>
      <w:bookmarkStart w:id="636" w:name="coupondunia-interview-experience-set-2-fresher"/>
      <w:bookmarkEnd w:id="636"/>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38"/>
      <w:bookmarkEnd w:id="637"/>
      <w:r>
        <w:t xml:space="preserve">Source</w:t>
      </w:r>
    </w:p>
    <w:p>
      <w:hyperlink r:id="rId638">
        <w:r>
          <w:rPr>
            <w:rStyle w:val="Link"/>
          </w:rPr>
          <w:t xml:space="preserve">http://www.geeksforgeeks.org/coupondunia-interview-experience-set-2-fresher/</w:t>
        </w:r>
      </w:hyperlink>
    </w:p>
    <w:p>
      <w:pPr>
        <w:pStyle w:val="Heading1"/>
      </w:pPr>
      <w:bookmarkStart w:id="639" w:name="vizury-interactive-solutions-interview-experience"/>
      <w:bookmarkEnd w:id="639"/>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0" w:name="source-139"/>
      <w:bookmarkEnd w:id="640"/>
      <w:r>
        <w:t xml:space="preserve">Source</w:t>
      </w:r>
    </w:p>
    <w:p>
      <w:hyperlink r:id="rId641">
        <w:r>
          <w:rPr>
            <w:rStyle w:val="Link"/>
          </w:rPr>
          <w:t xml:space="preserve">http://www.geeksforgeeks.org/vizury-interactive-solution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42">
        <w:r>
          <w:rPr>
            <w:rStyle w:val="Link"/>
          </w:rPr>
          <w:t xml:space="preserve">Vizury Interactive Solutions</w:t>
        </w:r>
      </w:hyperlink>
    </w:p>
    <w:p>
      <w:pPr>
        <w:pStyle w:val="Heading1"/>
      </w:pPr>
      <w:bookmarkStart w:id="643" w:name="vmware-interview-experience-set-2-on-campus"/>
      <w:bookmarkEnd w:id="643"/>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4" w:name="source-140"/>
      <w:bookmarkEnd w:id="644"/>
      <w:r>
        <w:t xml:space="preserve">Source</w:t>
      </w:r>
    </w:p>
    <w:p>
      <w:hyperlink r:id="rId645">
        <w:r>
          <w:rPr>
            <w:rStyle w:val="Link"/>
          </w:rPr>
          <w:t xml:space="preserve">http://www.geeksforgeeks.org/vmware-interview-experience-set-2-on-campus/</w:t>
        </w:r>
      </w:hyperlink>
    </w:p>
    <w:p>
      <w:pPr>
        <w:pStyle w:val="Heading1"/>
      </w:pPr>
      <w:bookmarkStart w:id="646" w:name="coupondunia-interview-experience-set-3-for-android-developer"/>
      <w:bookmarkEnd w:id="646"/>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7" w:name="source-141"/>
      <w:bookmarkEnd w:id="647"/>
      <w:r>
        <w:t xml:space="preserve">Source</w:t>
      </w:r>
    </w:p>
    <w:p>
      <w:hyperlink r:id="rId648">
        <w:r>
          <w:rPr>
            <w:rStyle w:val="Link"/>
          </w:rPr>
          <w:t xml:space="preserve">http://www.geeksforgeeks.org/coupondunia-interview-experience-set-3-for-android-develop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49">
        <w:r>
          <w:rPr>
            <w:rStyle w:val="Link"/>
          </w:rPr>
          <w:t xml:space="preserve">CouponDunia</w:t>
        </w:r>
      </w:hyperlink>
    </w:p>
    <w:p>
      <w:pPr>
        <w:pStyle w:val="Heading1"/>
      </w:pPr>
      <w:bookmarkStart w:id="650" w:name="flipkart-interview-experience-set-17-for-sde-ii"/>
      <w:bookmarkEnd w:id="650"/>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651">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2" w:name="source-142"/>
      <w:bookmarkEnd w:id="652"/>
      <w:r>
        <w:t xml:space="preserve">Source</w:t>
      </w:r>
    </w:p>
    <w:p>
      <w:hyperlink r:id="rId653">
        <w:r>
          <w:rPr>
            <w:rStyle w:val="Link"/>
          </w:rPr>
          <w:t xml:space="preserve">http://www.geeksforgeeks.org/flipkart-interview-experience-set-17-for-sde-ii/</w:t>
        </w:r>
      </w:hyperlink>
    </w:p>
    <w:p>
      <w:pPr>
        <w:pStyle w:val="Heading1"/>
      </w:pPr>
      <w:bookmarkStart w:id="654" w:name="flipkart-interview-experience-set-18-for-sde-i"/>
      <w:bookmarkEnd w:id="654"/>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5" w:name="source-143"/>
      <w:bookmarkEnd w:id="655"/>
      <w:r>
        <w:t xml:space="preserve">Source</w:t>
      </w:r>
    </w:p>
    <w:p>
      <w:hyperlink r:id="rId656">
        <w:r>
          <w:rPr>
            <w:rStyle w:val="Link"/>
          </w:rPr>
          <w:t xml:space="preserve">http://www.geeksforgeeks.org/flipkart-interview-experience-set-18-for-sde-i/</w:t>
        </w:r>
      </w:hyperlink>
    </w:p>
    <w:p>
      <w:pPr>
        <w:pStyle w:val="Heading1"/>
      </w:pPr>
      <w:bookmarkStart w:id="657" w:name="goldman-sachs-interview-experience-set-7"/>
      <w:bookmarkEnd w:id="657"/>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8" w:name="source-144"/>
      <w:bookmarkEnd w:id="658"/>
      <w:r>
        <w:t xml:space="preserve">Source</w:t>
      </w:r>
    </w:p>
    <w:p>
      <w:hyperlink r:id="rId659">
        <w:r>
          <w:rPr>
            <w:rStyle w:val="Link"/>
          </w:rPr>
          <w:t xml:space="preserve">http://www.geeksforgeeks.org/goldman-sachs-interview-experience-set-7/</w:t>
        </w:r>
      </w:hyperlink>
    </w:p>
    <w:p>
      <w:pPr>
        <w:pStyle w:val="Heading1"/>
      </w:pPr>
      <w:bookmarkStart w:id="660" w:name="hike-interview-experience-set-6"/>
      <w:bookmarkEnd w:id="660"/>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1" w:name="source-145"/>
      <w:bookmarkEnd w:id="661"/>
      <w:r>
        <w:t xml:space="preserve">Source</w:t>
      </w:r>
    </w:p>
    <w:p>
      <w:hyperlink r:id="rId662">
        <w:r>
          <w:rPr>
            <w:rStyle w:val="Link"/>
          </w:rPr>
          <w:t xml:space="preserve">http://www.geeksforgeeks.org/hike-interview-experience-set-6/</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63">
        <w:r>
          <w:rPr>
            <w:rStyle w:val="Link"/>
          </w:rPr>
          <w:t xml:space="preserve">Bharti SoftBank (HIKE)</w:t>
        </w:r>
      </w:hyperlink>
    </w:p>
    <w:p>
      <w:pPr>
        <w:pStyle w:val="Heading1"/>
      </w:pPr>
      <w:bookmarkStart w:id="664" w:name="housing.com-interview-experience-set-3-on-campus"/>
      <w:bookmarkEnd w:id="664"/>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5" w:name="source-146"/>
      <w:bookmarkEnd w:id="665"/>
      <w:r>
        <w:t xml:space="preserve">Source</w:t>
      </w:r>
    </w:p>
    <w:p>
      <w:hyperlink r:id="rId666">
        <w:r>
          <w:rPr>
            <w:rStyle w:val="Link"/>
          </w:rPr>
          <w:t xml:space="preserve">http://www.geeksforgeeks.org/housing-com-interview-experience-set-3-campus/</w:t>
        </w:r>
      </w:hyperlink>
    </w:p>
    <w:p>
      <w:pPr>
        <w:pStyle w:val="Heading1"/>
      </w:pPr>
      <w:bookmarkStart w:id="667" w:name="intuit-interview-experience-set-6"/>
      <w:bookmarkEnd w:id="667"/>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8" w:name="source-147"/>
      <w:bookmarkEnd w:id="668"/>
      <w:r>
        <w:t xml:space="preserve">Source</w:t>
      </w:r>
    </w:p>
    <w:p>
      <w:hyperlink r:id="rId669">
        <w:r>
          <w:rPr>
            <w:rStyle w:val="Link"/>
          </w:rPr>
          <w:t xml:space="preserve">http://www.geeksforgeeks.org/intuit-interview-experience-set-6/</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70">
        <w:r>
          <w:rPr>
            <w:rStyle w:val="Link"/>
          </w:rPr>
          <w:t xml:space="preserve">Intuit</w:t>
        </w:r>
      </w:hyperlink>
    </w:p>
    <w:p>
      <w:pPr>
        <w:pStyle w:val="Heading1"/>
      </w:pPr>
      <w:bookmarkStart w:id="671" w:name="intuit-interview-experience-set-7-for-3.5-years-experienced"/>
      <w:bookmarkEnd w:id="671"/>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2" w:name="source-148"/>
      <w:bookmarkEnd w:id="672"/>
      <w:r>
        <w:t xml:space="preserve">Source</w:t>
      </w:r>
    </w:p>
    <w:p>
      <w:hyperlink r:id="rId673">
        <w:r>
          <w:rPr>
            <w:rStyle w:val="Link"/>
          </w:rPr>
          <w:t xml:space="preserve">http://www.geeksforgeeks.org/intuit-interview-experience-set-7-3-5-years-experienced/</w:t>
        </w:r>
      </w:hyperlink>
    </w:p>
    <w:p>
      <w:pPr>
        <w:pStyle w:val="Heading1"/>
      </w:pPr>
      <w:bookmarkStart w:id="674" w:name="magic-bricks-interview-experience"/>
      <w:bookmarkEnd w:id="674"/>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5" w:name="source-149"/>
      <w:bookmarkEnd w:id="675"/>
      <w:r>
        <w:t xml:space="preserve">Source</w:t>
      </w:r>
    </w:p>
    <w:p>
      <w:hyperlink r:id="rId676">
        <w:r>
          <w:rPr>
            <w:rStyle w:val="Link"/>
          </w:rPr>
          <w:t xml:space="preserve">http://www.geeksforgeeks.org/magic-brick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77">
        <w:r>
          <w:rPr>
            <w:rStyle w:val="Link"/>
          </w:rPr>
          <w:t xml:space="preserve">Magic Bricks</w:t>
        </w:r>
      </w:hyperlink>
    </w:p>
    <w:p>
      <w:pPr>
        <w:pStyle w:val="Heading1"/>
      </w:pPr>
      <w:bookmarkStart w:id="678" w:name="maq-software-interview-experience-set-6-on-campus"/>
      <w:bookmarkEnd w:id="678"/>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9" w:name="source-150"/>
      <w:bookmarkEnd w:id="679"/>
      <w:r>
        <w:t xml:space="preserve">Source</w:t>
      </w:r>
    </w:p>
    <w:p>
      <w:hyperlink r:id="rId680">
        <w:r>
          <w:rPr>
            <w:rStyle w:val="Link"/>
          </w:rPr>
          <w:t xml:space="preserve">http://www.geeksforgeeks.org/maq-software-interview-experience-set-6-campus/</w:t>
        </w:r>
      </w:hyperlink>
    </w:p>
    <w:p>
      <w:pPr>
        <w:pStyle w:val="Heading1"/>
      </w:pPr>
      <w:bookmarkStart w:id="681" w:name="microsoft-idc-interview-experience-set-47-for-1.7-years-experienced"/>
      <w:bookmarkEnd w:id="681"/>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7">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682">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683">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4" w:name="source-151"/>
      <w:bookmarkEnd w:id="684"/>
      <w:r>
        <w:t xml:space="preserve">Source</w:t>
      </w:r>
    </w:p>
    <w:p>
      <w:hyperlink r:id="rId685">
        <w:r>
          <w:rPr>
            <w:rStyle w:val="Link"/>
          </w:rPr>
          <w:t xml:space="preserve">http://www.geeksforgeeks.org/microsoft-idc-interview-experience-set-47-1-7-years-experienced/</w:t>
        </w:r>
      </w:hyperlink>
    </w:p>
    <w:p>
      <w:pPr>
        <w:pStyle w:val="Heading1"/>
      </w:pPr>
      <w:bookmarkStart w:id="686" w:name="microsoft-interview-experience-set-43"/>
      <w:bookmarkEnd w:id="686"/>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7" w:name="source-152"/>
      <w:bookmarkEnd w:id="687"/>
      <w:r>
        <w:t xml:space="preserve">Source</w:t>
      </w:r>
    </w:p>
    <w:p>
      <w:hyperlink r:id="rId688">
        <w:r>
          <w:rPr>
            <w:rStyle w:val="Link"/>
          </w:rPr>
          <w:t xml:space="preserve">http://www.geeksforgeeks.org/microsoft-interview-experience-set-43/</w:t>
        </w:r>
      </w:hyperlink>
    </w:p>
    <w:p>
      <w:pPr>
        <w:pStyle w:val="Heading1"/>
      </w:pPr>
      <w:bookmarkStart w:id="689" w:name="microsoft-interview-experience-set-45"/>
      <w:bookmarkEnd w:id="689"/>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p>
    <w:p>
      <w:r>
        <w:t xml:space="preserve">2. Given an operation delfirst() which deletes the first element of the array. Given an array. how many such operation is needed to get an array which satisfies the condition 1.</w:t>
      </w:r>
    </w:p>
    <w:p>
      <w:r>
        <w:t xml:space="preserve">3. Given an operation delfirst() and dellast() which deletes the first element and last element of the array respectively. Given an array. how many such operations is needed to get an array which satisfies the condition 1.</w:t>
      </w:r>
    </w:p>
    <w:p>
      <w:r>
        <w:t xml:space="preserve">F2F 2:</w:t>
      </w:r>
      <w:r>
        <w:br w:type="textWrapping"/>
      </w:r>
      <w:r>
        <w:t xml:space="preserve"> </w:t>
      </w:r>
      <w:r>
        <w:t xml:space="preserve">with hiring manager:</w:t>
      </w:r>
    </w:p>
    <w:p>
      <w:r>
        <w:t xml:space="preserve">1. Given a SLL find the longest palindrome in it.</w:t>
      </w:r>
    </w:p>
    <w:p>
      <w:r>
        <w:t xml:space="preserve">F2F 3:</w:t>
      </w:r>
      <w:r>
        <w:br w:type="textWrapping"/>
      </w:r>
      <w:r>
        <w:t xml:space="preserve"> </w:t>
      </w:r>
      <w:r>
        <w:t xml:space="preserve">with director:</w:t>
      </w:r>
    </w:p>
    <w:p>
      <w:r>
        <w:t xml:space="preserve">non technical. about myself why i am interested in a switch etc etc</w:t>
      </w:r>
    </w:p>
    <w:p>
      <w:r>
        <w:t xml:space="preserve">It was a hiring drive for MBS group bangalore location.. The interview process was easy and well structured. Though the questions are easy the interviewer explored all the intricacies and I had to write full code for all the cases. Taking care of corner cases and optimizing time and space complexities. Each round went for 45min to 1 hr.</w:t>
      </w:r>
    </w:p>
    <w:p>
      <w:r>
        <w:t xml:space="preserve">My suggestion will be brush up your basics. Don’t try to write down the optimized code at the very beginning. give a simple solution first and gradually optimiz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0" w:name="source-153"/>
      <w:bookmarkEnd w:id="690"/>
      <w:r>
        <w:t xml:space="preserve">Source</w:t>
      </w:r>
    </w:p>
    <w:p>
      <w:hyperlink r:id="rId691">
        <w:r>
          <w:rPr>
            <w:rStyle w:val="Link"/>
          </w:rPr>
          <w:t xml:space="preserve">http://www.geeksforgeeks.org/microsoft-interview-experience-set-45/</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693" w:name="microsoft-interview-experience-set-46-onsite"/>
      <w:bookmarkEnd w:id="693"/>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4" w:name="source-154"/>
      <w:bookmarkEnd w:id="694"/>
      <w:r>
        <w:t xml:space="preserve">Source</w:t>
      </w:r>
    </w:p>
    <w:p>
      <w:hyperlink r:id="rId695">
        <w:r>
          <w:rPr>
            <w:rStyle w:val="Link"/>
          </w:rPr>
          <w:t xml:space="preserve">http://www.geeksforgeeks.org/microsoft-interview-experience-set-46-onsit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696" w:name="microsoft-interview-experience-set-50"/>
      <w:bookmarkEnd w:id="696"/>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7" w:name="source-155"/>
      <w:bookmarkEnd w:id="697"/>
      <w:r>
        <w:t xml:space="preserve">Source</w:t>
      </w:r>
    </w:p>
    <w:p>
      <w:hyperlink r:id="rId698">
        <w:r>
          <w:rPr>
            <w:rStyle w:val="Link"/>
          </w:rPr>
          <w:t xml:space="preserve">http://www.geeksforgeeks.org/microsoft-interview-experience-set-50/</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699" w:name="monotype-solutions-interview-experience"/>
      <w:bookmarkEnd w:id="699"/>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700">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1" w:name="source-156"/>
      <w:bookmarkEnd w:id="701"/>
      <w:r>
        <w:t xml:space="preserve">Source</w:t>
      </w:r>
    </w:p>
    <w:p>
      <w:hyperlink r:id="rId702">
        <w:r>
          <w:rPr>
            <w:rStyle w:val="Link"/>
          </w:rPr>
          <w:t xml:space="preserve">http://www.geeksforgeeks.org/monotype-solutions-interview-experience/</w:t>
        </w:r>
      </w:hyperlink>
    </w:p>
    <w:p>
      <w:pPr>
        <w:pStyle w:val="Heading1"/>
      </w:pPr>
      <w:bookmarkStart w:id="703" w:name="nagarro-interview-experience-set-5-pool-campus-drive"/>
      <w:bookmarkEnd w:id="703"/>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4" w:name="source-157"/>
      <w:bookmarkEnd w:id="704"/>
      <w:r>
        <w:t xml:space="preserve">Source</w:t>
      </w:r>
    </w:p>
    <w:p>
      <w:hyperlink r:id="rId705">
        <w:r>
          <w:rPr>
            <w:rStyle w:val="Link"/>
          </w:rPr>
          <w:t xml:space="preserve">http://www.geeksforgeeks.org/nagarro-interview-experience-set-5-pool-campus-drive/</w:t>
        </w:r>
      </w:hyperlink>
    </w:p>
    <w:p>
      <w:pPr>
        <w:pStyle w:val="Heading1"/>
      </w:pPr>
      <w:bookmarkStart w:id="706" w:name="ola-cabs-interview-experience-bangalore"/>
      <w:bookmarkEnd w:id="706"/>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707">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8" w:name="source-158"/>
      <w:bookmarkEnd w:id="708"/>
      <w:r>
        <w:t xml:space="preserve">Source</w:t>
      </w:r>
    </w:p>
    <w:p>
      <w:hyperlink r:id="rId709">
        <w:r>
          <w:rPr>
            <w:rStyle w:val="Link"/>
          </w:rPr>
          <w:t xml:space="preserve">http://www.geeksforgeeks.org/ola-cabs-interview-experience-bangalor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7">
        <w:r>
          <w:rPr>
            <w:rStyle w:val="Link"/>
          </w:rPr>
          <w:t xml:space="preserve">OLA Cabs</w:t>
        </w:r>
      </w:hyperlink>
    </w:p>
    <w:p>
      <w:pPr>
        <w:pStyle w:val="Heading1"/>
      </w:pPr>
      <w:bookmarkStart w:id="710" w:name="persistent-systems-interview-experience-on-campus"/>
      <w:bookmarkEnd w:id="710"/>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014"/>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014"/>
          <w:ilvl w:val="0"/>
        </w:numPr>
      </w:pPr>
      <w:r>
        <w:t xml:space="preserve">There was no verbal reasoning question.</w:t>
      </w:r>
    </w:p>
    <w:p>
      <w:pPr>
        <w:pStyle w:val="Compact"/>
        <w:numPr>
          <w:numId w:val="1014"/>
          <w:ilvl w:val="0"/>
        </w:numPr>
      </w:pPr>
      <w:r>
        <w:t xml:space="preserve">Most of the question asked from networking, Dbms, OS. also software testing qus are important.</w:t>
      </w:r>
    </w:p>
    <w:p>
      <w:pPr>
        <w:pStyle w:val="Compact"/>
        <w:numPr>
          <w:numId w:val="1014"/>
          <w:ilvl w:val="0"/>
        </w:numPr>
      </w:pPr>
      <w:r>
        <w:t xml:space="preserve">Some of questions were from ds and algo, those were quite easy.</w:t>
      </w:r>
    </w:p>
    <w:p>
      <w:pPr>
        <w:pStyle w:val="Compact"/>
        <w:numPr>
          <w:numId w:val="1014"/>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015"/>
          <w:ilvl w:val="0"/>
        </w:numPr>
      </w:pPr>
      <w:r>
        <w:t xml:space="preserve">As i entered in the room, He said me to have a seat and then started to see my resume meanwhile asked me “tell me about yourself”.</w:t>
      </w:r>
    </w:p>
    <w:p>
      <w:pPr>
        <w:pStyle w:val="Compact"/>
        <w:numPr>
          <w:numId w:val="1015"/>
          <w:ilvl w:val="0"/>
        </w:numPr>
      </w:pPr>
      <w:r>
        <w:t xml:space="preserve">Deep disscussion on my projects those were mentioned in the resume.He was quite impressed to my projects and the way of explaining it.</w:t>
      </w:r>
    </w:p>
    <w:p>
      <w:pPr>
        <w:pStyle w:val="Compact"/>
        <w:numPr>
          <w:numId w:val="1015"/>
          <w:ilvl w:val="0"/>
        </w:numPr>
      </w:pPr>
      <w:r>
        <w:t xml:space="preserve">Basic oops concepts like what is polymorphism,abstraction, encapsulation and give the daily life examples of it.</w:t>
      </w:r>
    </w:p>
    <w:p>
      <w:pPr>
        <w:pStyle w:val="Compact"/>
        <w:numPr>
          <w:numId w:val="1015"/>
          <w:ilvl w:val="0"/>
        </w:numPr>
      </w:pPr>
      <w:r>
        <w:t xml:space="preserve">what is buffer overflow?</w:t>
      </w:r>
    </w:p>
    <w:p>
      <w:pPr>
        <w:pStyle w:val="Compact"/>
        <w:numPr>
          <w:numId w:val="1015"/>
          <w:ilvl w:val="0"/>
        </w:numPr>
      </w:pPr>
      <w:r>
        <w:t xml:space="preserve">How to implement queues using stacks?</w:t>
      </w:r>
    </w:p>
    <w:p>
      <w:pPr>
        <w:pStyle w:val="Compact"/>
        <w:numPr>
          <w:numId w:val="1015"/>
          <w:ilvl w:val="0"/>
        </w:numPr>
      </w:pPr>
      <w:r>
        <w:t xml:space="preserve">How to implement stack using queues. Only he wanted to know my approach.</w:t>
      </w:r>
    </w:p>
    <w:p>
      <w:pPr>
        <w:pStyle w:val="Compact"/>
        <w:numPr>
          <w:numId w:val="1015"/>
          <w:ilvl w:val="0"/>
        </w:numPr>
      </w:pPr>
      <w:r>
        <w:t xml:space="preserve">Difference between c++ and java?</w:t>
      </w:r>
    </w:p>
    <w:p>
      <w:pPr>
        <w:pStyle w:val="Compact"/>
        <w:numPr>
          <w:numId w:val="1015"/>
          <w:ilvl w:val="0"/>
        </w:numPr>
      </w:pPr>
      <w:r>
        <w:t xml:space="preserve">difference between tcp and udp?</w:t>
      </w:r>
    </w:p>
    <w:p>
      <w:pPr>
        <w:pStyle w:val="Compact"/>
        <w:numPr>
          <w:numId w:val="1015"/>
          <w:ilvl w:val="0"/>
        </w:numPr>
      </w:pPr>
      <w:r>
        <w:t xml:space="preserve">some basic sql queries like join (inner ,outer ).</w:t>
      </w:r>
    </w:p>
    <w:p>
      <w:pPr>
        <w:pStyle w:val="Compact"/>
        <w:numPr>
          <w:numId w:val="1015"/>
          <w:ilvl w:val="0"/>
        </w:numPr>
      </w:pPr>
      <w:r>
        <w:t xml:space="preserve">reverse a linked list with recursion full code was needed.</w:t>
      </w:r>
    </w:p>
    <w:p>
      <w:pPr>
        <w:pStyle w:val="Compact"/>
        <w:numPr>
          <w:numId w:val="1015"/>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015"/>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016"/>
          <w:ilvl w:val="0"/>
        </w:numPr>
      </w:pPr>
      <w:r>
        <w:t xml:space="preserve">Tell me about yourself</w:t>
      </w:r>
    </w:p>
    <w:p>
      <w:pPr>
        <w:pStyle w:val="Compact"/>
        <w:numPr>
          <w:numId w:val="1016"/>
          <w:ilvl w:val="0"/>
        </w:numPr>
      </w:pPr>
      <w:r>
        <w:t xml:space="preserve">U are a electrical engineer then how could you prove your interest in softwere field?</w:t>
      </w:r>
    </w:p>
    <w:p>
      <w:pPr>
        <w:pStyle w:val="Compact"/>
        <w:numPr>
          <w:numId w:val="1016"/>
          <w:ilvl w:val="0"/>
        </w:numPr>
      </w:pPr>
      <w:r>
        <w:t xml:space="preserve">What are your future plans?</w:t>
      </w:r>
    </w:p>
    <w:p>
      <w:pPr>
        <w:pStyle w:val="Compact"/>
        <w:numPr>
          <w:numId w:val="1016"/>
          <w:ilvl w:val="0"/>
        </w:numPr>
      </w:pPr>
      <w:r>
        <w:t xml:space="preserve">some simple c questions like what is the use of static,auto variables</w:t>
      </w:r>
    </w:p>
    <w:p>
      <w:pPr>
        <w:pStyle w:val="Compact"/>
        <w:numPr>
          <w:numId w:val="1016"/>
          <w:ilvl w:val="0"/>
        </w:numPr>
      </w:pPr>
      <w:r>
        <w:t xml:space="preserve">compiler vs interpreter</w:t>
      </w:r>
    </w:p>
    <w:p>
      <w:pPr>
        <w:pStyle w:val="Compact"/>
        <w:numPr>
          <w:numId w:val="1016"/>
          <w:ilvl w:val="0"/>
        </w:numPr>
      </w:pPr>
      <w:r>
        <w:t xml:space="preserve">Segregate 0s and 1s in an array? expecting atleast 2 methods.</w:t>
      </w:r>
    </w:p>
    <w:p>
      <w:pPr>
        <w:pStyle w:val="Compact"/>
        <w:numPr>
          <w:numId w:val="1016"/>
          <w:ilvl w:val="0"/>
        </w:numPr>
      </w:pPr>
      <w:r>
        <w:t xml:space="preserve">what do you know about us ?</w:t>
      </w:r>
    </w:p>
    <w:p>
      <w:pPr>
        <w:pStyle w:val="Compact"/>
        <w:numPr>
          <w:numId w:val="1016"/>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1" w:name="source-159"/>
      <w:bookmarkEnd w:id="711"/>
      <w:r>
        <w:t xml:space="preserve">Source</w:t>
      </w:r>
    </w:p>
    <w:p>
      <w:hyperlink r:id="rId712">
        <w:r>
          <w:rPr>
            <w:rStyle w:val="Link"/>
          </w:rPr>
          <w:t xml:space="preserve">http://www.geeksforgeeks.org/persistent-systems-interview-experience-campus/</w:t>
        </w:r>
      </w:hyperlink>
    </w:p>
    <w:p>
      <w:pPr>
        <w:pStyle w:val="Heading1"/>
      </w:pPr>
      <w:bookmarkStart w:id="713" w:name="practo-placement-experience"/>
      <w:bookmarkEnd w:id="713"/>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4" w:name="source-160"/>
      <w:bookmarkEnd w:id="714"/>
      <w:r>
        <w:t xml:space="preserve">Source</w:t>
      </w:r>
    </w:p>
    <w:p>
      <w:hyperlink r:id="rId715">
        <w:r>
          <w:rPr>
            <w:rStyle w:val="Link"/>
          </w:rPr>
          <w:t xml:space="preserve">http://www.geeksforgeeks.org/practo-placement-experience/</w:t>
        </w:r>
      </w:hyperlink>
    </w:p>
    <w:p>
      <w:pPr>
        <w:pStyle w:val="Heading1"/>
      </w:pPr>
      <w:bookmarkStart w:id="716" w:name="adobe-interview-experience-set-18-for-wbt-profile"/>
      <w:bookmarkEnd w:id="716"/>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7" w:name="source-161"/>
      <w:bookmarkEnd w:id="717"/>
      <w:r>
        <w:t xml:space="preserve">Source</w:t>
      </w:r>
    </w:p>
    <w:p>
      <w:hyperlink r:id="rId718">
        <w:r>
          <w:rPr>
            <w:rStyle w:val="Link"/>
          </w:rPr>
          <w:t xml:space="preserve">http://www.geeksforgeeks.org/adobe-interview-experience-set-18-wbt-profile/</w:t>
        </w:r>
      </w:hyperlink>
    </w:p>
    <w:p>
      <w:pPr>
        <w:pStyle w:val="Heading1"/>
      </w:pPr>
      <w:bookmarkStart w:id="719" w:name="adobe-interview-experience-set-19-for-mts"/>
      <w:bookmarkEnd w:id="719"/>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289">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0" w:name="source-162"/>
      <w:bookmarkEnd w:id="720"/>
      <w:r>
        <w:t xml:space="preserve">Source</w:t>
      </w:r>
    </w:p>
    <w:p>
      <w:hyperlink r:id="rId721">
        <w:r>
          <w:rPr>
            <w:rStyle w:val="Link"/>
          </w:rPr>
          <w:t xml:space="preserve">http://www.geeksforgeeks.org/adobe-interview-experience-set-19-mts/</w:t>
        </w:r>
      </w:hyperlink>
    </w:p>
    <w:p>
      <w:pPr>
        <w:pStyle w:val="Heading1"/>
      </w:pPr>
      <w:bookmarkStart w:id="722" w:name="amazon-interview-experience-set-159-off-campus"/>
      <w:bookmarkEnd w:id="722"/>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63"/>
      <w:bookmarkEnd w:id="723"/>
      <w:r>
        <w:t xml:space="preserve">Source</w:t>
      </w:r>
    </w:p>
    <w:p>
      <w:hyperlink r:id="rId724">
        <w:r>
          <w:rPr>
            <w:rStyle w:val="Link"/>
          </w:rPr>
          <w:t xml:space="preserve">http://www.geeksforgeeks.org/amazon-interview-experience-set-159-off-campus/</w:t>
        </w:r>
      </w:hyperlink>
    </w:p>
    <w:p>
      <w:pPr>
        <w:pStyle w:val="Heading1"/>
      </w:pPr>
      <w:bookmarkStart w:id="725" w:name="amazon-interview-experience-set-160-for-sde-2"/>
      <w:bookmarkEnd w:id="725"/>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6" w:name="source-164"/>
      <w:bookmarkEnd w:id="726"/>
      <w:r>
        <w:t xml:space="preserve">Source</w:t>
      </w:r>
    </w:p>
    <w:p>
      <w:hyperlink r:id="rId727">
        <w:r>
          <w:rPr>
            <w:rStyle w:val="Link"/>
          </w:rPr>
          <w:t xml:space="preserve">http://www.geeksforgeeks.org/amazon-interview-experience-set-160-sde-2/</w:t>
        </w:r>
      </w:hyperlink>
    </w:p>
    <w:p>
      <w:pPr>
        <w:pStyle w:val="Heading1"/>
      </w:pPr>
      <w:bookmarkStart w:id="728" w:name="amazon-interview-experience-set-161-off-campus-for-sde-1-banglore"/>
      <w:bookmarkEnd w:id="728"/>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729">
        <w:r>
          <w:rPr>
            <w:rStyle w:val="Link"/>
          </w:rPr>
          <w:t xml:space="preserve">http://www.geeksforgeeks.org/connect-leaves-doubly-linked-list/</w:t>
        </w:r>
      </w:hyperlink>
    </w:p>
    <w:p>
      <w:hyperlink r:id="rId502">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495">
        <w:r>
          <w:rPr>
            <w:rStyle w:val="Link"/>
          </w:rPr>
          <w:t xml:space="preserve">http://www.geeksforgeeks.org/level-order-traversal-in-spiral-form/</w:t>
        </w:r>
      </w:hyperlink>
    </w:p>
    <w:p>
      <w:hyperlink r:id="rId730">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731">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65"/>
      <w:bookmarkEnd w:id="732"/>
      <w:r>
        <w:t xml:space="preserve">Source</w:t>
      </w:r>
    </w:p>
    <w:p>
      <w:hyperlink r:id="rId733">
        <w:r>
          <w:rPr>
            <w:rStyle w:val="Link"/>
          </w:rPr>
          <w:t xml:space="preserve">http://www.geeksforgeeks.org/amazon-interview-experience-set-161-off-campus-sde-1-banglore/</w:t>
        </w:r>
      </w:hyperlink>
    </w:p>
    <w:p>
      <w:pPr>
        <w:pStyle w:val="Heading1"/>
      </w:pPr>
      <w:bookmarkStart w:id="734" w:name="amazon-interview-experience-set-162"/>
      <w:bookmarkEnd w:id="734"/>
      <w:r>
        <w:t xml:space="preserve">Amazon Interview Experience | Set 162</w:t>
      </w:r>
    </w:p>
    <w:p>
      <w:r>
        <w:rPr>
          <w:b/>
        </w:rPr>
        <w:t xml:space="preserve">Round 1:</w:t>
      </w:r>
    </w:p>
    <w:p>
      <w:r>
        <w:t xml:space="preserve">Q-1:</w:t>
      </w:r>
      <w:r>
        <w:t xml:space="preserve"> </w:t>
      </w:r>
      <w:hyperlink r:id="rId283">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267">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735">
        <w:r>
          <w:rPr>
            <w:rStyle w:val="Link"/>
          </w:rPr>
          <w:t xml:space="preserve">http://www.geeksforgeeks.org/write-c-code-to-determine-if-two-trees-are-identical/</w:t>
        </w:r>
      </w:hyperlink>
    </w:p>
    <w:p>
      <w:r>
        <w:t xml:space="preserve">Q-2:</w:t>
      </w:r>
      <w:r>
        <w:t xml:space="preserve"> </w:t>
      </w:r>
      <w:hyperlink r:id="rId177">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736">
        <w:r>
          <w:rPr>
            <w:rStyle w:val="Link"/>
          </w:rPr>
          <w:t xml:space="preserve">http://www.geeksforgeeks.org/maximum-sum-path-across-two-arrays/</w:t>
        </w:r>
      </w:hyperlink>
    </w:p>
    <w:p>
      <w:r>
        <w:t xml:space="preserve">Q-2:</w:t>
      </w:r>
      <w:r>
        <w:t xml:space="preserve"> </w:t>
      </w:r>
      <w:hyperlink r:id="rId737">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8" w:name="source-166"/>
      <w:bookmarkEnd w:id="738"/>
      <w:r>
        <w:t xml:space="preserve">Source</w:t>
      </w:r>
    </w:p>
    <w:p>
      <w:hyperlink r:id="rId739">
        <w:r>
          <w:rPr>
            <w:rStyle w:val="Link"/>
          </w:rPr>
          <w:t xml:space="preserve">http://www.geeksforgeeks.org/amazon-interview-experience-set-162/</w:t>
        </w:r>
      </w:hyperlink>
    </w:p>
    <w:p>
      <w:pPr>
        <w:pStyle w:val="Heading1"/>
      </w:pPr>
      <w:bookmarkStart w:id="740" w:name="rockstand.in-interview-experience"/>
      <w:bookmarkEnd w:id="740"/>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741">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2" w:name="source-167"/>
      <w:bookmarkEnd w:id="742"/>
      <w:r>
        <w:t xml:space="preserve">Source</w:t>
      </w:r>
    </w:p>
    <w:p>
      <w:hyperlink r:id="rId743">
        <w:r>
          <w:rPr>
            <w:rStyle w:val="Link"/>
          </w:rPr>
          <w:t xml:space="preserve">http://www.geeksforgeeks.org/rockstand-interview-experience/</w:t>
        </w:r>
      </w:hyperlink>
    </w:p>
    <w:p>
      <w:pPr>
        <w:pStyle w:val="Heading1"/>
      </w:pPr>
      <w:bookmarkStart w:id="744" w:name="sap-labs-interview-experience-set-3-campus-pool"/>
      <w:bookmarkEnd w:id="744"/>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5" w:name="source-168"/>
      <w:bookmarkEnd w:id="745"/>
      <w:r>
        <w:t xml:space="preserve">Source</w:t>
      </w:r>
    </w:p>
    <w:p>
      <w:hyperlink r:id="rId746">
        <w:r>
          <w:rPr>
            <w:rStyle w:val="Link"/>
          </w:rPr>
          <w:t xml:space="preserve">http://www.geeksforgeeks.org/sap-labs-interview-experience-set-3-campus-pool/</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86">
        <w:r>
          <w:rPr>
            <w:rStyle w:val="Link"/>
          </w:rPr>
          <w:t xml:space="preserve">SAP Labs</w:t>
        </w:r>
      </w:hyperlink>
    </w:p>
    <w:p>
      <w:pPr>
        <w:pStyle w:val="Heading1"/>
      </w:pPr>
      <w:bookmarkStart w:id="747" w:name="sap-labs-interview-experience-set-5-experienced"/>
      <w:bookmarkEnd w:id="747"/>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8" w:name="source-169"/>
      <w:bookmarkEnd w:id="748"/>
      <w:r>
        <w:t xml:space="preserve">Source</w:t>
      </w:r>
    </w:p>
    <w:p>
      <w:hyperlink r:id="rId749">
        <w:r>
          <w:rPr>
            <w:rStyle w:val="Link"/>
          </w:rPr>
          <w:t xml:space="preserve">http://www.geeksforgeeks.org/sap-labs-interview-experience-set-5-off-campus/</w:t>
        </w:r>
      </w:hyperlink>
    </w:p>
    <w:p>
      <w:pPr>
        <w:pStyle w:val="Heading1"/>
      </w:pPr>
      <w:bookmarkStart w:id="750" w:name="snapdeal-interview-experience-set-4-on-campus"/>
      <w:bookmarkEnd w:id="750"/>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1" w:name="source-170"/>
      <w:bookmarkEnd w:id="751"/>
      <w:r>
        <w:t xml:space="preserve">Source</w:t>
      </w:r>
    </w:p>
    <w:p>
      <w:hyperlink r:id="rId752">
        <w:r>
          <w:rPr>
            <w:rStyle w:val="Link"/>
          </w:rPr>
          <w:t xml:space="preserve">http://www.geeksforgeeks.org/snapdeal-interview-experience-set-4-campus/</w:t>
        </w:r>
      </w:hyperlink>
    </w:p>
    <w:p>
      <w:pPr>
        <w:pStyle w:val="Heading1"/>
      </w:pPr>
      <w:bookmarkStart w:id="753" w:name="snapdeal-interview-experience-set-5-on-campus"/>
      <w:bookmarkEnd w:id="753"/>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502">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572">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754">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755">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756">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757">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758">
        <w:r>
          <w:rPr>
            <w:rStyle w:val="Link"/>
          </w:rPr>
          <w:t xml:space="preserve">http://www.geeksforgeeks.org/count-ways-reach-nth-stair/</w:t>
        </w:r>
      </w:hyperlink>
      <w:r>
        <w:t xml:space="preserve">.</w:t>
      </w:r>
    </w:p>
    <w:p>
      <w:r>
        <w:t xml:space="preserve">4. Search in a row wise and column wise sorted matrix.</w:t>
      </w:r>
      <w:r>
        <w:t xml:space="preserve"> </w:t>
      </w:r>
      <w:hyperlink r:id="rId264">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759">
        <w:r>
          <w:rPr>
            <w:rStyle w:val="Link"/>
          </w:rPr>
          <w:t xml:space="preserve">http://www.geeksforgeeks.org/find-the-number-occurring-odd-number-of-times/</w:t>
        </w:r>
      </w:hyperlink>
      <w:r>
        <w:t xml:space="preserve">.</w:t>
      </w:r>
    </w:p>
    <w:p>
      <w:r>
        <w:t xml:space="preserve">7. 25 horse puzzle.</w:t>
      </w:r>
      <w:r>
        <w:t xml:space="preserve"> </w:t>
      </w:r>
      <w:hyperlink r:id="rId760">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1" w:name="source-171"/>
      <w:bookmarkEnd w:id="761"/>
      <w:r>
        <w:t xml:space="preserve">Source</w:t>
      </w:r>
    </w:p>
    <w:p>
      <w:hyperlink r:id="rId762">
        <w:r>
          <w:rPr>
            <w:rStyle w:val="Link"/>
          </w:rPr>
          <w:t xml:space="preserve">http://www.geeksforgeeks.org/snapdeal-interview-experience-set-5-campus/</w:t>
        </w:r>
      </w:hyperlink>
    </w:p>
    <w:p>
      <w:pPr>
        <w:pStyle w:val="Heading1"/>
      </w:pPr>
      <w:bookmarkStart w:id="763" w:name="snapdeal-interview-experience-set-6-on-campus"/>
      <w:bookmarkEnd w:id="763"/>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4" w:name="source-172"/>
      <w:bookmarkEnd w:id="764"/>
      <w:r>
        <w:t xml:space="preserve">Source</w:t>
      </w:r>
    </w:p>
    <w:p>
      <w:hyperlink r:id="rId765">
        <w:r>
          <w:rPr>
            <w:rStyle w:val="Link"/>
          </w:rPr>
          <w:t xml:space="preserve">http://www.geeksforgeeks.org/snapdeal-interview-experience-set-6-campus/</w:t>
        </w:r>
      </w:hyperlink>
    </w:p>
    <w:p>
      <w:pPr>
        <w:pStyle w:val="Heading1"/>
      </w:pPr>
      <w:bookmarkStart w:id="766" w:name="snapdeal-interview-experience-set-7-on-campus"/>
      <w:bookmarkEnd w:id="766"/>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502">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572">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767">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768">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9" w:name="source-173"/>
      <w:bookmarkEnd w:id="769"/>
      <w:r>
        <w:t xml:space="preserve">Source</w:t>
      </w:r>
    </w:p>
    <w:p>
      <w:hyperlink r:id="rId770">
        <w:r>
          <w:rPr>
            <w:rStyle w:val="Link"/>
          </w:rPr>
          <w:t xml:space="preserve">http://www.geeksforgeeks.org/snapdeal-interview-experience-set-7-campus/</w:t>
        </w:r>
      </w:hyperlink>
    </w:p>
    <w:p>
      <w:pPr>
        <w:pStyle w:val="Heading1"/>
      </w:pPr>
      <w:bookmarkStart w:id="771" w:name="subex-interview-experience"/>
      <w:bookmarkEnd w:id="771"/>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2" w:name="source-174"/>
      <w:bookmarkEnd w:id="772"/>
      <w:r>
        <w:t xml:space="preserve">Source</w:t>
      </w:r>
    </w:p>
    <w:p>
      <w:hyperlink r:id="rId773">
        <w:r>
          <w:rPr>
            <w:rStyle w:val="Link"/>
          </w:rPr>
          <w:t xml:space="preserve">http://www.geeksforgeeks.org/subex-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774">
        <w:r>
          <w:rPr>
            <w:rStyle w:val="Link"/>
          </w:rPr>
          <w:t xml:space="preserve">Subex</w:t>
        </w:r>
      </w:hyperlink>
    </w:p>
    <w:p>
      <w:pPr>
        <w:pStyle w:val="Heading1"/>
      </w:pPr>
      <w:bookmarkStart w:id="775" w:name="symantec-interview-set-2"/>
      <w:bookmarkEnd w:id="775"/>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776">
        <w:r>
          <w:rPr>
            <w:rStyle w:val="Link"/>
          </w:rPr>
          <w:t xml:space="preserve">http://stackoverflow.com/questions/154136/do-while-and-if-else-statements-in-c-c-macros</w:t>
        </w:r>
      </w:hyperlink>
      <w:r>
        <w:br w:type="textWrapping"/>
      </w:r>
      <w:r>
        <w:t xml:space="preserve"> </w:t>
      </w:r>
      <w:r>
        <w:t xml:space="preserve">2)</w:t>
      </w:r>
      <w:r>
        <w:t xml:space="preserve"> </w:t>
      </w:r>
      <w:hyperlink r:id="rId168">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777">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778">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9" w:name="source-175"/>
      <w:bookmarkEnd w:id="779"/>
      <w:r>
        <w:t xml:space="preserve">Source</w:t>
      </w:r>
    </w:p>
    <w:p>
      <w:hyperlink r:id="rId780">
        <w:r>
          <w:rPr>
            <w:rStyle w:val="Link"/>
          </w:rPr>
          <w:t xml:space="preserve">http://www.geeksforgeeks.org/symantec-interview-set-2/</w:t>
        </w:r>
      </w:hyperlink>
    </w:p>
    <w:p>
      <w:pPr>
        <w:pStyle w:val="Heading1"/>
      </w:pPr>
      <w:bookmarkStart w:id="781" w:name="visa-interview-experience-set-3-on-campus"/>
      <w:bookmarkEnd w:id="781"/>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2" w:name="source-176"/>
      <w:bookmarkEnd w:id="782"/>
      <w:r>
        <w:t xml:space="preserve">Source</w:t>
      </w:r>
    </w:p>
    <w:p>
      <w:hyperlink r:id="rId783">
        <w:r>
          <w:rPr>
            <w:rStyle w:val="Link"/>
          </w:rPr>
          <w:t xml:space="preserve">http://www.geeksforgeeks.org/visa-interview-experience-set-3-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784">
        <w:r>
          <w:rPr>
            <w:rStyle w:val="Link"/>
          </w:rPr>
          <w:t xml:space="preserve">Visa</w:t>
        </w:r>
      </w:hyperlink>
    </w:p>
    <w:p>
      <w:pPr>
        <w:pStyle w:val="Heading1"/>
      </w:pPr>
      <w:bookmarkStart w:id="785" w:name="visa-interview-experience-set-5"/>
      <w:bookmarkEnd w:id="785"/>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6" w:name="source-177"/>
      <w:bookmarkEnd w:id="786"/>
      <w:r>
        <w:t xml:space="preserve">Source</w:t>
      </w:r>
    </w:p>
    <w:p>
      <w:hyperlink r:id="rId787">
        <w:r>
          <w:rPr>
            <w:rStyle w:val="Link"/>
          </w:rPr>
          <w:t xml:space="preserve">http://www.geeksforgeeks.org/visa-interview-experience-set-5/</w:t>
        </w:r>
      </w:hyperlink>
    </w:p>
    <w:p>
      <w:pPr>
        <w:pStyle w:val="Heading1"/>
      </w:pPr>
      <w:bookmarkStart w:id="788" w:name="works-applications-co.-ltd.-japan-interview-set-2"/>
      <w:bookmarkEnd w:id="788"/>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9" w:name="source-178"/>
      <w:bookmarkEnd w:id="789"/>
      <w:r>
        <w:t xml:space="preserve">Source</w:t>
      </w:r>
    </w:p>
    <w:p>
      <w:hyperlink r:id="rId790">
        <w:r>
          <w:rPr>
            <w:rStyle w:val="Link"/>
          </w:rPr>
          <w:t xml:space="preserve">http://www.geeksforgeeks.org/works-applications-co-ltd-japan-interview-set-2/</w:t>
        </w:r>
      </w:hyperlink>
    </w:p>
    <w:p>
      <w:pPr>
        <w:pStyle w:val="Heading1"/>
      </w:pPr>
      <w:bookmarkStart w:id="791" w:name="amazon-interview-experience-set-163-for-sde-ii"/>
      <w:bookmarkEnd w:id="791"/>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2" w:name="source-179"/>
      <w:bookmarkEnd w:id="792"/>
      <w:r>
        <w:t xml:space="preserve">Source</w:t>
      </w:r>
    </w:p>
    <w:p>
      <w:hyperlink r:id="rId793">
        <w:r>
          <w:rPr>
            <w:rStyle w:val="Link"/>
          </w:rPr>
          <w:t xml:space="preserve">http://www.geeksforgeeks.org/amazon-interview-experience-set-163-sde-ii/</w:t>
        </w:r>
      </w:hyperlink>
    </w:p>
    <w:p>
      <w:pPr>
        <w:pStyle w:val="Heading1"/>
      </w:pPr>
      <w:bookmarkStart w:id="794" w:name="amazon-interview-experience-set-164-for-sde-i"/>
      <w:bookmarkEnd w:id="794"/>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795">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799">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798"/>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327">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800">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801">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180"/>
      <w:bookmarkEnd w:id="802"/>
      <w:r>
        <w:t xml:space="preserve">Source</w:t>
      </w:r>
    </w:p>
    <w:p>
      <w:hyperlink r:id="rId803">
        <w:r>
          <w:rPr>
            <w:rStyle w:val="Link"/>
          </w:rPr>
          <w:t xml:space="preserve">http://www.geeksforgeeks.org/amazon-interview-experience-set-164-sde/</w:t>
        </w:r>
      </w:hyperlink>
    </w:p>
    <w:p>
      <w:pPr>
        <w:pStyle w:val="Heading1"/>
      </w:pPr>
      <w:bookmarkStart w:id="804" w:name="amazon-interview-experience-set-165-for-sde-i"/>
      <w:bookmarkEnd w:id="804"/>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5" w:name="source-181"/>
      <w:bookmarkEnd w:id="805"/>
      <w:r>
        <w:t xml:space="preserve">Source</w:t>
      </w:r>
    </w:p>
    <w:p>
      <w:hyperlink r:id="rId806">
        <w:r>
          <w:rPr>
            <w:rStyle w:val="Link"/>
          </w:rPr>
          <w:t xml:space="preserve">http://www.geeksforgeeks.org/amazon-interview-experience-set-165-sde-2/</w:t>
        </w:r>
      </w:hyperlink>
    </w:p>
    <w:p>
      <w:pPr>
        <w:pStyle w:val="Heading1"/>
      </w:pPr>
      <w:bookmarkStart w:id="807" w:name="amazon-interview-experience-set-165-for-sde-i-1"/>
      <w:bookmarkEnd w:id="807"/>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8" w:name="source-182"/>
      <w:bookmarkEnd w:id="808"/>
      <w:r>
        <w:t xml:space="preserve">Source</w:t>
      </w:r>
    </w:p>
    <w:p>
      <w:hyperlink r:id="rId809">
        <w:r>
          <w:rPr>
            <w:rStyle w:val="Link"/>
          </w:rPr>
          <w:t xml:space="preserve">http://www.geeksforgeeks.org/amazon-interview-experience-set-165-sde/</w:t>
        </w:r>
      </w:hyperlink>
    </w:p>
    <w:p>
      <w:pPr>
        <w:pStyle w:val="Heading1"/>
      </w:pPr>
      <w:bookmarkStart w:id="810" w:name="amazon-interview-experience-set-166-for-sde-i"/>
      <w:bookmarkEnd w:id="810"/>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1" w:name="source-183"/>
      <w:bookmarkEnd w:id="811"/>
      <w:r>
        <w:t xml:space="preserve">Source</w:t>
      </w:r>
    </w:p>
    <w:p>
      <w:hyperlink r:id="rId812">
        <w:r>
          <w:rPr>
            <w:rStyle w:val="Link"/>
          </w:rPr>
          <w:t xml:space="preserve">http://www.geeksforgeeks.org/amazon-interview-experience-set-166-sde/</w:t>
        </w:r>
      </w:hyperlink>
    </w:p>
    <w:p>
      <w:pPr>
        <w:pStyle w:val="Heading1"/>
      </w:pPr>
      <w:bookmarkStart w:id="813" w:name="amazon-interview-experience-set-167-sde-i-for-1-year-6-months-experience"/>
      <w:bookmarkEnd w:id="813"/>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4" w:name="source-184"/>
      <w:bookmarkEnd w:id="814"/>
      <w:r>
        <w:t xml:space="preserve">Source</w:t>
      </w:r>
    </w:p>
    <w:p>
      <w:hyperlink r:id="rId815">
        <w:r>
          <w:rPr>
            <w:rStyle w:val="Link"/>
          </w:rPr>
          <w:t xml:space="preserve">http://www.geeksforgeeks.org/amazon-interview-experience-set-167-sde-1-year-6-months-experience/</w:t>
        </w:r>
      </w:hyperlink>
    </w:p>
    <w:p>
      <w:pPr>
        <w:pStyle w:val="Heading1"/>
      </w:pPr>
      <w:bookmarkStart w:id="816" w:name="amazon-interview-experience-set-170"/>
      <w:bookmarkEnd w:id="816"/>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7" w:name="source-185"/>
      <w:bookmarkEnd w:id="817"/>
      <w:r>
        <w:t xml:space="preserve">Source</w:t>
      </w:r>
    </w:p>
    <w:p>
      <w:hyperlink r:id="rId818">
        <w:r>
          <w:rPr>
            <w:rStyle w:val="Link"/>
          </w:rPr>
          <w:t xml:space="preserve">http://www.geeksforgeeks.org/amazon-interview-experience-set-170/</w:t>
        </w:r>
      </w:hyperlink>
    </w:p>
    <w:p>
      <w:pPr>
        <w:pStyle w:val="Heading1"/>
      </w:pPr>
      <w:bookmarkStart w:id="819" w:name="brocade-interview-experience"/>
      <w:bookmarkEnd w:id="819"/>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0" w:name="source-186"/>
      <w:bookmarkEnd w:id="820"/>
      <w:r>
        <w:t xml:space="preserve">Source</w:t>
      </w:r>
    </w:p>
    <w:p>
      <w:hyperlink r:id="rId821">
        <w:r>
          <w:rPr>
            <w:rStyle w:val="Link"/>
          </w:rPr>
          <w:t xml:space="preserve">http://www.geeksforgeeks.org/brocade-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22">
        <w:r>
          <w:rPr>
            <w:rStyle w:val="Link"/>
          </w:rPr>
          <w:t xml:space="preserve">Brocade</w:t>
        </w:r>
      </w:hyperlink>
    </w:p>
    <w:p>
      <w:pPr>
        <w:pStyle w:val="Heading1"/>
      </w:pPr>
      <w:bookmarkStart w:id="823" w:name="citrix-rd-interview-experience-set-3-on-campus"/>
      <w:bookmarkEnd w:id="823"/>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824">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rPr>
          <w:b/>
        </w:rPr>
        <w:t xml:space="preserve">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5" w:name="source-187"/>
      <w:bookmarkEnd w:id="825"/>
      <w:r>
        <w:t xml:space="preserve">Source</w:t>
      </w:r>
    </w:p>
    <w:p>
      <w:hyperlink r:id="rId826">
        <w:r>
          <w:rPr>
            <w:rStyle w:val="Link"/>
          </w:rPr>
          <w:t xml:space="preserve">http://www.geeksforgeeks.org/citrix-rd-interview-experience-set-3-campus/</w:t>
        </w:r>
      </w:hyperlink>
    </w:p>
    <w:p>
      <w:pPr>
        <w:pStyle w:val="Heading1"/>
      </w:pPr>
      <w:bookmarkStart w:id="827" w:name="d-e-shaw-interview-set-7-off-campus"/>
      <w:bookmarkEnd w:id="827"/>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8" w:name="source-188"/>
      <w:bookmarkEnd w:id="828"/>
      <w:r>
        <w:t xml:space="preserve">Source</w:t>
      </w:r>
    </w:p>
    <w:p>
      <w:hyperlink r:id="rId829">
        <w:r>
          <w:rPr>
            <w:rStyle w:val="Link"/>
          </w:rPr>
          <w:t xml:space="preserve">http://www.geeksforgeeks.org/d-e-shaw-interview-set-7-off-campus/</w:t>
        </w:r>
      </w:hyperlink>
    </w:p>
    <w:p>
      <w:pPr>
        <w:pStyle w:val="Heading1"/>
      </w:pPr>
      <w:bookmarkStart w:id="830" w:name="global-analytics-interview-experience"/>
      <w:bookmarkEnd w:id="830"/>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1" w:name="source-189"/>
      <w:bookmarkEnd w:id="831"/>
      <w:r>
        <w:t xml:space="preserve">Source</w:t>
      </w:r>
    </w:p>
    <w:p>
      <w:hyperlink r:id="rId832">
        <w:r>
          <w:rPr>
            <w:rStyle w:val="Link"/>
          </w:rPr>
          <w:t xml:space="preserve">http://www.geeksforgeeks.org/global-analytics-interview-experience/</w:t>
        </w:r>
      </w:hyperlink>
    </w:p>
    <w:p>
      <w:pPr>
        <w:pStyle w:val="Heading1"/>
      </w:pPr>
      <w:bookmarkStart w:id="833" w:name="gramener-interview-experience-set-1-for-visualization-developer"/>
      <w:bookmarkEnd w:id="833"/>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4" w:name="source-190"/>
      <w:bookmarkEnd w:id="834"/>
      <w:r>
        <w:t xml:space="preserve">Source</w:t>
      </w:r>
    </w:p>
    <w:p>
      <w:hyperlink r:id="rId835">
        <w:r>
          <w:rPr>
            <w:rStyle w:val="Link"/>
          </w:rPr>
          <w:t xml:space="preserve">http://www.geeksforgeeks.org/gramener-interview-experience-set-1-visualization-develop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36">
        <w:r>
          <w:rPr>
            <w:rStyle w:val="Link"/>
          </w:rPr>
          <w:t xml:space="preserve">Gramener</w:t>
        </w:r>
      </w:hyperlink>
    </w:p>
    <w:p>
      <w:pPr>
        <w:pStyle w:val="Heading1"/>
      </w:pPr>
      <w:bookmarkStart w:id="837" w:name="housing.com-interview-experience-set-2"/>
      <w:bookmarkEnd w:id="837"/>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8" w:name="source-191"/>
      <w:bookmarkEnd w:id="838"/>
      <w:r>
        <w:t xml:space="preserve">Source</w:t>
      </w:r>
    </w:p>
    <w:p>
      <w:hyperlink r:id="rId839">
        <w:r>
          <w:rPr>
            <w:rStyle w:val="Link"/>
          </w:rPr>
          <w:t xml:space="preserve">http://www.geeksforgeeks.org/housing-com-interview-experience-set-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40">
        <w:r>
          <w:rPr>
            <w:rStyle w:val="Link"/>
          </w:rPr>
          <w:t xml:space="preserve">Housing.com</w:t>
        </w:r>
      </w:hyperlink>
    </w:p>
    <w:p>
      <w:pPr>
        <w:pStyle w:val="Heading1"/>
      </w:pPr>
      <w:bookmarkStart w:id="841" w:name="housing.com-interview-experience"/>
      <w:bookmarkEnd w:id="841"/>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495">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192"/>
      <w:bookmarkEnd w:id="842"/>
      <w:r>
        <w:t xml:space="preserve">Source</w:t>
      </w:r>
    </w:p>
    <w:p>
      <w:hyperlink r:id="rId843">
        <w:r>
          <w:rPr>
            <w:rStyle w:val="Link"/>
          </w:rPr>
          <w:t xml:space="preserve">http://www.geeksforgeeks.org/housing-com-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40">
        <w:r>
          <w:rPr>
            <w:rStyle w:val="Link"/>
          </w:rPr>
          <w:t xml:space="preserve">Housing.com</w:t>
        </w:r>
      </w:hyperlink>
    </w:p>
    <w:p>
      <w:pPr>
        <w:pStyle w:val="Heading1"/>
      </w:pPr>
      <w:bookmarkStart w:id="844" w:name="huawei-interview-experience"/>
      <w:bookmarkEnd w:id="844"/>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93"/>
      <w:bookmarkEnd w:id="845"/>
      <w:r>
        <w:t xml:space="preserve">Source</w:t>
      </w:r>
    </w:p>
    <w:p>
      <w:hyperlink r:id="rId846">
        <w:r>
          <w:rPr>
            <w:rStyle w:val="Link"/>
          </w:rPr>
          <w:t xml:space="preserve">http://www.geeksforgeeks.org/huawei-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47">
        <w:r>
          <w:rPr>
            <w:rStyle w:val="Link"/>
          </w:rPr>
          <w:t xml:space="preserve">Huawei</w:t>
        </w:r>
      </w:hyperlink>
    </w:p>
    <w:p>
      <w:pPr>
        <w:pStyle w:val="Heading1"/>
      </w:pPr>
      <w:bookmarkStart w:id="848" w:name="iit-delhi-msr-cs-interview"/>
      <w:bookmarkEnd w:id="848"/>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9" w:name="source-194"/>
      <w:bookmarkEnd w:id="849"/>
      <w:r>
        <w:t xml:space="preserve">Source</w:t>
      </w:r>
    </w:p>
    <w:p>
      <w:hyperlink r:id="rId850">
        <w:r>
          <w:rPr>
            <w:rStyle w:val="Link"/>
          </w:rPr>
          <w:t xml:space="preserve">http://www.geeksforgeeks.org/iit-delhi-msr-cs-interview/</w:t>
        </w:r>
      </w:hyperlink>
    </w:p>
    <w:p>
      <w:pPr>
        <w:pStyle w:val="Heading1"/>
      </w:pPr>
      <w:bookmarkStart w:id="851" w:name="knowlarity-interview-experience"/>
      <w:bookmarkEnd w:id="851"/>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2" w:name="source-195"/>
      <w:bookmarkEnd w:id="852"/>
      <w:r>
        <w:t xml:space="preserve">Source</w:t>
      </w:r>
    </w:p>
    <w:p>
      <w:hyperlink r:id="rId853">
        <w:r>
          <w:rPr>
            <w:rStyle w:val="Link"/>
          </w:rPr>
          <w:t xml:space="preserve">http://www.geeksforgeeks.org/knowlarity-interview-experience/</w:t>
        </w:r>
      </w:hyperlink>
    </w:p>
    <w:p>
      <w:pPr>
        <w:pStyle w:val="Heading1"/>
      </w:pPr>
      <w:bookmarkStart w:id="854" w:name="komli-media-interview-experience"/>
      <w:bookmarkEnd w:id="854"/>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855">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856">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7" w:name="source-196"/>
      <w:bookmarkEnd w:id="857"/>
      <w:r>
        <w:t xml:space="preserve">Source</w:t>
      </w:r>
    </w:p>
    <w:p>
      <w:hyperlink r:id="rId858">
        <w:r>
          <w:rPr>
            <w:rStyle w:val="Link"/>
          </w:rPr>
          <w:t xml:space="preserve">http://www.geeksforgeeks.org/komli-media-interview-experience/</w:t>
        </w:r>
      </w:hyperlink>
    </w:p>
    <w:p>
      <w:pPr>
        <w:pStyle w:val="Heading1"/>
      </w:pPr>
      <w:bookmarkStart w:id="859" w:name="maq-software-interview-experience-set-3"/>
      <w:bookmarkEnd w:id="859"/>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0" w:name="source-197"/>
      <w:bookmarkEnd w:id="860"/>
      <w:r>
        <w:t xml:space="preserve">Source</w:t>
      </w:r>
    </w:p>
    <w:p>
      <w:hyperlink r:id="rId861">
        <w:r>
          <w:rPr>
            <w:rStyle w:val="Link"/>
          </w:rPr>
          <w:t xml:space="preserve">http://www.geeksforgeeks.org/maq-software-interview-experience-set-3/</w:t>
        </w:r>
      </w:hyperlink>
    </w:p>
    <w:p>
      <w:pPr>
        <w:pStyle w:val="Heading1"/>
      </w:pPr>
      <w:bookmarkStart w:id="862" w:name="maq-software-interview-experience-set-5"/>
      <w:bookmarkEnd w:id="862"/>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325">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3" w:name="source-198"/>
      <w:bookmarkEnd w:id="863"/>
      <w:r>
        <w:t xml:space="preserve">Source</w:t>
      </w:r>
    </w:p>
    <w:p>
      <w:hyperlink r:id="rId864">
        <w:r>
          <w:rPr>
            <w:rStyle w:val="Link"/>
          </w:rPr>
          <w:t xml:space="preserve">http://www.geeksforgeeks.org/maq-software-interview-experience-set-5/</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23">
        <w:r>
          <w:rPr>
            <w:rStyle w:val="Link"/>
          </w:rPr>
          <w:t xml:space="preserve">MAQ Software</w:t>
        </w:r>
      </w:hyperlink>
    </w:p>
    <w:p>
      <w:pPr>
        <w:pStyle w:val="Heading1"/>
      </w:pPr>
      <w:bookmarkStart w:id="865" w:name="microsoft-idc-interview-experience-set-44"/>
      <w:bookmarkEnd w:id="865"/>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6" w:name="source-199"/>
      <w:bookmarkEnd w:id="866"/>
      <w:r>
        <w:t xml:space="preserve">Source</w:t>
      </w:r>
    </w:p>
    <w:p>
      <w:hyperlink r:id="rId867">
        <w:r>
          <w:rPr>
            <w:rStyle w:val="Link"/>
          </w:rPr>
          <w:t xml:space="preserve">http://www.geeksforgeeks.org/microsoft-idc-interview-experience-set-44/</w:t>
        </w:r>
      </w:hyperlink>
    </w:p>
    <w:p>
      <w:pPr>
        <w:pStyle w:val="Heading1"/>
      </w:pPr>
      <w:bookmarkStart w:id="868" w:name="microsoft-interview-experience-set-42-for-sde1"/>
      <w:bookmarkEnd w:id="868"/>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9" w:name="source-200"/>
      <w:bookmarkEnd w:id="869"/>
      <w:r>
        <w:t xml:space="preserve">Source</w:t>
      </w:r>
    </w:p>
    <w:p>
      <w:hyperlink r:id="rId870">
        <w:r>
          <w:rPr>
            <w:rStyle w:val="Link"/>
          </w:rPr>
          <w:t xml:space="preserve">http://www.geeksforgeeks.org/microsoft-interview-experience-set-42-sde1/</w:t>
        </w:r>
      </w:hyperlink>
    </w:p>
    <w:p>
      <w:pPr>
        <w:pStyle w:val="Heading1"/>
      </w:pPr>
      <w:bookmarkStart w:id="871" w:name="one-convergence-device-interview-experience-set-1-on-campus"/>
      <w:bookmarkEnd w:id="871"/>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2" w:name="source-201"/>
      <w:bookmarkEnd w:id="872"/>
      <w:r>
        <w:t xml:space="preserve">Source</w:t>
      </w:r>
    </w:p>
    <w:p>
      <w:hyperlink r:id="rId873">
        <w:r>
          <w:rPr>
            <w:rStyle w:val="Link"/>
          </w:rPr>
          <w:t xml:space="preserve">http://www.geeksforgeeks.org/one-convergence-device-interview-experience-set-1-campus/</w:t>
        </w:r>
      </w:hyperlink>
    </w:p>
    <w:p>
      <w:pPr>
        <w:pStyle w:val="Heading1"/>
      </w:pPr>
      <w:bookmarkStart w:id="874" w:name="oracle-interview-set-10-for-server-technology"/>
      <w:bookmarkEnd w:id="874"/>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5" w:name="source-202"/>
      <w:bookmarkEnd w:id="875"/>
      <w:r>
        <w:t xml:space="preserve">Source</w:t>
      </w:r>
    </w:p>
    <w:p>
      <w:hyperlink r:id="rId876">
        <w:r>
          <w:rPr>
            <w:rStyle w:val="Link"/>
          </w:rPr>
          <w:t xml:space="preserve">http://www.geeksforgeeks.org/oracle-interview-set-10-server-technology/</w:t>
        </w:r>
      </w:hyperlink>
    </w:p>
    <w:p>
      <w:pPr>
        <w:pStyle w:val="Heading1"/>
      </w:pPr>
      <w:bookmarkStart w:id="877" w:name="oracle-interview-set-11-for-server-technology"/>
      <w:bookmarkEnd w:id="877"/>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8" w:name="source-203"/>
      <w:bookmarkEnd w:id="878"/>
      <w:r>
        <w:t xml:space="preserve">Source</w:t>
      </w:r>
    </w:p>
    <w:p>
      <w:hyperlink r:id="rId879">
        <w:r>
          <w:rPr>
            <w:rStyle w:val="Link"/>
          </w:rPr>
          <w:t xml:space="preserve">http://www.geeksforgeeks.org/oracle-interview-set-11-server-technology/</w:t>
        </w:r>
      </w:hyperlink>
    </w:p>
    <w:p>
      <w:pPr>
        <w:pStyle w:val="Heading1"/>
      </w:pPr>
      <w:bookmarkStart w:id="880" w:name="payu-interview-experience-set-4-for-fresher"/>
      <w:bookmarkEnd w:id="880"/>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1" w:name="source-204"/>
      <w:bookmarkEnd w:id="881"/>
      <w:r>
        <w:t xml:space="preserve">Source</w:t>
      </w:r>
    </w:p>
    <w:p>
      <w:hyperlink r:id="rId882">
        <w:r>
          <w:rPr>
            <w:rStyle w:val="Link"/>
          </w:rPr>
          <w:t xml:space="preserve">http://www.geeksforgeeks.org/payu-interview-experience-set-4-fresher/</w:t>
        </w:r>
      </w:hyperlink>
    </w:p>
    <w:p>
      <w:pPr>
        <w:pStyle w:val="Heading1"/>
      </w:pPr>
      <w:bookmarkStart w:id="883" w:name="payu-interview-experience-set-5-on-campus"/>
      <w:bookmarkEnd w:id="883"/>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884">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495">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5" w:name="source-205"/>
      <w:bookmarkEnd w:id="885"/>
      <w:r>
        <w:t xml:space="preserve">Source</w:t>
      </w:r>
    </w:p>
    <w:p>
      <w:hyperlink r:id="rId886">
        <w:r>
          <w:rPr>
            <w:rStyle w:val="Link"/>
          </w:rPr>
          <w:t xml:space="preserve">http://www.geeksforgeeks.org/payu-interview-experience-set-5-campus/</w:t>
        </w:r>
      </w:hyperlink>
    </w:p>
    <w:p>
      <w:pPr>
        <w:pStyle w:val="Heading1"/>
      </w:pPr>
      <w:bookmarkStart w:id="887" w:name="prop-tiger-interview-experience"/>
      <w:bookmarkEnd w:id="887"/>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8" w:name="source-206"/>
      <w:bookmarkEnd w:id="888"/>
      <w:r>
        <w:t xml:space="preserve">Source</w:t>
      </w:r>
    </w:p>
    <w:p>
      <w:hyperlink r:id="rId889">
        <w:r>
          <w:rPr>
            <w:rStyle w:val="Link"/>
          </w:rPr>
          <w:t xml:space="preserve">http://www.geeksforgeeks.org/prop-tiger-interview-experience/</w:t>
        </w:r>
      </w:hyperlink>
    </w:p>
    <w:p>
      <w:pPr>
        <w:pStyle w:val="Heading1"/>
      </w:pPr>
      <w:bookmarkStart w:id="890" w:name="qubole-interview-experience"/>
      <w:bookmarkEnd w:id="890"/>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1" w:name="source-207"/>
      <w:bookmarkEnd w:id="891"/>
      <w:r>
        <w:t xml:space="preserve">Source</w:t>
      </w:r>
    </w:p>
    <w:p>
      <w:hyperlink r:id="rId892">
        <w:r>
          <w:rPr>
            <w:rStyle w:val="Link"/>
          </w:rPr>
          <w:t xml:space="preserve">http://www.geeksforgeeks.org/qubole-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893">
        <w:r>
          <w:rPr>
            <w:rStyle w:val="Link"/>
          </w:rPr>
          <w:t xml:space="preserve">Qubole</w:t>
        </w:r>
      </w:hyperlink>
    </w:p>
    <w:p>
      <w:pPr>
        <w:pStyle w:val="Heading1"/>
      </w:pPr>
      <w:bookmarkStart w:id="894" w:name="red-hat-interview-experience-set-1-for-internship"/>
      <w:bookmarkEnd w:id="894"/>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5" w:name="source-208"/>
      <w:bookmarkEnd w:id="895"/>
      <w:r>
        <w:t xml:space="preserve">Source</w:t>
      </w:r>
    </w:p>
    <w:p>
      <w:hyperlink r:id="rId896">
        <w:r>
          <w:rPr>
            <w:rStyle w:val="Link"/>
          </w:rPr>
          <w:t xml:space="preserve">http://www.geeksforgeeks.org/red-hat-interview-experience-set-1-campus-internship_/</w:t>
        </w:r>
      </w:hyperlink>
    </w:p>
    <w:p>
      <w:pPr>
        <w:pStyle w:val="Heading1"/>
      </w:pPr>
      <w:bookmarkStart w:id="897" w:name="snapdeal-interview-experience-set-2-for-software-engineer-2"/>
      <w:bookmarkEnd w:id="897"/>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8" w:name="source-209"/>
      <w:bookmarkEnd w:id="898"/>
      <w:r>
        <w:t xml:space="preserve">Source</w:t>
      </w:r>
    </w:p>
    <w:p>
      <w:hyperlink r:id="rId899">
        <w:r>
          <w:rPr>
            <w:rStyle w:val="Link"/>
          </w:rPr>
          <w:t xml:space="preserve">http://www.geeksforgeeks.org/snapdeal-interview-experience-set-2-software-engineer-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00">
        <w:r>
          <w:rPr>
            <w:rStyle w:val="Link"/>
          </w:rPr>
          <w:t xml:space="preserve">SnapDeal</w:t>
        </w:r>
      </w:hyperlink>
    </w:p>
    <w:p>
      <w:pPr>
        <w:pStyle w:val="Heading1"/>
      </w:pPr>
      <w:bookmarkStart w:id="901" w:name="snapdeal-interview-experience-set-3"/>
      <w:bookmarkEnd w:id="901"/>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210"/>
      <w:bookmarkEnd w:id="902"/>
      <w:r>
        <w:t xml:space="preserve">Source</w:t>
      </w:r>
    </w:p>
    <w:p>
      <w:hyperlink r:id="rId903">
        <w:r>
          <w:rPr>
            <w:rStyle w:val="Link"/>
          </w:rPr>
          <w:t xml:space="preserve">http://www.geeksforgeeks.org/snapdeal-interview-experience-set-3/</w:t>
        </w:r>
      </w:hyperlink>
    </w:p>
    <w:p>
      <w:pPr>
        <w:pStyle w:val="Heading1"/>
      </w:pPr>
      <w:bookmarkStart w:id="904" w:name="synopsys-interview-experience-set-2"/>
      <w:bookmarkEnd w:id="904"/>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905">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511">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906">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907">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757">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908">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9" w:name="source-211"/>
      <w:bookmarkEnd w:id="909"/>
      <w:r>
        <w:t xml:space="preserve">Source</w:t>
      </w:r>
    </w:p>
    <w:p>
      <w:hyperlink r:id="rId910">
        <w:r>
          <w:rPr>
            <w:rStyle w:val="Link"/>
          </w:rPr>
          <w:t xml:space="preserve">http://www.geeksforgeeks.org/synopsys-interview-experience-set-2/</w:t>
        </w:r>
      </w:hyperlink>
    </w:p>
    <w:p>
      <w:pPr>
        <w:pStyle w:val="Heading1"/>
      </w:pPr>
      <w:bookmarkStart w:id="911" w:name="toptalent.in-exclusive-rapid-fire-interview-with-deepali-who-got-into-facebook"/>
      <w:bookmarkEnd w:id="911"/>
      <w:r>
        <w:t xml:space="preserve">[TopTalent.in] Exclusive Rapid Fire Interview with Deepali Who Got Into Facebook</w:t>
      </w:r>
    </w:p>
    <w:p>
      <w:hyperlink r:id="rId915">
        <w:r>
          <w:drawing>
            <wp:inline>
              <wp:extent cx="5334000" cy="3550444"/>
              <wp:effectExtent b="0" l="0" r="0" t="0"/>
              <wp:docPr descr="" id="1" name="Picture"/>
              <a:graphic>
                <a:graphicData uri="http://schemas.openxmlformats.org/drawingml/2006/picture">
                  <pic:pic>
                    <pic:nvPicPr>
                      <pic:cNvPr descr="http://d2dskowxfbo68o.cloudfront.net/wp-content/uploads/Deepali_Facebook4.jpg" id="0" name="Picture"/>
                      <pic:cNvPicPr>
                        <a:picLocks noChangeArrowheads="1" noChangeAspect="1"/>
                      </pic:cNvPicPr>
                    </pic:nvPicPr>
                    <pic:blipFill>
                      <a:blip r:embed="rId914"/>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916">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917">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917">
        <w:r>
          <w:rPr>
            <w:rStyle w:val="Link"/>
          </w:rPr>
          <w:t xml:space="preserve">download</w:t>
        </w:r>
      </w:hyperlink>
      <w:r>
        <w:t xml:space="preserve"> </w:t>
      </w:r>
      <w:r>
        <w:t xml:space="preserve">the resume by logging in.</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2" w:name="source-212"/>
      <w:bookmarkEnd w:id="922"/>
      <w:r>
        <w:t xml:space="preserve">Source</w:t>
      </w:r>
    </w:p>
    <w:p>
      <w:hyperlink r:id="rId923">
        <w:r>
          <w:rPr>
            <w:rStyle w:val="Link"/>
          </w:rPr>
          <w:t xml:space="preserve">http://www.geeksforgeeks.org/toptalent-exclusive-rapid-fire-interview-deepali-got-facebook/</w:t>
        </w:r>
      </w:hyperlink>
    </w:p>
    <w:p>
      <w:pPr>
        <w:pStyle w:val="Heading1"/>
      </w:pPr>
      <w:bookmarkStart w:id="924" w:name="uhgunited-health-group-interview-experience"/>
      <w:bookmarkEnd w:id="924"/>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160">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5" w:name="source-213"/>
      <w:bookmarkEnd w:id="925"/>
      <w:r>
        <w:t xml:space="preserve">Source</w:t>
      </w:r>
    </w:p>
    <w:p>
      <w:hyperlink r:id="rId926">
        <w:r>
          <w:rPr>
            <w:rStyle w:val="Link"/>
          </w:rPr>
          <w:t xml:space="preserve">http://www.geeksforgeeks.org/uhgunited-health-group-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27">
        <w:r>
          <w:rPr>
            <w:rStyle w:val="Link"/>
          </w:rPr>
          <w:t xml:space="preserve">United Health Group</w:t>
        </w:r>
      </w:hyperlink>
    </w:p>
    <w:p>
      <w:pPr>
        <w:pStyle w:val="Heading1"/>
      </w:pPr>
      <w:bookmarkStart w:id="928" w:name="written-test-of-national-instruments"/>
      <w:bookmarkEnd w:id="928"/>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1</w:t>
      </w:r>
    </w:p>
    <w:p>
      <w:r>
        <w:t xml:space="preserve">Output</w:t>
      </w:r>
      <w:r>
        <w:br w:type="textWrapping"/>
      </w:r>
      <w:r>
        <w:t xml:space="preserve"> </w:t>
      </w:r>
      <w:r>
        <w:t xml:space="preserve">YES or NO</w:t>
      </w:r>
    </w:p>
    <w:p>
      <w:r>
        <w:rPr>
          <w:b/>
        </w:rPr>
        <w:t xml:space="preserve">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p>
    <w:p>
      <w:r>
        <w:t xml:space="preserve">Output</w:t>
      </w:r>
      <w:r>
        <w:br w:type="textWrapping"/>
      </w:r>
      <w:r>
        <w:t xml:space="preserve"> </w:t>
      </w:r>
      <w:r>
        <w:t xml:space="preserve">Number of ways in which Skynet can select 2 robots such that both the robots are different models.</w:t>
      </w:r>
    </w:p>
    <w:p>
      <w:r>
        <w:t xml:space="preserve">Example Input:</w:t>
      </w:r>
      <w:r>
        <w:br w:type="textWrapping"/>
      </w:r>
      <w:r>
        <w:t xml:space="preserve"> </w:t>
      </w:r>
      <w:r>
        <w:t xml:space="preserve">4 2</w:t>
      </w:r>
      <w:r>
        <w:br w:type="textWrapping"/>
      </w:r>
      <w:r>
        <w:t xml:space="preserve"> </w:t>
      </w:r>
      <w:r>
        <w:t xml:space="preserve">0 1</w:t>
      </w:r>
      <w:r>
        <w:br w:type="textWrapping"/>
      </w:r>
      <w:r>
        <w:t xml:space="preserve"> </w:t>
      </w:r>
      <w:r>
        <w:t xml:space="preserve">2 3</w:t>
      </w:r>
    </w:p>
    <w:p>
      <w:r>
        <w:t xml:space="preserve">Example Output:</w:t>
      </w:r>
      <w:r>
        <w:br w:type="textWrapping"/>
      </w:r>
      <w:r>
        <w:t xml:space="preserve"> </w:t>
      </w:r>
      <w:r>
        <w:t xml:space="preserve">4</w:t>
      </w:r>
    </w:p>
    <w:p>
      <w:r>
        <w:t xml:space="preserve">Explanation:</w:t>
      </w:r>
      <w:r>
        <w:br w:type="textWrapping"/>
      </w:r>
      <w:r>
        <w:t xml:space="preserve"> </w:t>
      </w:r>
      <w:r>
        <w:t xml:space="preserve">Here robots 0 and 1 are of one model, say model A. And 2 and 3 are of another model, say B. Therefore the total number of</w:t>
      </w:r>
      <w:r>
        <w:br w:type="textWrapping"/>
      </w:r>
      <w:r>
        <w:t xml:space="preserve"> </w:t>
      </w:r>
      <w:r>
        <w:t xml:space="preserve">possibilities of picking 2 robots such that no two robots are of the same model are – (0, 2), (0, 3), (1, 2) and (1, 3) = 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9" w:name="source-214"/>
      <w:bookmarkEnd w:id="929"/>
      <w:r>
        <w:t xml:space="preserve">Source</w:t>
      </w:r>
    </w:p>
    <w:p>
      <w:hyperlink r:id="rId930">
        <w:r>
          <w:rPr>
            <w:rStyle w:val="Link"/>
          </w:rPr>
          <w:t xml:space="preserve">http://www.geeksforgeeks.org/written-test-national-instruments/</w:t>
        </w:r>
      </w:hyperlink>
    </w:p>
    <w:p>
      <w:pPr>
        <w:pStyle w:val="Heading1"/>
      </w:pPr>
      <w:bookmarkStart w:id="931" w:name="zoho-interview-set-4"/>
      <w:bookmarkEnd w:id="931"/>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2" w:name="source-215"/>
      <w:bookmarkEnd w:id="932"/>
      <w:r>
        <w:t xml:space="preserve">Source</w:t>
      </w:r>
    </w:p>
    <w:p>
      <w:hyperlink r:id="rId933">
        <w:r>
          <w:rPr>
            <w:rStyle w:val="Link"/>
          </w:rPr>
          <w:t xml:space="preserve">http://www.geeksforgeeks.org/zoho-interview-set-4/</w:t>
        </w:r>
      </w:hyperlink>
    </w:p>
    <w:p>
      <w:pPr>
        <w:pStyle w:val="Heading1"/>
      </w:pPr>
      <w:bookmarkStart w:id="934" w:name="accolite-interview-set-2-on-campus"/>
      <w:bookmarkEnd w:id="934"/>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5" w:name="source-216"/>
      <w:bookmarkEnd w:id="935"/>
      <w:r>
        <w:t xml:space="preserve">Source</w:t>
      </w:r>
    </w:p>
    <w:p>
      <w:hyperlink r:id="rId936">
        <w:r>
          <w:rPr>
            <w:rStyle w:val="Link"/>
          </w:rPr>
          <w:t xml:space="preserve">http://www.geeksforgeeks.org/accolite-interview-set-2-campus/</w:t>
        </w:r>
      </w:hyperlink>
    </w:p>
    <w:p>
      <w:pPr>
        <w:pStyle w:val="Heading1"/>
      </w:pPr>
      <w:bookmarkStart w:id="937" w:name="adobe-interview-set-16-for-mts-1"/>
      <w:bookmarkEnd w:id="937"/>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217"/>
      <w:bookmarkEnd w:id="938"/>
      <w:r>
        <w:t xml:space="preserve">Source</w:t>
      </w:r>
    </w:p>
    <w:p>
      <w:hyperlink r:id="rId939">
        <w:r>
          <w:rPr>
            <w:rStyle w:val="Link"/>
          </w:rPr>
          <w:t xml:space="preserve">http://www.geeksforgeeks.org/adobe-interview-set-16-mts-1/</w:t>
        </w:r>
      </w:hyperlink>
    </w:p>
    <w:p>
      <w:pPr>
        <w:pStyle w:val="Heading1"/>
      </w:pPr>
      <w:bookmarkStart w:id="940" w:name="amazon-interview-experience-set-136-for-sde-t"/>
      <w:bookmarkEnd w:id="940"/>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509">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494">
        <w:r>
          <w:rPr>
            <w:rStyle w:val="Link"/>
          </w:rPr>
          <w:t xml:space="preserve">http://www.geeksforgeeks.org/level-order-tree-traversal/</w:t>
        </w:r>
      </w:hyperlink>
    </w:p>
    <w:p>
      <w:r>
        <w:t xml:space="preserve">2.</w:t>
      </w:r>
      <w:r>
        <w:t xml:space="preserve"> </w:t>
      </w:r>
      <w:hyperlink r:id="rId941">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2" w:name="source-218"/>
      <w:bookmarkEnd w:id="942"/>
      <w:r>
        <w:t xml:space="preserve">Source</w:t>
      </w:r>
    </w:p>
    <w:p>
      <w:hyperlink r:id="rId943">
        <w:r>
          <w:rPr>
            <w:rStyle w:val="Link"/>
          </w:rPr>
          <w:t xml:space="preserve">http://www.geeksforgeeks.org/amazon-interview-experience-set-136-sde-t/</w:t>
        </w:r>
      </w:hyperlink>
    </w:p>
    <w:p>
      <w:pPr>
        <w:pStyle w:val="Heading1"/>
      </w:pPr>
      <w:bookmarkStart w:id="944" w:name="amazon-interview-experience-set-142-off-campus-for-sde-1"/>
      <w:bookmarkEnd w:id="944"/>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97">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17"/>
          <w:ilvl w:val="0"/>
        </w:numPr>
      </w:pPr>
      <w:r>
        <w:t xml:space="preserve">Insert a crate</w:t>
      </w:r>
    </w:p>
    <w:p>
      <w:pPr>
        <w:pStyle w:val="Compact"/>
        <w:numPr>
          <w:numId w:val="1017"/>
          <w:ilvl w:val="0"/>
        </w:numPr>
      </w:pPr>
      <w:r>
        <w:t xml:space="preserve">Search the best fit crate</w:t>
      </w:r>
    </w:p>
    <w:p>
      <w:pPr>
        <w:pStyle w:val="Compact"/>
        <w:numPr>
          <w:numId w:val="1017"/>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56">
        <w:r>
          <w:rPr>
            <w:rStyle w:val="Link"/>
          </w:rPr>
          <w:t xml:space="preserve">http://www.geeksforgeeks.org/stock-buy-sell/</w:t>
        </w:r>
      </w:hyperlink>
    </w:p>
    <w:p>
      <w:hyperlink r:id="rId289">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800">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945">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18"/>
          <w:ilvl w:val="0"/>
        </w:numPr>
      </w:pPr>
      <w:r>
        <w:t xml:space="preserve">Prepare data structures thoroughly.</w:t>
      </w:r>
    </w:p>
    <w:p>
      <w:pPr>
        <w:pStyle w:val="Compact"/>
        <w:numPr>
          <w:numId w:val="1018"/>
          <w:ilvl w:val="0"/>
        </w:numPr>
      </w:pPr>
      <w:r>
        <w:t xml:space="preserve">Less efficient solution is much better than no solution.</w:t>
      </w:r>
    </w:p>
    <w:p>
      <w:pPr>
        <w:pStyle w:val="Compact"/>
        <w:numPr>
          <w:numId w:val="1018"/>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6" w:name="source-219"/>
      <w:bookmarkEnd w:id="946"/>
      <w:r>
        <w:t xml:space="preserve">Source</w:t>
      </w:r>
    </w:p>
    <w:p>
      <w:hyperlink r:id="rId947">
        <w:r>
          <w:rPr>
            <w:rStyle w:val="Link"/>
          </w:rPr>
          <w:t xml:space="preserve">http://www.geeksforgeeks.org/amazon-interview-experience-set-142-campus-sde-1/</w:t>
        </w:r>
      </w:hyperlink>
    </w:p>
    <w:p>
      <w:pPr>
        <w:pStyle w:val="Heading1"/>
      </w:pPr>
      <w:bookmarkStart w:id="948" w:name="amazon-interview-experience-set-143-off-campus-for-sde-1"/>
      <w:bookmarkEnd w:id="948"/>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w:t>
      </w:r>
    </w:p>
    <w:p>
      <w:r>
        <w:rPr>
          <w:b/>
        </w:rPr>
        <w:t xml:space="preserve">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9" w:name="source-220"/>
      <w:bookmarkEnd w:id="949"/>
      <w:r>
        <w:t xml:space="preserve">Source</w:t>
      </w:r>
    </w:p>
    <w:p>
      <w:hyperlink r:id="rId950">
        <w:r>
          <w:rPr>
            <w:rStyle w:val="Link"/>
          </w:rPr>
          <w:t xml:space="preserve">http://www.geeksforgeeks.org/amazon-interview-experience-set-143-campus-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951" w:name="amazon-interview-experience-set-144-off-campus-for-sde-1"/>
      <w:bookmarkEnd w:id="951"/>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 4. Given a binary tree add all greater node values in a smaller node value .</w:t>
      </w:r>
      <w:r>
        <w:br w:type="textWrapping"/>
      </w:r>
      <w:r>
        <w:t xml:space="preserve"> </w:t>
      </w:r>
      <w:hyperlink r:id="rId591">
        <w:r>
          <w:rPr>
            <w:rStyle w:val="Link"/>
          </w:rPr>
          <w:t xml:space="preserve">http://www.geeksforgeeks.org/add-greater-values-every-node-given-bst/</w:t>
        </w:r>
      </w:hyperlink>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952">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953">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4" w:name="source-221"/>
      <w:bookmarkEnd w:id="954"/>
      <w:r>
        <w:t xml:space="preserve">Source</w:t>
      </w:r>
    </w:p>
    <w:p>
      <w:hyperlink r:id="rId955">
        <w:r>
          <w:rPr>
            <w:rStyle w:val="Link"/>
          </w:rPr>
          <w:t xml:space="preserve">http://www.geeksforgeeks.org/amazon-interview-experience-set-144-campus-sde-1/</w:t>
        </w:r>
      </w:hyperlink>
    </w:p>
    <w:p>
      <w:pPr>
        <w:pStyle w:val="Heading1"/>
      </w:pPr>
      <w:bookmarkStart w:id="956" w:name="amazon-interview-experience-set-145-off-campus"/>
      <w:bookmarkEnd w:id="956"/>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Write code...</w:t>
      </w:r>
    </w:p>
    <w:p>
      <w:r>
        <w:t xml:space="preserve">4-&gt;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7" w:name="source-222"/>
      <w:bookmarkEnd w:id="957"/>
      <w:r>
        <w:t xml:space="preserve">Source</w:t>
      </w:r>
    </w:p>
    <w:p>
      <w:hyperlink r:id="rId958">
        <w:r>
          <w:rPr>
            <w:rStyle w:val="Link"/>
          </w:rPr>
          <w:t xml:space="preserve">http://www.geeksforgeeks.org/amazon-interview-experience-set-145-campus/</w:t>
        </w:r>
      </w:hyperlink>
    </w:p>
    <w:p>
      <w:pPr>
        <w:pStyle w:val="Heading1"/>
      </w:pPr>
      <w:bookmarkStart w:id="959" w:name="amazon-interview-experience-set-148"/>
      <w:bookmarkEnd w:id="959"/>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0" w:name="source-223"/>
      <w:bookmarkEnd w:id="960"/>
      <w:r>
        <w:t xml:space="preserve">Source</w:t>
      </w:r>
    </w:p>
    <w:p>
      <w:hyperlink r:id="rId961">
        <w:r>
          <w:rPr>
            <w:rStyle w:val="Link"/>
          </w:rPr>
          <w:t xml:space="preserve">http://www.geeksforgeeks.org/amazon-interview-experience-set-148/</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962" w:name="amazon-interview-experience-set-149-on-campus-for-internship"/>
      <w:bookmarkEnd w:id="962"/>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963">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96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966"/>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19"/>
          <w:ilvl w:val="0"/>
        </w:numPr>
      </w:pPr>
      <w:r>
        <w:t xml:space="preserve">First explain the approach, then start coding. </w:t>
      </w:r>
    </w:p>
    <w:p>
      <w:pPr>
        <w:pStyle w:val="Compact"/>
        <w:numPr>
          <w:numId w:val="1019"/>
          <w:ilvl w:val="0"/>
        </w:numPr>
      </w:pPr>
      <w:r>
        <w:t xml:space="preserve">Try to interact with the interviewer while coding on paper. They don’t want to get bored while interviewing.</w:t>
      </w:r>
    </w:p>
    <w:p>
      <w:pPr>
        <w:pStyle w:val="Compact"/>
        <w:numPr>
          <w:numId w:val="1019"/>
          <w:ilvl w:val="0"/>
        </w:numPr>
      </w:pPr>
      <w:r>
        <w:t xml:space="preserve">In case of any doubt, clarify it asap.</w:t>
      </w:r>
    </w:p>
    <w:p>
      <w:pPr>
        <w:pStyle w:val="Compact"/>
        <w:numPr>
          <w:numId w:val="1019"/>
          <w:ilvl w:val="0"/>
        </w:numPr>
      </w:pPr>
      <w:r>
        <w:t xml:space="preserve">Never ignore the hints given by the interviewer.</w:t>
      </w:r>
    </w:p>
    <w:p>
      <w:pPr>
        <w:pStyle w:val="Compact"/>
        <w:numPr>
          <w:numId w:val="1019"/>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8" w:name="source-224"/>
      <w:bookmarkEnd w:id="968"/>
      <w:r>
        <w:t xml:space="preserve">Source</w:t>
      </w:r>
    </w:p>
    <w:p>
      <w:hyperlink r:id="rId969">
        <w:r>
          <w:rPr>
            <w:rStyle w:val="Link"/>
          </w:rPr>
          <w:t xml:space="preserve">http://www.geeksforgeeks.org/amazon-interview-experience-set-149-campus-internship/</w:t>
        </w:r>
      </w:hyperlink>
    </w:p>
    <w:p>
      <w:pPr>
        <w:pStyle w:val="Heading1"/>
      </w:pPr>
      <w:bookmarkStart w:id="970" w:name="amazon-interview-experience-set-150-sde1-for-1-year-experienced"/>
      <w:bookmarkEnd w:id="970"/>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1" w:name="source-225"/>
      <w:bookmarkEnd w:id="971"/>
      <w:r>
        <w:t xml:space="preserve">Source</w:t>
      </w:r>
    </w:p>
    <w:p>
      <w:hyperlink r:id="rId972">
        <w:r>
          <w:rPr>
            <w:rStyle w:val="Link"/>
          </w:rPr>
          <w:t xml:space="preserve">http://www.geeksforgeeks.org/amazon-interview-experience-set-150-sde1-1-year-experienced/</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973" w:name="amazon-interview-experience-set-151-for-sde"/>
      <w:bookmarkEnd w:id="973"/>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4" w:name="source-226"/>
      <w:bookmarkEnd w:id="974"/>
      <w:r>
        <w:t xml:space="preserve">Source</w:t>
      </w:r>
    </w:p>
    <w:p>
      <w:hyperlink r:id="rId975">
        <w:r>
          <w:rPr>
            <w:rStyle w:val="Link"/>
          </w:rPr>
          <w:t xml:space="preserve">http://www.geeksforgeeks.org/amazon-interview-experience-set-151-sde/</w:t>
        </w:r>
      </w:hyperlink>
    </w:p>
    <w:p>
      <w:pPr>
        <w:pStyle w:val="Heading1"/>
      </w:pPr>
      <w:bookmarkStart w:id="976" w:name="amazon-interview-experience-set-152-kindle-team-sde-1"/>
      <w:bookmarkEnd w:id="976"/>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977">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8" w:name="source-227"/>
      <w:bookmarkEnd w:id="978"/>
      <w:r>
        <w:t xml:space="preserve">Source</w:t>
      </w:r>
    </w:p>
    <w:p>
      <w:hyperlink r:id="rId979">
        <w:r>
          <w:rPr>
            <w:rStyle w:val="Link"/>
          </w:rPr>
          <w:t xml:space="preserve">http://www.geeksforgeeks.org/amazon-interview-experience-set-152-kindle-team-sde-1/</w:t>
        </w:r>
      </w:hyperlink>
    </w:p>
    <w:p>
      <w:pPr>
        <w:pStyle w:val="Heading1"/>
      </w:pPr>
      <w:bookmarkStart w:id="980" w:name="amazon-interview-experience-set-152"/>
      <w:bookmarkEnd w:id="980"/>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984">
        <w:r>
          <w:drawing>
            <wp:inline>
              <wp:extent cx="3810000" cy="2857500"/>
              <wp:effectExtent b="0" l="0" r="0" t="0"/>
              <wp:docPr descr="" id="1" name="Picture"/>
              <a:graphic>
                <a:graphicData uri="http://schemas.openxmlformats.org/drawingml/2006/picture">
                  <pic:pic>
                    <pic:nvPicPr>
                      <pic:cNvPr descr="http://d2dskowxfbo68o.cloudfront.net/wp-content/uploads/Sample_tree-300x225.jpg" id="0" name="Picture"/>
                      <pic:cNvPicPr>
                        <a:picLocks noChangeArrowheads="1" noChangeAspect="1"/>
                      </pic:cNvPicPr>
                    </pic:nvPicPr>
                    <pic:blipFill>
                      <a:blip r:embed="rId983"/>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5" w:name="source-228"/>
      <w:bookmarkEnd w:id="985"/>
      <w:r>
        <w:t xml:space="preserve">Source</w:t>
      </w:r>
    </w:p>
    <w:p>
      <w:hyperlink r:id="rId986">
        <w:r>
          <w:rPr>
            <w:rStyle w:val="Link"/>
          </w:rPr>
          <w:t xml:space="preserve">http://www.geeksforgeeks.org/amazon-interview-experience-set-15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87">
        <w:r>
          <w:rPr>
            <w:rStyle w:val="Link"/>
          </w:rPr>
          <w:t xml:space="preserve">Amazom</w:t>
        </w:r>
      </w:hyperlink>
    </w:p>
    <w:p>
      <w:pPr>
        <w:pStyle w:val="Heading1"/>
      </w:pPr>
      <w:bookmarkStart w:id="988" w:name="amazon-interview-experience-set-153-for-sde1"/>
      <w:bookmarkEnd w:id="988"/>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682">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9" w:name="source-229"/>
      <w:bookmarkEnd w:id="989"/>
      <w:r>
        <w:t xml:space="preserve">Source</w:t>
      </w:r>
    </w:p>
    <w:p>
      <w:hyperlink r:id="rId990">
        <w:r>
          <w:rPr>
            <w:rStyle w:val="Link"/>
          </w:rPr>
          <w:t xml:space="preserve">http://www.geeksforgeeks.org/amazon-interview-experience-set-153-sde1/</w:t>
        </w:r>
      </w:hyperlink>
    </w:p>
    <w:p>
      <w:pPr>
        <w:pStyle w:val="Heading1"/>
      </w:pPr>
      <w:bookmarkStart w:id="991" w:name="amazon-interview-experience-set-155-on-campus"/>
      <w:bookmarkEnd w:id="991"/>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2" w:name="source-230"/>
      <w:bookmarkEnd w:id="992"/>
      <w:r>
        <w:t xml:space="preserve">Source</w:t>
      </w:r>
    </w:p>
    <w:p>
      <w:hyperlink r:id="rId993">
        <w:r>
          <w:rPr>
            <w:rStyle w:val="Link"/>
          </w:rPr>
          <w:t xml:space="preserve">http://www.geeksforgeeks.org/amazon-interview-experience-set-155-campus/</w:t>
        </w:r>
      </w:hyperlink>
    </w:p>
    <w:p>
      <w:pPr>
        <w:pStyle w:val="Heading1"/>
      </w:pPr>
      <w:bookmarkStart w:id="994" w:name="amazon-interview-experience-set-156-on-campus"/>
      <w:bookmarkEnd w:id="994"/>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163">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283">
        <w:r>
          <w:rPr>
            <w:rStyle w:val="Link"/>
          </w:rPr>
          <w:t xml:space="preserve">http://www.geeksforgeeks.org/dynamic-programming-set-32-word-break-problem/</w:t>
        </w:r>
      </w:hyperlink>
      <w:r>
        <w:br w:type="textWrapping"/>
      </w:r>
      <w:r>
        <w:t xml:space="preserve"> </w:t>
      </w:r>
      <w:r>
        <w:t xml:space="preserve">2)</w:t>
      </w:r>
      <w:r>
        <w:t xml:space="preserve"> </w:t>
      </w:r>
      <w:hyperlink r:id="rId995">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 b) Find the value of a specified element of the array arr[i] wher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31"/>
      <w:bookmarkEnd w:id="996"/>
      <w:r>
        <w:t xml:space="preserve">Source</w:t>
      </w:r>
    </w:p>
    <w:p>
      <w:hyperlink r:id="rId997">
        <w:r>
          <w:rPr>
            <w:rStyle w:val="Link"/>
          </w:rPr>
          <w:t xml:space="preserve">http://www.geeksforgeeks.org/amazon-interview-experience-set-156-campus/</w:t>
        </w:r>
      </w:hyperlink>
    </w:p>
    <w:p>
      <w:pPr>
        <w:pStyle w:val="Heading1"/>
      </w:pPr>
      <w:bookmarkStart w:id="998" w:name="amazon-interview-experience-set-157-on-campus"/>
      <w:bookmarkEnd w:id="998"/>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800">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999">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503">
        <w:r>
          <w:rPr>
            <w:rStyle w:val="Link"/>
          </w:rPr>
          <w:t xml:space="preserve">http://www.geeksforgeeks.org/lowest-common-ancestor-in-a-binary-search-tree/</w:t>
        </w:r>
      </w:hyperlink>
    </w:p>
    <w:p>
      <w:r>
        <w:t xml:space="preserve">2) Finding LCA in Binary tree</w:t>
      </w:r>
      <w:r>
        <w:br w:type="textWrapping"/>
      </w:r>
      <w:r>
        <w:t xml:space="preserve"> </w:t>
      </w:r>
      <w:hyperlink r:id="rId333">
        <w:r>
          <w:rPr>
            <w:rStyle w:val="Link"/>
          </w:rPr>
          <w:t xml:space="preserve">http://www.geeksforgeeks.org/lowest-common-ancestor-binary-tree-set-1/</w:t>
        </w:r>
      </w:hyperlink>
    </w:p>
    <w:p>
      <w:r>
        <w:t xml:space="preserve">3)</w:t>
      </w:r>
      <w:r>
        <w:t xml:space="preserve"> </w:t>
      </w:r>
      <w:hyperlink r:id="rId1000">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1001">
        <w:r>
          <w:rPr>
            <w:rStyle w:val="Link"/>
          </w:rPr>
          <w:t xml:space="preserve">http://www.geeksforgeeks.org/program-for-array-rotation-continued-reversal-algorithm/</w:t>
        </w:r>
      </w:hyperlink>
      <w:r>
        <w:br w:type="textWrapping"/>
      </w:r>
      <w:r>
        <w:t xml:space="preserve"> </w:t>
      </w:r>
      <w:hyperlink r:id="rId1002">
        <w:r>
          <w:rPr>
            <w:rStyle w:val="Link"/>
          </w:rPr>
          <w:t xml:space="preserve">http://www.geeksforgeeks.org/array-rotation/</w:t>
        </w:r>
      </w:hyperlink>
    </w:p>
    <w:p>
      <w:r>
        <w:t xml:space="preserve">2)</w:t>
      </w:r>
      <w:r>
        <w:t xml:space="preserve"> </w:t>
      </w:r>
      <w:hyperlink r:id="rId1003">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4" w:name="source-232"/>
      <w:bookmarkEnd w:id="1004"/>
      <w:r>
        <w:t xml:space="preserve">Source</w:t>
      </w:r>
    </w:p>
    <w:p>
      <w:hyperlink r:id="rId1005">
        <w:r>
          <w:rPr>
            <w:rStyle w:val="Link"/>
          </w:rPr>
          <w:t xml:space="preserve">http://www.geeksforgeeks.org/amazon-interview-experience-set-157-campus/</w:t>
        </w:r>
      </w:hyperlink>
    </w:p>
    <w:p>
      <w:pPr>
        <w:pStyle w:val="Heading1"/>
      </w:pPr>
      <w:bookmarkStart w:id="1006" w:name="amazon-interview-experience-set-158-off-campus"/>
      <w:bookmarkEnd w:id="1006"/>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1007">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8" w:name="source-233"/>
      <w:bookmarkEnd w:id="1008"/>
      <w:r>
        <w:t xml:space="preserve">Source</w:t>
      </w:r>
    </w:p>
    <w:p>
      <w:hyperlink r:id="rId1009">
        <w:r>
          <w:rPr>
            <w:rStyle w:val="Link"/>
          </w:rPr>
          <w:t xml:space="preserve">http://www.geeksforgeeks.org/amazon-interview-experience-set-158-off-campus/</w:t>
        </w:r>
      </w:hyperlink>
    </w:p>
    <w:p>
      <w:pPr>
        <w:pStyle w:val="Heading1"/>
      </w:pPr>
      <w:bookmarkStart w:id="1010" w:name="amazon-interview-questions-set-147"/>
      <w:bookmarkEnd w:id="1010"/>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1014">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1013"/>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1018">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1017"/>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9" w:name="source-234"/>
      <w:bookmarkEnd w:id="1019"/>
      <w:r>
        <w:t xml:space="preserve">Source</w:t>
      </w:r>
    </w:p>
    <w:p>
      <w:hyperlink r:id="rId1020">
        <w:r>
          <w:rPr>
            <w:rStyle w:val="Link"/>
          </w:rPr>
          <w:t xml:space="preserve">http://www.geeksforgeeks.org/amazon-interview-questions-set-147/</w:t>
        </w:r>
      </w:hyperlink>
    </w:p>
    <w:p>
      <w:pPr>
        <w:pStyle w:val="Heading1"/>
      </w:pPr>
      <w:bookmarkStart w:id="1021" w:name="athena-health-interview-experience-set-2"/>
      <w:bookmarkEnd w:id="1021"/>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494">
        <w:r>
          <w:rPr>
            <w:rStyle w:val="Link"/>
          </w:rPr>
          <w:t xml:space="preserve">http://www.geeksforgeeks.org/level-order-tree-traversal/</w:t>
        </w:r>
      </w:hyperlink>
    </w:p>
    <w:p>
      <w:r>
        <w:t xml:space="preserve">Array of 0’s and 1’s. Move 0’s to left and 1’s to right side.</w:t>
      </w:r>
    </w:p>
    <w:p>
      <w:hyperlink r:id="rId1022">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1023">
        <w:r>
          <w:rPr>
            <w:rStyle w:val="Link"/>
          </w:rPr>
          <w:t xml:space="preserve">http://www.geeksforgeeks.org/replace-every-element-with-the-greatest-on-right-side/</w:t>
        </w:r>
      </w:hyperlink>
    </w:p>
    <w:p>
      <w:r>
        <w:t xml:space="preserve">Find loop in Linked list.</w:t>
      </w:r>
      <w:r>
        <w:t xml:space="preserve"> </w:t>
      </w:r>
      <w:hyperlink r:id="rId1024">
        <w:r>
          <w:rPr>
            <w:rStyle w:val="Link"/>
          </w:rPr>
          <w:t xml:space="preserve">http://www.geeksforgeeks.org/write-a-c-function-to-detect-loop-in-a-linked-list/</w:t>
        </w:r>
      </w:hyperlink>
    </w:p>
    <w:p>
      <w:r>
        <w:t xml:space="preserve">Detect and remove loop in a Linked list.</w:t>
      </w:r>
      <w:r>
        <w:t xml:space="preserve"> </w:t>
      </w:r>
      <w:hyperlink r:id="rId757">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5" w:name="source-235"/>
      <w:bookmarkEnd w:id="1025"/>
      <w:r>
        <w:t xml:space="preserve">Source</w:t>
      </w:r>
    </w:p>
    <w:p>
      <w:hyperlink r:id="rId1026">
        <w:r>
          <w:rPr>
            <w:rStyle w:val="Link"/>
          </w:rPr>
          <w:t xml:space="preserve">http://www.geeksforgeeks.org/athena-health-interview-experience-set-2/</w:t>
        </w:r>
      </w:hyperlink>
    </w:p>
    <w:p>
      <w:pPr>
        <w:pStyle w:val="Heading1"/>
      </w:pPr>
      <w:bookmarkStart w:id="1027" w:name="axtria-interview-experience"/>
      <w:bookmarkEnd w:id="1027"/>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8" w:name="source-236"/>
      <w:bookmarkEnd w:id="1028"/>
      <w:r>
        <w:t xml:space="preserve">Source</w:t>
      </w:r>
    </w:p>
    <w:p>
      <w:hyperlink r:id="rId1029">
        <w:r>
          <w:rPr>
            <w:rStyle w:val="Link"/>
          </w:rPr>
          <w:t xml:space="preserve">http://www.geeksforgeeks.org/axtria-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030">
        <w:r>
          <w:rPr>
            <w:rStyle w:val="Link"/>
          </w:rPr>
          <w:t xml:space="preserve">Axtria</w:t>
        </w:r>
      </w:hyperlink>
    </w:p>
    <w:p>
      <w:pPr>
        <w:pStyle w:val="Heading1"/>
      </w:pPr>
      <w:bookmarkStart w:id="1031" w:name="bharti-softbank-portal-team-interview-experience-off-campus"/>
      <w:bookmarkEnd w:id="1031"/>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2" w:name="source-237"/>
      <w:bookmarkEnd w:id="1032"/>
      <w:r>
        <w:t xml:space="preserve">Source</w:t>
      </w:r>
    </w:p>
    <w:p>
      <w:hyperlink r:id="rId1033">
        <w:r>
          <w:rPr>
            <w:rStyle w:val="Link"/>
          </w:rPr>
          <w:t xml:space="preserve">http://www.geeksforgeeks.org/bharti-softbank-portal-team-interview-experience-off-campus/</w:t>
        </w:r>
      </w:hyperlink>
    </w:p>
    <w:p>
      <w:pPr>
        <w:pStyle w:val="Heading1"/>
      </w:pPr>
      <w:bookmarkStart w:id="1034" w:name="citicorp-on-campus-interview-experince"/>
      <w:bookmarkEnd w:id="1034"/>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5" w:name="source-238"/>
      <w:bookmarkEnd w:id="1035"/>
      <w:r>
        <w:t xml:space="preserve">Source</w:t>
      </w:r>
    </w:p>
    <w:p>
      <w:hyperlink r:id="rId1036">
        <w:r>
          <w:rPr>
            <w:rStyle w:val="Link"/>
          </w:rPr>
          <w:t xml:space="preserve">http://www.geeksforgeeks.org/citicorp-campus-interview-experince/</w:t>
        </w:r>
      </w:hyperlink>
    </w:p>
    <w:p>
      <w:pPr>
        <w:pStyle w:val="Heading1"/>
      </w:pPr>
      <w:bookmarkStart w:id="1037" w:name="expedia-interview-experience-set-5-on-campus"/>
      <w:bookmarkEnd w:id="1037"/>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8" w:name="source-239"/>
      <w:bookmarkEnd w:id="1038"/>
      <w:r>
        <w:t xml:space="preserve">Source</w:t>
      </w:r>
    </w:p>
    <w:p>
      <w:hyperlink r:id="rId1039">
        <w:r>
          <w:rPr>
            <w:rStyle w:val="Link"/>
          </w:rPr>
          <w:t xml:space="preserve">http://www.geeksforgeeks.org/expedia-interview-experience-set-5-campus/</w:t>
        </w:r>
      </w:hyperlink>
    </w:p>
    <w:p>
      <w:pPr>
        <w:pStyle w:val="Heading1"/>
      </w:pPr>
      <w:bookmarkStart w:id="1040" w:name="flipkart-interview-set-16"/>
      <w:bookmarkEnd w:id="1040"/>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1" w:name="source-240"/>
      <w:bookmarkEnd w:id="1041"/>
      <w:r>
        <w:t xml:space="preserve">Source</w:t>
      </w:r>
    </w:p>
    <w:p>
      <w:hyperlink r:id="rId1042">
        <w:r>
          <w:rPr>
            <w:rStyle w:val="Link"/>
          </w:rPr>
          <w:t xml:space="preserve">http://www.geeksforgeeks.org/flipkart-interview-set-16/</w:t>
        </w:r>
      </w:hyperlink>
    </w:p>
    <w:p>
      <w:pPr>
        <w:pStyle w:val="Heading1"/>
      </w:pPr>
      <w:bookmarkStart w:id="1043" w:name="goldman-sachs-interview-experience-set-5"/>
      <w:bookmarkEnd w:id="1043"/>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4" w:name="source-241"/>
      <w:bookmarkEnd w:id="1044"/>
      <w:r>
        <w:t xml:space="preserve">Source</w:t>
      </w:r>
    </w:p>
    <w:p>
      <w:hyperlink r:id="rId1045">
        <w:r>
          <w:rPr>
            <w:rStyle w:val="Link"/>
          </w:rPr>
          <w:t xml:space="preserve">http://www.geeksforgeeks.org/goldman-sachs-interview-experience-set-5/</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046">
        <w:r>
          <w:rPr>
            <w:rStyle w:val="Link"/>
          </w:rPr>
          <w:t xml:space="preserve">Morgan Stanley</w:t>
        </w:r>
      </w:hyperlink>
    </w:p>
    <w:p>
      <w:pPr>
        <w:pStyle w:val="Heading1"/>
      </w:pPr>
      <w:bookmarkStart w:id="1047" w:name="goldman-sachs-interview-experience-set-6"/>
      <w:bookmarkEnd w:id="1047"/>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8" w:name="source-242"/>
      <w:bookmarkEnd w:id="1048"/>
      <w:r>
        <w:t xml:space="preserve">Source</w:t>
      </w:r>
    </w:p>
    <w:p>
      <w:hyperlink r:id="rId1049">
        <w:r>
          <w:rPr>
            <w:rStyle w:val="Link"/>
          </w:rPr>
          <w:t xml:space="preserve">http://www.geeksforgeeks.org/goldman-sachs-interview-experience-set-6/</w:t>
        </w:r>
      </w:hyperlink>
    </w:p>
    <w:p>
      <w:pPr>
        <w:pStyle w:val="Heading1"/>
      </w:pPr>
      <w:bookmarkStart w:id="1050" w:name="google-interview-experience"/>
      <w:bookmarkEnd w:id="1050"/>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051">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2" w:name="source-243"/>
      <w:bookmarkEnd w:id="1052"/>
      <w:r>
        <w:t xml:space="preserve">Source</w:t>
      </w:r>
    </w:p>
    <w:p>
      <w:hyperlink r:id="rId1053">
        <w:r>
          <w:rPr>
            <w:rStyle w:val="Link"/>
          </w:rPr>
          <w:t xml:space="preserve">http://www.geeksforgeeks.org/google-interview-experience/</w:t>
        </w:r>
      </w:hyperlink>
    </w:p>
    <w:p>
      <w:pPr>
        <w:pStyle w:val="Heading1"/>
      </w:pPr>
      <w:bookmarkStart w:id="1054" w:name="inmobi-interview-eexperience-set-2-on-campus"/>
      <w:bookmarkEnd w:id="1054"/>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1055">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1056">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7" w:name="source-244"/>
      <w:bookmarkEnd w:id="1057"/>
      <w:r>
        <w:t xml:space="preserve">Source</w:t>
      </w:r>
    </w:p>
    <w:p>
      <w:hyperlink r:id="rId1058">
        <w:r>
          <w:rPr>
            <w:rStyle w:val="Link"/>
          </w:rPr>
          <w:t xml:space="preserve">http://www.geeksforgeeks.org/inmobi-interview-eexperience-set-2on-campus/</w:t>
        </w:r>
      </w:hyperlink>
    </w:p>
    <w:p>
      <w:pPr>
        <w:pStyle w:val="Heading1"/>
      </w:pPr>
      <w:bookmarkStart w:id="1059" w:name="interview-experience-at-optimus-information-inc."/>
      <w:bookmarkEnd w:id="1059"/>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0" w:name="source-245"/>
      <w:bookmarkEnd w:id="1060"/>
      <w:r>
        <w:t xml:space="preserve">Source</w:t>
      </w:r>
    </w:p>
    <w:p>
      <w:hyperlink r:id="rId1061">
        <w:r>
          <w:rPr>
            <w:rStyle w:val="Link"/>
          </w:rPr>
          <w:t xml:space="preserve">http://www.geeksforgeeks.org/interview-experience-optimus-information-inc/</w:t>
        </w:r>
      </w:hyperlink>
    </w:p>
    <w:p>
      <w:pPr>
        <w:pStyle w:val="Heading1"/>
      </w:pPr>
      <w:bookmarkStart w:id="1062" w:name="my-interview-experience-at-polycom"/>
      <w:bookmarkEnd w:id="1062"/>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1063">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4" w:name="source-246"/>
      <w:bookmarkEnd w:id="1064"/>
      <w:r>
        <w:t xml:space="preserve">Source</w:t>
      </w:r>
    </w:p>
    <w:p>
      <w:hyperlink r:id="rId1065">
        <w:r>
          <w:rPr>
            <w:rStyle w:val="Link"/>
          </w:rPr>
          <w:t xml:space="preserve">http://www.geeksforgeeks.org/interview-experience-polycom/</w:t>
        </w:r>
      </w:hyperlink>
    </w:p>
    <w:p>
      <w:pPr>
        <w:pStyle w:val="Heading1"/>
      </w:pPr>
      <w:bookmarkStart w:id="1066" w:name="my-interview-experience-of-service-now-usa"/>
      <w:bookmarkEnd w:id="1066"/>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1067">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1068">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9" w:name="source-247"/>
      <w:bookmarkEnd w:id="1069"/>
      <w:r>
        <w:t xml:space="preserve">Source</w:t>
      </w:r>
    </w:p>
    <w:p>
      <w:hyperlink r:id="rId1070">
        <w:r>
          <w:rPr>
            <w:rStyle w:val="Link"/>
          </w:rPr>
          <w:t xml:space="preserve">http://www.geeksforgeeks.org/interview-experience-service-now-usa/</w:t>
        </w:r>
      </w:hyperlink>
    </w:p>
    <w:p>
      <w:pPr>
        <w:pStyle w:val="Heading1"/>
      </w:pPr>
      <w:bookmarkStart w:id="1071" w:name="interview-experience-with-synopsys---on-campus"/>
      <w:bookmarkEnd w:id="1071"/>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2" w:name="source-248"/>
      <w:bookmarkEnd w:id="1072"/>
      <w:r>
        <w:t xml:space="preserve">Source</w:t>
      </w:r>
    </w:p>
    <w:p>
      <w:hyperlink r:id="rId1073">
        <w:r>
          <w:rPr>
            <w:rStyle w:val="Link"/>
          </w:rPr>
          <w:t xml:space="preserve">http://www.geeksforgeeks.org/interview-experience-synopsys-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074">
        <w:r>
          <w:rPr>
            <w:rStyle w:val="Link"/>
          </w:rPr>
          <w:t xml:space="preserve">Synopsys</w:t>
        </w:r>
      </w:hyperlink>
    </w:p>
    <w:p>
      <w:pPr>
        <w:pStyle w:val="Heading1"/>
      </w:pPr>
      <w:bookmarkStart w:id="1075" w:name="jabong-interview-experience-for-software-development-engineer"/>
      <w:bookmarkEnd w:id="1075"/>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6" w:name="source-249"/>
      <w:bookmarkEnd w:id="1076"/>
      <w:r>
        <w:t xml:space="preserve">Source</w:t>
      </w:r>
    </w:p>
    <w:p>
      <w:hyperlink r:id="rId1077">
        <w:r>
          <w:rPr>
            <w:rStyle w:val="Link"/>
          </w:rPr>
          <w:t xml:space="preserve">http://www.geeksforgeeks.org/jabong-interview-experience-software-development-engineer/</w:t>
        </w:r>
      </w:hyperlink>
    </w:p>
    <w:p>
      <w:pPr>
        <w:pStyle w:val="Heading1"/>
      </w:pPr>
      <w:bookmarkStart w:id="1078" w:name="linkedin-interview-experience-set-3-on-campus"/>
      <w:bookmarkEnd w:id="1078"/>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Example:</w:t>
      </w:r>
      <w:r>
        <w:br w:type="textWrapping"/>
      </w:r>
      <w:r>
        <w:t xml:space="preserve"> </w:t>
      </w:r>
      <w:r>
        <w:t xml:space="preserve">Input: 10 (1010)</w:t>
      </w:r>
      <w:r>
        <w:br w:type="textWrapping"/>
      </w:r>
      <w:r>
        <w:t xml:space="preserve"> </w:t>
      </w:r>
      <w:r>
        <w:t xml:space="preserve">Output: 5 (0101)</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2nd window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rPr>
          <w:b/>
        </w:rPr>
        <w:t xml:space="preserve">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531">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729">
        <w:r>
          <w:rPr>
            <w:rStyle w:val="Link"/>
          </w:rPr>
          <w:t xml:space="preserve">http://www.geeksforgeeks.org/connect-leaves-doubly-linked-list/</w:t>
        </w:r>
      </w:hyperlink>
      <w:r>
        <w:br w:type="textWrapping"/>
      </w:r>
      <w:r>
        <w:t xml:space="preserve"> </w:t>
      </w:r>
      <w:r>
        <w:t xml:space="preserve">3.</w:t>
      </w:r>
      <w:r>
        <w:t xml:space="preserve"> </w:t>
      </w:r>
      <w:hyperlink r:id="rId1079">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1080">
        <w:r>
          <w:rPr>
            <w:rStyle w:val="Link"/>
          </w:rPr>
          <w:t xml:space="preserve">http://www.geeksforgeeks.org/serialize-deserialize-binary-tree/</w:t>
        </w:r>
      </w:hyperlink>
      <w:r>
        <w:br w:type="textWrapping"/>
      </w:r>
      <w:r>
        <w:t xml:space="preserve"> </w:t>
      </w:r>
      <w:r>
        <w:t xml:space="preserve">2.</w:t>
      </w:r>
      <w:r>
        <w:t xml:space="preserve"> </w:t>
      </w:r>
      <w:hyperlink r:id="rId1081">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1082">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3" w:name="source-250"/>
      <w:bookmarkEnd w:id="1083"/>
      <w:r>
        <w:t xml:space="preserve">Source</w:t>
      </w:r>
    </w:p>
    <w:p>
      <w:hyperlink r:id="rId1084">
        <w:r>
          <w:rPr>
            <w:rStyle w:val="Link"/>
          </w:rPr>
          <w:t xml:space="preserve">http://www.geeksforgeeks.org/linkedin-interview-experience-set-3-campus/</w:t>
        </w:r>
      </w:hyperlink>
    </w:p>
    <w:p>
      <w:pPr>
        <w:pStyle w:val="Heading1"/>
      </w:pPr>
      <w:bookmarkStart w:id="1085" w:name="linkedin-interview-experience-set-4-on-campus"/>
      <w:bookmarkEnd w:id="1085"/>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1086">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7" w:name="source-251"/>
      <w:bookmarkEnd w:id="1087"/>
      <w:r>
        <w:t xml:space="preserve">Source</w:t>
      </w:r>
    </w:p>
    <w:p>
      <w:hyperlink r:id="rId1088">
        <w:r>
          <w:rPr>
            <w:rStyle w:val="Link"/>
          </w:rPr>
          <w:t xml:space="preserve">http://www.geeksforgeeks.org/linkedin-interview-experience-set-4-campus/</w:t>
        </w:r>
      </w:hyperlink>
    </w:p>
    <w:p>
      <w:pPr>
        <w:pStyle w:val="Heading1"/>
      </w:pPr>
      <w:bookmarkStart w:id="1089" w:name="adobe-interview-set-15-for-mts-1"/>
      <w:bookmarkEnd w:id="1089"/>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0" w:name="source-252"/>
      <w:bookmarkEnd w:id="1090"/>
      <w:r>
        <w:t xml:space="preserve">Source</w:t>
      </w:r>
    </w:p>
    <w:p>
      <w:hyperlink r:id="rId1091">
        <w:r>
          <w:rPr>
            <w:rStyle w:val="Link"/>
          </w:rPr>
          <w:t xml:space="preserve">http://www.geeksforgeeks.org/adobe-interview-set-15-mts-1/</w:t>
        </w:r>
      </w:hyperlink>
    </w:p>
    <w:p>
      <w:pPr>
        <w:pStyle w:val="Heading1"/>
      </w:pPr>
      <w:bookmarkStart w:id="1092" w:name="adobe-interview-set-17-for-mts-1"/>
      <w:bookmarkEnd w:id="1092"/>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3" w:name="source-253"/>
      <w:bookmarkEnd w:id="1093"/>
      <w:r>
        <w:t xml:space="preserve">Source</w:t>
      </w:r>
    </w:p>
    <w:p>
      <w:hyperlink r:id="rId1094">
        <w:r>
          <w:rPr>
            <w:rStyle w:val="Link"/>
          </w:rPr>
          <w:t xml:space="preserve">http://www.geeksforgeeks.org/adobe-interview-set-17-mts-1/</w:t>
        </w:r>
      </w:hyperlink>
    </w:p>
    <w:p>
      <w:pPr>
        <w:pStyle w:val="Heading1"/>
      </w:pPr>
      <w:bookmarkStart w:id="1095" w:name="amazon-interview-experience-set-127-for-internship"/>
      <w:bookmarkEnd w:id="1095"/>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284">
        <w:r>
          <w:rPr>
            <w:rStyle w:val="Link"/>
          </w:rPr>
          <w:t xml:space="preserve">Keypad problem</w:t>
        </w:r>
      </w:hyperlink>
      <w:r>
        <w:t xml:space="preserve"> </w:t>
      </w:r>
      <w:r>
        <w:t xml:space="preserve">– Little difficult problem on backtracking.</w:t>
      </w:r>
    </w:p>
    <w:p>
      <w:r>
        <w:t xml:space="preserve">2.</w:t>
      </w:r>
      <w:r>
        <w:t xml:space="preserve"> </w:t>
      </w:r>
      <w:hyperlink r:id="rId200">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1096">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1097">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8" w:name="source-254"/>
      <w:bookmarkEnd w:id="1098"/>
      <w:r>
        <w:t xml:space="preserve">Source</w:t>
      </w:r>
    </w:p>
    <w:p>
      <w:hyperlink r:id="rId1099">
        <w:r>
          <w:rPr>
            <w:rStyle w:val="Link"/>
          </w:rPr>
          <w:t xml:space="preserve">http://www.geeksforgeeks.org/amazon-interview-experience-set-126-internship/</w:t>
        </w:r>
      </w:hyperlink>
    </w:p>
    <w:p>
      <w:pPr>
        <w:pStyle w:val="Heading1"/>
      </w:pPr>
      <w:bookmarkStart w:id="1100" w:name="amazon-interview-experience-set-128-for-sdet"/>
      <w:bookmarkEnd w:id="1100"/>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1" w:name="source-255"/>
      <w:bookmarkEnd w:id="1101"/>
      <w:r>
        <w:t xml:space="preserve">Source</w:t>
      </w:r>
    </w:p>
    <w:p>
      <w:hyperlink r:id="rId1102">
        <w:r>
          <w:rPr>
            <w:rStyle w:val="Link"/>
          </w:rPr>
          <w:t xml:space="preserve">http://www.geeksforgeeks.org/amazon-interview-experience-set-128-sdet/</w:t>
        </w:r>
      </w:hyperlink>
    </w:p>
    <w:p>
      <w:pPr>
        <w:pStyle w:val="Heading1"/>
      </w:pPr>
      <w:bookmarkStart w:id="1103" w:name="makemytrip-interview-experience-set-2-on-campus"/>
      <w:bookmarkEnd w:id="1103"/>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4" w:name="source-256"/>
      <w:bookmarkEnd w:id="1104"/>
      <w:r>
        <w:t xml:space="preserve">Source</w:t>
      </w:r>
    </w:p>
    <w:p>
      <w:hyperlink r:id="rId1105">
        <w:r>
          <w:rPr>
            <w:rStyle w:val="Link"/>
          </w:rPr>
          <w:t xml:space="preserve">http://www.geeksforgeeks.org/makemytrip-interview-experience-set-2-campus/</w:t>
        </w:r>
      </w:hyperlink>
    </w:p>
    <w:p>
      <w:pPr>
        <w:pStyle w:val="Heading1"/>
      </w:pPr>
      <w:bookmarkStart w:id="1106" w:name="makemytrip-interview-experience-set-4"/>
      <w:bookmarkEnd w:id="1106"/>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7" w:name="source-257"/>
      <w:bookmarkEnd w:id="1107"/>
      <w:r>
        <w:t xml:space="preserve">Source</w:t>
      </w:r>
    </w:p>
    <w:p>
      <w:hyperlink r:id="rId1108">
        <w:r>
          <w:rPr>
            <w:rStyle w:val="Link"/>
          </w:rPr>
          <w:t xml:space="preserve">http://www.geeksforgeeks.org/makemytrip-interview-experience-set-4/</w:t>
        </w:r>
      </w:hyperlink>
    </w:p>
    <w:p>
      <w:pPr>
        <w:pStyle w:val="Heading1"/>
      </w:pPr>
      <w:bookmarkStart w:id="1109" w:name="microsoft-interview-experience-set-39-on-campus"/>
      <w:bookmarkEnd w:id="1109"/>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0" w:name="source-258"/>
      <w:bookmarkEnd w:id="1110"/>
      <w:r>
        <w:t xml:space="preserve">Source</w:t>
      </w:r>
    </w:p>
    <w:p>
      <w:hyperlink r:id="rId1111">
        <w:r>
          <w:rPr>
            <w:rStyle w:val="Link"/>
          </w:rPr>
          <w:t xml:space="preserve">http://www.geeksforgeeks.org/microsoft-interview-experience-set-39-on-campus/</w:t>
        </w:r>
      </w:hyperlink>
    </w:p>
    <w:p>
      <w:pPr>
        <w:pStyle w:val="Heading1"/>
      </w:pPr>
      <w:bookmarkStart w:id="1112" w:name="microsoft-interview-experience-set-41-on-campus"/>
      <w:bookmarkEnd w:id="1112"/>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97">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38">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3" w:name="source-259"/>
      <w:bookmarkEnd w:id="1113"/>
      <w:r>
        <w:t xml:space="preserve">Source</w:t>
      </w:r>
    </w:p>
    <w:p>
      <w:hyperlink r:id="rId1114">
        <w:r>
          <w:rPr>
            <w:rStyle w:val="Link"/>
          </w:rPr>
          <w:t xml:space="preserve">http://www.geeksforgeeks.org/microsoft-interview-experience-set-41-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1115" w:name="nagarro-interview-experience-set-4-off-campus"/>
      <w:bookmarkEnd w:id="1115"/>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6" w:name="source-260"/>
      <w:bookmarkEnd w:id="1116"/>
      <w:r>
        <w:t xml:space="preserve">Source</w:t>
      </w:r>
    </w:p>
    <w:p>
      <w:hyperlink r:id="rId1117">
        <w:r>
          <w:rPr>
            <w:rStyle w:val="Link"/>
          </w:rPr>
          <w:t xml:space="preserve">http://www.geeksforgeeks.org/nagarro-interview-experience-set-4-campus/</w:t>
        </w:r>
      </w:hyperlink>
    </w:p>
    <w:p>
      <w:pPr>
        <w:pStyle w:val="Heading1"/>
      </w:pPr>
      <w:bookmarkStart w:id="1118" w:name="nvidia-interview-set-3-on-campus"/>
      <w:bookmarkEnd w:id="1118"/>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9" w:name="source-261"/>
      <w:bookmarkEnd w:id="1119"/>
      <w:r>
        <w:t xml:space="preserve">Source</w:t>
      </w:r>
    </w:p>
    <w:p>
      <w:hyperlink r:id="rId1120">
        <w:r>
          <w:rPr>
            <w:rStyle w:val="Link"/>
          </w:rPr>
          <w:t xml:space="preserve">http://www.geeksforgeeks.org/nvidia-interview-set-3-campus/</w:t>
        </w:r>
      </w:hyperlink>
    </w:p>
    <w:p>
      <w:pPr>
        <w:pStyle w:val="Heading1"/>
      </w:pPr>
      <w:bookmarkStart w:id="1121" w:name="sapinet-interview-experience-set-1on-campus"/>
      <w:bookmarkEnd w:id="1121"/>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2" w:name="source-262"/>
      <w:bookmarkEnd w:id="1122"/>
      <w:r>
        <w:t xml:space="preserve">Source</w:t>
      </w:r>
    </w:p>
    <w:p>
      <w:hyperlink r:id="rId1123">
        <w:r>
          <w:rPr>
            <w:rStyle w:val="Link"/>
          </w:rPr>
          <w:t xml:space="preserve">http://www.geeksforgeeks.org/sapinet-interview-experience-set-1on-campus/</w:t>
        </w:r>
      </w:hyperlink>
    </w:p>
    <w:p>
      <w:pPr>
        <w:pStyle w:val="Heading1"/>
      </w:pPr>
      <w:bookmarkStart w:id="1124" w:name="servicenow-interview-experience-set-3-on-campus"/>
      <w:bookmarkEnd w:id="1124"/>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5" w:name="source-263"/>
      <w:bookmarkEnd w:id="1125"/>
      <w:r>
        <w:t xml:space="preserve">Source</w:t>
      </w:r>
    </w:p>
    <w:p>
      <w:hyperlink r:id="rId1126">
        <w:r>
          <w:rPr>
            <w:rStyle w:val="Link"/>
          </w:rPr>
          <w:t xml:space="preserve">http://www.geeksforgeeks.org/servicenow-interview-experience-set-3-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127">
        <w:r>
          <w:rPr>
            <w:rStyle w:val="Link"/>
          </w:rPr>
          <w:t xml:space="preserve">Service Now</w:t>
        </w:r>
      </w:hyperlink>
    </w:p>
    <w:p>
      <w:pPr>
        <w:pStyle w:val="Heading1"/>
      </w:pPr>
      <w:bookmarkStart w:id="1128" w:name="snapdeal-software-interview-experience-set-1-on-campus"/>
      <w:bookmarkEnd w:id="1128"/>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020"/>
          <w:ilvl w:val="0"/>
        </w:numPr>
      </w:pPr>
      <w:r>
        <w:t xml:space="preserve">fibonacci series (both recursion and memoisation and why memoisation solution is better than than recursion).</w:t>
      </w:r>
    </w:p>
    <w:p>
      <w:pPr>
        <w:pStyle w:val="Compact"/>
        <w:numPr>
          <w:numId w:val="1020"/>
          <w:ilvl w:val="0"/>
        </w:numPr>
      </w:pPr>
      <w:r>
        <w:t xml:space="preserve">Tree traversals and write the codes for inorder and postorder WITHOUT RECURSION (prepare very well for this without recursion solution as many companies ask).</w:t>
      </w:r>
    </w:p>
    <w:p>
      <w:pPr>
        <w:pStyle w:val="Compact"/>
        <w:numPr>
          <w:numId w:val="1020"/>
          <w:ilvl w:val="0"/>
        </w:numPr>
      </w:pPr>
      <w:r>
        <w:t xml:space="preserve">simple 0,1 – knapsack DP</w:t>
      </w:r>
    </w:p>
    <w:p>
      <w:pPr>
        <w:pStyle w:val="Compact"/>
        <w:numPr>
          <w:numId w:val="1020"/>
          <w:ilvl w:val="0"/>
        </w:numPr>
      </w:pPr>
      <w:hyperlink r:id="rId193">
        <w:r>
          <w:rPr>
            <w:rStyle w:val="Link"/>
          </w:rPr>
          <w:t xml:space="preserve">http://www.geeksforgeeks.org/largest-rectangle-under-histogram/</w:t>
        </w:r>
      </w:hyperlink>
      <w:r>
        <w:t xml:space="preserve">(I managed a O(n2) solution there)</w:t>
      </w:r>
    </w:p>
    <w:p>
      <w:pPr>
        <w:pStyle w:val="Compact"/>
        <w:numPr>
          <w:numId w:val="1020"/>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021"/>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021"/>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022"/>
          <w:ilvl w:val="0"/>
        </w:numPr>
      </w:pPr>
      <w:r>
        <w:t xml:space="preserve">if your colleague is slow in catching up and deadline is fast approaching, what will you do?</w:t>
      </w:r>
    </w:p>
    <w:p>
      <w:pPr>
        <w:pStyle w:val="Compact"/>
        <w:numPr>
          <w:numId w:val="1022"/>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9" w:name="source-264"/>
      <w:bookmarkEnd w:id="1129"/>
      <w:r>
        <w:t xml:space="preserve">Source</w:t>
      </w:r>
    </w:p>
    <w:p>
      <w:hyperlink r:id="rId1130">
        <w:r>
          <w:rPr>
            <w:rStyle w:val="Link"/>
          </w:rPr>
          <w:t xml:space="preserve">http://www.geeksforgeeks.org/snapdeal-software-interview-experience-set-1-campus/</w:t>
        </w:r>
      </w:hyperlink>
    </w:p>
    <w:p>
      <w:pPr>
        <w:pStyle w:val="Heading1"/>
      </w:pPr>
      <w:bookmarkStart w:id="1131" w:name="target-corporation-interview-experience-set-1-on-campus"/>
      <w:bookmarkEnd w:id="1131"/>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2" w:name="source-265"/>
      <w:bookmarkEnd w:id="1132"/>
      <w:r>
        <w:t xml:space="preserve">Source</w:t>
      </w:r>
    </w:p>
    <w:p>
      <w:hyperlink r:id="rId1133">
        <w:r>
          <w:rPr>
            <w:rStyle w:val="Link"/>
          </w:rPr>
          <w:t xml:space="preserve">http://www.geeksforgeeks.org/target-corporation-interview-experience-set-1-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134">
        <w:r>
          <w:rPr>
            <w:rStyle w:val="Link"/>
          </w:rPr>
          <w:t xml:space="preserve">Target Corporation</w:t>
        </w:r>
      </w:hyperlink>
    </w:p>
    <w:p>
      <w:pPr>
        <w:pStyle w:val="Heading1"/>
      </w:pPr>
      <w:bookmarkStart w:id="1135" w:name="toptalent.in-interview-with-amit-who-got-into-flipkart"/>
      <w:bookmarkEnd w:id="1135"/>
      <w:r>
        <w:t xml:space="preserve">[TopTalent.in] Interview With Amit Who Got Into Flipkart</w:t>
      </w:r>
    </w:p>
    <w:p>
      <w:r>
        <w:t xml:space="preserve">Nobody could enjoy that moment more than him. He could barely put his feelings in words in achieving that feat.</w:t>
      </w:r>
      <w:hyperlink r:id="rId1139">
        <w:r>
          <w:drawing>
            <wp:inline>
              <wp:extent cx="2044700" cy="3810000"/>
              <wp:effectExtent b="0" l="0" r="0" t="0"/>
              <wp:docPr descr="" id="1" name="Picture"/>
              <a:graphic>
                <a:graphicData uri="http://schemas.openxmlformats.org/drawingml/2006/picture">
                  <pic:pic>
                    <pic:nvPicPr>
                      <pic:cNvPr descr="http://d2dskowxfbo68o.cloudfront.net/wp-content/uploads/amit-161x300.jpg" id="0" name="Picture"/>
                      <pic:cNvPicPr>
                        <a:picLocks noChangeArrowheads="1" noChangeAspect="1"/>
                      </pic:cNvPicPr>
                    </pic:nvPicPr>
                    <pic:blipFill>
                      <a:blip r:embed="rId1138"/>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916">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917">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917">
        <w:r>
          <w:rPr>
            <w:rStyle w:val="Link"/>
          </w:rPr>
          <w:t xml:space="preserve">download</w:t>
        </w:r>
      </w:hyperlink>
      <w:r>
        <w:t xml:space="preserve"> </w:t>
      </w:r>
      <w:r>
        <w:t xml:space="preserve">the resume by logging in.</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0" w:name="source-266"/>
      <w:bookmarkEnd w:id="1140"/>
      <w:r>
        <w:t xml:space="preserve">Source</w:t>
      </w:r>
    </w:p>
    <w:p>
      <w:hyperlink r:id="rId1141">
        <w:r>
          <w:rPr>
            <w:rStyle w:val="Link"/>
          </w:rPr>
          <w:t xml:space="preserve">http://www.geeksforgeeks.org/toptalent-interview-amit-got-flipkart/</w:t>
        </w:r>
      </w:hyperlink>
    </w:p>
    <w:p>
      <w:pPr>
        <w:pStyle w:val="Heading1"/>
      </w:pPr>
      <w:bookmarkStart w:id="1142" w:name="toptalent.in-interview-with-faraz-who-got-into-mobikwik"/>
      <w:bookmarkEnd w:id="1142"/>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1143">
        <w:r>
          <w:rPr>
            <w:rStyle w:val="Link"/>
          </w:rPr>
          <w:t xml:space="preserve">TopTalent.in</w:t>
        </w:r>
      </w:hyperlink>
      <w:r>
        <w:t xml:space="preserve"> </w:t>
      </w:r>
      <w:hyperlink r:id="rId1147">
        <w:r>
          <w:drawing>
            <wp:inline>
              <wp:extent cx="3810000" cy="2857500"/>
              <wp:effectExtent b="0" l="0" r="0" t="0"/>
              <wp:docPr descr="" id="1" name="Picture"/>
              <a:graphic>
                <a:graphicData uri="http://schemas.openxmlformats.org/drawingml/2006/picture">
                  <pic:pic>
                    <pic:nvPicPr>
                      <pic:cNvPr descr="http://d2dskowxfbo68o.cloudfront.net/wp-content/uploads/faraz_Nit_Kurukshetra-300x225.jpg" id="0" name="Picture"/>
                      <pic:cNvPicPr>
                        <a:picLocks noChangeArrowheads="1" noChangeAspect="1"/>
                      </pic:cNvPicPr>
                    </pic:nvPicPr>
                    <pic:blipFill>
                      <a:blip r:embed="rId1146"/>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1148">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1148">
        <w:r>
          <w:rPr>
            <w:rStyle w:val="Link"/>
          </w:rPr>
          <w:t xml:space="preserve">download</w:t>
        </w:r>
      </w:hyperlink>
      <w:r>
        <w:t xml:space="preserve"> </w:t>
      </w:r>
      <w:r>
        <w:t xml:space="preserve">his resume by logging in to your account.</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9" w:name="source-267"/>
      <w:bookmarkEnd w:id="1149"/>
      <w:r>
        <w:t xml:space="preserve">Source</w:t>
      </w:r>
    </w:p>
    <w:p>
      <w:hyperlink r:id="rId1150">
        <w:r>
          <w:rPr>
            <w:rStyle w:val="Link"/>
          </w:rPr>
          <w:t xml:space="preserve">http://www.geeksforgeeks.org/toptalent-interview-faraz-got-mobikwik/</w:t>
        </w:r>
      </w:hyperlink>
    </w:p>
    <w:p>
      <w:pPr>
        <w:pStyle w:val="Heading1"/>
      </w:pPr>
      <w:bookmarkStart w:id="1151" w:name="visa-inc.-interview-experience-on-campus"/>
      <w:bookmarkEnd w:id="1151"/>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2" w:name="source-268"/>
      <w:bookmarkEnd w:id="1152"/>
      <w:r>
        <w:t xml:space="preserve">Source</w:t>
      </w:r>
    </w:p>
    <w:p>
      <w:hyperlink r:id="rId1153">
        <w:r>
          <w:rPr>
            <w:rStyle w:val="Link"/>
          </w:rPr>
          <w:t xml:space="preserve">http://www.geeksforgeeks.org/visa-inc-interview-experience-campus/</w:t>
        </w:r>
      </w:hyperlink>
    </w:p>
    <w:p>
      <w:pPr>
        <w:pStyle w:val="Heading1"/>
      </w:pPr>
      <w:bookmarkStart w:id="1154" w:name="visa-inc.-interview-experience-set-2-on-campus"/>
      <w:bookmarkEnd w:id="1154"/>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5" w:name="source-269"/>
      <w:bookmarkEnd w:id="1155"/>
      <w:r>
        <w:t xml:space="preserve">Source</w:t>
      </w:r>
    </w:p>
    <w:p>
      <w:hyperlink r:id="rId1156">
        <w:r>
          <w:rPr>
            <w:rStyle w:val="Link"/>
          </w:rPr>
          <w:t xml:space="preserve">http://www.geeksforgeeks.org/visa-inc-interview-experience-set-2-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784">
        <w:r>
          <w:rPr>
            <w:rStyle w:val="Link"/>
          </w:rPr>
          <w:t xml:space="preserve">Visa</w:t>
        </w:r>
      </w:hyperlink>
    </w:p>
    <w:p>
      <w:pPr>
        <w:pStyle w:val="Heading1"/>
      </w:pPr>
      <w:bookmarkStart w:id="1157" w:name="walmart-labs-interview-experience"/>
      <w:bookmarkEnd w:id="1157"/>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1158">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9" w:name="source-270"/>
      <w:bookmarkEnd w:id="1159"/>
      <w:r>
        <w:t xml:space="preserve">Source</w:t>
      </w:r>
    </w:p>
    <w:p>
      <w:hyperlink r:id="rId1160">
        <w:r>
          <w:rPr>
            <w:rStyle w:val="Link"/>
          </w:rPr>
          <w:t xml:space="preserve">http://www.geeksforgeeks.org/walmart-labs-interview-experience/</w:t>
        </w:r>
      </w:hyperlink>
    </w:p>
    <w:p>
      <w:pPr>
        <w:pStyle w:val="Heading1"/>
      </w:pPr>
      <w:bookmarkStart w:id="1161" w:name="zoho-interview-set-3-off-campus"/>
      <w:bookmarkEnd w:id="1161"/>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2" w:name="source-271"/>
      <w:bookmarkEnd w:id="1162"/>
      <w:r>
        <w:t xml:space="preserve">Source</w:t>
      </w:r>
    </w:p>
    <w:p>
      <w:hyperlink r:id="rId1163">
        <w:r>
          <w:rPr>
            <w:rStyle w:val="Link"/>
          </w:rPr>
          <w:t xml:space="preserve">http://www.geeksforgeeks.org/zoho-interview-set-3-campus/</w:t>
        </w:r>
      </w:hyperlink>
    </w:p>
    <w:p>
      <w:pPr>
        <w:pStyle w:val="Heading1"/>
      </w:pPr>
      <w:bookmarkStart w:id="1164" w:name="amazon-interview-experience-set-129-for-sde-1-off-campus"/>
      <w:bookmarkEnd w:id="1164"/>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5" w:name="source-272"/>
      <w:bookmarkEnd w:id="1165"/>
      <w:r>
        <w:t xml:space="preserve">Source</w:t>
      </w:r>
    </w:p>
    <w:p>
      <w:hyperlink r:id="rId1166">
        <w:r>
          <w:rPr>
            <w:rStyle w:val="Link"/>
          </w:rPr>
          <w:t xml:space="preserve">http://www.geeksforgeeks.org/amazon-interview-experience-set-130-sde-1-campus/</w:t>
        </w:r>
      </w:hyperlink>
    </w:p>
    <w:p>
      <w:pPr>
        <w:pStyle w:val="Heading1"/>
      </w:pPr>
      <w:bookmarkStart w:id="1167" w:name="amazon-interview-experience-set-130-for-sdet-1"/>
      <w:bookmarkEnd w:id="1167"/>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168">
        <w:r>
          <w:rPr>
            <w:rStyle w:val="Link"/>
          </w:rPr>
          <w:t xml:space="preserve">http://www.geeksforgeeks.org/foldable-binary-trees/</w:t>
        </w:r>
      </w:hyperlink>
    </w:p>
    <w:p>
      <w:r>
        <w:t xml:space="preserve">2. Write a method to print the boundaries of a binary tree</w:t>
      </w:r>
      <w:r>
        <w:br w:type="textWrapping"/>
      </w:r>
      <w:r>
        <w:t xml:space="preserve"> </w:t>
      </w:r>
      <w:hyperlink r:id="rId1169">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170">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174">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1173"/>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5" w:name="source-273"/>
      <w:bookmarkEnd w:id="1175"/>
      <w:r>
        <w:t xml:space="preserve">Source</w:t>
      </w:r>
    </w:p>
    <w:p>
      <w:hyperlink r:id="rId1176">
        <w:r>
          <w:rPr>
            <w:rStyle w:val="Link"/>
          </w:rPr>
          <w:t xml:space="preserve">http://www.geeksforgeeks.org/amazon-interview-experience-set-130-sdet-1/</w:t>
        </w:r>
      </w:hyperlink>
    </w:p>
    <w:p>
      <w:pPr>
        <w:pStyle w:val="Heading1"/>
      </w:pPr>
      <w:bookmarkStart w:id="1177" w:name="amazon-interview-experience-set-131-for-sdet-1"/>
      <w:bookmarkEnd w:id="1177"/>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178">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9" w:name="source-274"/>
      <w:bookmarkEnd w:id="1179"/>
      <w:r>
        <w:t xml:space="preserve">Source</w:t>
      </w:r>
    </w:p>
    <w:p>
      <w:hyperlink r:id="rId1180">
        <w:r>
          <w:rPr>
            <w:rStyle w:val="Link"/>
          </w:rPr>
          <w:t xml:space="preserve">http://www.geeksforgeeks.org/amazon-interview-experience-set-131-sdet-1/</w:t>
        </w:r>
      </w:hyperlink>
    </w:p>
    <w:p>
      <w:pPr>
        <w:pStyle w:val="Heading1"/>
      </w:pPr>
      <w:bookmarkStart w:id="1181" w:name="amazon-interview-experience-set-132-for-sde-intern"/>
      <w:bookmarkEnd w:id="1181"/>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75"/>
      <w:bookmarkEnd w:id="1182"/>
      <w:r>
        <w:t xml:space="preserve">Source</w:t>
      </w:r>
    </w:p>
    <w:p>
      <w:hyperlink r:id="rId1183">
        <w:r>
          <w:rPr>
            <w:rStyle w:val="Link"/>
          </w:rPr>
          <w:t xml:space="preserve">http://www.geeksforgeeks.org/amazon-interview-experience-set-132-for-sde-intern/</w:t>
        </w:r>
      </w:hyperlink>
    </w:p>
    <w:p>
      <w:pPr>
        <w:pStyle w:val="Heading1"/>
      </w:pPr>
      <w:bookmarkStart w:id="1184" w:name="amazon-interview-experience-set-133"/>
      <w:bookmarkEnd w:id="1184"/>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5" w:name="source-276"/>
      <w:bookmarkEnd w:id="1185"/>
      <w:r>
        <w:t xml:space="preserve">Source</w:t>
      </w:r>
    </w:p>
    <w:p>
      <w:hyperlink r:id="rId1186">
        <w:r>
          <w:rPr>
            <w:rStyle w:val="Link"/>
          </w:rPr>
          <w:t xml:space="preserve">http://www.geeksforgeeks.org/amazon-interview-experience-set-13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187" w:name="amazon-interview-experience-set-137-assessment-test-for-sde"/>
      <w:bookmarkEnd w:id="1187"/>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8" w:name="source-277"/>
      <w:bookmarkEnd w:id="1188"/>
      <w:r>
        <w:t xml:space="preserve">Source</w:t>
      </w:r>
    </w:p>
    <w:p>
      <w:hyperlink r:id="rId1189">
        <w:r>
          <w:rPr>
            <w:rStyle w:val="Link"/>
          </w:rPr>
          <w:t xml:space="preserve">http://www.geeksforgeeks.org/amazon-interview-experience-set-137-assessment-test-sd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190" w:name="amazon-interview-experience-set-138-for-sde-1"/>
      <w:bookmarkEnd w:id="1190"/>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191">
        <w:r>
          <w:rPr>
            <w:rStyle w:val="Link"/>
          </w:rPr>
          <w:t xml:space="preserve">http://www.geeksforgeeks.org/difference-between-sums-of-odd-and-even-levels/</w:t>
        </w:r>
      </w:hyperlink>
      <w:r>
        <w:br w:type="textWrapping"/>
      </w:r>
      <w:r>
        <w:t xml:space="preserve"> </w:t>
      </w:r>
      <w:r>
        <w:t xml:space="preserve">3.</w:t>
      </w:r>
      <w:r>
        <w:t xml:space="preserve"> </w:t>
      </w:r>
      <w:hyperlink r:id="rId884">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56">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2" w:name="source-278"/>
      <w:bookmarkEnd w:id="1192"/>
      <w:r>
        <w:t xml:space="preserve">Source</w:t>
      </w:r>
    </w:p>
    <w:p>
      <w:hyperlink r:id="rId1193">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4" w:name="source-279"/>
      <w:bookmarkEnd w:id="1194"/>
      <w:r>
        <w:t xml:space="preserve">Source</w:t>
      </w:r>
    </w:p>
    <w:p>
      <w:hyperlink r:id="rId1195">
        <w:r>
          <w:rPr>
            <w:rStyle w:val="Link"/>
          </w:rPr>
          <w:t xml:space="preserve">http://www.geeksforgeeks.org/amazon-interview-experience-set-139/</w:t>
        </w:r>
      </w:hyperlink>
    </w:p>
    <w:p>
      <w:pPr>
        <w:pStyle w:val="Heading1"/>
      </w:pPr>
      <w:bookmarkStart w:id="1196" w:name="amazon-interview-experience-set-140-experienced-for-sde"/>
      <w:bookmarkEnd w:id="1196"/>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197">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495">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198">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199">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p>
    <w:p>
      <w:r>
        <w:t xml:space="preserve">2. In a given string some of the characters are replaced by question mark, and you can replace question mark with any character. Given such a string find total number of palindrome that can created. String contains only [a-z] characters and question marks can also be only replaced by [a-z].</w:t>
      </w:r>
      <w:r>
        <w:br w:type="textWrapping"/>
      </w:r>
      <w:r>
        <w:t xml:space="preserve"> </w:t>
      </w:r>
      <w:r>
        <w:t xml:space="preserve">Example:</w:t>
      </w:r>
      <w:r>
        <w:br w:type="textWrapping"/>
      </w:r>
      <w:r>
        <w:t xml:space="preserve"> </w:t>
      </w:r>
      <w:r>
        <w:t xml:space="preserve">Input String: String str=”a??a”</w:t>
      </w:r>
      <w:r>
        <w:br w:type="textWrapping"/>
      </w:r>
      <w:r>
        <w:t xml:space="preserve"> </w:t>
      </w:r>
      <w:r>
        <w:t xml:space="preserve">Output: 26</w:t>
      </w:r>
    </w:p>
    <w:p>
      <w:r>
        <w:t xml:space="preserve">3. Given a binary tree all the leaf nodes in the form of a doubly linked list. Find the height of the tree.</w:t>
      </w:r>
      <w:r>
        <w:br w:type="textWrapping"/>
      </w:r>
      <w:r>
        <w:t xml:space="preserve"> </w:t>
      </w:r>
      <w:hyperlink r:id="rId1203">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1202"/>
                      <a:stretch>
                        <a:fillRect/>
                      </a:stretch>
                    </pic:blipFill>
                    <pic:spPr bwMode="auto">
                      <a:xfrm>
                        <a:off x="0" y="0"/>
                        <a:ext cx="2578100" cy="2184400"/>
                      </a:xfrm>
                      <a:prstGeom prst="rect">
                        <a:avLst/>
                      </a:prstGeom>
                      <a:noFill/>
                      <a:ln w="9525">
                        <a:noFill/>
                        <a:headEnd/>
                        <a:tailEnd/>
                      </a:ln>
                    </pic:spPr>
                  </pic:pic>
                </a:graphicData>
              </a:graphic>
            </wp:inline>
          </w:drawing>
        </w:r>
      </w:hyperlink>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4" w:name="source-280"/>
      <w:bookmarkEnd w:id="1204"/>
      <w:r>
        <w:t xml:space="preserve">Source</w:t>
      </w:r>
    </w:p>
    <w:p>
      <w:hyperlink r:id="rId1205">
        <w:r>
          <w:rPr>
            <w:rStyle w:val="Link"/>
          </w:rPr>
          <w:t xml:space="preserve">http://www.geeksforgeeks.org/amazon-interview-experience-set-140-experienced-sde/</w:t>
        </w:r>
      </w:hyperlink>
    </w:p>
    <w:p>
      <w:pPr>
        <w:pStyle w:val="Heading1"/>
      </w:pPr>
      <w:bookmarkStart w:id="1206" w:name="amazon-interview-experience-set-141-for-sde1"/>
      <w:bookmarkEnd w:id="1206"/>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7" w:name="source-281"/>
      <w:bookmarkEnd w:id="1207"/>
      <w:r>
        <w:t xml:space="preserve">Source</w:t>
      </w:r>
    </w:p>
    <w:p>
      <w:hyperlink r:id="rId1208">
        <w:r>
          <w:rPr>
            <w:rStyle w:val="Link"/>
          </w:rPr>
          <w:t xml:space="preserve">http://www.geeksforgeeks.org/amazon-interview-experience-set-141-sde1/</w:t>
        </w:r>
      </w:hyperlink>
    </w:p>
    <w:p>
      <w:pPr>
        <w:pStyle w:val="Heading1"/>
      </w:pPr>
      <w:bookmarkStart w:id="1209" w:name="amazon-interview-experience-set-154-for-sde2"/>
      <w:bookmarkEnd w:id="1209"/>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0" w:name="source-282"/>
      <w:bookmarkEnd w:id="1210"/>
      <w:r>
        <w:t xml:space="preserve">Source</w:t>
      </w:r>
    </w:p>
    <w:p>
      <w:hyperlink r:id="rId1211">
        <w:r>
          <w:rPr>
            <w:rStyle w:val="Link"/>
          </w:rPr>
          <w:t xml:space="preserve">http://www.geeksforgeeks.org/amazon-interview-experience-set-154-sde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1212" w:name="first-round"/>
      <w:bookmarkEnd w:id="1212"/>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1216">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1215"/>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1217" w:name="second-round"/>
      <w:bookmarkEnd w:id="1217"/>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1221">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1220"/>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2" w:name="source-283"/>
      <w:bookmarkEnd w:id="1222"/>
      <w:r>
        <w:t xml:space="preserve">Source</w:t>
      </w:r>
    </w:p>
    <w:p>
      <w:hyperlink r:id="rId1223">
        <w:r>
          <w:rPr>
            <w:rStyle w:val="Link"/>
          </w:rPr>
          <w:t xml:space="preserve">http://www.geeksforgeeks.org/amazon-interview-questions-set-146/</w:t>
        </w:r>
      </w:hyperlink>
    </w:p>
    <w:p>
      <w:pPr>
        <w:pStyle w:val="Heading1"/>
      </w:pPr>
      <w:bookmarkStart w:id="1224" w:name="aricent-group-chennai-interview-experience"/>
      <w:bookmarkEnd w:id="1224"/>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5" w:name="source-284"/>
      <w:bookmarkEnd w:id="1225"/>
      <w:r>
        <w:t xml:space="preserve">Source</w:t>
      </w:r>
    </w:p>
    <w:p>
      <w:hyperlink r:id="rId1226">
        <w:r>
          <w:rPr>
            <w:rStyle w:val="Link"/>
          </w:rPr>
          <w:t xml:space="preserve">http://www.geeksforgeeks.org/aricent-group-chennai-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227">
        <w:r>
          <w:rPr>
            <w:rStyle w:val="Link"/>
          </w:rPr>
          <w:t xml:space="preserve">Aricent</w:t>
        </w:r>
      </w:hyperlink>
    </w:p>
    <w:p>
      <w:pPr>
        <w:pStyle w:val="Heading1"/>
      </w:pPr>
      <w:bookmarkStart w:id="1228" w:name="aricent-interview-set-4-on-campus"/>
      <w:bookmarkEnd w:id="1228"/>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9" w:name="source-285"/>
      <w:bookmarkEnd w:id="1229"/>
      <w:r>
        <w:t xml:space="preserve">Source</w:t>
      </w:r>
    </w:p>
    <w:p>
      <w:hyperlink r:id="rId1230">
        <w:r>
          <w:rPr>
            <w:rStyle w:val="Link"/>
          </w:rPr>
          <w:t xml:space="preserve">http://www.geeksforgeeks.org/aricent-interview-set-4-campus/</w:t>
        </w:r>
      </w:hyperlink>
    </w:p>
    <w:p>
      <w:pPr>
        <w:pStyle w:val="Heading1"/>
      </w:pPr>
      <w:bookmarkStart w:id="1231" w:name="arista-networks-interview-set-3"/>
      <w:bookmarkEnd w:id="1231"/>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2" w:name="source-286"/>
      <w:bookmarkEnd w:id="1232"/>
      <w:r>
        <w:t xml:space="preserve">Source</w:t>
      </w:r>
    </w:p>
    <w:p>
      <w:hyperlink r:id="rId1233">
        <w:r>
          <w:rPr>
            <w:rStyle w:val="Link"/>
          </w:rPr>
          <w:t xml:space="preserve">http://www.geeksforgeeks.org/arista-networks-interview-set-3/</w:t>
        </w:r>
      </w:hyperlink>
    </w:p>
    <w:p>
      <w:pPr>
        <w:pStyle w:val="Heading1"/>
      </w:pPr>
      <w:bookmarkStart w:id="1234" w:name="belzabar-interview-experience-for-computer-scientist"/>
      <w:bookmarkEnd w:id="1234"/>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5" w:name="source-287"/>
      <w:bookmarkEnd w:id="1235"/>
      <w:r>
        <w:t xml:space="preserve">Source</w:t>
      </w:r>
    </w:p>
    <w:p>
      <w:hyperlink r:id="rId1236">
        <w:r>
          <w:rPr>
            <w:rStyle w:val="Link"/>
          </w:rPr>
          <w:t xml:space="preserve">http://www.geeksforgeeks.org/belzabar-interview-experience-computer-scientist/</w:t>
        </w:r>
      </w:hyperlink>
    </w:p>
    <w:p>
      <w:pPr>
        <w:pStyle w:val="Heading1"/>
      </w:pPr>
      <w:bookmarkStart w:id="1237" w:name="belzabar-software-interview-experience"/>
      <w:bookmarkEnd w:id="1237"/>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8" w:name="source-288"/>
      <w:bookmarkEnd w:id="1238"/>
      <w:r>
        <w:t xml:space="preserve">Source</w:t>
      </w:r>
    </w:p>
    <w:p>
      <w:hyperlink r:id="rId1239">
        <w:r>
          <w:rPr>
            <w:rStyle w:val="Link"/>
          </w:rPr>
          <w:t xml:space="preserve">http://www.geeksforgeeks.org/belzabar-software-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4">
        <w:r>
          <w:rPr>
            <w:rStyle w:val="Link"/>
          </w:rPr>
          <w:t xml:space="preserve">Belzabar</w:t>
        </w:r>
      </w:hyperlink>
    </w:p>
    <w:p>
      <w:pPr>
        <w:pStyle w:val="Heading1"/>
      </w:pPr>
      <w:bookmarkStart w:id="1240" w:name="browserstack-placement-paper"/>
      <w:bookmarkEnd w:id="1240"/>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023"/>
          <w:ilvl w:val="0"/>
        </w:numPr>
      </w:pPr>
      <w:r>
        <w:t xml:space="preserve">You need to read JSON from STDIN. Input gives one line of uglified JSON.</w:t>
      </w:r>
    </w:p>
    <w:p>
      <w:pPr>
        <w:pStyle w:val="Compact"/>
        <w:numPr>
          <w:numId w:val="1023"/>
          <w:ilvl w:val="0"/>
        </w:numPr>
      </w:pPr>
      <w:r>
        <w:t xml:space="preserve">Output should be formatted JSON. Check the standard output link.</w:t>
      </w:r>
    </w:p>
    <w:p>
      <w:pPr>
        <w:pStyle w:val="Compact"/>
        <w:numPr>
          <w:numId w:val="1023"/>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1" w:name="source-289"/>
      <w:bookmarkEnd w:id="1241"/>
      <w:r>
        <w:t xml:space="preserve">Source</w:t>
      </w:r>
    </w:p>
    <w:p>
      <w:hyperlink r:id="rId1242">
        <w:r>
          <w:rPr>
            <w:rStyle w:val="Link"/>
          </w:rPr>
          <w:t xml:space="preserve">http://www.geeksforgeeks.org/browserstack-placement-paper/</w:t>
        </w:r>
      </w:hyperlink>
    </w:p>
    <w:p>
      <w:pPr>
        <w:pStyle w:val="Heading1"/>
      </w:pPr>
      <w:bookmarkStart w:id="1243" w:name="browserstack-written-round-experience"/>
      <w:bookmarkEnd w:id="1243"/>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4" w:name="source-290"/>
      <w:bookmarkEnd w:id="1244"/>
      <w:r>
        <w:t xml:space="preserve">Source</w:t>
      </w:r>
    </w:p>
    <w:p>
      <w:hyperlink r:id="rId1245">
        <w:r>
          <w:rPr>
            <w:rStyle w:val="Link"/>
          </w:rPr>
          <w:t xml:space="preserve">http://www.geeksforgeeks.org/browserstack-written-round-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8">
        <w:r>
          <w:rPr>
            <w:rStyle w:val="Link"/>
          </w:rPr>
          <w:t xml:space="preserve">BrowserStack</w:t>
        </w:r>
      </w:hyperlink>
    </w:p>
    <w:p>
      <w:pPr>
        <w:pStyle w:val="Heading1"/>
      </w:pPr>
      <w:bookmarkStart w:id="1246" w:name="chalk-studio-interview-experience"/>
      <w:bookmarkEnd w:id="1246"/>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7" w:name="source-291"/>
      <w:bookmarkEnd w:id="1247"/>
      <w:r>
        <w:t xml:space="preserve">Source</w:t>
      </w:r>
    </w:p>
    <w:p>
      <w:hyperlink r:id="rId1248">
        <w:r>
          <w:rPr>
            <w:rStyle w:val="Link"/>
          </w:rPr>
          <w:t xml:space="preserve">http://www.geeksforgeeks.org/chalk-studio-interview-experience/</w:t>
        </w:r>
      </w:hyperlink>
    </w:p>
    <w:p>
      <w:pPr>
        <w:pStyle w:val="Heading1"/>
      </w:pPr>
      <w:bookmarkStart w:id="1249" w:name="cisco-interview-experience-set-8-on-campus"/>
      <w:bookmarkEnd w:id="1249"/>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0" w:name="source-292"/>
      <w:bookmarkEnd w:id="1250"/>
      <w:r>
        <w:t xml:space="preserve">Source</w:t>
      </w:r>
    </w:p>
    <w:p>
      <w:hyperlink r:id="rId1251">
        <w:r>
          <w:rPr>
            <w:rStyle w:val="Link"/>
          </w:rPr>
          <w:t xml:space="preserve">http://www.geeksforgeeks.org/cisco-interview-experience-set-8on-campus/</w:t>
        </w:r>
      </w:hyperlink>
    </w:p>
    <w:p>
      <w:pPr>
        <w:pStyle w:val="Heading1"/>
      </w:pPr>
      <w:bookmarkStart w:id="1252" w:name="d-e-shaw-interview-set-6-off-campus"/>
      <w:bookmarkEnd w:id="1252"/>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3" w:name="source-293"/>
      <w:bookmarkEnd w:id="1253"/>
      <w:r>
        <w:t xml:space="preserve">Source</w:t>
      </w:r>
    </w:p>
    <w:p>
      <w:hyperlink r:id="rId1254">
        <w:r>
          <w:rPr>
            <w:rStyle w:val="Link"/>
          </w:rPr>
          <w:t xml:space="preserve">http://www.geeksforgeeks.org/d-e-shaw-interview-set-6-campus/</w:t>
        </w:r>
      </w:hyperlink>
    </w:p>
    <w:p>
      <w:pPr>
        <w:pStyle w:val="Heading1"/>
      </w:pPr>
      <w:bookmarkStart w:id="1255" w:name="flipkart-interview-set-15-for-sde-ii"/>
      <w:bookmarkEnd w:id="1255"/>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6" w:name="source-294"/>
      <w:bookmarkEnd w:id="1256"/>
      <w:r>
        <w:t xml:space="preserve">Source</w:t>
      </w:r>
    </w:p>
    <w:p>
      <w:hyperlink r:id="rId1257">
        <w:r>
          <w:rPr>
            <w:rStyle w:val="Link"/>
          </w:rPr>
          <w:t xml:space="preserve">http://www.geeksforgeeks.org/flipkart-interview-set-15-sde-ii/</w:t>
        </w:r>
      </w:hyperlink>
    </w:p>
    <w:p>
      <w:pPr>
        <w:pStyle w:val="Heading1"/>
      </w:pPr>
      <w:bookmarkStart w:id="1258" w:name="flipkart-written-test-for-placement"/>
      <w:bookmarkEnd w:id="1258"/>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w:t>
      </w:r>
    </w:p>
    <w:p>
      <w:r>
        <w:t xml:space="preserve">Ex.</w:t>
      </w:r>
      <w:r>
        <w:br w:type="textWrapping"/>
      </w:r>
      <w:r>
        <w:t xml:space="preserve"> </w:t>
      </w:r>
      <w:r>
        <w:t xml:space="preserve">Input</w:t>
      </w:r>
      <w:r>
        <w:br w:type="textWrapping"/>
      </w:r>
      <w:r>
        <w:t xml:space="preserve"> </w:t>
      </w:r>
      <w:r>
        <w:t xml:space="preserve">2 4</w:t>
      </w:r>
      <w:r>
        <w:br w:type="textWrapping"/>
      </w:r>
      <w:r>
        <w:t xml:space="preserve"> </w:t>
      </w:r>
      <w:r>
        <w:t xml:space="preserve">..B.</w:t>
      </w:r>
      <w:r>
        <w:br w:type="textWrapping"/>
      </w:r>
      <w:r>
        <w:t xml:space="preserve"> </w:t>
      </w:r>
      <w:r>
        <w:t xml:space="preserve">..B.</w:t>
      </w:r>
      <w:r>
        <w:br w:type="textWrapping"/>
      </w:r>
      <w:r>
        <w:t xml:space="preserve"> </w:t>
      </w:r>
      <w:r>
        <w:t xml:space="preserve">Output</w:t>
      </w:r>
      <w:r>
        <w:br w:type="textWrapping"/>
      </w:r>
      <w:r>
        <w:t xml:space="preserve"> </w:t>
      </w:r>
      <w:r>
        <w:t xml:space="preserve">1</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R....</w:t>
      </w:r>
      <w:r>
        <w:br w:type="textWrapping"/>
      </w:r>
      <w:r>
        <w:t xml:space="preserve"> </w:t>
      </w:r>
      <w:r>
        <w:t xml:space="preserve">R....</w:t>
      </w:r>
      <w:r>
        <w:br w:type="textWrapping"/>
      </w:r>
      <w:r>
        <w:t xml:space="preserve"> </w:t>
      </w:r>
      <w:r>
        <w:t xml:space="preserve">Output</w:t>
      </w:r>
      <w:r>
        <w:br w:type="textWrapping"/>
      </w:r>
      <w:r>
        <w:t xml:space="preserve"> </w:t>
      </w:r>
      <w:r>
        <w:t xml:space="preserve">4</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B....</w:t>
      </w:r>
      <w:r>
        <w:br w:type="textWrapping"/>
      </w:r>
      <w:r>
        <w:t xml:space="preserve"> </w:t>
      </w:r>
      <w:r>
        <w:t xml:space="preserve">B...G</w:t>
      </w:r>
      <w:r>
        <w:br w:type="textWrapping"/>
      </w:r>
      <w:r>
        <w:t xml:space="preserve"> </w:t>
      </w:r>
      <w:r>
        <w:t xml:space="preserve">Output</w:t>
      </w:r>
      <w:r>
        <w:br w:type="textWrapping"/>
      </w:r>
      <w:r>
        <w:t xml:space="preserve"> </w:t>
      </w:r>
      <w:r>
        <w:t xml:space="preserve">5</w:t>
      </w:r>
    </w:p>
    <w:p>
      <w:r>
        <w:rPr>
          <w:b/>
        </w:rPr>
        <w:t xml:space="preserve">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9" w:name="source-295"/>
      <w:bookmarkEnd w:id="1259"/>
      <w:r>
        <w:t xml:space="preserve">Source</w:t>
      </w:r>
    </w:p>
    <w:p>
      <w:hyperlink r:id="rId1260">
        <w:r>
          <w:rPr>
            <w:rStyle w:val="Link"/>
          </w:rPr>
          <w:t xml:space="preserve">http://www.geeksforgeeks.org/flipkart-written-test-placements/</w:t>
        </w:r>
      </w:hyperlink>
    </w:p>
    <w:p>
      <w:pPr>
        <w:pStyle w:val="Heading1"/>
      </w:pPr>
      <w:bookmarkStart w:id="1261" w:name="goldman-sachs-interview-experience-set-5-on-campus"/>
      <w:bookmarkEnd w:id="1261"/>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2" w:name="source-296"/>
      <w:bookmarkEnd w:id="1262"/>
      <w:r>
        <w:t xml:space="preserve">Source</w:t>
      </w:r>
    </w:p>
    <w:p>
      <w:hyperlink r:id="rId1263">
        <w:r>
          <w:rPr>
            <w:rStyle w:val="Link"/>
          </w:rPr>
          <w:t xml:space="preserve">http://www.geeksforgeeks.org/goldman-sachs-interview-experience-set-5-campus/</w:t>
        </w:r>
      </w:hyperlink>
    </w:p>
    <w:p>
      <w:pPr>
        <w:pStyle w:val="Heading1"/>
      </w:pPr>
      <w:bookmarkStart w:id="1264" w:name="hike-interview-experience-set-3-for-sde-1"/>
      <w:bookmarkEnd w:id="1264"/>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5" w:name="source-297"/>
      <w:bookmarkEnd w:id="1265"/>
      <w:r>
        <w:t xml:space="preserve">Source</w:t>
      </w:r>
    </w:p>
    <w:p>
      <w:hyperlink r:id="rId1266">
        <w:r>
          <w:rPr>
            <w:rStyle w:val="Link"/>
          </w:rPr>
          <w:t xml:space="preserve">http://www.geeksforgeeks.org/hike-interview-experience-set-3-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63">
        <w:r>
          <w:rPr>
            <w:rStyle w:val="Link"/>
          </w:rPr>
          <w:t xml:space="preserve">Bharti SoftBank (HIKE)</w:t>
        </w:r>
      </w:hyperlink>
    </w:p>
    <w:p>
      <w:pPr>
        <w:pStyle w:val="Heading1"/>
      </w:pPr>
      <w:bookmarkStart w:id="1267" w:name="hike-interview-experience-set-4-off-campus-for-sde1"/>
      <w:bookmarkEnd w:id="1267"/>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8" w:name="source-298"/>
      <w:bookmarkEnd w:id="1268"/>
      <w:r>
        <w:t xml:space="preserve">Source</w:t>
      </w:r>
    </w:p>
    <w:p>
      <w:hyperlink r:id="rId1269">
        <w:r>
          <w:rPr>
            <w:rStyle w:val="Link"/>
          </w:rPr>
          <w:t xml:space="preserve">http://www.geeksforgeeks.org/hike-interview-experience-set-4-off-campus-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63">
        <w:r>
          <w:rPr>
            <w:rStyle w:val="Link"/>
          </w:rPr>
          <w:t xml:space="preserve">Bharti SoftBank (HIKE)</w:t>
        </w:r>
      </w:hyperlink>
      <w:r>
        <w:t xml:space="preserve">,</w:t>
      </w:r>
      <w:r>
        <w:t xml:space="preserve"> </w:t>
      </w:r>
      <w:hyperlink r:id="rId1270">
        <w:r>
          <w:rPr>
            <w:rStyle w:val="Link"/>
          </w:rPr>
          <w:t xml:space="preserve">Hike</w:t>
        </w:r>
      </w:hyperlink>
    </w:p>
    <w:p>
      <w:pPr>
        <w:pStyle w:val="Heading1"/>
      </w:pPr>
      <w:bookmarkStart w:id="1271" w:name="ibm-isl-interview-experience"/>
      <w:bookmarkEnd w:id="1271"/>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2" w:name="source-299"/>
      <w:bookmarkEnd w:id="1272"/>
      <w:r>
        <w:t xml:space="preserve">Source</w:t>
      </w:r>
    </w:p>
    <w:p>
      <w:hyperlink r:id="rId1273">
        <w:r>
          <w:rPr>
            <w:rStyle w:val="Link"/>
          </w:rPr>
          <w:t xml:space="preserve">http://www.geeksforgeeks.org/ibm-isl-interview-experience/</w:t>
        </w:r>
      </w:hyperlink>
    </w:p>
    <w:p>
      <w:pPr>
        <w:pStyle w:val="Heading1"/>
      </w:pPr>
      <w:bookmarkStart w:id="1274" w:name="infoedge-interview-experience"/>
      <w:bookmarkEnd w:id="1274"/>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5" w:name="source-300"/>
      <w:bookmarkEnd w:id="1275"/>
      <w:r>
        <w:t xml:space="preserve">Source</w:t>
      </w:r>
    </w:p>
    <w:p>
      <w:hyperlink r:id="rId1276">
        <w:r>
          <w:rPr>
            <w:rStyle w:val="Link"/>
          </w:rPr>
          <w:t xml:space="preserve">http://www.geeksforgeeks.org/infoedge-interview-experience/</w:t>
        </w:r>
      </w:hyperlink>
    </w:p>
    <w:p>
      <w:pPr>
        <w:pStyle w:val="Heading1"/>
      </w:pPr>
      <w:bookmarkStart w:id="1277" w:name="informatica-internship-interview-experience"/>
      <w:bookmarkEnd w:id="1277"/>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8" w:name="source-301"/>
      <w:bookmarkEnd w:id="1278"/>
      <w:r>
        <w:t xml:space="preserve">Source</w:t>
      </w:r>
    </w:p>
    <w:p>
      <w:hyperlink r:id="rId1279">
        <w:r>
          <w:rPr>
            <w:rStyle w:val="Link"/>
          </w:rPr>
          <w:t xml:space="preserve">http://www.geeksforgeeks.org/informatica-internship-interview-experience/</w:t>
        </w:r>
      </w:hyperlink>
    </w:p>
    <w:p>
      <w:pPr>
        <w:pStyle w:val="Heading1"/>
      </w:pPr>
      <w:bookmarkStart w:id="1280" w:name="intuit-interview-set-3-for-se-2"/>
      <w:bookmarkEnd w:id="1280"/>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1" w:name="source-302"/>
      <w:bookmarkEnd w:id="1281"/>
      <w:r>
        <w:t xml:space="preserve">Source</w:t>
      </w:r>
    </w:p>
    <w:p>
      <w:hyperlink r:id="rId1282">
        <w:r>
          <w:rPr>
            <w:rStyle w:val="Link"/>
          </w:rPr>
          <w:t xml:space="preserve">http://www.geeksforgeeks.org/intuit-interview-for-se-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70">
        <w:r>
          <w:rPr>
            <w:rStyle w:val="Link"/>
          </w:rPr>
          <w:t xml:space="preserve">Intuit</w:t>
        </w:r>
      </w:hyperlink>
    </w:p>
    <w:p>
      <w:pPr>
        <w:pStyle w:val="Heading1"/>
      </w:pPr>
      <w:bookmarkStart w:id="1283" w:name="intuit-interview-set-5-on-campus-for-internship"/>
      <w:bookmarkEnd w:id="1283"/>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4" w:name="source-303"/>
      <w:bookmarkEnd w:id="1284"/>
      <w:r>
        <w:t xml:space="preserve">Source</w:t>
      </w:r>
    </w:p>
    <w:p>
      <w:hyperlink r:id="rId1285">
        <w:r>
          <w:rPr>
            <w:rStyle w:val="Link"/>
          </w:rPr>
          <w:t xml:space="preserve">http://www.geeksforgeeks.org/intuit-interview-set-5-campus-internship/</w:t>
        </w:r>
      </w:hyperlink>
    </w:p>
    <w:p>
      <w:pPr>
        <w:pStyle w:val="Heading1"/>
      </w:pPr>
      <w:bookmarkStart w:id="1286" w:name="kla-tencor-interview-experience"/>
      <w:bookmarkEnd w:id="1286"/>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7" w:name="source-304"/>
      <w:bookmarkEnd w:id="1287"/>
      <w:r>
        <w:t xml:space="preserve">Source</w:t>
      </w:r>
    </w:p>
    <w:p>
      <w:hyperlink r:id="rId1288">
        <w:r>
          <w:rPr>
            <w:rStyle w:val="Link"/>
          </w:rPr>
          <w:t xml:space="preserve">http://www.geeksforgeeks.org/kla-tencor-interview-experience/</w:t>
        </w:r>
      </w:hyperlink>
    </w:p>
    <w:p>
      <w:pPr>
        <w:pStyle w:val="Heading1"/>
      </w:pPr>
      <w:bookmarkStart w:id="1289" w:name="length-of-the-largest-subarray-with-contiguous-elements-set-2"/>
      <w:bookmarkEnd w:id="128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129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291" w:name="source-305"/>
      <w:bookmarkEnd w:id="1291"/>
      <w:r>
        <w:t xml:space="preserve">Source</w:t>
      </w:r>
    </w:p>
    <w:p>
      <w:hyperlink r:id="rId1292">
        <w:r>
          <w:rPr>
            <w:rStyle w:val="Link"/>
          </w:rPr>
          <w:t xml:space="preserve">http://www.geeksforgeeks.org/length-largest-subarray-contiguous-elements-set-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293">
        <w:r>
          <w:rPr>
            <w:rStyle w:val="Link"/>
          </w:rPr>
          <w:t xml:space="preserve">Hashing</w:t>
        </w:r>
      </w:hyperlink>
    </w:p>
    <w:p>
      <w:pPr>
        <w:pStyle w:val="Heading1"/>
      </w:pPr>
      <w:bookmarkStart w:id="1294" w:name="linkedin-intership-interview-for-software-development-engineer"/>
      <w:bookmarkEnd w:id="1294"/>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5" w:name="source-306"/>
      <w:bookmarkEnd w:id="1295"/>
      <w:r>
        <w:t xml:space="preserve">Source</w:t>
      </w:r>
    </w:p>
    <w:p>
      <w:hyperlink r:id="rId1296">
        <w:r>
          <w:rPr>
            <w:rStyle w:val="Link"/>
          </w:rPr>
          <w:t xml:space="preserve">http://www.geeksforgeeks.org/linkedin-intership-interview-software-development-engineer/</w:t>
        </w:r>
      </w:hyperlink>
    </w:p>
    <w:p>
      <w:pPr>
        <w:pStyle w:val="Heading1"/>
      </w:pPr>
      <w:bookmarkStart w:id="1297" w:name="makemytrip-interview-experience-set-3"/>
      <w:bookmarkEnd w:id="1297"/>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8" w:name="source-307"/>
      <w:bookmarkEnd w:id="1298"/>
      <w:r>
        <w:t xml:space="preserve">Source</w:t>
      </w:r>
    </w:p>
    <w:p>
      <w:hyperlink r:id="rId1299">
        <w:r>
          <w:rPr>
            <w:rStyle w:val="Link"/>
          </w:rPr>
          <w:t xml:space="preserve">http://www.geeksforgeeks.org/makemytrip-interview-experience-set-3/</w:t>
        </w:r>
      </w:hyperlink>
    </w:p>
    <w:p>
      <w:pPr>
        <w:pStyle w:val="Heading1"/>
      </w:pPr>
      <w:bookmarkStart w:id="1300" w:name="makemytrip-interview-experience"/>
      <w:bookmarkEnd w:id="1300"/>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1" w:name="source-308"/>
      <w:bookmarkEnd w:id="1301"/>
      <w:r>
        <w:t xml:space="preserve">Source</w:t>
      </w:r>
    </w:p>
    <w:p>
      <w:hyperlink r:id="rId1302">
        <w:r>
          <w:rPr>
            <w:rStyle w:val="Link"/>
          </w:rPr>
          <w:t xml:space="preserve">http://www.geeksforgeeks.org/makemytrip-interview-experience/</w:t>
        </w:r>
      </w:hyperlink>
    </w:p>
    <w:p>
      <w:pPr>
        <w:pStyle w:val="Heading1"/>
      </w:pPr>
      <w:bookmarkStart w:id="1303" w:name="microsoft-idc-interview-experience-set-38-for-internship"/>
      <w:bookmarkEnd w:id="1303"/>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4" w:name="source-309"/>
      <w:bookmarkEnd w:id="1304"/>
      <w:r>
        <w:t xml:space="preserve">Source</w:t>
      </w:r>
    </w:p>
    <w:p>
      <w:hyperlink r:id="rId1305">
        <w:r>
          <w:rPr>
            <w:rStyle w:val="Link"/>
          </w:rPr>
          <w:t xml:space="preserve">http://www.geeksforgeeks.org/microsoft-idc-interview-experience-set-138for-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1306" w:name="microsoft-interview-experience-set-40-off-campus"/>
      <w:bookmarkEnd w:id="1306"/>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7" w:name="source-310"/>
      <w:bookmarkEnd w:id="1307"/>
      <w:r>
        <w:t xml:space="preserve">Source</w:t>
      </w:r>
    </w:p>
    <w:p>
      <w:hyperlink r:id="rId1308">
        <w:r>
          <w:rPr>
            <w:rStyle w:val="Link"/>
          </w:rPr>
          <w:t xml:space="preserve">http://www.geeksforgeeks.org/microsoft-interview-experience-set-40-off-campus/</w:t>
        </w:r>
      </w:hyperlink>
    </w:p>
    <w:p>
      <w:pPr>
        <w:pStyle w:val="Heading1"/>
      </w:pPr>
      <w:bookmarkStart w:id="1309" w:name="myntra-interview-set-2-for-sde-ii"/>
      <w:bookmarkEnd w:id="1309"/>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w:t>
      </w:r>
    </w:p>
    <w:p>
      <w:r>
        <w:rPr>
          <w:b/>
        </w:rPr>
        <w:t xml:space="preserve">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0" w:name="source-311"/>
      <w:bookmarkEnd w:id="1310"/>
      <w:r>
        <w:t xml:space="preserve">Source</w:t>
      </w:r>
    </w:p>
    <w:p>
      <w:hyperlink r:id="rId1311">
        <w:r>
          <w:rPr>
            <w:rStyle w:val="Link"/>
          </w:rPr>
          <w:t xml:space="preserve">http://www.geeksforgeeks.org/myntra-interview-set-2-sde-ii/</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520">
        <w:r>
          <w:rPr>
            <w:rStyle w:val="Link"/>
          </w:rPr>
          <w:t xml:space="preserve">Myntra</w:t>
        </w:r>
      </w:hyperlink>
    </w:p>
    <w:p>
      <w:pPr>
        <w:pStyle w:val="Heading1"/>
      </w:pPr>
      <w:bookmarkStart w:id="1312" w:name="nagarro-interview-experience-set-3-on-campus"/>
      <w:bookmarkEnd w:id="1312"/>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312"/>
      <w:bookmarkEnd w:id="1313"/>
      <w:r>
        <w:t xml:space="preserve">Source</w:t>
      </w:r>
    </w:p>
    <w:p>
      <w:hyperlink r:id="rId1314">
        <w:r>
          <w:rPr>
            <w:rStyle w:val="Link"/>
          </w:rPr>
          <w:t xml:space="preserve">http://www.geeksforgeeks.org/nagarro-interview-experience-set-3-campus/</w:t>
        </w:r>
      </w:hyperlink>
    </w:p>
    <w:p>
      <w:pPr>
        <w:pStyle w:val="Heading1"/>
      </w:pPr>
      <w:bookmarkStart w:id="1315" w:name="one97-interview-experience-set-2"/>
      <w:bookmarkEnd w:id="1315"/>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6" w:name="source-313"/>
      <w:bookmarkEnd w:id="1316"/>
      <w:r>
        <w:t xml:space="preserve">Source</w:t>
      </w:r>
    </w:p>
    <w:p>
      <w:hyperlink r:id="rId1317">
        <w:r>
          <w:rPr>
            <w:rStyle w:val="Link"/>
          </w:rPr>
          <w:t xml:space="preserve">http://www.geeksforgeeks.org/one97-interview-experience-set-2/</w:t>
        </w:r>
      </w:hyperlink>
    </w:p>
    <w:p>
      <w:pPr>
        <w:pStyle w:val="Heading1"/>
      </w:pPr>
      <w:bookmarkStart w:id="1318" w:name="oracle-interview-set-9-on-campus-for-application-development-profile"/>
      <w:bookmarkEnd w:id="1318"/>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1322">
        <w:r>
          <w:drawing>
            <wp:inline>
              <wp:extent cx="2197100" cy="2260600"/>
              <wp:effectExtent b="0" l="0" r="0" t="0"/>
              <wp:docPr descr="" id="1" name="Picture"/>
              <a:graphic>
                <a:graphicData uri="http://schemas.openxmlformats.org/drawingml/2006/picture">
                  <pic:pic>
                    <pic:nvPicPr>
                      <pic:cNvPr descr="http://d2dskowxfbo68o.cloudfront.net/wp-content/uploads/oracleInterview.png" id="0" name="Picture"/>
                      <pic:cNvPicPr>
                        <a:picLocks noChangeArrowheads="1" noChangeAspect="1"/>
                      </pic:cNvPicPr>
                    </pic:nvPicPr>
                    <pic:blipFill>
                      <a:blip r:embed="rId1321"/>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3" w:name="source-314"/>
      <w:bookmarkEnd w:id="1323"/>
      <w:r>
        <w:t xml:space="preserve">Source</w:t>
      </w:r>
    </w:p>
    <w:p>
      <w:hyperlink r:id="rId1324">
        <w:r>
          <w:rPr>
            <w:rStyle w:val="Link"/>
          </w:rPr>
          <w:t xml:space="preserve">http://www.geeksforgeeks.org/oracle-interview-set-9-campus-application-development-profile/</w:t>
        </w:r>
      </w:hyperlink>
    </w:p>
    <w:p>
      <w:pPr>
        <w:pStyle w:val="Heading1"/>
      </w:pPr>
      <w:bookmarkStart w:id="1325" w:name="paxcel-technologies-interview-experience-set-2"/>
      <w:bookmarkEnd w:id="1325"/>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6" w:name="source-315"/>
      <w:bookmarkEnd w:id="1326"/>
      <w:r>
        <w:t xml:space="preserve">Source</w:t>
      </w:r>
    </w:p>
    <w:p>
      <w:hyperlink r:id="rId1327">
        <w:r>
          <w:rPr>
            <w:rStyle w:val="Link"/>
          </w:rPr>
          <w:t xml:space="preserve">http://www.geeksforgeeks.org/paxcel-technologies-interview-experience-set-2/</w:t>
        </w:r>
      </w:hyperlink>
    </w:p>
    <w:p>
      <w:pPr>
        <w:pStyle w:val="Heading1"/>
      </w:pPr>
      <w:bookmarkStart w:id="1328" w:name="quikr-interview-experience-for-software-engineer-position-in-bangalore"/>
      <w:bookmarkEnd w:id="1328"/>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56">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9" w:name="source-316"/>
      <w:bookmarkEnd w:id="1329"/>
      <w:r>
        <w:t xml:space="preserve">Source</w:t>
      </w:r>
    </w:p>
    <w:p>
      <w:hyperlink r:id="rId1330">
        <w:r>
          <w:rPr>
            <w:rStyle w:val="Link"/>
          </w:rPr>
          <w:t xml:space="preserve">http://www.geeksforgeeks.org/quikr-interview-experience-software-engineer-position-bangalor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82">
        <w:r>
          <w:rPr>
            <w:rStyle w:val="Link"/>
          </w:rPr>
          <w:t xml:space="preserve">Quikr</w:t>
        </w:r>
      </w:hyperlink>
    </w:p>
    <w:p>
      <w:pPr>
        <w:pStyle w:val="Heading1"/>
      </w:pPr>
      <w:bookmarkStart w:id="1331" w:name="sap-labs-india-set-2-on-campus-interview"/>
      <w:bookmarkEnd w:id="1331"/>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2" w:name="source-317"/>
      <w:bookmarkEnd w:id="1332"/>
      <w:r>
        <w:t xml:space="preserve">Source</w:t>
      </w:r>
    </w:p>
    <w:p>
      <w:hyperlink r:id="rId1333">
        <w:r>
          <w:rPr>
            <w:rStyle w:val="Link"/>
          </w:rPr>
          <w:t xml:space="preserve">http://www.geeksforgeeks.org/sap-labs-india-set-2-campus-interview/</w:t>
        </w:r>
      </w:hyperlink>
    </w:p>
    <w:p>
      <w:pPr>
        <w:pStyle w:val="Heading1"/>
      </w:pPr>
      <w:bookmarkStart w:id="1334" w:name="sap-labs-interview-experience-for-developer-associate"/>
      <w:bookmarkEnd w:id="1334"/>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5" w:name="source-318"/>
      <w:bookmarkEnd w:id="1335"/>
      <w:r>
        <w:t xml:space="preserve">Source</w:t>
      </w:r>
    </w:p>
    <w:p>
      <w:hyperlink r:id="rId1336">
        <w:r>
          <w:rPr>
            <w:rStyle w:val="Link"/>
          </w:rPr>
          <w:t xml:space="preserve">http://www.geeksforgeeks.org/sap-labs-interview-experience-developer-associate/</w:t>
        </w:r>
      </w:hyperlink>
    </w:p>
    <w:p>
      <w:pPr>
        <w:pStyle w:val="Heading1"/>
      </w:pPr>
      <w:bookmarkStart w:id="1337" w:name="sapientnitro-interview-experience-set-2-on-campus"/>
      <w:bookmarkEnd w:id="1337"/>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8" w:name="source-319"/>
      <w:bookmarkEnd w:id="1338"/>
      <w:r>
        <w:t xml:space="preserve">Source</w:t>
      </w:r>
    </w:p>
    <w:p>
      <w:hyperlink r:id="rId1339">
        <w:r>
          <w:rPr>
            <w:rStyle w:val="Link"/>
          </w:rPr>
          <w:t xml:space="preserve">http://www.geeksforgeeks.org/sapientnitro-interview-experience-set-2-campus/</w:t>
        </w:r>
      </w:hyperlink>
    </w:p>
    <w:p>
      <w:pPr>
        <w:pStyle w:val="Heading1"/>
      </w:pPr>
      <w:bookmarkStart w:id="1340" w:name="toptalent.in-its-the-best-feeling-of-my-life-says-krunal-after-cracking-google-mountain-view"/>
      <w:bookmarkEnd w:id="1340"/>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1344">
        <w:r>
          <w:drawing>
            <wp:inline>
              <wp:extent cx="4724400" cy="7620000"/>
              <wp:effectExtent b="0" l="0" r="0" t="0"/>
              <wp:docPr descr="" id="1" name="Picture"/>
              <a:graphic>
                <a:graphicData uri="http://schemas.openxmlformats.org/drawingml/2006/picture">
                  <pic:pic>
                    <pic:nvPicPr>
                      <pic:cNvPr descr="http://d2dskowxfbo68o.cloudfront.net/wp-content/uploads/krunal.jpg" id="0" name="Picture"/>
                      <pic:cNvPicPr>
                        <a:picLocks noChangeArrowheads="1" noChangeAspect="1"/>
                      </pic:cNvPicPr>
                    </pic:nvPicPr>
                    <pic:blipFill>
                      <a:blip r:embed="rId1343"/>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1143">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1148">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1148">
        <w:r>
          <w:rPr>
            <w:rStyle w:val="Link"/>
          </w:rPr>
          <w:t xml:space="preserve">download</w:t>
        </w:r>
      </w:hyperlink>
      <w:r>
        <w:t xml:space="preserve"> </w:t>
      </w:r>
      <w:r>
        <w:t xml:space="preserve">his resume by logging in to your account.</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5" w:name="source-320"/>
      <w:bookmarkEnd w:id="1345"/>
      <w:r>
        <w:t xml:space="preserve">Source</w:t>
      </w:r>
    </w:p>
    <w:p>
      <w:hyperlink r:id="rId1346">
        <w:r>
          <w:rPr>
            <w:rStyle w:val="Link"/>
          </w:rPr>
          <w:t xml:space="preserve">http://www.geeksforgeeks.org/toptalent-best-feeling-life-says-krunal-cracking-google-mountain-view/</w:t>
        </w:r>
      </w:hyperlink>
    </w:p>
    <w:p>
      <w:pPr>
        <w:pStyle w:val="Heading1"/>
      </w:pPr>
      <w:bookmarkStart w:id="1347" w:name="toptalent.in-exclusive-interview-with-abhishek-who-got-into-de-shaw"/>
      <w:bookmarkEnd w:id="1347"/>
      <w:r>
        <w:t xml:space="preserve">[TopTalent.in] Exclusive Interview with Abhishek who got into DE Shaw</w:t>
      </w:r>
    </w:p>
    <w:p>
      <w:hyperlink r:id="rId1351">
        <w:r>
          <w:drawing>
            <wp:inline>
              <wp:extent cx="3810000" cy="2133600"/>
              <wp:effectExtent b="0" l="0" r="0" t="0"/>
              <wp:docPr descr="" id="1" name="Picture"/>
              <a:graphic>
                <a:graphicData uri="http://schemas.openxmlformats.org/drawingml/2006/picture">
                  <pic:pic>
                    <pic:nvPicPr>
                      <pic:cNvPr descr="http://d2dskowxfbo68o.cloudfront.net/wp-content/uploads/Abhishek1-300x168.jpg" id="0" name="Picture"/>
                      <pic:cNvPicPr>
                        <a:picLocks noChangeArrowheads="1" noChangeAspect="1"/>
                      </pic:cNvPicPr>
                    </pic:nvPicPr>
                    <pic:blipFill>
                      <a:blip r:embed="rId1350"/>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1143">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1148">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1148">
        <w:r>
          <w:rPr>
            <w:rStyle w:val="Link"/>
          </w:rPr>
          <w:t xml:space="preserve">download</w:t>
        </w:r>
      </w:hyperlink>
      <w:r>
        <w:t xml:space="preserve"> </w:t>
      </w:r>
      <w:r>
        <w:t xml:space="preserve">his resume to see his detailed profile.</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2" w:name="source-321"/>
      <w:bookmarkEnd w:id="1352"/>
      <w:r>
        <w:t xml:space="preserve">Source</w:t>
      </w:r>
    </w:p>
    <w:p>
      <w:hyperlink r:id="rId1353">
        <w:r>
          <w:rPr>
            <w:rStyle w:val="Link"/>
          </w:rPr>
          <w:t xml:space="preserve">http://www.geeksforgeeks.org/toptalent-exclusive-interview-abhishek-got-de-shaw/</w:t>
        </w:r>
      </w:hyperlink>
    </w:p>
    <w:p>
      <w:pPr>
        <w:pStyle w:val="Heading1"/>
      </w:pPr>
      <w:bookmarkStart w:id="1354" w:name="toptalent.in-exclusive-interview-with-arushi-who-got-into-flipkart"/>
      <w:bookmarkEnd w:id="1354"/>
      <w:r>
        <w:t xml:space="preserve">[TopTalent.in] Exclusive Interview with Arushi Who Got Into Flipkart</w:t>
      </w:r>
    </w:p>
    <w:p>
      <w:hyperlink r:id="rId1358">
        <w:r>
          <w:drawing>
            <wp:inline>
              <wp:extent cx="3187700" cy="3810000"/>
              <wp:effectExtent b="0" l="0" r="0" t="0"/>
              <wp:docPr descr="" id="1" name="Picture"/>
              <a:graphic>
                <a:graphicData uri="http://schemas.openxmlformats.org/drawingml/2006/picture">
                  <pic:pic>
                    <pic:nvPicPr>
                      <pic:cNvPr descr="http://d2dskowxfbo68o.cloudfront.net/wp-content/uploads/Arushi_Flipkart-251x300.jpg" id="0" name="Picture"/>
                      <pic:cNvPicPr>
                        <a:picLocks noChangeArrowheads="1" noChangeAspect="1"/>
                      </pic:cNvPicPr>
                    </pic:nvPicPr>
                    <pic:blipFill>
                      <a:blip r:embed="rId1357"/>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1143">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9" w:name="source-322"/>
      <w:bookmarkEnd w:id="1359"/>
      <w:r>
        <w:t xml:space="preserve">Source</w:t>
      </w:r>
    </w:p>
    <w:p>
      <w:hyperlink r:id="rId1360">
        <w:r>
          <w:rPr>
            <w:rStyle w:val="Link"/>
          </w:rPr>
          <w:t xml:space="preserve">http://www.geeksforgeeks.org/toptalent-exclusive-interview-arushi-got-flipkart/</w:t>
        </w:r>
      </w:hyperlink>
    </w:p>
    <w:p>
      <w:pPr>
        <w:pStyle w:val="Heading1"/>
      </w:pPr>
      <w:bookmarkStart w:id="1361" w:name="toptalent.in-interview-with-chirag-who-got-into-dreamworks"/>
      <w:bookmarkEnd w:id="1361"/>
      <w:r>
        <w:t xml:space="preserve">[TopTalent.in] Interview with Chirag Who Got into DreamWorks</w:t>
      </w:r>
    </w:p>
    <w:p>
      <w:hyperlink r:id="rId1365">
        <w:r>
          <w:drawing>
            <wp:inline>
              <wp:extent cx="3810000" cy="2527300"/>
              <wp:effectExtent b="0" l="0" r="0" t="0"/>
              <wp:docPr descr="" id="1" name="Picture"/>
              <a:graphic>
                <a:graphicData uri="http://schemas.openxmlformats.org/drawingml/2006/picture">
                  <pic:pic>
                    <pic:nvPicPr>
                      <pic:cNvPr descr="http://d2dskowxfbo68o.cloudfront.net/wp-content/uploads/chirag_photo-300x199.jpg" id="0" name="Picture"/>
                      <pic:cNvPicPr>
                        <a:picLocks noChangeArrowheads="1" noChangeAspect="1"/>
                      </pic:cNvPicPr>
                    </pic:nvPicPr>
                    <pic:blipFill>
                      <a:blip r:embed="rId1364"/>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1143">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1366">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7" w:name="source-323"/>
      <w:bookmarkEnd w:id="1367"/>
      <w:r>
        <w:t xml:space="preserve">Source</w:t>
      </w:r>
    </w:p>
    <w:p>
      <w:hyperlink r:id="rId1368">
        <w:r>
          <w:rPr>
            <w:rStyle w:val="Link"/>
          </w:rPr>
          <w:t xml:space="preserve">http://www.geeksforgeeks.org/toptalent-interview-chirag-got-dreamworks/</w:t>
        </w:r>
      </w:hyperlink>
    </w:p>
    <w:p>
      <w:pPr>
        <w:pStyle w:val="Heading1"/>
      </w:pPr>
      <w:bookmarkStart w:id="1369" w:name="toptalent.in-interview-with-divanshu-who-got-into-google-mountain-view"/>
      <w:bookmarkEnd w:id="1369"/>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1373">
        <w:r>
          <w:drawing>
            <wp:inline>
              <wp:extent cx="2374900" cy="3810000"/>
              <wp:effectExtent b="0" l="0" r="0" t="0"/>
              <wp:docPr descr="" id="1" name="Picture"/>
              <a:graphic>
                <a:graphicData uri="http://schemas.openxmlformats.org/drawingml/2006/picture">
                  <pic:pic>
                    <pic:nvPicPr>
                      <pic:cNvPr descr="http://d2dskowxfbo68o.cloudfront.net/wp-content/uploads/Divanshu-187x300.jpg" id="0" name="Picture"/>
                      <pic:cNvPicPr>
                        <a:picLocks noChangeArrowheads="1" noChangeAspect="1"/>
                      </pic:cNvPicPr>
                    </pic:nvPicPr>
                    <pic:blipFill>
                      <a:blip r:embed="rId1372"/>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1143">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1148">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1374">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1148">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5" w:name="source-324"/>
      <w:bookmarkEnd w:id="1375"/>
      <w:r>
        <w:t xml:space="preserve">Source</w:t>
      </w:r>
    </w:p>
    <w:p>
      <w:hyperlink r:id="rId1376">
        <w:r>
          <w:rPr>
            <w:rStyle w:val="Link"/>
          </w:rPr>
          <w:t xml:space="preserve">http://www.geeksforgeeks.org/toptalent-interview-divanshu-got-google-mountain-view/</w:t>
        </w:r>
      </w:hyperlink>
    </w:p>
    <w:p>
      <w:pPr>
        <w:pStyle w:val="Heading1"/>
      </w:pPr>
      <w:bookmarkStart w:id="1377" w:name="wizecommerce-on-campus-interview-experience"/>
      <w:bookmarkEnd w:id="1377"/>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8" w:name="source-325"/>
      <w:bookmarkEnd w:id="1378"/>
      <w:r>
        <w:t xml:space="preserve">Source</w:t>
      </w:r>
    </w:p>
    <w:p>
      <w:hyperlink r:id="rId1379">
        <w:r>
          <w:rPr>
            <w:rStyle w:val="Link"/>
          </w:rPr>
          <w:t xml:space="preserve">http://www.geeksforgeeks.org/wizecommerce-campus-interview-experience/</w:t>
        </w:r>
      </w:hyperlink>
    </w:p>
    <w:p>
      <w:pPr>
        <w:pStyle w:val="Heading1"/>
      </w:pPr>
      <w:bookmarkStart w:id="1380" w:name="zoho-interview-set-2-on-campus"/>
      <w:bookmarkEnd w:id="1380"/>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1" w:name="source-326"/>
      <w:bookmarkEnd w:id="1381"/>
      <w:r>
        <w:t xml:space="preserve">Source</w:t>
      </w:r>
    </w:p>
    <w:p>
      <w:hyperlink r:id="rId1382">
        <w:r>
          <w:rPr>
            <w:rStyle w:val="Link"/>
          </w:rPr>
          <w:t xml:space="preserve">http://www.geeksforgeeks.org/zoho-interview-set-2-campus/</w:t>
        </w:r>
      </w:hyperlink>
    </w:p>
    <w:p>
      <w:pPr>
        <w:pStyle w:val="Heading1"/>
      </w:pPr>
      <w:bookmarkStart w:id="1383" w:name="adobe-interview-set-11-on-campus"/>
      <w:bookmarkEnd w:id="1383"/>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4" w:name="source-327"/>
      <w:bookmarkEnd w:id="1384"/>
      <w:r>
        <w:t xml:space="preserve">Source</w:t>
      </w:r>
    </w:p>
    <w:p>
      <w:hyperlink r:id="rId1385">
        <w:r>
          <w:rPr>
            <w:rStyle w:val="Link"/>
          </w:rPr>
          <w:t xml:space="preserve">http://www.geeksforgeeks.org/adobe-interview-set-11-campus/</w:t>
        </w:r>
      </w:hyperlink>
    </w:p>
    <w:p>
      <w:pPr>
        <w:pStyle w:val="Heading1"/>
      </w:pPr>
      <w:bookmarkStart w:id="1386" w:name="adobe-interview-set-13-on-campus-for-internship"/>
      <w:bookmarkEnd w:id="1386"/>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220">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7" w:name="source-328"/>
      <w:bookmarkEnd w:id="1387"/>
      <w:r>
        <w:t xml:space="preserve">Source</w:t>
      </w:r>
    </w:p>
    <w:p>
      <w:hyperlink r:id="rId1388">
        <w:r>
          <w:rPr>
            <w:rStyle w:val="Link"/>
          </w:rPr>
          <w:t xml:space="preserve">http://www.geeksforgeeks.org/adobe-interview-set-13-campus-internship/</w:t>
        </w:r>
      </w:hyperlink>
    </w:p>
    <w:p>
      <w:pPr>
        <w:pStyle w:val="Heading1"/>
      </w:pPr>
      <w:bookmarkStart w:id="1389" w:name="adobe-interview-set-14-on-campus-for-full-time"/>
      <w:bookmarkEnd w:id="1389"/>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0" w:name="source-329"/>
      <w:bookmarkEnd w:id="1390"/>
      <w:r>
        <w:t xml:space="preserve">Source</w:t>
      </w:r>
    </w:p>
    <w:p>
      <w:hyperlink r:id="rId1391">
        <w:r>
          <w:rPr>
            <w:rStyle w:val="Link"/>
          </w:rPr>
          <w:t xml:space="preserve">http://www.geeksforgeeks.org/adobe-interview-set-14-campus-full-time/</w:t>
        </w:r>
      </w:hyperlink>
    </w:p>
    <w:p>
      <w:pPr>
        <w:pStyle w:val="Heading1"/>
      </w:pPr>
      <w:bookmarkStart w:id="1392" w:name="akamai-placement-questions-for-the-role-of-associate-network-infrastructure-engineer-or-associate-network-operations-engineer"/>
      <w:bookmarkEnd w:id="1392"/>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3" w:name="source-330"/>
      <w:bookmarkEnd w:id="1393"/>
      <w:r>
        <w:t xml:space="preserve">Source</w:t>
      </w:r>
    </w:p>
    <w:p>
      <w:hyperlink r:id="rId1394">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395">
        <w:r>
          <w:rPr>
            <w:rStyle w:val="Link"/>
          </w:rPr>
          <w:t xml:space="preserve">Akamai</w:t>
        </w:r>
      </w:hyperlink>
    </w:p>
    <w:p>
      <w:pPr>
        <w:pStyle w:val="Heading1"/>
      </w:pPr>
      <w:bookmarkStart w:id="1396" w:name="amadeus-labs-interview-experience"/>
      <w:bookmarkEnd w:id="1396"/>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7" w:name="source-331"/>
      <w:bookmarkEnd w:id="1397"/>
      <w:r>
        <w:t xml:space="preserve">Source</w:t>
      </w:r>
    </w:p>
    <w:p>
      <w:hyperlink r:id="rId1398">
        <w:r>
          <w:rPr>
            <w:rStyle w:val="Link"/>
          </w:rPr>
          <w:t xml:space="preserve">http://www.geeksforgeeks.org/amadeus-lab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399">
        <w:r>
          <w:rPr>
            <w:rStyle w:val="Link"/>
          </w:rPr>
          <w:t xml:space="preserve">Amadeus</w:t>
        </w:r>
      </w:hyperlink>
    </w:p>
    <w:p>
      <w:pPr>
        <w:pStyle w:val="Heading1"/>
      </w:pPr>
      <w:bookmarkStart w:id="1400" w:name="amazon-interview-experience-set-126-for-sde-1"/>
      <w:bookmarkEnd w:id="1400"/>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1" w:name="source-332"/>
      <w:bookmarkEnd w:id="1401"/>
      <w:r>
        <w:t xml:space="preserve">Source</w:t>
      </w:r>
    </w:p>
    <w:p>
      <w:hyperlink r:id="rId1402">
        <w:r>
          <w:rPr>
            <w:rStyle w:val="Link"/>
          </w:rPr>
          <w:t xml:space="preserve">http://www.geeksforgeeks.org/amazon-interview-experience-set-126-sde-1/</w:t>
        </w:r>
      </w:hyperlink>
    </w:p>
    <w:p>
      <w:pPr>
        <w:pStyle w:val="Heading1"/>
      </w:pPr>
      <w:bookmarkStart w:id="1403" w:name="amazon-interview-experience-set-134-off-campus-for-sde"/>
      <w:bookmarkEnd w:id="1403"/>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 Input: A -&gt; B -&gt; C -&gt; D -&gt; E , k=2</w:t>
      </w:r>
      <w:r>
        <w:br w:type="textWrapping"/>
      </w:r>
      <w:r>
        <w:t xml:space="preserve"> </w:t>
      </w:r>
      <w:r>
        <w:t xml:space="preserve">Output: E -&gt; C -&gt; D -&gt; A -&gt; B</w:t>
      </w:r>
    </w:p>
    <w:p>
      <w:r>
        <w:t xml:space="preserve">Input: A -&gt; B -&gt; C -&gt; D -&gt; E -&gt; F , k=2</w:t>
      </w:r>
      <w:r>
        <w:br w:type="textWrapping"/>
      </w:r>
      <w:r>
        <w:t xml:space="preserve"> </w:t>
      </w:r>
      <w:r>
        <w:t xml:space="preserve">Output: E -&gt; F -&gt; C -&gt; D -&gt; A -&gt; B</w:t>
      </w:r>
    </w:p>
    <w:p>
      <w:r>
        <w:t xml:space="preserve">2. What is Paging? What do you mean by page faults? How will you handle page faults?</w:t>
      </w:r>
    </w:p>
    <w:p>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4" w:name="source-333"/>
      <w:bookmarkEnd w:id="1404"/>
      <w:r>
        <w:t xml:space="preserve">Source</w:t>
      </w:r>
    </w:p>
    <w:p>
      <w:hyperlink r:id="rId1405">
        <w:r>
          <w:rPr>
            <w:rStyle w:val="Link"/>
          </w:rPr>
          <w:t xml:space="preserve">http://www.geeksforgeeks.org/amazon-interview-experience-set-134-campus-sde/</w:t>
        </w:r>
      </w:hyperlink>
    </w:p>
    <w:p>
      <w:pPr>
        <w:pStyle w:val="Heading1"/>
      </w:pPr>
      <w:bookmarkStart w:id="1406" w:name="amazon-interview-experience-set-135-on-campus-for-sde"/>
      <w:bookmarkEnd w:id="1406"/>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407">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1408">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409">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0" w:name="source-334"/>
      <w:bookmarkEnd w:id="1410"/>
      <w:r>
        <w:t xml:space="preserve">Source</w:t>
      </w:r>
    </w:p>
    <w:p>
      <w:hyperlink r:id="rId1411">
        <w:r>
          <w:rPr>
            <w:rStyle w:val="Link"/>
          </w:rPr>
          <w:t xml:space="preserve">http://www.geeksforgeeks.org/amazon-interview-experience-set-135-campus-sde/</w:t>
        </w:r>
      </w:hyperlink>
    </w:p>
    <w:p>
      <w:pPr>
        <w:pStyle w:val="Heading1"/>
      </w:pPr>
      <w:bookmarkStart w:id="1412" w:name="amazon-interview-set-118-on-campus-for-internship"/>
      <w:bookmarkEnd w:id="1412"/>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3" w:name="source-335"/>
      <w:bookmarkEnd w:id="1413"/>
      <w:r>
        <w:t xml:space="preserve">Source</w:t>
      </w:r>
    </w:p>
    <w:p>
      <w:hyperlink r:id="rId1414">
        <w:r>
          <w:rPr>
            <w:rStyle w:val="Link"/>
          </w:rPr>
          <w:t xml:space="preserve">http://www.geeksforgeeks.org/amazon-interview-set-118-campus-internship/</w:t>
        </w:r>
      </w:hyperlink>
    </w:p>
    <w:p>
      <w:pPr>
        <w:pStyle w:val="Heading1"/>
      </w:pPr>
      <w:bookmarkStart w:id="1415" w:name="amazon-interview-set-119-on-campus-for-internship"/>
      <w:bookmarkEnd w:id="1415"/>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409">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409">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7" w:name="source-336"/>
      <w:bookmarkEnd w:id="1417"/>
      <w:r>
        <w:t xml:space="preserve">Source</w:t>
      </w:r>
    </w:p>
    <w:p>
      <w:hyperlink r:id="rId1418">
        <w:r>
          <w:rPr>
            <w:rStyle w:val="Link"/>
          </w:rPr>
          <w:t xml:space="preserve">http://www.geeksforgeeks.org/amazon-interview-set-119-campus-internship/</w:t>
        </w:r>
      </w:hyperlink>
    </w:p>
    <w:p>
      <w:pPr>
        <w:pStyle w:val="Heading1"/>
      </w:pPr>
      <w:bookmarkStart w:id="1419" w:name="amazon-interview-set-123-on-campus-for-internship"/>
      <w:bookmarkEnd w:id="1419"/>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168">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495">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210">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289">
        <w:r>
          <w:rPr>
            <w:rStyle w:val="Link"/>
          </w:rPr>
          <w:t xml:space="preserve">http://www.geeksforgeeks.org/connect-nodes-at-same-level/</w:t>
        </w:r>
      </w:hyperlink>
      <w:r>
        <w:br w:type="textWrapping"/>
      </w:r>
      <w:r>
        <w:t xml:space="preserve"> </w:t>
      </w:r>
      <w:hyperlink r:id="rId953">
        <w:r>
          <w:rPr>
            <w:rStyle w:val="Link"/>
          </w:rPr>
          <w:t xml:space="preserve">http://www.geeksforgeeks.org/connect-nodes-at-same-level-with-o1-extra-space/</w:t>
        </w:r>
      </w:hyperlink>
    </w:p>
    <w:p>
      <w:r>
        <w:t xml:space="preserve">Q2. Push ,pop and min operations in O(1)</w:t>
      </w:r>
      <w:r>
        <w:br w:type="textWrapping"/>
      </w:r>
      <w:r>
        <w:t xml:space="preserve"> </w:t>
      </w:r>
      <w:hyperlink r:id="rId531">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531">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1420">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24"/>
          <w:ilvl w:val="0"/>
        </w:numPr>
      </w:pPr>
      <w:r>
        <w:t xml:space="preserve">Never give up</w:t>
      </w:r>
    </w:p>
    <w:p>
      <w:pPr>
        <w:pStyle w:val="Compact"/>
        <w:numPr>
          <w:numId w:val="1024"/>
          <w:ilvl w:val="0"/>
        </w:numPr>
      </w:pPr>
      <w:r>
        <w:t xml:space="preserve">Don’t start with coding ,first explain the approach.</w:t>
      </w:r>
    </w:p>
    <w:p>
      <w:pPr>
        <w:pStyle w:val="Compact"/>
        <w:numPr>
          <w:numId w:val="1024"/>
          <w:ilvl w:val="0"/>
        </w:numPr>
      </w:pPr>
      <w:r>
        <w:t xml:space="preserve">Be honest</w:t>
      </w:r>
    </w:p>
    <w:p>
      <w:pPr>
        <w:pStyle w:val="Compact"/>
        <w:numPr>
          <w:numId w:val="1024"/>
          <w:ilvl w:val="0"/>
        </w:numPr>
      </w:pPr>
      <w:hyperlink r:id="rId1421">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2" w:name="source-337"/>
      <w:bookmarkEnd w:id="1422"/>
      <w:r>
        <w:t xml:space="preserve">Source</w:t>
      </w:r>
    </w:p>
    <w:p>
      <w:hyperlink r:id="rId1423">
        <w:r>
          <w:rPr>
            <w:rStyle w:val="Link"/>
          </w:rPr>
          <w:t xml:space="preserve">http://www.geeksforgeeks.org/amazon-interview-set-123-campus-internship/</w:t>
        </w:r>
      </w:hyperlink>
    </w:p>
    <w:p>
      <w:pPr>
        <w:pStyle w:val="Heading1"/>
      </w:pPr>
      <w:bookmarkStart w:id="1424" w:name="amazon-interview-set-124-on-campus"/>
      <w:bookmarkEnd w:id="1424"/>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5" w:name="source-338"/>
      <w:bookmarkEnd w:id="1425"/>
      <w:r>
        <w:t xml:space="preserve">Source</w:t>
      </w:r>
    </w:p>
    <w:p>
      <w:hyperlink r:id="rId1426">
        <w:r>
          <w:rPr>
            <w:rStyle w:val="Link"/>
          </w:rPr>
          <w:t xml:space="preserve">http://www.geeksforgeeks.org/amazon-interview-set-124-campus/</w:t>
        </w:r>
      </w:hyperlink>
    </w:p>
    <w:p>
      <w:pPr>
        <w:pStyle w:val="Heading1"/>
      </w:pPr>
      <w:bookmarkStart w:id="1427" w:name="amazon-interview-set-125-on-campus-for-internship"/>
      <w:bookmarkEnd w:id="1427"/>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1428">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473">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9" w:name="source-339"/>
      <w:bookmarkEnd w:id="1429"/>
      <w:r>
        <w:t xml:space="preserve">Source</w:t>
      </w:r>
    </w:p>
    <w:p>
      <w:hyperlink r:id="rId1430">
        <w:r>
          <w:rPr>
            <w:rStyle w:val="Link"/>
          </w:rPr>
          <w:t xml:space="preserve">http://www.geeksforgeeks.org/amazon-interview-set-125-on-campus-for-internship/</w:t>
        </w:r>
      </w:hyperlink>
    </w:p>
    <w:p>
      <w:pPr>
        <w:pStyle w:val="Heading1"/>
      </w:pPr>
      <w:bookmarkStart w:id="1431" w:name="amazon-telephonic-interview-questions-for-sde-1"/>
      <w:bookmarkEnd w:id="1431"/>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2" w:name="source-340"/>
      <w:bookmarkEnd w:id="1432"/>
      <w:r>
        <w:t xml:space="preserve">Source</w:t>
      </w:r>
    </w:p>
    <w:p>
      <w:hyperlink r:id="rId1433">
        <w:r>
          <w:rPr>
            <w:rStyle w:val="Link"/>
          </w:rPr>
          <w:t xml:space="preserve">http://www.geeksforgeeks.org/amazon-telephonic-interview-questions-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434" w:name="athena-health-interview-experience"/>
      <w:bookmarkEnd w:id="1434"/>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5" w:name="source-341"/>
      <w:bookmarkEnd w:id="1435"/>
      <w:r>
        <w:t xml:space="preserve">Source</w:t>
      </w:r>
    </w:p>
    <w:p>
      <w:hyperlink r:id="rId1436">
        <w:r>
          <w:rPr>
            <w:rStyle w:val="Link"/>
          </w:rPr>
          <w:t xml:space="preserve">http://www.geeksforgeeks.org/athena-health-interview-experience/</w:t>
        </w:r>
      </w:hyperlink>
    </w:p>
    <w:p>
      <w:pPr>
        <w:pStyle w:val="Heading1"/>
      </w:pPr>
      <w:bookmarkStart w:id="1437" w:name="browserstack-on-campus-placement-questions"/>
      <w:bookmarkEnd w:id="1437"/>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8" w:name="source-342"/>
      <w:bookmarkEnd w:id="1438"/>
      <w:r>
        <w:t xml:space="preserve">Source</w:t>
      </w:r>
    </w:p>
    <w:p>
      <w:hyperlink r:id="rId1439">
        <w:r>
          <w:rPr>
            <w:rStyle w:val="Link"/>
          </w:rPr>
          <w:t xml:space="preserve">http://www.geeksforgeeks.org/browserstack-oncampus-placement-question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8">
        <w:r>
          <w:rPr>
            <w:rStyle w:val="Link"/>
          </w:rPr>
          <w:t xml:space="preserve">BrowserStack</w:t>
        </w:r>
      </w:hyperlink>
    </w:p>
    <w:p>
      <w:pPr>
        <w:pStyle w:val="Heading1"/>
      </w:pPr>
      <w:bookmarkStart w:id="1440" w:name="browserstack-written-test-set-3"/>
      <w:bookmarkEnd w:id="1440"/>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1" w:name="source-343"/>
      <w:bookmarkEnd w:id="1441"/>
      <w:r>
        <w:t xml:space="preserve">Source</w:t>
      </w:r>
    </w:p>
    <w:p>
      <w:hyperlink r:id="rId1442">
        <w:r>
          <w:rPr>
            <w:rStyle w:val="Link"/>
          </w:rPr>
          <w:t xml:space="preserve">http://www.geeksforgeeks.org/browserstack-written-test-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28">
        <w:r>
          <w:rPr>
            <w:rStyle w:val="Link"/>
          </w:rPr>
          <w:t xml:space="preserve">BrowserStack</w:t>
        </w:r>
      </w:hyperlink>
    </w:p>
    <w:p>
      <w:pPr>
        <w:pStyle w:val="Heading1"/>
      </w:pPr>
      <w:bookmarkStart w:id="1443" w:name="zoomrx-on-campus-interview-experience"/>
      <w:bookmarkEnd w:id="1443"/>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4" w:name="source-344"/>
      <w:bookmarkEnd w:id="1444"/>
      <w:r>
        <w:t xml:space="preserve">Source</w:t>
      </w:r>
    </w:p>
    <w:p>
      <w:hyperlink r:id="rId1445">
        <w:r>
          <w:rPr>
            <w:rStyle w:val="Link"/>
          </w:rPr>
          <w:t xml:space="preserve">http://www.geeksforgeeks.org/zoomrx-campus-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446">
        <w:r>
          <w:rPr>
            <w:rStyle w:val="Link"/>
          </w:rPr>
          <w:t xml:space="preserve">ZoomRx</w:t>
        </w:r>
      </w:hyperlink>
    </w:p>
    <w:p>
      <w:pPr>
        <w:pStyle w:val="Heading1"/>
      </w:pPr>
      <w:bookmarkStart w:id="1447" w:name="citrix-interview-set-2-written-test-experience"/>
      <w:bookmarkEnd w:id="1447"/>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8" w:name="source-345"/>
      <w:bookmarkEnd w:id="1448"/>
      <w:r>
        <w:t xml:space="preserve">Source</w:t>
      </w:r>
    </w:p>
    <w:p>
      <w:hyperlink r:id="rId1449">
        <w:r>
          <w:rPr>
            <w:rStyle w:val="Link"/>
          </w:rPr>
          <w:t xml:space="preserve">http://www.geeksforgeeks.org/citrix-interview-set-2-written-test-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450">
        <w:r>
          <w:rPr>
            <w:rStyle w:val="Link"/>
          </w:rPr>
          <w:t xml:space="preserve">Citrix</w:t>
        </w:r>
      </w:hyperlink>
    </w:p>
    <w:p>
      <w:pPr>
        <w:pStyle w:val="Heading1"/>
      </w:pPr>
      <w:bookmarkStart w:id="1451" w:name="commvault-systems-placement-experience"/>
      <w:bookmarkEnd w:id="1451"/>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2" w:name="source-346"/>
      <w:bookmarkEnd w:id="1452"/>
      <w:r>
        <w:t xml:space="preserve">Source</w:t>
      </w:r>
    </w:p>
    <w:p>
      <w:hyperlink r:id="rId1453">
        <w:r>
          <w:rPr>
            <w:rStyle w:val="Link"/>
          </w:rPr>
          <w:t xml:space="preserve">http://www.geeksforgeeks.org/commvault-systems-placement-experience/</w:t>
        </w:r>
      </w:hyperlink>
    </w:p>
    <w:p>
      <w:pPr>
        <w:pStyle w:val="Heading1"/>
      </w:pPr>
      <w:bookmarkStart w:id="1454" w:name="directi-interview-set-6-on-campus-for-internship"/>
      <w:bookmarkEnd w:id="1454"/>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1 1 example:</w:t>
      </w:r>
      <w:r>
        <w:br w:type="textWrapping"/>
      </w:r>
      <w:r>
        <w:t xml:space="preserve"> </w:t>
      </w:r>
      <w:r>
        <w:t xml:space="preserve">input: ab2c3 10</w:t>
      </w:r>
      <w:r>
        <w:br w:type="textWrapping"/>
      </w:r>
      <w:r>
        <w:t xml:space="preserve"> </w:t>
      </w:r>
      <w:r>
        <w:t xml:space="preserve">output: c</w:t>
      </w:r>
    </w:p>
    <w:p>
      <w:r>
        <w:t xml:space="preserve">Question 2. There is a string whose characters can only be either ‘a’, ‘b’ or ‘_’ (there can be only one ‘_’ in the string). At each step, we can modify the string as follows:</w:t>
      </w:r>
      <w:r>
        <w:br w:type="textWrapping"/>
      </w:r>
      <w:r>
        <w:t xml:space="preserve"> </w:t>
      </w:r>
      <w:r>
        <w:t xml:space="preserve">1. ‘_’ can be swapped with its adjacent character, example “a_ba” can be changed to either “_aba” or “ab_a”.</w:t>
      </w:r>
      <w:r>
        <w:br w:type="textWrapping"/>
      </w:r>
      <w:r>
        <w:t xml:space="preserve"> </w:t>
      </w:r>
      <w:r>
        <w:t xml:space="preserve">2. Two characters adjacent to ‘_’ (both on the same side of ‘_’) can be reversed along with the ‘_’ if both characters are different, example, “aa_ba” can be changed to “aaab_” but not to “_aaba” because both characters are ‘a’.</w:t>
      </w:r>
      <w:r>
        <w:br w:type="textWrapping"/>
      </w:r>
      <w:r>
        <w:t xml:space="preserve"> </w:t>
      </w:r>
      <w:r>
        <w:t xml:space="preserve">You are given two strings, the initial state and the final state (lengths will be same), you have to output the minimum number of steps required to change the string in initial state to the string in the final state.</w:t>
      </w:r>
      <w:r>
        <w:br w:type="textWrapping"/>
      </w:r>
      <w:r>
        <w:t xml:space="preserve"> </w:t>
      </w:r>
      <w:r>
        <w:t xml:space="preserve">example:</w:t>
      </w:r>
      <w:r>
        <w:br w:type="textWrapping"/>
      </w:r>
      <w:r>
        <w:t xml:space="preserve"> </w:t>
      </w:r>
      <w:r>
        <w:t xml:space="preserve">input: a_b ab_</w:t>
      </w:r>
      <w:r>
        <w:br w:type="textWrapping"/>
      </w:r>
      <w:r>
        <w:t xml:space="preserve"> </w:t>
      </w:r>
      <w:r>
        <w:t xml:space="preserve">output: 1</w:t>
      </w:r>
      <w:r>
        <w:br w:type="textWrapping"/>
      </w:r>
      <w:r>
        <w:t xml:space="preserve"> </w:t>
      </w:r>
      <w:r>
        <w:t xml:space="preserve">input: abaa_a b_aaaa</w:t>
      </w:r>
      <w:r>
        <w:br w:type="textWrapping"/>
      </w:r>
      <w:r>
        <w:t xml:space="preserve"> </w:t>
      </w:r>
      <w:r>
        <w:t xml:space="preserve">output: 4</w:t>
      </w:r>
      <w:r>
        <w:br w:type="textWrapping"/>
      </w:r>
      <w:r>
        <w:t xml:space="preserve"> </w:t>
      </w:r>
      <w:r>
        <w:t xml:space="preserve">reason for example 2:- abaa_a -&gt;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example:</w:t>
      </w:r>
    </w:p>
    <w:p>
      <w:pPr>
        <w:pStyle w:val="SourceCode"/>
      </w:pPr>
      <w:r>
        <w:rPr>
          <w:rStyle w:val="VerbatimChar"/>
        </w:rPr>
        <w:t xml:space="preserve"> </w:t>
      </w:r>
      <w:r>
        <w:br w:type="textWrapping"/>
      </w:r>
      <w:r>
        <w:rPr>
          <w:rStyle w:val="VerbatimChar"/>
        </w:rPr>
        <w:t xml:space="preserve">input:  zcxfbe</w:t>
      </w:r>
      <w:r>
        <w:br w:type="textWrapping"/>
      </w:r>
      <w:r>
        <w:rPr>
          <w:rStyle w:val="VerbatimChar"/>
        </w:rPr>
        <w:t xml:space="preserve">    0, 1    0, 2    3, 5</w:t>
      </w:r>
      <w:r>
        <w:br w:type="textWrapping"/>
      </w:r>
      <w:r>
        <w:rPr>
          <w:rStyle w:val="VerbatimChar"/>
        </w:rPr>
        <w:t xml:space="preserve">output: cxzebf</w:t>
      </w:r>
      <w:r>
        <w:br w:type="textWrapping"/>
      </w:r>
      <w:r>
        <w:rPr>
          <w:rStyle w:val="VerbatimChar"/>
        </w:rPr>
        <w:t xml:space="preserve">Hint: Try to model the problem to a graph problem.  </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5" w:name="source-347"/>
      <w:bookmarkEnd w:id="1455"/>
      <w:r>
        <w:t xml:space="preserve">Source</w:t>
      </w:r>
    </w:p>
    <w:p>
      <w:hyperlink r:id="rId1456">
        <w:r>
          <w:rPr>
            <w:rStyle w:val="Link"/>
          </w:rPr>
          <w:t xml:space="preserve">http://www.geeksforgeeks.org/directi-interview-set-6-campus-internship/</w:t>
        </w:r>
      </w:hyperlink>
    </w:p>
    <w:p>
      <w:pPr>
        <w:pStyle w:val="Heading1"/>
      </w:pPr>
      <w:bookmarkStart w:id="1457" w:name="expedia-interview-set-4-on-campus"/>
      <w:bookmarkEnd w:id="1457"/>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8" w:name="source-348"/>
      <w:bookmarkEnd w:id="1458"/>
      <w:r>
        <w:t xml:space="preserve">Source</w:t>
      </w:r>
    </w:p>
    <w:p>
      <w:hyperlink r:id="rId1459">
        <w:r>
          <w:rPr>
            <w:rStyle w:val="Link"/>
          </w:rPr>
          <w:t xml:space="preserve">http://www.geeksforgeeks.org/expedia-interview-set-4-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460">
        <w:r>
          <w:rPr>
            <w:rStyle w:val="Link"/>
          </w:rPr>
          <w:t xml:space="preserve">Expedia</w:t>
        </w:r>
      </w:hyperlink>
    </w:p>
    <w:p>
      <w:pPr>
        <w:pStyle w:val="Heading1"/>
      </w:pPr>
      <w:bookmarkStart w:id="1461" w:name="facebook-interview-set-2-on-campus-for-internship"/>
      <w:bookmarkEnd w:id="1461"/>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263">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2" w:name="source-349"/>
      <w:bookmarkEnd w:id="1462"/>
      <w:r>
        <w:t xml:space="preserve">Source</w:t>
      </w:r>
    </w:p>
    <w:p>
      <w:hyperlink r:id="rId1463">
        <w:r>
          <w:rPr>
            <w:rStyle w:val="Link"/>
          </w:rPr>
          <w:t xml:space="preserve">http://www.geeksforgeeks.org/facebook-interview-set-2-campus-interview-internship/</w:t>
        </w:r>
      </w:hyperlink>
    </w:p>
    <w:p>
      <w:pPr>
        <w:pStyle w:val="Heading1"/>
      </w:pPr>
      <w:bookmarkStart w:id="1464" w:name="flipkart-interview-set-14-for-sdet-1"/>
      <w:bookmarkEnd w:id="1464"/>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5" w:name="source-350"/>
      <w:bookmarkEnd w:id="1465"/>
      <w:r>
        <w:t xml:space="preserve">Source</w:t>
      </w:r>
    </w:p>
    <w:p>
      <w:hyperlink r:id="rId1466">
        <w:r>
          <w:rPr>
            <w:rStyle w:val="Link"/>
          </w:rPr>
          <w:t xml:space="preserve">http://www.geeksforgeeks.org/flipkart-interview-set-14-sde-1/</w:t>
        </w:r>
      </w:hyperlink>
    </w:p>
    <w:p>
      <w:pPr>
        <w:pStyle w:val="Heading1"/>
      </w:pPr>
      <w:bookmarkStart w:id="1467" w:name="goldman-sachs-interview-set-4-on-campus-for-internship"/>
      <w:bookmarkEnd w:id="1467"/>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68" w:name="source-351"/>
      <w:bookmarkEnd w:id="1468"/>
      <w:r>
        <w:t xml:space="preserve">Source</w:t>
      </w:r>
    </w:p>
    <w:p>
      <w:hyperlink r:id="rId1469">
        <w:r>
          <w:rPr>
            <w:rStyle w:val="Link"/>
          </w:rPr>
          <w:t xml:space="preserve">http://www.geeksforgeeks.org/goldman-sachs-interview-set-4-campus-internship/</w:t>
        </w:r>
      </w:hyperlink>
    </w:p>
    <w:p>
      <w:pPr>
        <w:pStyle w:val="Heading1"/>
      </w:pPr>
      <w:bookmarkStart w:id="1470" w:name="hike-interview-experience"/>
      <w:bookmarkEnd w:id="1470"/>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71" w:name="source-352"/>
      <w:bookmarkEnd w:id="1471"/>
      <w:r>
        <w:t xml:space="preserve">Source</w:t>
      </w:r>
    </w:p>
    <w:p>
      <w:hyperlink r:id="rId1472">
        <w:r>
          <w:rPr>
            <w:rStyle w:val="Link"/>
          </w:rPr>
          <w:t xml:space="preserve">http://www.geeksforgeeks.org/hike-interview-experience/</w:t>
        </w:r>
      </w:hyperlink>
    </w:p>
    <w:p>
      <w:pPr>
        <w:pStyle w:val="Heading1"/>
      </w:pPr>
      <w:bookmarkStart w:id="1473" w:name="hike-interview-set-2"/>
      <w:bookmarkEnd w:id="1473"/>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474">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475">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6" w:name="source-353"/>
      <w:bookmarkEnd w:id="1476"/>
      <w:r>
        <w:t xml:space="preserve">Source</w:t>
      </w:r>
    </w:p>
    <w:p>
      <w:hyperlink r:id="rId1477">
        <w:r>
          <w:rPr>
            <w:rStyle w:val="Link"/>
          </w:rPr>
          <w:t xml:space="preserve">http://www.geeksforgeeks.org/hike-interview-set-2/</w:t>
        </w:r>
      </w:hyperlink>
    </w:p>
    <w:p>
      <w:pPr>
        <w:pStyle w:val="Heading1"/>
      </w:pPr>
      <w:bookmarkStart w:id="1478" w:name="inmobi-on-campus-interview-experience"/>
      <w:bookmarkEnd w:id="1478"/>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79" w:name="source-354"/>
      <w:bookmarkEnd w:id="1479"/>
      <w:r>
        <w:t xml:space="preserve">Source</w:t>
      </w:r>
    </w:p>
    <w:p>
      <w:hyperlink r:id="rId1480">
        <w:r>
          <w:rPr>
            <w:rStyle w:val="Link"/>
          </w:rPr>
          <w:t xml:space="preserve">http://www.geeksforgeeks.org/inmobi-campus-interview-experience/</w:t>
        </w:r>
      </w:hyperlink>
    </w:p>
    <w:p>
      <w:pPr>
        <w:pStyle w:val="Heading1"/>
      </w:pPr>
      <w:bookmarkStart w:id="1481" w:name="interview-experience-bankbazaar.com"/>
      <w:bookmarkEnd w:id="1481"/>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355"/>
      <w:bookmarkEnd w:id="1482"/>
      <w:r>
        <w:t xml:space="preserve">Source</w:t>
      </w:r>
    </w:p>
    <w:p>
      <w:hyperlink r:id="rId1483">
        <w:r>
          <w:rPr>
            <w:rStyle w:val="Link"/>
          </w:rPr>
          <w:t xml:space="preserve">http://www.geeksforgeeks.org/interview-experience-bankbazaar-com/</w:t>
        </w:r>
      </w:hyperlink>
    </w:p>
    <w:p>
      <w:pPr>
        <w:pStyle w:val="Heading1"/>
      </w:pPr>
      <w:bookmarkStart w:id="1484" w:name="interview-experience-service-now-hyderabad"/>
      <w:bookmarkEnd w:id="1484"/>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5" w:name="source-356"/>
      <w:bookmarkEnd w:id="1485"/>
      <w:r>
        <w:t xml:space="preserve">Source</w:t>
      </w:r>
    </w:p>
    <w:p>
      <w:hyperlink r:id="rId1486">
        <w:r>
          <w:rPr>
            <w:rStyle w:val="Link"/>
          </w:rPr>
          <w:t xml:space="preserve">http://www.geeksforgeeks.org/interview-experience-service-now-hyderabad/</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127">
        <w:r>
          <w:rPr>
            <w:rStyle w:val="Link"/>
          </w:rPr>
          <w:t xml:space="preserve">Service Now</w:t>
        </w:r>
      </w:hyperlink>
    </w:p>
    <w:p>
      <w:pPr>
        <w:pStyle w:val="Heading1"/>
      </w:pPr>
      <w:bookmarkStart w:id="1487" w:name="interview-experience-with-indus-valley-partners"/>
      <w:bookmarkEnd w:id="1487"/>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8" w:name="source-357"/>
      <w:bookmarkEnd w:id="1488"/>
      <w:r>
        <w:t xml:space="preserve">Source</w:t>
      </w:r>
    </w:p>
    <w:p>
      <w:hyperlink r:id="rId1489">
        <w:r>
          <w:rPr>
            <w:rStyle w:val="Link"/>
          </w:rPr>
          <w:t xml:space="preserve">http://www.geeksforgeeks.org/interview-experience-with-indus-valley-partners/</w:t>
        </w:r>
      </w:hyperlink>
    </w:p>
    <w:p>
      <w:pPr>
        <w:pStyle w:val="Heading1"/>
      </w:pPr>
      <w:bookmarkStart w:id="1490" w:name="intuit-interview-set-4-for-sse"/>
      <w:bookmarkEnd w:id="1490"/>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1" w:name="source-358"/>
      <w:bookmarkEnd w:id="1491"/>
      <w:r>
        <w:t xml:space="preserve">Source</w:t>
      </w:r>
    </w:p>
    <w:p>
      <w:hyperlink r:id="rId1492">
        <w:r>
          <w:rPr>
            <w:rStyle w:val="Link"/>
          </w:rPr>
          <w:t xml:space="preserve">http://www.geeksforgeeks.org/intuit-interview-set-4-ss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70">
        <w:r>
          <w:rPr>
            <w:rStyle w:val="Link"/>
          </w:rPr>
          <w:t xml:space="preserve">Intuit</w:t>
        </w:r>
      </w:hyperlink>
    </w:p>
    <w:p>
      <w:pPr>
        <w:pStyle w:val="Heading1"/>
      </w:pPr>
      <w:bookmarkStart w:id="1493" w:name="linkedin-online-coding-questions-for-campus-placement"/>
      <w:bookmarkEnd w:id="1493"/>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4" w:name="source-359"/>
      <w:bookmarkEnd w:id="1494"/>
      <w:r>
        <w:t xml:space="preserve">Source</w:t>
      </w:r>
    </w:p>
    <w:p>
      <w:hyperlink r:id="rId1495">
        <w:r>
          <w:rPr>
            <w:rStyle w:val="Link"/>
          </w:rPr>
          <w:t xml:space="preserve">http://www.geeksforgeeks.org/linkedin-online-coding-questions-campus-placement/</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496">
        <w:r>
          <w:rPr>
            <w:rStyle w:val="Link"/>
          </w:rPr>
          <w:t xml:space="preserve">Linkedin</w:t>
        </w:r>
      </w:hyperlink>
    </w:p>
    <w:p>
      <w:pPr>
        <w:pStyle w:val="Heading1"/>
      </w:pPr>
      <w:bookmarkStart w:id="1497" w:name="maq-software-interview-experience-set-2"/>
      <w:bookmarkEnd w:id="1497"/>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8" w:name="source-360"/>
      <w:bookmarkEnd w:id="1498"/>
      <w:r>
        <w:t xml:space="preserve">Source</w:t>
      </w:r>
    </w:p>
    <w:p>
      <w:hyperlink r:id="rId1499">
        <w:r>
          <w:rPr>
            <w:rStyle w:val="Link"/>
          </w:rPr>
          <w:t xml:space="preserve">http://www.geeksforgeeks.org/maq-software-interview-experience-set-2/</w:t>
        </w:r>
      </w:hyperlink>
    </w:p>
    <w:p>
      <w:pPr>
        <w:pStyle w:val="Heading1"/>
      </w:pPr>
      <w:bookmarkStart w:id="1500" w:name="maq-software-interview-experience"/>
      <w:bookmarkEnd w:id="1500"/>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1" w:name="source-361"/>
      <w:bookmarkEnd w:id="1501"/>
      <w:r>
        <w:t xml:space="preserve">Source</w:t>
      </w:r>
    </w:p>
    <w:p>
      <w:hyperlink r:id="rId1502">
        <w:r>
          <w:rPr>
            <w:rStyle w:val="Link"/>
          </w:rPr>
          <w:t xml:space="preserve">http://www.geeksforgeeks.org/maq-software-interview-experience/</w:t>
        </w:r>
      </w:hyperlink>
    </w:p>
    <w:p>
      <w:pPr>
        <w:pStyle w:val="Heading1"/>
      </w:pPr>
      <w:bookmarkStart w:id="1503" w:name="microsoft-idc-and-it-first-round-questions"/>
      <w:bookmarkEnd w:id="1503"/>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4" w:name="source-362"/>
      <w:bookmarkEnd w:id="1504"/>
      <w:r>
        <w:t xml:space="preserve">Source</w:t>
      </w:r>
    </w:p>
    <w:p>
      <w:hyperlink r:id="rId1505">
        <w:r>
          <w:rPr>
            <w:rStyle w:val="Link"/>
          </w:rPr>
          <w:t xml:space="preserve">http://www.geeksforgeeks.org/microsoft-idc-first-round-question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1506" w:name="microsoft-interview-set-33-on-campus-for-internship"/>
      <w:bookmarkEnd w:id="1506"/>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267">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1507">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8" w:name="source-363"/>
      <w:bookmarkEnd w:id="1508"/>
      <w:r>
        <w:t xml:space="preserve">Source</w:t>
      </w:r>
    </w:p>
    <w:p>
      <w:hyperlink r:id="rId1509">
        <w:r>
          <w:rPr>
            <w:rStyle w:val="Link"/>
          </w:rPr>
          <w:t xml:space="preserve">http://www.geeksforgeeks.org/microsoft-interview-set-33-campus-internship/</w:t>
        </w:r>
      </w:hyperlink>
    </w:p>
    <w:p>
      <w:pPr>
        <w:pStyle w:val="Heading1"/>
      </w:pPr>
      <w:bookmarkStart w:id="1510" w:name="adobe-interview-set-10-software-engineer"/>
      <w:bookmarkEnd w:id="1510"/>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511">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2" w:name="source-364"/>
      <w:bookmarkEnd w:id="1512"/>
      <w:r>
        <w:t xml:space="preserve">Source</w:t>
      </w:r>
    </w:p>
    <w:p>
      <w:hyperlink r:id="rId1513">
        <w:r>
          <w:rPr>
            <w:rStyle w:val="Link"/>
          </w:rPr>
          <w:t xml:space="preserve">http://www.geeksforgeeks.org/adobe-interview-set-10-software-engineer/</w:t>
        </w:r>
      </w:hyperlink>
    </w:p>
    <w:p>
      <w:pPr>
        <w:pStyle w:val="Heading1"/>
      </w:pPr>
      <w:bookmarkStart w:id="1514" w:name="microsoft-interview-set-34-on-campus"/>
      <w:bookmarkEnd w:id="1514"/>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509">
        <w:r>
          <w:rPr>
            <w:rStyle w:val="Link"/>
          </w:rPr>
          <w:t xml:space="preserve">http://www.geeksforgeeks.org/intersection-of-two-sorted-linked-lists/</w:t>
        </w:r>
      </w:hyperlink>
    </w:p>
    <w:p>
      <w:r>
        <w:t xml:space="preserve">2nd quest:</w:t>
      </w:r>
      <w:r>
        <w:t xml:space="preserve"> </w:t>
      </w:r>
      <w:hyperlink r:id="rId502">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25"/>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25"/>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26"/>
          <w:ilvl w:val="0"/>
        </w:numPr>
      </w:pPr>
      <w:r>
        <w:t xml:space="preserve">You have a matrix a[m] [n]. Transpose it into a matrix b[n] [m] in minimum iterations. I could think of m*n/4 at most.</w:t>
      </w:r>
    </w:p>
    <w:p>
      <w:pPr>
        <w:pStyle w:val="Compact"/>
        <w:numPr>
          <w:numId w:val="1026"/>
          <w:ilvl w:val="0"/>
        </w:numPr>
      </w:pPr>
      <w:r>
        <w:t xml:space="preserve">Questions on OOPS</w:t>
      </w:r>
    </w:p>
    <w:p>
      <w:pPr>
        <w:pStyle w:val="Compact"/>
        <w:numPr>
          <w:numId w:val="1026"/>
          <w:ilvl w:val="0"/>
        </w:numPr>
      </w:pPr>
      <w:r>
        <w:t xml:space="preserve">Difference between OOPS and C</w:t>
      </w:r>
    </w:p>
    <w:p>
      <w:pPr>
        <w:pStyle w:val="Compact"/>
        <w:numPr>
          <w:numId w:val="1026"/>
          <w:ilvl w:val="0"/>
        </w:numPr>
      </w:pPr>
      <w:r>
        <w:t xml:space="preserve">Difference between abstract classes and interface. Gave cases for me to tell the error or right ans in abstract classes.</w:t>
      </w:r>
    </w:p>
    <w:p>
      <w:pPr>
        <w:pStyle w:val="Compact"/>
        <w:numPr>
          <w:numId w:val="1026"/>
          <w:ilvl w:val="0"/>
        </w:numPr>
      </w:pPr>
      <w:r>
        <w:t xml:space="preserve">DBMS: 5th largest salary of employees from a given table. I answered using rownum and then limit but he wanted a general ans. So all I could tell was using nested query.</w:t>
      </w:r>
    </w:p>
    <w:p>
      <w:pPr>
        <w:pStyle w:val="Compact"/>
        <w:numPr>
          <w:numId w:val="1026"/>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1515">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27"/>
          <w:ilvl w:val="0"/>
        </w:numPr>
      </w:pPr>
      <w:r>
        <w:t xml:space="preserve">Always show a lot of energy in the interview.</w:t>
      </w:r>
    </w:p>
    <w:p>
      <w:pPr>
        <w:pStyle w:val="Compact"/>
        <w:numPr>
          <w:numId w:val="1027"/>
          <w:ilvl w:val="0"/>
        </w:numPr>
      </w:pPr>
      <w:r>
        <w:t xml:space="preserve">Microsoft gives great importance to values and ethics so stick to them in your questions.</w:t>
      </w:r>
    </w:p>
    <w:p>
      <w:pPr>
        <w:pStyle w:val="Compact"/>
        <w:numPr>
          <w:numId w:val="1027"/>
          <w:ilvl w:val="0"/>
        </w:numPr>
      </w:pPr>
      <w:r>
        <w:t xml:space="preserve">Speak out whatever approach you think in the interview. The interviewers do not want to sit idle. They love to understand how you think.</w:t>
      </w:r>
    </w:p>
    <w:p>
      <w:pPr>
        <w:pStyle w:val="Compact"/>
        <w:numPr>
          <w:numId w:val="1027"/>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6" w:name="source-365"/>
      <w:bookmarkEnd w:id="1516"/>
      <w:r>
        <w:t xml:space="preserve">Source</w:t>
      </w:r>
    </w:p>
    <w:p>
      <w:hyperlink r:id="rId1517">
        <w:r>
          <w:rPr>
            <w:rStyle w:val="Link"/>
          </w:rPr>
          <w:t xml:space="preserve">http://www.geeksforgeeks.org/microsoft-interview-set-34-campus-2/</w:t>
        </w:r>
      </w:hyperlink>
    </w:p>
    <w:p>
      <w:pPr>
        <w:pStyle w:val="Heading1"/>
      </w:pPr>
      <w:bookmarkStart w:id="1518" w:name="microsoft-idc-interview-set-35-on-campus-for-internship"/>
      <w:bookmarkEnd w:id="1518"/>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9" w:name="source-366"/>
      <w:bookmarkEnd w:id="1519"/>
      <w:r>
        <w:t xml:space="preserve">Source</w:t>
      </w:r>
    </w:p>
    <w:p>
      <w:hyperlink r:id="rId1520">
        <w:r>
          <w:rPr>
            <w:rStyle w:val="Link"/>
          </w:rPr>
          <w:t xml:space="preserve">http://www.geeksforgeeks.org/microsoft-interview-set-35-campus-internship/</w:t>
        </w:r>
      </w:hyperlink>
    </w:p>
    <w:p>
      <w:pPr>
        <w:pStyle w:val="Heading1"/>
      </w:pPr>
      <w:bookmarkStart w:id="1521" w:name="microsoft-interview-set-37-for-sde-1"/>
      <w:bookmarkEnd w:id="1521"/>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2" w:name="source-367"/>
      <w:bookmarkEnd w:id="1522"/>
      <w:r>
        <w:t xml:space="preserve">Source</w:t>
      </w:r>
    </w:p>
    <w:p>
      <w:hyperlink r:id="rId1523">
        <w:r>
          <w:rPr>
            <w:rStyle w:val="Link"/>
          </w:rPr>
          <w:t xml:space="preserve">http://www.geeksforgeeks.org/microsoft-interview-set-37-sde-1/</w:t>
        </w:r>
      </w:hyperlink>
    </w:p>
    <w:p>
      <w:pPr>
        <w:pStyle w:val="Heading1"/>
      </w:pPr>
      <w:bookmarkStart w:id="1524" w:name="microsoft-research-india-interview-set-36-on-campus-for-internship"/>
      <w:bookmarkEnd w:id="1524"/>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1525">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6" w:name="source-368"/>
      <w:bookmarkEnd w:id="1526"/>
      <w:r>
        <w:t xml:space="preserve">Source</w:t>
      </w:r>
    </w:p>
    <w:p>
      <w:hyperlink r:id="rId1527">
        <w:r>
          <w:rPr>
            <w:rStyle w:val="Link"/>
          </w:rPr>
          <w:t xml:space="preserve">http://www.geeksforgeeks.org/microsoft-research-india-interview-set-36-on-campus-for-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692">
        <w:r>
          <w:rPr>
            <w:rStyle w:val="Link"/>
          </w:rPr>
          <w:t xml:space="preserve">Microsoft</w:t>
        </w:r>
      </w:hyperlink>
    </w:p>
    <w:p>
      <w:pPr>
        <w:pStyle w:val="Heading1"/>
      </w:pPr>
      <w:bookmarkStart w:id="1528" w:name="morgan-stanley-interview-set-10-on-campus"/>
      <w:bookmarkEnd w:id="1528"/>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9" w:name="source-369"/>
      <w:bookmarkEnd w:id="1529"/>
      <w:r>
        <w:t xml:space="preserve">Source</w:t>
      </w:r>
    </w:p>
    <w:p>
      <w:hyperlink r:id="rId1530">
        <w:r>
          <w:rPr>
            <w:rStyle w:val="Link"/>
          </w:rPr>
          <w:t xml:space="preserve">http://www.geeksforgeeks.org/morgan-stanley-interview-set-10-campus/</w:t>
        </w:r>
      </w:hyperlink>
    </w:p>
    <w:p>
      <w:pPr>
        <w:pStyle w:val="Heading1"/>
      </w:pPr>
      <w:bookmarkStart w:id="1531" w:name="morgan-stanley-interview-set-11-on-campus"/>
      <w:bookmarkEnd w:id="1531"/>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2" w:name="source-370"/>
      <w:bookmarkEnd w:id="1532"/>
      <w:r>
        <w:t xml:space="preserve">Source</w:t>
      </w:r>
    </w:p>
    <w:p>
      <w:hyperlink r:id="rId1533">
        <w:r>
          <w:rPr>
            <w:rStyle w:val="Link"/>
          </w:rPr>
          <w:t xml:space="preserve">http://www.geeksforgeeks.org/morgan-stanley-interview-set-11-campus/</w:t>
        </w:r>
      </w:hyperlink>
    </w:p>
    <w:p>
      <w:pPr>
        <w:pStyle w:val="Heading1"/>
      </w:pPr>
      <w:bookmarkStart w:id="1534" w:name="morgan-stanley-interview-set-12-on-campus-for-technology-analyst"/>
      <w:bookmarkEnd w:id="1534"/>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5" w:name="source-371"/>
      <w:bookmarkEnd w:id="1535"/>
      <w:r>
        <w:t xml:space="preserve">Source</w:t>
      </w:r>
    </w:p>
    <w:p>
      <w:hyperlink r:id="rId1536">
        <w:r>
          <w:rPr>
            <w:rStyle w:val="Link"/>
          </w:rPr>
          <w:t xml:space="preserve">http://www.geeksforgeeks.org/morgan-stanley-interview-set-12-on-campus-for-technology-analyst/</w:t>
        </w:r>
      </w:hyperlink>
    </w:p>
    <w:p>
      <w:pPr>
        <w:pStyle w:val="Heading1"/>
      </w:pPr>
      <w:bookmarkStart w:id="1537" w:name="nagarro-interview-experience-set-2"/>
      <w:bookmarkEnd w:id="1537"/>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8" w:name="source-372"/>
      <w:bookmarkEnd w:id="1538"/>
      <w:r>
        <w:t xml:space="preserve">Source</w:t>
      </w:r>
    </w:p>
    <w:p>
      <w:hyperlink r:id="rId1539">
        <w:r>
          <w:rPr>
            <w:rStyle w:val="Link"/>
          </w:rPr>
          <w:t xml:space="preserve">http://www.geeksforgeeks.org/nagarro-interview-experience-set-2/</w:t>
        </w:r>
      </w:hyperlink>
    </w:p>
    <w:p>
      <w:pPr>
        <w:pStyle w:val="Heading1"/>
      </w:pPr>
      <w:bookmarkStart w:id="1540" w:name="oracle-interview-set-8-on-campus-for-application-developer"/>
      <w:bookmarkEnd w:id="1540"/>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1" w:name="source-373"/>
      <w:bookmarkEnd w:id="1541"/>
      <w:r>
        <w:t xml:space="preserve">Source</w:t>
      </w:r>
    </w:p>
    <w:p>
      <w:hyperlink r:id="rId1542">
        <w:r>
          <w:rPr>
            <w:rStyle w:val="Link"/>
          </w:rPr>
          <w:t xml:space="preserve">http://www.geeksforgeeks.org/oracle-interview-set-8-campus-application-developer-2/</w:t>
        </w:r>
      </w:hyperlink>
    </w:p>
    <w:p>
      <w:pPr>
        <w:pStyle w:val="Heading1"/>
      </w:pPr>
      <w:bookmarkStart w:id="1543" w:name="oracle-interview-set-8"/>
      <w:bookmarkEnd w:id="1543"/>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4" w:name="source-374"/>
      <w:bookmarkEnd w:id="1544"/>
      <w:r>
        <w:t xml:space="preserve">Source</w:t>
      </w:r>
    </w:p>
    <w:p>
      <w:hyperlink r:id="rId1545">
        <w:r>
          <w:rPr>
            <w:rStyle w:val="Link"/>
          </w:rPr>
          <w:t xml:space="preserve">http://www.geeksforgeeks.org/oracle-interview-set-8/</w:t>
        </w:r>
      </w:hyperlink>
    </w:p>
    <w:p>
      <w:pPr>
        <w:pStyle w:val="Heading1"/>
      </w:pPr>
      <w:bookmarkStart w:id="1546" w:name="payu-interview-experience-set-3-on-campus"/>
      <w:bookmarkEnd w:id="1546"/>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7" w:name="source-375"/>
      <w:bookmarkEnd w:id="1547"/>
      <w:r>
        <w:t xml:space="preserve">Source</w:t>
      </w:r>
    </w:p>
    <w:p>
      <w:hyperlink r:id="rId1548">
        <w:r>
          <w:rPr>
            <w:rStyle w:val="Link"/>
          </w:rPr>
          <w:t xml:space="preserve">http://www.geeksforgeeks.org/payu-interview-experience-set-3-campus/</w:t>
        </w:r>
      </w:hyperlink>
    </w:p>
    <w:p>
      <w:pPr>
        <w:pStyle w:val="Heading1"/>
      </w:pPr>
      <w:bookmarkStart w:id="1549" w:name="samsung-r-d-interview-experience-for-internship"/>
      <w:bookmarkEnd w:id="1549"/>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422">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0" w:name="source-376"/>
      <w:bookmarkEnd w:id="1550"/>
      <w:r>
        <w:t xml:space="preserve">Source</w:t>
      </w:r>
    </w:p>
    <w:p>
      <w:hyperlink r:id="rId1551">
        <w:r>
          <w:rPr>
            <w:rStyle w:val="Link"/>
          </w:rPr>
          <w:t xml:space="preserve">http://www.geeksforgeeks.org/samsung-r-d-interview-experience-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552">
        <w:r>
          <w:rPr>
            <w:rStyle w:val="Link"/>
          </w:rPr>
          <w:t xml:space="preserve">Samsung</w:t>
        </w:r>
      </w:hyperlink>
    </w:p>
    <w:p>
      <w:pPr>
        <w:pStyle w:val="Heading1"/>
      </w:pPr>
      <w:bookmarkStart w:id="1553" w:name="sandisk-corporation-on-campus-interview-for-software-developer"/>
      <w:bookmarkEnd w:id="1553"/>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4" w:name="source-377"/>
      <w:bookmarkEnd w:id="1554"/>
      <w:r>
        <w:t xml:space="preserve">Source</w:t>
      </w:r>
    </w:p>
    <w:p>
      <w:hyperlink r:id="rId1555">
        <w:r>
          <w:rPr>
            <w:rStyle w:val="Link"/>
          </w:rPr>
          <w:t xml:space="preserve">http://www.geeksforgeeks.org/sandisk-corporation-campus-interview-software-developer/</w:t>
        </w:r>
      </w:hyperlink>
    </w:p>
    <w:p>
      <w:pPr>
        <w:pStyle w:val="Heading1"/>
      </w:pPr>
      <w:bookmarkStart w:id="1556" w:name="sapientnitro-interview-experience"/>
      <w:bookmarkEnd w:id="1556"/>
      <w:r>
        <w:t xml:space="preserve">SapientNitro Interview Experience</w:t>
      </w:r>
    </w:p>
    <w:p>
      <w:r>
        <w:rPr>
          <w:b/>
        </w:rPr>
        <w:t xml:space="preserve">1. Recruitment process</w:t>
      </w:r>
    </w:p>
    <w:p>
      <w:pPr>
        <w:pStyle w:val="Compact"/>
        <w:numPr>
          <w:numId w:val="1028"/>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028"/>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028"/>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28"/>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029"/>
          <w:ilvl w:val="0"/>
        </w:numPr>
      </w:pPr>
      <w:r>
        <w:t xml:space="preserve">Technical sections had questions from almost all the sections(C, C++, DBMS, DS, OS)</w:t>
      </w:r>
    </w:p>
    <w:p>
      <w:pPr>
        <w:pStyle w:val="Compact"/>
        <w:numPr>
          <w:numId w:val="1029"/>
          <w:ilvl w:val="0"/>
        </w:numPr>
      </w:pPr>
      <w:r>
        <w:t xml:space="preserve">Quantitative aptitude’s questions were good.. All were almost of</w:t>
      </w:r>
      <w:r>
        <w:t xml:space="preserve"> </w:t>
      </w:r>
      <w:hyperlink r:id="rId1557">
        <w:r>
          <w:rPr>
            <w:rStyle w:val="Link"/>
          </w:rPr>
          <w:t xml:space="preserve">R. S. Aggarwal</w:t>
        </w:r>
      </w:hyperlink>
      <w:r>
        <w:t xml:space="preserve">’s level though few exceptions were there too</w:t>
      </w:r>
    </w:p>
    <w:p>
      <w:pPr>
        <w:pStyle w:val="Compact"/>
        <w:numPr>
          <w:numId w:val="1029"/>
          <w:ilvl w:val="0"/>
        </w:numPr>
      </w:pPr>
      <w:r>
        <w:t xml:space="preserve">Logical reasoning and verbal ability was good.. Some questions were tough.</w:t>
      </w:r>
    </w:p>
    <w:p>
      <w:r>
        <w:rPr>
          <w:b/>
        </w:rPr>
        <w:t xml:space="preserve">Technical Interview</w:t>
      </w:r>
    </w:p>
    <w:p>
      <w:pPr>
        <w:pStyle w:val="Compact"/>
        <w:numPr>
          <w:numId w:val="1030"/>
          <w:ilvl w:val="0"/>
        </w:numPr>
      </w:pPr>
      <w:r>
        <w:t xml:space="preserve">The first question i was asked “what is polymorphism” ???</w:t>
      </w:r>
    </w:p>
    <w:p>
      <w:pPr>
        <w:pStyle w:val="Compact"/>
        <w:numPr>
          <w:numId w:val="1030"/>
          <w:ilvl w:val="0"/>
        </w:numPr>
      </w:pPr>
      <w:r>
        <w:t xml:space="preserve">Is Java only language to provide run time polymorphism ???</w:t>
      </w:r>
    </w:p>
    <w:p>
      <w:pPr>
        <w:pStyle w:val="Compact"/>
        <w:numPr>
          <w:numId w:val="1030"/>
          <w:ilvl w:val="0"/>
        </w:numPr>
      </w:pPr>
      <w:r>
        <w:t xml:space="preserve">Write a code for stack using linked list(when writing any code keep the boundary conditions in mind)</w:t>
      </w:r>
    </w:p>
    <w:p>
      <w:pPr>
        <w:pStyle w:val="Compact"/>
        <w:numPr>
          <w:numId w:val="1030"/>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030"/>
          <w:ilvl w:val="0"/>
        </w:numPr>
      </w:pPr>
      <w:r>
        <w:t xml:space="preserve">Next question was regarding dbms, a table was given and i was asked to write three different tpe of queries to insert data in that table</w:t>
      </w:r>
    </w:p>
    <w:p>
      <w:pPr>
        <w:pStyle w:val="Compact"/>
        <w:numPr>
          <w:numId w:val="1030"/>
          <w:ilvl w:val="0"/>
        </w:numPr>
      </w:pPr>
      <w:r>
        <w:t xml:space="preserve">Then the next question was about joins in dbms. First theory and then two tables were given and i was asked to perform each type of join on it</w:t>
      </w:r>
    </w:p>
    <w:p>
      <w:pPr>
        <w:pStyle w:val="Compact"/>
        <w:numPr>
          <w:numId w:val="1030"/>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031"/>
          <w:ilvl w:val="0"/>
        </w:numPr>
      </w:pPr>
      <w:r>
        <w:t xml:space="preserve">It started with “tell me something about your self”</w:t>
      </w:r>
    </w:p>
    <w:p>
      <w:pPr>
        <w:pStyle w:val="Compact"/>
        <w:numPr>
          <w:numId w:val="1031"/>
          <w:ilvl w:val="0"/>
        </w:numPr>
      </w:pPr>
      <w:r>
        <w:t xml:space="preserve">Then we talked about my “strengths and weakness”</w:t>
      </w:r>
    </w:p>
    <w:p>
      <w:pPr>
        <w:pStyle w:val="Compact"/>
        <w:numPr>
          <w:numId w:val="1031"/>
          <w:ilvl w:val="0"/>
        </w:numPr>
      </w:pPr>
      <w:r>
        <w:t xml:space="preserve">Who is the toughest person you ever had to deal with</w:t>
      </w:r>
    </w:p>
    <w:p>
      <w:pPr>
        <w:pStyle w:val="Compact"/>
        <w:numPr>
          <w:numId w:val="1031"/>
          <w:ilvl w:val="0"/>
        </w:numPr>
      </w:pPr>
      <w:r>
        <w:t xml:space="preserve">Asked about my project. But he was mainly interested in how i participated in that project. and how i worked in that team.</w:t>
      </w:r>
    </w:p>
    <w:p>
      <w:pPr>
        <w:pStyle w:val="Compact"/>
        <w:numPr>
          <w:numId w:val="1031"/>
          <w:ilvl w:val="0"/>
        </w:numPr>
      </w:pPr>
      <w:r>
        <w:t xml:space="preserve">I was asked about my participation in different activities that ranges from playing an anchor to organize a debate in school.</w:t>
      </w:r>
    </w:p>
    <w:p>
      <w:pPr>
        <w:pStyle w:val="Compact"/>
        <w:numPr>
          <w:numId w:val="1031"/>
          <w:ilvl w:val="0"/>
        </w:numPr>
      </w:pPr>
      <w:r>
        <w:t xml:space="preserve">Where do i see myself in 5 years from now.</w:t>
      </w:r>
    </w:p>
    <w:p>
      <w:pPr>
        <w:pStyle w:val="Compact"/>
        <w:numPr>
          <w:numId w:val="1031"/>
          <w:ilvl w:val="0"/>
        </w:numPr>
      </w:pPr>
      <w:r>
        <w:t xml:space="preserve">Why “sapient”??</w:t>
      </w:r>
    </w:p>
    <w:p>
      <w:pPr>
        <w:pStyle w:val="Compact"/>
        <w:numPr>
          <w:numId w:val="1031"/>
          <w:ilvl w:val="0"/>
        </w:numPr>
      </w:pPr>
      <w:r>
        <w:t xml:space="preserve">What do i know about “sapient”??</w:t>
      </w:r>
    </w:p>
    <w:p>
      <w:pPr>
        <w:pStyle w:val="Compact"/>
        <w:numPr>
          <w:numId w:val="1031"/>
          <w:ilvl w:val="0"/>
        </w:numPr>
      </w:pPr>
      <w:r>
        <w:t xml:space="preserve">And then it was my turn to ask any questions..</w:t>
      </w:r>
    </w:p>
    <w:p>
      <w:pPr>
        <w:pStyle w:val="Compact"/>
        <w:numPr>
          <w:numId w:val="1031"/>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032"/>
          <w:ilvl w:val="0"/>
        </w:numPr>
      </w:pPr>
      <w:r>
        <w:t xml:space="preserve">Prepare for hr round as well, it’s important too. If two people have same technical skills then obviously the one with better hr skill stands with and upper hand</w:t>
      </w:r>
    </w:p>
    <w:p>
      <w:pPr>
        <w:pStyle w:val="Compact"/>
        <w:numPr>
          <w:numId w:val="1032"/>
          <w:ilvl w:val="0"/>
        </w:numPr>
      </w:pPr>
      <w:r>
        <w:t xml:space="preserve">Your positive attitude matters a lot. Try to have a smile on your face when you enter the interview room</w:t>
      </w:r>
    </w:p>
    <w:p>
      <w:pPr>
        <w:pStyle w:val="Compact"/>
        <w:numPr>
          <w:numId w:val="1032"/>
          <w:ilvl w:val="0"/>
        </w:numPr>
      </w:pPr>
      <w:r>
        <w:t xml:space="preserve">Should have good communication skills</w:t>
      </w:r>
    </w:p>
    <w:p>
      <w:pPr>
        <w:pStyle w:val="Compact"/>
        <w:numPr>
          <w:numId w:val="1032"/>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8" w:name="source-378"/>
      <w:bookmarkEnd w:id="1558"/>
      <w:r>
        <w:t xml:space="preserve">Source</w:t>
      </w:r>
    </w:p>
    <w:p>
      <w:hyperlink r:id="rId1559">
        <w:r>
          <w:rPr>
            <w:rStyle w:val="Link"/>
          </w:rPr>
          <w:t xml:space="preserve">http://www.geeksforgeeks.org/sapientnitro-interview-experience/</w:t>
        </w:r>
      </w:hyperlink>
    </w:p>
    <w:p>
      <w:pPr>
        <w:pStyle w:val="Heading1"/>
      </w:pPr>
      <w:bookmarkStart w:id="1560" w:name="toptalent.in-exclusive-interview-with-anubhav-from-bits-pilani-who-cracked-ebay"/>
      <w:bookmarkEnd w:id="1560"/>
      <w:r>
        <w:t xml:space="preserve">[TopTalent.in] Exclusive Interview with Anubhav from BITS Pilani who cracked EBay</w:t>
      </w:r>
    </w:p>
    <w:p>
      <w:hyperlink r:id="rId1564">
        <w:r>
          <w:drawing>
            <wp:inline>
              <wp:extent cx="3810000" cy="2565400"/>
              <wp:effectExtent b="0" l="0" r="0" t="0"/>
              <wp:docPr descr="" id="1" name="Picture"/>
              <a:graphic>
                <a:graphicData uri="http://schemas.openxmlformats.org/drawingml/2006/picture">
                  <pic:pic>
                    <pic:nvPicPr>
                      <pic:cNvPr descr="http://d2dskowxfbo68o.cloudfront.net/wp-content/uploads/ebay-300x202.png" id="0" name="Picture"/>
                      <pic:cNvPicPr>
                        <a:picLocks noChangeArrowheads="1" noChangeAspect="1"/>
                      </pic:cNvPicPr>
                    </pic:nvPicPr>
                    <pic:blipFill>
                      <a:blip r:embed="rId1563"/>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1565">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1148">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1148">
        <w:r>
          <w:rPr>
            <w:rStyle w:val="Link"/>
            <w:b/>
          </w:rPr>
          <w:t xml:space="preserve">download his resume</w:t>
        </w:r>
      </w:hyperlink>
      <w:r>
        <w:t xml:space="preserve"> </w:t>
      </w:r>
      <w:r>
        <w:t xml:space="preserve">by logging in.</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6" w:name="source-379"/>
      <w:bookmarkEnd w:id="1566"/>
      <w:r>
        <w:t xml:space="preserve">Source</w:t>
      </w:r>
    </w:p>
    <w:p>
      <w:hyperlink r:id="rId1567">
        <w:r>
          <w:rPr>
            <w:rStyle w:val="Link"/>
          </w:rPr>
          <w:t xml:space="preserve">http://www.geeksforgeeks.org/toptalent-exclusive-interview-anubhav-bits-pilani-cracked-ebay/</w:t>
        </w:r>
      </w:hyperlink>
    </w:p>
    <w:p>
      <w:pPr>
        <w:pStyle w:val="Heading1"/>
      </w:pPr>
      <w:bookmarkStart w:id="1568" w:name="u2opia-mobile-interview-experience"/>
      <w:bookmarkEnd w:id="1568"/>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9" w:name="source-380"/>
      <w:bookmarkEnd w:id="1569"/>
      <w:r>
        <w:t xml:space="preserve">Source</w:t>
      </w:r>
    </w:p>
    <w:p>
      <w:hyperlink r:id="rId1570">
        <w:r>
          <w:rPr>
            <w:rStyle w:val="Link"/>
          </w:rPr>
          <w:t xml:space="preserve">http://www.geeksforgeeks.org/u2opia-mobile-interview-experience/</w:t>
        </w:r>
      </w:hyperlink>
    </w:p>
    <w:p>
      <w:pPr>
        <w:pStyle w:val="Heading1"/>
      </w:pPr>
      <w:bookmarkStart w:id="1571" w:name="adobe-interview-set-12-on-campus-for-mts-1"/>
      <w:bookmarkEnd w:id="1571"/>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572" w:name="source-381"/>
      <w:bookmarkEnd w:id="1572"/>
      <w:r>
        <w:t xml:space="preserve">Source</w:t>
      </w:r>
    </w:p>
    <w:p>
      <w:hyperlink r:id="rId1573">
        <w:r>
          <w:rPr>
            <w:rStyle w:val="Link"/>
          </w:rPr>
          <w:t xml:space="preserve">http://www.geeksforgeeks.org/adobe-interview-set-12-campus-mts-1/</w:t>
        </w:r>
      </w:hyperlink>
    </w:p>
    <w:p>
      <w:pPr>
        <w:pStyle w:val="Heading1"/>
      </w:pPr>
      <w:bookmarkStart w:id="1574" w:name="amazon-interview-set-103-on-campus"/>
      <w:bookmarkEnd w:id="1574"/>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5" w:name="source-382"/>
      <w:bookmarkEnd w:id="1575"/>
      <w:r>
        <w:t xml:space="preserve">Source</w:t>
      </w:r>
    </w:p>
    <w:p>
      <w:hyperlink r:id="rId1576">
        <w:r>
          <w:rPr>
            <w:rStyle w:val="Link"/>
          </w:rPr>
          <w:t xml:space="preserve">http://www.geeksforgeeks.org/amazon-interview-set-103-campus/</w:t>
        </w:r>
      </w:hyperlink>
    </w:p>
    <w:p>
      <w:pPr>
        <w:pStyle w:val="Heading1"/>
      </w:pPr>
      <w:bookmarkStart w:id="1577" w:name="amazon-interview-set-104"/>
      <w:bookmarkEnd w:id="1577"/>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where the modified array is {a,b,c,d,e,f,g,h}</w:t>
      </w:r>
      <w:r>
        <w:br w:type="textWrapping"/>
      </w:r>
      <w:r>
        <w:t xml:space="preserve"> </w:t>
      </w:r>
      <w:r>
        <w:t xml:space="preserve">Input:</w:t>
      </w:r>
      <w:r>
        <w:br w:type="textWrapping"/>
      </w:r>
      <w:r>
        <w:t xml:space="preserve"> </w:t>
      </w:r>
      <w:r>
        <w:t xml:space="preserve">1,2,3,4,5,6</w:t>
      </w:r>
      <w:r>
        <w:br w:type="textWrapping"/>
      </w:r>
      <w:r>
        <w:t xml:space="preserve"> </w:t>
      </w:r>
      <w:r>
        <w:t xml:space="preserve">Output:</w:t>
      </w:r>
      <w:r>
        <w:br w:type="textWrapping"/>
      </w:r>
      <w:r>
        <w:t xml:space="preserve"> </w:t>
      </w:r>
      <w:r>
        <w:t xml:space="preserve">1,3,2,5,4,6</w:t>
      </w:r>
    </w:p>
    <w:p>
      <w:r>
        <w:rPr>
          <w:b/>
        </w:rPr>
        <w:t xml:space="preserve">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Let’s say the new array is {1,2,4,3,5,4,9,2}, output will be {2,2,3,1,4,4,5,9}. Note that since 5 and 9 do not occur, they are sorted by actual ascending order at the end.</w:t>
      </w:r>
    </w:p>
    <w:p>
      <w:r>
        <w:t xml:space="preserve">2. Integers are coming in a stream. A special integer (say -9999) denotes reset. Design a data structure such that when the special integer comes the previous elements are printed in a zigzag way and all the elements are deleted (reset). And then continues to accept other integers. What DS will you use?</w:t>
      </w:r>
    </w:p>
    <w:p>
      <w:pPr>
        <w:pStyle w:val="SourceCode"/>
      </w:pPr>
      <w:r>
        <w:rPr>
          <w:rStyle w:val="VerbatimChar"/>
        </w:rPr>
        <w:t xml:space="preserve"> </w:t>
      </w:r>
      <w:r>
        <w:br w:type="textWrapping"/>
      </w:r>
      <w:r>
        <w:rPr>
          <w:rStyle w:val="VerbatimChar"/>
        </w:rPr>
        <w:t xml:space="preserve">Say the input is</w:t>
      </w:r>
      <w:r>
        <w:br w:type="textWrapping"/>
      </w:r>
      <w:r>
        <w:rPr>
          <w:rStyle w:val="VerbatimChar"/>
        </w:rPr>
        <w:t xml:space="preserve"> 1,2,3,4,5,6,7,8,-9999,0,1,100,-9999,-9999,500</w:t>
      </w:r>
      <w:r>
        <w:br w:type="textWrapping"/>
      </w:r>
      <w:r>
        <w:rPr>
          <w:rStyle w:val="VerbatimChar"/>
        </w:rPr>
        <w:t xml:space="preserve">Output will be</w:t>
      </w:r>
      <w:r>
        <w:br w:type="textWrapping"/>
      </w:r>
      <w:r>
        <w:rPr>
          <w:rStyle w:val="VerbatimChar"/>
        </w:rPr>
        <w:t xml:space="preserve"> 1,8,2,7,3,6,4,5</w:t>
      </w:r>
      <w:r>
        <w:br w:type="textWrapping"/>
      </w:r>
      <w:r>
        <w:rPr>
          <w:rStyle w:val="VerbatimChar"/>
        </w:rPr>
        <w:t xml:space="preserve"> 0,100,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8" w:name="source-383"/>
      <w:bookmarkEnd w:id="1578"/>
      <w:r>
        <w:t xml:space="preserve">Source</w:t>
      </w:r>
    </w:p>
    <w:p>
      <w:hyperlink r:id="rId1579">
        <w:r>
          <w:rPr>
            <w:rStyle w:val="Link"/>
          </w:rPr>
          <w:t xml:space="preserve">http://www.geeksforgeeks.org/amazon-interview-set-104/</w:t>
        </w:r>
      </w:hyperlink>
    </w:p>
    <w:p>
      <w:pPr>
        <w:pStyle w:val="Heading1"/>
      </w:pPr>
      <w:bookmarkStart w:id="1580" w:name="amazon-interview-set-106-on-campus-for-internship"/>
      <w:bookmarkEnd w:id="1580"/>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1" w:name="source-384"/>
      <w:bookmarkEnd w:id="1581"/>
      <w:r>
        <w:t xml:space="preserve">Source</w:t>
      </w:r>
    </w:p>
    <w:p>
      <w:hyperlink r:id="rId1582">
        <w:r>
          <w:rPr>
            <w:rStyle w:val="Link"/>
          </w:rPr>
          <w:t xml:space="preserve">http://www.geeksforgeeks.org/amazon-interview-set-106-campus-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583" w:name="amazon-interview-set-107-for-sde-1"/>
      <w:bookmarkEnd w:id="1583"/>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4" w:name="source-385"/>
      <w:bookmarkEnd w:id="1584"/>
      <w:r>
        <w:t xml:space="preserve">Source</w:t>
      </w:r>
    </w:p>
    <w:p>
      <w:hyperlink r:id="rId1585">
        <w:r>
          <w:rPr>
            <w:rStyle w:val="Link"/>
          </w:rPr>
          <w:t xml:space="preserve">http://www.geeksforgeeks.org/amazon-interview-set-107/</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586" w:name="amazon-interview-set-109-on-campus"/>
      <w:bookmarkEnd w:id="1586"/>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1587">
        <w:r>
          <w:rPr>
            <w:rStyle w:val="Link"/>
          </w:rPr>
          <w:t xml:space="preserve">http://igoro.com/archive/what-really-happens-when-you-navigate-to-a-url/</w:t>
        </w:r>
      </w:hyperlink>
      <w:r>
        <w:br w:type="textWrapping"/>
      </w:r>
      <w:r>
        <w:t xml:space="preserve"> </w:t>
      </w:r>
      <w:hyperlink r:id="rId1588">
        <w:r>
          <w:rPr>
            <w:rStyle w:val="Link"/>
          </w:rPr>
          <w:t xml:space="preserve">http://superuser.com/questions/31468/what-exactly-happens-when-you-browse-a-website-in-your-browser</w:t>
        </w:r>
      </w:hyperlink>
      <w:r>
        <w:br w:type="textWrapping"/>
      </w:r>
      <w:r>
        <w:t xml:space="preserve"> </w:t>
      </w:r>
      <w:hyperlink r:id="rId1589">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1590">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1" w:name="source-386"/>
      <w:bookmarkEnd w:id="1591"/>
      <w:r>
        <w:t xml:space="preserve">Source</w:t>
      </w:r>
    </w:p>
    <w:p>
      <w:hyperlink r:id="rId1592">
        <w:r>
          <w:rPr>
            <w:rStyle w:val="Link"/>
          </w:rPr>
          <w:t xml:space="preserve">http://www.geeksforgeeks.org/amazon-interview-set-109-campus/</w:t>
        </w:r>
      </w:hyperlink>
    </w:p>
    <w:p>
      <w:pPr>
        <w:pStyle w:val="Heading1"/>
      </w:pPr>
      <w:bookmarkStart w:id="1593" w:name="amazon-interview-set-114-on-campus-for-internship"/>
      <w:bookmarkEnd w:id="1593"/>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4" w:name="source-387"/>
      <w:bookmarkEnd w:id="1594"/>
      <w:r>
        <w:t xml:space="preserve">Source</w:t>
      </w:r>
    </w:p>
    <w:p>
      <w:hyperlink r:id="rId1595">
        <w:r>
          <w:rPr>
            <w:rStyle w:val="Link"/>
          </w:rPr>
          <w:t xml:space="preserve">http://www.geeksforgeeks.org/amazon-interview-set-114-campus-internship/</w:t>
        </w:r>
      </w:hyperlink>
    </w:p>
    <w:p>
      <w:pPr>
        <w:pStyle w:val="Heading1"/>
      </w:pPr>
      <w:bookmarkStart w:id="1596" w:name="amazon-interview-set-120-on-campus-for-internship"/>
      <w:bookmarkEnd w:id="1596"/>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7" w:name="source-388"/>
      <w:bookmarkEnd w:id="1597"/>
      <w:r>
        <w:t xml:space="preserve">Source</w:t>
      </w:r>
    </w:p>
    <w:p>
      <w:hyperlink r:id="rId1598">
        <w:r>
          <w:rPr>
            <w:rStyle w:val="Link"/>
          </w:rPr>
          <w:t xml:space="preserve">http://www.geeksforgeeks.org/amazon-interview-set-120-campus-internship/</w:t>
        </w:r>
      </w:hyperlink>
    </w:p>
    <w:p>
      <w:pPr>
        <w:pStyle w:val="Heading1"/>
      </w:pPr>
      <w:bookmarkStart w:id="1599" w:name="amazon-interview-set-121-on-campus-for-sde-1"/>
      <w:bookmarkEnd w:id="1599"/>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473">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0" w:name="source-389"/>
      <w:bookmarkEnd w:id="1600"/>
      <w:r>
        <w:t xml:space="preserve">Source</w:t>
      </w:r>
    </w:p>
    <w:p>
      <w:hyperlink r:id="rId1601">
        <w:r>
          <w:rPr>
            <w:rStyle w:val="Link"/>
          </w:rPr>
          <w:t xml:space="preserve">http://www.geeksforgeeks.org/amazon-interview-set-121-campus-sde-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602" w:name="amazon-interview-set-122-on-campus-for-internship"/>
      <w:bookmarkEnd w:id="1602"/>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1606">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1605"/>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33"/>
          <w:ilvl w:val="0"/>
        </w:numPr>
      </w:pPr>
      <w:r>
        <w:t xml:space="preserve">Be confident. Don’t let the pressure prevail on you.</w:t>
      </w:r>
    </w:p>
    <w:p>
      <w:pPr>
        <w:pStyle w:val="Compact"/>
        <w:numPr>
          <w:numId w:val="1033"/>
          <w:ilvl w:val="0"/>
        </w:numPr>
      </w:pPr>
      <w:r>
        <w:t xml:space="preserve">Amazon is mainly looking for those who can write code, only telling approach is not fine. So start practicing as much as you can. There is no barrier of programming language.</w:t>
      </w:r>
    </w:p>
    <w:p>
      <w:pPr>
        <w:pStyle w:val="Compact"/>
        <w:numPr>
          <w:numId w:val="1033"/>
          <w:ilvl w:val="0"/>
        </w:numPr>
      </w:pPr>
      <w:r>
        <w:t xml:space="preserve">Please do ask questions to interviewers when they ask and try to ask something which shows that you are very much interested in working with them</w:t>
      </w:r>
    </w:p>
    <w:p>
      <w:pPr>
        <w:pStyle w:val="Compact"/>
        <w:numPr>
          <w:numId w:val="1033"/>
          <w:ilvl w:val="0"/>
        </w:numPr>
      </w:pPr>
      <w:hyperlink r:id="rId263">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7" w:name="source-390"/>
      <w:bookmarkEnd w:id="1607"/>
      <w:r>
        <w:t xml:space="preserve">Source</w:t>
      </w:r>
    </w:p>
    <w:p>
      <w:hyperlink r:id="rId1608">
        <w:r>
          <w:rPr>
            <w:rStyle w:val="Link"/>
          </w:rPr>
          <w:t xml:space="preserve">http://www.geeksforgeeks.org/amazon-interview-set-122-campus-internship/</w:t>
        </w:r>
      </w:hyperlink>
    </w:p>
    <w:p>
      <w:pPr>
        <w:pStyle w:val="Heading1"/>
      </w:pPr>
      <w:bookmarkStart w:id="1609" w:name="amazon-interview-set-91"/>
      <w:bookmarkEnd w:id="1609"/>
      <w:r>
        <w:t xml:space="preserve">Amazon Interview | Set 91</w:t>
      </w:r>
    </w:p>
    <w:p>
      <w:r>
        <w:t xml:space="preserve">I recently got interviewed with Amazon for SDE position for their Hyderabad office.</w:t>
      </w:r>
    </w:p>
    <w:p>
      <w:r>
        <w:rPr>
          <w:b/>
        </w:rPr>
        <w:t xml:space="preserve">Round 1: (F2F)</w:t>
      </w:r>
    </w:p>
    <w:p>
      <w:pPr>
        <w:pStyle w:val="Compact"/>
        <w:numPr>
          <w:numId w:val="1034"/>
          <w:ilvl w:val="0"/>
        </w:numPr>
      </w:pPr>
      <w:r>
        <w:t xml:space="preserve">Discussion around current company and work I was doing there. Why Amazon?</w:t>
      </w:r>
    </w:p>
    <w:p>
      <w:pPr>
        <w:pStyle w:val="Compact"/>
        <w:numPr>
          <w:numId w:val="1034"/>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34"/>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35"/>
          <w:ilvl w:val="0"/>
        </w:numPr>
      </w:pPr>
      <w:r>
        <w:t xml:space="preserve">Convert a Binary Search Tree to DLL in-place.</w:t>
      </w:r>
    </w:p>
    <w:p>
      <w:pPr>
        <w:pStyle w:val="Compact"/>
        <w:numPr>
          <w:numId w:val="1035"/>
          <w:ilvl w:val="0"/>
        </w:numPr>
      </w:pPr>
      <w:r>
        <w:t xml:space="preserve">Implement LRU policy.</w:t>
      </w:r>
    </w:p>
    <w:p>
      <w:pPr>
        <w:pStyle w:val="Compact"/>
        <w:numPr>
          <w:numId w:val="1035"/>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36"/>
          <w:ilvl w:val="0"/>
        </w:numPr>
      </w:pPr>
      <w:r>
        <w:t xml:space="preserve">Why do you want to leave your current organization?</w:t>
      </w:r>
    </w:p>
    <w:p>
      <w:pPr>
        <w:pStyle w:val="Compact"/>
        <w:numPr>
          <w:numId w:val="1036"/>
          <w:ilvl w:val="0"/>
        </w:numPr>
      </w:pPr>
      <w:r>
        <w:t xml:space="preserve">Current Project Discussion and your contribution in the project.</w:t>
      </w:r>
    </w:p>
    <w:p>
      <w:pPr>
        <w:pStyle w:val="Compact"/>
        <w:numPr>
          <w:numId w:val="1036"/>
          <w:ilvl w:val="0"/>
        </w:numPr>
      </w:pPr>
      <w:r>
        <w:t xml:space="preserve">Some Nice Behavioral questions.</w:t>
      </w:r>
    </w:p>
    <w:p>
      <w:pPr>
        <w:pStyle w:val="Compact"/>
        <w:numPr>
          <w:numId w:val="1036"/>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37"/>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37"/>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38"/>
          <w:ilvl w:val="0"/>
        </w:numPr>
      </w:pPr>
      <w:r>
        <w:t xml:space="preserve">How many Binary Search trees can be constructed using sequence of N numbers? Write Code for it.</w:t>
      </w:r>
    </w:p>
    <w:p>
      <w:pPr>
        <w:pStyle w:val="Compact"/>
        <w:numPr>
          <w:numId w:val="1038"/>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0" w:name="source-391"/>
      <w:bookmarkEnd w:id="1610"/>
      <w:r>
        <w:t xml:space="preserve">Source</w:t>
      </w:r>
    </w:p>
    <w:p>
      <w:hyperlink r:id="rId1611">
        <w:r>
          <w:rPr>
            <w:rStyle w:val="Link"/>
          </w:rPr>
          <w:t xml:space="preserve">http://www.geeksforgeeks.org/amazon-interview-set-91/</w:t>
        </w:r>
      </w:hyperlink>
    </w:p>
    <w:p>
      <w:pPr>
        <w:pStyle w:val="Heading1"/>
      </w:pPr>
      <w:bookmarkStart w:id="1612" w:name="amazon-interview-set-99-on-campus"/>
      <w:bookmarkEnd w:id="1612"/>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3" w:name="source-392"/>
      <w:bookmarkEnd w:id="1613"/>
      <w:r>
        <w:t xml:space="preserve">Source</w:t>
      </w:r>
    </w:p>
    <w:p>
      <w:hyperlink r:id="rId1614">
        <w:r>
          <w:rPr>
            <w:rStyle w:val="Link"/>
          </w:rPr>
          <w:t xml:space="preserve">http://www.geeksforgeeks.org/amazon-interview-set-99-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615" w:name="aricent-interview-set-1-on-campus"/>
      <w:bookmarkEnd w:id="1615"/>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6" w:name="source-393"/>
      <w:bookmarkEnd w:id="1616"/>
      <w:r>
        <w:t xml:space="preserve">Source</w:t>
      </w:r>
    </w:p>
    <w:p>
      <w:hyperlink r:id="rId1617">
        <w:r>
          <w:rPr>
            <w:rStyle w:val="Link"/>
          </w:rPr>
          <w:t xml:space="preserve">http://www.geeksforgeeks.org/aricent-interview-set-1-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227">
        <w:r>
          <w:rPr>
            <w:rStyle w:val="Link"/>
          </w:rPr>
          <w:t xml:space="preserve">Aricent</w:t>
        </w:r>
      </w:hyperlink>
    </w:p>
    <w:p>
      <w:pPr>
        <w:pStyle w:val="Heading1"/>
      </w:pPr>
      <w:bookmarkStart w:id="1618" w:name="arista-network-interview-set-2-on-campus-full-term"/>
      <w:bookmarkEnd w:id="1618"/>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1622">
        <w:r>
          <w:drawing>
            <wp:inline>
              <wp:extent cx="3810000" cy="3302000"/>
              <wp:effectExtent b="0" l="0" r="0" t="0"/>
              <wp:docPr descr="" id="1" name="Picture"/>
              <a:graphic>
                <a:graphicData uri="http://schemas.openxmlformats.org/drawingml/2006/picture">
                  <pic:pic>
                    <pic:nvPicPr>
                      <pic:cNvPr descr="http://d2dskowxfbo68o.cloudfront.net/wp-content/uploads/aristainterview-300x260.png" id="0" name="Picture"/>
                      <pic:cNvPicPr>
                        <a:picLocks noChangeArrowheads="1" noChangeAspect="1"/>
                      </pic:cNvPicPr>
                    </pic:nvPicPr>
                    <pic:blipFill>
                      <a:blip r:embed="rId1621"/>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3" w:name="source-394"/>
      <w:bookmarkEnd w:id="1623"/>
      <w:r>
        <w:t xml:space="preserve">Source</w:t>
      </w:r>
    </w:p>
    <w:p>
      <w:hyperlink r:id="rId1624">
        <w:r>
          <w:rPr>
            <w:rStyle w:val="Link"/>
          </w:rPr>
          <w:t xml:space="preserve">http://www.geeksforgeeks.org/arista-network-interview-set-2-campus-full-term/</w:t>
        </w:r>
      </w:hyperlink>
    </w:p>
    <w:p>
      <w:pPr>
        <w:pStyle w:val="Heading1"/>
      </w:pPr>
      <w:bookmarkStart w:id="1625" w:name="d-e-shaw-interview-set-5-on-campus-for-internship"/>
      <w:bookmarkEnd w:id="1625"/>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6" w:name="source-395"/>
      <w:bookmarkEnd w:id="1626"/>
      <w:r>
        <w:t xml:space="preserve">Source</w:t>
      </w:r>
    </w:p>
    <w:p>
      <w:hyperlink r:id="rId1627">
        <w:r>
          <w:rPr>
            <w:rStyle w:val="Link"/>
          </w:rPr>
          <w:t xml:space="preserve">http://www.geeksforgeeks.org/d-e-shaw-interview-set-5-campus-internship/</w:t>
        </w:r>
      </w:hyperlink>
    </w:p>
    <w:p>
      <w:pPr>
        <w:pStyle w:val="Heading1"/>
      </w:pPr>
      <w:bookmarkStart w:id="1628" w:name="directi-interview-set-5-on-campus"/>
      <w:bookmarkEnd w:id="1628"/>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For example,</w:t>
      </w:r>
      <w:r>
        <w:br w:type="textWrapping"/>
      </w:r>
      <w:r>
        <w:t xml:space="preserve"> </w:t>
      </w:r>
      <w:r>
        <w:t xml:space="preserve">n = 4, r = 1, b = 1, g = 1.</w:t>
      </w:r>
      <w:r>
        <w:br w:type="textWrapping"/>
      </w:r>
      <w:r>
        <w:t xml:space="preserve"> </w:t>
      </w:r>
      <w:r>
        <w:t xml:space="preserve">Output:</w:t>
      </w:r>
      <w:r>
        <w:br w:type="textWrapping"/>
      </w:r>
      <w:r>
        <w:t xml:space="preserve"> </w:t>
      </w:r>
      <w:r>
        <w:t xml:space="preserve">36</w:t>
      </w:r>
    </w:p>
    <w:p>
      <w:r>
        <w:t xml:space="preserve">Reason:</w:t>
      </w:r>
      <w:r>
        <w:br w:type="textWrapping"/>
      </w:r>
      <w:r>
        <w:t xml:space="preserve"> </w:t>
      </w:r>
      <w:r>
        <w:t xml:space="preserve">Since No. of 'R' &gt;=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9" w:name="source-396"/>
      <w:bookmarkEnd w:id="1629"/>
      <w:r>
        <w:t xml:space="preserve">Source</w:t>
      </w:r>
    </w:p>
    <w:p>
      <w:hyperlink r:id="rId1630">
        <w:r>
          <w:rPr>
            <w:rStyle w:val="Link"/>
          </w:rPr>
          <w:t xml:space="preserve">http://www.geeksforgeeks.org/directi-interview-set-5-campus/</w:t>
        </w:r>
      </w:hyperlink>
    </w:p>
    <w:p>
      <w:pPr>
        <w:pStyle w:val="Heading1"/>
      </w:pPr>
      <w:bookmarkStart w:id="1631" w:name="expedia-interview-set-3-on-campus-full-term"/>
      <w:bookmarkEnd w:id="1631"/>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w:t>
      </w:r>
    </w:p>
    <w:p>
      <w:r>
        <w:rPr>
          <w:b/>
        </w:rPr>
        <w:t xml:space="preserve">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2" w:name="source-397"/>
      <w:bookmarkEnd w:id="1632"/>
      <w:r>
        <w:t xml:space="preserve">Source</w:t>
      </w:r>
    </w:p>
    <w:p>
      <w:hyperlink r:id="rId1633">
        <w:r>
          <w:rPr>
            <w:rStyle w:val="Link"/>
          </w:rPr>
          <w:t xml:space="preserve">http://www.geeksforgeeks.org/expedia-interview-set-3-campus-full-term/</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460">
        <w:r>
          <w:rPr>
            <w:rStyle w:val="Link"/>
          </w:rPr>
          <w:t xml:space="preserve">Expedia</w:t>
        </w:r>
      </w:hyperlink>
    </w:p>
    <w:p>
      <w:pPr>
        <w:pStyle w:val="Heading1"/>
      </w:pPr>
      <w:bookmarkStart w:id="1634" w:name="flipkart-interview-set-11"/>
      <w:bookmarkEnd w:id="1634"/>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635">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639">
        <w:r>
          <w:drawing>
            <wp:inline>
              <wp:extent cx="3810000" cy="2590800"/>
              <wp:effectExtent b="0" l="0" r="0" t="0"/>
              <wp:docPr descr="" id="1" name="Picture"/>
              <a:graphic>
                <a:graphicData uri="http://schemas.openxmlformats.org/drawingml/2006/picture">
                  <pic:pic>
                    <pic:nvPicPr>
                      <pic:cNvPr descr="http://d2dskowxfbo68o.cloudfront.net/wp-content/uploads/flipkartinterview1-300x204.png" id="0" name="Picture"/>
                      <pic:cNvPicPr>
                        <a:picLocks noChangeArrowheads="1" noChangeAspect="1"/>
                      </pic:cNvPicPr>
                    </pic:nvPicPr>
                    <pic:blipFill>
                      <a:blip r:embed="rId1638"/>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643">
        <w:r>
          <w:drawing>
            <wp:inline>
              <wp:extent cx="3810000" cy="2844800"/>
              <wp:effectExtent b="0" l="0" r="0" t="0"/>
              <wp:docPr descr="" id="1" name="Picture"/>
              <a:graphic>
                <a:graphicData uri="http://schemas.openxmlformats.org/drawingml/2006/picture">
                  <pic:pic>
                    <pic:nvPicPr>
                      <pic:cNvPr descr="http://d2dskowxfbo68o.cloudfront.net/wp-content/uploads/flipkartinterview2-300x224.png" id="0" name="Picture"/>
                      <pic:cNvPicPr>
                        <a:picLocks noChangeArrowheads="1" noChangeAspect="1"/>
                      </pic:cNvPicPr>
                    </pic:nvPicPr>
                    <pic:blipFill>
                      <a:blip r:embed="rId1642"/>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647">
        <w:r>
          <w:drawing>
            <wp:inline>
              <wp:extent cx="3810000" cy="3263900"/>
              <wp:effectExtent b="0" l="0" r="0" t="0"/>
              <wp:docPr descr="" id="1" name="Picture"/>
              <a:graphic>
                <a:graphicData uri="http://schemas.openxmlformats.org/drawingml/2006/picture">
                  <pic:pic>
                    <pic:nvPicPr>
                      <pic:cNvPr descr="http://d2dskowxfbo68o.cloudfront.net/wp-content/uploads/flipkartinterview3-300x257.png" id="0" name="Picture"/>
                      <pic:cNvPicPr>
                        <a:picLocks noChangeArrowheads="1" noChangeAspect="1"/>
                      </pic:cNvPicPr>
                    </pic:nvPicPr>
                    <pic:blipFill>
                      <a:blip r:embed="rId1646"/>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651">
        <w:r>
          <w:drawing>
            <wp:inline>
              <wp:extent cx="5334000" cy="3250406"/>
              <wp:effectExtent b="0" l="0" r="0" t="0"/>
              <wp:docPr descr="" id="1" name="Picture"/>
              <a:graphic>
                <a:graphicData uri="http://schemas.openxmlformats.org/drawingml/2006/picture">
                  <pic:pic>
                    <pic:nvPicPr>
                      <pic:cNvPr descr="http://d2dskowxfbo68o.cloudfront.net/wp-content/uploads/Ques-2-1-1024x624.png" id="0" name="Picture"/>
                      <pic:cNvPicPr>
                        <a:picLocks noChangeArrowheads="1" noChangeAspect="1"/>
                      </pic:cNvPicPr>
                    </pic:nvPicPr>
                    <pic:blipFill>
                      <a:blip r:embed="rId1650"/>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655">
        <w:r>
          <w:drawing>
            <wp:inline>
              <wp:extent cx="5334000" cy="3005584"/>
              <wp:effectExtent b="0" l="0" r="0" t="0"/>
              <wp:docPr descr="" id="1" name="Picture"/>
              <a:graphic>
                <a:graphicData uri="http://schemas.openxmlformats.org/drawingml/2006/picture">
                  <pic:pic>
                    <pic:nvPicPr>
                      <pic:cNvPr descr="http://d2dskowxfbo68o.cloudfront.net/wp-content/uploads/Ques-1-1024x577.png" id="0" name="Picture"/>
                      <pic:cNvPicPr>
                        <a:picLocks noChangeArrowheads="1" noChangeAspect="1"/>
                      </pic:cNvPicPr>
                    </pic:nvPicPr>
                    <pic:blipFill>
                      <a:blip r:embed="rId1654"/>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659">
        <w:r>
          <w:drawing>
            <wp:inline>
              <wp:extent cx="5334000" cy="2614910"/>
              <wp:effectExtent b="0" l="0" r="0" t="0"/>
              <wp:docPr descr="" id="1" name="Picture"/>
              <a:graphic>
                <a:graphicData uri="http://schemas.openxmlformats.org/drawingml/2006/picture">
                  <pic:pic>
                    <pic:nvPicPr>
                      <pic:cNvPr descr="http://d2dskowxfbo68o.cloudfront.net/wp-content/uploads/Ques-2-2-1024x502.png" id="0" name="Picture"/>
                      <pic:cNvPicPr>
                        <a:picLocks noChangeArrowheads="1" noChangeAspect="1"/>
                      </pic:cNvPicPr>
                    </pic:nvPicPr>
                    <pic:blipFill>
                      <a:blip r:embed="rId1658"/>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0" w:name="source-398"/>
      <w:bookmarkEnd w:id="1660"/>
      <w:r>
        <w:t xml:space="preserve">Source</w:t>
      </w:r>
    </w:p>
    <w:p>
      <w:hyperlink r:id="rId1661">
        <w:r>
          <w:rPr>
            <w:rStyle w:val="Link"/>
          </w:rPr>
          <w:t xml:space="preserve">http://www.geeksforgeeks.org/flipkart-interview-set-11/</w:t>
        </w:r>
      </w:hyperlink>
    </w:p>
    <w:p>
      <w:pPr>
        <w:pStyle w:val="Heading1"/>
      </w:pPr>
      <w:bookmarkStart w:id="1662" w:name="flipkart-interview-set-12-on-campus"/>
      <w:bookmarkEnd w:id="1662"/>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I solved this question by first segregating the different elements in different set.</w:t>
      </w:r>
      <w:r>
        <w:br w:type="textWrapping"/>
      </w:r>
      <w:r>
        <w:t xml:space="preserve"> </w:t>
      </w:r>
      <w:r>
        <w:t xml:space="preserve">Let's suppose for set A, A' contains all the elements in A which satisfy A'=A-{A intersection B}</w:t>
      </w:r>
      <w:r>
        <w:br w:type="textWrapping"/>
      </w:r>
      <w:r>
        <w:t xml:space="preserve"> </w:t>
      </w:r>
      <w:r>
        <w:t xml:space="preserve">Similarly a B' for B.</w:t>
      </w:r>
      <w:r>
        <w:br w:type="textWrapping"/>
      </w:r>
      <w:r>
        <w:t xml:space="preserve"> </w:t>
      </w:r>
      <w:r>
        <w:t xml:space="preserve">Now for every element in A', I checked the number of elements(n) that are it's factors in B i.e numbers that may contribute to generating the number in A' in the final LCM(B).</w:t>
      </w:r>
      <w:r>
        <w:br w:type="textWrapping"/>
      </w:r>
      <w:r>
        <w:t xml:space="preserve"> </w:t>
      </w:r>
      <w:r>
        <w:t xml:space="preserve">If for any number in A' if n Similar test was carried out for all elements in B'.</w:t>
      </w:r>
      <w:r>
        <w:br w:type="textWrapping"/>
      </w:r>
      <w:r>
        <w:t xml:space="preserve"> </w:t>
      </w:r>
      <w:r>
        <w:t xml:space="preserve">If the function didn't return false during these two loops then the answer should be true.</w:t>
      </w:r>
      <w:r>
        <w:br w:type="textWrapping"/>
      </w:r>
      <w:r>
        <w:t xml:space="preserve"> </w:t>
      </w:r>
      <w:r>
        <w:t xml:space="preserve">Although this logic doesn't cover all cases(like if two sets are {2,5,70} and {2,5,10}....ans is true .....but correct ans is false ), it passed as the test cases were weak.(I mean if such a tough question is in first round they gotta compensate somewhere else).</w:t>
      </w:r>
    </w:p>
    <w:p>
      <w:r>
        <w:t xml:space="preserve">2- Given a network of roads connecting cities and capacity of each road(same for all roads)as well as their cost of repair(unique for each road) we are given number of buses(n) running between pair of cities using shortest path only. (Capacity of road= No of buses allowed on that road).</w:t>
      </w:r>
      <w:r>
        <w:br w:type="textWrapping"/>
      </w:r>
      <w:r>
        <w:t xml:space="preserve"> </w:t>
      </w:r>
      <w:r>
        <w:t xml:space="preserve">Unsafe roads are road where no of buses on the road &gt;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 This conclued my first round. One or two more questions were also asked but I cannot remember them correctly.</w:t>
      </w:r>
    </w:p>
    <w:p>
      <w:r>
        <w:br w:type="textWrapping"/>
      </w:r>
      <w:r>
        <w:rPr>
          <w:b/>
        </w:rPr>
        <w:t xml:space="preserve"> </w:t>
      </w:r>
      <w:r>
        <w:rPr>
          <w:b/>
        </w:rP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3" w:name="source-399"/>
      <w:bookmarkEnd w:id="1663"/>
      <w:r>
        <w:t xml:space="preserve">Source</w:t>
      </w:r>
    </w:p>
    <w:p>
      <w:hyperlink r:id="rId1664">
        <w:r>
          <w:rPr>
            <w:rStyle w:val="Link"/>
          </w:rPr>
          <w:t xml:space="preserve">http://www.geeksforgeeks.org/flipkart-interview-set-12-campus/</w:t>
        </w:r>
      </w:hyperlink>
    </w:p>
    <w:p>
      <w:pPr>
        <w:pStyle w:val="Heading1"/>
      </w:pPr>
      <w:bookmarkStart w:id="1665" w:name="flipkart-interview-set-13"/>
      <w:bookmarkEnd w:id="1665"/>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6" w:name="source-400"/>
      <w:bookmarkEnd w:id="1666"/>
      <w:r>
        <w:t xml:space="preserve">Source</w:t>
      </w:r>
    </w:p>
    <w:p>
      <w:hyperlink r:id="rId1667">
        <w:r>
          <w:rPr>
            <w:rStyle w:val="Link"/>
          </w:rPr>
          <w:t xml:space="preserve">http://www.geeksforgeeks.org/flipkart-interview-set-13/</w:t>
        </w:r>
      </w:hyperlink>
    </w:p>
    <w:p>
      <w:pPr>
        <w:pStyle w:val="Heading1"/>
      </w:pPr>
      <w:bookmarkStart w:id="1668" w:name="goldman-sachs-interview-set-3"/>
      <w:bookmarkEnd w:id="1668"/>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669" w:name="source-401"/>
      <w:bookmarkEnd w:id="1669"/>
      <w:r>
        <w:t xml:space="preserve">Source</w:t>
      </w:r>
    </w:p>
    <w:p>
      <w:hyperlink r:id="rId1670">
        <w:r>
          <w:rPr>
            <w:rStyle w:val="Link"/>
          </w:rPr>
          <w:t xml:space="preserve">http://www.geeksforgeeks.org/goldman-sachs-interview-set-3/</w:t>
        </w:r>
      </w:hyperlink>
    </w:p>
    <w:p>
      <w:pPr>
        <w:pStyle w:val="Heading1"/>
      </w:pPr>
      <w:bookmarkStart w:id="1671" w:name="intel-interview-experience"/>
      <w:bookmarkEnd w:id="1671"/>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2" w:name="source-402"/>
      <w:bookmarkEnd w:id="1672"/>
      <w:r>
        <w:t xml:space="preserve">Source</w:t>
      </w:r>
    </w:p>
    <w:p>
      <w:hyperlink r:id="rId1673">
        <w:r>
          <w:rPr>
            <w:rStyle w:val="Link"/>
          </w:rPr>
          <w:t xml:space="preserve">http://www.geeksforgeeks.org/intel-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674">
        <w:r>
          <w:rPr>
            <w:rStyle w:val="Link"/>
          </w:rPr>
          <w:t xml:space="preserve">Intel</w:t>
        </w:r>
      </w:hyperlink>
    </w:p>
    <w:p>
      <w:pPr>
        <w:pStyle w:val="Heading1"/>
      </w:pPr>
      <w:bookmarkStart w:id="1675" w:name="interview-experience-at-rockwell-collins"/>
      <w:bookmarkEnd w:id="1675"/>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6" w:name="source-403"/>
      <w:bookmarkEnd w:id="1676"/>
      <w:r>
        <w:t xml:space="preserve">Source</w:t>
      </w:r>
    </w:p>
    <w:p>
      <w:hyperlink r:id="rId1677">
        <w:r>
          <w:rPr>
            <w:rStyle w:val="Link"/>
          </w:rPr>
          <w:t xml:space="preserve">http://www.geeksforgeeks.org/interview-experience-rockwell-collin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678">
        <w:r>
          <w:rPr>
            <w:rStyle w:val="Link"/>
          </w:rPr>
          <w:t xml:space="preserve">Rockwell Collins</w:t>
        </w:r>
      </w:hyperlink>
    </w:p>
    <w:p>
      <w:pPr>
        <w:pStyle w:val="Heading1"/>
      </w:pPr>
      <w:bookmarkStart w:id="1679" w:name="interview-experience-at-samsung-research-institute---delhi"/>
      <w:bookmarkEnd w:id="1679"/>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0" w:name="source-404"/>
      <w:bookmarkEnd w:id="1680"/>
      <w:r>
        <w:t xml:space="preserve">Source</w:t>
      </w:r>
    </w:p>
    <w:p>
      <w:hyperlink r:id="rId1681">
        <w:r>
          <w:rPr>
            <w:rStyle w:val="Link"/>
          </w:rPr>
          <w:t xml:space="preserve">http://www.geeksforgeeks.org/interview-experience-samsung-research-institute-delhi/</w:t>
        </w:r>
      </w:hyperlink>
    </w:p>
    <w:p>
      <w:pPr>
        <w:pStyle w:val="Heading1"/>
      </w:pPr>
      <w:bookmarkStart w:id="1682" w:name="intuit-interview-set-1-on-campus"/>
      <w:bookmarkEnd w:id="1682"/>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3" w:name="source-405"/>
      <w:bookmarkEnd w:id="1683"/>
      <w:r>
        <w:t xml:space="preserve">Source</w:t>
      </w:r>
    </w:p>
    <w:p>
      <w:hyperlink r:id="rId1684">
        <w:r>
          <w:rPr>
            <w:rStyle w:val="Link"/>
          </w:rPr>
          <w:t xml:space="preserve">http://www.geeksforgeeks.org/intuit-campus-interview/</w:t>
        </w:r>
      </w:hyperlink>
    </w:p>
    <w:p>
      <w:pPr>
        <w:pStyle w:val="Heading1"/>
      </w:pPr>
      <w:bookmarkStart w:id="1685" w:name="intuit-interview-set-2-on-campus"/>
      <w:bookmarkEnd w:id="1685"/>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6" w:name="source-406"/>
      <w:bookmarkEnd w:id="1686"/>
      <w:r>
        <w:t xml:space="preserve">Source</w:t>
      </w:r>
    </w:p>
    <w:p>
      <w:hyperlink r:id="rId1687">
        <w:r>
          <w:rPr>
            <w:rStyle w:val="Link"/>
          </w:rPr>
          <w:t xml:space="preserve">http://www.geeksforgeeks.org/intuit-interview-set-2-campus/</w:t>
        </w:r>
      </w:hyperlink>
    </w:p>
    <w:p>
      <w:pPr>
        <w:pStyle w:val="Heading1"/>
      </w:pPr>
      <w:bookmarkStart w:id="1688" w:name="microsoft-interview-set-29-on-campus-for-internship"/>
      <w:bookmarkEnd w:id="1688"/>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9" w:name="source-407"/>
      <w:bookmarkEnd w:id="1689"/>
      <w:r>
        <w:t xml:space="preserve">Source</w:t>
      </w:r>
    </w:p>
    <w:p>
      <w:hyperlink r:id="rId1690">
        <w:r>
          <w:rPr>
            <w:rStyle w:val="Link"/>
          </w:rPr>
          <w:t xml:space="preserve">http://www.geeksforgeeks.org/microsoft-interview-set-29-campus-internship/</w:t>
        </w:r>
      </w:hyperlink>
    </w:p>
    <w:p>
      <w:pPr>
        <w:pStyle w:val="Heading1"/>
      </w:pPr>
      <w:bookmarkStart w:id="1691" w:name="microsoft-interview-set-30-on-campus"/>
      <w:bookmarkEnd w:id="1691"/>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2" w:name="source-408"/>
      <w:bookmarkEnd w:id="1692"/>
      <w:r>
        <w:t xml:space="preserve">Source</w:t>
      </w:r>
    </w:p>
    <w:p>
      <w:hyperlink r:id="rId1693">
        <w:r>
          <w:rPr>
            <w:rStyle w:val="Link"/>
          </w:rPr>
          <w:t xml:space="preserve">http://www.geeksforgeeks.org/microsoft-interview-set-30-campus/</w:t>
        </w:r>
      </w:hyperlink>
    </w:p>
    <w:p>
      <w:pPr>
        <w:pStyle w:val="Heading1"/>
      </w:pPr>
      <w:bookmarkStart w:id="1694" w:name="morgan-stanley-on-campus-written-round"/>
      <w:bookmarkEnd w:id="1694"/>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5" w:name="source-409"/>
      <w:bookmarkEnd w:id="1695"/>
      <w:r>
        <w:t xml:space="preserve">Source</w:t>
      </w:r>
    </w:p>
    <w:p>
      <w:hyperlink r:id="rId1696">
        <w:r>
          <w:rPr>
            <w:rStyle w:val="Link"/>
          </w:rPr>
          <w:t xml:space="preserve">http://www.geeksforgeeks.org/morgan-stanley-campus-written-round/</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046">
        <w:r>
          <w:rPr>
            <w:rStyle w:val="Link"/>
          </w:rPr>
          <w:t xml:space="preserve">Morgan Stanley</w:t>
        </w:r>
      </w:hyperlink>
    </w:p>
    <w:p>
      <w:pPr>
        <w:pStyle w:val="Heading1"/>
      </w:pPr>
      <w:bookmarkStart w:id="1697" w:name="morgan-stanley-interview-set-9-on-campus-for-internship"/>
      <w:bookmarkEnd w:id="1697"/>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8" w:name="source-410"/>
      <w:bookmarkEnd w:id="1698"/>
      <w:r>
        <w:t xml:space="preserve">Source</w:t>
      </w:r>
    </w:p>
    <w:p>
      <w:hyperlink r:id="rId1699">
        <w:r>
          <w:rPr>
            <w:rStyle w:val="Link"/>
          </w:rPr>
          <w:t xml:space="preserve">http://www.geeksforgeeks.org/morgan-stanley-interview-set-9-campus-internship/</w:t>
        </w:r>
      </w:hyperlink>
    </w:p>
    <w:p>
      <w:pPr>
        <w:pStyle w:val="Heading1"/>
      </w:pPr>
      <w:bookmarkStart w:id="1700" w:name="nagarro-on-campus-interview-experience"/>
      <w:bookmarkEnd w:id="1700"/>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701" w:name="source-411"/>
      <w:bookmarkEnd w:id="1701"/>
      <w:r>
        <w:t xml:space="preserve">Source</w:t>
      </w:r>
    </w:p>
    <w:p>
      <w:hyperlink r:id="rId1702">
        <w:r>
          <w:rPr>
            <w:rStyle w:val="Link"/>
          </w:rPr>
          <w:t xml:space="preserve">http://www.geeksforgeeks.org/nagarro-campus-interview-experience/</w:t>
        </w:r>
      </w:hyperlink>
    </w:p>
    <w:p>
      <w:pPr>
        <w:pStyle w:val="Heading1"/>
      </w:pPr>
      <w:bookmarkStart w:id="1703" w:name="aptitude-test-60-min"/>
      <w:bookmarkEnd w:id="1703"/>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1704" w:name="coding-test-2-questions-30-min"/>
      <w:bookmarkEnd w:id="1704"/>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1705" w:name="interviews"/>
      <w:bookmarkEnd w:id="1705"/>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6" w:name="source-412"/>
      <w:bookmarkEnd w:id="1706"/>
      <w:r>
        <w:t xml:space="preserve">Source</w:t>
      </w:r>
    </w:p>
    <w:p>
      <w:hyperlink r:id="rId1707">
        <w:r>
          <w:rPr>
            <w:rStyle w:val="Link"/>
          </w:rPr>
          <w:t xml:space="preserve">http://www.geeksforgeeks.org/nvidia-interview-set-2-on-campus-for-r-d-team-pune/</w:t>
        </w:r>
      </w:hyperlink>
    </w:p>
    <w:p>
      <w:pPr>
        <w:pStyle w:val="Heading1"/>
      </w:pPr>
      <w:bookmarkStart w:id="1708" w:name="one-payu-interview-experience"/>
      <w:bookmarkEnd w:id="1708"/>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9" w:name="source-413"/>
      <w:bookmarkEnd w:id="1709"/>
      <w:r>
        <w:t xml:space="preserve">Source</w:t>
      </w:r>
    </w:p>
    <w:p>
      <w:hyperlink r:id="rId1710">
        <w:r>
          <w:rPr>
            <w:rStyle w:val="Link"/>
          </w:rPr>
          <w:t xml:space="preserve">http://www.geeksforgeeks.org/one-payu-interview-experience/</w:t>
        </w:r>
      </w:hyperlink>
    </w:p>
    <w:p>
      <w:pPr>
        <w:pStyle w:val="Heading1"/>
      </w:pPr>
      <w:bookmarkStart w:id="1711" w:name="oracle-interview-set-7"/>
      <w:bookmarkEnd w:id="1711"/>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2" w:name="source-414"/>
      <w:bookmarkEnd w:id="1712"/>
      <w:r>
        <w:t xml:space="preserve">Source</w:t>
      </w:r>
    </w:p>
    <w:p>
      <w:hyperlink r:id="rId1713">
        <w:r>
          <w:rPr>
            <w:rStyle w:val="Link"/>
          </w:rPr>
          <w:t xml:space="preserve">http://www.geeksforgeeks.org/oracle-interview-set-7/</w:t>
        </w:r>
      </w:hyperlink>
    </w:p>
    <w:p>
      <w:pPr>
        <w:pStyle w:val="Heading1"/>
      </w:pPr>
      <w:bookmarkStart w:id="1714" w:name="payu-iinterview-on-campus"/>
      <w:bookmarkEnd w:id="1714"/>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1715">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6" w:name="source-415"/>
      <w:bookmarkEnd w:id="1716"/>
      <w:r>
        <w:t xml:space="preserve">Source</w:t>
      </w:r>
    </w:p>
    <w:p>
      <w:hyperlink r:id="rId1717">
        <w:r>
          <w:rPr>
            <w:rStyle w:val="Link"/>
          </w:rPr>
          <w:t xml:space="preserve">http://www.geeksforgeeks.org/payu-iinterview-on-campus/</w:t>
        </w:r>
      </w:hyperlink>
    </w:p>
    <w:p>
      <w:pPr>
        <w:pStyle w:val="Heading1"/>
      </w:pPr>
      <w:bookmarkStart w:id="1718" w:name="samsung-on-campus-interview"/>
      <w:bookmarkEnd w:id="1718"/>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9" w:name="source-416"/>
      <w:bookmarkEnd w:id="1719"/>
      <w:r>
        <w:t xml:space="preserve">Source</w:t>
      </w:r>
    </w:p>
    <w:p>
      <w:hyperlink r:id="rId1720">
        <w:r>
          <w:rPr>
            <w:rStyle w:val="Link"/>
          </w:rPr>
          <w:t xml:space="preserve">http://www.geeksforgeeks.org/samsung-campus-interview/</w:t>
        </w:r>
      </w:hyperlink>
    </w:p>
    <w:p>
      <w:pPr>
        <w:pStyle w:val="Heading1"/>
      </w:pPr>
      <w:bookmarkStart w:id="1721" w:name="amazon-interview-set-100-on-campus"/>
      <w:bookmarkEnd w:id="1721"/>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2" w:name="source-417"/>
      <w:bookmarkEnd w:id="1722"/>
      <w:r>
        <w:t xml:space="preserve">Source</w:t>
      </w:r>
    </w:p>
    <w:p>
      <w:hyperlink r:id="rId1723">
        <w:r>
          <w:rPr>
            <w:rStyle w:val="Link"/>
          </w:rPr>
          <w:t xml:space="preserve">http://www.geeksforgeeks.org/amazon-interview-set-100-campus/</w:t>
        </w:r>
      </w:hyperlink>
    </w:p>
    <w:p>
      <w:pPr>
        <w:pStyle w:val="Heading1"/>
      </w:pPr>
      <w:bookmarkStart w:id="1724" w:name="amazon-interview-set-101-on-campus"/>
      <w:bookmarkEnd w:id="1724"/>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39"/>
          <w:ilvl w:val="0"/>
        </w:numPr>
      </w:pPr>
      <w:r>
        <w:t xml:space="preserve">20 MCQ’s</w:t>
      </w:r>
    </w:p>
    <w:p>
      <w:pPr>
        <w:pStyle w:val="Compact"/>
        <w:numPr>
          <w:numId w:val="1040"/>
          <w:ilvl w:val="0"/>
        </w:numPr>
      </w:pPr>
      <w:r>
        <w:t xml:space="preserve">two C code snippets</w:t>
      </w:r>
    </w:p>
    <w:p>
      <w:pPr>
        <w:pStyle w:val="Compact"/>
        <w:numPr>
          <w:numId w:val="1040"/>
          <w:ilvl w:val="0"/>
        </w:numPr>
      </w:pPr>
      <w:r>
        <w:t xml:space="preserve">a couple of questions of time-dist-speed</w:t>
      </w:r>
    </w:p>
    <w:p>
      <w:pPr>
        <w:pStyle w:val="Compact"/>
        <w:numPr>
          <w:numId w:val="1040"/>
          <w:ilvl w:val="0"/>
        </w:numPr>
      </w:pPr>
      <w:r>
        <w:t xml:space="preserve">easy questions on operating systems</w:t>
      </w:r>
    </w:p>
    <w:p>
      <w:pPr>
        <w:pStyle w:val="Compact"/>
        <w:numPr>
          <w:numId w:val="1040"/>
          <w:ilvl w:val="0"/>
        </w:numPr>
      </w:pPr>
      <w:r>
        <w:t xml:space="preserve">find the no.of network addresses of a class C address</w:t>
      </w:r>
    </w:p>
    <w:p>
      <w:pPr>
        <w:pStyle w:val="Compact"/>
      </w:pPr>
      <w:r>
        <w:t xml:space="preserve">two coding questions</w:t>
      </w:r>
    </w:p>
    <w:p>
      <w:pPr>
        <w:pStyle w:val="Compact"/>
        <w:numPr>
          <w:numId w:val="1041"/>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41"/>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42"/>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42"/>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43"/>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43"/>
          <w:ilvl w:val="0"/>
        </w:numPr>
      </w:pPr>
      <w:r>
        <w:t xml:space="preserve">Box stacking problem for 2 dimension, 3 dimensions.</w:t>
      </w:r>
      <w:r>
        <w:br w:type="textWrapping"/>
      </w:r>
      <w:r>
        <w:t xml:space="preserve"> </w:t>
      </w:r>
      <w:r>
        <w:t xml:space="preserve">(I said I know the approach for all)</w:t>
      </w:r>
    </w:p>
    <w:p>
      <w:pPr>
        <w:pStyle w:val="Compact"/>
        <w:numPr>
          <w:numId w:val="1043"/>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44"/>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44"/>
          <w:ilvl w:val="0"/>
        </w:numPr>
      </w:pPr>
      <w:r>
        <w:t xml:space="preserve">Explain how chat-messenger functions in Facebook,Whatssap</w:t>
      </w:r>
    </w:p>
    <w:p>
      <w:pPr>
        <w:pStyle w:val="Compact"/>
        <w:numPr>
          <w:numId w:val="1044"/>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45"/>
          <w:ilvl w:val="0"/>
        </w:numPr>
      </w:pPr>
      <w:r>
        <w:t xml:space="preserve">Tell me something about yourself</w:t>
      </w:r>
    </w:p>
    <w:p>
      <w:pPr>
        <w:pStyle w:val="Compact"/>
        <w:numPr>
          <w:numId w:val="1045"/>
          <w:ilvl w:val="0"/>
        </w:numPr>
      </w:pPr>
      <w:r>
        <w:t xml:space="preserve">The interviewer asked me to pick up a project from all those I had worked on. I chose my B.Tech project related to Genetic Algorithm and Graphs</w:t>
      </w:r>
    </w:p>
    <w:p>
      <w:pPr>
        <w:pStyle w:val="Compact"/>
        <w:numPr>
          <w:numId w:val="1045"/>
          <w:ilvl w:val="0"/>
        </w:numPr>
      </w:pPr>
      <w:r>
        <w:t xml:space="preserve">Explain the algorithm</w:t>
      </w:r>
    </w:p>
    <w:p>
      <w:pPr>
        <w:pStyle w:val="Compact"/>
        <w:numPr>
          <w:numId w:val="1045"/>
          <w:ilvl w:val="0"/>
        </w:numPr>
      </w:pPr>
      <w:r>
        <w:t xml:space="preserve">How are graphs being represented in your project</w:t>
      </w:r>
    </w:p>
    <w:p>
      <w:pPr>
        <w:pStyle w:val="Compact"/>
        <w:numPr>
          <w:numId w:val="1045"/>
          <w:ilvl w:val="0"/>
        </w:numPr>
      </w:pPr>
      <w:r>
        <w:t xml:space="preserve">Various ways to represent adjacency nodes (adjacency matrix, adjacency list)</w:t>
      </w:r>
    </w:p>
    <w:p>
      <w:pPr>
        <w:pStyle w:val="Compact"/>
        <w:numPr>
          <w:numId w:val="1045"/>
          <w:ilvl w:val="0"/>
        </w:numPr>
      </w:pPr>
      <w:r>
        <w:t xml:space="preserve">Write code for adjacency list</w:t>
      </w:r>
    </w:p>
    <w:p>
      <w:pPr>
        <w:pStyle w:val="Compact"/>
        <w:numPr>
          <w:numId w:val="1045"/>
          <w:ilvl w:val="0"/>
        </w:numPr>
      </w:pPr>
      <w:r>
        <w:t xml:space="preserve">Write code for reversal of linked list (iterative and recursive)</w:t>
      </w:r>
    </w:p>
    <w:p>
      <w:pPr>
        <w:pStyle w:val="Compact"/>
        <w:numPr>
          <w:numId w:val="1045"/>
          <w:ilvl w:val="0"/>
        </w:numPr>
      </w:pPr>
      <w:r>
        <w:t xml:space="preserve">Which one would you prefer, arrays or linkedlist, if so why!</w:t>
      </w:r>
    </w:p>
    <w:p>
      <w:pPr>
        <w:pStyle w:val="Compact"/>
        <w:numPr>
          <w:numId w:val="1045"/>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45"/>
          <w:ilvl w:val="0"/>
        </w:numPr>
      </w:pPr>
      <w:r>
        <w:t xml:space="preserve">What is a stack and heap, and how is memory allocated</w:t>
      </w:r>
    </w:p>
    <w:p>
      <w:pPr>
        <w:pStyle w:val="Compact"/>
        <w:numPr>
          <w:numId w:val="1045"/>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45"/>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5" w:name="source-418"/>
      <w:bookmarkEnd w:id="1725"/>
      <w:r>
        <w:t xml:space="preserve">Source</w:t>
      </w:r>
    </w:p>
    <w:p>
      <w:hyperlink r:id="rId1726">
        <w:r>
          <w:rPr>
            <w:rStyle w:val="Link"/>
          </w:rPr>
          <w:t xml:space="preserve">http://www.geeksforgeeks.org/amazon-interview-set-101-campus/</w:t>
        </w:r>
      </w:hyperlink>
    </w:p>
    <w:p>
      <w:pPr>
        <w:pStyle w:val="Heading1"/>
      </w:pPr>
      <w:bookmarkStart w:id="1727" w:name="amazon-interview-set-102"/>
      <w:bookmarkEnd w:id="1727"/>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46"/>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46"/>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47"/>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47"/>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48"/>
          <w:ilvl w:val="0"/>
        </w:numPr>
      </w:pPr>
      <w:r>
        <w:t xml:space="preserve">Given a list of cities you can travel in an number of city now you need to find the number of ways in which you can travel this cities.</w:t>
      </w:r>
    </w:p>
    <w:p>
      <w:pPr>
        <w:pStyle w:val="Compact"/>
        <w:numPr>
          <w:numId w:val="1048"/>
          <w:ilvl w:val="0"/>
        </w:numPr>
      </w:pPr>
      <w:r>
        <w:t xml:space="preserve">Implement the pow function in logarithmic time.</w:t>
      </w:r>
    </w:p>
    <w:p>
      <w:pPr>
        <w:pStyle w:val="Compact"/>
        <w:numPr>
          <w:numId w:val="1048"/>
          <w:ilvl w:val="0"/>
        </w:numPr>
      </w:pPr>
      <w:r>
        <w:t xml:space="preserve">Implement a DFA which will accept all string containing even number of 0’s and 1’s</w:t>
      </w:r>
    </w:p>
    <w:p>
      <w:pPr>
        <w:pStyle w:val="Compact"/>
        <w:numPr>
          <w:numId w:val="1048"/>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48"/>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8" w:name="source-419"/>
      <w:bookmarkEnd w:id="1728"/>
      <w:r>
        <w:t xml:space="preserve">Source</w:t>
      </w:r>
    </w:p>
    <w:p>
      <w:hyperlink r:id="rId1729">
        <w:r>
          <w:rPr>
            <w:rStyle w:val="Link"/>
          </w:rPr>
          <w:t xml:space="preserve">http://www.geeksforgeeks.org/amazon-interview-set-102/</w:t>
        </w:r>
      </w:hyperlink>
    </w:p>
    <w:p>
      <w:pPr>
        <w:pStyle w:val="Heading1"/>
      </w:pPr>
      <w:bookmarkStart w:id="1730" w:name="amazon-interview-set-105-on-campus"/>
      <w:bookmarkEnd w:id="1730"/>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49"/>
          <w:ilvl w:val="0"/>
        </w:numPr>
      </w:pPr>
      <w:r>
        <w:t xml:space="preserve">Merge overlapping intervals. This question has come many times so I am not repeating it.</w:t>
      </w:r>
    </w:p>
    <w:p>
      <w:pPr>
        <w:pStyle w:val="Compact"/>
        <w:numPr>
          <w:numId w:val="1049"/>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50"/>
          <w:ilvl w:val="0"/>
        </w:numPr>
      </w:pPr>
      <w:r>
        <w:t xml:space="preserve">Tell me about yourself.</w:t>
      </w:r>
    </w:p>
    <w:p>
      <w:pPr>
        <w:pStyle w:val="Compact"/>
        <w:numPr>
          <w:numId w:val="1050"/>
          <w:ilvl w:val="0"/>
        </w:numPr>
      </w:pPr>
      <w:r>
        <w:t xml:space="preserve">Discussion on graph data structure , then asked me to find number of three node cycles in a graph .Write code.</w:t>
      </w:r>
    </w:p>
    <w:p>
      <w:pPr>
        <w:pStyle w:val="Compact"/>
        <w:numPr>
          <w:numId w:val="1050"/>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51"/>
          <w:ilvl w:val="0"/>
        </w:numPr>
      </w:pPr>
      <w:r>
        <w:t xml:space="preserve">A detailed discussion on my projects.</w:t>
      </w:r>
    </w:p>
    <w:p>
      <w:pPr>
        <w:pStyle w:val="Compact"/>
        <w:numPr>
          <w:numId w:val="1051"/>
          <w:ilvl w:val="0"/>
        </w:numPr>
      </w:pPr>
      <w:r>
        <w:t xml:space="preserve">What happens when you type in a url .</w:t>
      </w:r>
    </w:p>
    <w:p>
      <w:pPr>
        <w:pStyle w:val="Compact"/>
        <w:numPr>
          <w:numId w:val="1051"/>
          <w:ilvl w:val="0"/>
        </w:numPr>
      </w:pPr>
      <w:r>
        <w:t xml:space="preserve">Suppose that a user reports that your website is taking a long time to load , suggest possible remedies .</w:t>
      </w:r>
    </w:p>
    <w:p>
      <w:pPr>
        <w:pStyle w:val="Compact"/>
        <w:numPr>
          <w:numId w:val="1051"/>
          <w:ilvl w:val="0"/>
        </w:numPr>
      </w:pPr>
      <w:r>
        <w:t xml:space="preserve">Difference between TCP and UDP.</w:t>
      </w:r>
    </w:p>
    <w:p>
      <w:pPr>
        <w:pStyle w:val="Compact"/>
        <w:numPr>
          <w:numId w:val="1051"/>
          <w:ilvl w:val="0"/>
        </w:numPr>
      </w:pPr>
      <w:r>
        <w:t xml:space="preserve">Implement LRU cache. Code required.</w:t>
      </w:r>
    </w:p>
    <w:p>
      <w:pPr>
        <w:pStyle w:val="Compact"/>
        <w:numPr>
          <w:numId w:val="1051"/>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52"/>
          <w:ilvl w:val="0"/>
        </w:numPr>
      </w:pPr>
      <w:r>
        <w:t xml:space="preserve">Quote some example when you have motivated your team .</w:t>
      </w:r>
    </w:p>
    <w:p>
      <w:pPr>
        <w:pStyle w:val="Compact"/>
        <w:numPr>
          <w:numId w:val="1052"/>
          <w:ilvl w:val="0"/>
        </w:numPr>
      </w:pPr>
      <w:r>
        <w:t xml:space="preserve">Quote some example when you have led down your team .</w:t>
      </w:r>
    </w:p>
    <w:p>
      <w:pPr>
        <w:pStyle w:val="Compact"/>
        <w:numPr>
          <w:numId w:val="1052"/>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1" w:name="source-420"/>
      <w:bookmarkEnd w:id="1731"/>
      <w:r>
        <w:t xml:space="preserve">Source</w:t>
      </w:r>
    </w:p>
    <w:p>
      <w:hyperlink r:id="rId1732">
        <w:r>
          <w:rPr>
            <w:rStyle w:val="Link"/>
          </w:rPr>
          <w:t xml:space="preserve">http://www.geeksforgeeks.org/amazon-interview-set-105-campus/</w:t>
        </w:r>
      </w:hyperlink>
    </w:p>
    <w:p>
      <w:pPr>
        <w:pStyle w:val="Heading1"/>
      </w:pPr>
      <w:bookmarkStart w:id="1733" w:name="amazon-interview-set-108-on-campus"/>
      <w:bookmarkEnd w:id="1733"/>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4" w:name="source-421"/>
      <w:bookmarkEnd w:id="1734"/>
      <w:r>
        <w:t xml:space="preserve">Source</w:t>
      </w:r>
    </w:p>
    <w:p>
      <w:hyperlink r:id="rId1735">
        <w:r>
          <w:rPr>
            <w:rStyle w:val="Link"/>
          </w:rPr>
          <w:t xml:space="preserve">http://www.geeksforgeeks.org/amazon-interview-set-108-campus/</w:t>
        </w:r>
      </w:hyperlink>
    </w:p>
    <w:p>
      <w:pPr>
        <w:pStyle w:val="Heading1"/>
      </w:pPr>
      <w:bookmarkStart w:id="1736" w:name="amazon-interview-set-110-on-campus"/>
      <w:bookmarkEnd w:id="1736"/>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187">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187">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7" w:name="source-422"/>
      <w:bookmarkEnd w:id="1737"/>
      <w:r>
        <w:t xml:space="preserve">Source</w:t>
      </w:r>
    </w:p>
    <w:p>
      <w:hyperlink r:id="rId1738">
        <w:r>
          <w:rPr>
            <w:rStyle w:val="Link"/>
          </w:rPr>
          <w:t xml:space="preserve">http://www.geeksforgeeks.org/amazon-interview-set-110-campus/</w:t>
        </w:r>
      </w:hyperlink>
    </w:p>
    <w:p>
      <w:pPr>
        <w:pStyle w:val="Heading1"/>
      </w:pPr>
      <w:bookmarkStart w:id="1739" w:name="amazon-interview-set-111-on-campus"/>
      <w:bookmarkEnd w:id="1739"/>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53"/>
          <w:ilvl w:val="0"/>
        </w:numPr>
      </w:pPr>
      <w:r>
        <w:t xml:space="preserve">About 10 minute discussion on my project on Cloud Platforms and Big Data Analysis in Yahoo SDC. I asked him some doubts and he answered them clearly.</w:t>
      </w:r>
    </w:p>
    <w:p>
      <w:pPr>
        <w:pStyle w:val="Compact"/>
        <w:numPr>
          <w:numId w:val="1053"/>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1743">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1742"/>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53"/>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54"/>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54"/>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55"/>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55"/>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56"/>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56"/>
          <w:ilvl w:val="0"/>
        </w:numPr>
      </w:pPr>
      <w:r>
        <w:t xml:space="preserve">Find power(a, n) iteratively without extra space in O(log n) time. He gave me a lot of hints. But unfortunately I couldn’t solve it.</w:t>
      </w:r>
    </w:p>
    <w:p>
      <w:pPr>
        <w:pStyle w:val="Compact"/>
        <w:numPr>
          <w:numId w:val="1056"/>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57"/>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57"/>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57"/>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57"/>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4" w:name="source-423"/>
      <w:bookmarkEnd w:id="1744"/>
      <w:r>
        <w:t xml:space="preserve">Source</w:t>
      </w:r>
    </w:p>
    <w:p>
      <w:hyperlink r:id="rId1745">
        <w:r>
          <w:rPr>
            <w:rStyle w:val="Link"/>
          </w:rPr>
          <w:t xml:space="preserve">http://www.geeksforgeeks.org/amazon-interview-set-111-campus/</w:t>
        </w:r>
      </w:hyperlink>
    </w:p>
    <w:p>
      <w:pPr>
        <w:pStyle w:val="Heading1"/>
      </w:pPr>
      <w:bookmarkStart w:id="1746" w:name="amazon-interview-set-112-on-campus"/>
      <w:bookmarkEnd w:id="1746"/>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7" w:name="source-424"/>
      <w:bookmarkEnd w:id="1747"/>
      <w:r>
        <w:t xml:space="preserve">Source</w:t>
      </w:r>
    </w:p>
    <w:p>
      <w:hyperlink r:id="rId1748">
        <w:r>
          <w:rPr>
            <w:rStyle w:val="Link"/>
          </w:rPr>
          <w:t xml:space="preserve">http://www.geeksforgeeks.org/amazon-interview-set-112-campus/</w:t>
        </w:r>
      </w:hyperlink>
    </w:p>
    <w:p>
      <w:pPr>
        <w:pStyle w:val="Heading1"/>
      </w:pPr>
      <w:bookmarkStart w:id="1749" w:name="amazon-interview-set-113-on-campus-for-internship"/>
      <w:bookmarkEnd w:id="1749"/>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0" w:name="source-425"/>
      <w:bookmarkEnd w:id="1750"/>
      <w:r>
        <w:t xml:space="preserve">Source</w:t>
      </w:r>
    </w:p>
    <w:p>
      <w:hyperlink r:id="rId1751">
        <w:r>
          <w:rPr>
            <w:rStyle w:val="Link"/>
          </w:rPr>
          <w:t xml:space="preserve">http://www.geeksforgeeks.org/amazon-interview-set-113-campus-internship/</w:t>
        </w:r>
      </w:hyperlink>
    </w:p>
    <w:p>
      <w:pPr>
        <w:pStyle w:val="Heading1"/>
      </w:pPr>
      <w:bookmarkStart w:id="1752" w:name="amazon-interview-set-115-on-campus"/>
      <w:bookmarkEnd w:id="1752"/>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3" w:name="source-426"/>
      <w:bookmarkEnd w:id="1753"/>
      <w:r>
        <w:t xml:space="preserve">Source</w:t>
      </w:r>
    </w:p>
    <w:p>
      <w:hyperlink r:id="rId1754">
        <w:r>
          <w:rPr>
            <w:rStyle w:val="Link"/>
          </w:rPr>
          <w:t xml:space="preserve">http://www.geeksforgeeks.org/amazon-interview-set-115-on-campus/</w:t>
        </w:r>
      </w:hyperlink>
    </w:p>
    <w:p>
      <w:pPr>
        <w:pStyle w:val="Heading1"/>
      </w:pPr>
      <w:bookmarkStart w:id="1755" w:name="sapient-global-market-interview-experience"/>
      <w:bookmarkEnd w:id="1755"/>
      <w:r>
        <w:t xml:space="preserve">Sapient global market Interview Experience</w:t>
      </w:r>
    </w:p>
    <w:p>
      <w:r>
        <w:rPr>
          <w:b/>
        </w:rPr>
        <w:t xml:space="preserve">1. Recruitment process</w:t>
      </w:r>
    </w:p>
    <w:p>
      <w:pPr>
        <w:pStyle w:val="Compact"/>
        <w:numPr>
          <w:numId w:val="1058"/>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058"/>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058"/>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58"/>
          <w:ilvl w:val="0"/>
        </w:numPr>
      </w:pPr>
      <w:r>
        <w:t xml:space="preserve">Those who got shortlisted after the hr round got the full time offer.</w:t>
      </w:r>
    </w:p>
    <w:p>
      <w:r>
        <w:t xml:space="preserve"> </w:t>
      </w:r>
    </w:p>
    <w:p>
      <w:r>
        <w:rPr>
          <w:b/>
        </w:rPr>
        <w:t xml:space="preserve">Written Test</w:t>
      </w:r>
    </w:p>
    <w:p>
      <w:pPr>
        <w:pStyle w:val="Compact"/>
        <w:numPr>
          <w:numId w:val="1059"/>
          <w:ilvl w:val="0"/>
        </w:numPr>
      </w:pPr>
      <w:r>
        <w:t xml:space="preserve">Technical sections had questions from almost all the sections through AMCAT(C, C++, DBMS, DS, OS)(level :moderate)</w:t>
      </w:r>
    </w:p>
    <w:p>
      <w:pPr>
        <w:pStyle w:val="Compact"/>
        <w:numPr>
          <w:numId w:val="1059"/>
          <w:ilvl w:val="0"/>
        </w:numPr>
      </w:pPr>
      <w:r>
        <w:t xml:space="preserve">Quantitative aptitude’s questions were good.. All were almost of</w:t>
      </w:r>
      <w:r>
        <w:t xml:space="preserve"> </w:t>
      </w:r>
      <w:hyperlink r:id="rId1557">
        <w:r>
          <w:rPr>
            <w:rStyle w:val="Link"/>
          </w:rPr>
          <w:t xml:space="preserve">R. S. Aggarwal</w:t>
        </w:r>
      </w:hyperlink>
      <w:r>
        <w:t xml:space="preserve"> </w:t>
      </w:r>
      <w:r>
        <w:t xml:space="preserve">level though few exceptions were there too</w:t>
      </w:r>
    </w:p>
    <w:p>
      <w:pPr>
        <w:pStyle w:val="Compact"/>
        <w:numPr>
          <w:numId w:val="1059"/>
          <w:ilvl w:val="0"/>
        </w:numPr>
      </w:pPr>
      <w:r>
        <w:t xml:space="preserve">Logical reasoning and verbal ability was good.. Some questions were tough.</w:t>
      </w:r>
    </w:p>
    <w:p>
      <w:r>
        <w:t xml:space="preserve">Technical interview</w:t>
      </w:r>
    </w:p>
    <w:p>
      <w:pPr>
        <w:pStyle w:val="Compact"/>
        <w:numPr>
          <w:numId w:val="1060"/>
          <w:ilvl w:val="0"/>
        </w:numPr>
      </w:pPr>
      <w:r>
        <w:t xml:space="preserve">project discussion</w:t>
      </w:r>
    </w:p>
    <w:p>
      <w:pPr>
        <w:pStyle w:val="Compact"/>
        <w:numPr>
          <w:numId w:val="1060"/>
          <w:ilvl w:val="0"/>
        </w:numPr>
      </w:pPr>
      <w:r>
        <w:t xml:space="preserve">asked me to write code of module written in project as my project was in c++</w:t>
      </w:r>
    </w:p>
    <w:p>
      <w:pPr>
        <w:pStyle w:val="Compact"/>
        <w:numPr>
          <w:numId w:val="1060"/>
          <w:ilvl w:val="0"/>
        </w:numPr>
      </w:pPr>
      <w:r>
        <w:t xml:space="preserve">Linked List : find middle node, DLL data structure, Sort Linked List,count nodes,how to free linked list.</w:t>
      </w:r>
    </w:p>
    <w:p>
      <w:pPr>
        <w:pStyle w:val="Compact"/>
        <w:numPr>
          <w:numId w:val="1060"/>
          <w:ilvl w:val="0"/>
        </w:numPr>
      </w:pPr>
      <w:r>
        <w:t xml:space="preserve">Polymorphosm,Virtual function,types of polymorphhism,</w:t>
      </w:r>
    </w:p>
    <w:p>
      <w:pPr>
        <w:pStyle w:val="Compact"/>
        <w:numPr>
          <w:numId w:val="1060"/>
          <w:ilvl w:val="0"/>
        </w:numPr>
      </w:pPr>
      <w:r>
        <w:t xml:space="preserve">Testing,Black Box Testing,types of testing,difference between spiral model and incremental model.</w:t>
      </w:r>
    </w:p>
    <w:p>
      <w:pPr>
        <w:pStyle w:val="Compact"/>
        <w:numPr>
          <w:numId w:val="1060"/>
          <w:ilvl w:val="0"/>
        </w:numPr>
      </w:pPr>
      <w:r>
        <w:t xml:space="preserve">Then they came up to global market questions ,For eg,sensex,Banks interest,RBI,Finance,Loans,Acoounts.(mad tho)</w:t>
      </w:r>
    </w:p>
    <w:p>
      <w:pPr>
        <w:pStyle w:val="Compact"/>
        <w:numPr>
          <w:numId w:val="1060"/>
          <w:ilvl w:val="0"/>
        </w:numPr>
      </w:pPr>
      <w:r>
        <w:t xml:space="preserve">Puzzles,Train problem,Petrol Tank problem</w:t>
      </w:r>
    </w:p>
    <w:p>
      <w:r>
        <w:t xml:space="preserve"> </w:t>
      </w:r>
    </w:p>
    <w:p>
      <w:r>
        <w:t xml:space="preserve">HR(most difficuilt)</w:t>
      </w:r>
    </w:p>
    <w:p>
      <w:pPr>
        <w:pStyle w:val="Compact"/>
        <w:numPr>
          <w:numId w:val="1061"/>
          <w:ilvl w:val="0"/>
        </w:numPr>
      </w:pPr>
      <w:r>
        <w:t xml:space="preserve">introduce yourself</w:t>
      </w:r>
    </w:p>
    <w:p>
      <w:pPr>
        <w:pStyle w:val="Compact"/>
        <w:numPr>
          <w:numId w:val="1061"/>
          <w:ilvl w:val="0"/>
        </w:numPr>
      </w:pPr>
      <w:r>
        <w:t xml:space="preserve">How will you show that you are confident</w:t>
      </w:r>
    </w:p>
    <w:p>
      <w:pPr>
        <w:pStyle w:val="Compact"/>
        <w:numPr>
          <w:numId w:val="1061"/>
          <w:ilvl w:val="0"/>
        </w:numPr>
      </w:pPr>
      <w:r>
        <w:t xml:space="preserve">leadership qualities</w:t>
      </w:r>
    </w:p>
    <w:p>
      <w:pPr>
        <w:pStyle w:val="Compact"/>
        <w:numPr>
          <w:numId w:val="1061"/>
          <w:ilvl w:val="0"/>
        </w:numPr>
      </w:pPr>
      <w:r>
        <w:t xml:space="preserve">GK questions(again mad tho)</w:t>
      </w:r>
    </w:p>
    <w:p>
      <w:pPr>
        <w:pStyle w:val="Compact"/>
        <w:numPr>
          <w:numId w:val="1061"/>
          <w:ilvl w:val="0"/>
        </w:numPr>
      </w:pPr>
      <w:r>
        <w:t xml:space="preserve">few testing based question.</w:t>
      </w:r>
    </w:p>
    <w:p>
      <w:pPr>
        <w:pStyle w:val="Compact"/>
        <w:numPr>
          <w:numId w:val="1061"/>
          <w:ilvl w:val="0"/>
        </w:numPr>
      </w:pPr>
      <w:r>
        <w:t xml:space="preserve">Test cases</w:t>
      </w:r>
    </w:p>
    <w:p>
      <w:pPr>
        <w:pStyle w:val="Compact"/>
        <w:numPr>
          <w:numId w:val="1061"/>
          <w:ilvl w:val="0"/>
        </w:numPr>
      </w:pPr>
      <w:r>
        <w:t xml:space="preserve">Hypothetical situations</w:t>
      </w:r>
    </w:p>
    <w:p>
      <w:pPr>
        <w:pStyle w:val="Compact"/>
        <w:numPr>
          <w:numId w:val="1061"/>
          <w:ilvl w:val="0"/>
        </w:numPr>
      </w:pPr>
      <w:r>
        <w:t xml:space="preserve">why you Graduation marks are low?</w:t>
      </w:r>
    </w:p>
    <w:p>
      <w:pPr>
        <w:pStyle w:val="Compact"/>
        <w:numPr>
          <w:numId w:val="1061"/>
          <w:ilvl w:val="0"/>
        </w:numPr>
      </w:pPr>
      <w:r>
        <w:t xml:space="preserve">Puzzles</w:t>
      </w:r>
    </w:p>
    <w:p>
      <w:pPr>
        <w:pStyle w:val="Compact"/>
        <w:numPr>
          <w:numId w:val="1061"/>
          <w:ilvl w:val="0"/>
        </w:numPr>
      </w:pPr>
      <w:r>
        <w:t xml:space="preserve">They asked do you have any questions?i asked about work culture and relocation</w:t>
      </w:r>
    </w:p>
    <w:p>
      <w:pPr>
        <w:pStyle w:val="Compact"/>
        <w:numPr>
          <w:numId w:val="1061"/>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6" w:name="source-427"/>
      <w:bookmarkEnd w:id="1756"/>
      <w:r>
        <w:t xml:space="preserve">Source</w:t>
      </w:r>
    </w:p>
    <w:p>
      <w:hyperlink r:id="rId1757">
        <w:r>
          <w:rPr>
            <w:rStyle w:val="Link"/>
          </w:rPr>
          <w:t xml:space="preserve">http://www.geeksforgeeks.org/sapient-global-market-interview-experience/</w:t>
        </w:r>
      </w:hyperlink>
    </w:p>
    <w:p>
      <w:pPr>
        <w:pStyle w:val="Heading1"/>
      </w:pPr>
      <w:bookmarkStart w:id="1758" w:name="stanley-interview-set-7-on-campus"/>
      <w:bookmarkEnd w:id="1758"/>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9" w:name="source-428"/>
      <w:bookmarkEnd w:id="1759"/>
      <w:r>
        <w:t xml:space="preserve">Source</w:t>
      </w:r>
    </w:p>
    <w:p>
      <w:hyperlink r:id="rId1760">
        <w:r>
          <w:rPr>
            <w:rStyle w:val="Link"/>
          </w:rPr>
          <w:t xml:space="preserve">http://www.geeksforgeeks.org/stanley-interview-set-7-campus/</w:t>
        </w:r>
      </w:hyperlink>
    </w:p>
    <w:p>
      <w:pPr>
        <w:pStyle w:val="Heading1"/>
      </w:pPr>
      <w:bookmarkStart w:id="1761" w:name="morgan-stanley-interview-set-8-on-campus"/>
      <w:bookmarkEnd w:id="1761"/>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2" w:name="source-429"/>
      <w:bookmarkEnd w:id="1762"/>
      <w:r>
        <w:t xml:space="preserve">Source</w:t>
      </w:r>
    </w:p>
    <w:p>
      <w:hyperlink r:id="rId1763">
        <w:r>
          <w:rPr>
            <w:rStyle w:val="Link"/>
          </w:rPr>
          <w:t xml:space="preserve">http://www.geeksforgeeks.org/stanley-interview-set-8-campus/</w:t>
        </w:r>
      </w:hyperlink>
    </w:p>
    <w:p>
      <w:pPr>
        <w:pStyle w:val="Heading1"/>
      </w:pPr>
      <w:bookmarkStart w:id="1764" w:name="telephonic-interview-for-tower-research-llc-gurgaon-internshiphigh-frequency-trading"/>
      <w:bookmarkEnd w:id="1764"/>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5" w:name="source-430"/>
      <w:bookmarkEnd w:id="1765"/>
      <w:r>
        <w:t xml:space="preserve">Source</w:t>
      </w:r>
    </w:p>
    <w:p>
      <w:hyperlink r:id="rId1766">
        <w:r>
          <w:rPr>
            <w:rStyle w:val="Link"/>
          </w:rPr>
          <w:t xml:space="preserve">http://www.geeksforgeeks.org/telephonic-interview-for-tower-research-llc-gurgaon-internshiphigh-frequency-trading/</w:t>
        </w:r>
      </w:hyperlink>
    </w:p>
    <w:p>
      <w:pPr>
        <w:pStyle w:val="Heading1"/>
      </w:pPr>
      <w:bookmarkStart w:id="1767" w:name="toptalent.in-51-students-from-bits-get-into-gsoc-janani-talks-about-her-experience."/>
      <w:bookmarkEnd w:id="1767"/>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1771">
        <w:r>
          <w:drawing>
            <wp:inline>
              <wp:extent cx="4203700" cy="3784600"/>
              <wp:effectExtent b="0" l="0" r="0" t="0"/>
              <wp:docPr descr="" id="1" name="Picture"/>
              <a:graphic>
                <a:graphicData uri="http://schemas.openxmlformats.org/drawingml/2006/picture">
                  <pic:pic>
                    <pic:nvPicPr>
                      <pic:cNvPr descr="http://d2dskowxfbo68o.cloudfront.net/wp-content/uploads/gsOc.png" id="0" name="Picture"/>
                      <pic:cNvPicPr>
                        <a:picLocks noChangeArrowheads="1" noChangeAspect="1"/>
                      </pic:cNvPicPr>
                    </pic:nvPicPr>
                    <pic:blipFill>
                      <a:blip r:embed="rId1770"/>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1772">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3" w:name="source-431"/>
      <w:bookmarkEnd w:id="1773"/>
      <w:r>
        <w:t xml:space="preserve">Source</w:t>
      </w:r>
    </w:p>
    <w:p>
      <w:hyperlink r:id="rId1774">
        <w:r>
          <w:rPr>
            <w:rStyle w:val="Link"/>
          </w:rPr>
          <w:t xml:space="preserve">http://www.geeksforgeeks.org/toptalent-51-students-bits-get-gsoc-janani-talks-experience/</w:t>
        </w:r>
      </w:hyperlink>
    </w:p>
    <w:p>
      <w:pPr>
        <w:pStyle w:val="Heading1"/>
      </w:pPr>
      <w:bookmarkStart w:id="1775" w:name="toptalent.in-exclusive-interview-with-vivek-ruparel-who-got-into-amazon"/>
      <w:bookmarkEnd w:id="1775"/>
      <w:r>
        <w:t xml:space="preserve">[TopTalent.in] Exclusive Interview with Vivek Ruparel who got into Amazon</w:t>
      </w:r>
    </w:p>
    <w:p>
      <w:hyperlink r:id="rId1779">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1778"/>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91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148">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148">
        <w:r>
          <w:rPr>
            <w:rStyle w:val="Link"/>
            <w:b/>
          </w:rPr>
          <w:t xml:space="preserve">download his resume</w:t>
        </w:r>
      </w:hyperlink>
      <w:r>
        <w:t xml:space="preserve"> by logging in.</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0" w:name="source-432"/>
      <w:bookmarkEnd w:id="1780"/>
      <w:r>
        <w:t xml:space="preserve">Source</w:t>
      </w:r>
    </w:p>
    <w:p>
      <w:hyperlink r:id="rId1781">
        <w:r>
          <w:rPr>
            <w:rStyle w:val="Link"/>
          </w:rPr>
          <w:t xml:space="preserve">http://www.geeksforgeeks.org/toptalent-exclusive-interview-vivek-ruparel-got-amazon/</w:t>
        </w:r>
      </w:hyperlink>
    </w:p>
    <w:p>
      <w:pPr>
        <w:pStyle w:val="Heading1"/>
      </w:pPr>
      <w:bookmarkStart w:id="1782" w:name="toptalent.in-exclusive-rapid-fire-interview-with-gritika-who-got-a-job-offer-from-microsoft"/>
      <w:bookmarkEnd w:id="1782"/>
      <w:r>
        <w:t xml:space="preserve">[TopTalent.in] Exclusive Rapid Fire Interview with Gritika Who Got a job offer from Microsoft</w:t>
      </w:r>
    </w:p>
    <w:p>
      <w:hyperlink r:id="rId1786">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1785"/>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143">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148">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148">
        <w:r>
          <w:rPr>
            <w:rStyle w:val="Link"/>
          </w:rPr>
          <w:t xml:space="preserve">download</w:t>
        </w:r>
      </w:hyperlink>
      <w:r>
        <w:t xml:space="preserve"> </w:t>
      </w:r>
      <w:r>
        <w:t xml:space="preserve">her resume to see her detailed profile.</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9" w:name="source-433"/>
      <w:bookmarkEnd w:id="1789"/>
      <w:r>
        <w:t xml:space="preserve">Source</w:t>
      </w:r>
    </w:p>
    <w:p>
      <w:hyperlink r:id="rId1790">
        <w:r>
          <w:rPr>
            <w:rStyle w:val="Link"/>
          </w:rPr>
          <w:t xml:space="preserve">http://www.geeksforgeeks.org/toptalent-exclusive-rapid-fire-interview-gritika-got-job-offer-microsoft/</w:t>
        </w:r>
      </w:hyperlink>
    </w:p>
    <w:p>
      <w:pPr>
        <w:pStyle w:val="Heading1"/>
      </w:pPr>
      <w:bookmarkStart w:id="1791" w:name="toptalent.in-interview-with-rishav-who-got-a-job-offer-from-one-of-the-core-companies-qualcomm"/>
      <w:bookmarkEnd w:id="1791"/>
      <w:r>
        <w:t xml:space="preserve">[TopTalent.in] Interview with Rishav who got a job offer from one of the core companies, Qualcomm</w:t>
      </w:r>
    </w:p>
    <w:p>
      <w:hyperlink r:id="rId1795">
        <w:r>
          <w:drawing>
            <wp:inline>
              <wp:extent cx="1270000" cy="1270000"/>
              <wp:effectExtent b="0" l="0" r="0" t="0"/>
              <wp:docPr descr="" id="1" name="Picture"/>
              <a:graphic>
                <a:graphicData uri="http://schemas.openxmlformats.org/drawingml/2006/picture">
                  <pic:pic>
                    <pic:nvPicPr>
                      <pic:cNvPr descr="http://d2dskowxfbo68o.cloudfront.net/wp-content/uploads/rishav-100x100.jpg" id="0" name="Picture"/>
                      <pic:cNvPicPr>
                        <a:picLocks noChangeArrowheads="1" noChangeAspect="1"/>
                      </pic:cNvPicPr>
                    </pic:nvPicPr>
                    <pic:blipFill>
                      <a:blip r:embed="rId1794"/>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1772">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1796">
        <w:r>
          <w:rPr>
            <w:rStyle w:val="Link"/>
          </w:rPr>
          <w:t xml:space="preserve">login and download</w:t>
        </w:r>
      </w:hyperlink>
      <w:r>
        <w:t xml:space="preserve"> Rishav’s resume from</w:t>
      </w:r>
      <w:r>
        <w:t xml:space="preserve"> </w:t>
      </w:r>
      <w:hyperlink r:id="rId1797">
        <w:r>
          <w:rPr>
            <w:rStyle w:val="Link"/>
          </w:rPr>
          <w:t xml:space="preserve">TopTalent.in</w:t>
        </w:r>
      </w:hyperlink>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8" w:name="source-434"/>
      <w:bookmarkEnd w:id="1798"/>
      <w:r>
        <w:t xml:space="preserve">Source</w:t>
      </w:r>
    </w:p>
    <w:p>
      <w:hyperlink r:id="rId1799">
        <w:r>
          <w:rPr>
            <w:rStyle w:val="Link"/>
          </w:rPr>
          <w:t xml:space="preserve">http://www.geeksforgeeks.org/toptalent-interview-rishav-got-job-offer-one-core-companies-qualcomm/</w:t>
        </w:r>
      </w:hyperlink>
    </w:p>
    <w:p>
      <w:pPr>
        <w:pStyle w:val="Heading1"/>
      </w:pPr>
      <w:bookmarkStart w:id="1800" w:name="toptalent.in-nothing-could-stop-zubin-from-landing-a-dream-job-at-goldman-sachs"/>
      <w:bookmarkEnd w:id="1800"/>
      <w:r>
        <w:t xml:space="preserve">[TopTalent.in] Nothing Could Stop Zubin from Landing a Dream Job at Goldman Sachs</w:t>
      </w:r>
    </w:p>
    <w:p>
      <w:hyperlink r:id="rId1804">
        <w:r>
          <w:drawing>
            <wp:inline>
              <wp:extent cx="5334000" cy="2739992"/>
              <wp:effectExtent b="0" l="0" r="0" t="0"/>
              <wp:docPr descr="" id="1" name="Picture"/>
              <a:graphic>
                <a:graphicData uri="http://schemas.openxmlformats.org/drawingml/2006/picture">
                  <pic:pic>
                    <pic:nvPicPr>
                      <pic:cNvPr descr="http://d2dskowxfbo68o.cloudfront.net/wp-content/uploads/Zubin.png" id="0" name="Picture"/>
                      <pic:cNvPicPr>
                        <a:picLocks noChangeArrowheads="1" noChangeAspect="1"/>
                      </pic:cNvPicPr>
                    </pic:nvPicPr>
                    <pic:blipFill>
                      <a:blip r:embed="rId1803"/>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1808">
        <w:r>
          <w:drawing>
            <wp:inline>
              <wp:extent cx="3810000" cy="3810000"/>
              <wp:effectExtent b="0" l="0" r="0" t="0"/>
              <wp:docPr descr="" id="1" name="Picture"/>
              <a:graphic>
                <a:graphicData uri="http://schemas.openxmlformats.org/drawingml/2006/picture">
                  <pic:pic>
                    <pic:nvPicPr>
                      <pic:cNvPr descr="http://d2dskowxfbo68o.cloudfront.net/wp-content/uploads/10341892_10203836976033431_4994626034315448902_n-300x300.jpg" id="0" name="Picture"/>
                      <pic:cNvPicPr>
                        <a:picLocks noChangeArrowheads="1" noChangeAspect="1"/>
                      </pic:cNvPicPr>
                    </pic:nvPicPr>
                    <pic:blipFill>
                      <a:blip r:embed="rId1807"/>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1565">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1148">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062"/>
          <w:ilvl w:val="0"/>
        </w:numPr>
      </w:pPr>
      <w:r>
        <w:t xml:space="preserve">Start Early. Do before everyone else starts competing for it.</w:t>
      </w:r>
    </w:p>
    <w:p>
      <w:pPr>
        <w:pStyle w:val="Compact"/>
        <w:numPr>
          <w:numId w:val="1062"/>
          <w:ilvl w:val="0"/>
        </w:numPr>
      </w:pPr>
      <w:r>
        <w:t xml:space="preserve">Do what you love.</w:t>
      </w:r>
    </w:p>
    <w:p>
      <w:pPr>
        <w:pStyle w:val="Compact"/>
        <w:numPr>
          <w:numId w:val="1062"/>
          <w:ilvl w:val="0"/>
        </w:numPr>
      </w:pPr>
      <w:r>
        <w:t xml:space="preserve">Try out different things. Try out random stuff.</w:t>
      </w:r>
    </w:p>
    <w:p>
      <w:pPr>
        <w:pStyle w:val="Compact"/>
        <w:numPr>
          <w:numId w:val="1062"/>
          <w:ilvl w:val="0"/>
        </w:numPr>
      </w:pPr>
      <w:r>
        <w:t xml:space="preserve">Work Hard. Really hard.</w:t>
      </w:r>
    </w:p>
    <w:p>
      <w:pPr>
        <w:pStyle w:val="Compact"/>
        <w:numPr>
          <w:numId w:val="1062"/>
          <w:ilvl w:val="0"/>
        </w:numPr>
      </w:pPr>
      <w:r>
        <w:t xml:space="preserve">Believe in yourself.</w:t>
      </w:r>
    </w:p>
    <w:p>
      <w:r>
        <w:t xml:space="preserve">In case you missed, you can also download his resume.</w:t>
      </w:r>
      <w:r>
        <w:t xml:space="preserve"> </w:t>
      </w:r>
      <w:hyperlink r:id="rId1148">
        <w:r>
          <w:rPr>
            <w:rStyle w:val="Link"/>
          </w:rPr>
          <w:t xml:space="preserve">Click here</w:t>
        </w:r>
      </w:hyperlink>
      <w:r>
        <w:t xml:space="preserve"> </w:t>
      </w:r>
      <w:r>
        <w:t xml:space="preserve">to download.</w:t>
      </w:r>
    </w:p>
    <w:p>
      <w:r>
        <w:t xml:space="preserve">This article is powered by</w:t>
      </w:r>
      <w:r>
        <w:t xml:space="preserve"> </w:t>
      </w:r>
      <w:hyperlink r:id="rId91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18">
        <w:r>
          <w:rPr>
            <w:rStyle w:val="Link"/>
          </w:rPr>
          <w:t xml:space="preserve">t</w:t>
        </w:r>
      </w:hyperlink>
      <w:r>
        <w:t xml:space="preserve">hem via</w:t>
      </w:r>
      <w:r>
        <w:t xml:space="preserve"> </w:t>
      </w:r>
      <w:hyperlink r:id="rId919">
        <w:r>
          <w:rPr>
            <w:rStyle w:val="Link"/>
          </w:rPr>
          <w:t xml:space="preserve">facebook</w:t>
        </w:r>
      </w:hyperlink>
      <w:r>
        <w:t xml:space="preserve">,</w:t>
      </w:r>
      <w:r>
        <w:t xml:space="preserve"> </w:t>
      </w:r>
      <w:hyperlink r:id="rId920">
        <w:r>
          <w:rPr>
            <w:rStyle w:val="Link"/>
          </w:rPr>
          <w:t xml:space="preserve">twitter</w:t>
        </w:r>
      </w:hyperlink>
      <w:r>
        <w:t xml:space="preserve"> </w:t>
      </w:r>
      <w:r>
        <w:t xml:space="preserve">or</w:t>
      </w:r>
      <w:r>
        <w:t xml:space="preserve">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9" w:name="source-435"/>
      <w:bookmarkEnd w:id="1809"/>
      <w:r>
        <w:t xml:space="preserve">Source</w:t>
      </w:r>
    </w:p>
    <w:p>
      <w:hyperlink r:id="rId1810">
        <w:r>
          <w:rPr>
            <w:rStyle w:val="Link"/>
          </w:rPr>
          <w:t xml:space="preserve">http://www.geeksforgeeks.org/toptalent-nothing-stop-zubin-landing-dream-job-goldman-sachs/</w:t>
        </w:r>
      </w:hyperlink>
    </w:p>
    <w:p>
      <w:pPr>
        <w:pStyle w:val="Heading1"/>
      </w:pPr>
      <w:bookmarkStart w:id="1811" w:name="zoho-interview-set-1-on-campus"/>
      <w:bookmarkEnd w:id="1811"/>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2" w:name="source-436"/>
      <w:bookmarkEnd w:id="1812"/>
      <w:r>
        <w:t xml:space="preserve">Source</w:t>
      </w:r>
    </w:p>
    <w:p>
      <w:hyperlink r:id="rId1813">
        <w:r>
          <w:rPr>
            <w:rStyle w:val="Link"/>
          </w:rPr>
          <w:t xml:space="preserve">http://www.geeksforgeeks.org/zoho-interview-set-1-campus/</w:t>
        </w:r>
      </w:hyperlink>
    </w:p>
    <w:p>
      <w:pPr>
        <w:pStyle w:val="Heading1"/>
      </w:pPr>
      <w:bookmarkStart w:id="1814" w:name="amazon-interview-set-116-on-campus"/>
      <w:bookmarkEnd w:id="1814"/>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5" w:name="source-437"/>
      <w:bookmarkEnd w:id="1815"/>
      <w:r>
        <w:t xml:space="preserve">Source</w:t>
      </w:r>
    </w:p>
    <w:p>
      <w:hyperlink r:id="rId1816">
        <w:r>
          <w:rPr>
            <w:rStyle w:val="Link"/>
          </w:rPr>
          <w:t xml:space="preserve">http://www.geeksforgeeks.org/amazon-interview-set-116-on-campus/</w:t>
        </w:r>
      </w:hyperlink>
    </w:p>
    <w:p>
      <w:pPr>
        <w:pStyle w:val="Heading1"/>
      </w:pPr>
      <w:bookmarkStart w:id="1817" w:name="amazon-interview-set-117-on-campus-for-internship"/>
      <w:bookmarkEnd w:id="1817"/>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1818">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1819">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1820">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264">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582">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1" w:name="source-438"/>
      <w:bookmarkEnd w:id="1821"/>
      <w:r>
        <w:t xml:space="preserve">Source</w:t>
      </w:r>
    </w:p>
    <w:p>
      <w:hyperlink r:id="rId1822">
        <w:r>
          <w:rPr>
            <w:rStyle w:val="Link"/>
          </w:rPr>
          <w:t xml:space="preserve">http://www.geeksforgeeks.org/amazon-interview-set-117-campus-internship/</w:t>
        </w:r>
      </w:hyperlink>
    </w:p>
    <w:p>
      <w:pPr>
        <w:pStyle w:val="Heading1"/>
      </w:pPr>
      <w:bookmarkStart w:id="1823" w:name="amazon-interview-set-81-for-sde-i"/>
      <w:bookmarkEnd w:id="1823"/>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4" w:name="source-439"/>
      <w:bookmarkEnd w:id="1824"/>
      <w:r>
        <w:t xml:space="preserve">Source</w:t>
      </w:r>
    </w:p>
    <w:p>
      <w:hyperlink r:id="rId1825">
        <w:r>
          <w:rPr>
            <w:rStyle w:val="Link"/>
          </w:rPr>
          <w:t xml:space="preserve">http://www.geeksforgeeks.org/amazon-interview-set-81-for-sde-i/</w:t>
        </w:r>
      </w:hyperlink>
    </w:p>
    <w:p>
      <w:pPr>
        <w:pStyle w:val="Heading1"/>
      </w:pPr>
      <w:bookmarkStart w:id="1826" w:name="amazon-interview-set-82-for-sde-2"/>
      <w:bookmarkEnd w:id="1826"/>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7" w:name="source-440"/>
      <w:bookmarkEnd w:id="1827"/>
      <w:r>
        <w:t xml:space="preserve">Source</w:t>
      </w:r>
    </w:p>
    <w:p>
      <w:hyperlink r:id="rId1828">
        <w:r>
          <w:rPr>
            <w:rStyle w:val="Link"/>
          </w:rPr>
          <w:t xml:space="preserve">http://www.geeksforgeeks.org/amazon-interview-set-82-for-sde-2/</w:t>
        </w:r>
      </w:hyperlink>
    </w:p>
    <w:p>
      <w:pPr>
        <w:pStyle w:val="Heading1"/>
      </w:pPr>
      <w:bookmarkStart w:id="1829" w:name="amazon-interview-set-83"/>
      <w:bookmarkEnd w:id="1829"/>
      <w:r>
        <w:t xml:space="preserve">Amazon Interview | Set 83</w:t>
      </w:r>
    </w:p>
    <w:p>
      <w:r>
        <w:rPr>
          <w:b/>
        </w:rPr>
        <w:t xml:space="preserve">Written (50 Minutes)</w:t>
      </w:r>
    </w:p>
    <w:p/>
    <w:p>
      <w:pPr>
        <w:pStyle w:val="Compact"/>
        <w:numPr>
          <w:numId w:val="1063"/>
          <w:ilvl w:val="0"/>
        </w:numPr>
      </w:pPr>
      <w:r>
        <w:t xml:space="preserve">20 aptitude and general cs objective questions</w:t>
      </w:r>
    </w:p>
    <w:p>
      <w:pPr>
        <w:pStyle w:val="Compact"/>
        <w:numPr>
          <w:numId w:val="1063"/>
          <w:ilvl w:val="0"/>
        </w:numPr>
      </w:pPr>
      <w:r>
        <w:t xml:space="preserve">Code : Find minimum # elements to be removed from int array so that max element is &lt;= 2x of min element</w:t>
      </w:r>
    </w:p>
    <w:p>
      <w:pPr>
        <w:pStyle w:val="Compact"/>
        <w:numPr>
          <w:numId w:val="1063"/>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64"/>
          <w:ilvl w:val="0"/>
        </w:numPr>
      </w:pPr>
      <w:r>
        <w:t xml:space="preserve">Design MP3 player which would play only unique songs in random order from given list of songs</w:t>
      </w:r>
    </w:p>
    <w:p>
      <w:pPr>
        <w:pStyle w:val="Compact"/>
        <w:numPr>
          <w:numId w:val="1064"/>
          <w:ilvl w:val="0"/>
        </w:numPr>
      </w:pPr>
      <w:r>
        <w:t xml:space="preserve">Code : Print left and right most elements at all levels of a binary tree.</w:t>
      </w:r>
    </w:p>
    <w:p>
      <w:pPr>
        <w:pStyle w:val="Compact"/>
        <w:numPr>
          <w:numId w:val="1064"/>
          <w:ilvl w:val="0"/>
        </w:numPr>
      </w:pPr>
      <w:r>
        <w:t xml:space="preserve">Max elements in sliding window of size k over int array of size n. </w:t>
      </w:r>
    </w:p>
    <w:p>
      <w:r>
        <w:rPr>
          <w:b/>
        </w:rPr>
        <w:t xml:space="preserve">Face to Face 2</w:t>
      </w:r>
    </w:p>
    <w:p>
      <w:pPr>
        <w:pStyle w:val="Compact"/>
        <w:numPr>
          <w:numId w:val="1065"/>
          <w:ilvl w:val="0"/>
        </w:numPr>
      </w:pPr>
      <w:r>
        <w:t xml:space="preserve">Code : Find min element at given level in binary tree</w:t>
      </w:r>
    </w:p>
    <w:p>
      <w:pPr>
        <w:pStyle w:val="Compact"/>
        <w:numPr>
          <w:numId w:val="1065"/>
          <w:ilvl w:val="0"/>
        </w:numPr>
      </w:pPr>
      <w:r>
        <w:t xml:space="preserve">How would you combine lots of big sorted files residing on disk ( file size &gt;&gt;&gt; memory ) </w:t>
      </w:r>
    </w:p>
    <w:p>
      <w:pPr>
        <w:pStyle w:val="Compact"/>
        <w:numPr>
          <w:numId w:val="1065"/>
          <w:ilvl w:val="0"/>
        </w:numPr>
      </w:pPr>
      <w:r>
        <w:t xml:space="preserve">What happens when you enter URL in browser.</w:t>
      </w:r>
    </w:p>
    <w:p>
      <w:pPr>
        <w:pStyle w:val="Compact"/>
        <w:numPr>
          <w:numId w:val="1065"/>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66"/>
          <w:ilvl w:val="0"/>
        </w:numPr>
      </w:pPr>
      <w:r>
        <w:t xml:space="preserve">Discussion on challenging work projects.</w:t>
      </w:r>
    </w:p>
    <w:p>
      <w:pPr>
        <w:pStyle w:val="Compact"/>
        <w:numPr>
          <w:numId w:val="1066"/>
          <w:ilvl w:val="0"/>
        </w:numPr>
      </w:pPr>
      <w:r>
        <w:t xml:space="preserve">Design in-memory file system.</w:t>
      </w:r>
    </w:p>
    <w:p>
      <w:r>
        <w:rPr>
          <w:b/>
        </w:rPr>
        <w:t xml:space="preserve">Last round Telephonic</w:t>
      </w:r>
    </w:p>
    <w:p>
      <w:pPr>
        <w:pStyle w:val="Compact"/>
        <w:numPr>
          <w:numId w:val="1067"/>
          <w:ilvl w:val="0"/>
        </w:numPr>
      </w:pPr>
      <w:r>
        <w:t xml:space="preserve">Toughest work project experience.</w:t>
      </w:r>
    </w:p>
    <w:p>
      <w:pPr>
        <w:pStyle w:val="Compact"/>
        <w:numPr>
          <w:numId w:val="1067"/>
          <w:ilvl w:val="0"/>
        </w:numPr>
      </w:pPr>
      <w:r>
        <w:t xml:space="preserve">A robot standing at top left corner of a grid, it can only move in right or bottom direction , determine total number of possible paths are their to reach bottom right corner.</w:t>
      </w:r>
    </w:p>
    <w:p>
      <w:pPr>
        <w:pStyle w:val="Compact"/>
        <w:numPr>
          <w:numId w:val="1067"/>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0" w:name="source-441"/>
      <w:bookmarkEnd w:id="1830"/>
      <w:r>
        <w:t xml:space="preserve">Source</w:t>
      </w:r>
    </w:p>
    <w:p>
      <w:hyperlink r:id="rId1831">
        <w:r>
          <w:rPr>
            <w:rStyle w:val="Link"/>
          </w:rPr>
          <w:t xml:space="preserve">http://www.geeksforgeeks.org/amazon-interview-set-8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1833" w:name="amazon-interview-set-84"/>
      <w:bookmarkEnd w:id="1833"/>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4" w:name="source-442"/>
      <w:bookmarkEnd w:id="1834"/>
      <w:r>
        <w:t xml:space="preserve">Source</w:t>
      </w:r>
    </w:p>
    <w:p>
      <w:hyperlink r:id="rId1835">
        <w:r>
          <w:rPr>
            <w:rStyle w:val="Link"/>
          </w:rPr>
          <w:t xml:space="preserve">http://www.geeksforgeeks.org/amazon-interview-set-84/</w:t>
        </w:r>
      </w:hyperlink>
    </w:p>
    <w:p>
      <w:pPr>
        <w:pStyle w:val="Heading1"/>
      </w:pPr>
      <w:bookmarkStart w:id="1836" w:name="amazon-interview-set-85"/>
      <w:bookmarkEnd w:id="1836"/>
      <w:r>
        <w:t xml:space="preserve">Amazon Interview | Set 85</w:t>
      </w:r>
    </w:p>
    <w:p>
      <w:r>
        <w:rPr>
          <w:b/>
        </w:rPr>
        <w:t xml:space="preserve">1st Telephonic round</w:t>
      </w:r>
    </w:p>
    <w:p>
      <w:r>
        <w:t xml:space="preserve">After few project and introduction related question.</w:t>
      </w:r>
    </w:p>
    <w:p>
      <w:pPr>
        <w:pStyle w:val="Compact"/>
        <w:numPr>
          <w:numId w:val="1068"/>
          <w:ilvl w:val="0"/>
        </w:numPr>
      </w:pPr>
      <w:r>
        <w:t xml:space="preserve">Write a program to find an element in sorted and rotated array.</w:t>
      </w:r>
    </w:p>
    <w:p>
      <w:pPr>
        <w:pStyle w:val="Compact"/>
        <w:numPr>
          <w:numId w:val="1068"/>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69"/>
          <w:ilvl w:val="0"/>
        </w:numPr>
      </w:pPr>
      <w:r>
        <w:t xml:space="preserve">Write a program to find longest repeating substring In a given string running code were required covering all base cases.</w:t>
      </w:r>
    </w:p>
    <w:p>
      <w:pPr>
        <w:pStyle w:val="Compact"/>
        <w:numPr>
          <w:numId w:val="1069"/>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70"/>
          <w:ilvl w:val="0"/>
        </w:numPr>
      </w:pPr>
      <w:r>
        <w:t xml:space="preserve">Write a program to print a tree in vertical order asked more than one approach to do this problem and modified problem many times.</w:t>
      </w:r>
    </w:p>
    <w:p>
      <w:pPr>
        <w:pStyle w:val="Compact"/>
        <w:numPr>
          <w:numId w:val="1070"/>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71"/>
          <w:ilvl w:val="0"/>
        </w:numPr>
      </w:pPr>
      <w:r>
        <w:t xml:space="preserve">Why amazon??</w:t>
      </w:r>
    </w:p>
    <w:p>
      <w:pPr>
        <w:pStyle w:val="Compact"/>
        <w:numPr>
          <w:numId w:val="1071"/>
          <w:ilvl w:val="0"/>
        </w:numPr>
      </w:pPr>
      <w:r>
        <w:t xml:space="preserve">Why do u want to leave company XYZ.</w:t>
      </w:r>
    </w:p>
    <w:p>
      <w:pPr>
        <w:pStyle w:val="Compact"/>
        <w:numPr>
          <w:numId w:val="1071"/>
          <w:ilvl w:val="0"/>
        </w:numPr>
      </w:pPr>
      <w:r>
        <w:t xml:space="preserve">Your biggest challenge till the date.</w:t>
      </w:r>
    </w:p>
    <w:p>
      <w:pPr>
        <w:pStyle w:val="Compact"/>
        <w:numPr>
          <w:numId w:val="1071"/>
          <w:ilvl w:val="0"/>
        </w:numPr>
      </w:pPr>
      <w:r>
        <w:t xml:space="preserve">Many project related question.</w:t>
      </w:r>
    </w:p>
    <w:p>
      <w:r>
        <w:t xml:space="preserve">Data structure</w:t>
      </w:r>
    </w:p>
    <w:p>
      <w:pPr>
        <w:pStyle w:val="Compact"/>
        <w:numPr>
          <w:numId w:val="1072"/>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72"/>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73"/>
          <w:ilvl w:val="0"/>
        </w:numPr>
      </w:pPr>
      <w:r>
        <w:t xml:space="preserve">You have given an n-ary tree write a program to check whether this tree is sum tree or not.</w:t>
      </w:r>
    </w:p>
    <w:p>
      <w:pPr>
        <w:pStyle w:val="Compact"/>
        <w:numPr>
          <w:numId w:val="1073"/>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74"/>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74"/>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7" w:name="source-443"/>
      <w:bookmarkEnd w:id="1837"/>
      <w:r>
        <w:t xml:space="preserve">Source</w:t>
      </w:r>
    </w:p>
    <w:p>
      <w:hyperlink r:id="rId1838">
        <w:r>
          <w:rPr>
            <w:rStyle w:val="Link"/>
          </w:rPr>
          <w:t xml:space="preserve">http://www.geeksforgeeks.org/amazon-interview-set-85/</w:t>
        </w:r>
      </w:hyperlink>
    </w:p>
    <w:p>
      <w:pPr>
        <w:pStyle w:val="Heading1"/>
      </w:pPr>
      <w:bookmarkStart w:id="1839" w:name="amazon-interview-set-87-for-sde"/>
      <w:bookmarkEnd w:id="1839"/>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1843">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1842"/>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75"/>
          <w:ilvl w:val="0"/>
        </w:numPr>
      </w:pPr>
      <w:r>
        <w:t xml:space="preserve">What is your current project, What value you added in your project till now.</w:t>
      </w:r>
    </w:p>
    <w:p>
      <w:pPr>
        <w:numPr>
          <w:numId w:val="1075"/>
          <w:ilvl w:val="0"/>
        </w:numPr>
      </w:pPr>
      <w:r>
        <w:t xml:space="preserve">What challenges you faced while working in project and how did you overcome.</w:t>
      </w:r>
    </w:p>
    <w:p>
      <w:pPr>
        <w:numPr>
          <w:numId w:val="1075"/>
          <w:ilvl w:val="0"/>
        </w:numPr>
      </w:pPr>
      <w:r>
        <w:t xml:space="preserve">What was the important learning for you in last project.</w:t>
      </w:r>
    </w:p>
    <w:p>
      <w:pPr>
        <w:numPr>
          <w:numId w:val="1075"/>
          <w:ilvl w:val="0"/>
        </w:numPr>
      </w:pPr>
      <w:r>
        <w:t xml:space="preserve">If you have the option to go 3 year back in life, then what would you like to change in life, means which skills and steps/decision you want to gain or change.</w:t>
      </w:r>
    </w:p>
    <w:p>
      <w:pPr>
        <w:numPr>
          <w:numId w:val="1075"/>
          <w:ilvl w:val="0"/>
        </w:numPr>
      </w:pPr>
      <w:r>
        <w:t xml:space="preserve">What you did in past on which you feel proud.. blaa blaa….</w:t>
      </w:r>
    </w:p>
    <w:p>
      <w:pPr>
        <w:numPr>
          <w:numId w:val="1075"/>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76"/>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76"/>
          <w:ilvl w:val="0"/>
        </w:numPr>
      </w:pPr>
      <w:r>
        <w:t xml:space="preserve">Explain inheritance and Base class is given you need to stop exposing the base class methods without touching the base class at all. It was really tricky.    question i liked it.</w:t>
      </w:r>
    </w:p>
    <w:p>
      <w:pPr>
        <w:numPr>
          <w:numId w:val="1076"/>
          <w:ilvl w:val="0"/>
        </w:numPr>
      </w:pPr>
      <w:r>
        <w:t xml:space="preserve">What is deadlock and How to detect deadlock in system.</w:t>
      </w:r>
    </w:p>
    <w:p>
      <w:pPr>
        <w:numPr>
          <w:numId w:val="1076"/>
          <w:ilvl w:val="0"/>
        </w:numPr>
      </w:pPr>
      <w:r>
        <w:t xml:space="preserve">Concept of Database normalization and various types of it.</w:t>
      </w:r>
    </w:p>
    <w:p>
      <w:pPr>
        <w:numPr>
          <w:numId w:val="1076"/>
          <w:ilvl w:val="0"/>
        </w:numPr>
      </w:pPr>
      <w:r>
        <w:t xml:space="preserve">He also started asking some networking question. Like TCP/IP, socket connection.</w:t>
      </w:r>
    </w:p>
    <w:p>
      <w:pPr>
        <w:numPr>
          <w:numId w:val="1076"/>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77"/>
          <w:ilvl w:val="0"/>
        </w:numPr>
      </w:pPr>
      <w:r>
        <w:t xml:space="preserve">Why you want to join Amazon.</w:t>
      </w:r>
    </w:p>
    <w:p>
      <w:pPr>
        <w:numPr>
          <w:numId w:val="1077"/>
          <w:ilvl w:val="0"/>
        </w:numPr>
      </w:pPr>
      <w:r>
        <w:t xml:space="preserve">What did you know about Amazon.</w:t>
      </w:r>
    </w:p>
    <w:p>
      <w:pPr>
        <w:numPr>
          <w:numId w:val="1077"/>
          <w:ilvl w:val="0"/>
        </w:numPr>
      </w:pPr>
      <w:r>
        <w:t xml:space="preserve">Current project explanation.</w:t>
      </w:r>
    </w:p>
    <w:p>
      <w:pPr>
        <w:numPr>
          <w:numId w:val="1077"/>
          <w:ilvl w:val="0"/>
        </w:numPr>
      </w:pPr>
      <w:r>
        <w:t xml:space="preserve">What new code you implemented and how much impact it put on other.</w:t>
      </w:r>
    </w:p>
    <w:p>
      <w:pPr>
        <w:numPr>
          <w:numId w:val="1077"/>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4" w:name="source-444"/>
      <w:bookmarkEnd w:id="1844"/>
      <w:r>
        <w:t xml:space="preserve">Source</w:t>
      </w:r>
    </w:p>
    <w:p>
      <w:hyperlink r:id="rId1845">
        <w:r>
          <w:rPr>
            <w:rStyle w:val="Link"/>
          </w:rPr>
          <w:t xml:space="preserve">http://www.geeksforgeeks.org/amazon-interview-set-86-sde/</w:t>
        </w:r>
      </w:hyperlink>
    </w:p>
    <w:p>
      <w:pPr>
        <w:pStyle w:val="Heading1"/>
      </w:pPr>
      <w:bookmarkStart w:id="1846" w:name="amazon-interview-set-86"/>
      <w:bookmarkEnd w:id="1846"/>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7" w:name="source-445"/>
      <w:bookmarkEnd w:id="1847"/>
      <w:r>
        <w:t xml:space="preserve">Source</w:t>
      </w:r>
    </w:p>
    <w:p>
      <w:hyperlink r:id="rId1848">
        <w:r>
          <w:rPr>
            <w:rStyle w:val="Link"/>
          </w:rPr>
          <w:t xml:space="preserve">http://www.geeksforgeeks.org/amazon-interview-set-86/</w:t>
        </w:r>
      </w:hyperlink>
    </w:p>
    <w:p>
      <w:pPr>
        <w:pStyle w:val="Heading1"/>
      </w:pPr>
      <w:bookmarkStart w:id="1849" w:name="amazon-interview-set-89"/>
      <w:bookmarkEnd w:id="1849"/>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0" w:name="source-446"/>
      <w:bookmarkEnd w:id="1850"/>
      <w:r>
        <w:t xml:space="preserve">Source</w:t>
      </w:r>
    </w:p>
    <w:p>
      <w:hyperlink r:id="rId1851">
        <w:r>
          <w:rPr>
            <w:rStyle w:val="Link"/>
          </w:rPr>
          <w:t xml:space="preserve">http://www.geeksforgeeks.org/amazon-interview-set-89/</w:t>
        </w:r>
      </w:hyperlink>
    </w:p>
    <w:p>
      <w:pPr>
        <w:pStyle w:val="Heading1"/>
      </w:pPr>
      <w:bookmarkStart w:id="1852" w:name="amazon-interview-set-93"/>
      <w:bookmarkEnd w:id="1852"/>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3" w:name="source-447"/>
      <w:bookmarkEnd w:id="1853"/>
      <w:r>
        <w:t xml:space="preserve">Source</w:t>
      </w:r>
    </w:p>
    <w:p>
      <w:hyperlink r:id="rId1854">
        <w:r>
          <w:rPr>
            <w:rStyle w:val="Link"/>
          </w:rPr>
          <w:t xml:space="preserve">http://www.geeksforgeeks.org/amazon-interview-set-93/</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p>
    <w:p>
      <w:pPr>
        <w:pStyle w:val="Heading1"/>
      </w:pPr>
      <w:bookmarkStart w:id="1855" w:name="amazon-interview-set-95-for-sde-i"/>
      <w:bookmarkEnd w:id="1855"/>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6" w:name="source-448"/>
      <w:bookmarkEnd w:id="1856"/>
      <w:r>
        <w:t xml:space="preserve">Source</w:t>
      </w:r>
    </w:p>
    <w:p>
      <w:hyperlink r:id="rId1857">
        <w:r>
          <w:rPr>
            <w:rStyle w:val="Link"/>
          </w:rPr>
          <w:t xml:space="preserve">http://www.geeksforgeeks.org/amazon-interview-set-95-sde/</w:t>
        </w:r>
      </w:hyperlink>
    </w:p>
    <w:p>
      <w:pPr>
        <w:pStyle w:val="Heading1"/>
      </w:pPr>
      <w:bookmarkStart w:id="1858" w:name="amazon-interview-set-96-on-campus-for-internship"/>
      <w:bookmarkEnd w:id="1858"/>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9" w:name="source-449"/>
      <w:bookmarkEnd w:id="1859"/>
      <w:r>
        <w:t xml:space="preserve">Source</w:t>
      </w:r>
    </w:p>
    <w:p>
      <w:hyperlink r:id="rId1860">
        <w:r>
          <w:rPr>
            <w:rStyle w:val="Link"/>
          </w:rPr>
          <w:t xml:space="preserve">http://www.geeksforgeeks.org/amazon-interview-set-96-campus-internship/</w:t>
        </w:r>
      </w:hyperlink>
    </w:p>
    <w:p>
      <w:pPr>
        <w:pStyle w:val="Heading1"/>
      </w:pPr>
      <w:bookmarkStart w:id="1861" w:name="amazon-interview-set-97-on-campus-for-sde1"/>
      <w:bookmarkEnd w:id="1861"/>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2" w:name="source-450"/>
      <w:bookmarkEnd w:id="1862"/>
      <w:r>
        <w:t xml:space="preserve">Source</w:t>
      </w:r>
    </w:p>
    <w:p>
      <w:hyperlink r:id="rId1863">
        <w:r>
          <w:rPr>
            <w:rStyle w:val="Link"/>
          </w:rPr>
          <w:t xml:space="preserve">http://www.geeksforgeeks.org/amazon-interview-set-97-campus-sde1/</w:t>
        </w:r>
      </w:hyperlink>
    </w:p>
    <w:p>
      <w:pPr>
        <w:pStyle w:val="Heading1"/>
      </w:pPr>
      <w:bookmarkStart w:id="1864" w:name="amazon-interview-set-98-on-campus"/>
      <w:bookmarkEnd w:id="1864"/>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1865">
        <w:r>
          <w:rPr>
            <w:rStyle w:val="Link"/>
          </w:rPr>
          <w:t xml:space="preserve">virtual functions</w:t>
        </w:r>
      </w:hyperlink>
      <w:r>
        <w:t xml:space="preserve">?</w:t>
      </w:r>
      <w:r>
        <w:br w:type="textWrapping"/>
      </w:r>
      <w:r>
        <w:t xml:space="preserve"> </w:t>
      </w:r>
      <w:r>
        <w:t xml:space="preserve">2. What is the</w:t>
      </w:r>
      <w:hyperlink r:id="rId1865">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1866">
        <w:r>
          <w:rPr>
            <w:rStyle w:val="Link"/>
          </w:rPr>
          <w:t xml:space="preserve">pure virtual functions</w:t>
        </w:r>
      </w:hyperlink>
      <w:r>
        <w:t xml:space="preserve">?</w:t>
      </w:r>
      <w:r>
        <w:br w:type="textWrapping"/>
      </w:r>
      <w:r>
        <w:t xml:space="preserve"> </w:t>
      </w:r>
      <w:r>
        <w:t xml:space="preserve">5. What are</w:t>
      </w:r>
      <w:r>
        <w:t xml:space="preserve"> </w:t>
      </w:r>
      <w:hyperlink r:id="rId1866">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7" w:name="source-451"/>
      <w:bookmarkEnd w:id="1867"/>
      <w:r>
        <w:t xml:space="preserve">Source</w:t>
      </w:r>
    </w:p>
    <w:p>
      <w:hyperlink r:id="rId1868">
        <w:r>
          <w:rPr>
            <w:rStyle w:val="Link"/>
          </w:rPr>
          <w:t xml:space="preserve">http://www.geeksforgeeks.org/amazon-interview-set-98-campus/</w:t>
        </w:r>
      </w:hyperlink>
    </w:p>
    <w:p>
      <w:pPr>
        <w:pStyle w:val="Heading1"/>
      </w:pPr>
      <w:bookmarkStart w:id="1869" w:name="aricent-interview-set-2-on-campus"/>
      <w:bookmarkEnd w:id="1869"/>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0" w:name="source-452"/>
      <w:bookmarkEnd w:id="1870"/>
      <w:r>
        <w:t xml:space="preserve">Source</w:t>
      </w:r>
    </w:p>
    <w:p>
      <w:hyperlink r:id="rId1871">
        <w:r>
          <w:rPr>
            <w:rStyle w:val="Link"/>
          </w:rPr>
          <w:t xml:space="preserve">http://www.geeksforgeeks.org/aricent-interview-set-2-campus/</w:t>
        </w:r>
      </w:hyperlink>
    </w:p>
    <w:p>
      <w:pPr>
        <w:pStyle w:val="Heading1"/>
      </w:pPr>
      <w:bookmarkStart w:id="1872" w:name="cisco-interview-set-7on-campus"/>
      <w:bookmarkEnd w:id="1872"/>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w:t>
      </w:r>
    </w:p>
    <w:p>
      <w:r>
        <w:t xml:space="preserve">The next question was about a linked list. The interviewer asked me print a singly linked list in a reverse manner.</w:t>
      </w:r>
      <w:r>
        <w:br w:type="textWrapping"/>
      </w:r>
      <w:r>
        <w:t xml:space="preserve"> </w:t>
      </w:r>
      <w:r>
        <w:t xml:space="preserve">After that we moved on to trees. The first question was to find the min element in the tree.</w:t>
      </w:r>
    </w:p>
    <w:p>
      <w:r>
        <w:t xml:space="preserve">The second question was to implement level order traversal in trees.</w:t>
      </w:r>
      <w:r>
        <w:br w:type="textWrapping"/>
      </w:r>
      <w:r>
        <w:t xml:space="preserve"> </w:t>
      </w:r>
      <w:r>
        <w:t xml:space="preserve">After i did that, he asked me to traverse the tree and print it in reverse level order fashion, but the associativity of the child node should be from L-R. for eg..</w:t>
      </w:r>
    </w:p>
    <w:p>
      <w:pPr>
        <w:pStyle w:val="SourceCode"/>
      </w:pPr>
      <w:r>
        <w:rPr>
          <w:rStyle w:val="VerbatimChar"/>
        </w:rPr>
        <w:t xml:space="preserve"> </w:t>
      </w:r>
      <w:r>
        <w:br w:type="textWrapping"/>
      </w:r>
      <w:r>
        <w:rPr>
          <w:rStyle w:val="VerbatimChar"/>
        </w:rPr>
        <w:t xml:space="preserve">      4         Then the answer would be:</w:t>
      </w:r>
      <w:r>
        <w:br w:type="textWrapping"/>
      </w:r>
      <w:r>
        <w:rPr>
          <w:rStyle w:val="VerbatimChar"/>
        </w:rPr>
        <w:t xml:space="preserve">    /   \              1357264</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3  5  7 </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3" w:name="source-453"/>
      <w:bookmarkEnd w:id="1873"/>
      <w:r>
        <w:t xml:space="preserve">Source</w:t>
      </w:r>
    </w:p>
    <w:p>
      <w:hyperlink r:id="rId1874">
        <w:r>
          <w:rPr>
            <w:rStyle w:val="Link"/>
          </w:rPr>
          <w:t xml:space="preserve">http://www.geeksforgeeks.org/cisco-interview-set-7on-campus/</w:t>
        </w:r>
      </w:hyperlink>
    </w:p>
    <w:p>
      <w:pPr>
        <w:pStyle w:val="Heading1"/>
      </w:pPr>
      <w:bookmarkStart w:id="1875" w:name="citrix-interview-set-2"/>
      <w:bookmarkEnd w:id="1875"/>
      <w:r>
        <w:t xml:space="preserve">Citrix Interview | Set 2</w:t>
      </w:r>
    </w:p>
    <w:p>
      <w:r>
        <w:rPr>
          <w:b/>
        </w:rPr>
        <w:t xml:space="preserve">Written Round:</w:t>
      </w:r>
    </w:p>
    <w:p>
      <w:r>
        <w:t xml:space="preserve">The written round (conducted on Hackerearth) consisted of two sections:</w:t>
      </w:r>
    </w:p>
    <w:p>
      <w:pPr>
        <w:pStyle w:val="Compact"/>
        <w:numPr>
          <w:numId w:val="1078"/>
          <w:ilvl w:val="0"/>
        </w:numPr>
      </w:pPr>
      <w:r>
        <w:t xml:space="preserve">First section consisted of 50 MCQs to be attempted in 1 hours. The question wise division was:</w:t>
      </w:r>
    </w:p>
    <w:p>
      <w:pPr>
        <w:pStyle w:val="Compact"/>
        <w:numPr>
          <w:numId w:val="1079"/>
          <w:ilvl w:val="1"/>
        </w:numPr>
      </w:pPr>
      <w:r>
        <w:t xml:space="preserve">5-6 Questions were of General Aptitude.</w:t>
      </w:r>
    </w:p>
    <w:p>
      <w:pPr>
        <w:pStyle w:val="Compact"/>
        <w:numPr>
          <w:numId w:val="1079"/>
          <w:ilvl w:val="1"/>
        </w:numPr>
      </w:pPr>
      <w:r>
        <w:t xml:space="preserve">8-10 Questions based on C output.</w:t>
      </w:r>
    </w:p>
    <w:p>
      <w:pPr>
        <w:pStyle w:val="Compact"/>
        <w:numPr>
          <w:numId w:val="1079"/>
          <w:ilvl w:val="1"/>
        </w:numPr>
      </w:pPr>
      <w:r>
        <w:t xml:space="preserve">4-5 Questions on C++ output</w:t>
      </w:r>
    </w:p>
    <w:p>
      <w:pPr>
        <w:pStyle w:val="Compact"/>
        <w:numPr>
          <w:numId w:val="1079"/>
          <w:ilvl w:val="1"/>
        </w:numPr>
      </w:pPr>
      <w:r>
        <w:t xml:space="preserve">Around 10 questions from networking</w:t>
      </w:r>
    </w:p>
    <w:p>
      <w:pPr>
        <w:pStyle w:val="Compact"/>
        <w:numPr>
          <w:numId w:val="1079"/>
          <w:ilvl w:val="1"/>
        </w:numPr>
      </w:pPr>
      <w:r>
        <w:t xml:space="preserve">Around 10 questions from operating systems.</w:t>
      </w:r>
    </w:p>
    <w:p>
      <w:pPr>
        <w:pStyle w:val="Compact"/>
        <w:numPr>
          <w:numId w:val="1079"/>
          <w:ilvl w:val="1"/>
        </w:numPr>
      </w:pPr>
      <w:r>
        <w:t xml:space="preserve">Other questions on different genres of Computer Science.</w:t>
      </w:r>
    </w:p>
    <w:p>
      <w:pPr>
        <w:pStyle w:val="Compact"/>
        <w:numPr>
          <w:numId w:val="1078"/>
          <w:ilvl w:val="0"/>
        </w:numPr>
      </w:pPr>
      <w:r>
        <w:t xml:space="preserve">This section consisted of 2 programming questions to be solved in 1 hour. The code was run on Hackerearth.</w:t>
      </w:r>
    </w:p>
    <w:p>
      <w:pPr>
        <w:pStyle w:val="Compact"/>
        <w:numPr>
          <w:numId w:val="1080"/>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080"/>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6" w:name="source-454"/>
      <w:bookmarkEnd w:id="1876"/>
      <w:r>
        <w:t xml:space="preserve">Source</w:t>
      </w:r>
    </w:p>
    <w:p>
      <w:hyperlink r:id="rId1877">
        <w:r>
          <w:rPr>
            <w:rStyle w:val="Link"/>
          </w:rPr>
          <w:t xml:space="preserve">http://www.geeksforgeeks.org/citrix-interview-set-2/</w:t>
        </w:r>
      </w:hyperlink>
    </w:p>
    <w:p>
      <w:pPr>
        <w:pStyle w:val="Heading1"/>
      </w:pPr>
      <w:bookmarkStart w:id="1878" w:name="d-e-shaw-interview-set-4-on-campus-for-internship"/>
      <w:bookmarkEnd w:id="1878"/>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9" w:name="source-455"/>
      <w:bookmarkEnd w:id="1879"/>
      <w:r>
        <w:t xml:space="preserve">Source</w:t>
      </w:r>
    </w:p>
    <w:p>
      <w:hyperlink r:id="rId1880">
        <w:r>
          <w:rPr>
            <w:rStyle w:val="Link"/>
          </w:rPr>
          <w:t xml:space="preserve">http://www.geeksforgeeks.org/d-e-shaw-interview-set-4-campus-internship/</w:t>
        </w:r>
      </w:hyperlink>
    </w:p>
    <w:p>
      <w:pPr>
        <w:pStyle w:val="Heading1"/>
      </w:pPr>
      <w:bookmarkStart w:id="1881" w:name="directi-interview-questions"/>
      <w:bookmarkEnd w:id="1881"/>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2" w:name="source-456"/>
      <w:bookmarkEnd w:id="1882"/>
      <w:r>
        <w:t xml:space="preserve">Source</w:t>
      </w:r>
    </w:p>
    <w:p>
      <w:hyperlink r:id="rId1883">
        <w:r>
          <w:rPr>
            <w:rStyle w:val="Link"/>
          </w:rPr>
          <w:t xml:space="preserve">http://www.geeksforgeeks.org/directi-interview-questions/</w:t>
        </w:r>
      </w:hyperlink>
    </w:p>
    <w:p>
      <w:pPr>
        <w:pStyle w:val="Heading1"/>
      </w:pPr>
      <w:bookmarkStart w:id="1884" w:name="toptalent.in-exclusive-interview-with-prashanth-from-iit-madras-who-landed-a-job-at-microsoft-redmond"/>
      <w:bookmarkEnd w:id="1884"/>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143">
        <w:r>
          <w:rPr>
            <w:rStyle w:val="Link"/>
          </w:rPr>
          <w:t xml:space="preserve">TopTalent.in</w:t>
        </w:r>
      </w:hyperlink>
      <w:r>
        <w:t xml:space="preserve"> brings you his opinions and advice about dealing with interviews. </w:t>
      </w:r>
    </w:p>
    <w:p>
      <w:hyperlink r:id="rId1888">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1887"/>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148">
        <w:r>
          <w:rPr>
            <w:rStyle w:val="Link"/>
          </w:rPr>
          <w:t xml:space="preserve">login and download</w:t>
        </w:r>
      </w:hyperlink>
      <w:r>
        <w:t xml:space="preserve"> Prashanth’s resume from TopTalent.in. </w:t>
      </w:r>
      <w:r>
        <w:t xml:space="preserve"> </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9" w:name="source-457"/>
      <w:bookmarkEnd w:id="1889"/>
      <w:r>
        <w:t xml:space="preserve">Source</w:t>
      </w:r>
    </w:p>
    <w:p>
      <w:hyperlink r:id="rId1890">
        <w:r>
          <w:rPr>
            <w:rStyle w:val="Link"/>
          </w:rPr>
          <w:t xml:space="preserve">http://www.geeksforgeeks.org/exclusive-interview-prashanth-iit-madras-landed-job-microsoft-redmond/</w:t>
        </w:r>
      </w:hyperlink>
    </w:p>
    <w:p>
      <w:pPr>
        <w:pStyle w:val="Heading1"/>
      </w:pPr>
      <w:bookmarkStart w:id="1891" w:name="flipkart-interview-set-10-on-campus-for-sde-1"/>
      <w:bookmarkEnd w:id="1891"/>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892">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893">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4" w:name="source-458"/>
      <w:bookmarkEnd w:id="1894"/>
      <w:r>
        <w:t xml:space="preserve">Source</w:t>
      </w:r>
    </w:p>
    <w:p>
      <w:hyperlink r:id="rId1895">
        <w:r>
          <w:rPr>
            <w:rStyle w:val="Link"/>
          </w:rPr>
          <w:t xml:space="preserve">http://www.geeksforgeeks.org/flipkart-interview-set-10-campus-sde-1/</w:t>
        </w:r>
      </w:hyperlink>
    </w:p>
    <w:p>
      <w:pPr>
        <w:pStyle w:val="Heading1"/>
      </w:pPr>
      <w:bookmarkStart w:id="1896" w:name="flipkart-interview-set-7-for-sde-ii"/>
      <w:bookmarkEnd w:id="1896"/>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7" w:name="source-459"/>
      <w:bookmarkEnd w:id="1897"/>
      <w:r>
        <w:t xml:space="preserve">Source</w:t>
      </w:r>
    </w:p>
    <w:p>
      <w:hyperlink r:id="rId1898">
        <w:r>
          <w:rPr>
            <w:rStyle w:val="Link"/>
          </w:rPr>
          <w:t xml:space="preserve">http://www.geeksforgeeks.org/flipkart-interview-set-7-sde-ii/</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95">
        <w:r>
          <w:rPr>
            <w:rStyle w:val="Link"/>
          </w:rPr>
          <w:t xml:space="preserve">Flipkart</w:t>
        </w:r>
      </w:hyperlink>
    </w:p>
    <w:p>
      <w:pPr>
        <w:pStyle w:val="Heading1"/>
      </w:pPr>
      <w:bookmarkStart w:id="1899" w:name="flipkart-interview-set-8-for-sde-1"/>
      <w:bookmarkEnd w:id="1899"/>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0" w:name="source-460"/>
      <w:bookmarkEnd w:id="1900"/>
      <w:r>
        <w:t xml:space="preserve">Source</w:t>
      </w:r>
    </w:p>
    <w:p>
      <w:hyperlink r:id="rId1901">
        <w:r>
          <w:rPr>
            <w:rStyle w:val="Link"/>
          </w:rPr>
          <w:t xml:space="preserve">http://www.geeksforgeeks.org/flipkart-interview-set-8-sde-1/</w:t>
        </w:r>
      </w:hyperlink>
    </w:p>
    <w:p>
      <w:pPr>
        <w:pStyle w:val="Heading1"/>
      </w:pPr>
      <w:bookmarkStart w:id="1902" w:name="flipkart-interview-set-9-on-campus"/>
      <w:bookmarkEnd w:id="1902"/>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892">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3" w:name="source-461"/>
      <w:bookmarkEnd w:id="1903"/>
      <w:r>
        <w:t xml:space="preserve">Source</w:t>
      </w:r>
    </w:p>
    <w:p>
      <w:hyperlink r:id="rId1904">
        <w:r>
          <w:rPr>
            <w:rStyle w:val="Link"/>
          </w:rPr>
          <w:t xml:space="preserve">http://www.geeksforgeeks.org/flipkart-interview-set-9-campus/</w:t>
        </w:r>
      </w:hyperlink>
    </w:p>
    <w:p>
      <w:pPr>
        <w:pStyle w:val="Heading1"/>
      </w:pPr>
      <w:bookmarkStart w:id="1905" w:name="interview-experience-in-sri-bangalore"/>
      <w:bookmarkEnd w:id="1905"/>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1906">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1907">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8" w:name="source-462"/>
      <w:bookmarkEnd w:id="1908"/>
      <w:r>
        <w:t xml:space="preserve">Source</w:t>
      </w:r>
    </w:p>
    <w:p>
      <w:hyperlink r:id="rId1909">
        <w:r>
          <w:rPr>
            <w:rStyle w:val="Link"/>
          </w:rPr>
          <w:t xml:space="preserve">http://www.geeksforgeeks.org/interview-experience-sri-bangalore/</w:t>
        </w:r>
      </w:hyperlink>
    </w:p>
    <w:p>
      <w:pPr>
        <w:pStyle w:val="Heading1"/>
      </w:pPr>
      <w:bookmarkStart w:id="1910" w:name="microsoft-interview-set-27"/>
      <w:bookmarkEnd w:id="1910"/>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1" w:name="source-463"/>
      <w:bookmarkEnd w:id="1911"/>
      <w:r>
        <w:t xml:space="preserve">Source</w:t>
      </w:r>
    </w:p>
    <w:p>
      <w:hyperlink r:id="rId1912">
        <w:r>
          <w:rPr>
            <w:rStyle w:val="Link"/>
          </w:rPr>
          <w:t xml:space="preserve">http://www.geeksforgeeks.org/microsoft-interview-set-27/</w:t>
        </w:r>
      </w:hyperlink>
    </w:p>
    <w:p>
      <w:pPr>
        <w:pStyle w:val="Heading1"/>
      </w:pPr>
      <w:bookmarkStart w:id="1913" w:name="microsoft-interview-set-28-on-campus"/>
      <w:bookmarkEnd w:id="1913"/>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4" w:name="source-464"/>
      <w:bookmarkEnd w:id="1914"/>
      <w:r>
        <w:t xml:space="preserve">Source</w:t>
      </w:r>
    </w:p>
    <w:p>
      <w:hyperlink r:id="rId1915">
        <w:r>
          <w:rPr>
            <w:rStyle w:val="Link"/>
          </w:rPr>
          <w:t xml:space="preserve">http://www.geeksforgeeks.org/microsoft-interview-set-28-campus/</w:t>
        </w:r>
      </w:hyperlink>
    </w:p>
    <w:p>
      <w:pPr>
        <w:pStyle w:val="Heading1"/>
      </w:pPr>
      <w:bookmarkStart w:id="1916" w:name="microsoft-interview-set-31-on-campus"/>
      <w:bookmarkEnd w:id="1916"/>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187">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7" w:name="source-465"/>
      <w:bookmarkEnd w:id="1917"/>
      <w:r>
        <w:t xml:space="preserve">Source</w:t>
      </w:r>
    </w:p>
    <w:p>
      <w:hyperlink r:id="rId1918">
        <w:r>
          <w:rPr>
            <w:rStyle w:val="Link"/>
          </w:rPr>
          <w:t xml:space="preserve">http://www.geeksforgeeks.org/microsoft-interview-set-31-campus/</w:t>
        </w:r>
      </w:hyperlink>
    </w:p>
    <w:p>
      <w:pPr>
        <w:pStyle w:val="Heading1"/>
      </w:pPr>
      <w:bookmarkStart w:id="1919" w:name="microsoft-interview-set-32-on-campus-for-internship"/>
      <w:bookmarkEnd w:id="1919"/>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0" w:name="source-466"/>
      <w:bookmarkEnd w:id="1920"/>
      <w:r>
        <w:t xml:space="preserve">Source</w:t>
      </w:r>
    </w:p>
    <w:p>
      <w:hyperlink r:id="rId1921">
        <w:r>
          <w:rPr>
            <w:rStyle w:val="Link"/>
          </w:rPr>
          <w:t xml:space="preserve">http://www.geeksforgeeks.org/microsoft-interview-set-32-campus-internship/</w:t>
        </w:r>
      </w:hyperlink>
    </w:p>
    <w:p>
      <w:pPr>
        <w:pStyle w:val="Heading1"/>
      </w:pPr>
      <w:bookmarkStart w:id="1922" w:name="motorola-mobilitybangalore-android-developer-interview"/>
      <w:bookmarkEnd w:id="1922"/>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 2)Given a ransom note and a magazine as Strings , find if the note can be made out of the magazine or not.</w:t>
      </w:r>
      <w:r>
        <w:br w:type="textWrapping"/>
      </w:r>
      <w:r>
        <w:t xml:space="preserve"> </w:t>
      </w:r>
      <w:r>
        <w:t xml:space="preserve">3)Modified the second question to real time scenario where in , the magazine has print on both sides and only one side can be used.</w:t>
      </w:r>
      <w:r>
        <w:br w:type="textWrapping"/>
      </w:r>
      <w:r>
        <w:t xml:space="preserve"> </w:t>
      </w:r>
      <w:r>
        <w:t xml:space="preserve">Input and output should be taken accordingly.</w:t>
      </w:r>
    </w:p>
    <w:p>
      <w:r>
        <w:t xml:space="preserve">There were 4 more F2F rounds to go in Bangalore.They have very high expectations(Rock solid coder). I could not make it further.</w:t>
      </w:r>
    </w:p>
    <w:p>
      <w:r>
        <w:t xml:space="preserve">I would like to thank GeeksForGeeks team for providing wonder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3" w:name="source-467"/>
      <w:bookmarkEnd w:id="1923"/>
      <w:r>
        <w:t xml:space="preserve">Source</w:t>
      </w:r>
    </w:p>
    <w:p>
      <w:hyperlink r:id="rId1924">
        <w:r>
          <w:rPr>
            <w:rStyle w:val="Link"/>
          </w:rPr>
          <w:t xml:space="preserve">http://www.geeksforgeeks.org/motorola-mobilitybangalore-android-developer-interview/</w:t>
        </w:r>
      </w:hyperlink>
    </w:p>
    <w:p>
      <w:pPr>
        <w:pStyle w:val="Heading1"/>
      </w:pPr>
      <w:bookmarkStart w:id="1925" w:name="oracle-interview-set-6"/>
      <w:bookmarkEnd w:id="1925"/>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6" w:name="source-468"/>
      <w:bookmarkEnd w:id="1926"/>
      <w:r>
        <w:t xml:space="preserve">Source</w:t>
      </w:r>
    </w:p>
    <w:p>
      <w:hyperlink r:id="rId1927">
        <w:r>
          <w:rPr>
            <w:rStyle w:val="Link"/>
          </w:rPr>
          <w:t xml:space="preserve">http://www.geeksforgeeks.org/oracle-interview-set-6/</w:t>
        </w:r>
      </w:hyperlink>
    </w:p>
    <w:p>
      <w:pPr>
        <w:pStyle w:val="Heading1"/>
      </w:pPr>
      <w:bookmarkStart w:id="1928" w:name="paxcel-technologies-interview-experience"/>
      <w:bookmarkEnd w:id="1928"/>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9" w:name="source-469"/>
      <w:bookmarkEnd w:id="1929"/>
      <w:r>
        <w:t xml:space="preserve">Source</w:t>
      </w:r>
    </w:p>
    <w:p>
      <w:hyperlink r:id="rId1930">
        <w:r>
          <w:rPr>
            <w:rStyle w:val="Link"/>
          </w:rPr>
          <w:t xml:space="preserve">http://www.geeksforgeeks.org/paxcel-technologies-interview-experience/</w:t>
        </w:r>
      </w:hyperlink>
    </w:p>
    <w:p>
      <w:pPr>
        <w:pStyle w:val="Heading1"/>
      </w:pPr>
      <w:bookmarkStart w:id="1931" w:name="pilani-soft-labs-redbus-interview"/>
      <w:bookmarkEnd w:id="1931"/>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2" w:name="source-470"/>
      <w:bookmarkEnd w:id="1932"/>
      <w:r>
        <w:t xml:space="preserve">Source</w:t>
      </w:r>
    </w:p>
    <w:p>
      <w:hyperlink r:id="rId1933">
        <w:r>
          <w:rPr>
            <w:rStyle w:val="Link"/>
          </w:rPr>
          <w:t xml:space="preserve">http://www.geeksforgeeks.org/pilani-soft-labs-redbus-interview/</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1934">
        <w:r>
          <w:rPr>
            <w:rStyle w:val="Link"/>
          </w:rPr>
          <w:t xml:space="preserve">redBus</w:t>
        </w:r>
      </w:hyperlink>
    </w:p>
    <w:p>
      <w:pPr>
        <w:pStyle w:val="Heading1"/>
      </w:pPr>
      <w:bookmarkStart w:id="1935" w:name="shreepartners-gurgaon-campus-recruitment"/>
      <w:bookmarkEnd w:id="1935"/>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6" w:name="source-471"/>
      <w:bookmarkEnd w:id="1936"/>
      <w:r>
        <w:t xml:space="preserve">Source</w:t>
      </w:r>
    </w:p>
    <w:p>
      <w:hyperlink r:id="rId1937">
        <w:r>
          <w:rPr>
            <w:rStyle w:val="Link"/>
          </w:rPr>
          <w:t xml:space="preserve">http://www.geeksforgeeks.org/shreepartners-gurgaon-campus-recruitment/</w:t>
        </w:r>
      </w:hyperlink>
    </w:p>
    <w:p>
      <w:pPr>
        <w:pStyle w:val="Heading1"/>
      </w:pPr>
      <w:bookmarkStart w:id="1938" w:name="accolite-interview-set-1-on-campus"/>
      <w:bookmarkEnd w:id="1938"/>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9" w:name="source-472"/>
      <w:bookmarkEnd w:id="1939"/>
      <w:r>
        <w:t xml:space="preserve">Source</w:t>
      </w:r>
    </w:p>
    <w:p>
      <w:hyperlink r:id="rId1940">
        <w:r>
          <w:rPr>
            <w:rStyle w:val="Link"/>
          </w:rPr>
          <w:t xml:space="preserve">http://www.geeksforgeeks.org/accolite-interview-set-1/</w:t>
        </w:r>
      </w:hyperlink>
    </w:p>
    <w:p>
      <w:pPr>
        <w:pStyle w:val="Heading1"/>
      </w:pPr>
      <w:bookmarkStart w:id="1941" w:name="adobe-interview-set-9"/>
      <w:bookmarkEnd w:id="1941"/>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2" w:name="source-473"/>
      <w:bookmarkEnd w:id="1942"/>
      <w:r>
        <w:t xml:space="preserve">Source</w:t>
      </w:r>
    </w:p>
    <w:p>
      <w:hyperlink r:id="rId1943">
        <w:r>
          <w:rPr>
            <w:rStyle w:val="Link"/>
          </w:rPr>
          <w:t xml:space="preserve">http://www.geeksforgeeks.org/adobe-interview-set-9/</w:t>
        </w:r>
      </w:hyperlink>
    </w:p>
    <w:p>
      <w:pPr>
        <w:pStyle w:val="Heading1"/>
      </w:pPr>
      <w:bookmarkStart w:id="1944" w:name="amazon-interview-set-61-for-internship"/>
      <w:bookmarkEnd w:id="1944"/>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5" w:name="source-474"/>
      <w:bookmarkEnd w:id="1945"/>
      <w:r>
        <w:t xml:space="preserve">Source</w:t>
      </w:r>
    </w:p>
    <w:p>
      <w:hyperlink r:id="rId1946">
        <w:r>
          <w:rPr>
            <w:rStyle w:val="Link"/>
          </w:rPr>
          <w:t xml:space="preserve">http://www.geeksforgeeks.org/amazon-interview-set-61-internship/</w:t>
        </w:r>
      </w:hyperlink>
    </w:p>
    <w:p>
      <w:pPr>
        <w:pStyle w:val="Heading1"/>
      </w:pPr>
      <w:bookmarkStart w:id="1947" w:name="amazon-interview-set-62-for-sde-1"/>
      <w:bookmarkEnd w:id="1947"/>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8" w:name="source-475"/>
      <w:bookmarkEnd w:id="1948"/>
      <w:r>
        <w:t xml:space="preserve">Source</w:t>
      </w:r>
    </w:p>
    <w:p>
      <w:hyperlink r:id="rId1949">
        <w:r>
          <w:rPr>
            <w:rStyle w:val="Link"/>
          </w:rPr>
          <w:t xml:space="preserve">http://www.geeksforgeeks.org/amazon-interview-set-62-for-sde-1/</w:t>
        </w:r>
      </w:hyperlink>
    </w:p>
    <w:p>
      <w:pPr>
        <w:pStyle w:val="Heading1"/>
      </w:pPr>
      <w:bookmarkStart w:id="1950" w:name="amazon-interview-set-63-for-sde-1"/>
      <w:bookmarkEnd w:id="1950"/>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81"/>
          <w:ilvl w:val="0"/>
        </w:numPr>
      </w:pPr>
      <w:r>
        <w:t xml:space="preserve">Given coin array and a sum K, find min. number of required coin to make sum K. (DP Question)</w:t>
      </w:r>
    </w:p>
    <w:p>
      <w:pPr>
        <w:pStyle w:val="Compact"/>
        <w:numPr>
          <w:numId w:val="1081"/>
          <w:ilvl w:val="0"/>
        </w:numPr>
      </w:pPr>
      <w:r>
        <w:t xml:space="preserve">Two rectangles are given in two D space. Find if these are overlapping or not</w:t>
      </w:r>
    </w:p>
    <w:p>
      <w:pPr>
        <w:pStyle w:val="Compact"/>
        <w:numPr>
          <w:numId w:val="1081"/>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82"/>
          <w:ilvl w:val="0"/>
        </w:numPr>
      </w:pPr>
      <w:r>
        <w:t xml:space="preserve">First occurrence of duplicate char  in a char array.</w:t>
      </w:r>
    </w:p>
    <w:p>
      <w:pPr>
        <w:pStyle w:val="Compact"/>
        <w:numPr>
          <w:numId w:val="1082"/>
          <w:ilvl w:val="0"/>
        </w:numPr>
      </w:pPr>
      <w:r>
        <w:t xml:space="preserve">Merge two sorted array of n and n+m size</w:t>
      </w:r>
    </w:p>
    <w:p>
      <w:pPr>
        <w:pStyle w:val="Compact"/>
        <w:numPr>
          <w:numId w:val="1082"/>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83"/>
          <w:ilvl w:val="0"/>
        </w:numPr>
      </w:pPr>
      <w:r>
        <w:t xml:space="preserve">Tell me about one of your best project, deep drive J</w:t>
      </w:r>
    </w:p>
    <w:p>
      <w:pPr>
        <w:pStyle w:val="Compact"/>
        <w:numPr>
          <w:numId w:val="1083"/>
          <w:ilvl w:val="0"/>
        </w:numPr>
      </w:pPr>
      <w:r>
        <w:t xml:space="preserve">Count the words in a file (simple one)</w:t>
      </w:r>
    </w:p>
    <w:p>
      <w:pPr>
        <w:pStyle w:val="Compact"/>
        <w:numPr>
          <w:numId w:val="1083"/>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84"/>
          <w:ilvl w:val="0"/>
        </w:numPr>
      </w:pPr>
      <w:r>
        <w:t xml:space="preserve">Reverse every k-element in  a linked list</w:t>
      </w:r>
    </w:p>
    <w:p>
      <w:pPr>
        <w:pStyle w:val="Compact"/>
        <w:numPr>
          <w:numId w:val="1084"/>
          <w:ilvl w:val="0"/>
        </w:numPr>
      </w:pPr>
      <w:r>
        <w:t xml:space="preserve">Check if two tree are mirror tree</w:t>
      </w:r>
    </w:p>
    <w:p>
      <w:pPr>
        <w:pStyle w:val="Compact"/>
        <w:numPr>
          <w:numId w:val="1084"/>
          <w:ilvl w:val="0"/>
        </w:numPr>
      </w:pPr>
      <w:r>
        <w:t xml:space="preserve">Find longest palindrome in a string</w:t>
      </w:r>
    </w:p>
    <w:p>
      <w:pPr>
        <w:pStyle w:val="Compact"/>
        <w:numPr>
          <w:numId w:val="1084"/>
          <w:ilvl w:val="0"/>
        </w:numPr>
      </w:pPr>
      <w:r>
        <w:t xml:space="preserve">Find sum K from an unsorted array which have both –ive &amp; +ive numbers.</w:t>
      </w:r>
    </w:p>
    <w:p>
      <w:pPr>
        <w:pStyle w:val="Compact"/>
        <w:numPr>
          <w:numId w:val="1084"/>
          <w:ilvl w:val="0"/>
        </w:numPr>
      </w:pPr>
      <w:r>
        <w:t xml:space="preserve">Full explanation about tries (search, insert, traversal, delet)</w:t>
      </w:r>
    </w:p>
    <w:p>
      <w:pPr>
        <w:pStyle w:val="Compact"/>
        <w:numPr>
          <w:numId w:val="1084"/>
          <w:ilvl w:val="0"/>
        </w:numPr>
      </w:pPr>
      <w:r>
        <w:t xml:space="preserve">Full browser working</w:t>
      </w:r>
    </w:p>
    <w:p>
      <w:pPr>
        <w:pStyle w:val="Compact"/>
        <w:numPr>
          <w:numId w:val="1084"/>
          <w:ilvl w:val="0"/>
        </w:numPr>
      </w:pPr>
      <w:r>
        <w:t xml:space="preserve">Lock variable and their implementation (OS)</w:t>
      </w:r>
    </w:p>
    <w:p>
      <w:pPr>
        <w:pStyle w:val="Compact"/>
        <w:numPr>
          <w:numId w:val="1084"/>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85"/>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85"/>
          <w:ilvl w:val="0"/>
        </w:numPr>
      </w:pPr>
      <w:r>
        <w:t xml:space="preserve">Lots of discussion happened about my current project.</w:t>
      </w:r>
    </w:p>
    <w:p>
      <w:pPr>
        <w:numPr>
          <w:numId w:val="1085"/>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86"/>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87"/>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1" w:name="source-476"/>
      <w:bookmarkEnd w:id="1951"/>
      <w:r>
        <w:t xml:space="preserve">Source</w:t>
      </w:r>
    </w:p>
    <w:p>
      <w:hyperlink r:id="rId1952">
        <w:r>
          <w:rPr>
            <w:rStyle w:val="Link"/>
          </w:rPr>
          <w:t xml:space="preserve">http://www.geeksforgeeks.org/amazon-interview-set-63-sde-1/</w:t>
        </w:r>
      </w:hyperlink>
    </w:p>
    <w:p>
      <w:pPr>
        <w:pStyle w:val="Heading1"/>
      </w:pPr>
      <w:bookmarkStart w:id="1953" w:name="amazon-interview-set-69-for-sde-1"/>
      <w:bookmarkEnd w:id="1953"/>
      <w:r>
        <w:t xml:space="preserve">Amazon Interview | Set 69 (For SDE-1)</w:t>
      </w:r>
    </w:p>
    <w:p>
      <w:r>
        <w:rPr>
          <w:b/>
        </w:rPr>
        <w:t xml:space="preserve">Online Coding Round:</w:t>
      </w:r>
    </w:p>
    <w:p>
      <w:pPr>
        <w:pStyle w:val="Compact"/>
        <w:numPr>
          <w:numId w:val="1088"/>
          <w:ilvl w:val="0"/>
        </w:numPr>
      </w:pPr>
      <w:r>
        <w:t xml:space="preserve">Find if a given string contains duplicates</w:t>
      </w:r>
    </w:p>
    <w:p>
      <w:pPr>
        <w:pStyle w:val="Compact"/>
        <w:numPr>
          <w:numId w:val="1088"/>
          <w:ilvl w:val="0"/>
        </w:numPr>
      </w:pPr>
      <w:r>
        <w:t xml:space="preserve">Given a BST, find the maximum N elements of the tree</w:t>
      </w:r>
    </w:p>
    <w:p>
      <w:pPr>
        <w:pStyle w:val="Compact"/>
        <w:numPr>
          <w:numId w:val="1088"/>
          <w:ilvl w:val="0"/>
        </w:numPr>
      </w:pPr>
      <w:r>
        <w:t xml:space="preserve">Given a BST, convert it into Doubly Linked List</w:t>
      </w:r>
    </w:p>
    <w:p>
      <w:pPr>
        <w:pStyle w:val="Compact"/>
        <w:numPr>
          <w:numId w:val="1088"/>
          <w:ilvl w:val="0"/>
        </w:numPr>
      </w:pPr>
      <w:r>
        <w:t xml:space="preserve">Rotate a 2-D Matrix by 90 degrees</w:t>
      </w:r>
    </w:p>
    <w:p>
      <w:r>
        <w:rPr>
          <w:b/>
        </w:rPr>
        <w:t xml:space="preserve">Telephonic Interview 1:</w:t>
      </w:r>
    </w:p>
    <w:p>
      <w:pPr>
        <w:pStyle w:val="Compact"/>
        <w:numPr>
          <w:numId w:val="1089"/>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89"/>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90"/>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91"/>
          <w:ilvl w:val="0"/>
        </w:numPr>
      </w:pPr>
      <w:r>
        <w:t xml:space="preserve">Given a matrix (m*n), source (0, 0) &amp; destination (m-1, n-1) (i.e. last cell), Find out total number of ways to reach the destination from the source.</w:t>
      </w:r>
    </w:p>
    <w:p>
      <w:pPr>
        <w:pStyle w:val="Compact"/>
        <w:numPr>
          <w:numId w:val="1091"/>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92"/>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93"/>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93"/>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93"/>
          <w:ilvl w:val="0"/>
        </w:numPr>
      </w:pPr>
      <w:r>
        <w:t xml:space="preserve">Given an integer array, find minimum number of jumps to reach the end of the array.</w:t>
      </w:r>
      <w:r>
        <w:br w:type="textWrapping"/>
      </w:r>
      <w:r>
        <w:t xml:space="preserve"> </w:t>
      </w:r>
      <w:hyperlink r:id="rId1954">
        <w:r>
          <w:rPr>
            <w:rStyle w:val="Link"/>
          </w:rPr>
          <w:t xml:space="preserve">http://www.geeksforgeeks.org/minimum-number-of-jumps-to-reach-end-of-a-given-array/</w:t>
        </w:r>
      </w:hyperlink>
    </w:p>
    <w:p>
      <w:r>
        <w:rPr>
          <w:b/>
        </w:rPr>
        <w:t xml:space="preserve">Round 4:</w:t>
      </w:r>
    </w:p>
    <w:p>
      <w:pPr>
        <w:pStyle w:val="Compact"/>
        <w:numPr>
          <w:numId w:val="1094"/>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94"/>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5" w:name="source-477"/>
      <w:bookmarkEnd w:id="1955"/>
      <w:r>
        <w:t xml:space="preserve">Source</w:t>
      </w:r>
    </w:p>
    <w:p>
      <w:hyperlink r:id="rId1956">
        <w:r>
          <w:rPr>
            <w:rStyle w:val="Link"/>
          </w:rPr>
          <w:t xml:space="preserve">http://www.geeksforgeeks.org/amazon-interview-set-69-sde-1/</w:t>
        </w:r>
      </w:hyperlink>
    </w:p>
    <w:p>
      <w:pPr>
        <w:pStyle w:val="Heading1"/>
      </w:pPr>
      <w:bookmarkStart w:id="1957" w:name="amazon-interview-set-70-on-campus-for-internship"/>
      <w:bookmarkEnd w:id="1957"/>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8" w:name="source-478"/>
      <w:bookmarkEnd w:id="1958"/>
      <w:r>
        <w:t xml:space="preserve">Source</w:t>
      </w:r>
    </w:p>
    <w:p>
      <w:hyperlink r:id="rId1959">
        <w:r>
          <w:rPr>
            <w:rStyle w:val="Link"/>
          </w:rPr>
          <w:t xml:space="preserve">http://www.geeksforgeeks.org/amazon-interview-set-70-on-campus/</w:t>
        </w:r>
      </w:hyperlink>
    </w:p>
    <w:p>
      <w:pPr>
        <w:pStyle w:val="Heading1"/>
      </w:pPr>
      <w:bookmarkStart w:id="1960" w:name="amazon-interview-set-71-for-sde-2"/>
      <w:bookmarkEnd w:id="1960"/>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424">
        <w:r>
          <w:rPr>
            <w:rStyle w:val="Link"/>
          </w:rPr>
          <w:t xml:space="preserve">http://www.geeksforgeeks.org/dynamic-programming-set-34-assembly-line-scheduling/</w:t>
        </w:r>
      </w:hyperlink>
    </w:p>
    <w:p>
      <w:r>
        <w:t xml:space="preserve">3. Then asked me to solve Knapsack Problem</w:t>
      </w:r>
      <w:r>
        <w:t xml:space="preserve"> </w:t>
      </w:r>
      <w:hyperlink r:id="rId1961">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2" w:name="source-479"/>
      <w:bookmarkEnd w:id="1962"/>
      <w:r>
        <w:t xml:space="preserve">Source</w:t>
      </w:r>
    </w:p>
    <w:p>
      <w:hyperlink r:id="rId1963">
        <w:r>
          <w:rPr>
            <w:rStyle w:val="Link"/>
          </w:rPr>
          <w:t xml:space="preserve">http://www.geeksforgeeks.org/amazon-interview-set-71-sde-2/</w:t>
        </w:r>
      </w:hyperlink>
    </w:p>
    <w:p>
      <w:pPr>
        <w:pStyle w:val="Heading1"/>
      </w:pPr>
      <w:bookmarkStart w:id="1964" w:name="amazon-interview-set-72-off-campus-for-sde-1"/>
      <w:bookmarkEnd w:id="1964"/>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Q2. An array of integers is given, trim the array such that 2*min &gt;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5" w:name="source-480"/>
      <w:bookmarkEnd w:id="1965"/>
      <w:r>
        <w:t xml:space="preserve">Source</w:t>
      </w:r>
    </w:p>
    <w:p>
      <w:hyperlink r:id="rId1966">
        <w:r>
          <w:rPr>
            <w:rStyle w:val="Link"/>
          </w:rPr>
          <w:t xml:space="preserve">http://www.geeksforgeeks.org/amazon-interview-set-72-campus-sde-1/</w:t>
        </w:r>
      </w:hyperlink>
    </w:p>
    <w:p>
      <w:pPr>
        <w:pStyle w:val="Heading1"/>
      </w:pPr>
      <w:bookmarkStart w:id="1967" w:name="amazon-interview-set-73-for-sde-1"/>
      <w:bookmarkEnd w:id="1967"/>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8" w:name="source-481"/>
      <w:bookmarkEnd w:id="1968"/>
      <w:r>
        <w:t xml:space="preserve">Source</w:t>
      </w:r>
    </w:p>
    <w:p>
      <w:hyperlink r:id="rId1969">
        <w:r>
          <w:rPr>
            <w:rStyle w:val="Link"/>
          </w:rPr>
          <w:t xml:space="preserve">http://www.geeksforgeeks.org/amazon-interview-set-73-for-sde-1/</w:t>
        </w:r>
      </w:hyperlink>
    </w:p>
    <w:p>
      <w:pPr>
        <w:pStyle w:val="Heading1"/>
      </w:pPr>
      <w:bookmarkStart w:id="1970" w:name="amazon-interview-set-74"/>
      <w:bookmarkEnd w:id="1970"/>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1" w:name="source-482"/>
      <w:bookmarkEnd w:id="1971"/>
      <w:r>
        <w:t xml:space="preserve">Source</w:t>
      </w:r>
    </w:p>
    <w:p>
      <w:hyperlink r:id="rId1972">
        <w:r>
          <w:rPr>
            <w:rStyle w:val="Link"/>
          </w:rPr>
          <w:t xml:space="preserve">http://www.geeksforgeeks.org/amazon-interview-set-74/</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1973" w:name="amazon-interview-set-75-for-sde-1"/>
      <w:bookmarkEnd w:id="1973"/>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4" w:name="source-483"/>
      <w:bookmarkEnd w:id="1974"/>
      <w:r>
        <w:t xml:space="preserve">Source</w:t>
      </w:r>
    </w:p>
    <w:p>
      <w:hyperlink r:id="rId1975">
        <w:r>
          <w:rPr>
            <w:rStyle w:val="Link"/>
          </w:rPr>
          <w:t xml:space="preserve">http://www.geeksforgeeks.org/amazon-interview-set-75-sde-1/</w:t>
        </w:r>
      </w:hyperlink>
    </w:p>
    <w:p>
      <w:pPr>
        <w:pStyle w:val="Heading1"/>
      </w:pPr>
      <w:bookmarkStart w:id="1976" w:name="amazon-interview-set-76-for-sde-1"/>
      <w:bookmarkEnd w:id="1976"/>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7" w:name="source-484"/>
      <w:bookmarkEnd w:id="1977"/>
      <w:r>
        <w:t xml:space="preserve">Source</w:t>
      </w:r>
    </w:p>
    <w:p>
      <w:hyperlink r:id="rId1978">
        <w:r>
          <w:rPr>
            <w:rStyle w:val="Link"/>
          </w:rPr>
          <w:t xml:space="preserve">http://www.geeksforgeeks.org/amazon-interview-set-76-sde-1/</w:t>
        </w:r>
      </w:hyperlink>
    </w:p>
    <w:p>
      <w:pPr>
        <w:pStyle w:val="Heading1"/>
      </w:pPr>
      <w:bookmarkStart w:id="1979" w:name="amazon-interview-set-77-off-campus-for-sde-1"/>
      <w:bookmarkEnd w:id="1979"/>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p>
    <w:p>
      <w:r>
        <w:t xml:space="preserve">For example, if the input string is “aaabcdeeee”, then the function should return “a3b1c1d1e4?.</w:t>
      </w:r>
    </w:p>
    <w:p>
      <w:r>
        <w:t xml:space="preserve">GeeksforGeeks helped me a lot in improving my skills in D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0" w:name="source-485"/>
      <w:bookmarkEnd w:id="1980"/>
      <w:r>
        <w:t xml:space="preserve">Source</w:t>
      </w:r>
    </w:p>
    <w:p>
      <w:hyperlink r:id="rId1981">
        <w:r>
          <w:rPr>
            <w:rStyle w:val="Link"/>
          </w:rPr>
          <w:t xml:space="preserve">http://www.geeksforgeeks.org/amazon-interview-set-77-sde-1/</w:t>
        </w:r>
      </w:hyperlink>
    </w:p>
    <w:p>
      <w:pPr>
        <w:pStyle w:val="Heading1"/>
      </w:pPr>
      <w:bookmarkStart w:id="1982" w:name="amazon-interview-set-78"/>
      <w:bookmarkEnd w:id="1982"/>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3" w:name="source-486"/>
      <w:bookmarkEnd w:id="1983"/>
      <w:r>
        <w:t xml:space="preserve">Source</w:t>
      </w:r>
    </w:p>
    <w:p>
      <w:hyperlink r:id="rId1984">
        <w:r>
          <w:rPr>
            <w:rStyle w:val="Link"/>
          </w:rPr>
          <w:t xml:space="preserve">http://www.geeksforgeeks.org/amazon-interview-set-78-fresher-internship/</w:t>
        </w:r>
      </w:hyperlink>
    </w:p>
    <w:p>
      <w:pPr>
        <w:pStyle w:val="Heading1"/>
      </w:pPr>
      <w:bookmarkStart w:id="1985" w:name="toptalent.in-top-college-no-top-talent-yes-anudeep-cracks-google"/>
      <w:bookmarkEnd w:id="1985"/>
      <w:r>
        <w:t xml:space="preserve">[TopTalent.in] Top College: No, Top Talent: Yes ; Anudeep cracks Google</w:t>
      </w:r>
    </w:p>
    <w:p>
      <w:hyperlink r:id="rId1989">
        <w:r>
          <w:drawing>
            <wp:inline>
              <wp:extent cx="5334000" cy="3767008"/>
              <wp:effectExtent b="0" l="0" r="0" t="0"/>
              <wp:docPr descr="" id="1" name="Picture"/>
              <a:graphic>
                <a:graphicData uri="http://schemas.openxmlformats.org/drawingml/2006/picture">
                  <pic:pic>
                    <pic:nvPicPr>
                      <pic:cNvPr descr="http://d2dskowxfbo68o.cloudfront.net/wp-content/uploads/Anudeep.png" id="0" name="Picture"/>
                      <pic:cNvPicPr>
                        <a:picLocks noChangeArrowheads="1" noChangeAspect="1"/>
                      </pic:cNvPicPr>
                    </pic:nvPicPr>
                    <pic:blipFill>
                      <a:blip r:embed="rId1988"/>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0" w:name="source-487"/>
      <w:bookmarkEnd w:id="1990"/>
      <w:r>
        <w:t xml:space="preserve">Source</w:t>
      </w:r>
    </w:p>
    <w:p>
      <w:hyperlink r:id="rId1991">
        <w:r>
          <w:rPr>
            <w:rStyle w:val="Link"/>
          </w:rPr>
          <w:t xml:space="preserve">http://www.geeksforgeeks.org/top-college-top-talent-yes-anudeep-cracks-google-1-44cr-package/</w:t>
        </w:r>
      </w:hyperlink>
    </w:p>
    <w:p>
      <w:pPr>
        <w:pStyle w:val="Heading1"/>
      </w:pPr>
      <w:bookmarkStart w:id="1992" w:name="totalent.in-exclusive-interview-with-shweta-who-got-a-job-at-goldman-sachs"/>
      <w:bookmarkEnd w:id="1992"/>
      <w:r>
        <w:t xml:space="preserve">[ToTalent.in] Exclusive Interview with Shweta, who got a job at Goldman Sachs</w:t>
      </w:r>
    </w:p>
    <w:p>
      <w:hyperlink r:id="rId1996">
        <w:r>
          <w:drawing>
            <wp:inline>
              <wp:extent cx="2374900" cy="2374900"/>
              <wp:effectExtent b="0" l="0" r="0" t="0"/>
              <wp:docPr descr="" id="1" name="Picture"/>
              <a:graphic>
                <a:graphicData uri="http://schemas.openxmlformats.org/drawingml/2006/picture">
                  <pic:pic>
                    <pic:nvPicPr>
                      <pic:cNvPr descr="http://d2dskowxfbo68o.cloudfront.net/wp-content/uploads/shweta.jpg" id="0" name="Picture"/>
                      <pic:cNvPicPr>
                        <a:picLocks noChangeArrowheads="1" noChangeAspect="1"/>
                      </pic:cNvPicPr>
                    </pic:nvPicPr>
                    <pic:blipFill>
                      <a:blip r:embed="rId1995"/>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1143">
        <w:r>
          <w:rPr>
            <w:rStyle w:val="Link"/>
          </w:rPr>
          <w:t xml:space="preserve">TopTalent.in</w:t>
        </w:r>
      </w:hyperlink>
      <w:r>
        <w:t xml:space="preserve"> brings you the important interview tips and strategies that Shweta has to share. You can </w:t>
      </w:r>
      <w:hyperlink r:id="rId1997">
        <w:r>
          <w:rPr>
            <w:rStyle w:val="Link"/>
          </w:rPr>
          <w:t xml:space="preserve">login and download</w:t>
        </w:r>
      </w:hyperlink>
      <w:r>
        <w:t xml:space="preserve"> her CV from</w:t>
      </w:r>
      <w:r>
        <w:t xml:space="preserve"> </w:t>
      </w:r>
      <w:hyperlink r:id="rId916">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1997">
        <w:r>
          <w:rPr>
            <w:rStyle w:val="Link"/>
          </w:rPr>
          <w:t xml:space="preserve">login and download</w:t>
        </w:r>
      </w:hyperlink>
      <w:r>
        <w:t xml:space="preserve"> Shweta’s resume from </w:t>
      </w:r>
      <w:hyperlink r:id="rId916">
        <w:r>
          <w:rPr>
            <w:rStyle w:val="Link"/>
          </w:rPr>
          <w:t xml:space="preserve">TopTalent.in</w:t>
        </w:r>
      </w:hyperlink>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8" w:name="source-488"/>
      <w:bookmarkEnd w:id="1998"/>
      <w:r>
        <w:t xml:space="preserve">Source</w:t>
      </w:r>
    </w:p>
    <w:p>
      <w:hyperlink r:id="rId1999">
        <w:r>
          <w:rPr>
            <w:rStyle w:val="Link"/>
          </w:rPr>
          <w:t xml:space="preserve">http://www.geeksforgeeks.org/totalent-exclusive-interview-shweta-got-job-goldman-sachs/</w:t>
        </w:r>
      </w:hyperlink>
    </w:p>
    <w:p>
      <w:pPr>
        <w:pStyle w:val="Heading1"/>
      </w:pPr>
      <w:bookmarkStart w:id="2000" w:name="amazon-interview-set-79-for-sde-1"/>
      <w:bookmarkEnd w:id="2000"/>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1" w:name="source-489"/>
      <w:bookmarkEnd w:id="2001"/>
      <w:r>
        <w:t xml:space="preserve">Source</w:t>
      </w:r>
    </w:p>
    <w:p>
      <w:hyperlink r:id="rId2002">
        <w:r>
          <w:rPr>
            <w:rStyle w:val="Link"/>
          </w:rPr>
          <w:t xml:space="preserve">http://www.geeksforgeeks.org/amazon-interview-set-79-sde-1/</w:t>
        </w:r>
      </w:hyperlink>
    </w:p>
    <w:p>
      <w:pPr>
        <w:pStyle w:val="Heading1"/>
      </w:pPr>
      <w:bookmarkStart w:id="2003" w:name="amazon-interview-set-80"/>
      <w:bookmarkEnd w:id="2003"/>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4" w:name="source-490"/>
      <w:bookmarkEnd w:id="2004"/>
      <w:r>
        <w:t xml:space="preserve">Source</w:t>
      </w:r>
    </w:p>
    <w:p>
      <w:hyperlink r:id="rId2005">
        <w:r>
          <w:rPr>
            <w:rStyle w:val="Link"/>
          </w:rPr>
          <w:t xml:space="preserve">http://www.geeksforgeeks.org/amazon-interview-set-80/</w:t>
        </w:r>
      </w:hyperlink>
    </w:p>
    <w:p>
      <w:pPr>
        <w:pStyle w:val="Heading1"/>
      </w:pPr>
      <w:bookmarkStart w:id="2006" w:name="amazon-interview-set-88"/>
      <w:bookmarkEnd w:id="2006"/>
      <w:r>
        <w:t xml:space="preserve">Amazon Interview | Set 88</w:t>
      </w:r>
    </w:p>
    <w:p>
      <w:r>
        <w:rPr>
          <w:b/>
        </w:rPr>
        <w:t xml:space="preserve">Online Test:</w:t>
      </w:r>
    </w:p>
    <w:p>
      <w:pPr>
        <w:pStyle w:val="Compact"/>
        <w:numPr>
          <w:numId w:val="1095"/>
          <w:ilvl w:val="0"/>
        </w:numPr>
      </w:pPr>
      <w:r>
        <w:t xml:space="preserve">Rectangle overlap problem</w:t>
      </w:r>
    </w:p>
    <w:p>
      <w:pPr>
        <w:pStyle w:val="Compact"/>
        <w:numPr>
          <w:numId w:val="1095"/>
          <w:ilvl w:val="0"/>
        </w:numPr>
      </w:pPr>
      <w:r>
        <w:t xml:space="preserve">String searching problem</w:t>
      </w:r>
    </w:p>
    <w:p>
      <w:pPr>
        <w:pStyle w:val="Compact"/>
        <w:numPr>
          <w:numId w:val="1095"/>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96"/>
          <w:ilvl w:val="0"/>
        </w:numPr>
      </w:pPr>
      <w:r>
        <w:t xml:space="preserve">Given a BST, transform it into sum tree where each node contains sum of all nodes greater than that node.</w:t>
      </w:r>
    </w:p>
    <w:p>
      <w:pPr>
        <w:pStyle w:val="Compact"/>
        <w:numPr>
          <w:numId w:val="1096"/>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97"/>
          <w:ilvl w:val="0"/>
        </w:numPr>
      </w:pPr>
      <w:r>
        <w:t xml:space="preserve">Practice lot of pen and paper code.</w:t>
      </w:r>
    </w:p>
    <w:p>
      <w:pPr>
        <w:pStyle w:val="Compact"/>
        <w:numPr>
          <w:numId w:val="1097"/>
          <w:ilvl w:val="0"/>
        </w:numPr>
      </w:pPr>
      <w:r>
        <w:t xml:space="preserve">Folks at amazon do not want pseudo code , they want working code with minimal syntactical errors.</w:t>
      </w:r>
    </w:p>
    <w:p>
      <w:pPr>
        <w:pStyle w:val="Compact"/>
        <w:numPr>
          <w:numId w:val="1097"/>
          <w:ilvl w:val="0"/>
        </w:numPr>
      </w:pPr>
      <w:r>
        <w:t xml:space="preserve">Online plus telephonic rounds are for screening only.Also , Don’t pass the time in telephonic rounds, they want to give at least two questions (easy though)</w:t>
      </w:r>
    </w:p>
    <w:p>
      <w:pPr>
        <w:pStyle w:val="Compact"/>
        <w:numPr>
          <w:numId w:val="1097"/>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7" w:name="source-491"/>
      <w:bookmarkEnd w:id="2007"/>
      <w:r>
        <w:t xml:space="preserve">Source</w:t>
      </w:r>
    </w:p>
    <w:p>
      <w:hyperlink r:id="rId2008">
        <w:r>
          <w:rPr>
            <w:rStyle w:val="Link"/>
          </w:rPr>
          <w:t xml:space="preserve">http://www.geeksforgeeks.org/amazon-interview-set-88/</w:t>
        </w:r>
      </w:hyperlink>
    </w:p>
    <w:p>
      <w:pPr>
        <w:pStyle w:val="Heading1"/>
      </w:pPr>
      <w:bookmarkStart w:id="2009" w:name="amazon-interview-set-90"/>
      <w:bookmarkEnd w:id="2009"/>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0" w:name="source-492"/>
      <w:bookmarkEnd w:id="2010"/>
      <w:r>
        <w:t xml:space="preserve">Source</w:t>
      </w:r>
    </w:p>
    <w:p>
      <w:hyperlink r:id="rId2011">
        <w:r>
          <w:rPr>
            <w:rStyle w:val="Link"/>
          </w:rPr>
          <w:t xml:space="preserve">http://www.geeksforgeeks.org/amazon-interview-set-90/</w:t>
        </w:r>
      </w:hyperlink>
    </w:p>
    <w:p>
      <w:pPr>
        <w:pStyle w:val="Heading1"/>
      </w:pPr>
      <w:bookmarkStart w:id="2012" w:name="android-developer-interview-at-headstrong-and-snapdeal"/>
      <w:bookmarkEnd w:id="2012"/>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3" w:name="source-493"/>
      <w:bookmarkEnd w:id="2013"/>
      <w:r>
        <w:t xml:space="preserve">Source</w:t>
      </w:r>
    </w:p>
    <w:p>
      <w:hyperlink r:id="rId2014">
        <w:r>
          <w:rPr>
            <w:rStyle w:val="Link"/>
          </w:rPr>
          <w:t xml:space="preserve">http://www.geeksforgeeks.org/android-developer-interview-headstrong-snapdea/</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015">
        <w:r>
          <w:rPr>
            <w:rStyle w:val="Link"/>
          </w:rPr>
          <w:t xml:space="preserve">Headstrong</w:t>
        </w:r>
      </w:hyperlink>
      <w:r>
        <w:t xml:space="preserve">,</w:t>
      </w:r>
      <w:r>
        <w:t xml:space="preserve"> </w:t>
      </w:r>
      <w:hyperlink r:id="rId1832">
        <w:r>
          <w:rPr>
            <w:rStyle w:val="Link"/>
          </w:rPr>
          <w:t xml:space="preserve">Interview Experience</w:t>
        </w:r>
      </w:hyperlink>
      <w:r>
        <w:t xml:space="preserve">,</w:t>
      </w:r>
      <w:r>
        <w:t xml:space="preserve"> </w:t>
      </w:r>
      <w:hyperlink r:id="rId900">
        <w:r>
          <w:rPr>
            <w:rStyle w:val="Link"/>
          </w:rPr>
          <w:t xml:space="preserve">SnapDeal</w:t>
        </w:r>
      </w:hyperlink>
    </w:p>
    <w:p>
      <w:pPr>
        <w:pStyle w:val="Heading1"/>
      </w:pPr>
      <w:bookmarkStart w:id="2016" w:name="belzabar-interview-computer-scientist-internship"/>
      <w:bookmarkEnd w:id="2016"/>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2017">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2018">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9" w:name="source-494"/>
      <w:bookmarkEnd w:id="2019"/>
      <w:r>
        <w:t xml:space="preserve">Source</w:t>
      </w:r>
    </w:p>
    <w:p>
      <w:hyperlink r:id="rId2020">
        <w:r>
          <w:rPr>
            <w:rStyle w:val="Link"/>
          </w:rPr>
          <w:t xml:space="preserve">http://www.geeksforgeeks.org/belzabar-interview-computer-scientist-internship/</w:t>
        </w:r>
      </w:hyperlink>
    </w:p>
    <w:p>
      <w:pPr>
        <w:pStyle w:val="Heading1"/>
      </w:pPr>
      <w:bookmarkStart w:id="2021" w:name="bharti-softbank-hike-interview-set-1"/>
      <w:bookmarkEnd w:id="2021"/>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2" w:name="source-495"/>
      <w:bookmarkEnd w:id="2022"/>
      <w:r>
        <w:t xml:space="preserve">Source</w:t>
      </w:r>
    </w:p>
    <w:p>
      <w:hyperlink r:id="rId2023">
        <w:r>
          <w:rPr>
            <w:rStyle w:val="Link"/>
          </w:rPr>
          <w:t xml:space="preserve">http://www.geeksforgeeks.org/bkarti-softbank-hike-interview-set-1/</w:t>
        </w:r>
      </w:hyperlink>
    </w:p>
    <w:p>
      <w:pPr>
        <w:pStyle w:val="Heading1"/>
      </w:pPr>
      <w:bookmarkStart w:id="2024" w:name="cadence-india-interview-set-1"/>
      <w:bookmarkEnd w:id="2024"/>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5" w:name="source-496"/>
      <w:bookmarkEnd w:id="2025"/>
      <w:r>
        <w:t xml:space="preserve">Source</w:t>
      </w:r>
    </w:p>
    <w:p>
      <w:hyperlink r:id="rId2026">
        <w:r>
          <w:rPr>
            <w:rStyle w:val="Link"/>
          </w:rPr>
          <w:t xml:space="preserve">http://www.geeksforgeeks.org/cadence-india-interview-set-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027">
        <w:r>
          <w:rPr>
            <w:rStyle w:val="Link"/>
          </w:rPr>
          <w:t xml:space="preserve">Cadence India</w:t>
        </w:r>
      </w:hyperlink>
      <w:r>
        <w:t xml:space="preserve">,</w:t>
      </w:r>
      <w:r>
        <w:t xml:space="preserve"> </w:t>
      </w:r>
      <w:hyperlink r:id="rId1832">
        <w:r>
          <w:rPr>
            <w:rStyle w:val="Link"/>
          </w:rPr>
          <w:t xml:space="preserve">Interview Experience</w:t>
        </w:r>
      </w:hyperlink>
    </w:p>
    <w:p>
      <w:pPr>
        <w:pStyle w:val="Heading1"/>
      </w:pPr>
      <w:bookmarkStart w:id="2028" w:name="expedia-interview-for-sde-ii"/>
      <w:bookmarkEnd w:id="2028"/>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9" w:name="source-497"/>
      <w:bookmarkEnd w:id="2029"/>
      <w:r>
        <w:t xml:space="preserve">Source</w:t>
      </w:r>
    </w:p>
    <w:p>
      <w:hyperlink r:id="rId2030">
        <w:r>
          <w:rPr>
            <w:rStyle w:val="Link"/>
          </w:rPr>
          <w:t xml:space="preserve">http://www.geeksforgeeks.org/expedia-interview-sde-ii/</w:t>
        </w:r>
      </w:hyperlink>
    </w:p>
    <w:p>
      <w:pPr>
        <w:pStyle w:val="Heading1"/>
      </w:pPr>
      <w:bookmarkStart w:id="2031" w:name="expedia-interview-set-2"/>
      <w:bookmarkEnd w:id="2031"/>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2" w:name="source-498"/>
      <w:bookmarkEnd w:id="2032"/>
      <w:r>
        <w:t xml:space="preserve">Source</w:t>
      </w:r>
    </w:p>
    <w:p>
      <w:hyperlink r:id="rId2033">
        <w:r>
          <w:rPr>
            <w:rStyle w:val="Link"/>
          </w:rPr>
          <w:t xml:space="preserve">http://www.geeksforgeeks.org/expedia-interview-set-2/</w:t>
        </w:r>
      </w:hyperlink>
    </w:p>
    <w:p>
      <w:pPr>
        <w:pStyle w:val="Heading1"/>
      </w:pPr>
      <w:bookmarkStart w:id="2034" w:name="fab.com-pune-interview-set-2"/>
      <w:bookmarkEnd w:id="2034"/>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5" w:name="source-499"/>
      <w:bookmarkEnd w:id="2035"/>
      <w:r>
        <w:t xml:space="preserve">Source</w:t>
      </w:r>
    </w:p>
    <w:p>
      <w:hyperlink r:id="rId2036">
        <w:r>
          <w:rPr>
            <w:rStyle w:val="Link"/>
          </w:rPr>
          <w:t xml:space="preserve">http://www.geeksforgeeks.org/fab-com-pune-interview-set-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037">
        <w:r>
          <w:rPr>
            <w:rStyle w:val="Link"/>
          </w:rPr>
          <w:t xml:space="preserve">Fab.com</w:t>
        </w:r>
      </w:hyperlink>
      <w:r>
        <w:t xml:space="preserve">,</w:t>
      </w:r>
      <w:r>
        <w:t xml:space="preserve"> </w:t>
      </w:r>
      <w:hyperlink r:id="rId1832">
        <w:r>
          <w:rPr>
            <w:rStyle w:val="Link"/>
          </w:rPr>
          <w:t xml:space="preserve">Interview Experience</w:t>
        </w:r>
      </w:hyperlink>
    </w:p>
    <w:p>
      <w:pPr>
        <w:pStyle w:val="Heading1"/>
      </w:pPr>
      <w:bookmarkStart w:id="2038" w:name="flipkart-interview-set-5-off-campus-for-sde-1"/>
      <w:bookmarkEnd w:id="2038"/>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9" w:name="source-500"/>
      <w:bookmarkEnd w:id="2039"/>
      <w:r>
        <w:t xml:space="preserve">Source</w:t>
      </w:r>
    </w:p>
    <w:p>
      <w:hyperlink r:id="rId2040">
        <w:r>
          <w:rPr>
            <w:rStyle w:val="Link"/>
          </w:rPr>
          <w:t xml:space="preserve">http://www.geeksforgeeks.org/flipkart-interview-set-5-off-campus/</w:t>
        </w:r>
      </w:hyperlink>
    </w:p>
    <w:p>
      <w:pPr>
        <w:pStyle w:val="Heading1"/>
      </w:pPr>
      <w:bookmarkStart w:id="2041" w:name="flipkart-interview-set-6"/>
      <w:bookmarkEnd w:id="204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2" w:name="source-501"/>
      <w:bookmarkEnd w:id="2042"/>
      <w:r>
        <w:t xml:space="preserve">Source</w:t>
      </w:r>
    </w:p>
    <w:p>
      <w:hyperlink r:id="rId2043">
        <w:r>
          <w:rPr>
            <w:rStyle w:val="Link"/>
          </w:rPr>
          <w:t xml:space="preserve">http://www.geeksforgeeks.org/flipkart-interview-set-6/</w:t>
        </w:r>
      </w:hyperlink>
    </w:p>
    <w:p>
      <w:pPr>
        <w:pStyle w:val="Heading1"/>
      </w:pPr>
      <w:bookmarkStart w:id="2044" w:name="google-mountain-view-interview"/>
      <w:bookmarkEnd w:id="2044"/>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5" w:name="source-502"/>
      <w:bookmarkEnd w:id="2045"/>
      <w:r>
        <w:t xml:space="preserve">Source</w:t>
      </w:r>
    </w:p>
    <w:p>
      <w:hyperlink r:id="rId2046">
        <w:r>
          <w:rPr>
            <w:rStyle w:val="Link"/>
          </w:rPr>
          <w:t xml:space="preserve">http://www.geeksforgeeks.org/google-mountain-view-interview/</w:t>
        </w:r>
      </w:hyperlink>
    </w:p>
    <w:p>
      <w:pPr>
        <w:pStyle w:val="Heading1"/>
      </w:pPr>
      <w:bookmarkStart w:id="2047" w:name="one97paytm-interview-experience"/>
      <w:bookmarkEnd w:id="2047"/>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8" w:name="source-503"/>
      <w:bookmarkEnd w:id="2048"/>
      <w:r>
        <w:t xml:space="preserve">Source</w:t>
      </w:r>
    </w:p>
    <w:p>
      <w:hyperlink r:id="rId2049">
        <w:r>
          <w:rPr>
            <w:rStyle w:val="Link"/>
          </w:rPr>
          <w:t xml:space="preserve">http://www.geeksforgeeks.org/one97paytm-interview-experience/</w:t>
        </w:r>
      </w:hyperlink>
    </w:p>
    <w:p>
      <w:pPr>
        <w:pStyle w:val="Heading1"/>
      </w:pPr>
      <w:bookmarkStart w:id="2050" w:name="open-solutions-interview-set-1"/>
      <w:bookmarkEnd w:id="2050"/>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1" w:name="source-504"/>
      <w:bookmarkEnd w:id="2051"/>
      <w:r>
        <w:t xml:space="preserve">Source</w:t>
      </w:r>
    </w:p>
    <w:p>
      <w:hyperlink r:id="rId2052">
        <w:r>
          <w:rPr>
            <w:rStyle w:val="Link"/>
          </w:rPr>
          <w:t xml:space="preserve">http://www.geeksforgeeks.org/open-solutions-campus-interview-set-1/</w:t>
        </w:r>
      </w:hyperlink>
    </w:p>
    <w:p>
      <w:pPr>
        <w:pStyle w:val="Heading1"/>
      </w:pPr>
      <w:bookmarkStart w:id="2053" w:name="oracle-interview-set-5-for-server-technologies"/>
      <w:bookmarkEnd w:id="2053"/>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4" w:name="source-505"/>
      <w:bookmarkEnd w:id="2054"/>
      <w:r>
        <w:t xml:space="preserve">Source</w:t>
      </w:r>
    </w:p>
    <w:p>
      <w:hyperlink r:id="rId2055">
        <w:r>
          <w:rPr>
            <w:rStyle w:val="Link"/>
          </w:rPr>
          <w:t xml:space="preserve">http://www.geeksforgeeks.org/oracle-interview-set-5-server-technologies/</w:t>
        </w:r>
      </w:hyperlink>
    </w:p>
    <w:p>
      <w:pPr>
        <w:pStyle w:val="Heading1"/>
      </w:pPr>
      <w:bookmarkStart w:id="2056" w:name="adobe-interview-set-8-off-campus"/>
      <w:bookmarkEnd w:id="2056"/>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7" w:name="source-506"/>
      <w:bookmarkEnd w:id="2057"/>
      <w:r>
        <w:t xml:space="preserve">Source</w:t>
      </w:r>
    </w:p>
    <w:p>
      <w:hyperlink r:id="rId2058">
        <w:r>
          <w:rPr>
            <w:rStyle w:val="Link"/>
          </w:rPr>
          <w:t xml:space="preserve">http://www.geeksforgeeks.org/adobe-interview-set-8-off-campus/</w:t>
        </w:r>
      </w:hyperlink>
    </w:p>
    <w:p>
      <w:pPr>
        <w:pStyle w:val="Heading1"/>
      </w:pPr>
      <w:bookmarkStart w:id="2059" w:name="amazon-interview-set-49-on-campus-for-sde-1"/>
      <w:bookmarkEnd w:id="2059"/>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0" w:name="source-507"/>
      <w:bookmarkEnd w:id="2060"/>
      <w:r>
        <w:t xml:space="preserve">Source</w:t>
      </w:r>
    </w:p>
    <w:p>
      <w:hyperlink r:id="rId2061">
        <w:r>
          <w:rPr>
            <w:rStyle w:val="Link"/>
          </w:rPr>
          <w:t xml:space="preserve">http://www.geeksforgeeks.org/amazon-interview-set-49-campus-sde-1/</w:t>
        </w:r>
      </w:hyperlink>
    </w:p>
    <w:p>
      <w:pPr>
        <w:pStyle w:val="Heading1"/>
      </w:pPr>
      <w:bookmarkStart w:id="2062" w:name="amazon-interview-set-51-on-campus-for-sdet"/>
      <w:bookmarkEnd w:id="2062"/>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3" w:name="source-508"/>
      <w:bookmarkEnd w:id="2063"/>
      <w:r>
        <w:t xml:space="preserve">Source</w:t>
      </w:r>
    </w:p>
    <w:p>
      <w:hyperlink r:id="rId2064">
        <w:r>
          <w:rPr>
            <w:rStyle w:val="Link"/>
          </w:rPr>
          <w:t xml:space="preserve">http://www.geeksforgeeks.org/amazon-interview-set-51-campus-sdet/</w:t>
        </w:r>
      </w:hyperlink>
    </w:p>
    <w:p>
      <w:pPr>
        <w:pStyle w:val="Heading1"/>
      </w:pPr>
      <w:bookmarkStart w:id="2065" w:name="amazon-interview-set-52-for-internship"/>
      <w:bookmarkEnd w:id="2065"/>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6" w:name="source-509"/>
      <w:bookmarkEnd w:id="2066"/>
      <w:r>
        <w:t xml:space="preserve">Source</w:t>
      </w:r>
    </w:p>
    <w:p>
      <w:hyperlink r:id="rId2067">
        <w:r>
          <w:rPr>
            <w:rStyle w:val="Link"/>
          </w:rPr>
          <w:t xml:space="preserve">http://www.geeksforgeeks.org/amazon-interview-set-52-internship/</w:t>
        </w:r>
      </w:hyperlink>
    </w:p>
    <w:p>
      <w:pPr>
        <w:pStyle w:val="Heading1"/>
      </w:pPr>
      <w:bookmarkStart w:id="2068" w:name="amazon-interview-set-53-for-sde-1"/>
      <w:bookmarkEnd w:id="2068"/>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9" w:name="source-510"/>
      <w:bookmarkEnd w:id="2069"/>
      <w:r>
        <w:t xml:space="preserve">Source</w:t>
      </w:r>
    </w:p>
    <w:p>
      <w:hyperlink r:id="rId2070">
        <w:r>
          <w:rPr>
            <w:rStyle w:val="Link"/>
          </w:rPr>
          <w:t xml:space="preserve">http://www.geeksforgeeks.org/amazon-interview-set-53-sde-1/</w:t>
        </w:r>
      </w:hyperlink>
    </w:p>
    <w:p>
      <w:pPr>
        <w:pStyle w:val="Heading1"/>
      </w:pPr>
      <w:bookmarkStart w:id="2071" w:name="amazon-interview-set-55-on-campus"/>
      <w:bookmarkEnd w:id="2071"/>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2" w:name="source-511"/>
      <w:bookmarkEnd w:id="2072"/>
      <w:r>
        <w:t xml:space="preserve">Source</w:t>
      </w:r>
    </w:p>
    <w:p>
      <w:hyperlink r:id="rId2073">
        <w:r>
          <w:rPr>
            <w:rStyle w:val="Link"/>
          </w:rPr>
          <w:t xml:space="preserve">http://www.geeksforgeeks.org/amazon-interview-set-55-on-campus/</w:t>
        </w:r>
      </w:hyperlink>
    </w:p>
    <w:p>
      <w:pPr>
        <w:pStyle w:val="Heading1"/>
      </w:pPr>
      <w:bookmarkStart w:id="2074" w:name="amazon-interview-set-56-off-campus"/>
      <w:bookmarkEnd w:id="2074"/>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5" w:name="source-512"/>
      <w:bookmarkEnd w:id="2075"/>
      <w:r>
        <w:t xml:space="preserve">Source</w:t>
      </w:r>
    </w:p>
    <w:p>
      <w:hyperlink r:id="rId2076">
        <w:r>
          <w:rPr>
            <w:rStyle w:val="Link"/>
          </w:rPr>
          <w:t xml:space="preserve">http://www.geeksforgeeks.org/amazon-interview-set-56-campus/</w:t>
        </w:r>
      </w:hyperlink>
    </w:p>
    <w:p>
      <w:pPr>
        <w:pStyle w:val="Heading1"/>
      </w:pPr>
      <w:bookmarkStart w:id="2077" w:name="amazon-interview-set-57-off-campus-for-sde-1"/>
      <w:bookmarkEnd w:id="2077"/>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8" w:name="source-513"/>
      <w:bookmarkEnd w:id="2078"/>
      <w:r>
        <w:t xml:space="preserve">Source</w:t>
      </w:r>
    </w:p>
    <w:p>
      <w:hyperlink r:id="rId2079">
        <w:r>
          <w:rPr>
            <w:rStyle w:val="Link"/>
          </w:rPr>
          <w:t xml:space="preserve">http://www.geeksforgeeks.org/amazon-interview-set-57/</w:t>
        </w:r>
      </w:hyperlink>
    </w:p>
    <w:p>
      <w:pPr>
        <w:pStyle w:val="Heading1"/>
      </w:pPr>
      <w:bookmarkStart w:id="2080" w:name="amazon-interview-set-58-on-campus-for-software-development-engineer"/>
      <w:bookmarkEnd w:id="2080"/>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1" w:name="source-514"/>
      <w:bookmarkEnd w:id="2081"/>
      <w:r>
        <w:t xml:space="preserve">Source</w:t>
      </w:r>
    </w:p>
    <w:p>
      <w:hyperlink r:id="rId2082">
        <w:r>
          <w:rPr>
            <w:rStyle w:val="Link"/>
          </w:rPr>
          <w:t xml:space="preserve">http://www.geeksforgeeks.org/amazon-interview-set-58-campus-software-development-engineer/</w:t>
        </w:r>
      </w:hyperlink>
    </w:p>
    <w:p>
      <w:pPr>
        <w:pStyle w:val="Heading1"/>
      </w:pPr>
      <w:bookmarkStart w:id="2083" w:name="amazon-interview-set-59-off-campus-for-sde-1"/>
      <w:bookmarkEnd w:id="2083"/>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4" w:name="source-515"/>
      <w:bookmarkEnd w:id="2084"/>
      <w:r>
        <w:t xml:space="preserve">Source</w:t>
      </w:r>
    </w:p>
    <w:p>
      <w:hyperlink r:id="rId2085">
        <w:r>
          <w:rPr>
            <w:rStyle w:val="Link"/>
          </w:rPr>
          <w:t xml:space="preserve">http://www.geeksforgeeks.org/amazon-interview-set-59-campus-sde-1/</w:t>
        </w:r>
      </w:hyperlink>
    </w:p>
    <w:p>
      <w:pPr>
        <w:pStyle w:val="Heading1"/>
      </w:pPr>
      <w:bookmarkStart w:id="2086" w:name="amazon-interview-set-60-for-internship"/>
      <w:bookmarkEnd w:id="2086"/>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7" w:name="source-516"/>
      <w:bookmarkEnd w:id="2087"/>
      <w:r>
        <w:t xml:space="preserve">Source</w:t>
      </w:r>
    </w:p>
    <w:p>
      <w:hyperlink r:id="rId2088">
        <w:r>
          <w:rPr>
            <w:rStyle w:val="Link"/>
          </w:rPr>
          <w:t xml:space="preserve">http://www.geeksforgeeks.org/amazon-interview-set-60-internship/</w:t>
        </w:r>
      </w:hyperlink>
    </w:p>
    <w:p>
      <w:pPr>
        <w:pStyle w:val="Heading1"/>
      </w:pPr>
      <w:bookmarkStart w:id="2089" w:name="amazon-interview-set-64-off-campus-for-sde"/>
      <w:bookmarkEnd w:id="2089"/>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98"/>
          <w:ilvl w:val="0"/>
        </w:numPr>
      </w:pPr>
      <w:r>
        <w:t xml:space="preserve">Given coin array and a sum K, find min. number of required coin to make sum K.</w:t>
      </w:r>
    </w:p>
    <w:p>
      <w:pPr>
        <w:pStyle w:val="Compact"/>
        <w:numPr>
          <w:numId w:val="1098"/>
          <w:ilvl w:val="0"/>
        </w:numPr>
      </w:pPr>
      <w:r>
        <w:t xml:space="preserve">Two rectangles are given in two D space. Find if these are overlapping or not</w:t>
      </w:r>
    </w:p>
    <w:p>
      <w:pPr>
        <w:pStyle w:val="Compact"/>
        <w:numPr>
          <w:numId w:val="1098"/>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99"/>
          <w:ilvl w:val="0"/>
        </w:numPr>
      </w:pPr>
      <w:r>
        <w:t xml:space="preserve">Program to construct binary tree from its inorder and preorder traversal. (algo+code)</w:t>
      </w:r>
    </w:p>
    <w:p>
      <w:pPr>
        <w:pStyle w:val="Compact"/>
        <w:numPr>
          <w:numId w:val="1099"/>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100"/>
          <w:ilvl w:val="0"/>
        </w:numPr>
      </w:pPr>
      <w:r>
        <w:t xml:space="preserve">Tell me about one of your best project in detail.</w:t>
      </w:r>
    </w:p>
    <w:p>
      <w:pPr>
        <w:pStyle w:val="Compact"/>
        <w:numPr>
          <w:numId w:val="1100"/>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101"/>
          <w:ilvl w:val="0"/>
        </w:numPr>
      </w:pPr>
      <w:r>
        <w:t xml:space="preserve">Given a binary search tree of n nodes, find all the pair of  nodes whose sum is equal to a given number k in O(n) time and constant space.(algo+code)</w:t>
      </w:r>
    </w:p>
    <w:p>
      <w:pPr>
        <w:pStyle w:val="Compact"/>
        <w:numPr>
          <w:numId w:val="1101"/>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101"/>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102"/>
          <w:ilvl w:val="0"/>
        </w:numPr>
      </w:pPr>
      <w:r>
        <w:t xml:space="preserve"> Tell me about yourself.</w:t>
      </w:r>
    </w:p>
    <w:p>
      <w:pPr>
        <w:pStyle w:val="Compact"/>
        <w:numPr>
          <w:numId w:val="1102"/>
          <w:ilvl w:val="0"/>
        </w:numPr>
      </w:pPr>
      <w:r>
        <w:t xml:space="preserve"> Why are you looking for change?</w:t>
      </w:r>
    </w:p>
    <w:p>
      <w:pPr>
        <w:pStyle w:val="Compact"/>
        <w:numPr>
          <w:numId w:val="1102"/>
          <w:ilvl w:val="0"/>
        </w:numPr>
      </w:pPr>
      <w:r>
        <w:t xml:space="preserve"> How will you handle conflict with your manager?</w:t>
      </w:r>
    </w:p>
    <w:p>
      <w:pPr>
        <w:pStyle w:val="Compact"/>
        <w:numPr>
          <w:numId w:val="1102"/>
          <w:ilvl w:val="0"/>
        </w:numPr>
      </w:pPr>
      <w:r>
        <w:t xml:space="preserve">What is the most challenging work done by you  in your current company?</w:t>
      </w:r>
    </w:p>
    <w:p>
      <w:pPr>
        <w:pStyle w:val="Compact"/>
        <w:numPr>
          <w:numId w:val="1102"/>
          <w:ilvl w:val="0"/>
        </w:numPr>
      </w:pPr>
      <w:r>
        <w:t xml:space="preserve">Lots of discussion happened about current company’s project.</w:t>
      </w:r>
    </w:p>
    <w:p>
      <w:pPr>
        <w:pStyle w:val="Compact"/>
        <w:numPr>
          <w:numId w:val="1102"/>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0" w:name="source-517"/>
      <w:bookmarkEnd w:id="2090"/>
      <w:r>
        <w:t xml:space="preserve">Source</w:t>
      </w:r>
    </w:p>
    <w:p>
      <w:hyperlink r:id="rId2091">
        <w:r>
          <w:rPr>
            <w:rStyle w:val="Link"/>
          </w:rPr>
          <w:t xml:space="preserve">http://www.geeksforgeeks.org/amazon-interview-set-64-campus-sde/</w:t>
        </w:r>
      </w:hyperlink>
    </w:p>
    <w:p>
      <w:pPr>
        <w:pStyle w:val="Heading1"/>
      </w:pPr>
      <w:bookmarkStart w:id="2092" w:name="amazon-interview-set-65-off-campus-for-sde-2"/>
      <w:bookmarkEnd w:id="2092"/>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3" w:name="source-518"/>
      <w:bookmarkEnd w:id="2093"/>
      <w:r>
        <w:t xml:space="preserve">Source</w:t>
      </w:r>
    </w:p>
    <w:p>
      <w:hyperlink r:id="rId2094">
        <w:r>
          <w:rPr>
            <w:rStyle w:val="Link"/>
          </w:rPr>
          <w:t xml:space="preserve">http://www.geeksforgeeks.org/amazon-interview-set-65-off-campus-for-sde-2amazon-interview-set-65-campus-sde/</w:t>
        </w:r>
      </w:hyperlink>
    </w:p>
    <w:p>
      <w:pPr>
        <w:pStyle w:val="Heading1"/>
      </w:pPr>
      <w:bookmarkStart w:id="2095" w:name="amazon-interview-set-66-for-sde"/>
      <w:bookmarkEnd w:id="2095"/>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6" w:name="source-519"/>
      <w:bookmarkEnd w:id="2096"/>
      <w:r>
        <w:t xml:space="preserve">Source</w:t>
      </w:r>
    </w:p>
    <w:p>
      <w:hyperlink r:id="rId2097">
        <w:r>
          <w:rPr>
            <w:rStyle w:val="Link"/>
          </w:rPr>
          <w:t xml:space="preserve">http://www.geeksforgeeks.org/amazon-interview-set-66-for-sde/</w:t>
        </w:r>
      </w:hyperlink>
    </w:p>
    <w:p>
      <w:pPr>
        <w:pStyle w:val="Heading1"/>
      </w:pPr>
      <w:bookmarkStart w:id="2098" w:name="software-engineering-lab-samsung-interview-set-2"/>
      <w:bookmarkEnd w:id="2098"/>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9" w:name="source-520"/>
      <w:bookmarkEnd w:id="2099"/>
      <w:r>
        <w:t xml:space="preserve">Source</w:t>
      </w:r>
    </w:p>
    <w:p>
      <w:hyperlink r:id="rId1906">
        <w:r>
          <w:rPr>
            <w:rStyle w:val="Link"/>
          </w:rPr>
          <w:t xml:space="preserve">http://www.geeksforgeeks.org/software-engineering-lab-samsung-interview-set-2/</w:t>
        </w:r>
      </w:hyperlink>
    </w:p>
    <w:p>
      <w:pPr>
        <w:pStyle w:val="Heading1"/>
      </w:pPr>
      <w:bookmarkStart w:id="2100" w:name="yatra.com-interview-set-2"/>
      <w:bookmarkEnd w:id="2100"/>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1" w:name="source-521"/>
      <w:bookmarkEnd w:id="2101"/>
      <w:r>
        <w:t xml:space="preserve">Source</w:t>
      </w:r>
    </w:p>
    <w:p>
      <w:hyperlink r:id="rId2102">
        <w:r>
          <w:rPr>
            <w:rStyle w:val="Link"/>
          </w:rPr>
          <w:t xml:space="preserve">http://www.geeksforgeeks.org/yatra-com-interview-set-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2103">
        <w:r>
          <w:rPr>
            <w:rStyle w:val="Link"/>
          </w:rPr>
          <w:t xml:space="preserve">Yatra.com</w:t>
        </w:r>
      </w:hyperlink>
    </w:p>
    <w:p>
      <w:pPr>
        <w:pStyle w:val="Heading1"/>
      </w:pPr>
      <w:bookmarkStart w:id="2104" w:name="amazon-interview-set-67-for-sde-1"/>
      <w:bookmarkEnd w:id="2104"/>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5" w:name="source-522"/>
      <w:bookmarkEnd w:id="2105"/>
      <w:r>
        <w:t xml:space="preserve">Source</w:t>
      </w:r>
    </w:p>
    <w:p>
      <w:hyperlink r:id="rId2106">
        <w:r>
          <w:rPr>
            <w:rStyle w:val="Link"/>
          </w:rPr>
          <w:t xml:space="preserve">http://www.geeksforgeeks.org/amazon-interview-set-67-for-sde-1/</w:t>
        </w:r>
      </w:hyperlink>
    </w:p>
    <w:p>
      <w:pPr>
        <w:pStyle w:val="Heading1"/>
      </w:pPr>
      <w:bookmarkStart w:id="2107" w:name="amazon-interview-set-68-for-sde-1"/>
      <w:bookmarkEnd w:id="2107"/>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8" w:name="source-523"/>
      <w:bookmarkEnd w:id="2108"/>
      <w:r>
        <w:t xml:space="preserve">Source</w:t>
      </w:r>
    </w:p>
    <w:p>
      <w:hyperlink r:id="rId2109">
        <w:r>
          <w:rPr>
            <w:rStyle w:val="Link"/>
          </w:rPr>
          <w:t xml:space="preserve">http://www.geeksforgeeks.org/amazon-interview-set-68-for-sde-1/</w:t>
        </w:r>
      </w:hyperlink>
    </w:p>
    <w:p>
      <w:pPr>
        <w:pStyle w:val="Heading1"/>
      </w:pPr>
      <w:bookmarkStart w:id="2110" w:name="arista-network-interview-set-1"/>
      <w:bookmarkEnd w:id="2110"/>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1" w:name="source-524"/>
      <w:bookmarkEnd w:id="2111"/>
      <w:r>
        <w:t xml:space="preserve">Source</w:t>
      </w:r>
    </w:p>
    <w:p>
      <w:hyperlink r:id="rId2112">
        <w:r>
          <w:rPr>
            <w:rStyle w:val="Link"/>
          </w:rPr>
          <w:t xml:space="preserve">http://www.geeksforgeeks.org/arista-network-interview-set-1/</w:t>
        </w:r>
      </w:hyperlink>
    </w:p>
    <w:p>
      <w:pPr>
        <w:pStyle w:val="Heading1"/>
      </w:pPr>
      <w:bookmarkStart w:id="2113" w:name="cisco-interview-set-6"/>
      <w:bookmarkEnd w:id="2113"/>
      <w:r>
        <w:t xml:space="preserve">Cisco Interview | Set 6</w:t>
      </w:r>
    </w:p>
    <w:p>
      <w:hyperlink r:id="rId2114">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2114">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5" w:name="source-525"/>
      <w:bookmarkEnd w:id="2115"/>
      <w:r>
        <w:t xml:space="preserve">Source</w:t>
      </w:r>
    </w:p>
    <w:p>
      <w:hyperlink r:id="rId2116">
        <w:r>
          <w:rPr>
            <w:rStyle w:val="Link"/>
          </w:rPr>
          <w:t xml:space="preserve">http://www.geeksforgeeks.org/cisco-interview-set-6/</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117">
        <w:r>
          <w:rPr>
            <w:rStyle w:val="Link"/>
          </w:rPr>
          <w:t xml:space="preserve">Cisco</w:t>
        </w:r>
      </w:hyperlink>
    </w:p>
    <w:p>
      <w:pPr>
        <w:pStyle w:val="Heading1"/>
      </w:pPr>
      <w:bookmarkStart w:id="2118" w:name="d-e-shaw-interview-set-3"/>
      <w:bookmarkEnd w:id="2118"/>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2119">
        <w:r>
          <w:rPr>
            <w:rStyle w:val="Link"/>
          </w:rPr>
          <w:t xml:space="preserve">http://javarevisited.blogspot.in/</w:t>
        </w:r>
      </w:hyperlink>
      <w:r>
        <w:t xml:space="preserve">&amp;</w:t>
      </w:r>
      <w:r>
        <w:t xml:space="preserve"> </w:t>
      </w:r>
      <w:hyperlink r:id="rId2120">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1" w:name="source-526"/>
      <w:bookmarkEnd w:id="2121"/>
      <w:r>
        <w:t xml:space="preserve">Source</w:t>
      </w:r>
    </w:p>
    <w:p>
      <w:hyperlink r:id="rId2122">
        <w:r>
          <w:rPr>
            <w:rStyle w:val="Link"/>
          </w:rPr>
          <w:t xml:space="preserve">http://www.geeksforgeeks.org/d-e-shaw-interview-set-3/</w:t>
        </w:r>
      </w:hyperlink>
    </w:p>
    <w:p>
      <w:pPr>
        <w:pStyle w:val="Heading1"/>
      </w:pPr>
      <w:bookmarkStart w:id="2123" w:name="dell-interview-set-1-on-campus"/>
      <w:bookmarkEnd w:id="2123"/>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2124">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5" w:name="source-527"/>
      <w:bookmarkEnd w:id="2125"/>
      <w:r>
        <w:t xml:space="preserve">Source</w:t>
      </w:r>
    </w:p>
    <w:p>
      <w:hyperlink r:id="rId2126">
        <w:r>
          <w:rPr>
            <w:rStyle w:val="Link"/>
          </w:rPr>
          <w:t xml:space="preserve">http://www.geeksforgeeks.org/dell-interview-set-1-campus/</w:t>
        </w:r>
      </w:hyperlink>
    </w:p>
    <w:p>
      <w:pPr>
        <w:pStyle w:val="Heading1"/>
      </w:pPr>
      <w:bookmarkStart w:id="2127" w:name="directi-interview-set-3"/>
      <w:bookmarkEnd w:id="2127"/>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8" w:name="source-528"/>
      <w:bookmarkEnd w:id="2128"/>
      <w:r>
        <w:t xml:space="preserve">Source</w:t>
      </w:r>
    </w:p>
    <w:p>
      <w:hyperlink r:id="rId2129">
        <w:r>
          <w:rPr>
            <w:rStyle w:val="Link"/>
          </w:rPr>
          <w:t xml:space="preserve">http://www.geeksforgeeks.org/directi-interview-set-3/</w:t>
        </w:r>
      </w:hyperlink>
    </w:p>
    <w:p>
      <w:pPr>
        <w:pStyle w:val="Heading1"/>
      </w:pPr>
      <w:bookmarkStart w:id="2130" w:name="flipkart-interview-set-3"/>
      <w:bookmarkEnd w:id="2130"/>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1" w:name="source-529"/>
      <w:bookmarkEnd w:id="2131"/>
      <w:r>
        <w:t xml:space="preserve">Source</w:t>
      </w:r>
    </w:p>
    <w:p>
      <w:hyperlink r:id="rId2132">
        <w:r>
          <w:rPr>
            <w:rStyle w:val="Link"/>
          </w:rPr>
          <w:t xml:space="preserve">http://www.geeksforgeeks.org/flipkart-interview-set-3/</w:t>
        </w:r>
      </w:hyperlink>
    </w:p>
    <w:p>
      <w:pPr>
        <w:pStyle w:val="Heading1"/>
      </w:pPr>
      <w:bookmarkStart w:id="2133" w:name="flipkart-interview-set-4-for-sde-1"/>
      <w:bookmarkEnd w:id="2133"/>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2132">
        <w:r>
          <w:rPr>
            <w:rStyle w:val="Link"/>
          </w:rPr>
          <w:t xml:space="preserve">http://www.geeksforgeeks.org/topological-sorting/</w:t>
        </w:r>
      </w:hyperlink>
      <w:r>
        <w:t xml:space="preserve">)</w:t>
      </w:r>
      <w:r>
        <w:br w:type="textWrapping"/>
      </w:r>
      <w:r>
        <w:t xml:space="preserve"> </w:t>
      </w:r>
      <w:r>
        <w:t xml:space="preserve">Q3) .</w:t>
      </w:r>
      <w:hyperlink r:id="rId2132">
        <w:r>
          <w:rPr>
            <w:rStyle w:val="Link"/>
          </w:rPr>
          <w:t xml:space="preserve">http://www.geeksforgeeks.org/flipkart-interview-set-3/</w:t>
        </w:r>
      </w:hyperlink>
      <w:r>
        <w:t xml:space="preserve">— &gt; Round 1 , Question 3(</w:t>
      </w:r>
      <w:hyperlink r:id="rId1420">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4" w:name="source-530"/>
      <w:bookmarkEnd w:id="2134"/>
      <w:r>
        <w:t xml:space="preserve">Source</w:t>
      </w:r>
    </w:p>
    <w:p>
      <w:hyperlink r:id="rId2135">
        <w:r>
          <w:rPr>
            <w:rStyle w:val="Link"/>
          </w:rPr>
          <w:t xml:space="preserve">http://www.geeksforgeeks.org/flipkart-interview-set-4-sde-1/</w:t>
        </w:r>
      </w:hyperlink>
    </w:p>
    <w:p>
      <w:pPr>
        <w:pStyle w:val="Heading1"/>
      </w:pPr>
      <w:bookmarkStart w:id="2136" w:name="goldman-sachs-interview-set-2-on-campus-for-analyst"/>
      <w:bookmarkEnd w:id="2136"/>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7" w:name="source-531"/>
      <w:bookmarkEnd w:id="2137"/>
      <w:r>
        <w:t xml:space="preserve">Source</w:t>
      </w:r>
    </w:p>
    <w:p>
      <w:hyperlink r:id="rId2138">
        <w:r>
          <w:rPr>
            <w:rStyle w:val="Link"/>
          </w:rPr>
          <w:t xml:space="preserve">http://www.geeksforgeeks.org/goldman-sachs-interview-set-2-on-campus-for-analyst/</w:t>
        </w:r>
      </w:hyperlink>
    </w:p>
    <w:p>
      <w:pPr>
        <w:pStyle w:val="Heading1"/>
      </w:pPr>
      <w:bookmarkStart w:id="2139" w:name="ibm-irl-interview-set-1"/>
      <w:bookmarkEnd w:id="2139"/>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0" w:name="source-532"/>
      <w:bookmarkEnd w:id="2140"/>
      <w:r>
        <w:t xml:space="preserve">Source</w:t>
      </w:r>
    </w:p>
    <w:p>
      <w:hyperlink r:id="rId2141">
        <w:r>
          <w:rPr>
            <w:rStyle w:val="Link"/>
          </w:rPr>
          <w:t xml:space="preserve">http://www.geeksforgeeks.org/ibm-irl-campus-interview-set-1/</w:t>
        </w:r>
      </w:hyperlink>
    </w:p>
    <w:p>
      <w:pPr>
        <w:pStyle w:val="Heading1"/>
      </w:pPr>
      <w:bookmarkStart w:id="2142" w:name="microsoft-interview-set-21"/>
      <w:bookmarkEnd w:id="2142"/>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p>
    <w:p>
      <w:r>
        <w:t xml:space="preserve">Q2. Given the number of braces(opening +closing), find out the number of valid combinations you can form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3" w:name="source-533"/>
      <w:bookmarkEnd w:id="2143"/>
      <w:r>
        <w:t xml:space="preserve">Source</w:t>
      </w:r>
    </w:p>
    <w:p>
      <w:hyperlink r:id="rId2144">
        <w:r>
          <w:rPr>
            <w:rStyle w:val="Link"/>
          </w:rPr>
          <w:t xml:space="preserve">http://www.geeksforgeeks.org/microsoft-interview-set-21/</w:t>
        </w:r>
      </w:hyperlink>
    </w:p>
    <w:p>
      <w:pPr>
        <w:pStyle w:val="Heading1"/>
      </w:pPr>
      <w:bookmarkStart w:id="2145" w:name="microsoft-interview-set-22"/>
      <w:bookmarkEnd w:id="2145"/>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146" w:name="source-534"/>
      <w:bookmarkEnd w:id="2146"/>
      <w:r>
        <w:t xml:space="preserve">Source</w:t>
      </w:r>
    </w:p>
    <w:p>
      <w:hyperlink r:id="rId2147">
        <w:r>
          <w:rPr>
            <w:rStyle w:val="Link"/>
          </w:rPr>
          <w:t xml:space="preserve">http://www.geeksforgeeks.org/microsoft-interview-set-22/</w:t>
        </w:r>
      </w:hyperlink>
    </w:p>
    <w:p>
      <w:pPr>
        <w:pStyle w:val="Heading1"/>
      </w:pPr>
      <w:bookmarkStart w:id="2148" w:name="microsoft-interview-set-23"/>
      <w:bookmarkEnd w:id="2148"/>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97">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9" w:name="source-535"/>
      <w:bookmarkEnd w:id="2149"/>
      <w:r>
        <w:t xml:space="preserve">Source</w:t>
      </w:r>
    </w:p>
    <w:p>
      <w:hyperlink r:id="rId2150">
        <w:r>
          <w:rPr>
            <w:rStyle w:val="Link"/>
          </w:rPr>
          <w:t xml:space="preserve">http://www.geeksforgeeks.org/microsoft-interview-set-23/</w:t>
        </w:r>
      </w:hyperlink>
    </w:p>
    <w:p>
      <w:pPr>
        <w:pStyle w:val="Heading1"/>
      </w:pPr>
      <w:bookmarkStart w:id="2151" w:name="microsoft-interview-set-24"/>
      <w:bookmarkEnd w:id="2151"/>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263">
        <w:r>
          <w:rPr>
            <w:rStyle w:val="Link"/>
          </w:rPr>
          <w:t xml:space="preserve">www.geeksforgeeks.org</w:t>
        </w:r>
      </w:hyperlink>
      <w:r>
        <w:br w:type="textWrapping"/>
      </w:r>
      <w:r>
        <w:t xml:space="preserve"> </w:t>
      </w:r>
      <w:r>
        <w:rPr>
          <w:b/>
        </w:rPr>
        <w:t xml:space="preserve">2. </w:t>
      </w:r>
      <w:r>
        <w:t xml:space="preserve"> </w:t>
      </w:r>
      <w:hyperlink r:id="rId2152">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3" w:name="source-536"/>
      <w:bookmarkEnd w:id="2153"/>
      <w:r>
        <w:t xml:space="preserve">Source</w:t>
      </w:r>
    </w:p>
    <w:p>
      <w:hyperlink r:id="rId2154">
        <w:r>
          <w:rPr>
            <w:rStyle w:val="Link"/>
          </w:rPr>
          <w:t xml:space="preserve">http://www.geeksforgeeks.org/microsoft-interview-set-24/</w:t>
        </w:r>
      </w:hyperlink>
    </w:p>
    <w:p>
      <w:pPr>
        <w:pStyle w:val="Heading1"/>
      </w:pPr>
      <w:bookmarkStart w:id="2155" w:name="microsoft-interview-set-25-on-campus-for-internship"/>
      <w:bookmarkEnd w:id="2155"/>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6" w:name="source-537"/>
      <w:bookmarkEnd w:id="2156"/>
      <w:r>
        <w:t xml:space="preserve">Source</w:t>
      </w:r>
    </w:p>
    <w:p>
      <w:hyperlink r:id="rId2157">
        <w:r>
          <w:rPr>
            <w:rStyle w:val="Link"/>
          </w:rPr>
          <w:t xml:space="preserve">http://www.geeksforgeeks.org/microsoft-interview-set-25-on-campus-for-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692">
        <w:r>
          <w:rPr>
            <w:rStyle w:val="Link"/>
          </w:rPr>
          <w:t xml:space="preserve">Microsoft</w:t>
        </w:r>
      </w:hyperlink>
    </w:p>
    <w:p>
      <w:pPr>
        <w:pStyle w:val="Heading1"/>
      </w:pPr>
      <w:bookmarkStart w:id="2158" w:name="adobe-interview-set-6-on-campus-for-mts-1"/>
      <w:bookmarkEnd w:id="2158"/>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9" w:name="source-538"/>
      <w:bookmarkEnd w:id="2159"/>
      <w:r>
        <w:t xml:space="preserve">Source</w:t>
      </w:r>
    </w:p>
    <w:p>
      <w:hyperlink r:id="rId2160">
        <w:r>
          <w:rPr>
            <w:rStyle w:val="Link"/>
          </w:rPr>
          <w:t xml:space="preserve">http://www.geeksforgeeks.org/adobe-interview-set-6-campus-mts-1/</w:t>
        </w:r>
      </w:hyperlink>
    </w:p>
    <w:p>
      <w:pPr>
        <w:pStyle w:val="Heading1"/>
      </w:pPr>
      <w:bookmarkStart w:id="2161" w:name="adobe-interview-set-7-on-campus-for-mts-1"/>
      <w:bookmarkEnd w:id="2161"/>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 At first I suggested a naïve O(N2xW2) solution. He asked me to write the complete code. Using a getpixel function which returns the pixel value if the co-ordinates are valid and 0 for invalid co-ordinates, usually helps in such cases.</w:t>
      </w:r>
      <w:r>
        <w:br w:type="textWrapping"/>
      </w:r>
      <w:r>
        <w:t xml:space="preserve"> </w:t>
      </w:r>
      <w:r>
        <w:t xml:space="preserve">Then he told me that all the values in the matrix Op are equal. Optimize the implementation.</w:t>
      </w:r>
      <w:r>
        <w:br w:type="textWrapping"/>
      </w:r>
      <w:r>
        <w:t xml:space="preserve"> </w:t>
      </w:r>
      <w:r>
        <w:t xml:space="preserve">I was able to bring it down to O(N2xW).</w:t>
      </w:r>
    </w:p>
    <w:p>
      <w:r>
        <w:rPr>
          <w:b/>
        </w:rPr>
        <w:t xml:space="preserve">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2" w:name="source-539"/>
      <w:bookmarkEnd w:id="2162"/>
      <w:r>
        <w:t xml:space="preserve">Source</w:t>
      </w:r>
    </w:p>
    <w:p>
      <w:hyperlink r:id="rId2163">
        <w:r>
          <w:rPr>
            <w:rStyle w:val="Link"/>
          </w:rPr>
          <w:t xml:space="preserve">http://www.geeksforgeeks.org/adobe-interview-set-7-campus-mts-1/</w:t>
        </w:r>
      </w:hyperlink>
    </w:p>
    <w:p>
      <w:pPr>
        <w:pStyle w:val="Heading1"/>
      </w:pPr>
      <w:bookmarkStart w:id="2164" w:name="amazon-interview-set-23"/>
      <w:bookmarkEnd w:id="2164"/>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1007">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5" w:name="source-540"/>
      <w:bookmarkEnd w:id="2165"/>
      <w:r>
        <w:t xml:space="preserve">Source</w:t>
      </w:r>
    </w:p>
    <w:p>
      <w:hyperlink r:id="rId2166">
        <w:r>
          <w:rPr>
            <w:rStyle w:val="Link"/>
          </w:rPr>
          <w:t xml:space="preserve">http://www.geeksforgeeks.org/amazon-interview-set-23/</w:t>
        </w:r>
      </w:hyperlink>
    </w:p>
    <w:p>
      <w:pPr>
        <w:pStyle w:val="Heading1"/>
      </w:pPr>
      <w:bookmarkStart w:id="2167" w:name="amazon-interview-set-25"/>
      <w:bookmarkEnd w:id="2167"/>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8" w:name="source-541"/>
      <w:bookmarkEnd w:id="2168"/>
      <w:r>
        <w:t xml:space="preserve">Source</w:t>
      </w:r>
    </w:p>
    <w:p>
      <w:hyperlink r:id="rId2169">
        <w:r>
          <w:rPr>
            <w:rStyle w:val="Link"/>
          </w:rPr>
          <w:t xml:space="preserve">http://www.geeksforgeeks.org/amazon-interview-set-25/</w:t>
        </w:r>
      </w:hyperlink>
    </w:p>
    <w:p>
      <w:pPr>
        <w:pStyle w:val="Heading1"/>
      </w:pPr>
      <w:bookmarkStart w:id="2170" w:name="amazon-interview-set-31"/>
      <w:bookmarkEnd w:id="2170"/>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171" w:name="source-542"/>
      <w:bookmarkEnd w:id="2171"/>
      <w:r>
        <w:t xml:space="preserve">Source</w:t>
      </w:r>
    </w:p>
    <w:p>
      <w:hyperlink r:id="rId2172">
        <w:r>
          <w:rPr>
            <w:rStyle w:val="Link"/>
          </w:rPr>
          <w:t xml:space="preserve">http://www.geeksforgeeks.org/amazon-interview-set-31/</w:t>
        </w:r>
      </w:hyperlink>
    </w:p>
    <w:p>
      <w:pPr>
        <w:pStyle w:val="Heading1"/>
      </w:pPr>
      <w:bookmarkStart w:id="2173" w:name="amazon-interview-set-32"/>
      <w:bookmarkEnd w:id="2173"/>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2174">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2175">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176" w:name="source-543"/>
      <w:bookmarkEnd w:id="2176"/>
      <w:r>
        <w:t xml:space="preserve">Source</w:t>
      </w:r>
    </w:p>
    <w:p>
      <w:hyperlink r:id="rId2177">
        <w:r>
          <w:rPr>
            <w:rStyle w:val="Link"/>
          </w:rPr>
          <w:t xml:space="preserve">http://www.geeksforgeeks.org/amazon-interview-set-32/</w:t>
        </w:r>
      </w:hyperlink>
    </w:p>
    <w:p>
      <w:pPr>
        <w:pStyle w:val="Heading1"/>
      </w:pPr>
      <w:bookmarkStart w:id="2178" w:name="amazon-interview-set-33"/>
      <w:bookmarkEnd w:id="2178"/>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179" w:name="source-544"/>
      <w:bookmarkEnd w:id="2179"/>
      <w:r>
        <w:t xml:space="preserve">Source</w:t>
      </w:r>
    </w:p>
    <w:p>
      <w:hyperlink r:id="rId2180">
        <w:r>
          <w:rPr>
            <w:rStyle w:val="Link"/>
          </w:rPr>
          <w:t xml:space="preserve">http://www.geeksforgeeks.org/amazon-interview-set-33-2/</w:t>
        </w:r>
      </w:hyperlink>
    </w:p>
    <w:p>
      <w:pPr>
        <w:pStyle w:val="Heading1"/>
      </w:pPr>
      <w:bookmarkStart w:id="2181" w:name="amazon-interview-set-34"/>
      <w:bookmarkEnd w:id="2181"/>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187">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2" w:name="source-545"/>
      <w:bookmarkEnd w:id="2182"/>
      <w:r>
        <w:t xml:space="preserve">Source</w:t>
      </w:r>
    </w:p>
    <w:p>
      <w:hyperlink r:id="rId2183">
        <w:r>
          <w:rPr>
            <w:rStyle w:val="Link"/>
          </w:rPr>
          <w:t xml:space="preserve">http://www.geeksforgeeks.org/amazon-interview-set-34/</w:t>
        </w:r>
      </w:hyperlink>
    </w:p>
    <w:p>
      <w:pPr>
        <w:pStyle w:val="Heading1"/>
      </w:pPr>
      <w:bookmarkStart w:id="2184" w:name="microsoft-interview-set-26"/>
      <w:bookmarkEnd w:id="2184"/>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5" w:name="source-546"/>
      <w:bookmarkEnd w:id="2185"/>
      <w:r>
        <w:t xml:space="preserve">Source</w:t>
      </w:r>
    </w:p>
    <w:p>
      <w:hyperlink r:id="rId2186">
        <w:r>
          <w:rPr>
            <w:rStyle w:val="Link"/>
          </w:rPr>
          <w:t xml:space="preserve">http://www.geeksforgeeks.org/mircosoft-interview-set/</w:t>
        </w:r>
      </w:hyperlink>
    </w:p>
    <w:p>
      <w:pPr>
        <w:pStyle w:val="Heading1"/>
      </w:pPr>
      <w:bookmarkStart w:id="2187" w:name="myntra-interview-set-1"/>
      <w:bookmarkEnd w:id="2187"/>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8" w:name="source-547"/>
      <w:bookmarkEnd w:id="2188"/>
      <w:r>
        <w:t xml:space="preserve">Source</w:t>
      </w:r>
    </w:p>
    <w:p>
      <w:hyperlink r:id="rId2189">
        <w:r>
          <w:rPr>
            <w:rStyle w:val="Link"/>
          </w:rPr>
          <w:t xml:space="preserve">http://www.geeksforgeeks.org/myntra-interview-set-1/</w:t>
        </w:r>
      </w:hyperlink>
    </w:p>
    <w:p>
      <w:pPr>
        <w:pStyle w:val="Heading1"/>
      </w:pPr>
      <w:bookmarkStart w:id="2190" w:name="oracle-interview-set-3-on-campus"/>
      <w:bookmarkEnd w:id="2190"/>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1" w:name="source-548"/>
      <w:bookmarkEnd w:id="2191"/>
      <w:r>
        <w:t xml:space="preserve">Source</w:t>
      </w:r>
    </w:p>
    <w:p>
      <w:hyperlink r:id="rId2192">
        <w:r>
          <w:rPr>
            <w:rStyle w:val="Link"/>
          </w:rPr>
          <w:t xml:space="preserve">http://www.geeksforgeeks.org/oracle-interview-set-3-campus/</w:t>
        </w:r>
      </w:hyperlink>
    </w:p>
    <w:p>
      <w:pPr>
        <w:pStyle w:val="Heading1"/>
      </w:pPr>
      <w:bookmarkStart w:id="2193" w:name="oracle-interview-set-4-on-campus"/>
      <w:bookmarkEnd w:id="2193"/>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2194">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5" w:name="source-549"/>
      <w:bookmarkEnd w:id="2195"/>
      <w:r>
        <w:t xml:space="preserve">Source</w:t>
      </w:r>
    </w:p>
    <w:p>
      <w:hyperlink r:id="rId2196">
        <w:r>
          <w:rPr>
            <w:rStyle w:val="Link"/>
          </w:rPr>
          <w:t xml:space="preserve">http://www.geeksforgeeks.org/oracle-interview-set-4-campus/</w:t>
        </w:r>
      </w:hyperlink>
    </w:p>
    <w:p>
      <w:pPr>
        <w:pStyle w:val="Heading1"/>
      </w:pPr>
      <w:bookmarkStart w:id="2197" w:name="qualcomm-interview-set-2"/>
      <w:bookmarkEnd w:id="2197"/>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103"/>
          <w:ilvl w:val="0"/>
        </w:numPr>
      </w:pPr>
      <w:r>
        <w:t xml:space="preserve">All about your CV</w:t>
      </w:r>
    </w:p>
    <w:p>
      <w:pPr>
        <w:pStyle w:val="Compact"/>
        <w:numPr>
          <w:numId w:val="1103"/>
          <w:ilvl w:val="0"/>
        </w:numPr>
      </w:pPr>
      <w:r>
        <w:t xml:space="preserve">Lots of questions on project and how it works actually</w:t>
      </w:r>
    </w:p>
    <w:p>
      <w:pPr>
        <w:pStyle w:val="Compact"/>
        <w:numPr>
          <w:numId w:val="1103"/>
          <w:ilvl w:val="0"/>
        </w:numPr>
      </w:pPr>
      <w:r>
        <w:t xml:space="preserve">OS concepts and real examples</w:t>
      </w:r>
    </w:p>
    <w:p>
      <w:pPr>
        <w:pStyle w:val="Compact"/>
        <w:numPr>
          <w:numId w:val="1103"/>
          <w:ilvl w:val="0"/>
        </w:numPr>
      </w:pPr>
      <w:r>
        <w:t xml:space="preserve">Deadlock situations (detection ,prevention)</w:t>
      </w:r>
    </w:p>
    <w:p>
      <w:pPr>
        <w:pStyle w:val="Compact"/>
        <w:numPr>
          <w:numId w:val="1103"/>
          <w:ilvl w:val="0"/>
        </w:numPr>
      </w:pPr>
      <w:r>
        <w:t xml:space="preserve">Sw watchdog timers</w:t>
      </w:r>
    </w:p>
    <w:p>
      <w:pPr>
        <w:pStyle w:val="Compact"/>
        <w:numPr>
          <w:numId w:val="1103"/>
          <w:ilvl w:val="0"/>
        </w:numPr>
      </w:pPr>
      <w:r>
        <w:t xml:space="preserve">OS schedulers and algos</w:t>
      </w:r>
    </w:p>
    <w:p>
      <w:pPr>
        <w:pStyle w:val="Compact"/>
        <w:numPr>
          <w:numId w:val="1103"/>
          <w:ilvl w:val="0"/>
        </w:numPr>
      </w:pPr>
      <w:r>
        <w:t xml:space="preserve">Error handling in the system , Core dumps ,etc</w:t>
      </w:r>
    </w:p>
    <w:p>
      <w:pPr>
        <w:pStyle w:val="Compact"/>
        <w:numPr>
          <w:numId w:val="1103"/>
          <w:ilvl w:val="0"/>
        </w:numPr>
      </w:pPr>
      <w:r>
        <w:t xml:space="preserve">Memory management concepts</w:t>
      </w:r>
    </w:p>
    <w:p>
      <w:pPr>
        <w:pStyle w:val="Compact"/>
        <w:numPr>
          <w:numId w:val="1103"/>
          <w:ilvl w:val="0"/>
        </w:numPr>
      </w:pPr>
      <w:r>
        <w:t xml:space="preserve">IPC communications</w:t>
      </w:r>
    </w:p>
    <w:p>
      <w:pPr>
        <w:pStyle w:val="Compact"/>
        <w:numPr>
          <w:numId w:val="1103"/>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104"/>
          <w:ilvl w:val="0"/>
        </w:numPr>
      </w:pPr>
      <w:r>
        <w:t xml:space="preserve">Basics of C programming</w:t>
      </w:r>
    </w:p>
    <w:p>
      <w:pPr>
        <w:pStyle w:val="Compact"/>
        <w:numPr>
          <w:numId w:val="1104"/>
          <w:ilvl w:val="0"/>
        </w:numPr>
      </w:pPr>
      <w:r>
        <w:t xml:space="preserve">Memory map of program, Storage classes and their mapping</w:t>
      </w:r>
    </w:p>
    <w:p>
      <w:pPr>
        <w:pStyle w:val="Compact"/>
        <w:numPr>
          <w:numId w:val="1104"/>
          <w:ilvl w:val="0"/>
        </w:numPr>
      </w:pPr>
      <w:r>
        <w:t xml:space="preserve">If we declare more number of variables than the registers available on the processor? Where they will be stored.</w:t>
      </w:r>
    </w:p>
    <w:p>
      <w:pPr>
        <w:pStyle w:val="Compact"/>
        <w:numPr>
          <w:numId w:val="1104"/>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105"/>
          <w:ilvl w:val="0"/>
        </w:numPr>
      </w:pPr>
      <w:r>
        <w:t xml:space="preserve">Basic C questions</w:t>
      </w:r>
    </w:p>
    <w:p>
      <w:pPr>
        <w:pStyle w:val="Compact"/>
        <w:numPr>
          <w:numId w:val="1105"/>
          <w:ilvl w:val="0"/>
        </w:numPr>
      </w:pPr>
      <w:r>
        <w:t xml:space="preserve">Write a program to Delete a node , given only a pointer to the node in a Circular linked list</w:t>
      </w:r>
    </w:p>
    <w:p>
      <w:pPr>
        <w:pStyle w:val="Compact"/>
        <w:numPr>
          <w:numId w:val="1105"/>
          <w:ilvl w:val="0"/>
        </w:numPr>
      </w:pPr>
      <w:r>
        <w:t xml:space="preserve">How to access data in the called functions after returning from it (point here is that, cannot access auto variables in functions after it is being called off )</w:t>
      </w:r>
    </w:p>
    <w:p>
      <w:pPr>
        <w:pStyle w:val="Compact"/>
        <w:numPr>
          <w:numId w:val="1105"/>
          <w:ilvl w:val="0"/>
        </w:numPr>
      </w:pPr>
      <w:r>
        <w:t xml:space="preserve">Write a program to return a stream of bytes from a function</w:t>
      </w:r>
    </w:p>
    <w:p>
      <w:pPr>
        <w:pStyle w:val="Compact"/>
        <w:numPr>
          <w:numId w:val="1105"/>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106"/>
          <w:ilvl w:val="0"/>
        </w:numPr>
      </w:pPr>
      <w:r>
        <w:t xml:space="preserve">Generic questions on project they are doing , how market values are there , what products are coming</w:t>
      </w:r>
    </w:p>
    <w:p>
      <w:pPr>
        <w:pStyle w:val="Compact"/>
        <w:numPr>
          <w:numId w:val="1106"/>
          <w:ilvl w:val="0"/>
        </w:numPr>
      </w:pPr>
      <w:r>
        <w:t xml:space="preserve">Memory handling in SIM cards/embedded applications</w:t>
      </w:r>
    </w:p>
    <w:p>
      <w:pPr>
        <w:pStyle w:val="Compact"/>
        <w:numPr>
          <w:numId w:val="1106"/>
          <w:ilvl w:val="0"/>
        </w:numPr>
      </w:pPr>
      <w:r>
        <w:t xml:space="preserve">Priorities of OS programs , process and thread differences</w:t>
      </w:r>
    </w:p>
    <w:p>
      <w:pPr>
        <w:pStyle w:val="Compact"/>
        <w:numPr>
          <w:numId w:val="1106"/>
          <w:ilvl w:val="0"/>
        </w:numPr>
      </w:pPr>
      <w:r>
        <w:t xml:space="preserve">How to handle the Generic functions , like Void pointers</w:t>
      </w:r>
    </w:p>
    <w:p>
      <w:r>
        <w:rPr>
          <w:b/>
        </w:rPr>
        <w:t xml:space="preserve">Round 4:</w:t>
      </w:r>
    </w:p>
    <w:p>
      <w:pPr>
        <w:pStyle w:val="Compact"/>
        <w:numPr>
          <w:numId w:val="1107"/>
          <w:ilvl w:val="0"/>
        </w:numPr>
      </w:pPr>
      <w:r>
        <w:t xml:space="preserve">Write a own program for strstr function, optimal way</w:t>
      </w:r>
    </w:p>
    <w:p>
      <w:pPr>
        <w:pStyle w:val="Compact"/>
        <w:numPr>
          <w:numId w:val="1107"/>
          <w:ilvl w:val="0"/>
        </w:numPr>
      </w:pPr>
      <w:r>
        <w:t xml:space="preserve">Write a program to convert a given single Linked list to BST</w:t>
      </w:r>
    </w:p>
    <w:p>
      <w:pPr>
        <w:pStyle w:val="Compact"/>
        <w:numPr>
          <w:numId w:val="1107"/>
          <w:ilvl w:val="0"/>
        </w:numPr>
      </w:pPr>
      <w:r>
        <w:t xml:space="preserve">How a software development happens and what you do if you were given a product to develop</w:t>
      </w:r>
    </w:p>
    <w:p>
      <w:pPr>
        <w:pStyle w:val="Compact"/>
        <w:numPr>
          <w:numId w:val="1107"/>
          <w:ilvl w:val="0"/>
        </w:numPr>
      </w:pPr>
      <w:r>
        <w:t xml:space="preserve">Project questions</w:t>
      </w:r>
    </w:p>
    <w:p>
      <w:pPr>
        <w:pStyle w:val="Compact"/>
        <w:numPr>
          <w:numId w:val="1107"/>
          <w:ilvl w:val="0"/>
        </w:numPr>
      </w:pPr>
      <w:r>
        <w:t xml:space="preserve">How do you want to see yourself after a year, you intentions, aspirations</w:t>
      </w:r>
    </w:p>
    <w:p>
      <w:r>
        <w:rPr>
          <w:b/>
        </w:rPr>
        <w:t xml:space="preserve">Round 5:</w:t>
      </w:r>
    </w:p>
    <w:p>
      <w:pPr>
        <w:pStyle w:val="Compact"/>
        <w:numPr>
          <w:numId w:val="1108"/>
          <w:ilvl w:val="0"/>
        </w:numPr>
      </w:pPr>
      <w:r>
        <w:t xml:space="preserve">Big &amp; Little endian – definitions, representations, write it down, swap them, etc</w:t>
      </w:r>
    </w:p>
    <w:p>
      <w:pPr>
        <w:pStyle w:val="Compact"/>
        <w:numPr>
          <w:numId w:val="1108"/>
          <w:ilvl w:val="0"/>
        </w:numPr>
      </w:pPr>
      <w:r>
        <w:t xml:space="preserve">Lots of memory related questions</w:t>
      </w:r>
    </w:p>
    <w:p>
      <w:pPr>
        <w:pStyle w:val="Compact"/>
        <w:numPr>
          <w:numId w:val="1108"/>
          <w:ilvl w:val="0"/>
        </w:numPr>
      </w:pPr>
      <w:r>
        <w:t xml:space="preserve">Write a program to implement memcpy() on your own –</w:t>
      </w:r>
    </w:p>
    <w:p>
      <w:pPr>
        <w:pStyle w:val="Compact"/>
        <w:numPr>
          <w:numId w:val="1108"/>
          <w:ilvl w:val="0"/>
        </w:numPr>
      </w:pPr>
      <w:r>
        <w:t xml:space="preserve">Need to evaluate many other conditions like overlap situations and etc.,</w:t>
      </w:r>
    </w:p>
    <w:p>
      <w:pPr>
        <w:pStyle w:val="Compact"/>
        <w:numPr>
          <w:numId w:val="1108"/>
          <w:ilvl w:val="0"/>
        </w:numPr>
      </w:pPr>
      <w:r>
        <w:t xml:space="preserve">Difference between library call and a system call</w:t>
      </w:r>
    </w:p>
    <w:p>
      <w:pPr>
        <w:pStyle w:val="Compact"/>
        <w:numPr>
          <w:numId w:val="1108"/>
          <w:ilvl w:val="0"/>
        </w:numPr>
      </w:pPr>
      <w:r>
        <w:t xml:space="preserve">Priority inversion in a RTOS and its solutions</w:t>
      </w:r>
    </w:p>
    <w:p>
      <w:r>
        <w:rPr>
          <w:b/>
        </w:rPr>
        <w:t xml:space="preserve">Round 6 (HR):</w:t>
      </w:r>
    </w:p>
    <w:p>
      <w:pPr>
        <w:pStyle w:val="Compact"/>
        <w:numPr>
          <w:numId w:val="1109"/>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110"/>
          <w:ilvl w:val="0"/>
        </w:numPr>
      </w:pPr>
      <w:r>
        <w:t xml:space="preserve">Network Traffic measurements</w:t>
      </w:r>
    </w:p>
    <w:p>
      <w:pPr>
        <w:pStyle w:val="Compact"/>
        <w:numPr>
          <w:numId w:val="1110"/>
          <w:ilvl w:val="0"/>
        </w:numPr>
      </w:pPr>
      <w:r>
        <w:t xml:space="preserve">Udp vs tcp, diff</w:t>
      </w:r>
    </w:p>
    <w:p>
      <w:pPr>
        <w:pStyle w:val="Compact"/>
        <w:numPr>
          <w:numId w:val="1110"/>
          <w:ilvl w:val="0"/>
        </w:numPr>
      </w:pPr>
      <w:r>
        <w:t xml:space="preserve">Os schedulers</w:t>
      </w:r>
    </w:p>
    <w:p>
      <w:pPr>
        <w:pStyle w:val="Compact"/>
        <w:numPr>
          <w:numId w:val="1110"/>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110"/>
          <w:ilvl w:val="0"/>
        </w:numPr>
      </w:pPr>
      <w:r>
        <w:t xml:space="preserve">Questions on Call back functions</w:t>
      </w:r>
    </w:p>
    <w:p>
      <w:pPr>
        <w:pStyle w:val="Compact"/>
        <w:numPr>
          <w:numId w:val="1110"/>
          <w:ilvl w:val="0"/>
        </w:numPr>
      </w:pPr>
      <w:r>
        <w:t xml:space="preserve">Questions on function pointers</w:t>
      </w:r>
    </w:p>
    <w:p>
      <w:pPr>
        <w:pStyle w:val="Compact"/>
        <w:numPr>
          <w:numId w:val="1110"/>
          <w:ilvl w:val="0"/>
        </w:numPr>
      </w:pPr>
      <w:r>
        <w:t xml:space="preserve">Program to Reverse a single linked list</w:t>
      </w:r>
    </w:p>
    <w:p>
      <w:pPr>
        <w:pStyle w:val="Compact"/>
        <w:numPr>
          <w:numId w:val="1110"/>
          <w:ilvl w:val="0"/>
        </w:numPr>
      </w:pPr>
      <w:r>
        <w:t xml:space="preserve">Program to Detect loop in a single linked list</w:t>
      </w:r>
    </w:p>
    <w:p>
      <w:pPr>
        <w:numPr>
          <w:numId w:val="1110"/>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111"/>
          <w:ilvl w:val="0"/>
        </w:numPr>
      </w:pPr>
      <w:r>
        <w:t xml:space="preserve">Project details deeply</w:t>
      </w:r>
    </w:p>
    <w:p>
      <w:pPr>
        <w:pStyle w:val="Compact"/>
        <w:numPr>
          <w:numId w:val="1111"/>
          <w:ilvl w:val="0"/>
        </w:numPr>
      </w:pPr>
      <w:r>
        <w:t xml:space="preserve">Ipc , os schedulers</w:t>
      </w:r>
    </w:p>
    <w:p>
      <w:pPr>
        <w:pStyle w:val="Compact"/>
        <w:numPr>
          <w:numId w:val="1111"/>
          <w:ilvl w:val="0"/>
        </w:numPr>
      </w:pPr>
      <w:r>
        <w:t xml:space="preserve">Prioritized processes, weighted round robin</w:t>
      </w:r>
    </w:p>
    <w:p>
      <w:pPr>
        <w:pStyle w:val="Compact"/>
        <w:numPr>
          <w:numId w:val="1111"/>
          <w:ilvl w:val="0"/>
        </w:numPr>
      </w:pPr>
      <w:r>
        <w:t xml:space="preserve">sw wdog</w:t>
      </w:r>
    </w:p>
    <w:p>
      <w:pPr>
        <w:pStyle w:val="Compact"/>
        <w:numPr>
          <w:numId w:val="1111"/>
          <w:ilvl w:val="0"/>
        </w:numPr>
      </w:pPr>
      <w:r>
        <w:t xml:space="preserve">Memory management</w:t>
      </w:r>
    </w:p>
    <w:p>
      <w:pPr>
        <w:pStyle w:val="Compact"/>
        <w:numPr>
          <w:numId w:val="1111"/>
          <w:ilvl w:val="0"/>
        </w:numPr>
      </w:pPr>
      <w:r>
        <w:t xml:space="preserve">Mem leaks &amp; corresponding tools</w:t>
      </w:r>
    </w:p>
    <w:p>
      <w:pPr>
        <w:pStyle w:val="Compact"/>
        <w:numPr>
          <w:numId w:val="1111"/>
          <w:ilvl w:val="0"/>
        </w:numPr>
      </w:pPr>
      <w:r>
        <w:t xml:space="preserve">Buffer overflows and impacts/problems from that</w:t>
      </w:r>
    </w:p>
    <w:p>
      <w:pPr>
        <w:pStyle w:val="Compact"/>
        <w:numPr>
          <w:numId w:val="1111"/>
          <w:ilvl w:val="0"/>
        </w:numPr>
      </w:pPr>
      <w:r>
        <w:t xml:space="preserve">Deadlock, methods to avoid, prevent, etc</w:t>
      </w:r>
    </w:p>
    <w:p>
      <w:pPr>
        <w:pStyle w:val="Compact"/>
        <w:numPr>
          <w:numId w:val="1111"/>
          <w:ilvl w:val="0"/>
        </w:numPr>
      </w:pPr>
      <w:r>
        <w:t xml:space="preserve">Semaphore, mutex, busy wait</w:t>
      </w:r>
    </w:p>
    <w:p>
      <w:pPr>
        <w:pStyle w:val="Compact"/>
        <w:numPr>
          <w:numId w:val="1111"/>
          <w:ilvl w:val="0"/>
        </w:numPr>
      </w:pPr>
      <w:r>
        <w:t xml:space="preserve">code for memcpy and problems, covering all error scenarios.</w:t>
      </w:r>
    </w:p>
    <w:p>
      <w:r>
        <w:rPr>
          <w:b/>
        </w:rPr>
        <w:t xml:space="preserve">Round 3:</w:t>
      </w:r>
    </w:p>
    <w:p>
      <w:pPr>
        <w:pStyle w:val="Compact"/>
        <w:numPr>
          <w:numId w:val="1112"/>
          <w:ilvl w:val="0"/>
        </w:numPr>
      </w:pPr>
      <w:r>
        <w:t xml:space="preserve">Stack corruption</w:t>
      </w:r>
    </w:p>
    <w:p>
      <w:pPr>
        <w:pStyle w:val="Compact"/>
        <w:numPr>
          <w:numId w:val="1112"/>
          <w:ilvl w:val="0"/>
        </w:numPr>
      </w:pPr>
      <w:r>
        <w:t xml:space="preserve">Hacking through stack smashing</w:t>
      </w:r>
    </w:p>
    <w:p>
      <w:pPr>
        <w:pStyle w:val="Compact"/>
        <w:numPr>
          <w:numId w:val="1112"/>
          <w:ilvl w:val="0"/>
        </w:numPr>
      </w:pPr>
      <w:r>
        <w:t xml:space="preserve">Program debug</w:t>
      </w:r>
    </w:p>
    <w:p>
      <w:pPr>
        <w:pStyle w:val="Compact"/>
        <w:numPr>
          <w:numId w:val="1112"/>
          <w:ilvl w:val="0"/>
        </w:numPr>
      </w:pPr>
      <w:r>
        <w:t xml:space="preserve">Priority Inversion,ex</w:t>
      </w:r>
    </w:p>
    <w:p>
      <w:pPr>
        <w:pStyle w:val="Compact"/>
        <w:numPr>
          <w:numId w:val="1112"/>
          <w:ilvl w:val="0"/>
        </w:numPr>
      </w:pPr>
      <w:r>
        <w:t xml:space="preserve">Race conditions,ex</w:t>
      </w:r>
    </w:p>
    <w:p>
      <w:pPr>
        <w:pStyle w:val="Compact"/>
        <w:numPr>
          <w:numId w:val="1112"/>
          <w:ilvl w:val="0"/>
        </w:numPr>
      </w:pPr>
      <w:r>
        <w:t xml:space="preserve">Semaphore, mutex, ex</w:t>
      </w:r>
    </w:p>
    <w:p>
      <w:pPr>
        <w:pStyle w:val="Compact"/>
        <w:numPr>
          <w:numId w:val="1112"/>
          <w:ilvl w:val="0"/>
        </w:numPr>
      </w:pPr>
      <w:r>
        <w:t xml:space="preserve">Strcmp, pgm,ff ends it</w:t>
      </w:r>
    </w:p>
    <w:p>
      <w:pPr>
        <w:pStyle w:val="Compact"/>
        <w:numPr>
          <w:numId w:val="1112"/>
          <w:ilvl w:val="0"/>
        </w:numPr>
      </w:pPr>
      <w:r>
        <w:t xml:space="preserve">Arbit linked list pgm</w:t>
      </w:r>
    </w:p>
    <w:p>
      <w:pPr>
        <w:pStyle w:val="Compact"/>
        <w:numPr>
          <w:numId w:val="1112"/>
          <w:ilvl w:val="0"/>
        </w:numPr>
      </w:pPr>
      <w:r>
        <w:t xml:space="preserve">Memcpy pgm, possibilities like overlapped memory address copy.</w:t>
      </w:r>
    </w:p>
    <w:p>
      <w:pPr>
        <w:pStyle w:val="Compact"/>
        <w:numPr>
          <w:numId w:val="1112"/>
          <w:ilvl w:val="0"/>
        </w:numPr>
      </w:pPr>
      <w:r>
        <w:t xml:space="preserve">Small general DI puzzle</w:t>
      </w:r>
    </w:p>
    <w:p>
      <w:pPr>
        <w:pStyle w:val="Compact"/>
        <w:numPr>
          <w:numId w:val="1112"/>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8" w:name="source-550"/>
      <w:bookmarkEnd w:id="2198"/>
      <w:r>
        <w:t xml:space="preserve">Source</w:t>
      </w:r>
    </w:p>
    <w:p>
      <w:hyperlink r:id="rId2199">
        <w:r>
          <w:rPr>
            <w:rStyle w:val="Link"/>
          </w:rPr>
          <w:t xml:space="preserve">http://www.geeksforgeeks.org/qualcomm-interview-set-2/</w:t>
        </w:r>
      </w:hyperlink>
    </w:p>
    <w:p>
      <w:pPr>
        <w:pStyle w:val="Heading1"/>
      </w:pPr>
      <w:bookmarkStart w:id="2200" w:name="sap-labs-india-set-1-on-campus-interview"/>
      <w:bookmarkEnd w:id="2200"/>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1" w:name="source-551"/>
      <w:bookmarkEnd w:id="2201"/>
      <w:r>
        <w:t xml:space="preserve">Source</w:t>
      </w:r>
    </w:p>
    <w:p>
      <w:hyperlink r:id="rId2202">
        <w:r>
          <w:rPr>
            <w:rStyle w:val="Link"/>
          </w:rPr>
          <w:t xml:space="preserve">http://www.geeksforgeeks.org/sap-labs-india-set-1-on-campus-interview/</w:t>
        </w:r>
      </w:hyperlink>
    </w:p>
    <w:p>
      <w:pPr>
        <w:pStyle w:val="Heading1"/>
      </w:pPr>
      <w:bookmarkStart w:id="2203" w:name="toptalent.in-want-to-know-how-to-get-into-yahoo-read-our-exclusive-interview-with-prabha"/>
      <w:bookmarkEnd w:id="2203"/>
      <w:r>
        <w:t xml:space="preserve">[TopTalent.in] Want to know how to get into Yahoo! ? Read our exclusive Interview with Prabha</w:t>
      </w:r>
    </w:p>
    <w:p>
      <w:hyperlink r:id="rId2207">
        <w:r>
          <w:drawing>
            <wp:inline>
              <wp:extent cx="2616200" cy="3810000"/>
              <wp:effectExtent b="0" l="0" r="0" t="0"/>
              <wp:docPr descr="" id="1" name="Picture"/>
              <a:graphic>
                <a:graphicData uri="http://schemas.openxmlformats.org/drawingml/2006/picture">
                  <pic:pic>
                    <pic:nvPicPr>
                      <pic:cNvPr descr="http://d2dskowxfbo68o.cloudfront.net/wp-content/uploads/prabha-206x300.png" id="0" name="Picture"/>
                      <pic:cNvPicPr>
                        <a:picLocks noChangeArrowheads="1" noChangeAspect="1"/>
                      </pic:cNvPicPr>
                    </pic:nvPicPr>
                    <pic:blipFill>
                      <a:blip r:embed="rId2206"/>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917">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8" w:name="source-552"/>
      <w:bookmarkEnd w:id="2208"/>
      <w:r>
        <w:t xml:space="preserve">Source</w:t>
      </w:r>
    </w:p>
    <w:p>
      <w:hyperlink r:id="rId2209">
        <w:r>
          <w:rPr>
            <w:rStyle w:val="Link"/>
          </w:rPr>
          <w:t xml:space="preserve">http://www.geeksforgeeks.org/toptalent-want-know-get-yahoo-read-exclusive-interview-prabha/</w:t>
        </w:r>
      </w:hyperlink>
    </w:p>
    <w:p>
      <w:pPr>
        <w:pStyle w:val="Heading1"/>
      </w:pPr>
      <w:bookmarkStart w:id="2210" w:name="amazon-interview-set-35"/>
      <w:bookmarkEnd w:id="2210"/>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211" w:name="source-553"/>
      <w:bookmarkEnd w:id="2211"/>
      <w:r>
        <w:t xml:space="preserve">Source</w:t>
      </w:r>
    </w:p>
    <w:p>
      <w:hyperlink r:id="rId2212">
        <w:r>
          <w:rPr>
            <w:rStyle w:val="Link"/>
          </w:rPr>
          <w:t xml:space="preserve">http://www.geeksforgeeks.org/amazon-interview-set-35/</w:t>
        </w:r>
      </w:hyperlink>
    </w:p>
    <w:p>
      <w:pPr>
        <w:pStyle w:val="Heading1"/>
      </w:pPr>
      <w:bookmarkStart w:id="2213" w:name="amazon-interview-set-36"/>
      <w:bookmarkEnd w:id="2213"/>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214" w:name="source-554"/>
      <w:bookmarkEnd w:id="2214"/>
      <w:r>
        <w:t xml:space="preserve">Source</w:t>
      </w:r>
    </w:p>
    <w:p>
      <w:hyperlink r:id="rId2215">
        <w:r>
          <w:rPr>
            <w:rStyle w:val="Link"/>
          </w:rPr>
          <w:t xml:space="preserve">http://www.geeksforgeeks.org/amazon-interview-set-36/</w:t>
        </w:r>
      </w:hyperlink>
    </w:p>
    <w:p>
      <w:pPr>
        <w:pStyle w:val="Heading1"/>
      </w:pPr>
      <w:bookmarkStart w:id="2216" w:name="amazon-interview-set-39-sde"/>
      <w:bookmarkEnd w:id="2216"/>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7" w:name="source-555"/>
      <w:bookmarkEnd w:id="2217"/>
      <w:r>
        <w:t xml:space="preserve">Source</w:t>
      </w:r>
    </w:p>
    <w:p>
      <w:hyperlink r:id="rId2218">
        <w:r>
          <w:rPr>
            <w:rStyle w:val="Link"/>
          </w:rPr>
          <w:t xml:space="preserve">http://www.geeksforgeeks.org/amazon-interview-set-39/</w:t>
        </w:r>
      </w:hyperlink>
    </w:p>
    <w:p>
      <w:pPr>
        <w:pStyle w:val="Heading1"/>
      </w:pPr>
      <w:bookmarkStart w:id="2219" w:name="amazon-interview-set-40-on-campus-round-1"/>
      <w:bookmarkEnd w:id="2219"/>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0" w:name="source-556"/>
      <w:bookmarkEnd w:id="2220"/>
      <w:r>
        <w:t xml:space="preserve">Source</w:t>
      </w:r>
    </w:p>
    <w:p>
      <w:hyperlink r:id="rId2221">
        <w:r>
          <w:rPr>
            <w:rStyle w:val="Link"/>
          </w:rPr>
          <w:t xml:space="preserve">http://www.geeksforgeeks.org/amazon-interview-set-40-campus-round-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2222" w:name="amazon-interview-set-42-on-campus"/>
      <w:bookmarkEnd w:id="2222"/>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3" w:name="source-557"/>
      <w:bookmarkEnd w:id="2223"/>
      <w:r>
        <w:t xml:space="preserve">Source</w:t>
      </w:r>
    </w:p>
    <w:p>
      <w:hyperlink r:id="rId2224">
        <w:r>
          <w:rPr>
            <w:rStyle w:val="Link"/>
          </w:rPr>
          <w:t xml:space="preserve">http://www.geeksforgeeks.org/amazon-interview-set-42-on-campus/</w:t>
        </w:r>
      </w:hyperlink>
    </w:p>
    <w:p>
      <w:pPr>
        <w:pStyle w:val="Heading1"/>
      </w:pPr>
      <w:bookmarkStart w:id="2225" w:name="amazon-interview-set-43-on-campus"/>
      <w:bookmarkEnd w:id="2225"/>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6" w:name="source-558"/>
      <w:bookmarkEnd w:id="2226"/>
      <w:r>
        <w:t xml:space="preserve">Source</w:t>
      </w:r>
    </w:p>
    <w:p>
      <w:hyperlink r:id="rId2227">
        <w:r>
          <w:rPr>
            <w:rStyle w:val="Link"/>
          </w:rPr>
          <w:t xml:space="preserve">http://www.geeksforgeeks.org/amazon-interview-set-43-campus/</w:t>
        </w:r>
      </w:hyperlink>
    </w:p>
    <w:p>
      <w:pPr>
        <w:pStyle w:val="Heading1"/>
      </w:pPr>
      <w:bookmarkStart w:id="2228" w:name="amazon-interview-set-48-on-campus-for-sde-1"/>
      <w:bookmarkEnd w:id="2228"/>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55">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9" w:name="source-559"/>
      <w:bookmarkEnd w:id="2229"/>
      <w:r>
        <w:t xml:space="preserve">Source</w:t>
      </w:r>
    </w:p>
    <w:p>
      <w:hyperlink r:id="rId2230">
        <w:r>
          <w:rPr>
            <w:rStyle w:val="Link"/>
          </w:rPr>
          <w:t xml:space="preserve">http://www.geeksforgeeks.org/amazon-interview-set-48-campus-sde-1/</w:t>
        </w:r>
      </w:hyperlink>
    </w:p>
    <w:p>
      <w:pPr>
        <w:pStyle w:val="Heading1"/>
      </w:pPr>
      <w:bookmarkStart w:id="2231" w:name="amazon-interview-set-50-on-campus-for-sde"/>
      <w:bookmarkEnd w:id="2231"/>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2" w:name="source-560"/>
      <w:bookmarkEnd w:id="2232"/>
      <w:r>
        <w:t xml:space="preserve">Source</w:t>
      </w:r>
    </w:p>
    <w:p>
      <w:hyperlink r:id="rId2233">
        <w:r>
          <w:rPr>
            <w:rStyle w:val="Link"/>
          </w:rPr>
          <w:t xml:space="preserve">http://www.geeksforgeeks.org/amazon-interview-set-50-campus-sde/</w:t>
        </w:r>
      </w:hyperlink>
    </w:p>
    <w:p>
      <w:pPr>
        <w:pStyle w:val="Heading1"/>
      </w:pPr>
      <w:bookmarkStart w:id="2234" w:name="amazon-interview-set-54-for-internship"/>
      <w:bookmarkEnd w:id="2234"/>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5" w:name="source-561"/>
      <w:bookmarkEnd w:id="2235"/>
      <w:r>
        <w:t xml:space="preserve">Source</w:t>
      </w:r>
    </w:p>
    <w:p>
      <w:hyperlink r:id="rId2236">
        <w:r>
          <w:rPr>
            <w:rStyle w:val="Link"/>
          </w:rPr>
          <w:t xml:space="preserve">http://www.geeksforgeeks.org/amazon-interview-set-54-internship/</w:t>
        </w:r>
      </w:hyperlink>
    </w:p>
    <w:p>
      <w:pPr>
        <w:pStyle w:val="Heading1"/>
      </w:pPr>
      <w:bookmarkStart w:id="2237" w:name="amazon-interview-set-54-off-campus-for-sde-1"/>
      <w:bookmarkEnd w:id="2237"/>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176">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1420">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8" w:name="source-562"/>
      <w:bookmarkEnd w:id="2238"/>
      <w:r>
        <w:t xml:space="preserve">Source</w:t>
      </w:r>
    </w:p>
    <w:p>
      <w:hyperlink r:id="rId2239">
        <w:r>
          <w:rPr>
            <w:rStyle w:val="Link"/>
          </w:rPr>
          <w:t xml:space="preserve">http://www.geeksforgeeks.org/amazon-interview-set-54-off-campus-for-sde-1/</w:t>
        </w:r>
      </w:hyperlink>
    </w:p>
    <w:p>
      <w:pPr>
        <w:pStyle w:val="Heading1"/>
      </w:pPr>
      <w:bookmarkStart w:id="2240" w:name="cisco-interview-set-3"/>
      <w:bookmarkEnd w:id="2240"/>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 I understood that they want their problems to be solved using bit-wise operations.</w:t>
      </w:r>
      <w:r>
        <w:br w:type="textWrapping"/>
      </w:r>
      <w:r>
        <w:t xml:space="preserve"> </w:t>
      </w:r>
      <w:r>
        <w:t xml:space="preserve">She was very happy with the solution. Then,</w:t>
      </w:r>
      <w:r>
        <w:br w:type="textWrapping"/>
      </w:r>
      <w:r>
        <w:t xml:space="preserve"> </w:t>
      </w:r>
      <w:r>
        <w:t xml:space="preserve">1, given a string which represents a decimal number return its binary representation.</w:t>
      </w:r>
      <w:r>
        <w:br w:type="textWrapping"/>
      </w:r>
      <w:r>
        <w:t xml:space="preserve"> </w:t>
      </w:r>
      <w:r>
        <w:t xml:space="preserve">2, Set a particular bit in a number.</w:t>
      </w:r>
    </w:p>
    <w:p>
      <w:r>
        <w:t xml:space="preserve">Then she inquired about my projects, hobbies, blah blah. The session ended with a logical puzzle. Some of my friends were asked to write socket programs, explain the characteristics of socket, binding.</w:t>
      </w:r>
    </w:p>
    <w:p>
      <w:r>
        <w:rPr>
          <w:b/>
        </w:rPr>
        <w:t xml:space="preserve">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1" w:name="source-563"/>
      <w:bookmarkEnd w:id="2241"/>
      <w:r>
        <w:t xml:space="preserve">Source</w:t>
      </w:r>
    </w:p>
    <w:p>
      <w:hyperlink r:id="rId2242">
        <w:r>
          <w:rPr>
            <w:rStyle w:val="Link"/>
          </w:rPr>
          <w:t xml:space="preserve">http://www.geeksforgeeks.org/cisco-interview-set-3/</w:t>
        </w:r>
      </w:hyperlink>
    </w:p>
    <w:p>
      <w:pPr>
        <w:pStyle w:val="Heading1"/>
      </w:pPr>
      <w:bookmarkStart w:id="2243" w:name="cisco-interview-set-4"/>
      <w:bookmarkEnd w:id="2243"/>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2247">
        <w:r>
          <w:drawing>
            <wp:inline>
              <wp:extent cx="2425700" cy="1803400"/>
              <wp:effectExtent b="0" l="0" r="0" t="0"/>
              <wp:docPr descr="" id="1" name="Picture"/>
              <a:graphic>
                <a:graphicData uri="http://schemas.openxmlformats.org/drawingml/2006/picture">
                  <pic:pic>
                    <pic:nvPicPr>
                      <pic:cNvPr descr="http://d2dskowxfbo68o.cloudfront.net/wp-content/uploads/ciscointerview.png" id="0" name="Picture"/>
                      <pic:cNvPicPr>
                        <a:picLocks noChangeArrowheads="1" noChangeAspect="1"/>
                      </pic:cNvPicPr>
                    </pic:nvPicPr>
                    <pic:blipFill>
                      <a:blip r:embed="rId2246"/>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2251">
        <w:r>
          <w:drawing>
            <wp:inline>
              <wp:extent cx="2425700" cy="2298700"/>
              <wp:effectExtent b="0" l="0" r="0" t="0"/>
              <wp:docPr descr="" id="1" name="Picture"/>
              <a:graphic>
                <a:graphicData uri="http://schemas.openxmlformats.org/drawingml/2006/picture">
                  <pic:pic>
                    <pic:nvPicPr>
                      <pic:cNvPr descr="http://d2dskowxfbo68o.cloudfront.net/wp-content/uploads/ciscointerview2.png" id="0" name="Picture"/>
                      <pic:cNvPicPr>
                        <a:picLocks noChangeArrowheads="1" noChangeAspect="1"/>
                      </pic:cNvPicPr>
                    </pic:nvPicPr>
                    <pic:blipFill>
                      <a:blip r:embed="rId2250"/>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2" w:name="source-564"/>
      <w:bookmarkEnd w:id="2252"/>
      <w:r>
        <w:t xml:space="preserve">Source</w:t>
      </w:r>
    </w:p>
    <w:p>
      <w:hyperlink r:id="rId2253">
        <w:r>
          <w:rPr>
            <w:rStyle w:val="Link"/>
          </w:rPr>
          <w:t xml:space="preserve">http://www.geeksforgeeks.org/cisco-interview-set-4/</w:t>
        </w:r>
      </w:hyperlink>
    </w:p>
    <w:p>
      <w:pPr>
        <w:pStyle w:val="Heading1"/>
      </w:pPr>
      <w:bookmarkStart w:id="2254" w:name="drishti-soft-solutions-interview-set-1"/>
      <w:bookmarkEnd w:id="2254"/>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2255">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2256">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7" w:name="source-565"/>
      <w:bookmarkEnd w:id="2257"/>
      <w:r>
        <w:t xml:space="preserve">Source</w:t>
      </w:r>
    </w:p>
    <w:p>
      <w:hyperlink r:id="rId2258">
        <w:r>
          <w:rPr>
            <w:rStyle w:val="Link"/>
          </w:rPr>
          <w:t xml:space="preserve">http://www.geeksforgeeks.org/drishti-soft-solutions-interview-set-1/</w:t>
        </w:r>
      </w:hyperlink>
    </w:p>
    <w:p>
      <w:pPr>
        <w:pStyle w:val="Heading1"/>
      </w:pPr>
      <w:bookmarkStart w:id="2259" w:name="flipkart-interview-set-1-for-sde-2"/>
      <w:bookmarkEnd w:id="2259"/>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0" w:name="source-566"/>
      <w:bookmarkEnd w:id="2260"/>
      <w:r>
        <w:t xml:space="preserve">Source</w:t>
      </w:r>
    </w:p>
    <w:p>
      <w:hyperlink r:id="rId2261">
        <w:r>
          <w:rPr>
            <w:rStyle w:val="Link"/>
          </w:rPr>
          <w:t xml:space="preserve">http://www.geeksforgeeks.org/flipkart-interview-set-2-sde-2/</w:t>
        </w:r>
      </w:hyperlink>
    </w:p>
    <w:p>
      <w:pPr>
        <w:pStyle w:val="Heading1"/>
      </w:pPr>
      <w:bookmarkStart w:id="2262" w:name="toptalent.in-google-facebook-amazon-walmart-pocketgems-all-fighting-for-prasoon-mishra"/>
      <w:bookmarkEnd w:id="2262"/>
      <w:r>
        <w:t xml:space="preserve">[TopTalent.in] Google, Facebook, Amazon, Walmart &amp; PocketGems, All Fighting For Prasoon Mishra</w:t>
      </w:r>
    </w:p>
    <w:p>
      <w:hyperlink r:id="rId2266">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2265"/>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2267">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8" w:name="source-567"/>
      <w:bookmarkEnd w:id="2268"/>
      <w:r>
        <w:t xml:space="preserve">Source</w:t>
      </w:r>
    </w:p>
    <w:p>
      <w:hyperlink r:id="rId2269">
        <w:r>
          <w:rPr>
            <w:rStyle w:val="Link"/>
          </w:rPr>
          <w:t xml:space="preserve">http://www.geeksforgeeks.org/google-facebook-amazon-walmart-pocketgems-all-fighting-for-prasoon-mishra/</w:t>
        </w:r>
      </w:hyperlink>
    </w:p>
    <w:p>
      <w:pPr>
        <w:pStyle w:val="Heading1"/>
      </w:pPr>
      <w:bookmarkStart w:id="2270" w:name="adobe-interview-set-5"/>
      <w:bookmarkEnd w:id="2270"/>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271" w:name="source-568"/>
      <w:bookmarkEnd w:id="2271"/>
      <w:r>
        <w:t xml:space="preserve">Source</w:t>
      </w:r>
    </w:p>
    <w:p>
      <w:hyperlink r:id="rId2272">
        <w:r>
          <w:rPr>
            <w:rStyle w:val="Link"/>
          </w:rPr>
          <w:t xml:space="preserve">http://www.geeksforgeeks.org/adobe-interview-experience/</w:t>
        </w:r>
      </w:hyperlink>
    </w:p>
    <w:p>
      <w:pPr>
        <w:pStyle w:val="Heading1"/>
      </w:pPr>
      <w:bookmarkStart w:id="2273" w:name="adobe-interview-set-4"/>
      <w:bookmarkEnd w:id="2273"/>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4" w:name="source-569"/>
      <w:bookmarkEnd w:id="2274"/>
      <w:r>
        <w:t xml:space="preserve">Source</w:t>
      </w:r>
    </w:p>
    <w:p>
      <w:hyperlink r:id="rId2275">
        <w:r>
          <w:rPr>
            <w:rStyle w:val="Link"/>
          </w:rPr>
          <w:t xml:space="preserve">http://www.geeksforgeeks.org/adobe-interview-set-4/</w:t>
        </w:r>
      </w:hyperlink>
    </w:p>
    <w:p>
      <w:pPr>
        <w:pStyle w:val="Heading1"/>
      </w:pPr>
      <w:bookmarkStart w:id="2276" w:name="amazon-interview-set-28"/>
      <w:bookmarkEnd w:id="2276"/>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7" w:name="source-570"/>
      <w:bookmarkEnd w:id="2277"/>
      <w:r>
        <w:t xml:space="preserve">Source</w:t>
      </w:r>
    </w:p>
    <w:p>
      <w:hyperlink r:id="rId2278">
        <w:r>
          <w:rPr>
            <w:rStyle w:val="Link"/>
          </w:rPr>
          <w:t xml:space="preserve">http://www.geeksforgeeks.org/amazon-interview-3/</w:t>
        </w:r>
      </w:hyperlink>
    </w:p>
    <w:p>
      <w:pPr>
        <w:pStyle w:val="Heading1"/>
      </w:pPr>
      <w:bookmarkStart w:id="2279" w:name="amazon-interview-set-17"/>
      <w:bookmarkEnd w:id="2279"/>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0" w:name="source-571"/>
      <w:bookmarkEnd w:id="2280"/>
      <w:r>
        <w:t xml:space="preserve">Source</w:t>
      </w:r>
    </w:p>
    <w:p>
      <w:hyperlink r:id="rId2281">
        <w:r>
          <w:rPr>
            <w:rStyle w:val="Link"/>
          </w:rPr>
          <w:t xml:space="preserve">http://www.geeksforgeeks.org/amazon-interview-set-17/</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2282" w:name="amazon-interview-set-19"/>
      <w:bookmarkEnd w:id="2282"/>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3" w:name="source-572"/>
      <w:bookmarkEnd w:id="2283"/>
      <w:r>
        <w:t xml:space="preserve">Source</w:t>
      </w:r>
    </w:p>
    <w:p>
      <w:hyperlink r:id="rId2284">
        <w:r>
          <w:rPr>
            <w:rStyle w:val="Link"/>
          </w:rPr>
          <w:t xml:space="preserve">http://www.geeksforgeeks.org/amazon-interview-set-19/</w:t>
        </w:r>
      </w:hyperlink>
    </w:p>
    <w:p>
      <w:pPr>
        <w:pStyle w:val="Heading1"/>
      </w:pPr>
      <w:bookmarkStart w:id="2285" w:name="gs-labs-interview-set-1"/>
      <w:bookmarkEnd w:id="2285"/>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6" w:name="source-573"/>
      <w:bookmarkEnd w:id="2286"/>
      <w:r>
        <w:t xml:space="preserve">Source</w:t>
      </w:r>
    </w:p>
    <w:p>
      <w:hyperlink r:id="rId2287">
        <w:r>
          <w:rPr>
            <w:rStyle w:val="Link"/>
          </w:rPr>
          <w:t xml:space="preserve">http://www.geeksforgeeks.org/gs-labs-interview-set-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288">
        <w:r>
          <w:rPr>
            <w:rStyle w:val="Link"/>
          </w:rPr>
          <w:t xml:space="preserve">GSLabs</w:t>
        </w:r>
      </w:hyperlink>
      <w:r>
        <w:t xml:space="preserve">,</w:t>
      </w:r>
      <w:r>
        <w:t xml:space="preserve"> </w:t>
      </w:r>
      <w:hyperlink r:id="rId1832">
        <w:r>
          <w:rPr>
            <w:rStyle w:val="Link"/>
          </w:rPr>
          <w:t xml:space="preserve">Interview Experience</w:t>
        </w:r>
      </w:hyperlink>
    </w:p>
    <w:p>
      <w:pPr>
        <w:pStyle w:val="Heading1"/>
      </w:pPr>
      <w:bookmarkStart w:id="2289" w:name="hcl-interview-set-1"/>
      <w:bookmarkEnd w:id="2289"/>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0" w:name="source-574"/>
      <w:bookmarkEnd w:id="2290"/>
      <w:r>
        <w:t xml:space="preserve">Source</w:t>
      </w:r>
    </w:p>
    <w:p>
      <w:hyperlink r:id="rId2291">
        <w:r>
          <w:rPr>
            <w:rStyle w:val="Link"/>
          </w:rPr>
          <w:t xml:space="preserve">http://www.geeksforgeeks.org/hcl-interview-set-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292">
        <w:r>
          <w:rPr>
            <w:rStyle w:val="Link"/>
          </w:rPr>
          <w:t xml:space="preserve">HCL</w:t>
        </w:r>
      </w:hyperlink>
      <w:r>
        <w:t xml:space="preserve">,</w:t>
      </w:r>
      <w:r>
        <w:t xml:space="preserve"> </w:t>
      </w:r>
      <w:hyperlink r:id="rId1832">
        <w:r>
          <w:rPr>
            <w:rStyle w:val="Link"/>
          </w:rPr>
          <w:t xml:space="preserve">Interview Experience</w:t>
        </w:r>
      </w:hyperlink>
    </w:p>
    <w:p>
      <w:pPr>
        <w:pStyle w:val="Heading1"/>
      </w:pPr>
      <w:bookmarkStart w:id="2293" w:name="toptalent.in-interview-with-manpreet-who-got-offers-from-amazon-hoppr-browserstack-reliance-via-toptalent.in"/>
      <w:bookmarkEnd w:id="2293"/>
      <w:r>
        <w:t xml:space="preserve">[TopTalent.in] Interview with Manpreet Who Got Offers From Amazon, Hoppr, Browserstack, Reliance via TopTalent.in</w:t>
      </w:r>
    </w:p>
    <w:p>
      <w:hyperlink r:id="rId2297">
        <w:r>
          <w:drawing>
            <wp:inline>
              <wp:extent cx="3467100" cy="3822700"/>
              <wp:effectExtent b="0" l="0" r="0" t="0"/>
              <wp:docPr descr="" id="1" name="Picture"/>
              <a:graphic>
                <a:graphicData uri="http://schemas.openxmlformats.org/drawingml/2006/picture">
                  <pic:pic>
                    <pic:nvPicPr>
                      <pic:cNvPr descr="http://d2dskowxfbo68o.cloudfront.net/wp-content/uploads/manpreet.jpg" id="0" name="Picture"/>
                      <pic:cNvPicPr>
                        <a:picLocks noChangeArrowheads="1" noChangeAspect="1"/>
                      </pic:cNvPicPr>
                    </pic:nvPicPr>
                    <pic:blipFill>
                      <a:blip r:embed="rId2296"/>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916">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916">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8" w:name="source-575"/>
      <w:bookmarkEnd w:id="2298"/>
      <w:r>
        <w:t xml:space="preserve">Source</w:t>
      </w:r>
    </w:p>
    <w:p>
      <w:hyperlink r:id="rId2299">
        <w:r>
          <w:rPr>
            <w:rStyle w:val="Link"/>
          </w:rPr>
          <w:t xml:space="preserve">http://www.geeksforgeeks.org/interview-with-manpreet-who-got-offers-from-amazon-hoppr-browserstack-reliance-via-toptalent-in/</w:t>
        </w:r>
      </w:hyperlink>
    </w:p>
    <w:p>
      <w:pPr>
        <w:pStyle w:val="Heading1"/>
      </w:pPr>
      <w:bookmarkStart w:id="2300" w:name="microsoft-interview-18"/>
      <w:bookmarkEnd w:id="2300"/>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1" w:name="source-576"/>
      <w:bookmarkEnd w:id="2301"/>
      <w:r>
        <w:t xml:space="preserve">Source</w:t>
      </w:r>
    </w:p>
    <w:p>
      <w:hyperlink r:id="rId2302">
        <w:r>
          <w:rPr>
            <w:rStyle w:val="Link"/>
          </w:rPr>
          <w:t xml:space="preserve">http://www.geeksforgeeks.org/microsoft-interview-178/</w:t>
        </w:r>
      </w:hyperlink>
    </w:p>
    <w:p>
      <w:pPr>
        <w:pStyle w:val="Heading1"/>
      </w:pPr>
      <w:bookmarkStart w:id="2303" w:name="microsoft-interview-17"/>
      <w:bookmarkEnd w:id="2303"/>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4" w:name="source-577"/>
      <w:bookmarkEnd w:id="2304"/>
      <w:r>
        <w:t xml:space="preserve">Source</w:t>
      </w:r>
    </w:p>
    <w:p>
      <w:hyperlink r:id="rId2305">
        <w:r>
          <w:rPr>
            <w:rStyle w:val="Link"/>
          </w:rPr>
          <w:t xml:space="preserve">http://www.geeksforgeeks.org/microsoft-interview-17/</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692">
        <w:r>
          <w:rPr>
            <w:rStyle w:val="Link"/>
          </w:rPr>
          <w:t xml:space="preserve">Microsoft</w:t>
        </w:r>
      </w:hyperlink>
    </w:p>
    <w:p>
      <w:pPr>
        <w:pStyle w:val="Heading1"/>
      </w:pPr>
      <w:bookmarkStart w:id="2306" w:name="morgan-stanley-interview-set-1"/>
      <w:bookmarkEnd w:id="2306"/>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307" w:name="source-578"/>
      <w:bookmarkEnd w:id="2307"/>
      <w:r>
        <w:t xml:space="preserve">Source</w:t>
      </w:r>
    </w:p>
    <w:p>
      <w:hyperlink r:id="rId2308">
        <w:r>
          <w:rPr>
            <w:rStyle w:val="Link"/>
          </w:rPr>
          <w:t xml:space="preserve">http://www.geeksforgeeks.org/morgan-stanley-interview-set-1/</w:t>
        </w:r>
      </w:hyperlink>
    </w:p>
    <w:p>
      <w:pPr>
        <w:pStyle w:val="Heading1"/>
      </w:pPr>
      <w:bookmarkStart w:id="2309" w:name="morgan-stanley-interview-set-2"/>
      <w:bookmarkEnd w:id="2309"/>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310" w:name="source-579"/>
      <w:bookmarkEnd w:id="2310"/>
      <w:r>
        <w:t xml:space="preserve">Source</w:t>
      </w:r>
    </w:p>
    <w:p>
      <w:hyperlink r:id="rId2311">
        <w:r>
          <w:rPr>
            <w:rStyle w:val="Link"/>
          </w:rPr>
          <w:t xml:space="preserve">http://www.geeksforgeeks.org/morgan-stanley-interview-set-2/</w:t>
        </w:r>
      </w:hyperlink>
    </w:p>
    <w:p>
      <w:pPr>
        <w:pStyle w:val="Heading1"/>
      </w:pPr>
      <w:bookmarkStart w:id="2312" w:name="morgan-stanley-interview-set-4"/>
      <w:bookmarkEnd w:id="2312"/>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3" w:name="source-580"/>
      <w:bookmarkEnd w:id="2313"/>
      <w:r>
        <w:t xml:space="preserve">Source</w:t>
      </w:r>
    </w:p>
    <w:p>
      <w:hyperlink r:id="rId2314">
        <w:r>
          <w:rPr>
            <w:rStyle w:val="Link"/>
          </w:rPr>
          <w:t xml:space="preserve">http://www.geeksforgeeks.org/morgan-stanley-interview-set-4/</w:t>
        </w:r>
      </w:hyperlink>
    </w:p>
    <w:p>
      <w:pPr>
        <w:pStyle w:val="Heading1"/>
      </w:pPr>
      <w:bookmarkStart w:id="2315" w:name="oracle-interview-set-2-on-campus"/>
      <w:bookmarkEnd w:id="2315"/>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6" w:name="source-581"/>
      <w:bookmarkEnd w:id="2316"/>
      <w:r>
        <w:t xml:space="preserve">Source</w:t>
      </w:r>
    </w:p>
    <w:p>
      <w:hyperlink r:id="rId2317">
        <w:r>
          <w:rPr>
            <w:rStyle w:val="Link"/>
          </w:rPr>
          <w:t xml:space="preserve">http://www.geeksforgeeks.org/oracle-interview-set-2-campus/</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2318">
        <w:r>
          <w:rPr>
            <w:rStyle w:val="Link"/>
          </w:rPr>
          <w:t xml:space="preserve">Oracle</w:t>
        </w:r>
      </w:hyperlink>
    </w:p>
    <w:p>
      <w:pPr>
        <w:pStyle w:val="Heading1"/>
      </w:pPr>
      <w:bookmarkStart w:id="2319" w:name="toptalent.in-hacker-with-a-heart-interview-with-google-hall-of-fame-member-mohit-sahu-from-nit-raipur"/>
      <w:bookmarkEnd w:id="2319"/>
      <w:r>
        <w:t xml:space="preserve">[TopTalent.in] Hacker with a Heart – Interview with Google Hall Of Fame Member, Mohit Sahu from NIT Raipur</w:t>
      </w:r>
    </w:p>
    <w:p>
      <w:hyperlink r:id="rId2323">
        <w:r>
          <w:drawing>
            <wp:inline>
              <wp:extent cx="3073400" cy="3810000"/>
              <wp:effectExtent b="0" l="0" r="0" t="0"/>
              <wp:docPr descr="" id="1" name="Picture"/>
              <a:graphic>
                <a:graphicData uri="http://schemas.openxmlformats.org/drawingml/2006/picture">
                  <pic:pic>
                    <pic:nvPicPr>
                      <pic:cNvPr descr="http://d2dskowxfbo68o.cloudfront.net/wp-content/uploads/1415616_682180191794291_1688274176_n-242x300.jpg" id="0" name="Picture"/>
                      <pic:cNvPicPr>
                        <a:picLocks noChangeArrowheads="1" noChangeAspect="1"/>
                      </pic:cNvPicPr>
                    </pic:nvPicPr>
                    <pic:blipFill>
                      <a:blip r:embed="rId2322"/>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2324">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5" w:name="source-582"/>
      <w:bookmarkEnd w:id="2325"/>
      <w:r>
        <w:t xml:space="preserve">Source</w:t>
      </w:r>
    </w:p>
    <w:p>
      <w:hyperlink r:id="rId2326">
        <w:r>
          <w:rPr>
            <w:rStyle w:val="Link"/>
          </w:rPr>
          <w:t xml:space="preserve">http://www.geeksforgeeks.org/toptalent-hacker-heart-interview-google-hall-fame-member-mohit-sahu-nit-raipur/</w:t>
        </w:r>
      </w:hyperlink>
    </w:p>
    <w:p>
      <w:pPr>
        <w:pStyle w:val="Heading1"/>
      </w:pPr>
      <w:bookmarkStart w:id="2327" w:name="toptalent.in-rubal-chadha-on-playfully-working-in-ea-a-gamers-paradise"/>
      <w:bookmarkEnd w:id="2327"/>
      <w:r>
        <w:t xml:space="preserve">[TopTalent.in] Rubal Chadha on playfully working in EA – A Gamer’s Paradise</w:t>
      </w:r>
    </w:p>
    <w:p>
      <w:hyperlink r:id="rId2331">
        <w:r>
          <w:drawing>
            <wp:inline>
              <wp:extent cx="2540000" cy="3797300"/>
              <wp:effectExtent b="0" l="0" r="0" t="0"/>
              <wp:docPr descr="" id="1" name="Picture"/>
              <a:graphic>
                <a:graphicData uri="http://schemas.openxmlformats.org/drawingml/2006/picture">
                  <pic:pic>
                    <pic:nvPicPr>
                      <pic:cNvPr descr="http://d2dskowxfbo68o.cloudfront.net/wp-content/uploads/rubal.jpg" id="0" name="Picture"/>
                      <pic:cNvPicPr>
                        <a:picLocks noChangeArrowheads="1" noChangeAspect="1"/>
                      </pic:cNvPicPr>
                    </pic:nvPicPr>
                    <pic:blipFill>
                      <a:blip r:embed="rId2330"/>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917">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2" w:name="source-583"/>
      <w:bookmarkEnd w:id="2332"/>
      <w:r>
        <w:t xml:space="preserve">Source</w:t>
      </w:r>
    </w:p>
    <w:p>
      <w:hyperlink r:id="rId2333">
        <w:r>
          <w:rPr>
            <w:rStyle w:val="Link"/>
          </w:rPr>
          <w:t xml:space="preserve">http://www.geeksforgeeks.org/toptalent-rubal-chadha-playfully-working-ea-gamers-paradise/</w:t>
        </w:r>
      </w:hyperlink>
    </w:p>
    <w:p>
      <w:pPr>
        <w:pStyle w:val="Heading1"/>
      </w:pPr>
      <w:bookmarkStart w:id="2334" w:name="twitter-interview-set-1"/>
      <w:bookmarkEnd w:id="2334"/>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5" w:name="source-584"/>
      <w:bookmarkEnd w:id="2335"/>
      <w:r>
        <w:t xml:space="preserve">Source</w:t>
      </w:r>
    </w:p>
    <w:p>
      <w:hyperlink r:id="rId2336">
        <w:r>
          <w:rPr>
            <w:rStyle w:val="Link"/>
          </w:rPr>
          <w:t xml:space="preserve">http://www.geeksforgeeks.org/twitter-interview-set-1/</w:t>
        </w:r>
      </w:hyperlink>
    </w:p>
    <w:p>
      <w:pPr>
        <w:pStyle w:val="Heading1"/>
      </w:pPr>
      <w:bookmarkStart w:id="2337" w:name="yahoo-interview-set-3"/>
      <w:bookmarkEnd w:id="2337"/>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8" w:name="source-585"/>
      <w:bookmarkEnd w:id="2338"/>
      <w:r>
        <w:t xml:space="preserve">Source</w:t>
      </w:r>
    </w:p>
    <w:p>
      <w:hyperlink r:id="rId2339">
        <w:r>
          <w:rPr>
            <w:rStyle w:val="Link"/>
          </w:rPr>
          <w:t xml:space="preserve">http://www.geeksforgeeks.org/yahoo-interview-set-3-2/</w:t>
        </w:r>
      </w:hyperlink>
    </w:p>
    <w:p>
      <w:pPr>
        <w:pStyle w:val="Heading1"/>
      </w:pPr>
      <w:bookmarkStart w:id="2340" w:name="amazon-interview-set-20"/>
      <w:bookmarkEnd w:id="2340"/>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341" w:name="source-586"/>
      <w:bookmarkEnd w:id="2341"/>
      <w:r>
        <w:t xml:space="preserve">Source</w:t>
      </w:r>
    </w:p>
    <w:p>
      <w:hyperlink r:id="rId2342">
        <w:r>
          <w:rPr>
            <w:rStyle w:val="Link"/>
          </w:rPr>
          <w:t xml:space="preserve">http://www.geeksforgeeks.org/amazon-interview-set-20/</w:t>
        </w:r>
      </w:hyperlink>
    </w:p>
    <w:p>
      <w:pPr>
        <w:pStyle w:val="Heading1"/>
      </w:pPr>
      <w:bookmarkStart w:id="2343" w:name="amazon-interview-set-24"/>
      <w:bookmarkEnd w:id="2343"/>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4" w:name="source-587"/>
      <w:bookmarkEnd w:id="2344"/>
      <w:r>
        <w:t xml:space="preserve">Source</w:t>
      </w:r>
    </w:p>
    <w:p>
      <w:hyperlink r:id="rId2345">
        <w:r>
          <w:rPr>
            <w:rStyle w:val="Link"/>
          </w:rPr>
          <w:t xml:space="preserve">http://www.geeksforgeeks.org/amazon-interview-set-24/</w:t>
        </w:r>
      </w:hyperlink>
    </w:p>
    <w:p>
      <w:pPr>
        <w:pStyle w:val="Heading1"/>
      </w:pPr>
      <w:bookmarkStart w:id="2346" w:name="amazon-interview-set-26"/>
      <w:bookmarkEnd w:id="2346"/>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161">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2347">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8" w:name="source-588"/>
      <w:bookmarkEnd w:id="2348"/>
      <w:r>
        <w:t xml:space="preserve">Source</w:t>
      </w:r>
    </w:p>
    <w:p>
      <w:hyperlink r:id="rId2349">
        <w:r>
          <w:rPr>
            <w:rStyle w:val="Link"/>
          </w:rPr>
          <w:t xml:space="preserve">http://www.geeksforgeeks.org/amazon-interview-set-26/</w:t>
        </w:r>
      </w:hyperlink>
    </w:p>
    <w:p>
      <w:pPr>
        <w:pStyle w:val="Heading1"/>
      </w:pPr>
      <w:bookmarkStart w:id="2350" w:name="amazon-interview-set-27"/>
      <w:bookmarkEnd w:id="2350"/>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1" w:name="source-589"/>
      <w:bookmarkEnd w:id="2351"/>
      <w:r>
        <w:t xml:space="preserve">Source</w:t>
      </w:r>
    </w:p>
    <w:p>
      <w:hyperlink r:id="rId2352">
        <w:r>
          <w:rPr>
            <w:rStyle w:val="Link"/>
          </w:rPr>
          <w:t xml:space="preserve">http://www.geeksforgeeks.org/amazon-interview-set-27/</w:t>
        </w:r>
      </w:hyperlink>
    </w:p>
    <w:p>
      <w:pPr>
        <w:pStyle w:val="Heading1"/>
      </w:pPr>
      <w:bookmarkStart w:id="2353" w:name="amazon-interview-set-29"/>
      <w:bookmarkEnd w:id="2353"/>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4" w:name="source-590"/>
      <w:bookmarkEnd w:id="2354"/>
      <w:r>
        <w:t xml:space="preserve">Source</w:t>
      </w:r>
    </w:p>
    <w:p>
      <w:hyperlink r:id="rId2355">
        <w:r>
          <w:rPr>
            <w:rStyle w:val="Link"/>
          </w:rPr>
          <w:t xml:space="preserve">http://www.geeksforgeeks.org/amazon-interview-set-29/</w:t>
        </w:r>
      </w:hyperlink>
    </w:p>
    <w:p>
      <w:pPr>
        <w:pStyle w:val="Heading1"/>
      </w:pPr>
      <w:bookmarkStart w:id="2356" w:name="amazon-interview-set-30"/>
      <w:bookmarkEnd w:id="2356"/>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7" w:name="source-591"/>
      <w:bookmarkEnd w:id="2357"/>
      <w:r>
        <w:t xml:space="preserve">Source</w:t>
      </w:r>
    </w:p>
    <w:p>
      <w:hyperlink r:id="rId2358">
        <w:r>
          <w:rPr>
            <w:rStyle w:val="Link"/>
          </w:rPr>
          <w:t xml:space="preserve">http://www.geeksforgeeks.org/amazon-interview-set-30/</w:t>
        </w:r>
      </w:hyperlink>
    </w:p>
    <w:p>
      <w:pPr>
        <w:pStyle w:val="Heading1"/>
      </w:pPr>
      <w:bookmarkStart w:id="2359" w:name="amazon-interview-set-37"/>
      <w:bookmarkEnd w:id="2359"/>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0" w:name="source-592"/>
      <w:bookmarkEnd w:id="2360"/>
      <w:r>
        <w:t xml:space="preserve">Source</w:t>
      </w:r>
    </w:p>
    <w:p>
      <w:hyperlink r:id="rId2361">
        <w:r>
          <w:rPr>
            <w:rStyle w:val="Link"/>
          </w:rPr>
          <w:t xml:space="preserve">http://www.geeksforgeeks.org/amazon-interview-set-37/</w:t>
        </w:r>
      </w:hyperlink>
    </w:p>
    <w:p>
      <w:pPr>
        <w:pStyle w:val="Heading1"/>
      </w:pPr>
      <w:bookmarkStart w:id="2362" w:name="amazon-interview-set-38-sde-i"/>
      <w:bookmarkEnd w:id="2362"/>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3" w:name="source-593"/>
      <w:bookmarkEnd w:id="2363"/>
      <w:r>
        <w:t xml:space="preserve">Source</w:t>
      </w:r>
    </w:p>
    <w:p>
      <w:hyperlink r:id="rId2364">
        <w:r>
          <w:rPr>
            <w:rStyle w:val="Link"/>
          </w:rPr>
          <w:t xml:space="preserve">http://www.geeksforgeeks.org/amazon-interview-set-38/</w:t>
        </w:r>
      </w:hyperlink>
    </w:p>
    <w:p>
      <w:pPr>
        <w:pStyle w:val="Heading1"/>
      </w:pPr>
      <w:bookmarkStart w:id="2365" w:name="amazon-interview-set-41-oncampus"/>
      <w:bookmarkEnd w:id="2365"/>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6" w:name="source-594"/>
      <w:bookmarkEnd w:id="2366"/>
      <w:r>
        <w:t xml:space="preserve">Source</w:t>
      </w:r>
    </w:p>
    <w:p>
      <w:hyperlink r:id="rId2367">
        <w:r>
          <w:rPr>
            <w:rStyle w:val="Link"/>
          </w:rPr>
          <w:t xml:space="preserve">http://www.geeksforgeeks.org/amazon-interview-set-41-campus/</w:t>
        </w:r>
      </w:hyperlink>
    </w:p>
    <w:p>
      <w:pPr>
        <w:pStyle w:val="Heading1"/>
      </w:pPr>
      <w:bookmarkStart w:id="2368" w:name="amazon-interview-set-44-for-internship"/>
      <w:bookmarkEnd w:id="2368"/>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9" w:name="source-595"/>
      <w:bookmarkEnd w:id="2369"/>
      <w:r>
        <w:t xml:space="preserve">Source</w:t>
      </w:r>
    </w:p>
    <w:p>
      <w:hyperlink r:id="rId2370">
        <w:r>
          <w:rPr>
            <w:rStyle w:val="Link"/>
          </w:rPr>
          <w:t xml:space="preserve">http://www.geeksforgeeks.org/amazon-interview-set-44-for-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2371" w:name="amazon-interview-set-45-for-internship"/>
      <w:bookmarkEnd w:id="2371"/>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2375">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2374"/>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6" w:name="source-596"/>
      <w:bookmarkEnd w:id="2376"/>
      <w:r>
        <w:t xml:space="preserve">Source</w:t>
      </w:r>
    </w:p>
    <w:p>
      <w:hyperlink r:id="rId2377">
        <w:r>
          <w:rPr>
            <w:rStyle w:val="Link"/>
          </w:rPr>
          <w:t xml:space="preserve">http://www.geeksforgeeks.org/amazon-interview-set-45-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2378" w:name="cisco-interview-set-1"/>
      <w:bookmarkEnd w:id="2378"/>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2379">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113"/>
          <w:ilvl w:val="0"/>
        </w:numPr>
      </w:pPr>
      <w:r>
        <w:t xml:space="preserve"> Your own Resume 😀 -Make sure you know every bit of it (including the Objective – which should be self-written)</w:t>
      </w:r>
    </w:p>
    <w:p>
      <w:pPr>
        <w:pStyle w:val="Compact"/>
        <w:numPr>
          <w:numId w:val="1113"/>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0" w:name="source-597"/>
      <w:bookmarkEnd w:id="2380"/>
      <w:r>
        <w:t xml:space="preserve">Source</w:t>
      </w:r>
    </w:p>
    <w:p>
      <w:hyperlink r:id="rId2381">
        <w:r>
          <w:rPr>
            <w:rStyle w:val="Link"/>
          </w:rPr>
          <w:t xml:space="preserve">http://www.geeksforgeeks.org/cisco-interview-set-1/</w:t>
        </w:r>
      </w:hyperlink>
    </w:p>
    <w:p>
      <w:pPr>
        <w:pStyle w:val="Heading1"/>
      </w:pPr>
      <w:bookmarkStart w:id="2382" w:name="cisco-interview-set-2"/>
      <w:bookmarkEnd w:id="2382"/>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w:t>
      </w:r>
    </w:p>
    <w:p>
      <w:r>
        <w:t xml:space="preserve">Question on simplify the expression, was easily doable with K-Map</w:t>
      </w:r>
    </w:p>
    <w:p>
      <w:r>
        <w:t xml:space="preserve">Question on determining the min number of NAND gates required to represent an expression with an expression being given in SOP form.</w:t>
      </w:r>
    </w:p>
    <w:p>
      <w:r>
        <w:t xml:space="preserve">Question on FET- which terminal of FET is forward biased and which is reversed ?</w:t>
      </w:r>
      <w:r>
        <w:br w:type="textWrapping"/>
      </w:r>
      <w:r>
        <w:t xml:space="preserve"> </w:t>
      </w:r>
      <w:r>
        <w:t xml:space="preserve">27 got shortlisted in this round.</w:t>
      </w:r>
    </w:p>
    <w:p>
      <w:r>
        <w:rPr>
          <w:b/>
        </w:rPr>
        <w:t xml:space="preserve">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3" w:name="source-598"/>
      <w:bookmarkEnd w:id="2383"/>
      <w:r>
        <w:t xml:space="preserve">Source</w:t>
      </w:r>
    </w:p>
    <w:p>
      <w:hyperlink r:id="rId2384">
        <w:r>
          <w:rPr>
            <w:rStyle w:val="Link"/>
          </w:rPr>
          <w:t xml:space="preserve">http://www.geeksforgeeks.org/cisco-interview-set-2/</w:t>
        </w:r>
      </w:hyperlink>
    </w:p>
    <w:p>
      <w:pPr>
        <w:pStyle w:val="Heading1"/>
      </w:pPr>
      <w:bookmarkStart w:id="2385" w:name="d-e-shaw-interview-set-2"/>
      <w:bookmarkEnd w:id="2385"/>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6" w:name="source-599"/>
      <w:bookmarkEnd w:id="2386"/>
      <w:r>
        <w:t xml:space="preserve">Source</w:t>
      </w:r>
    </w:p>
    <w:p>
      <w:hyperlink r:id="rId2387">
        <w:r>
          <w:rPr>
            <w:rStyle w:val="Link"/>
          </w:rPr>
          <w:t xml:space="preserve">http://www.geeksforgeeks.org/d-e-shaw-interview-set-2/</w:t>
        </w:r>
      </w:hyperlink>
    </w:p>
    <w:p>
      <w:pPr>
        <w:pStyle w:val="Heading1"/>
      </w:pPr>
      <w:bookmarkStart w:id="2388" w:name="fab.com-pune-interview-experience"/>
      <w:bookmarkEnd w:id="2388"/>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b) Given an array such that the number next to a number is either +1 or -1. Given such a condition, find a given number is less than linear time. He told me to write the complete code.</w:t>
      </w:r>
      <w:r>
        <w:br w:type="textWrapping"/>
      </w:r>
      <w:r>
        <w:t xml:space="preserve"> </w:t>
      </w:r>
      <w:r>
        <w:t xml:space="preserve">    c) Given a function Know(A,B) If A knows B then the function returns true then false. Now in a given set of people a celebrity is one who is known by other people and he doesnt know any one. Given an array, find the number of celebrities and the celebrity in less than linear time.</w:t>
      </w:r>
    </w:p>
    <w:p>
      <w:r>
        <w:t xml:space="preserve">Other questions were on my previous work. I really enjoyed this interview, because I hadn't heard even a single question in this set</w:t>
      </w:r>
    </w:p>
    <w:p>
      <w:r>
        <w:rPr>
          <w:b/>
        </w:rPr>
        <w:t xml:space="preserve">3)</w:t>
      </w:r>
      <w:r>
        <w:t xml:space="preserve"> </w:t>
      </w:r>
      <w:r>
        <w:t xml:space="preserve">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389" w:name="source-600"/>
      <w:bookmarkEnd w:id="2389"/>
      <w:r>
        <w:t xml:space="preserve">Source</w:t>
      </w:r>
    </w:p>
    <w:p>
      <w:hyperlink r:id="rId2390">
        <w:r>
          <w:rPr>
            <w:rStyle w:val="Link"/>
          </w:rPr>
          <w:t xml:space="preserve">http://www.geeksforgeeks.org/fab-com-pune-interview-experience/</w:t>
        </w:r>
      </w:hyperlink>
    </w:p>
    <w:p>
      <w:pPr>
        <w:pStyle w:val="Heading1"/>
      </w:pPr>
      <w:bookmarkStart w:id="2391" w:name="fiberlink-maas360-interview-set-1"/>
      <w:bookmarkEnd w:id="2391"/>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2" w:name="source-601"/>
      <w:bookmarkEnd w:id="2392"/>
      <w:r>
        <w:t xml:space="preserve">Source</w:t>
      </w:r>
    </w:p>
    <w:p>
      <w:hyperlink r:id="rId2393">
        <w:r>
          <w:rPr>
            <w:rStyle w:val="Link"/>
          </w:rPr>
          <w:t xml:space="preserve">http://www.geeksforgeeks.org/fiberlink-maas360-interview-experience/</w:t>
        </w:r>
      </w:hyperlink>
    </w:p>
    <w:p>
      <w:pPr>
        <w:pStyle w:val="Heading1"/>
      </w:pPr>
      <w:bookmarkStart w:id="2394" w:name="goldman-sachs-interview-experience"/>
      <w:bookmarkEnd w:id="2394"/>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395" w:name="source-602"/>
      <w:bookmarkEnd w:id="2395"/>
      <w:r>
        <w:t xml:space="preserve">Source</w:t>
      </w:r>
    </w:p>
    <w:p>
      <w:hyperlink r:id="rId2396">
        <w:r>
          <w:rPr>
            <w:rStyle w:val="Link"/>
          </w:rPr>
          <w:t xml:space="preserve">http://www.geeksforgeeks.org/goldman-sachs-interview-experience/</w:t>
        </w:r>
      </w:hyperlink>
    </w:p>
    <w:p>
      <w:pPr>
        <w:pStyle w:val="Heading1"/>
      </w:pPr>
      <w:bookmarkStart w:id="2397" w:name="google-interview-experience-for-technical-operations-specialisttools-team-adwords-hyderabad-india"/>
      <w:bookmarkEnd w:id="2397"/>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77">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8" w:name="source-603"/>
      <w:bookmarkEnd w:id="2398"/>
      <w:r>
        <w:t xml:space="preserve">Source</w:t>
      </w:r>
    </w:p>
    <w:p>
      <w:hyperlink r:id="rId2399">
        <w:r>
          <w:rPr>
            <w:rStyle w:val="Link"/>
          </w:rPr>
          <w:t xml:space="preserve">http://www.geeksforgeeks.org/google-interview-experience-for-the-post-of-technical-operations-specialisttools-team-adwords-hyderabadindia/</w:t>
        </w:r>
      </w:hyperlink>
    </w:p>
    <w:p>
      <w:pPr>
        <w:pStyle w:val="Heading1"/>
      </w:pPr>
      <w:bookmarkStart w:id="2400" w:name="google-placement-questions"/>
      <w:bookmarkEnd w:id="2400"/>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c) c1 = c2</w:t>
      </w:r>
      <w:r>
        <w:br w:type="textWrapping"/>
      </w:r>
      <w:r>
        <w:t xml:space="preserve"> </w:t>
      </w:r>
      <w:r>
        <w:t xml:space="preserve">d) None of these</w:t>
      </w:r>
    </w:p>
    <w:p>
      <w:r>
        <w:rPr>
          <w:b/>
        </w:rPr>
        <w:t xml:space="preserve">3)</w:t>
      </w:r>
      <w:r>
        <w:t xml:space="preserve"> </w:t>
      </w:r>
      <w:r>
        <w:t xml:space="preserve">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b) Optimal c) Optimal = FIFO</w:t>
      </w:r>
      <w:r>
        <w:br w:type="textWrapping"/>
      </w:r>
      <w:r>
        <w:t xml:space="preserve"> </w:t>
      </w:r>
      <w:r>
        <w:t xml:space="preserve">d) None</w:t>
      </w:r>
    </w:p>
    <w:p>
      <w:r>
        <w:rPr>
          <w:b/>
        </w:rPr>
        <w:t xml:space="preserve">17)</w:t>
      </w:r>
      <w:r>
        <w:t xml:space="preserve"> </w:t>
      </w:r>
      <w:r>
        <w:t xml:space="preserve">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401" w:name="source-604"/>
      <w:bookmarkEnd w:id="2401"/>
      <w:r>
        <w:t xml:space="preserve">Source</w:t>
      </w:r>
    </w:p>
    <w:p>
      <w:hyperlink r:id="rId2402">
        <w:r>
          <w:rPr>
            <w:rStyle w:val="Link"/>
          </w:rPr>
          <w:t xml:space="preserve">http://www.geeksforgeeks.org/google-placement-paper/</w:t>
        </w:r>
      </w:hyperlink>
    </w:p>
    <w:p>
      <w:pPr>
        <w:pStyle w:val="Heading1"/>
      </w:pPr>
      <w:bookmarkStart w:id="2403" w:name="toptalent.in-interview-with-pradeep-verma-from-nit-trichy-who-talks-about-his-internship-at-amazon"/>
      <w:bookmarkEnd w:id="2403"/>
      <w:r>
        <w:t xml:space="preserve">[TopTalent.in] Interview with Pradeep Verma from NIT Trichy who talks about his internship at Amazon</w:t>
      </w:r>
    </w:p>
    <w:p>
      <w:hyperlink r:id="rId2407">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2406"/>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916">
        <w:r>
          <w:rPr>
            <w:rStyle w:val="Link"/>
          </w:rPr>
          <w:t xml:space="preserve">TopTalent.in</w:t>
        </w:r>
      </w:hyperlink>
      <w:r>
        <w:t xml:space="preserve"> he talks about his internship experience and how it benefited him.</w:t>
      </w:r>
    </w:p>
    <w:p>
      <w:r>
        <w:t xml:space="preserve">You can also download his </w:t>
      </w:r>
      <w:hyperlink r:id="rId917">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8" w:name="source-605"/>
      <w:bookmarkEnd w:id="2408"/>
      <w:r>
        <w:t xml:space="preserve">Source</w:t>
      </w:r>
    </w:p>
    <w:p>
      <w:hyperlink r:id="rId2409">
        <w:r>
          <w:rPr>
            <w:rStyle w:val="Link"/>
          </w:rPr>
          <w:t xml:space="preserve">http://www.geeksforgeeks.org/interview-pradeep-verma-nit-trichy-talks-internship-amazon/</w:t>
        </w:r>
      </w:hyperlink>
    </w:p>
    <w:p>
      <w:pPr>
        <w:pStyle w:val="Heading1"/>
      </w:pPr>
      <w:bookmarkStart w:id="2410" w:name="microsoft-interview-set-19"/>
      <w:bookmarkEnd w:id="2410"/>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1" w:name="source-606"/>
      <w:bookmarkEnd w:id="2411"/>
      <w:r>
        <w:t xml:space="preserve">Source</w:t>
      </w:r>
    </w:p>
    <w:p>
      <w:hyperlink r:id="rId2412">
        <w:r>
          <w:rPr>
            <w:rStyle w:val="Link"/>
          </w:rPr>
          <w:t xml:space="preserve">http://www.geeksforgeeks.org/microsoft-interview-19/</w:t>
        </w:r>
      </w:hyperlink>
    </w:p>
    <w:p>
      <w:pPr>
        <w:pStyle w:val="Heading1"/>
      </w:pPr>
      <w:bookmarkStart w:id="2413" w:name="microsoft-interview-set-20-on-campus-for-internship"/>
      <w:bookmarkEnd w:id="2413"/>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w:t>
      </w:r>
    </w:p>
    <w:p>
      <w:r>
        <w:rPr>
          <w:i/>
        </w:rPr>
        <w:t xml:space="preserve">Problem 2:</w:t>
      </w:r>
      <w:r>
        <w:t xml:space="preserve"> </w:t>
      </w:r>
      <w:r>
        <w:t xml:space="preserve">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4" w:name="source-607"/>
      <w:bookmarkEnd w:id="2414"/>
      <w:r>
        <w:t xml:space="preserve">Source</w:t>
      </w:r>
    </w:p>
    <w:p>
      <w:hyperlink r:id="rId2415">
        <w:r>
          <w:rPr>
            <w:rStyle w:val="Link"/>
          </w:rPr>
          <w:t xml:space="preserve">http://www.geeksforgeeks.org/microsoft-interview-set-20-campus-internship/</w:t>
        </w:r>
      </w:hyperlink>
    </w:p>
    <w:p>
      <w:pPr>
        <w:pStyle w:val="Heading1"/>
      </w:pPr>
      <w:bookmarkStart w:id="2416" w:name="microsoft-interview-13"/>
      <w:bookmarkEnd w:id="2416"/>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7" w:name="source-608"/>
      <w:bookmarkEnd w:id="2417"/>
      <w:r>
        <w:t xml:space="preserve">Source</w:t>
      </w:r>
    </w:p>
    <w:p>
      <w:hyperlink r:id="rId2418">
        <w:r>
          <w:rPr>
            <w:rStyle w:val="Link"/>
          </w:rPr>
          <w:t xml:space="preserve">http://www.geeksforgeeks.org/mircosoft-interview-13/</w:t>
        </w:r>
      </w:hyperlink>
    </w:p>
    <w:p>
      <w:pPr>
        <w:pStyle w:val="Heading1"/>
      </w:pPr>
      <w:bookmarkStart w:id="2419" w:name="microsoft-interview-14"/>
      <w:bookmarkEnd w:id="2419"/>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420">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1" w:name="source-609"/>
      <w:bookmarkEnd w:id="2421"/>
      <w:r>
        <w:t xml:space="preserve">Source</w:t>
      </w:r>
    </w:p>
    <w:p>
      <w:hyperlink r:id="rId2422">
        <w:r>
          <w:rPr>
            <w:rStyle w:val="Link"/>
          </w:rPr>
          <w:t xml:space="preserve">http://www.geeksforgeeks.org/mircosoft-interview-14/</w:t>
        </w:r>
      </w:hyperlink>
    </w:p>
    <w:p>
      <w:pPr>
        <w:pStyle w:val="Heading1"/>
      </w:pPr>
      <w:bookmarkStart w:id="2423" w:name="morgan-stanley-interview-set-3"/>
      <w:bookmarkEnd w:id="2423"/>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4" w:name="source-610"/>
      <w:bookmarkEnd w:id="2424"/>
      <w:r>
        <w:t xml:space="preserve">Source</w:t>
      </w:r>
    </w:p>
    <w:p>
      <w:hyperlink r:id="rId2425">
        <w:r>
          <w:rPr>
            <w:rStyle w:val="Link"/>
          </w:rPr>
          <w:t xml:space="preserve">http://www.geeksforgeeks.org/morgan-stanley-interview-set-2-2/</w:t>
        </w:r>
      </w:hyperlink>
    </w:p>
    <w:p>
      <w:pPr>
        <w:pStyle w:val="Heading1"/>
      </w:pPr>
      <w:bookmarkStart w:id="2426" w:name="nvidia-interview-set-1"/>
      <w:bookmarkEnd w:id="2426"/>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7" w:name="source-611"/>
      <w:bookmarkEnd w:id="2427"/>
      <w:r>
        <w:t xml:space="preserve">Source</w:t>
      </w:r>
    </w:p>
    <w:p>
      <w:hyperlink r:id="rId2428">
        <w:r>
          <w:rPr>
            <w:rStyle w:val="Link"/>
          </w:rPr>
          <w:t xml:space="preserve">http://www.geeksforgeeks.org/nvidia-interview-set-1/</w:t>
        </w:r>
      </w:hyperlink>
    </w:p>
    <w:p>
      <w:pPr>
        <w:pStyle w:val="Heading1"/>
      </w:pPr>
      <w:bookmarkStart w:id="2429" w:name="symantec-interview-set-1"/>
      <w:bookmarkEnd w:id="2429"/>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0" w:name="source-612"/>
      <w:bookmarkEnd w:id="2430"/>
      <w:r>
        <w:t xml:space="preserve">Source</w:t>
      </w:r>
    </w:p>
    <w:p>
      <w:hyperlink r:id="rId2431">
        <w:r>
          <w:rPr>
            <w:rStyle w:val="Link"/>
          </w:rPr>
          <w:t xml:space="preserve">http://www.geeksforgeeks.org/symantec-interview-set-1/</w:t>
        </w:r>
      </w:hyperlink>
    </w:p>
    <w:p>
      <w:pPr>
        <w:pStyle w:val="Heading1"/>
      </w:pPr>
      <w:bookmarkStart w:id="2432" w:name="toptalent.in-exclusive-interview-with-ravi-kiran-from-bits-pilani-who-got-placed-in-google-microsoft-and-facebook"/>
      <w:bookmarkEnd w:id="2432"/>
      <w:r>
        <w:t xml:space="preserve">[TopTalent.in] Exclusive Interview with Ravi Kiran from BITS, Pilani who got placed in Google, Microsoft and Facebook</w:t>
      </w:r>
    </w:p>
    <w:p>
      <w:hyperlink r:id="rId2436">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2435"/>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916">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2267">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7" w:name="source-613"/>
      <w:bookmarkEnd w:id="2437"/>
      <w:r>
        <w:t xml:space="preserve">Source</w:t>
      </w:r>
    </w:p>
    <w:p>
      <w:hyperlink r:id="rId2438">
        <w:r>
          <w:rPr>
            <w:rStyle w:val="Link"/>
          </w:rPr>
          <w:t xml:space="preserve">http://www.geeksforgeeks.org/toptalent-in-exclusive-interview-with-ravi-kiran-from-bits-pilani-who-got-placed-in-google-microsoft-and-facebook/</w:t>
        </w:r>
      </w:hyperlink>
    </w:p>
    <w:p>
      <w:pPr>
        <w:pStyle w:val="Heading1"/>
      </w:pPr>
      <w:bookmarkStart w:id="2439" w:name="toptalent.in-interview-with-ellora-nath-who-got-a-job-offer-from-ebay"/>
      <w:bookmarkEnd w:id="2439"/>
      <w:r>
        <w:t xml:space="preserve">[TopTalent.in] Interview with Ellora Nath who got a Job Offer from EBay</w:t>
      </w:r>
    </w:p>
    <w:p>
      <w:hyperlink r:id="rId2443">
        <w:r>
          <w:drawing>
            <wp:inline>
              <wp:extent cx="2540000" cy="3810000"/>
              <wp:effectExtent b="0" l="0" r="0" t="0"/>
              <wp:docPr descr="" id="1" name="Picture"/>
              <a:graphic>
                <a:graphicData uri="http://schemas.openxmlformats.org/drawingml/2006/picture">
                  <pic:pic>
                    <pic:nvPicPr>
                      <pic:cNvPr descr="http://d2dskowxfbo68o.cloudfront.net/wp-content/uploads/Ellora-200x300.jpg" id="0" name="Picture"/>
                      <pic:cNvPicPr>
                        <a:picLocks noChangeArrowheads="1" noChangeAspect="1"/>
                      </pic:cNvPicPr>
                    </pic:nvPicPr>
                    <pic:blipFill>
                      <a:blip r:embed="rId2442"/>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917">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4" w:name="source-614"/>
      <w:bookmarkEnd w:id="2444"/>
      <w:r>
        <w:t xml:space="preserve">Source</w:t>
      </w:r>
    </w:p>
    <w:p>
      <w:hyperlink r:id="rId2445">
        <w:r>
          <w:rPr>
            <w:rStyle w:val="Link"/>
          </w:rPr>
          <w:t xml:space="preserve">http://www.geeksforgeeks.org/toptalent-in-interview-with-ellora-nath-who-got-a-job-offer-from-ebay/</w:t>
        </w:r>
      </w:hyperlink>
    </w:p>
    <w:p>
      <w:pPr>
        <w:pStyle w:val="Heading1"/>
      </w:pPr>
      <w:bookmarkStart w:id="2446" w:name="toptalent.in-interview-with-nandini-from-vnit-who-bagged-an-off-campus-job-in-microsoft"/>
      <w:bookmarkEnd w:id="2446"/>
      <w:r>
        <w:t xml:space="preserve">[TopTalent.in] Interview With Nandini from VNIT Who Bagged an Off Campus Job in Microsoft</w:t>
      </w:r>
    </w:p>
    <w:p>
      <w:hyperlink r:id="rId2450">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2449"/>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918">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2451">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2" w:name="source-615"/>
      <w:bookmarkEnd w:id="2452"/>
      <w:r>
        <w:t xml:space="preserve">Source</w:t>
      </w:r>
    </w:p>
    <w:p>
      <w:hyperlink r:id="rId2453">
        <w:r>
          <w:rPr>
            <w:rStyle w:val="Link"/>
          </w:rPr>
          <w:t xml:space="preserve">http://www.geeksforgeeks.org/toptalent-in-interview-with-nandini-from-vnit-who-bagged-an-off-campus-job-in-microsoft/</w:t>
        </w:r>
      </w:hyperlink>
    </w:p>
    <w:p>
      <w:pPr>
        <w:pStyle w:val="Heading1"/>
      </w:pPr>
      <w:bookmarkStart w:id="2454" w:name="toptalent.in-interview-with-rizwan-hudda-who-was-offered-the-highest-package-in-india-by-tower-research"/>
      <w:bookmarkEnd w:id="2454"/>
      <w:r>
        <w:t xml:space="preserve">[TopTalent.in] Interview with Rizwan Hudda Who Was offered The Highest Package In India By Tower Research</w:t>
      </w:r>
    </w:p>
    <w:p>
      <w:hyperlink r:id="rId2458">
        <w:r>
          <w:drawing>
            <wp:inline>
              <wp:extent cx="3810000" cy="3479800"/>
              <wp:effectExtent b="0" l="0" r="0" t="0"/>
              <wp:docPr descr="" id="1" name="Picture"/>
              <a:graphic>
                <a:graphicData uri="http://schemas.openxmlformats.org/drawingml/2006/picture">
                  <pic:pic>
                    <pic:nvPicPr>
                      <pic:cNvPr descr="http://d2dskowxfbo68o.cloudfront.net/wp-content/uploads/rizwan-300x274.jpg" id="0" name="Picture"/>
                      <pic:cNvPicPr>
                        <a:picLocks noChangeArrowheads="1" noChangeAspect="1"/>
                      </pic:cNvPicPr>
                    </pic:nvPicPr>
                    <pic:blipFill>
                      <a:blip r:embed="rId2457"/>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2269">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2267">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9" w:name="source-616"/>
      <w:bookmarkEnd w:id="2459"/>
      <w:r>
        <w:t xml:space="preserve">Source</w:t>
      </w:r>
    </w:p>
    <w:p>
      <w:hyperlink r:id="rId2460">
        <w:r>
          <w:rPr>
            <w:rStyle w:val="Link"/>
          </w:rPr>
          <w:t xml:space="preserve">http://www.geeksforgeeks.org/toptalent-in-interview-with-rizwan-hudda-who-was-offered-the-highest-package-in-india-by-tower-research/</w:t>
        </w:r>
      </w:hyperlink>
    </w:p>
    <w:p>
      <w:pPr>
        <w:pStyle w:val="Heading1"/>
      </w:pPr>
      <w:bookmarkStart w:id="2461" w:name="amazon-interview-set-15"/>
      <w:bookmarkEnd w:id="2461"/>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2462">
        <w:r>
          <w:rPr>
            <w:rStyle w:val="Link"/>
          </w:rPr>
          <w:t xml:space="preserve">http://www.geeksforgeeks.org/archives/9999</w:t>
        </w:r>
      </w:hyperlink>
    </w:p>
    <w:p>
      <w:hyperlink r:id="rId2463">
        <w:r>
          <w:rPr>
            <w:rStyle w:val="Link"/>
          </w:rPr>
          <w:t xml:space="preserve">http://www.geeksforgeeks.org/archives/8615</w:t>
        </w:r>
      </w:hyperlink>
    </w:p>
    <w:p>
      <w:hyperlink r:id="rId2464">
        <w:r>
          <w:rPr>
            <w:rStyle w:val="Link"/>
          </w:rPr>
          <w:t xml:space="preserve">http://geeksforgeeks.org/forum/topic/microsoft-interview-question-for-software-engineerdeveloper-about-arrays-10</w:t>
        </w:r>
      </w:hyperlink>
    </w:p>
    <w:p>
      <w:hyperlink r:id="rId2465">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6" w:name="source-617"/>
      <w:bookmarkEnd w:id="2466"/>
      <w:r>
        <w:t xml:space="preserve">Source</w:t>
      </w:r>
    </w:p>
    <w:p>
      <w:hyperlink r:id="rId2467">
        <w:r>
          <w:rPr>
            <w:rStyle w:val="Link"/>
          </w:rPr>
          <w:t xml:space="preserve">http://www.geeksforgeeks.org/amazon-interview-set-13-2/</w:t>
        </w:r>
      </w:hyperlink>
    </w:p>
    <w:p>
      <w:pPr>
        <w:pStyle w:val="Heading1"/>
      </w:pPr>
      <w:bookmarkStart w:id="2468" w:name="amazon-interview-set-13"/>
      <w:bookmarkEnd w:id="2468"/>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9" w:name="source-618"/>
      <w:bookmarkEnd w:id="2469"/>
      <w:r>
        <w:t xml:space="preserve">Source</w:t>
      </w:r>
    </w:p>
    <w:p>
      <w:hyperlink r:id="rId2470">
        <w:r>
          <w:rPr>
            <w:rStyle w:val="Link"/>
          </w:rPr>
          <w:t xml:space="preserve">http://www.geeksforgeeks.org/amazon-interview-set-13/</w:t>
        </w:r>
      </w:hyperlink>
    </w:p>
    <w:p>
      <w:pPr>
        <w:pStyle w:val="Heading1"/>
      </w:pPr>
      <w:bookmarkStart w:id="2471" w:name="amazon-interview-set-14"/>
      <w:bookmarkEnd w:id="2471"/>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2" w:name="source-619"/>
      <w:bookmarkEnd w:id="2472"/>
      <w:r>
        <w:t xml:space="preserve">Source</w:t>
      </w:r>
    </w:p>
    <w:p>
      <w:hyperlink r:id="rId2473">
        <w:r>
          <w:rPr>
            <w:rStyle w:val="Link"/>
          </w:rPr>
          <w:t xml:space="preserve">http://www.geeksforgeeks.org/amazon-interview-set-14-2/</w:t>
        </w:r>
      </w:hyperlink>
    </w:p>
    <w:p>
      <w:pPr>
        <w:pStyle w:val="Heading1"/>
      </w:pPr>
      <w:bookmarkStart w:id="2474" w:name="amazon-interview-set-18"/>
      <w:bookmarkEnd w:id="247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97">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5" w:name="source-620"/>
      <w:bookmarkEnd w:id="2475"/>
      <w:r>
        <w:t xml:space="preserve">Source</w:t>
      </w:r>
    </w:p>
    <w:p>
      <w:hyperlink r:id="rId2476">
        <w:r>
          <w:rPr>
            <w:rStyle w:val="Link"/>
          </w:rPr>
          <w:t xml:space="preserve">http://www.geeksforgeeks.org/amazon-interview-set-18/</w:t>
        </w:r>
      </w:hyperlink>
    </w:p>
    <w:p>
      <w:pPr>
        <w:pStyle w:val="Heading1"/>
      </w:pPr>
      <w:bookmarkStart w:id="2477" w:name="amazon-interview-set-21"/>
      <w:bookmarkEnd w:id="2477"/>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8" w:name="source-621"/>
      <w:bookmarkEnd w:id="2478"/>
      <w:r>
        <w:t xml:space="preserve">Source</w:t>
      </w:r>
    </w:p>
    <w:p>
      <w:hyperlink r:id="rId2479">
        <w:r>
          <w:rPr>
            <w:rStyle w:val="Link"/>
          </w:rPr>
          <w:t xml:space="preserve">http://www.geeksforgeeks.org/amazon-interview-set-21/</w:t>
        </w:r>
      </w:hyperlink>
    </w:p>
    <w:p>
      <w:pPr>
        <w:pStyle w:val="Heading1"/>
      </w:pPr>
      <w:bookmarkStart w:id="2480" w:name="amazon-interview-set-22"/>
      <w:bookmarkEnd w:id="2480"/>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w:t>
      </w:r>
      <w:r>
        <w:t xml:space="preserve"> </w:t>
      </w:r>
      <w:r>
        <w:t xml:space="preserve">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2484">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2483"/>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5" w:name="source-622"/>
      <w:bookmarkEnd w:id="2485"/>
      <w:r>
        <w:t xml:space="preserve">Source</w:t>
      </w:r>
    </w:p>
    <w:p>
      <w:hyperlink r:id="rId2486">
        <w:r>
          <w:rPr>
            <w:rStyle w:val="Link"/>
          </w:rPr>
          <w:t xml:space="preserve">http://www.geeksforgeeks.org/amazon-interview-set-22/</w:t>
        </w:r>
      </w:hyperlink>
    </w:p>
    <w:p>
      <w:pPr>
        <w:pStyle w:val="Heading1"/>
      </w:pPr>
      <w:bookmarkStart w:id="2487" w:name="amazon-interview-set-46-on-campus-for-internship"/>
      <w:bookmarkEnd w:id="2487"/>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w:t>
      </w:r>
    </w:p>
    <w:p>
      <w:r>
        <w:t xml:space="preserve">2. Zig-zag traversal of tree</w:t>
      </w:r>
    </w:p>
    <w:p>
      <w:r>
        <w:t xml:space="preserve">3. You are given an array of length k and it have numbers from 0 to n (where k&gt;&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8" w:name="source-623"/>
      <w:bookmarkEnd w:id="2488"/>
      <w:r>
        <w:t xml:space="preserve">Source</w:t>
      </w:r>
    </w:p>
    <w:p>
      <w:hyperlink r:id="rId2489">
        <w:r>
          <w:rPr>
            <w:rStyle w:val="Link"/>
          </w:rPr>
          <w:t xml:space="preserve">http://www.geeksforgeeks.org/amazon-interview-set-46-campus-internship/</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33">
        <w:r>
          <w:rPr>
            <w:rStyle w:val="Link"/>
          </w:rPr>
          <w:t xml:space="preserve">Amazon</w:t>
        </w:r>
      </w:hyperlink>
      <w:r>
        <w:t xml:space="preserve">,</w:t>
      </w:r>
      <w:r>
        <w:t xml:space="preserve"> </w:t>
      </w:r>
      <w:hyperlink r:id="rId1832">
        <w:r>
          <w:rPr>
            <w:rStyle w:val="Link"/>
          </w:rPr>
          <w:t xml:space="preserve">Interview Experience</w:t>
        </w:r>
      </w:hyperlink>
    </w:p>
    <w:p>
      <w:pPr>
        <w:pStyle w:val="Heading1"/>
      </w:pPr>
      <w:bookmarkStart w:id="2490" w:name="amazon-interview-set-47-off-campus-for-sde-1"/>
      <w:bookmarkEnd w:id="2490"/>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1" w:name="source-624"/>
      <w:bookmarkEnd w:id="2491"/>
      <w:r>
        <w:t xml:space="preserve">Source</w:t>
      </w:r>
    </w:p>
    <w:p>
      <w:hyperlink r:id="rId2492">
        <w:r>
          <w:rPr>
            <w:rStyle w:val="Link"/>
          </w:rPr>
          <w:t xml:space="preserve">http://www.geeksforgeeks.org/amazon-interview-set-47-off-campus-for-sde-1/</w:t>
        </w:r>
      </w:hyperlink>
    </w:p>
    <w:p>
      <w:pPr>
        <w:pStyle w:val="Heading1"/>
      </w:pPr>
      <w:bookmarkStart w:id="2493" w:name="amazon-interview-set-54-on-campus-for-sde"/>
      <w:bookmarkEnd w:id="2493"/>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4" w:name="source-625"/>
      <w:bookmarkEnd w:id="2494"/>
      <w:r>
        <w:t xml:space="preserve">Source</w:t>
      </w:r>
    </w:p>
    <w:p>
      <w:hyperlink r:id="rId2495">
        <w:r>
          <w:rPr>
            <w:rStyle w:val="Link"/>
          </w:rPr>
          <w:t xml:space="preserve">http://www.geeksforgeeks.org/amazon-interview-set-54-on-campus-for-sde/</w:t>
        </w:r>
      </w:hyperlink>
    </w:p>
    <w:p>
      <w:pPr>
        <w:pStyle w:val="Heading1"/>
      </w:pPr>
      <w:bookmarkStart w:id="2496" w:name="cisco-interview-set-5"/>
      <w:bookmarkEnd w:id="2496"/>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2497">
        <w:r>
          <w:rPr>
            <w:rStyle w:val="Link"/>
          </w:rPr>
          <w:t xml:space="preserve">Gate questions</w:t>
        </w:r>
      </w:hyperlink>
      <w:r>
        <w:t xml:space="preserve">,</w:t>
      </w:r>
      <w:r>
        <w:t xml:space="preserve"> </w:t>
      </w:r>
      <w:hyperlink r:id="rId2498">
        <w:r>
          <w:rPr>
            <w:rStyle w:val="Link"/>
          </w:rPr>
          <w:t xml:space="preserve">Data Structure made easy by Narisimha karumanchi</w:t>
        </w:r>
      </w:hyperlink>
      <w:r>
        <w:t xml:space="preserve">,</w:t>
      </w:r>
      <w:r>
        <w:t xml:space="preserve"> </w:t>
      </w:r>
      <w:hyperlink r:id="rId2499">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0" w:name="source-626"/>
      <w:bookmarkEnd w:id="2500"/>
      <w:r>
        <w:t xml:space="preserve">Source</w:t>
      </w:r>
    </w:p>
    <w:p>
      <w:hyperlink r:id="rId2501">
        <w:r>
          <w:rPr>
            <w:rStyle w:val="Link"/>
          </w:rPr>
          <w:t xml:space="preserve">http://www.geeksforgeeks.org/cisco-interview-set-5/</w:t>
        </w:r>
      </w:hyperlink>
    </w:p>
    <w:p>
      <w:pPr>
        <w:pStyle w:val="Heading1"/>
      </w:pPr>
      <w:bookmarkStart w:id="2502" w:name="citrix-interview-set-1"/>
      <w:bookmarkEnd w:id="2502"/>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3" w:name="source-627"/>
      <w:bookmarkEnd w:id="2503"/>
      <w:r>
        <w:t xml:space="preserve">Source</w:t>
      </w:r>
    </w:p>
    <w:p>
      <w:hyperlink r:id="rId2504">
        <w:r>
          <w:rPr>
            <w:rStyle w:val="Link"/>
          </w:rPr>
          <w:t xml:space="preserve">http://www.geeksforgeeks.org/citrix-interview-set-1/</w:t>
        </w:r>
      </w:hyperlink>
    </w:p>
    <w:p>
      <w:pPr>
        <w:pStyle w:val="Heading1"/>
      </w:pPr>
      <w:bookmarkStart w:id="2505" w:name="toptalent.in-interview-with-sujeet-gholap-placed-in-microsoft-google-samsung-goldman-sachs-tower-research"/>
      <w:bookmarkEnd w:id="2505"/>
      <w:r>
        <w:t xml:space="preserve">[TopTalent.in] Interview with Sujeet Gholap, placed in Microsoft, Google, Samsung, Goldman Sachs &amp; Tower Research</w:t>
      </w:r>
    </w:p>
    <w:p>
      <w:hyperlink r:id="rId2509">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2508"/>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91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2267">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2438">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0" w:name="source-628"/>
      <w:bookmarkEnd w:id="2510"/>
      <w:r>
        <w:t xml:space="preserve">Source</w:t>
      </w:r>
    </w:p>
    <w:p>
      <w:hyperlink r:id="rId2511">
        <w:r>
          <w:rPr>
            <w:rStyle w:val="Link"/>
          </w:rPr>
          <w:t xml:space="preserve">http://www.geeksforgeeks.org/toptalent-in-interview-with-sujeet-gholap-placed-in-microsoft-google-samsung-goldman-sachs-tower-research/</w:t>
        </w:r>
      </w:hyperlink>
    </w:p>
    <w:p>
      <w:pPr>
        <w:pStyle w:val="Heading1"/>
      </w:pPr>
      <w:bookmarkStart w:id="2512" w:name="toptalent.in-rapid-fire-interview-with-trisha-roy-about-her-job-offers-from-nomura-and-ioc"/>
      <w:bookmarkEnd w:id="2512"/>
      <w:r>
        <w:t xml:space="preserve">[TopTalent.in] Rapid Fire Interview With Trisha Roy About Her Job Offers from Nomura and IOC</w:t>
      </w:r>
    </w:p>
    <w:p>
      <w:hyperlink r:id="rId2516">
        <w:r>
          <w:drawing>
            <wp:inline>
              <wp:extent cx="3810000" cy="3390900"/>
              <wp:effectExtent b="0" l="0" r="0" t="0"/>
              <wp:docPr descr="Trisha-Roy" id="1" name="Picture"/>
              <a:graphic>
                <a:graphicData uri="http://schemas.openxmlformats.org/drawingml/2006/picture">
                  <pic:pic>
                    <pic:nvPicPr>
                      <pic:cNvPr descr="http://d2dskowxfbo68o.cloudfront.net/wp-content/uploads/Trisha-Roy-300x267.png" id="0" name="Picture"/>
                      <pic:cNvPicPr>
                        <a:picLocks noChangeArrowheads="1" noChangeAspect="1"/>
                      </pic:cNvPicPr>
                    </pic:nvPicPr>
                    <pic:blipFill>
                      <a:blip r:embed="rId2515"/>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918">
        <w:r>
          <w:rPr>
            <w:rStyle w:val="Link"/>
          </w:rPr>
          <w:t xml:space="preserve">TopTalent.in</w:t>
        </w:r>
      </w:hyperlink>
      <w:r>
        <w:t xml:space="preserve">, Trisha sheds some light on the Nomura Recruitment Process and what you should do to avail such an opportunity (apart from using</w:t>
      </w:r>
      <w:r>
        <w:t xml:space="preserve"> </w:t>
      </w:r>
      <w:hyperlink r:id="rId918">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7" w:name="source-629"/>
      <w:bookmarkEnd w:id="2517"/>
      <w:r>
        <w:t xml:space="preserve">Source</w:t>
      </w:r>
    </w:p>
    <w:p>
      <w:hyperlink r:id="rId2518">
        <w:r>
          <w:rPr>
            <w:rStyle w:val="Link"/>
          </w:rPr>
          <w:t xml:space="preserve">http://www.geeksforgeeks.org/toptalent-in-rapid-fire-interview-with-trisha-roy-about-her-job-offers-from-nomura-and-ioc/</w:t>
        </w:r>
      </w:hyperlink>
    </w:p>
    <w:p>
      <w:pPr>
        <w:pStyle w:val="Heading1"/>
      </w:pPr>
      <w:bookmarkStart w:id="2519" w:name="transbit-interview-set-1"/>
      <w:bookmarkEnd w:id="2519"/>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3. WA procedure to delete Kth node from front and from end. (when you delete from front then in reaming you need to delete from end).</w:t>
      </w:r>
    </w:p>
    <w:p>
      <w:r>
        <w:t xml:space="preserve">4. How will you design Tic-Toc game?</w:t>
      </w:r>
    </w:p>
    <w:p>
      <w:r>
        <w:t xml:space="preserve">5. You are given random() function which return a random number from 1 to 5 now you need generate random number using these function from 1 to 7 with having equal probability of occurring of numbers b/w 1 to 7 .</w:t>
      </w:r>
    </w:p>
    <w:p>
      <w:r>
        <w:t xml:space="preserve">Rest I forge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0" w:name="source-630"/>
      <w:bookmarkEnd w:id="2520"/>
      <w:r>
        <w:t xml:space="preserve">Source</w:t>
      </w:r>
    </w:p>
    <w:p>
      <w:hyperlink r:id="rId2521">
        <w:r>
          <w:rPr>
            <w:rStyle w:val="Link"/>
          </w:rPr>
          <w:t xml:space="preserve">http://www.geeksforgeeks.org/transbit-interview-set-1/</w:t>
        </w:r>
      </w:hyperlink>
    </w:p>
    <w:p>
      <w:pPr>
        <w:pStyle w:val="Heading1"/>
      </w:pPr>
      <w:bookmarkStart w:id="2522" w:name="vmware-interview-set-1-mts-2"/>
      <w:bookmarkEnd w:id="2522"/>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3" w:name="source-631"/>
      <w:bookmarkEnd w:id="2523"/>
      <w:r>
        <w:t xml:space="preserve">Source</w:t>
      </w:r>
    </w:p>
    <w:p>
      <w:hyperlink r:id="rId2524">
        <w:r>
          <w:rPr>
            <w:rStyle w:val="Link"/>
          </w:rPr>
          <w:t xml:space="preserve">http://www.geeksforgeeks.org/vmware-interview-set-1-for-mts-2-position/</w:t>
        </w:r>
      </w:hyperlink>
    </w:p>
    <w:p>
      <w:pPr>
        <w:pStyle w:val="Heading1"/>
      </w:pPr>
      <w:bookmarkStart w:id="2525" w:name="works-applications-co.-ltd.-japan-interview-set-1"/>
      <w:bookmarkEnd w:id="2525"/>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6" w:name="source-632"/>
      <w:bookmarkEnd w:id="2526"/>
      <w:r>
        <w:t xml:space="preserve">Source</w:t>
      </w:r>
    </w:p>
    <w:p>
      <w:hyperlink r:id="rId2527">
        <w:r>
          <w:rPr>
            <w:rStyle w:val="Link"/>
          </w:rPr>
          <w:t xml:space="preserve">http://www.geeksforgeeks.org/works-applications-co-ltd-interview-set-1/</w:t>
        </w:r>
      </w:hyperlink>
    </w:p>
    <w:p>
      <w:pPr>
        <w:pStyle w:val="Heading1"/>
      </w:pPr>
      <w:bookmarkStart w:id="2528" w:name="adobe-interview-set-1"/>
      <w:bookmarkEnd w:id="2528"/>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2529">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0" w:name="source-633"/>
      <w:bookmarkEnd w:id="2530"/>
      <w:r>
        <w:t xml:space="preserve">Source</w:t>
      </w:r>
    </w:p>
    <w:p>
      <w:hyperlink r:id="rId2531">
        <w:r>
          <w:rPr>
            <w:rStyle w:val="Link"/>
          </w:rPr>
          <w:t xml:space="preserve">http://www.geeksforgeeks.org/adobe-interview-questions-set-1/</w:t>
        </w:r>
      </w:hyperlink>
    </w:p>
    <w:p>
      <w:pPr>
        <w:pStyle w:val="Heading1"/>
      </w:pPr>
      <w:bookmarkStart w:id="2532" w:name="adobe-interview-set-2"/>
      <w:bookmarkEnd w:id="2532"/>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2533">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4" w:name="source-634"/>
      <w:bookmarkEnd w:id="2534"/>
      <w:r>
        <w:t xml:space="preserve">Source</w:t>
      </w:r>
    </w:p>
    <w:p>
      <w:hyperlink r:id="rId2535">
        <w:r>
          <w:rPr>
            <w:rStyle w:val="Link"/>
          </w:rPr>
          <w:t xml:space="preserve">http://www.geeksforgeeks.org/adobe-interview-set-1/</w:t>
        </w:r>
      </w:hyperlink>
    </w:p>
    <w:p>
      <w:pPr>
        <w:pStyle w:val="Heading1"/>
      </w:pPr>
      <w:bookmarkStart w:id="2536" w:name="d-e-shaw-interview-set-1"/>
      <w:bookmarkEnd w:id="2536"/>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7" w:name="source-635"/>
      <w:bookmarkEnd w:id="2537"/>
      <w:r>
        <w:t xml:space="preserve">Source</w:t>
      </w:r>
    </w:p>
    <w:p>
      <w:hyperlink r:id="rId2538">
        <w:r>
          <w:rPr>
            <w:rStyle w:val="Link"/>
          </w:rPr>
          <w:t xml:space="preserve">http://www.geeksforgeeks.org/d-e-shaw-interview-set-1/</w:t>
        </w:r>
      </w:hyperlink>
    </w:p>
    <w:p>
      <w:pPr>
        <w:pStyle w:val="Heading1"/>
      </w:pPr>
      <w:bookmarkStart w:id="2539" w:name="directi-interview-set-1"/>
      <w:bookmarkEnd w:id="2539"/>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w:t>
      </w:r>
    </w:p>
    <w:p>
      <w:r>
        <w:rPr>
          <w:b/>
        </w:rPr>
        <w:t xml:space="preserve">2)</w:t>
      </w:r>
      <w:r>
        <w:t xml:space="preserve"> </w:t>
      </w:r>
      <w:r>
        <w:t xml:space="preserve">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0" w:name="source-636"/>
      <w:bookmarkEnd w:id="2540"/>
      <w:r>
        <w:t xml:space="preserve">Source</w:t>
      </w:r>
    </w:p>
    <w:p>
      <w:hyperlink r:id="rId2541">
        <w:r>
          <w:rPr>
            <w:rStyle w:val="Link"/>
          </w:rPr>
          <w:t xml:space="preserve">http://www.geeksforgeeks.org/directi-interview-set-1/</w:t>
        </w:r>
      </w:hyperlink>
    </w:p>
    <w:p>
      <w:pPr>
        <w:pStyle w:val="Heading1"/>
      </w:pPr>
      <w:bookmarkStart w:id="2542" w:name="facebook-interview-set-1"/>
      <w:bookmarkEnd w:id="2542"/>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3" w:name="source-637"/>
      <w:bookmarkEnd w:id="2543"/>
      <w:r>
        <w:t xml:space="preserve">Source</w:t>
      </w:r>
    </w:p>
    <w:p>
      <w:hyperlink r:id="rId2544">
        <w:r>
          <w:rPr>
            <w:rStyle w:val="Link"/>
          </w:rPr>
          <w:t xml:space="preserve">http://www.geeksforgeeks.org/facebook-interview-set-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545">
        <w:r>
          <w:rPr>
            <w:rStyle w:val="Link"/>
          </w:rPr>
          <w:t xml:space="preserve">Facebook</w:t>
        </w:r>
      </w:hyperlink>
      <w:r>
        <w:t xml:space="preserve">,</w:t>
      </w:r>
      <w:r>
        <w:t xml:space="preserve"> </w:t>
      </w:r>
      <w:hyperlink r:id="rId1832">
        <w:r>
          <w:rPr>
            <w:rStyle w:val="Link"/>
          </w:rPr>
          <w:t xml:space="preserve">Interview Experience</w:t>
        </w:r>
      </w:hyperlink>
    </w:p>
    <w:p>
      <w:pPr>
        <w:pStyle w:val="Heading1"/>
      </w:pPr>
      <w:bookmarkStart w:id="2546" w:name="flipkart-interview-set-2-for-sde-1"/>
      <w:bookmarkEnd w:id="2546"/>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114"/>
          <w:ilvl w:val="0"/>
        </w:numPr>
      </w:pPr>
      <w:r>
        <w:t xml:space="preserve">HR questions (strengths, weaknesses, why flipkart ?, what kind of env. you like for work ? etc.)</w:t>
      </w:r>
    </w:p>
    <w:p>
      <w:pPr>
        <w:pStyle w:val="Compact"/>
        <w:numPr>
          <w:numId w:val="1114"/>
          <w:ilvl w:val="0"/>
        </w:numPr>
      </w:pPr>
      <w:r>
        <w:t xml:space="preserve">Projects (I explained 2 projects from start to end. They asked me challenges and how you dealt with them etc.)</w:t>
      </w:r>
    </w:p>
    <w:p>
      <w:pPr>
        <w:pStyle w:val="Compact"/>
        <w:numPr>
          <w:numId w:val="1114"/>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7" w:name="source-638"/>
      <w:bookmarkEnd w:id="2547"/>
      <w:r>
        <w:t xml:space="preserve">Source</w:t>
      </w:r>
    </w:p>
    <w:p>
      <w:hyperlink r:id="rId2548">
        <w:r>
          <w:rPr>
            <w:rStyle w:val="Link"/>
          </w:rPr>
          <w:t xml:space="preserve">http://www.geeksforgeeks.org/flipkart-interview-set-2-for-sde-1/</w:t>
        </w:r>
      </w:hyperlink>
    </w:p>
    <w:p>
      <w:pPr>
        <w:pStyle w:val="Heading1"/>
      </w:pPr>
      <w:bookmarkStart w:id="2549" w:name="toptalent.in-in-conversation-with-nithin-on-what-it-takes-to-get-into-goldman-sachs"/>
      <w:bookmarkEnd w:id="2549"/>
      <w:r>
        <w:t xml:space="preserve">[TopTalent.in] In Conversation With Nithin On What It Takes To Get Into Goldman Sachs</w:t>
      </w:r>
    </w:p>
    <w:p>
      <w:hyperlink r:id="rId2509">
        <w:r>
          <w:drawing>
            <wp:inline>
              <wp:extent cx="3454400" cy="2959100"/>
              <wp:effectExtent b="0" l="0" r="0" t="0"/>
              <wp:docPr descr="Sujeet" id="1" name="Picture"/>
              <a:graphic>
                <a:graphicData uri="http://schemas.openxmlformats.org/drawingml/2006/picture">
                  <pic:pic>
                    <pic:nvPicPr>
                      <pic:cNvPr descr="http://d2dskowxfbo68o.cloudfront.net/wp-content/uploads/Nithin.png" id="0" name="Picture"/>
                      <pic:cNvPicPr>
                        <a:picLocks noChangeArrowheads="1" noChangeAspect="1"/>
                      </pic:cNvPicPr>
                    </pic:nvPicPr>
                    <pic:blipFill>
                      <a:blip r:embed="rId2552"/>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916">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3" w:name="source-639"/>
      <w:bookmarkEnd w:id="2553"/>
      <w:r>
        <w:t xml:space="preserve">Source</w:t>
      </w:r>
    </w:p>
    <w:p>
      <w:hyperlink r:id="rId2554">
        <w:r>
          <w:rPr>
            <w:rStyle w:val="Link"/>
          </w:rPr>
          <w:t xml:space="preserve">http://www.geeksforgeeks.org/in-conversation-with-nithin-on-what-it-takes-to-get-into-goldman-sachs/</w:t>
        </w:r>
      </w:hyperlink>
    </w:p>
    <w:p>
      <w:pPr>
        <w:pStyle w:val="Heading1"/>
      </w:pPr>
      <w:bookmarkStart w:id="2555" w:name="microsoft-interview-16"/>
      <w:bookmarkEnd w:id="2555"/>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6" w:name="source-640"/>
      <w:bookmarkEnd w:id="2556"/>
      <w:r>
        <w:t xml:space="preserve">Source</w:t>
      </w:r>
    </w:p>
    <w:p>
      <w:hyperlink r:id="rId2557">
        <w:r>
          <w:rPr>
            <w:rStyle w:val="Link"/>
          </w:rPr>
          <w:t xml:space="preserve">http://www.geeksforgeeks.org/microsoft-interview-16/</w:t>
        </w:r>
      </w:hyperlink>
    </w:p>
    <w:p>
      <w:pPr>
        <w:pStyle w:val="Heading1"/>
      </w:pPr>
      <w:bookmarkStart w:id="2558" w:name="microsoft-interview-12"/>
      <w:bookmarkEnd w:id="2558"/>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9" w:name="source-641"/>
      <w:bookmarkEnd w:id="2559"/>
      <w:r>
        <w:t xml:space="preserve">Source</w:t>
      </w:r>
    </w:p>
    <w:p>
      <w:hyperlink r:id="rId2560">
        <w:r>
          <w:rPr>
            <w:rStyle w:val="Link"/>
          </w:rPr>
          <w:t xml:space="preserve">http://www.geeksforgeeks.org/mircosoft-interview-1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692">
        <w:r>
          <w:rPr>
            <w:rStyle w:val="Link"/>
          </w:rPr>
          <w:t xml:space="preserve">Microsoft</w:t>
        </w:r>
      </w:hyperlink>
    </w:p>
    <w:p>
      <w:pPr>
        <w:pStyle w:val="Heading1"/>
      </w:pPr>
      <w:bookmarkStart w:id="2561" w:name="microsoft-interview-15"/>
      <w:bookmarkEnd w:id="2561"/>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2" w:name="source-642"/>
      <w:bookmarkEnd w:id="2562"/>
      <w:r>
        <w:t xml:space="preserve">Source</w:t>
      </w:r>
    </w:p>
    <w:p>
      <w:hyperlink r:id="rId2563">
        <w:r>
          <w:rPr>
            <w:rStyle w:val="Link"/>
          </w:rPr>
          <w:t xml:space="preserve">http://www.geeksforgeeks.org/mircosoft-interview-15/</w:t>
        </w:r>
      </w:hyperlink>
    </w:p>
    <w:p>
      <w:pPr>
        <w:pStyle w:val="Heading1"/>
      </w:pPr>
      <w:bookmarkStart w:id="2564" w:name="oracle-interview-set-1"/>
      <w:bookmarkEnd w:id="2564"/>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5" w:name="source-643"/>
      <w:bookmarkEnd w:id="2565"/>
      <w:r>
        <w:t xml:space="preserve">Source</w:t>
      </w:r>
    </w:p>
    <w:p>
      <w:hyperlink r:id="rId2566">
        <w:r>
          <w:rPr>
            <w:rStyle w:val="Link"/>
          </w:rPr>
          <w:t xml:space="preserve">http://www.geeksforgeeks.org/oracle-server-technology-interview-set-1/</w:t>
        </w:r>
      </w:hyperlink>
    </w:p>
    <w:p>
      <w:pPr>
        <w:pStyle w:val="Heading1"/>
      </w:pPr>
      <w:bookmarkStart w:id="2567" w:name="qualcomm-interview-set-1"/>
      <w:bookmarkEnd w:id="2567"/>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8" w:name="source-644"/>
      <w:bookmarkEnd w:id="2568"/>
      <w:r>
        <w:t xml:space="preserve">Source</w:t>
      </w:r>
    </w:p>
    <w:p>
      <w:hyperlink r:id="rId2569">
        <w:r>
          <w:rPr>
            <w:rStyle w:val="Link"/>
          </w:rPr>
          <w:t xml:space="preserve">http://www.geeksforgeeks.org/qualcomm-interview-set-1/</w:t>
        </w:r>
      </w:hyperlink>
    </w:p>
    <w:p>
      <w:pPr>
        <w:pStyle w:val="Heading1"/>
      </w:pPr>
      <w:bookmarkStart w:id="2570" w:name="strand-life-sciences-interview-set-1"/>
      <w:bookmarkEnd w:id="2570"/>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1" w:name="source-645"/>
      <w:bookmarkEnd w:id="2571"/>
      <w:r>
        <w:t xml:space="preserve">Source</w:t>
      </w:r>
    </w:p>
    <w:p>
      <w:hyperlink r:id="rId2572">
        <w:r>
          <w:rPr>
            <w:rStyle w:val="Link"/>
          </w:rPr>
          <w:t xml:space="preserve">http://www.geeksforgeeks.org/strand-life-sciences-interview-set-1/</w:t>
        </w:r>
      </w:hyperlink>
    </w:p>
    <w:p>
      <w:pPr>
        <w:pStyle w:val="Heading1"/>
      </w:pPr>
      <w:bookmarkStart w:id="2573" w:name="toptalent.in-how-flipkart-gets-the-best-out-of-their-applicants"/>
      <w:bookmarkEnd w:id="2573"/>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4" w:name="source-646"/>
      <w:bookmarkEnd w:id="2574"/>
      <w:r>
        <w:t xml:space="preserve">Source</w:t>
      </w:r>
    </w:p>
    <w:p>
      <w:hyperlink r:id="rId2575">
        <w:r>
          <w:rPr>
            <w:rStyle w:val="Link"/>
          </w:rPr>
          <w:t xml:space="preserve">http://www.geeksforgeeks.org/toptalent-in-how-flipkart-gets-the-best-out-of-their-applicants/</w:t>
        </w:r>
      </w:hyperlink>
    </w:p>
    <w:p>
      <w:pPr>
        <w:pStyle w:val="Heading1"/>
      </w:pPr>
      <w:bookmarkStart w:id="2576" w:name="toptalent.in-parag-reveals-few-secrets-about-getting-into-netapp"/>
      <w:bookmarkEnd w:id="2576"/>
      <w:r>
        <w:t xml:space="preserve">[TopTalent.in] Parag Reveals Few Secrets about getting into NetApp</w:t>
      </w:r>
    </w:p>
    <w:p>
      <w:hyperlink r:id="rId2580">
        <w:r>
          <w:drawing>
            <wp:inline>
              <wp:extent cx="3810000" cy="3733800"/>
              <wp:effectExtent b="0" l="0" r="0" t="0"/>
              <wp:docPr descr="" id="1" name="Picture"/>
              <a:graphic>
                <a:graphicData uri="http://schemas.openxmlformats.org/drawingml/2006/picture">
                  <pic:pic>
                    <pic:nvPicPr>
                      <pic:cNvPr descr="http://d2dskowxfbo68o.cloudfront.net/wp-content/uploads/parag-300x294.jpg" id="0" name="Picture"/>
                      <pic:cNvPicPr>
                        <a:picLocks noChangeArrowheads="1" noChangeAspect="1"/>
                      </pic:cNvPicPr>
                    </pic:nvPicPr>
                    <pic:blipFill>
                      <a:blip r:embed="rId2579"/>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916">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917">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1" w:name="source-647"/>
      <w:bookmarkEnd w:id="2581"/>
      <w:r>
        <w:t xml:space="preserve">Source</w:t>
      </w:r>
    </w:p>
    <w:p>
      <w:hyperlink r:id="rId2582">
        <w:r>
          <w:rPr>
            <w:rStyle w:val="Link"/>
          </w:rPr>
          <w:t xml:space="preserve">http://www.geeksforgeeks.org/toptalent-parag-reveals-secrets-getting-netapp/</w:t>
        </w:r>
      </w:hyperlink>
    </w:p>
    <w:p>
      <w:pPr>
        <w:pStyle w:val="Heading1"/>
      </w:pPr>
      <w:bookmarkStart w:id="2583" w:name="toptalent.in-what-it-takes-to-be-a-googler-an-interview-with-googles-recent-hire-romal-thoppilan"/>
      <w:bookmarkEnd w:id="2583"/>
      <w:r>
        <w:t xml:space="preserve">[TopTalent.in] What it takes to be a Googler? An Interview with Google’s recent hire Romal Thoppilan</w:t>
      </w:r>
    </w:p>
    <w:p>
      <w:hyperlink r:id="rId2587">
        <w:r>
          <w:drawing>
            <wp:inline>
              <wp:extent cx="2959100" cy="3810000"/>
              <wp:effectExtent b="0" l="0" r="0" t="0"/>
              <wp:docPr descr="" id="1" name="Picture"/>
              <a:graphic>
                <a:graphicData uri="http://schemas.openxmlformats.org/drawingml/2006/picture">
                  <pic:pic>
                    <pic:nvPicPr>
                      <pic:cNvPr descr="http://d2dskowxfbo68o.cloudfront.net/wp-content/uploads/ph1-233x300.jpg" id="0" name="Picture"/>
                      <pic:cNvPicPr>
                        <a:picLocks noChangeArrowheads="1" noChangeAspect="1"/>
                      </pic:cNvPicPr>
                    </pic:nvPicPr>
                    <pic:blipFill>
                      <a:blip r:embed="rId2586"/>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916">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917">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8" w:name="source-648"/>
      <w:bookmarkEnd w:id="2588"/>
      <w:r>
        <w:t xml:space="preserve">Source</w:t>
      </w:r>
    </w:p>
    <w:p>
      <w:hyperlink r:id="rId2589">
        <w:r>
          <w:rPr>
            <w:rStyle w:val="Link"/>
          </w:rPr>
          <w:t xml:space="preserve">http://www.geeksforgeeks.org/toptalent-takes-googler-interview-googles-recent-hire-romal-thoppilan/</w:t>
        </w:r>
      </w:hyperlink>
    </w:p>
    <w:p>
      <w:pPr>
        <w:pStyle w:val="Heading1"/>
      </w:pPr>
      <w:bookmarkStart w:id="2590" w:name="yatra.com-interview-set-1"/>
      <w:bookmarkEnd w:id="2590"/>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1" w:name="source-649"/>
      <w:bookmarkEnd w:id="2591"/>
      <w:r>
        <w:t xml:space="preserve">Source</w:t>
      </w:r>
    </w:p>
    <w:p>
      <w:hyperlink r:id="rId2592">
        <w:r>
          <w:rPr>
            <w:rStyle w:val="Link"/>
          </w:rPr>
          <w:t xml:space="preserve">http://www.geeksforgeeks.org/yatra-com-interview-set-1/</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1832">
        <w:r>
          <w:rPr>
            <w:rStyle w:val="Link"/>
          </w:rPr>
          <w:t xml:space="preserve">Interview Experience</w:t>
        </w:r>
      </w:hyperlink>
      <w:r>
        <w:t xml:space="preserve">,</w:t>
      </w:r>
      <w:r>
        <w:t xml:space="preserve"> </w:t>
      </w:r>
      <w:hyperlink r:id="rId2103">
        <w:r>
          <w:rPr>
            <w:rStyle w:val="Link"/>
          </w:rPr>
          <w:t xml:space="preserve">Yatra.com</w:t>
        </w:r>
      </w:hyperlink>
    </w:p>
    <w:p>
      <w:pPr>
        <w:pStyle w:val="Heading1"/>
      </w:pPr>
      <w:bookmarkStart w:id="2593" w:name="adobe-interview-set-3"/>
      <w:bookmarkEnd w:id="2593"/>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4" w:name="source-650"/>
      <w:bookmarkEnd w:id="2594"/>
      <w:r>
        <w:t xml:space="preserve">Source</w:t>
      </w:r>
    </w:p>
    <w:p>
      <w:hyperlink r:id="rId2595">
        <w:r>
          <w:rPr>
            <w:rStyle w:val="Link"/>
          </w:rPr>
          <w:t xml:space="preserve">http://www.geeksforgeeks.org/adobe-testing-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596">
        <w:r>
          <w:rPr>
            <w:rStyle w:val="Link"/>
          </w:rPr>
          <w:t xml:space="preserve">Adobe</w:t>
        </w:r>
      </w:hyperlink>
      <w:r>
        <w:t xml:space="preserve">,</w:t>
      </w:r>
      <w:r>
        <w:t xml:space="preserve"> </w:t>
      </w:r>
      <w:hyperlink r:id="rId1832">
        <w:r>
          <w:rPr>
            <w:rStyle w:val="Link"/>
          </w:rPr>
          <w:t xml:space="preserve">Interview Experience</w:t>
        </w:r>
      </w:hyperlink>
    </w:p>
    <w:p>
      <w:pPr>
        <w:pStyle w:val="Heading1"/>
      </w:pPr>
      <w:bookmarkStart w:id="2597" w:name="amazon-interview-set-6"/>
      <w:bookmarkEnd w:id="2597"/>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8" w:name="source-651"/>
      <w:bookmarkEnd w:id="2598"/>
      <w:r>
        <w:t xml:space="preserve">Source</w:t>
      </w:r>
    </w:p>
    <w:p>
      <w:hyperlink r:id="rId2599">
        <w:r>
          <w:rPr>
            <w:rStyle w:val="Link"/>
          </w:rPr>
          <w:t xml:space="preserve">http://www.geeksforgeeks.org/amazon-interview-2/</w:t>
        </w:r>
      </w:hyperlink>
    </w:p>
    <w:p>
      <w:pPr>
        <w:pStyle w:val="Heading1"/>
      </w:pPr>
      <w:bookmarkStart w:id="2600" w:name="amazon-interview-set-10"/>
      <w:bookmarkEnd w:id="2600"/>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1" w:name="source-652"/>
      <w:bookmarkEnd w:id="2601"/>
      <w:r>
        <w:t xml:space="preserve">Source</w:t>
      </w:r>
    </w:p>
    <w:p>
      <w:hyperlink r:id="rId2602">
        <w:r>
          <w:rPr>
            <w:rStyle w:val="Link"/>
          </w:rPr>
          <w:t xml:space="preserve">http://www.geeksforgeeks.org/amazon-interview-set-10/</w:t>
        </w:r>
      </w:hyperlink>
    </w:p>
    <w:p>
      <w:pPr>
        <w:pStyle w:val="Heading1"/>
      </w:pPr>
      <w:bookmarkStart w:id="2603" w:name="amazon-interview-set-11"/>
      <w:bookmarkEnd w:id="2603"/>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4" w:name="source-653"/>
      <w:bookmarkEnd w:id="2604"/>
      <w:r>
        <w:t xml:space="preserve">Source</w:t>
      </w:r>
    </w:p>
    <w:p>
      <w:hyperlink r:id="rId2605">
        <w:r>
          <w:rPr>
            <w:rStyle w:val="Link"/>
          </w:rPr>
          <w:t xml:space="preserve">http://www.geeksforgeeks.org/amazon-interview-set-11/</w:t>
        </w:r>
      </w:hyperlink>
    </w:p>
    <w:p>
      <w:pPr>
        <w:pStyle w:val="Heading1"/>
      </w:pPr>
      <w:bookmarkStart w:id="2606" w:name="amazon-interview-set-12"/>
      <w:bookmarkEnd w:id="2606"/>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2607">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2608">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9" w:name="source-654"/>
      <w:bookmarkEnd w:id="2609"/>
      <w:r>
        <w:t xml:space="preserve">Source</w:t>
      </w:r>
    </w:p>
    <w:p>
      <w:hyperlink r:id="rId2610">
        <w:r>
          <w:rPr>
            <w:rStyle w:val="Link"/>
          </w:rPr>
          <w:t xml:space="preserve">http://www.geeksforgeeks.org/amazon-interview-set-12/</w:t>
        </w:r>
      </w:hyperlink>
    </w:p>
    <w:p>
      <w:pPr>
        <w:pStyle w:val="Heading1"/>
      </w:pPr>
      <w:bookmarkStart w:id="2611" w:name="amazon-interview-set-16"/>
      <w:bookmarkEnd w:id="2611"/>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2" w:name="source-655"/>
      <w:bookmarkEnd w:id="2612"/>
      <w:r>
        <w:t xml:space="preserve">Source</w:t>
      </w:r>
    </w:p>
    <w:p>
      <w:hyperlink r:id="rId2613">
        <w:r>
          <w:rPr>
            <w:rStyle w:val="Link"/>
          </w:rPr>
          <w:t xml:space="preserve">http://www.geeksforgeeks.org/amazon-interview-set-16/</w:t>
        </w:r>
      </w:hyperlink>
    </w:p>
    <w:p>
      <w:pPr>
        <w:pStyle w:val="Heading1"/>
      </w:pPr>
      <w:bookmarkStart w:id="2614" w:name="amazon-interview-set-2"/>
      <w:bookmarkEnd w:id="2614"/>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5" w:name="source-656"/>
      <w:bookmarkEnd w:id="2615"/>
      <w:r>
        <w:t xml:space="preserve">Source</w:t>
      </w:r>
    </w:p>
    <w:p>
      <w:hyperlink r:id="rId2616">
        <w:r>
          <w:rPr>
            <w:rStyle w:val="Link"/>
          </w:rPr>
          <w:t xml:space="preserve">http://www.geeksforgeeks.org/amazon-interview-set-2/</w:t>
        </w:r>
      </w:hyperlink>
    </w:p>
    <w:p>
      <w:pPr>
        <w:pStyle w:val="Heading1"/>
      </w:pPr>
      <w:bookmarkStart w:id="2617" w:name="amazon-interview-set-4"/>
      <w:bookmarkEnd w:id="2617"/>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8" w:name="source-657"/>
      <w:bookmarkEnd w:id="2618"/>
      <w:r>
        <w:t xml:space="preserve">Source</w:t>
      </w:r>
    </w:p>
    <w:p>
      <w:hyperlink r:id="rId2619">
        <w:r>
          <w:rPr>
            <w:rStyle w:val="Link"/>
          </w:rPr>
          <w:t xml:space="preserve">http://www.geeksforgeeks.org/amazon-interview-set-4-2/</w:t>
        </w:r>
      </w:hyperlink>
    </w:p>
    <w:p>
      <w:pPr>
        <w:pStyle w:val="Heading1"/>
      </w:pPr>
      <w:bookmarkStart w:id="2620" w:name="amazon-interview-set-5"/>
      <w:bookmarkEnd w:id="2620"/>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2621">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2" w:name="source-658"/>
      <w:bookmarkEnd w:id="2622"/>
      <w:r>
        <w:t xml:space="preserve">Source</w:t>
      </w:r>
    </w:p>
    <w:p>
      <w:hyperlink r:id="rId2623">
        <w:r>
          <w:rPr>
            <w:rStyle w:val="Link"/>
          </w:rPr>
          <w:t xml:space="preserve">http://www.geeksforgeeks.org/amazon-interview-set-4-3/</w:t>
        </w:r>
      </w:hyperlink>
    </w:p>
    <w:p>
      <w:pPr>
        <w:pStyle w:val="Heading1"/>
      </w:pPr>
      <w:bookmarkStart w:id="2624" w:name="amazon-interview-set-9"/>
      <w:bookmarkEnd w:id="2624"/>
      <w:r>
        <w:t xml:space="preserve">Amazon Interview | Set 9</w:t>
      </w:r>
    </w:p>
    <w:p>
      <w:r>
        <w:rPr>
          <w:b/>
        </w:rPr>
        <w:t xml:space="preserve">How did it start?</w:t>
      </w:r>
    </w:p>
    <w:p>
      <w:r>
        <w:t xml:space="preserve">I completed and submitted the 4 programs at the link:</w:t>
      </w:r>
      <w:r>
        <w:t xml:space="preserve"> </w:t>
      </w:r>
      <w:hyperlink r:id="rId2625">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115"/>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116"/>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6" w:name="source-659"/>
      <w:bookmarkEnd w:id="2626"/>
      <w:r>
        <w:t xml:space="preserve">Source</w:t>
      </w:r>
    </w:p>
    <w:p>
      <w:hyperlink r:id="rId2627">
        <w:r>
          <w:rPr>
            <w:rStyle w:val="Link"/>
          </w:rPr>
          <w:t xml:space="preserve">http://www.geeksforgeeks.org/amazon-interview-set-8-2/</w:t>
        </w:r>
      </w:hyperlink>
    </w:p>
    <w:p>
      <w:pPr>
        <w:pStyle w:val="Heading1"/>
      </w:pPr>
      <w:bookmarkStart w:id="2628" w:name="amazon-interview-set-8"/>
      <w:bookmarkEnd w:id="2628"/>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9" w:name="source-660"/>
      <w:bookmarkEnd w:id="2629"/>
      <w:r>
        <w:t xml:space="preserve">Source</w:t>
      </w:r>
    </w:p>
    <w:p>
      <w:hyperlink r:id="rId2630">
        <w:r>
          <w:rPr>
            <w:rStyle w:val="Link"/>
          </w:rPr>
          <w:t xml:space="preserve">http://www.geeksforgeeks.org/amazon-interview-set-8/</w:t>
        </w:r>
      </w:hyperlink>
    </w:p>
    <w:p>
      <w:pPr>
        <w:pStyle w:val="Heading1"/>
      </w:pPr>
      <w:bookmarkStart w:id="2631" w:name="amazon-interview-set-9-answers"/>
      <w:bookmarkEnd w:id="2631"/>
      <w:r>
        <w:t xml:space="preserve">Amazon Interview | Set 9 (Answers)</w:t>
      </w:r>
    </w:p>
    <w:p>
      <w:r>
        <w:t xml:space="preserve">This post is about answers to the questions asked in</w:t>
      </w:r>
      <w:r>
        <w:t xml:space="preserve"> </w:t>
      </w:r>
      <w:hyperlink r:id="rId2632">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2633">
        <w:r>
          <w:rPr>
            <w:rStyle w:val="Link"/>
          </w:rPr>
          <w:t xml:space="preserve">http://www.geeksforgeeks.org/archives/10379</w:t>
        </w:r>
      </w:hyperlink>
    </w:p>
    <w:p>
      <w:r>
        <w:rPr>
          <w:b/>
        </w:rPr>
        <w:t xml:space="preserve">5) </w:t>
      </w:r>
      <w:r>
        <w:t xml:space="preserve">   </w:t>
      </w:r>
      <w:r>
        <w:t xml:space="preserve"> </w:t>
      </w:r>
      <w:hyperlink r:id="rId2634">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2635">
        <w:r>
          <w:rPr>
            <w:rStyle w:val="Link"/>
          </w:rPr>
          <w:t xml:space="preserve">http://www.geeksforgeeks.org/archives/24272 </w:t>
        </w:r>
      </w:hyperlink>
    </w:p>
    <w:p>
      <w:r>
        <w:rPr>
          <w:b/>
        </w:rPr>
        <w:t xml:space="preserve">2) </w:t>
      </w:r>
      <w:r>
        <w:t xml:space="preserve">   </w:t>
      </w:r>
      <w:r>
        <w:t xml:space="preserve"> </w:t>
      </w:r>
      <w:hyperlink r:id="rId2636">
        <w:r>
          <w:rPr>
            <w:rStyle w:val="Link"/>
          </w:rPr>
          <w:t xml:space="preserve">http://www.geeksforgeeks.org/archives/18752</w:t>
        </w:r>
      </w:hyperlink>
    </w:p>
    <w:p>
      <w:r>
        <w:rPr>
          <w:b/>
        </w:rPr>
        <w:t xml:space="preserve">3)  </w:t>
      </w:r>
      <w:r>
        <w:t xml:space="preserve">  </w:t>
      </w:r>
      <w:r>
        <w:t xml:space="preserve"> </w:t>
      </w:r>
      <w:hyperlink r:id="rId2637">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2638">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9" w:name="source-661"/>
      <w:bookmarkEnd w:id="2639"/>
      <w:r>
        <w:t xml:space="preserve">Source</w:t>
      </w:r>
    </w:p>
    <w:p>
      <w:hyperlink r:id="rId2640">
        <w:r>
          <w:rPr>
            <w:rStyle w:val="Link"/>
          </w:rPr>
          <w:t xml:space="preserve">http://www.geeksforgeeks.org/amazon-interview-set-9-answers/</w:t>
        </w:r>
      </w:hyperlink>
    </w:p>
    <w:p>
      <w:pPr>
        <w:pStyle w:val="Heading1"/>
      </w:pPr>
      <w:bookmarkStart w:id="2641" w:name="amazon-interview-set-1"/>
      <w:bookmarkEnd w:id="2641"/>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2" w:name="source-662"/>
      <w:bookmarkEnd w:id="2642"/>
      <w:r>
        <w:t xml:space="preserve">Source</w:t>
      </w:r>
    </w:p>
    <w:p>
      <w:hyperlink r:id="rId2643">
        <w:r>
          <w:rPr>
            <w:rStyle w:val="Link"/>
          </w:rPr>
          <w:t xml:space="preserve">http://www.geeksforgeeks.org/amazon-interview/</w:t>
        </w:r>
      </w:hyperlink>
    </w:p>
    <w:p>
      <w:pPr>
        <w:pStyle w:val="Heading1"/>
      </w:pPr>
      <w:bookmarkStart w:id="2644" w:name="directi-interview-set-2"/>
      <w:bookmarkEnd w:id="2644"/>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2645">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6" w:name="source-663"/>
      <w:bookmarkEnd w:id="2646"/>
      <w:r>
        <w:t xml:space="preserve">Source</w:t>
      </w:r>
    </w:p>
    <w:p>
      <w:hyperlink r:id="rId2647">
        <w:r>
          <w:rPr>
            <w:rStyle w:val="Link"/>
          </w:rPr>
          <w:t xml:space="preserve">http://www.geeksforgeeks.org/directi-interview-set-2/</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648">
        <w:r>
          <w:rPr>
            <w:rStyle w:val="Link"/>
          </w:rPr>
          <w:t xml:space="preserve">Directi</w:t>
        </w:r>
      </w:hyperlink>
      <w:r>
        <w:t xml:space="preserve">,</w:t>
      </w:r>
      <w:r>
        <w:t xml:space="preserve"> </w:t>
      </w:r>
      <w:hyperlink r:id="rId1832">
        <w:r>
          <w:rPr>
            <w:rStyle w:val="Link"/>
          </w:rPr>
          <w:t xml:space="preserve">Interview Experience</w:t>
        </w:r>
      </w:hyperlink>
    </w:p>
    <w:p>
      <w:pPr>
        <w:pStyle w:val="Heading1"/>
      </w:pPr>
      <w:bookmarkStart w:id="2649" w:name="goldman-sachs-interview-set-1"/>
      <w:bookmarkEnd w:id="2649"/>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0" w:name="source-664"/>
      <w:bookmarkEnd w:id="2650"/>
      <w:r>
        <w:t xml:space="preserve">Source</w:t>
      </w:r>
    </w:p>
    <w:p>
      <w:hyperlink r:id="rId2651">
        <w:r>
          <w:rPr>
            <w:rStyle w:val="Link"/>
          </w:rPr>
          <w:t xml:space="preserve">http://www.geeksforgeeks.org/goldman-sachs-interview-set-1/</w:t>
        </w:r>
      </w:hyperlink>
    </w:p>
    <w:p>
      <w:pPr>
        <w:pStyle w:val="Heading1"/>
      </w:pPr>
      <w:bookmarkStart w:id="2652" w:name="microsoft-interview-set-10"/>
      <w:bookmarkEnd w:id="2652"/>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3" w:name="source-665"/>
      <w:bookmarkEnd w:id="2653"/>
      <w:r>
        <w:t xml:space="preserve">Source</w:t>
      </w:r>
    </w:p>
    <w:p>
      <w:hyperlink r:id="rId2654">
        <w:r>
          <w:rPr>
            <w:rStyle w:val="Link"/>
          </w:rPr>
          <w:t xml:space="preserve">http://www.geeksforgeeks.org/microsoft-interview-set-10/</w:t>
        </w:r>
      </w:hyperlink>
    </w:p>
    <w:p>
      <w:pPr>
        <w:pStyle w:val="Heading1"/>
      </w:pPr>
      <w:bookmarkStart w:id="2655" w:name="microsoft-interview-set-11"/>
      <w:bookmarkEnd w:id="2655"/>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6" w:name="source-666"/>
      <w:bookmarkEnd w:id="2656"/>
      <w:r>
        <w:t xml:space="preserve">Source</w:t>
      </w:r>
    </w:p>
    <w:p>
      <w:hyperlink r:id="rId2657">
        <w:r>
          <w:rPr>
            <w:rStyle w:val="Link"/>
          </w:rPr>
          <w:t xml:space="preserve">http://www.geeksforgeeks.org/microsoft-interview-set-11/</w:t>
        </w:r>
      </w:hyperlink>
    </w:p>
    <w:p>
      <w:pPr>
        <w:pStyle w:val="Heading1"/>
      </w:pPr>
      <w:bookmarkStart w:id="2658" w:name="microsoft-interview-set-1"/>
      <w:bookmarkEnd w:id="2658"/>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9" w:name="source-667"/>
      <w:bookmarkEnd w:id="2659"/>
      <w:r>
        <w:t xml:space="preserve">Source</w:t>
      </w:r>
    </w:p>
    <w:p>
      <w:hyperlink r:id="rId2660">
        <w:r>
          <w:rPr>
            <w:rStyle w:val="Link"/>
          </w:rPr>
          <w:t xml:space="preserve">http://www.geeksforgeeks.org/microsoft-interview-set-1/</w:t>
        </w:r>
      </w:hyperlink>
    </w:p>
    <w:p>
      <w:pPr>
        <w:pStyle w:val="Heading1"/>
      </w:pPr>
      <w:bookmarkStart w:id="2661" w:name="microsoft-interview-set-2"/>
      <w:bookmarkEnd w:id="2661"/>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2" w:name="source-668"/>
      <w:bookmarkEnd w:id="2662"/>
      <w:r>
        <w:t xml:space="preserve">Source</w:t>
      </w:r>
    </w:p>
    <w:p>
      <w:hyperlink r:id="rId2663">
        <w:r>
          <w:rPr>
            <w:rStyle w:val="Link"/>
          </w:rPr>
          <w:t xml:space="preserve">http://www.geeksforgeeks.org/microsoft-interview-set-2/</w:t>
        </w:r>
      </w:hyperlink>
    </w:p>
    <w:p>
      <w:pPr>
        <w:pStyle w:val="Heading1"/>
      </w:pPr>
      <w:bookmarkStart w:id="2664" w:name="microsoft-interview-set-3"/>
      <w:bookmarkEnd w:id="2664"/>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665" w:name="source-669"/>
      <w:bookmarkEnd w:id="2665"/>
      <w:r>
        <w:t xml:space="preserve">Source</w:t>
      </w:r>
    </w:p>
    <w:p>
      <w:hyperlink r:id="rId2666">
        <w:r>
          <w:rPr>
            <w:rStyle w:val="Link"/>
          </w:rPr>
          <w:t xml:space="preserve">http://www.geeksforgeeks.org/microsoft-interview-set-3/</w:t>
        </w:r>
      </w:hyperlink>
    </w:p>
    <w:p>
      <w:pPr>
        <w:pStyle w:val="Heading1"/>
      </w:pPr>
      <w:bookmarkStart w:id="2667" w:name="microsoft-interview-set-4"/>
      <w:bookmarkEnd w:id="2667"/>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117"/>
          <w:ilvl w:val="0"/>
        </w:numPr>
      </w:pPr>
      <w:r>
        <w:t xml:space="preserve">Replace all spaces (” “) in a string with \0 – write function for this.</w:t>
      </w:r>
    </w:p>
    <w:p>
      <w:pPr>
        <w:pStyle w:val="Compact"/>
        <w:numPr>
          <w:numId w:val="1117"/>
          <w:ilvl w:val="0"/>
        </w:numPr>
      </w:pPr>
      <w:r>
        <w:t xml:space="preserve">Give method for finding out if a tree is binary or not – I wrote algorithm for it.</w:t>
      </w:r>
    </w:p>
    <w:p>
      <w:pPr>
        <w:pStyle w:val="Compact"/>
        <w:numPr>
          <w:numId w:val="1117"/>
          <w:ilvl w:val="0"/>
        </w:numPr>
      </w:pPr>
      <w:r>
        <w:t xml:space="preserve">Give a method to merge two sorted arrays A and B, provided A has enough space to accommodate B at the end.</w:t>
      </w:r>
    </w:p>
    <w:p>
      <w:pPr>
        <w:pStyle w:val="Compact"/>
        <w:numPr>
          <w:numId w:val="1117"/>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8" w:name="source-670"/>
      <w:bookmarkEnd w:id="2668"/>
      <w:r>
        <w:t xml:space="preserve">Source</w:t>
      </w:r>
    </w:p>
    <w:p>
      <w:hyperlink r:id="rId2669">
        <w:r>
          <w:rPr>
            <w:rStyle w:val="Link"/>
          </w:rPr>
          <w:t xml:space="preserve">http://www.geeksforgeeks.org/microsoft-interview-set-4/</w:t>
        </w:r>
      </w:hyperlink>
    </w:p>
    <w:p>
      <w:pPr>
        <w:pStyle w:val="Heading1"/>
      </w:pPr>
      <w:bookmarkStart w:id="2670" w:name="microsoft-interview-set-5"/>
      <w:bookmarkEnd w:id="2670"/>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w:t>
      </w:r>
    </w:p>
    <w:p>
      <w:r>
        <w:rPr>
          <w:b/>
        </w:rPr>
        <w:t xml:space="preserve">4)</w:t>
      </w:r>
      <w:r>
        <w:t xml:space="preserve"> </w:t>
      </w:r>
      <w:r>
        <w:t xml:space="preserve">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1" w:name="source-671"/>
      <w:bookmarkEnd w:id="2671"/>
      <w:r>
        <w:t xml:space="preserve">Source</w:t>
      </w:r>
    </w:p>
    <w:p>
      <w:hyperlink r:id="rId2672">
        <w:r>
          <w:rPr>
            <w:rStyle w:val="Link"/>
          </w:rPr>
          <w:t xml:space="preserve">http://www.geeksforgeeks.org/microsoft-interview-set-5/</w:t>
        </w:r>
      </w:hyperlink>
    </w:p>
    <w:p>
      <w:pPr>
        <w:pStyle w:val="Heading1"/>
      </w:pPr>
      <w:bookmarkStart w:id="2673" w:name="microsoft-interview-set-6"/>
      <w:bookmarkEnd w:id="2673"/>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677">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676"/>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8" w:name="source-672"/>
      <w:bookmarkEnd w:id="2678"/>
      <w:r>
        <w:t xml:space="preserve">Source</w:t>
      </w:r>
    </w:p>
    <w:p>
      <w:hyperlink r:id="rId2679">
        <w:r>
          <w:rPr>
            <w:rStyle w:val="Link"/>
          </w:rPr>
          <w:t xml:space="preserve">http://www.geeksforgeeks.org/microsoft-interview-set-6/</w:t>
        </w:r>
      </w:hyperlink>
    </w:p>
    <w:p>
      <w:pPr>
        <w:pStyle w:val="Heading1"/>
      </w:pPr>
      <w:bookmarkStart w:id="2680" w:name="amazon-interview-set-7"/>
      <w:bookmarkEnd w:id="2680"/>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1" w:name="source-673"/>
      <w:bookmarkEnd w:id="2681"/>
      <w:r>
        <w:t xml:space="preserve">Source</w:t>
      </w:r>
    </w:p>
    <w:p>
      <w:hyperlink r:id="rId2682">
        <w:r>
          <w:rPr>
            <w:rStyle w:val="Link"/>
          </w:rPr>
          <w:t xml:space="preserve">http://www.geeksforgeeks.org/microsoft-interview-set-7-2/</w:t>
        </w:r>
      </w:hyperlink>
    </w:p>
    <w:p>
      <w:pPr>
        <w:pStyle w:val="Heading1"/>
      </w:pPr>
      <w:bookmarkStart w:id="2683" w:name="microsoft-interview-set-7"/>
      <w:bookmarkEnd w:id="2683"/>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4" w:name="source-674"/>
      <w:bookmarkEnd w:id="2684"/>
      <w:r>
        <w:t xml:space="preserve">Source</w:t>
      </w:r>
    </w:p>
    <w:p>
      <w:hyperlink r:id="rId2685">
        <w:r>
          <w:rPr>
            <w:rStyle w:val="Link"/>
          </w:rPr>
          <w:t xml:space="preserve">http://www.geeksforgeeks.org/microsoft-interview-set-7-3/</w:t>
        </w:r>
      </w:hyperlink>
    </w:p>
    <w:p>
      <w:pPr>
        <w:pStyle w:val="Heading1"/>
      </w:pPr>
      <w:bookmarkStart w:id="2686" w:name="microsoft-interview-set-8"/>
      <w:bookmarkEnd w:id="2686"/>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7" w:name="source-675"/>
      <w:bookmarkEnd w:id="2687"/>
      <w:r>
        <w:t xml:space="preserve">Source</w:t>
      </w:r>
    </w:p>
    <w:p>
      <w:hyperlink r:id="rId2688">
        <w:r>
          <w:rPr>
            <w:rStyle w:val="Link"/>
          </w:rPr>
          <w:t xml:space="preserve">http://www.geeksforgeeks.org/microsoft-interview-set-8/</w:t>
        </w:r>
      </w:hyperlink>
    </w:p>
    <w:p>
      <w:pPr>
        <w:pStyle w:val="Heading1"/>
      </w:pPr>
      <w:bookmarkStart w:id="2689" w:name="microsoft-interview-set-9"/>
      <w:bookmarkEnd w:id="2689"/>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0" w:name="source-676"/>
      <w:bookmarkEnd w:id="2690"/>
      <w:r>
        <w:t xml:space="preserve">Source</w:t>
      </w:r>
    </w:p>
    <w:p>
      <w:hyperlink r:id="rId2691">
        <w:r>
          <w:rPr>
            <w:rStyle w:val="Link"/>
          </w:rPr>
          <w:t xml:space="preserve">http://www.geeksforgeeks.org/microsoft-interview-set-9/</w:t>
        </w:r>
      </w:hyperlink>
    </w:p>
    <w:p>
      <w:pPr>
        <w:pStyle w:val="Heading1"/>
      </w:pPr>
      <w:bookmarkStart w:id="2692" w:name="toptalent.in-nitin-gangahar-on-the-many-benefits-of-competition-programming"/>
      <w:bookmarkEnd w:id="2692"/>
      <w:r>
        <w:t xml:space="preserve">[TopTalent.in] Nitin Gangahar on the Many Benefits of Competition Programming</w:t>
      </w:r>
    </w:p>
    <w:p>
      <w:hyperlink r:id="rId2696">
        <w:r>
          <w:drawing>
            <wp:inline>
              <wp:extent cx="2362200" cy="2362200"/>
              <wp:effectExtent b="0" l="0" r="0" t="0"/>
              <wp:docPr descr="nitin" id="1" name="Picture"/>
              <a:graphic>
                <a:graphicData uri="http://schemas.openxmlformats.org/drawingml/2006/picture">
                  <pic:pic>
                    <pic:nvPicPr>
                      <pic:cNvPr descr="http://d2dskowxfbo68o.cloudfront.net/wp-content/uploads/nitin.jpg" id="0" name="Picture"/>
                      <pic:cNvPicPr>
                        <a:picLocks noChangeArrowheads="1" noChangeAspect="1"/>
                      </pic:cNvPicPr>
                    </pic:nvPicPr>
                    <pic:blipFill>
                      <a:blip r:embed="rId2695"/>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916">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118"/>
          <w:ilvl w:val="0"/>
        </w:numPr>
      </w:pPr>
      <w:r>
        <w:t xml:space="preserve">topcoder.com – for solving interesting problem</w:t>
      </w:r>
    </w:p>
    <w:p>
      <w:pPr>
        <w:pStyle w:val="Compact"/>
        <w:numPr>
          <w:numId w:val="1118"/>
          <w:ilvl w:val="0"/>
        </w:numPr>
      </w:pPr>
      <w:r>
        <w:t xml:space="preserve">cplusplus.com – for c++ reference</w:t>
      </w:r>
    </w:p>
    <w:p>
      <w:pPr>
        <w:pStyle w:val="Compact"/>
        <w:numPr>
          <w:numId w:val="1118"/>
          <w:ilvl w:val="0"/>
        </w:numPr>
      </w:pPr>
      <w:r>
        <w:t xml:space="preserve">gamedev.net – for game development</w:t>
      </w:r>
    </w:p>
    <w:p>
      <w:r>
        <w:t xml:space="preserve">In this context, I would also like to mention this really inspiring article, one of my personal favourites – </w:t>
      </w:r>
      <w:hyperlink r:id="rId2697">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8" w:name="source-677"/>
      <w:bookmarkEnd w:id="2698"/>
      <w:r>
        <w:t xml:space="preserve">Source</w:t>
      </w:r>
    </w:p>
    <w:p>
      <w:hyperlink r:id="rId2699">
        <w:r>
          <w:rPr>
            <w:rStyle w:val="Link"/>
          </w:rPr>
          <w:t xml:space="preserve">http://www.geeksforgeeks.org/nitin-gangahar-on-the-many-benefits-of-competition-programming/</w:t>
        </w:r>
      </w:hyperlink>
    </w:p>
    <w:p>
      <w:pPr>
        <w:pStyle w:val="Heading1"/>
      </w:pPr>
      <w:bookmarkStart w:id="2700" w:name="groupon-interview-set-1-sde-profile---fresher"/>
      <w:bookmarkEnd w:id="2700"/>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1" w:name="source-678"/>
      <w:bookmarkEnd w:id="2701"/>
      <w:r>
        <w:t xml:space="preserve">Source</w:t>
      </w:r>
    </w:p>
    <w:p>
      <w:hyperlink r:id="rId2702">
        <w:r>
          <w:rPr>
            <w:rStyle w:val="Link"/>
          </w:rPr>
          <w:t xml:space="preserve">http://www.geeksforgeeks.org/skype-interview-set-1/</w:t>
        </w:r>
      </w:hyperlink>
    </w:p>
    <w:p>
      <w:pPr>
        <w:pStyle w:val="Heading1"/>
      </w:pPr>
      <w:bookmarkStart w:id="2703" w:name="software-engineering-lab-samsung-interview-set-1"/>
      <w:bookmarkEnd w:id="2703"/>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4" w:name="source-679"/>
      <w:bookmarkEnd w:id="2704"/>
      <w:r>
        <w:t xml:space="preserve">Source</w:t>
      </w:r>
    </w:p>
    <w:p>
      <w:hyperlink r:id="rId2705">
        <w:r>
          <w:rPr>
            <w:rStyle w:val="Link"/>
          </w:rPr>
          <w:t xml:space="preserve">http://www.geeksforgeeks.org/software-engineering-lab-samsung-interview-set-1/</w:t>
        </w:r>
      </w:hyperlink>
    </w:p>
    <w:p>
      <w:pPr>
        <w:pStyle w:val="Heading1"/>
      </w:pPr>
      <w:bookmarkStart w:id="2706" w:name="amazon-interview-set-3"/>
      <w:bookmarkEnd w:id="2706"/>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7" w:name="source-680"/>
      <w:bookmarkEnd w:id="2707"/>
      <w:r>
        <w:t xml:space="preserve">Source</w:t>
      </w:r>
    </w:p>
    <w:p>
      <w:hyperlink r:id="rId2708">
        <w:r>
          <w:rPr>
            <w:rStyle w:val="Link"/>
          </w:rPr>
          <w:t xml:space="preserve">http://www.geeksforgeeks.org/amazon-interview-set-3/</w:t>
        </w:r>
      </w:hyperlink>
    </w:p>
    <w:p>
      <w:pPr>
        <w:pStyle w:val="Heading1"/>
      </w:pPr>
      <w:bookmarkStart w:id="2709" w:name="codenation-interview-experience"/>
      <w:bookmarkEnd w:id="2709"/>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2710">
        <w:r>
          <w:rPr>
            <w:rStyle w:val="Link"/>
          </w:rPr>
          <w:t xml:space="preserve">euler totient function</w:t>
        </w:r>
      </w:hyperlink>
      <w:r>
        <w:t xml:space="preserve">. The second questions was</w:t>
      </w:r>
      <w:r>
        <w:t xml:space="preserve"> </w:t>
      </w:r>
      <w:hyperlink r:id="rId2711">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2712">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3" w:name="source-681"/>
      <w:bookmarkEnd w:id="2713"/>
      <w:r>
        <w:t xml:space="preserve">Source</w:t>
      </w:r>
    </w:p>
    <w:p>
      <w:hyperlink r:id="rId2714">
        <w:r>
          <w:rPr>
            <w:rStyle w:val="Link"/>
          </w:rPr>
          <w:t xml:space="preserve">http://www.geeksforgeeks.org/codenation-interview-experience/</w:t>
        </w:r>
      </w:hyperlink>
    </w:p>
    <w:p>
      <w:pPr>
        <w:pStyle w:val="Compact"/>
      </w:pPr>
      <w:r>
        <w:t xml:space="preserve">Category:</w:t>
      </w:r>
      <w:r>
        <w:t xml:space="preserve"> </w:t>
      </w:r>
      <w:hyperlink r:id="rId32">
        <w:r>
          <w:rPr>
            <w:rStyle w:val="Link"/>
          </w:rPr>
          <w:t xml:space="preserve">Interview Experiences</w:t>
        </w:r>
      </w:hyperlink>
      <w:r>
        <w:t xml:space="preserve"> </w:t>
      </w:r>
      <w:r>
        <w:t xml:space="preserve">Tags:</w:t>
      </w:r>
      <w:r>
        <w:t xml:space="preserve"> </w:t>
      </w:r>
      <w:hyperlink r:id="rId2715">
        <w:r>
          <w:rPr>
            <w:rStyle w:val="Link"/>
          </w:rPr>
          <w:t xml:space="preserve">Codenation</w:t>
        </w:r>
      </w:hyperlink>
    </w:p>
    <w:p>
      <w:pPr>
        <w:pStyle w:val="Heading1"/>
      </w:pPr>
      <w:bookmarkStart w:id="2716" w:name="toptalent.in-interview-with-arun-dobriyal-who-landed-a-job-at-facebook-palo-alto"/>
      <w:bookmarkEnd w:id="2716"/>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w:t>
      </w:r>
    </w:p>
    <w:p>
      <w:pPr>
        <w:pStyle w:val="Compact"/>
      </w:pPr>
      <w:r>
        <w:br w:type="textWrapping"/>
      </w:r>
    </w:p>
    <w:p>
      <w:pPr>
        <w:pStyle w:val="Heading3"/>
      </w:pPr>
      <w:bookmarkStart w:id="2717" w:name="source-682"/>
      <w:bookmarkEnd w:id="2717"/>
      <w:r>
        <w:t xml:space="preserve">Source</w:t>
      </w:r>
    </w:p>
    <w:p>
      <w:hyperlink r:id="rId2718">
        <w:r>
          <w:rPr>
            <w:rStyle w:val="Link"/>
          </w:rPr>
          <w:t xml:space="preserve">http://www.geeksforgeeks.org/facebook-interview/</w:t>
        </w:r>
      </w:hyperlink>
    </w:p>
    <w:p>
      <w:pPr>
        <w:pStyle w:val="Heading1"/>
      </w:pPr>
      <w:bookmarkStart w:id="2719" w:name="toptalent.in-rushabh-agrawal-from-bits-pilani-talks-about-his-google-interview-experience"/>
      <w:bookmarkEnd w:id="2719"/>
      <w:r>
        <w:t xml:space="preserve">[TopTalent.in] Rushabh Agrawal from BITS Pilani talks about his Google interview experience</w:t>
      </w:r>
    </w:p>
    <w:p>
      <w:hyperlink r:id="rId2725">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2724"/>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918">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91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18">
        <w:r>
          <w:rPr>
            <w:rStyle w:val="Link"/>
          </w:rPr>
          <w:t xml:space="preserve">t</w:t>
        </w:r>
      </w:hyperlink>
      <w:r>
        <w:t xml:space="preserve">hem via </w:t>
      </w:r>
      <w:hyperlink r:id="rId919">
        <w:r>
          <w:rPr>
            <w:rStyle w:val="Link"/>
          </w:rPr>
          <w:t xml:space="preserve">facebook</w:t>
        </w:r>
      </w:hyperlink>
      <w:r>
        <w:t xml:space="preserve">, </w:t>
      </w:r>
      <w:hyperlink r:id="rId920">
        <w:r>
          <w:rPr>
            <w:rStyle w:val="Link"/>
          </w:rPr>
          <w:t xml:space="preserve">twitter</w:t>
        </w:r>
      </w:hyperlink>
      <w:r>
        <w:t xml:space="preserve"> or </w:t>
      </w:r>
      <w:hyperlink r:id="rId92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6" w:name="source-683"/>
      <w:bookmarkEnd w:id="2726"/>
      <w:r>
        <w:t xml:space="preserve">Source</w:t>
      </w:r>
    </w:p>
    <w:p>
      <w:hyperlink r:id="rId2727">
        <w:r>
          <w:rPr>
            <w:rStyle w:val="Link"/>
          </w:rPr>
          <w:t xml:space="preserve">http://www.geeksforgeeks.org/toptalent-in-rushabh-agrawal-from-bits-pilani-talks-about-his-google-interview-experience/</w:t>
        </w:r>
      </w:hyperlink>
    </w:p>
    <w:p>
      <w:pPr>
        <w:pStyle w:val="Heading1"/>
      </w:pPr>
      <w:bookmarkStart w:id="2728" w:name="yahoo-interview-set-1"/>
      <w:bookmarkEnd w:id="2728"/>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33"/>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9" w:name="source-684"/>
      <w:bookmarkEnd w:id="2729"/>
      <w:r>
        <w:t xml:space="preserve">Source</w:t>
      </w:r>
    </w:p>
    <w:p>
      <w:hyperlink r:id="rId2730">
        <w:r>
          <w:rPr>
            <w:rStyle w:val="Link"/>
          </w:rPr>
          <w:t xml:space="preserve">http://www.geeksforgeeks.org/yahoo-interview-set-1/</w:t>
        </w:r>
      </w:hyperlink>
    </w:p>
    <w:p>
      <w:pPr>
        <w:pStyle w:val="Heading1"/>
      </w:pPr>
      <w:bookmarkStart w:id="2731" w:name="yahoo-interview-set-2"/>
      <w:bookmarkEnd w:id="2731"/>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2" w:name="source-685"/>
      <w:bookmarkEnd w:id="2732"/>
      <w:r>
        <w:t xml:space="preserve">Source</w:t>
      </w:r>
    </w:p>
    <w:p>
      <w:hyperlink r:id="rId2733">
        <w:r>
          <w:rPr>
            <w:rStyle w:val="Link"/>
          </w:rPr>
          <w:t xml:space="preserve">http://www.geeksforgeeks.org/yahoo-interview-set-2/</w:t>
        </w:r>
      </w:hyperlink>
    </w:p>
    <w:p>
      <w:pPr>
        <w:pStyle w:val="Heading1"/>
      </w:pPr>
      <w:bookmarkStart w:id="2734" w:name="yahoo-interview-set-3-1"/>
      <w:bookmarkEnd w:id="2734"/>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5" w:name="source-686"/>
      <w:bookmarkEnd w:id="2735"/>
      <w:r>
        <w:t xml:space="preserve">Source</w:t>
      </w:r>
    </w:p>
    <w:p>
      <w:hyperlink r:id="rId2736">
        <w:r>
          <w:rPr>
            <w:rStyle w:val="Link"/>
          </w:rPr>
          <w:t xml:space="preserve">http://www.geeksforgeeks.org/yahoo-interview-set-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8617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f53e3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c69a1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e4b3aa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07" Target="media/rId1807.jpg" /><Relationship Type="http://schemas.openxmlformats.org/officeDocument/2006/relationships/image" Id="rId204" Target="media/rId204.jpg" /><Relationship Type="http://schemas.openxmlformats.org/officeDocument/2006/relationships/image" Id="rId2322" Target="media/rId2322.jpg" /><Relationship Type="http://schemas.openxmlformats.org/officeDocument/2006/relationships/image" Id="rId1887" Target="media/rId1887.jpg" /><Relationship Type="http://schemas.openxmlformats.org/officeDocument/2006/relationships/image" Id="rId1350" Target="media/rId1350.jpg" /><Relationship Type="http://schemas.openxmlformats.org/officeDocument/2006/relationships/image" Id="rId1988" Target="media/rId1988.png" /><Relationship Type="http://schemas.openxmlformats.org/officeDocument/2006/relationships/image" Id="rId1357" Target="media/rId1357.jpg" /><Relationship Type="http://schemas.openxmlformats.org/officeDocument/2006/relationships/image" Id="rId798" Target="media/rId798.png" /><Relationship Type="http://schemas.openxmlformats.org/officeDocument/2006/relationships/image" Id="rId49" Target="media/rId49.png" /><Relationship Type="http://schemas.openxmlformats.org/officeDocument/2006/relationships/image" Id="rId914" Target="media/rId914.jpg" /><Relationship Type="http://schemas.openxmlformats.org/officeDocument/2006/relationships/image" Id="rId1372" Target="media/rId1372.jpg" /><Relationship Type="http://schemas.openxmlformats.org/officeDocument/2006/relationships/image" Id="rId2442" Target="media/rId2442.jpg" /><Relationship Type="http://schemas.openxmlformats.org/officeDocument/2006/relationships/image" Id="rId1785" Target="media/rId1785.jpg" /><Relationship Type="http://schemas.openxmlformats.org/officeDocument/2006/relationships/image" Id="rId2483" Target="media/rId2483.png" /><Relationship Type="http://schemas.openxmlformats.org/officeDocument/2006/relationships/image" Id="rId2552" Target="media/rId2552.png" /><Relationship Type="http://schemas.openxmlformats.org/officeDocument/2006/relationships/image" Id="rId2265" Target="media/rId2265.png" /><Relationship Type="http://schemas.openxmlformats.org/officeDocument/2006/relationships/image" Id="rId1654" Target="media/rId1654.png" /><Relationship Type="http://schemas.openxmlformats.org/officeDocument/2006/relationships/image" Id="rId1650" Target="media/rId1650.png" /><Relationship Type="http://schemas.openxmlformats.org/officeDocument/2006/relationships/image" Id="rId1658" Target="media/rId1658.png" /><Relationship Type="http://schemas.openxmlformats.org/officeDocument/2006/relationships/image" Id="rId2435" Target="media/rId2435.png" /><Relationship Type="http://schemas.openxmlformats.org/officeDocument/2006/relationships/image" Id="rId983" Target="media/rId983.jpg" /><Relationship Type="http://schemas.openxmlformats.org/officeDocument/2006/relationships/image" Id="rId2508" Target="media/rId2508.jpg" /><Relationship Type="http://schemas.openxmlformats.org/officeDocument/2006/relationships/image" Id="rId2374" Target="media/rId2374.png" /><Relationship Type="http://schemas.openxmlformats.org/officeDocument/2006/relationships/image" Id="rId356" Target="media/rId356.png" /><Relationship Type="http://schemas.openxmlformats.org/officeDocument/2006/relationships/image" Id="rId2515" Target="media/rId2515.png" /><Relationship Type="http://schemas.openxmlformats.org/officeDocument/2006/relationships/image" Id="rId1803" Target="media/rId1803.png" /><Relationship Type="http://schemas.openxmlformats.org/officeDocument/2006/relationships/image" Id="rId1605" Target="media/rId1605.png" /><Relationship Type="http://schemas.openxmlformats.org/officeDocument/2006/relationships/image" Id="rId1013" Target="media/rId1013.png" /><Relationship Type="http://schemas.openxmlformats.org/officeDocument/2006/relationships/image" Id="rId1017" Target="media/rId1017.png" /><Relationship Type="http://schemas.openxmlformats.org/officeDocument/2006/relationships/image" Id="rId1173" Target="media/rId1173.png" /><Relationship Type="http://schemas.openxmlformats.org/officeDocument/2006/relationships/image" Id="rId1202" Target="media/rId1202.png" /><Relationship Type="http://schemas.openxmlformats.org/officeDocument/2006/relationships/image" Id="rId1138" Target="media/rId1138.jpg" /><Relationship Type="http://schemas.openxmlformats.org/officeDocument/2006/relationships/image" Id="rId1621" Target="media/rId1621.png" /><Relationship Type="http://schemas.openxmlformats.org/officeDocument/2006/relationships/image" Id="rId208" Target="media/rId208.gif" /><Relationship Type="http://schemas.openxmlformats.org/officeDocument/2006/relationships/image" Id="rId1364" Target="media/rId1364.jpg" /><Relationship Type="http://schemas.openxmlformats.org/officeDocument/2006/relationships/image" Id="rId2246" Target="media/rId2246.png" /><Relationship Type="http://schemas.openxmlformats.org/officeDocument/2006/relationships/image" Id="rId2250" Target="media/rId2250.png" /><Relationship Type="http://schemas.openxmlformats.org/officeDocument/2006/relationships/image" Id="rId1563" Target="media/rId1563.png" /><Relationship Type="http://schemas.openxmlformats.org/officeDocument/2006/relationships/image" Id="rId1146" Target="media/rId1146.jpg" /><Relationship Type="http://schemas.openxmlformats.org/officeDocument/2006/relationships/image" Id="rId1638" Target="media/rId1638.png" /><Relationship Type="http://schemas.openxmlformats.org/officeDocument/2006/relationships/image" Id="rId1642" Target="media/rId1642.png" /><Relationship Type="http://schemas.openxmlformats.org/officeDocument/2006/relationships/image" Id="rId1646" Target="media/rId1646.png" /><Relationship Type="http://schemas.openxmlformats.org/officeDocument/2006/relationships/image" Id="rId1770" Target="media/rId1770.png" /><Relationship Type="http://schemas.openxmlformats.org/officeDocument/2006/relationships/image" Id="rId1842" Target="media/rId1842.png" /><Relationship Type="http://schemas.openxmlformats.org/officeDocument/2006/relationships/image" Id="rId140" Target="media/rId140.png" /><Relationship Type="http://schemas.openxmlformats.org/officeDocument/2006/relationships/image" Id="rId1343" Target="media/rId1343.jpg" /><Relationship Type="http://schemas.openxmlformats.org/officeDocument/2006/relationships/image" Id="rId2296" Target="media/rId2296.jpg" /><Relationship Type="http://schemas.openxmlformats.org/officeDocument/2006/relationships/image" Id="rId2676" Target="media/rId2676.png" /><Relationship Type="http://schemas.openxmlformats.org/officeDocument/2006/relationships/image" Id="rId2695" Target="media/rId2695.jpg" /><Relationship Type="http://schemas.openxmlformats.org/officeDocument/2006/relationships/image" Id="rId1321" Target="media/rId1321.png" /><Relationship Type="http://schemas.openxmlformats.org/officeDocument/2006/relationships/image" Id="rId2579" Target="media/rId2579.jpg" /><Relationship Type="http://schemas.openxmlformats.org/officeDocument/2006/relationships/image" Id="rId2586" Target="media/rId2586.jpg" /><Relationship Type="http://schemas.openxmlformats.org/officeDocument/2006/relationships/image" Id="rId1742" Target="media/rId1742.png" /><Relationship Type="http://schemas.openxmlformats.org/officeDocument/2006/relationships/image" Id="rId966" Target="media/rId966.png" /><Relationship Type="http://schemas.openxmlformats.org/officeDocument/2006/relationships/image" Id="rId2206" Target="media/rId2206.png" /><Relationship Type="http://schemas.openxmlformats.org/officeDocument/2006/relationships/image" Id="rId2406" Target="media/rId2406.jpg" /><Relationship Type="http://schemas.openxmlformats.org/officeDocument/2006/relationships/image" Id="rId1794" Target="media/rId1794.jpg" /><Relationship Type="http://schemas.openxmlformats.org/officeDocument/2006/relationships/image" Id="rId2457" Target="media/rId2457.jpg" /><Relationship Type="http://schemas.openxmlformats.org/officeDocument/2006/relationships/image" Id="rId2330" Target="media/rId2330.jpg" /><Relationship Type="http://schemas.openxmlformats.org/officeDocument/2006/relationships/image" Id="rId1995" Target="media/rId1995.jpg" /><Relationship Type="http://schemas.openxmlformats.org/officeDocument/2006/relationships/image" Id="rId1215" Target="media/rId1215.png" /><Relationship Type="http://schemas.openxmlformats.org/officeDocument/2006/relationships/image" Id="rId214" Target="media/rId214.jpg" /><Relationship Type="http://schemas.openxmlformats.org/officeDocument/2006/relationships/image" Id="rId2449" Target="media/rId2449.png" /><Relationship Type="http://schemas.openxmlformats.org/officeDocument/2006/relationships/image" Id="rId1220" Target="media/rId1220.png" /><Relationship Type="http://schemas.openxmlformats.org/officeDocument/2006/relationships/image" Id="rId1778" Target="media/rId1778.jpg" /><Relationship Type="http://schemas.openxmlformats.org/officeDocument/2006/relationships/image" Id="rId133" Target="media/rId133.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2724" Target="media/rId2724.jpg" /><Relationship Type="http://schemas.openxmlformats.org/officeDocument/2006/relationships/hyperlink" Id="rId945" Target="http://algs4.cs.princeton.edu/54regexp/" TargetMode="External" /><Relationship Type="http://schemas.openxmlformats.org/officeDocument/2006/relationships/hyperlink" Id="rId2194" Target="http://amarnath-iitd-placement-experience.blogspot.in/" TargetMode="External" /><Relationship Type="http://schemas.openxmlformats.org/officeDocument/2006/relationships/hyperlink" Id="rId2124" Target="http://amarnath-iitd-placement-experience.blogspot.in/2013/12/dell-interview-experience-2013.html" TargetMode="External" /><Relationship Type="http://schemas.openxmlformats.org/officeDocument/2006/relationships/hyperlink" Id="rId760" Target="http://classic-puzzles.blogspot.in/2011/11/25-horses-puzzle.html" TargetMode="External" /><Relationship Type="http://schemas.openxmlformats.org/officeDocument/2006/relationships/hyperlink" Id="rId1635"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808" Target="http://d2dskowxfbo68o.cloudfront.net/wp-content/uploads/10341892_10203836976033431_4994626034315448902_n.jpg" TargetMode="External" /><Relationship Type="http://schemas.openxmlformats.org/officeDocument/2006/relationships/hyperlink" Id="rId205" Target="http://d2dskowxfbo68o.cloudfront.net/wp-content/uploads/12.jpg" TargetMode="External" /><Relationship Type="http://schemas.openxmlformats.org/officeDocument/2006/relationships/hyperlink" Id="rId2323" Target="http://d2dskowxfbo68o.cloudfront.net/wp-content/uploads/1415616_682180191794291_1688274176_n.jpg" TargetMode="External" /><Relationship Type="http://schemas.openxmlformats.org/officeDocument/2006/relationships/hyperlink" Id="rId1888" Target="http://d2dskowxfbo68o.cloudfront.net/wp-content/uploads/196881_10150141804730528_8292477_n.jpg" TargetMode="External" /><Relationship Type="http://schemas.openxmlformats.org/officeDocument/2006/relationships/hyperlink" Id="rId1351" Target="http://d2dskowxfbo68o.cloudfront.net/wp-content/uploads/Abhishek1.jpg" TargetMode="External" /><Relationship Type="http://schemas.openxmlformats.org/officeDocument/2006/relationships/hyperlink" Id="rId1989" Target="http://d2dskowxfbo68o.cloudfront.net/wp-content/uploads/Anudeep.png" TargetMode="External" /><Relationship Type="http://schemas.openxmlformats.org/officeDocument/2006/relationships/hyperlink" Id="rId1358" Target="http://d2dskowxfbo68o.cloudfront.net/wp-content/uploads/Arushi_Flipkart.jpg" TargetMode="External" /><Relationship Type="http://schemas.openxmlformats.org/officeDocument/2006/relationships/hyperlink" Id="rId799" Target="http://d2dskowxfbo68o.cloudfront.net/wp-content/uploads/BSTAmazon.png" TargetMode="External" /><Relationship Type="http://schemas.openxmlformats.org/officeDocument/2006/relationships/hyperlink" Id="rId50" Target="http://d2dskowxfbo68o.cloudfront.net/wp-content/uploads/Capture.png" TargetMode="External" /><Relationship Type="http://schemas.openxmlformats.org/officeDocument/2006/relationships/hyperlink" Id="rId915" Target="http://d2dskowxfbo68o.cloudfront.net/wp-content/uploads/Deepali_Facebook4.jpg" TargetMode="External" /><Relationship Type="http://schemas.openxmlformats.org/officeDocument/2006/relationships/hyperlink" Id="rId1373" Target="http://d2dskowxfbo68o.cloudfront.net/wp-content/uploads/Divanshu-187x300.jpg" TargetMode="External" /><Relationship Type="http://schemas.openxmlformats.org/officeDocument/2006/relationships/hyperlink" Id="rId2443" Target="http://d2dskowxfbo68o.cloudfront.net/wp-content/uploads/Ellora.jpg" TargetMode="External" /><Relationship Type="http://schemas.openxmlformats.org/officeDocument/2006/relationships/hyperlink" Id="rId1786" Target="http://d2dskowxfbo68o.cloudfront.net/wp-content/uploads/Gritika.jpg" TargetMode="External" /><Relationship Type="http://schemas.openxmlformats.org/officeDocument/2006/relationships/hyperlink" Id="rId2484" Target="http://d2dskowxfbo68o.cloudfront.net/wp-content/uploads/MicroSoftInterview.png" TargetMode="External" /><Relationship Type="http://schemas.openxmlformats.org/officeDocument/2006/relationships/hyperlink" Id="rId2266" Target="http://d2dskowxfbo68o.cloudfront.net/wp-content/uploads/Prasoon1-1.png" TargetMode="External" /><Relationship Type="http://schemas.openxmlformats.org/officeDocument/2006/relationships/hyperlink" Id="rId1655" Target="http://d2dskowxfbo68o.cloudfront.net/wp-content/uploads/Ques-1.png" TargetMode="External" /><Relationship Type="http://schemas.openxmlformats.org/officeDocument/2006/relationships/hyperlink" Id="rId1651" Target="http://d2dskowxfbo68o.cloudfront.net/wp-content/uploads/Ques-2-1.png" TargetMode="External" /><Relationship Type="http://schemas.openxmlformats.org/officeDocument/2006/relationships/hyperlink" Id="rId1659" Target="http://d2dskowxfbo68o.cloudfront.net/wp-content/uploads/Ques-2-2.png" TargetMode="External" /><Relationship Type="http://schemas.openxmlformats.org/officeDocument/2006/relationships/hyperlink" Id="rId2436" Target="http://d2dskowxfbo68o.cloudfront.net/wp-content/uploads/Ravi-Kiran-Photo.png" TargetMode="External" /><Relationship Type="http://schemas.openxmlformats.org/officeDocument/2006/relationships/hyperlink" Id="rId984" Target="http://d2dskowxfbo68o.cloudfront.net/wp-content/uploads/Sample_tree.jpg" TargetMode="External" /><Relationship Type="http://schemas.openxmlformats.org/officeDocument/2006/relationships/hyperlink" Id="rId2509" Target="http://d2dskowxfbo68o.cloudfront.net/wp-content/uploads/Sujeet.jpg" TargetMode="External" /><Relationship Type="http://schemas.openxmlformats.org/officeDocument/2006/relationships/hyperlink" Id="rId2375" Target="http://d2dskowxfbo68o.cloudfront.net/wp-content/uploads/Tree.png" TargetMode="External" /><Relationship Type="http://schemas.openxmlformats.org/officeDocument/2006/relationships/hyperlink" Id="rId2516" Target="http://d2dskowxfbo68o.cloudfront.net/wp-content/uploads/Trisha-Roy.png" TargetMode="External" /><Relationship Type="http://schemas.openxmlformats.org/officeDocument/2006/relationships/hyperlink" Id="rId1804" Target="http://d2dskowxfbo68o.cloudfront.net/wp-content/uploads/Zubin.png" TargetMode="External" /><Relationship Type="http://schemas.openxmlformats.org/officeDocument/2006/relationships/hyperlink" Id="rId1606" Target="http://d2dskowxfbo68o.cloudfront.net/wp-content/uploads/amazon.png" TargetMode="External" /><Relationship Type="http://schemas.openxmlformats.org/officeDocument/2006/relationships/hyperlink" Id="rId1014" Target="http://d2dskowxfbo68o.cloudfront.net/wp-content/uploads/amazon1.png" TargetMode="External" /><Relationship Type="http://schemas.openxmlformats.org/officeDocument/2006/relationships/hyperlink" Id="rId1018" Target="http://d2dskowxfbo68o.cloudfront.net/wp-content/uploads/amazon2.png" TargetMode="External" /><Relationship Type="http://schemas.openxmlformats.org/officeDocument/2006/relationships/hyperlink" Id="rId1174" Target="http://d2dskowxfbo68o.cloudfront.net/wp-content/uploads/amazonInterview.png" TargetMode="External" /><Relationship Type="http://schemas.openxmlformats.org/officeDocument/2006/relationships/hyperlink" Id="rId1203" Target="http://d2dskowxfbo68o.cloudfront.net/wp-content/uploads/amazonInterview1.png" TargetMode="External" /><Relationship Type="http://schemas.openxmlformats.org/officeDocument/2006/relationships/hyperlink" Id="rId1139" Target="http://d2dskowxfbo68o.cloudfront.net/wp-content/uploads/amit-161x300.jpg" TargetMode="External" /><Relationship Type="http://schemas.openxmlformats.org/officeDocument/2006/relationships/hyperlink" Id="rId1622" Target="http://d2dskowxfbo68o.cloudfront.net/wp-content/uploads/aristainterview.png" TargetMode="External" /><Relationship Type="http://schemas.openxmlformats.org/officeDocument/2006/relationships/hyperlink" Id="rId209" Target="http://d2dskowxfbo68o.cloudfront.net/wp-content/uploads/binarytree_example.gif" TargetMode="External" /><Relationship Type="http://schemas.openxmlformats.org/officeDocument/2006/relationships/hyperlink" Id="rId1365" Target="http://d2dskowxfbo68o.cloudfront.net/wp-content/uploads/chirag_photo.jpg" TargetMode="External" /><Relationship Type="http://schemas.openxmlformats.org/officeDocument/2006/relationships/hyperlink" Id="rId2247" Target="http://d2dskowxfbo68o.cloudfront.net/wp-content/uploads/ciscointerview.png" TargetMode="External" /><Relationship Type="http://schemas.openxmlformats.org/officeDocument/2006/relationships/hyperlink" Id="rId2251" Target="http://d2dskowxfbo68o.cloudfront.net/wp-content/uploads/ciscointerview2.png" TargetMode="External" /><Relationship Type="http://schemas.openxmlformats.org/officeDocument/2006/relationships/hyperlink" Id="rId1564" Target="http://d2dskowxfbo68o.cloudfront.net/wp-content/uploads/ebay.png" TargetMode="External" /><Relationship Type="http://schemas.openxmlformats.org/officeDocument/2006/relationships/hyperlink" Id="rId1147" Target="http://d2dskowxfbo68o.cloudfront.net/wp-content/uploads/faraz_Nit_Kurukshetra.jpg" TargetMode="External" /><Relationship Type="http://schemas.openxmlformats.org/officeDocument/2006/relationships/hyperlink" Id="rId1639" Target="http://d2dskowxfbo68o.cloudfront.net/wp-content/uploads/flipkartinterview1.png" TargetMode="External" /><Relationship Type="http://schemas.openxmlformats.org/officeDocument/2006/relationships/hyperlink" Id="rId1643" Target="http://d2dskowxfbo68o.cloudfront.net/wp-content/uploads/flipkartinterview2.png" TargetMode="External" /><Relationship Type="http://schemas.openxmlformats.org/officeDocument/2006/relationships/hyperlink" Id="rId1647" Target="http://d2dskowxfbo68o.cloudfront.net/wp-content/uploads/flipkartinterview3.png" TargetMode="External" /><Relationship Type="http://schemas.openxmlformats.org/officeDocument/2006/relationships/hyperlink" Id="rId1771" Target="http://d2dskowxfbo68o.cloudfront.net/wp-content/uploads/gsOc.png" TargetMode="External" /><Relationship Type="http://schemas.openxmlformats.org/officeDocument/2006/relationships/hyperlink" Id="rId1843" Target="http://d2dskowxfbo68o.cloudfront.net/wp-content/uploads/image.png" TargetMode="External" /><Relationship Type="http://schemas.openxmlformats.org/officeDocument/2006/relationships/hyperlink" Id="rId141" Target="http://d2dskowxfbo68o.cloudfront.net/wp-content/uploads/image1.png" TargetMode="External" /><Relationship Type="http://schemas.openxmlformats.org/officeDocument/2006/relationships/hyperlink" Id="rId1344" Target="http://d2dskowxfbo68o.cloudfront.net/wp-content/uploads/krunal.jpg" TargetMode="External" /><Relationship Type="http://schemas.openxmlformats.org/officeDocument/2006/relationships/hyperlink" Id="rId2297" Target="http://d2dskowxfbo68o.cloudfront.net/wp-content/uploads/manpreet.jpg" TargetMode="External" /><Relationship Type="http://schemas.openxmlformats.org/officeDocument/2006/relationships/hyperlink" Id="rId2677" Target="http://d2dskowxfbo68o.cloudfront.net/wp-content/uploads/msi.png" TargetMode="External" /><Relationship Type="http://schemas.openxmlformats.org/officeDocument/2006/relationships/hyperlink" Id="rId2696" Target="http://d2dskowxfbo68o.cloudfront.net/wp-content/uploads/nitin.jpg" TargetMode="External" /><Relationship Type="http://schemas.openxmlformats.org/officeDocument/2006/relationships/hyperlink" Id="rId1322" Target="http://d2dskowxfbo68o.cloudfront.net/wp-content/uploads/oracleInterview.png" TargetMode="External" /><Relationship Type="http://schemas.openxmlformats.org/officeDocument/2006/relationships/hyperlink" Id="rId2580" Target="http://d2dskowxfbo68o.cloudfront.net/wp-content/uploads/parag.jpg" TargetMode="External" /><Relationship Type="http://schemas.openxmlformats.org/officeDocument/2006/relationships/hyperlink" Id="rId2587" Target="http://d2dskowxfbo68o.cloudfront.net/wp-content/uploads/ph1.jpg" TargetMode="External" /><Relationship Type="http://schemas.openxmlformats.org/officeDocument/2006/relationships/hyperlink" Id="rId1743" Target="http://d2dskowxfbo68o.cloudfront.net/wp-content/uploads/phone.png" TargetMode="External" /><Relationship Type="http://schemas.openxmlformats.org/officeDocument/2006/relationships/hyperlink" Id="rId967" Target="http://d2dskowxfbo68o.cloudfront.net/wp-content/uploads/phoneKeyboard.png" TargetMode="External" /><Relationship Type="http://schemas.openxmlformats.org/officeDocument/2006/relationships/hyperlink" Id="rId2207" Target="http://d2dskowxfbo68o.cloudfront.net/wp-content/uploads/prabha.png" TargetMode="External" /><Relationship Type="http://schemas.openxmlformats.org/officeDocument/2006/relationships/hyperlink" Id="rId2407" Target="http://d2dskowxfbo68o.cloudfront.net/wp-content/uploads/pradeep.jpg" TargetMode="External" /><Relationship Type="http://schemas.openxmlformats.org/officeDocument/2006/relationships/hyperlink" Id="rId1795" Target="http://d2dskowxfbo68o.cloudfront.net/wp-content/uploads/rishav.jpg" TargetMode="External" /><Relationship Type="http://schemas.openxmlformats.org/officeDocument/2006/relationships/hyperlink" Id="rId2458" Target="http://d2dskowxfbo68o.cloudfront.net/wp-content/uploads/rizwan.jpg" TargetMode="External" /><Relationship Type="http://schemas.openxmlformats.org/officeDocument/2006/relationships/hyperlink" Id="rId2331" Target="http://d2dskowxfbo68o.cloudfront.net/wp-content/uploads/rubal.jpg" TargetMode="External" /><Relationship Type="http://schemas.openxmlformats.org/officeDocument/2006/relationships/hyperlink" Id="rId1996" Target="http://d2dskowxfbo68o.cloudfront.net/wp-content/uploads/shweta.jpg" TargetMode="External" /><Relationship Type="http://schemas.openxmlformats.org/officeDocument/2006/relationships/hyperlink" Id="rId215" Target="http://d2dskowxfbo68o.cloudfront.net/wp-content/uploads/tree1.jpg" TargetMode="External" /><Relationship Type="http://schemas.openxmlformats.org/officeDocument/2006/relationships/hyperlink" Id="rId1216" Target="http://d2dskowxfbo68o.cloudfront.net/wp-content/uploads/tree1.png" TargetMode="External" /><Relationship Type="http://schemas.openxmlformats.org/officeDocument/2006/relationships/hyperlink" Id="rId2450" Target="http://d2dskowxfbo68o.cloudfront.net/wp-content/uploads/tt.png" TargetMode="External" /><Relationship Type="http://schemas.openxmlformats.org/officeDocument/2006/relationships/hyperlink" Id="rId1221" Target="http://d2dskowxfbo68o.cloudfront.net/wp-content/uploads/vertical-tree.png" TargetMode="External" /><Relationship Type="http://schemas.openxmlformats.org/officeDocument/2006/relationships/hyperlink" Id="rId1779" Target="http://d2dskowxfbo68o.cloudfront.net/wp-content/uploads/vivek_dp.jpg" TargetMode="External" /><Relationship Type="http://schemas.openxmlformats.org/officeDocument/2006/relationships/hyperlink" Id="rId856" Target="http://dailybrainteaser.blogspot.in/2011/08/train-puzzle.html" TargetMode="External" /><Relationship Type="http://schemas.openxmlformats.org/officeDocument/2006/relationships/hyperlink" Id="rId1589" Target="http://edusagar.com/articles/view/70/What-happens-when-you-type-a-URL-in-browser" TargetMode="External" /><Relationship Type="http://schemas.openxmlformats.org/officeDocument/2006/relationships/hyperlink" Id="rId601" Target="http://en.wikipedia.org/wiki/15_puzzle" TargetMode="External" /><Relationship Type="http://schemas.openxmlformats.org/officeDocument/2006/relationships/hyperlink" Id="rId1063" Target="http://en.wikipedia.org/wiki/Polycom" TargetMode="External" /><Relationship Type="http://schemas.openxmlformats.org/officeDocument/2006/relationships/hyperlink" Id="rId485" Target="http://en.wikipedia.org/wiki/Traffic_enforcement_camera" TargetMode="External" /><Relationship Type="http://schemas.openxmlformats.org/officeDocument/2006/relationships/hyperlink" Id="rId60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2114" Target="http://geeksforgeeks.org/" TargetMode="External" /><Relationship Type="http://schemas.openxmlformats.org/officeDocument/2006/relationships/hyperlink" Id="rId2529" Target="http://geeksforgeeks.org/forum/topic/adobe-interview-questions-2013-batch" TargetMode="External" /><Relationship Type="http://schemas.openxmlformats.org/officeDocument/2006/relationships/hyperlink" Id="rId2621" Target="http://geeksforgeeks.org/forum/topic/amazon-chennai-interview-in-hyderabad" TargetMode="External" /><Relationship Type="http://schemas.openxmlformats.org/officeDocument/2006/relationships/hyperlink" Id="rId2464" Target="http://geeksforgeeks.org/forum/topic/microsoft-interview-question-for-software-engineerdeveloper-about-arrays-10" TargetMode="External" /><Relationship Type="http://schemas.openxmlformats.org/officeDocument/2006/relationships/hyperlink" Id="rId38" Target="http://geeksforgeeks.org/wp-content/uploads/NQueen.png" TargetMode="External" /><Relationship Type="http://schemas.openxmlformats.org/officeDocument/2006/relationships/hyperlink" Id="rId1515" Target="http://geeksquiz.com" TargetMode="External" /><Relationship Type="http://schemas.openxmlformats.org/officeDocument/2006/relationships/hyperlink" Id="rId187" Target="http://geeksquiz.com/" TargetMode="External" /><Relationship Type="http://schemas.openxmlformats.org/officeDocument/2006/relationships/hyperlink" Id="rId1866" Target="http://geeksquiz.com/pure-virtual-functions-and-abstract-classes/" TargetMode="External" /><Relationship Type="http://schemas.openxmlformats.org/officeDocument/2006/relationships/hyperlink" Id="rId410" Target="http://ideone.com/TA4ldc" TargetMode="External" /><Relationship Type="http://schemas.openxmlformats.org/officeDocument/2006/relationships/hyperlink" Id="rId1587" Target="http://igoro.com/archive/what-really-happens-when-you-navigate-to-a-url/" TargetMode="External" /><Relationship Type="http://schemas.openxmlformats.org/officeDocument/2006/relationships/hyperlink" Id="rId342" Target="http://javahungry.blogspot.com/2013/06/difference-between-string-stringbuilder.html" TargetMode="External" /><Relationship Type="http://schemas.openxmlformats.org/officeDocument/2006/relationships/hyperlink" Id="rId2119" Target="http://javarevisited.blogspot.in/" TargetMode="External" /><Relationship Type="http://schemas.openxmlformats.org/officeDocument/2006/relationships/hyperlink" Id="rId343" Target="http://javarevisited.blogspot.in/2010/10/why-string-is-immutable-in-java.html" TargetMode="External" /><Relationship Type="http://schemas.openxmlformats.org/officeDocument/2006/relationships/hyperlink" Id="rId406" Target="http://javarevisited.blogspot.in/2011/02/how-hashmap-works-in-java.html" TargetMode="External" /><Relationship Type="http://schemas.openxmlformats.org/officeDocument/2006/relationships/hyperlink" Id="rId408" Target="http://javarevisited.blogspot.in/2011/12/factory-design-pattern-java-example.html" TargetMode="External" /><Relationship Type="http://schemas.openxmlformats.org/officeDocument/2006/relationships/hyperlink" Id="rId341" Target="http://javarevisited.blogspot.in/2012/12/how-classloader-works-in-java.html" TargetMode="External" /><Relationship Type="http://schemas.openxmlformats.org/officeDocument/2006/relationships/hyperlink" Id="rId407" Target="http://javarevisited.blogspot.in/2014/05/double-checked-locking-on-singleton-in-java.html" TargetMode="External" /><Relationship Type="http://schemas.openxmlformats.org/officeDocument/2006/relationships/hyperlink" Id="rId778" Target="http://math.stackexchange.com/questions/183282/puzzle-there-are-two-lengths-of-rope" TargetMode="External" /><Relationship Type="http://schemas.openxmlformats.org/officeDocument/2006/relationships/hyperlink" Id="rId268" Target="http://n00tc0d3r.blogspot.in/2013/05/search-in-rotated-sorted-array.html" TargetMode="External" /><Relationship Type="http://schemas.openxmlformats.org/officeDocument/2006/relationships/hyperlink" Id="rId2697" Target="http://norvig.com/21-days.html" TargetMode="External" /><Relationship Type="http://schemas.openxmlformats.org/officeDocument/2006/relationships/hyperlink" Id="rId1055" Target="http://programmers.stackexchange.com/questions/260972/kth-optimal-path-in-a-matrix" TargetMode="External" /><Relationship Type="http://schemas.openxmlformats.org/officeDocument/2006/relationships/hyperlink" Id="rId338" Target="http://shekup.blogspot.in/2011/11/java-runtime-memory-management.html" TargetMode="External" /><Relationship Type="http://schemas.openxmlformats.org/officeDocument/2006/relationships/hyperlink" Id="rId1081" Target="http://spin.atomicobject.com/2014/08/11/fisher-yates-shuffle-randomization-algorithm/" TargetMode="External" /><Relationship Type="http://schemas.openxmlformats.org/officeDocument/2006/relationships/hyperlink" Id="rId109" Target="http://stackoverflow.com/questions/13204483/remove-extra-parenthesis" TargetMode="External" /><Relationship Type="http://schemas.openxmlformats.org/officeDocument/2006/relationships/hyperlink" Id="rId776" Target="http://stackoverflow.com/questions/154136/do-while-and-if-else-statements-in-c-c-macros" TargetMode="External" /><Relationship Type="http://schemas.openxmlformats.org/officeDocument/2006/relationships/hyperlink" Id="rId290" Target="http://stackoverflow.com/questions/16522296/probability-of-death-of-a-man-moving-n-steps-in-a-matrix" TargetMode="External" /><Relationship Type="http://schemas.openxmlformats.org/officeDocument/2006/relationships/hyperlink" Id="rId730" Target="http://stackoverflow.com/questions/20026243/find-2-missing-numbers-in-an-array-of-integers-with-two-missing-values" TargetMode="External" /><Relationship Type="http://schemas.openxmlformats.org/officeDocument/2006/relationships/hyperlink" Id="rId266" Target="http://stackoverflow.com/questions/2092527/what-happens-when-you-type-in-a-url-in-browser" TargetMode="External" /><Relationship Type="http://schemas.openxmlformats.org/officeDocument/2006/relationships/hyperlink" Id="rId1197" Target="http://stackoverflow.com/questions/3757393/given-a-number-p-find-two-elements-in-array-whose-product-p" TargetMode="External" /><Relationship Type="http://schemas.openxmlformats.org/officeDocument/2006/relationships/hyperlink" Id="rId126" Target="http://stackoverflow.com/questions/746082/how-to-find-list-of-possible-words-from-a-letter-matrix-boggle-solver" TargetMode="External" /><Relationship Type="http://schemas.openxmlformats.org/officeDocument/2006/relationships/hyperlink" Id="rId2256" Target="http://sunilkumarsheoran.blogspot.in/2013/11/interview-for-drishti-soft-solutions.html" TargetMode="External" /><Relationship Type="http://schemas.openxmlformats.org/officeDocument/2006/relationships/hyperlink" Id="rId1588" Target="http://superuser.com/questions/31468/what-exactly-happens-when-you-browse-a-website-in-your-browser" TargetMode="External" /><Relationship Type="http://schemas.openxmlformats.org/officeDocument/2006/relationships/hyperlink" Id="rId2017" Target="http://tbj.bridgenit.com/belzabar-interview-review-intern/" TargetMode="External" /><Relationship Type="http://schemas.openxmlformats.org/officeDocument/2006/relationships/hyperlink" Id="rId918" Target="http://toptalent.in/" TargetMode="External" /><Relationship Type="http://schemas.openxmlformats.org/officeDocument/2006/relationships/hyperlink" Id="rId2451" Target="http://toptalent.in/jobseeker-registration.php" TargetMode="External" /><Relationship Type="http://schemas.openxmlformats.org/officeDocument/2006/relationships/hyperlink" Id="rId1565" Target="http://www.TopTalent.in" TargetMode="External" /><Relationship Type="http://schemas.openxmlformats.org/officeDocument/2006/relationships/hyperlink" Id="rId1366" Target="http://www.agarwalchirag.wordpress.com" TargetMode="External" /><Relationship Type="http://schemas.openxmlformats.org/officeDocument/2006/relationships/hyperlink" Id="rId392" Target="http://www.braingle.in/brainteasers/teaser.php?op=2&amp;id=9653&amp;comm=0" TargetMode="External" /><Relationship Type="http://schemas.openxmlformats.org/officeDocument/2006/relationships/hyperlink" Id="rId110" Target="http://www.careercup.com/question?id=12011927" TargetMode="External" /><Relationship Type="http://schemas.openxmlformats.org/officeDocument/2006/relationships/hyperlink" Id="rId2175" Target="http://www.careercup.com/question?id=12998667" TargetMode="External" /><Relationship Type="http://schemas.openxmlformats.org/officeDocument/2006/relationships/hyperlink" Id="rId1893" Target="http://www.careercup.com/question?id=13394663" TargetMode="External" /><Relationship Type="http://schemas.openxmlformats.org/officeDocument/2006/relationships/hyperlink" Id="rId2711" Target="http://www.careercup.com/question?id=5840928073842688" TargetMode="External" /><Relationship Type="http://schemas.openxmlformats.org/officeDocument/2006/relationships/hyperlink" Id="rId1892" Target="http://www.codechef.com/JULY14/problems/SGARDEN/" TargetMode="External" /><Relationship Type="http://schemas.openxmlformats.org/officeDocument/2006/relationships/hyperlink" Id="rId1051" Target="http://www.codedoctor.in/" TargetMode="External" /><Relationship Type="http://schemas.openxmlformats.org/officeDocument/2006/relationships/hyperlink" Id="rId472" Target="http://www.comprotechnologies.com/#home" TargetMode="External" /><Relationship Type="http://schemas.openxmlformats.org/officeDocument/2006/relationships/hyperlink" Id="rId2152" Target="http://www.flipkart.com/cracking-coding-interview-150-programming-questions-solutions-5th/p/itmd34cf5ja6gdhs?pid=9780984782802&amp;affid=sandeepgfg" TargetMode="External" /><Relationship Type="http://schemas.openxmlformats.org/officeDocument/2006/relationships/hyperlink" Id="rId2498" Target="http://www.flipkart.com/data-structures-algorithms-made-easy-2nd/p/itmdygczmzzhbhpy?pid=9780615459813&amp;affid=sandeepgfg" TargetMode="External" /><Relationship Type="http://schemas.openxmlformats.org/officeDocument/2006/relationships/hyperlink" Id="rId1374" Target="http://www.flipkart.com/introduction-algorithms-english-3rd/p/itmdwxyrafdburzg?pid=9788120340077&amp;affid=sandeepgfg" TargetMode="External" /><Relationship Type="http://schemas.openxmlformats.org/officeDocument/2006/relationships/hyperlink" Id="rId2499" Target="http://www.flipkart.com/mcqs-computer-science-4/p/itmczynxknehmhu8?pid=9780071077699&amp;affid=sandeepgfg" TargetMode="External" /><Relationship Type="http://schemas.openxmlformats.org/officeDocument/2006/relationships/hyperlink" Id="rId1557" Target="http://www.flipkart.com/quantitative-aptitude-competitive-examinations-english-17th/p/itmdytga2sgpggmg?pid=9788121924986&amp;affid=sandeepgfg" TargetMode="External" /><Relationship Type="http://schemas.openxmlformats.org/officeDocument/2006/relationships/hyperlink" Id="rId263" Target="http://www.geeksforgeeks.org/" TargetMode="External" /><Relationship Type="http://schemas.openxmlformats.org/officeDocument/2006/relationships/hyperlink" Id="rId346" Target="http://www.geeksforgeeks.org/10-important-interview-questions/" TargetMode="External" /><Relationship Type="http://schemas.openxmlformats.org/officeDocument/2006/relationships/hyperlink" Id="rId184" Target="http://www.geeksforgeeks.org/247-innovation-labs-interview-experience/" TargetMode="External" /><Relationship Type="http://schemas.openxmlformats.org/officeDocument/2006/relationships/hyperlink" Id="rId432" Target="http://www.geeksforgeeks.org/?attachment_id=134213" TargetMode="External" /><Relationship Type="http://schemas.openxmlformats.org/officeDocument/2006/relationships/hyperlink" Id="rId161" Target="http://www.geeksforgeeks.org/a-boolean-matrix-question/" TargetMode="External" /><Relationship Type="http://schemas.openxmlformats.org/officeDocument/2006/relationships/hyperlink" Id="rId707" Target="http://www.geeksforgeeks.org/a-data-structure-question/" TargetMode="External" /><Relationship Type="http://schemas.openxmlformats.org/officeDocument/2006/relationships/hyperlink" Id="rId97" Target="http://www.geeksforgeeks.org/a-linked-list-with-next-and-arbit-pointer/" TargetMode="External" /><Relationship Type="http://schemas.openxmlformats.org/officeDocument/2006/relationships/hyperlink" Id="rId1000" Target="http://www.geeksforgeeks.org/a-product-array-puzzle/" TargetMode="External" /><Relationship Type="http://schemas.openxmlformats.org/officeDocument/2006/relationships/hyperlink" Id="rId905" Target="http://www.geeksforgeeks.org/a-program-to-check-if-a-binary-tree-is-bst-or-not/" TargetMode="External" /><Relationship Type="http://schemas.openxmlformats.org/officeDocument/2006/relationships/hyperlink" Id="rId741" Target="http://www.geeksforgeeks.org/a-program-to-check-if-strings-are-rotations-of-each-other-or-not" TargetMode="External" /><Relationship Type="http://schemas.openxmlformats.org/officeDocument/2006/relationships/hyperlink" Id="rId1408" Target="http://www.geeksforgeeks.org/a-program-to-check-if-strings-are-rotations-of-each-other-or-not/" TargetMode="External" /><Relationship Type="http://schemas.openxmlformats.org/officeDocument/2006/relationships/hyperlink" Id="rId191" Target="http://www.geeksforgeeks.org/accolite-interview-experience-set-3-on-campus/" TargetMode="External" /><Relationship Type="http://schemas.openxmlformats.org/officeDocument/2006/relationships/hyperlink" Id="rId1940" Target="http://www.geeksforgeeks.org/accolite-interview-set-1/" TargetMode="External" /><Relationship Type="http://schemas.openxmlformats.org/officeDocument/2006/relationships/hyperlink" Id="rId936" Target="http://www.geeksforgeeks.org/accolite-interview-set-2-campus/" TargetMode="External" /><Relationship Type="http://schemas.openxmlformats.org/officeDocument/2006/relationships/hyperlink" Id="rId591" Target="http://www.geeksforgeeks.org/add-greater-values-every-node-given-bst/" TargetMode="External" /><Relationship Type="http://schemas.openxmlformats.org/officeDocument/2006/relationships/hyperlink" Id="rId219" Target="http://www.geeksforgeeks.org/add-two-numbers-represented-by-linked-lists/" TargetMode="External" /><Relationship Type="http://schemas.openxmlformats.org/officeDocument/2006/relationships/hyperlink" Id="rId795" Target="http://www.geeksforgeeks.org/add-two-numbers-without-using-arithmetic-operators/" TargetMode="External" /><Relationship Type="http://schemas.openxmlformats.org/officeDocument/2006/relationships/hyperlink" Id="rId580" Target="http://www.geeksforgeeks.org/adobe-interview-experience-mts-1-1-5-years-experience/" TargetMode="External" /><Relationship Type="http://schemas.openxmlformats.org/officeDocument/2006/relationships/hyperlink" Id="rId718" Target="http://www.geeksforgeeks.org/adobe-interview-experience-set-18-wbt-profile/" TargetMode="External" /><Relationship Type="http://schemas.openxmlformats.org/officeDocument/2006/relationships/hyperlink" Id="rId721" Target="http://www.geeksforgeeks.org/adobe-interview-experience-set-19-mts/" TargetMode="External" /><Relationship Type="http://schemas.openxmlformats.org/officeDocument/2006/relationships/hyperlink" Id="rId2272" Target="http://www.geeksforgeeks.org/adobe-interview-experience/" TargetMode="External" /><Relationship Type="http://schemas.openxmlformats.org/officeDocument/2006/relationships/hyperlink" Id="rId2531" Target="http://www.geeksforgeeks.org/adobe-interview-questions-set-1/" TargetMode="External" /><Relationship Type="http://schemas.openxmlformats.org/officeDocument/2006/relationships/hyperlink" Id="rId2535" Target="http://www.geeksforgeeks.org/adobe-interview-set-1/" TargetMode="External" /><Relationship Type="http://schemas.openxmlformats.org/officeDocument/2006/relationships/hyperlink" Id="rId1513" Target="http://www.geeksforgeeks.org/adobe-interview-set-10-software-engineer/" TargetMode="External" /><Relationship Type="http://schemas.openxmlformats.org/officeDocument/2006/relationships/hyperlink" Id="rId1385" Target="http://www.geeksforgeeks.org/adobe-interview-set-11-campus/" TargetMode="External" /><Relationship Type="http://schemas.openxmlformats.org/officeDocument/2006/relationships/hyperlink" Id="rId1573" Target="http://www.geeksforgeeks.org/adobe-interview-set-12-campus-mts-1/" TargetMode="External" /><Relationship Type="http://schemas.openxmlformats.org/officeDocument/2006/relationships/hyperlink" Id="rId1388" Target="http://www.geeksforgeeks.org/adobe-interview-set-13-campus-internship/" TargetMode="External" /><Relationship Type="http://schemas.openxmlformats.org/officeDocument/2006/relationships/hyperlink" Id="rId1391" Target="http://www.geeksforgeeks.org/adobe-interview-set-14-campus-full-time/" TargetMode="External" /><Relationship Type="http://schemas.openxmlformats.org/officeDocument/2006/relationships/hyperlink" Id="rId1091" Target="http://www.geeksforgeeks.org/adobe-interview-set-15-mts-1/" TargetMode="External" /><Relationship Type="http://schemas.openxmlformats.org/officeDocument/2006/relationships/hyperlink" Id="rId939" Target="http://www.geeksforgeeks.org/adobe-interview-set-16-mts-1/" TargetMode="External" /><Relationship Type="http://schemas.openxmlformats.org/officeDocument/2006/relationships/hyperlink" Id="rId1094" Target="http://www.geeksforgeeks.org/adobe-interview-set-17-mts-1/" TargetMode="External" /><Relationship Type="http://schemas.openxmlformats.org/officeDocument/2006/relationships/hyperlink" Id="rId2275" Target="http://www.geeksforgeeks.org/adobe-interview-set-4/" TargetMode="External" /><Relationship Type="http://schemas.openxmlformats.org/officeDocument/2006/relationships/hyperlink" Id="rId2160" Target="http://www.geeksforgeeks.org/adobe-interview-set-6-campus-mts-1/" TargetMode="External" /><Relationship Type="http://schemas.openxmlformats.org/officeDocument/2006/relationships/hyperlink" Id="rId2163" Target="http://www.geeksforgeeks.org/adobe-interview-set-7-campus-mts-1/" TargetMode="External" /><Relationship Type="http://schemas.openxmlformats.org/officeDocument/2006/relationships/hyperlink" Id="rId2058" Target="http://www.geeksforgeeks.org/adobe-interview-set-8-off-campus/" TargetMode="External" /><Relationship Type="http://schemas.openxmlformats.org/officeDocument/2006/relationships/hyperlink" Id="rId1943" Target="http://www.geeksforgeeks.org/adobe-interview-set-9/" TargetMode="External" /><Relationship Type="http://schemas.openxmlformats.org/officeDocument/2006/relationships/hyperlink" Id="rId2595" Target="http://www.geeksforgeeks.org/adobe-testing-experience/" TargetMode="External" /><Relationship Type="http://schemas.openxmlformats.org/officeDocument/2006/relationships/hyperlink" Id="rId1394" Target="http://www.geeksforgeeks.org/akamai-placement-questions-role-associate-network-infrastructure-engineer-associate-network-operations-engineer/" TargetMode="External" /><Relationship Type="http://schemas.openxmlformats.org/officeDocument/2006/relationships/hyperlink" Id="rId195" Target="http://www.geeksforgeeks.org/akosha-interview-experience/" TargetMode="External" /><Relationship Type="http://schemas.openxmlformats.org/officeDocument/2006/relationships/hyperlink" Id="rId1398" Target="http://www.geeksforgeeks.org/amadeus-labs-interview-experience/" TargetMode="External" /><Relationship Type="http://schemas.openxmlformats.org/officeDocument/2006/relationships/hyperlink" Id="rId2599" Target="http://www.geeksforgeeks.org/amazon-interview-2/" TargetMode="External" /><Relationship Type="http://schemas.openxmlformats.org/officeDocument/2006/relationships/hyperlink" Id="rId2278" Target="http://www.geeksforgeeks.org/amazon-interview-3/" TargetMode="External" /><Relationship Type="http://schemas.openxmlformats.org/officeDocument/2006/relationships/hyperlink" Id="rId28" Target="http://www.geeksforgeeks.org/amazon-interview-experience-191/" TargetMode="External" /><Relationship Type="http://schemas.openxmlformats.org/officeDocument/2006/relationships/hyperlink" Id="rId31" Target="http://www.geeksforgeeks.org/amazon-interview-experience-192/" TargetMode="External" /><Relationship Type="http://schemas.openxmlformats.org/officeDocument/2006/relationships/hyperlink" Id="rId44" Target="http://www.geeksforgeeks.org/amazon-interview-experience-193-for-sde-1/" TargetMode="External" /><Relationship Type="http://schemas.openxmlformats.org/officeDocument/2006/relationships/hyperlink" Id="rId1099" Target="http://www.geeksforgeeks.org/amazon-interview-experience-set-126-internship/" TargetMode="External" /><Relationship Type="http://schemas.openxmlformats.org/officeDocument/2006/relationships/hyperlink" Id="rId1402" Target="http://www.geeksforgeeks.org/amazon-interview-experience-set-126-sde-1/" TargetMode="External" /><Relationship Type="http://schemas.openxmlformats.org/officeDocument/2006/relationships/hyperlink" Id="rId1102" Target="http://www.geeksforgeeks.org/amazon-interview-experience-set-128-sdet/" TargetMode="External" /><Relationship Type="http://schemas.openxmlformats.org/officeDocument/2006/relationships/hyperlink" Id="rId1166" Target="http://www.geeksforgeeks.org/amazon-interview-experience-set-130-sde-1-campus/" TargetMode="External" /><Relationship Type="http://schemas.openxmlformats.org/officeDocument/2006/relationships/hyperlink" Id="rId1176" Target="http://www.geeksforgeeks.org/amazon-interview-experience-set-130-sdet-1/" TargetMode="External" /><Relationship Type="http://schemas.openxmlformats.org/officeDocument/2006/relationships/hyperlink" Id="rId1180" Target="http://www.geeksforgeeks.org/amazon-interview-experience-set-131-sdet-1/" TargetMode="External" /><Relationship Type="http://schemas.openxmlformats.org/officeDocument/2006/relationships/hyperlink" Id="rId1183" Target="http://www.geeksforgeeks.org/amazon-interview-experience-set-132-for-sde-intern/" TargetMode="External" /><Relationship Type="http://schemas.openxmlformats.org/officeDocument/2006/relationships/hyperlink" Id="rId1186" Target="http://www.geeksforgeeks.org/amazon-interview-experience-set-133/" TargetMode="External" /><Relationship Type="http://schemas.openxmlformats.org/officeDocument/2006/relationships/hyperlink" Id="rId1405" Target="http://www.geeksforgeeks.org/amazon-interview-experience-set-134-campus-sde/" TargetMode="External" /><Relationship Type="http://schemas.openxmlformats.org/officeDocument/2006/relationships/hyperlink" Id="rId1411" Target="http://www.geeksforgeeks.org/amazon-interview-experience-set-135-campus-sde/" TargetMode="External" /><Relationship Type="http://schemas.openxmlformats.org/officeDocument/2006/relationships/hyperlink" Id="rId943" Target="http://www.geeksforgeeks.org/amazon-interview-experience-set-136-sde-t/" TargetMode="External" /><Relationship Type="http://schemas.openxmlformats.org/officeDocument/2006/relationships/hyperlink" Id="rId1189" Target="http://www.geeksforgeeks.org/amazon-interview-experience-set-137-assessment-test-sde/" TargetMode="External" /><Relationship Type="http://schemas.openxmlformats.org/officeDocument/2006/relationships/hyperlink" Id="rId1193" Target="http://www.geeksforgeeks.org/amazon-interview-experience-set-138-sde-1/" TargetMode="External" /><Relationship Type="http://schemas.openxmlformats.org/officeDocument/2006/relationships/hyperlink" Id="rId1195" Target="http://www.geeksforgeeks.org/amazon-interview-experience-set-139/" TargetMode="External" /><Relationship Type="http://schemas.openxmlformats.org/officeDocument/2006/relationships/hyperlink" Id="rId1205" Target="http://www.geeksforgeeks.org/amazon-interview-experience-set-140-experienced-sde/" TargetMode="External" /><Relationship Type="http://schemas.openxmlformats.org/officeDocument/2006/relationships/hyperlink" Id="rId1208" Target="http://www.geeksforgeeks.org/amazon-interview-experience-set-141-sde1/" TargetMode="External" /><Relationship Type="http://schemas.openxmlformats.org/officeDocument/2006/relationships/hyperlink" Id="rId947" Target="http://www.geeksforgeeks.org/amazon-interview-experience-set-142-campus-sde-1/" TargetMode="External" /><Relationship Type="http://schemas.openxmlformats.org/officeDocument/2006/relationships/hyperlink" Id="rId950" Target="http://www.geeksforgeeks.org/amazon-interview-experience-set-143-campus-sde-1/" TargetMode="External" /><Relationship Type="http://schemas.openxmlformats.org/officeDocument/2006/relationships/hyperlink" Id="rId955" Target="http://www.geeksforgeeks.org/amazon-interview-experience-set-144-campus-sde-1/" TargetMode="External" /><Relationship Type="http://schemas.openxmlformats.org/officeDocument/2006/relationships/hyperlink" Id="rId958" Target="http://www.geeksforgeeks.org/amazon-interview-experience-set-145-campus/" TargetMode="External" /><Relationship Type="http://schemas.openxmlformats.org/officeDocument/2006/relationships/hyperlink" Id="rId961" Target="http://www.geeksforgeeks.org/amazon-interview-experience-set-148/" TargetMode="External" /><Relationship Type="http://schemas.openxmlformats.org/officeDocument/2006/relationships/hyperlink" Id="rId969" Target="http://www.geeksforgeeks.org/amazon-interview-experience-set-149-campus-internship/" TargetMode="External" /><Relationship Type="http://schemas.openxmlformats.org/officeDocument/2006/relationships/hyperlink" Id="rId972" Target="http://www.geeksforgeeks.org/amazon-interview-experience-set-150-sde1-1-year-experienced/" TargetMode="External" /><Relationship Type="http://schemas.openxmlformats.org/officeDocument/2006/relationships/hyperlink" Id="rId975" Target="http://www.geeksforgeeks.org/amazon-interview-experience-set-151-sde/" TargetMode="External" /><Relationship Type="http://schemas.openxmlformats.org/officeDocument/2006/relationships/hyperlink" Id="rId979" Target="http://www.geeksforgeeks.org/amazon-interview-experience-set-152-kindle-team-sde-1/" TargetMode="External" /><Relationship Type="http://schemas.openxmlformats.org/officeDocument/2006/relationships/hyperlink" Id="rId986" Target="http://www.geeksforgeeks.org/amazon-interview-experience-set-152/" TargetMode="External" /><Relationship Type="http://schemas.openxmlformats.org/officeDocument/2006/relationships/hyperlink" Id="rId990" Target="http://www.geeksforgeeks.org/amazon-interview-experience-set-153-sde1/" TargetMode="External" /><Relationship Type="http://schemas.openxmlformats.org/officeDocument/2006/relationships/hyperlink" Id="rId1211" Target="http://www.geeksforgeeks.org/amazon-interview-experience-set-154-sde2/" TargetMode="External" /><Relationship Type="http://schemas.openxmlformats.org/officeDocument/2006/relationships/hyperlink" Id="rId993" Target="http://www.geeksforgeeks.org/amazon-interview-experience-set-155-campus/" TargetMode="External" /><Relationship Type="http://schemas.openxmlformats.org/officeDocument/2006/relationships/hyperlink" Id="rId997" Target="http://www.geeksforgeeks.org/amazon-interview-experience-set-156-campus/" TargetMode="External" /><Relationship Type="http://schemas.openxmlformats.org/officeDocument/2006/relationships/hyperlink" Id="rId1005" Target="http://www.geeksforgeeks.org/amazon-interview-experience-set-157-campus/" TargetMode="External" /><Relationship Type="http://schemas.openxmlformats.org/officeDocument/2006/relationships/hyperlink" Id="rId1009" Target="http://www.geeksforgeeks.org/amazon-interview-experience-set-158-off-campus/" TargetMode="External" /><Relationship Type="http://schemas.openxmlformats.org/officeDocument/2006/relationships/hyperlink" Id="rId724" Target="http://www.geeksforgeeks.org/amazon-interview-experience-set-159-off-campus/" TargetMode="External" /><Relationship Type="http://schemas.openxmlformats.org/officeDocument/2006/relationships/hyperlink" Id="rId727" Target="http://www.geeksforgeeks.org/amazon-interview-experience-set-160-sde-2/" TargetMode="External" /><Relationship Type="http://schemas.openxmlformats.org/officeDocument/2006/relationships/hyperlink" Id="rId733" Target="http://www.geeksforgeeks.org/amazon-interview-experience-set-161-off-campus-sde-1-banglore/" TargetMode="External" /><Relationship Type="http://schemas.openxmlformats.org/officeDocument/2006/relationships/hyperlink" Id="rId739" Target="http://www.geeksforgeeks.org/amazon-interview-experience-set-162/" TargetMode="External" /><Relationship Type="http://schemas.openxmlformats.org/officeDocument/2006/relationships/hyperlink" Id="rId793" Target="http://www.geeksforgeeks.org/amazon-interview-experience-set-163-sde-ii/" TargetMode="External" /><Relationship Type="http://schemas.openxmlformats.org/officeDocument/2006/relationships/hyperlink" Id="rId803" Target="http://www.geeksforgeeks.org/amazon-interview-experience-set-164-sde/" TargetMode="External" /><Relationship Type="http://schemas.openxmlformats.org/officeDocument/2006/relationships/hyperlink" Id="rId806" Target="http://www.geeksforgeeks.org/amazon-interview-experience-set-165-sde-2/" TargetMode="External" /><Relationship Type="http://schemas.openxmlformats.org/officeDocument/2006/relationships/hyperlink" Id="rId809" Target="http://www.geeksforgeeks.org/amazon-interview-experience-set-165-sde/" TargetMode="External" /><Relationship Type="http://schemas.openxmlformats.org/officeDocument/2006/relationships/hyperlink" Id="rId812" Target="http://www.geeksforgeeks.org/amazon-interview-experience-set-166-sde/" TargetMode="External" /><Relationship Type="http://schemas.openxmlformats.org/officeDocument/2006/relationships/hyperlink" Id="rId815" Target="http://www.geeksforgeeks.org/amazon-interview-experience-set-167-sde-1-year-6-months-experience/" TargetMode="External" /><Relationship Type="http://schemas.openxmlformats.org/officeDocument/2006/relationships/hyperlink" Id="rId585" Target="http://www.geeksforgeeks.org/amazon-interview-experience-set-168/" TargetMode="External" /><Relationship Type="http://schemas.openxmlformats.org/officeDocument/2006/relationships/hyperlink" Id="rId588" Target="http://www.geeksforgeeks.org/amazon-interview-experience-set-169-sde-2/" TargetMode="External" /><Relationship Type="http://schemas.openxmlformats.org/officeDocument/2006/relationships/hyperlink" Id="rId818" Target="http://www.geeksforgeeks.org/amazon-interview-experience-set-170/" TargetMode="External" /><Relationship Type="http://schemas.openxmlformats.org/officeDocument/2006/relationships/hyperlink" Id="rId593" Target="http://www.geeksforgeeks.org/amazon-interview-experience-set-171/" TargetMode="External" /><Relationship Type="http://schemas.openxmlformats.org/officeDocument/2006/relationships/hyperlink" Id="rId596" Target="http://www.geeksforgeeks.org/amazon-interview-experience-set-173-campus/" TargetMode="External" /><Relationship Type="http://schemas.openxmlformats.org/officeDocument/2006/relationships/hyperlink" Id="rId599" Target="http://www.geeksforgeeks.org/amazon-interview-experience-set-174-sde/" TargetMode="External" /><Relationship Type="http://schemas.openxmlformats.org/officeDocument/2006/relationships/hyperlink" Id="rId604" Target="http://www.geeksforgeeks.org/amazon-interview-experience-set-175-sde/" TargetMode="External" /><Relationship Type="http://schemas.openxmlformats.org/officeDocument/2006/relationships/hyperlink" Id="rId607" Target="http://www.geeksforgeeks.org/amazon-interview-experience-set-176-sde-1/" TargetMode="External" /><Relationship Type="http://schemas.openxmlformats.org/officeDocument/2006/relationships/hyperlink" Id="rId610" Target="http://www.geeksforgeeks.org/amazon-interview-experience-set-177-first-round-pool-campus/" TargetMode="External" /><Relationship Type="http://schemas.openxmlformats.org/officeDocument/2006/relationships/hyperlink" Id="rId349" Target="http://www.geeksforgeeks.org/amazon-interview-experience-set-178-sde-1/" TargetMode="External" /><Relationship Type="http://schemas.openxmlformats.org/officeDocument/2006/relationships/hyperlink" Id="rId613" Target="http://www.geeksforgeeks.org/amazon-interview-experience-set-179-for-sde-1/" TargetMode="External" /><Relationship Type="http://schemas.openxmlformats.org/officeDocument/2006/relationships/hyperlink" Id="rId616" Target="http://www.geeksforgeeks.org/amazon-interview-experience-set-180-telephonic-interview/" TargetMode="External" /><Relationship Type="http://schemas.openxmlformats.org/officeDocument/2006/relationships/hyperlink" Id="rId352" Target="http://www.geeksforgeeks.org/amazon-interview-experience-set-181-for-sde-1/" TargetMode="External" /><Relationship Type="http://schemas.openxmlformats.org/officeDocument/2006/relationships/hyperlink" Id="rId359" Target="http://www.geeksforgeeks.org/amazon-interview-experience-set-182-for-sdet-1/" TargetMode="External" /><Relationship Type="http://schemas.openxmlformats.org/officeDocument/2006/relationships/hyperlink" Id="rId357" Target="http://www.geeksforgeeks.org/amazon-interview-experience-set-182-for-sdet-1/treelightsourceproblem/" TargetMode="External" /><Relationship Type="http://schemas.openxmlformats.org/officeDocument/2006/relationships/hyperlink" Id="rId362" Target="http://www.geeksforgeeks.org/amazon-interview-experience-set-183-sde-new-grad-position/" TargetMode="External" /><Relationship Type="http://schemas.openxmlformats.org/officeDocument/2006/relationships/hyperlink" Id="rId426" Target="http://www.geeksforgeeks.org/amazon-interview-experience-set-184-off-campus-for-sde1/" TargetMode="External" /><Relationship Type="http://schemas.openxmlformats.org/officeDocument/2006/relationships/hyperlink" Id="rId429" Target="http://www.geeksforgeeks.org/amazon-interview-experience-set-185-for-sde1/" TargetMode="External" /><Relationship Type="http://schemas.openxmlformats.org/officeDocument/2006/relationships/hyperlink" Id="rId198" Target="http://www.geeksforgeeks.org/amazon-interview-experience-set-186-for-sde1/" TargetMode="External" /><Relationship Type="http://schemas.openxmlformats.org/officeDocument/2006/relationships/hyperlink" Id="rId217" Target="http://www.geeksforgeeks.org/amazon-interview-experience-set-187-for-sde1/" TargetMode="External" /><Relationship Type="http://schemas.openxmlformats.org/officeDocument/2006/relationships/hyperlink" Id="rId222" Target="http://www.geeksforgeeks.org/amazon-interview-experience-set-188-for-sde1/" TargetMode="External" /><Relationship Type="http://schemas.openxmlformats.org/officeDocument/2006/relationships/hyperlink" Id="rId52" Target="http://www.geeksforgeeks.org/amazon-interview-experience-set-189-for-sde1/" TargetMode="External" /><Relationship Type="http://schemas.openxmlformats.org/officeDocument/2006/relationships/hyperlink" Id="rId62" Target="http://www.geeksforgeeks.org/amazon-interview-experience-set-190-delhi-drive/" TargetMode="External" /><Relationship Type="http://schemas.openxmlformats.org/officeDocument/2006/relationships/hyperlink" Id="rId1223" Target="http://www.geeksforgeeks.org/amazon-interview-questions-set-146/" TargetMode="External" /><Relationship Type="http://schemas.openxmlformats.org/officeDocument/2006/relationships/hyperlink" Id="rId1020" Target="http://www.geeksforgeeks.org/amazon-interview-questions-set-147/" TargetMode="External" /><Relationship Type="http://schemas.openxmlformats.org/officeDocument/2006/relationships/hyperlink" Id="rId2602" Target="http://www.geeksforgeeks.org/amazon-interview-set-10/" TargetMode="External" /><Relationship Type="http://schemas.openxmlformats.org/officeDocument/2006/relationships/hyperlink" Id="rId1723" Target="http://www.geeksforgeeks.org/amazon-interview-set-100-campus/" TargetMode="External" /><Relationship Type="http://schemas.openxmlformats.org/officeDocument/2006/relationships/hyperlink" Id="rId1726" Target="http://www.geeksforgeeks.org/amazon-interview-set-101-campus/" TargetMode="External" /><Relationship Type="http://schemas.openxmlformats.org/officeDocument/2006/relationships/hyperlink" Id="rId1729" Target="http://www.geeksforgeeks.org/amazon-interview-set-102/" TargetMode="External" /><Relationship Type="http://schemas.openxmlformats.org/officeDocument/2006/relationships/hyperlink" Id="rId1576" Target="http://www.geeksforgeeks.org/amazon-interview-set-103-campus/" TargetMode="External" /><Relationship Type="http://schemas.openxmlformats.org/officeDocument/2006/relationships/hyperlink" Id="rId1579" Target="http://www.geeksforgeeks.org/amazon-interview-set-104/" TargetMode="External" /><Relationship Type="http://schemas.openxmlformats.org/officeDocument/2006/relationships/hyperlink" Id="rId1732" Target="http://www.geeksforgeeks.org/amazon-interview-set-105-campus/" TargetMode="External" /><Relationship Type="http://schemas.openxmlformats.org/officeDocument/2006/relationships/hyperlink" Id="rId1582" Target="http://www.geeksforgeeks.org/amazon-interview-set-106-campus-internship/" TargetMode="External" /><Relationship Type="http://schemas.openxmlformats.org/officeDocument/2006/relationships/hyperlink" Id="rId1585" Target="http://www.geeksforgeeks.org/amazon-interview-set-107/" TargetMode="External" /><Relationship Type="http://schemas.openxmlformats.org/officeDocument/2006/relationships/hyperlink" Id="rId1735" Target="http://www.geeksforgeeks.org/amazon-interview-set-108-campus/" TargetMode="External" /><Relationship Type="http://schemas.openxmlformats.org/officeDocument/2006/relationships/hyperlink" Id="rId1592" Target="http://www.geeksforgeeks.org/amazon-interview-set-109-campus/" TargetMode="External" /><Relationship Type="http://schemas.openxmlformats.org/officeDocument/2006/relationships/hyperlink" Id="rId2605" Target="http://www.geeksforgeeks.org/amazon-interview-set-11/" TargetMode="External" /><Relationship Type="http://schemas.openxmlformats.org/officeDocument/2006/relationships/hyperlink" Id="rId1738" Target="http://www.geeksforgeeks.org/amazon-interview-set-110-campus/" TargetMode="External" /><Relationship Type="http://schemas.openxmlformats.org/officeDocument/2006/relationships/hyperlink" Id="rId1745" Target="http://www.geeksforgeeks.org/amazon-interview-set-111-campus/" TargetMode="External" /><Relationship Type="http://schemas.openxmlformats.org/officeDocument/2006/relationships/hyperlink" Id="rId1748" Target="http://www.geeksforgeeks.org/amazon-interview-set-112-campus/" TargetMode="External" /><Relationship Type="http://schemas.openxmlformats.org/officeDocument/2006/relationships/hyperlink" Id="rId1751" Target="http://www.geeksforgeeks.org/amazon-interview-set-113-campus-internship/" TargetMode="External" /><Relationship Type="http://schemas.openxmlformats.org/officeDocument/2006/relationships/hyperlink" Id="rId1595" Target="http://www.geeksforgeeks.org/amazon-interview-set-114-campus-internship/" TargetMode="External" /><Relationship Type="http://schemas.openxmlformats.org/officeDocument/2006/relationships/hyperlink" Id="rId1754" Target="http://www.geeksforgeeks.org/amazon-interview-set-115-on-campus/" TargetMode="External" /><Relationship Type="http://schemas.openxmlformats.org/officeDocument/2006/relationships/hyperlink" Id="rId1816" Target="http://www.geeksforgeeks.org/amazon-interview-set-116-on-campus/" TargetMode="External" /><Relationship Type="http://schemas.openxmlformats.org/officeDocument/2006/relationships/hyperlink" Id="rId1822" Target="http://www.geeksforgeeks.org/amazon-interview-set-117-campus-internship/" TargetMode="External" /><Relationship Type="http://schemas.openxmlformats.org/officeDocument/2006/relationships/hyperlink" Id="rId1414" Target="http://www.geeksforgeeks.org/amazon-interview-set-118-campus-internship/" TargetMode="External" /><Relationship Type="http://schemas.openxmlformats.org/officeDocument/2006/relationships/hyperlink" Id="rId1418" Target="http://www.geeksforgeeks.org/amazon-interview-set-119-campus-internship/" TargetMode="External" /><Relationship Type="http://schemas.openxmlformats.org/officeDocument/2006/relationships/hyperlink" Id="rId2610" Target="http://www.geeksforgeeks.org/amazon-interview-set-12/" TargetMode="External" /><Relationship Type="http://schemas.openxmlformats.org/officeDocument/2006/relationships/hyperlink" Id="rId1598" Target="http://www.geeksforgeeks.org/amazon-interview-set-120-campus-internship/" TargetMode="External" /><Relationship Type="http://schemas.openxmlformats.org/officeDocument/2006/relationships/hyperlink" Id="rId1601" Target="http://www.geeksforgeeks.org/amazon-interview-set-121-campus-sde-1/" TargetMode="External" /><Relationship Type="http://schemas.openxmlformats.org/officeDocument/2006/relationships/hyperlink" Id="rId1608" Target="http://www.geeksforgeeks.org/amazon-interview-set-122-campus-internship/" TargetMode="External" /><Relationship Type="http://schemas.openxmlformats.org/officeDocument/2006/relationships/hyperlink" Id="rId1423" Target="http://www.geeksforgeeks.org/amazon-interview-set-123-campus-internship/" TargetMode="External" /><Relationship Type="http://schemas.openxmlformats.org/officeDocument/2006/relationships/hyperlink" Id="rId1426" Target="http://www.geeksforgeeks.org/amazon-interview-set-124-campus/" TargetMode="External" /><Relationship Type="http://schemas.openxmlformats.org/officeDocument/2006/relationships/hyperlink" Id="rId1430" Target="http://www.geeksforgeeks.org/amazon-interview-set-125-on-campus-for-internship/" TargetMode="External" /><Relationship Type="http://schemas.openxmlformats.org/officeDocument/2006/relationships/hyperlink" Id="rId2467" Target="http://www.geeksforgeeks.org/amazon-interview-set-13-2/" TargetMode="External" /><Relationship Type="http://schemas.openxmlformats.org/officeDocument/2006/relationships/hyperlink" Id="rId2470" Target="http://www.geeksforgeeks.org/amazon-interview-set-13/" TargetMode="External" /><Relationship Type="http://schemas.openxmlformats.org/officeDocument/2006/relationships/hyperlink" Id="rId2473" Target="http://www.geeksforgeeks.org/amazon-interview-set-14-2/" TargetMode="External" /><Relationship Type="http://schemas.openxmlformats.org/officeDocument/2006/relationships/hyperlink" Id="rId2613" Target="http://www.geeksforgeeks.org/amazon-interview-set-16/" TargetMode="External" /><Relationship Type="http://schemas.openxmlformats.org/officeDocument/2006/relationships/hyperlink" Id="rId2281" Target="http://www.geeksforgeeks.org/amazon-interview-set-17/" TargetMode="External" /><Relationship Type="http://schemas.openxmlformats.org/officeDocument/2006/relationships/hyperlink" Id="rId2476" Target="http://www.geeksforgeeks.org/amazon-interview-set-18/" TargetMode="External" /><Relationship Type="http://schemas.openxmlformats.org/officeDocument/2006/relationships/hyperlink" Id="rId2284" Target="http://www.geeksforgeeks.org/amazon-interview-set-19/" TargetMode="External" /><Relationship Type="http://schemas.openxmlformats.org/officeDocument/2006/relationships/hyperlink" Id="rId2616" Target="http://www.geeksforgeeks.org/amazon-interview-set-2/" TargetMode="External" /><Relationship Type="http://schemas.openxmlformats.org/officeDocument/2006/relationships/hyperlink" Id="rId2342" Target="http://www.geeksforgeeks.org/amazon-interview-set-20/" TargetMode="External" /><Relationship Type="http://schemas.openxmlformats.org/officeDocument/2006/relationships/hyperlink" Id="rId2479" Target="http://www.geeksforgeeks.org/amazon-interview-set-21/" TargetMode="External" /><Relationship Type="http://schemas.openxmlformats.org/officeDocument/2006/relationships/hyperlink" Id="rId2486" Target="http://www.geeksforgeeks.org/amazon-interview-set-22/" TargetMode="External" /><Relationship Type="http://schemas.openxmlformats.org/officeDocument/2006/relationships/hyperlink" Id="rId2166" Target="http://www.geeksforgeeks.org/amazon-interview-set-23/" TargetMode="External" /><Relationship Type="http://schemas.openxmlformats.org/officeDocument/2006/relationships/hyperlink" Id="rId2345" Target="http://www.geeksforgeeks.org/amazon-interview-set-24/" TargetMode="External" /><Relationship Type="http://schemas.openxmlformats.org/officeDocument/2006/relationships/hyperlink" Id="rId2169" Target="http://www.geeksforgeeks.org/amazon-interview-set-25/" TargetMode="External" /><Relationship Type="http://schemas.openxmlformats.org/officeDocument/2006/relationships/hyperlink" Id="rId2349" Target="http://www.geeksforgeeks.org/amazon-interview-set-26/" TargetMode="External" /><Relationship Type="http://schemas.openxmlformats.org/officeDocument/2006/relationships/hyperlink" Id="rId2352" Target="http://www.geeksforgeeks.org/amazon-interview-set-27/" TargetMode="External" /><Relationship Type="http://schemas.openxmlformats.org/officeDocument/2006/relationships/hyperlink" Id="rId2355" Target="http://www.geeksforgeeks.org/amazon-interview-set-29/" TargetMode="External" /><Relationship Type="http://schemas.openxmlformats.org/officeDocument/2006/relationships/hyperlink" Id="rId2708" Target="http://www.geeksforgeeks.org/amazon-interview-set-3/" TargetMode="External" /><Relationship Type="http://schemas.openxmlformats.org/officeDocument/2006/relationships/hyperlink" Id="rId2358" Target="http://www.geeksforgeeks.org/amazon-interview-set-30/" TargetMode="External" /><Relationship Type="http://schemas.openxmlformats.org/officeDocument/2006/relationships/hyperlink" Id="rId2172" Target="http://www.geeksforgeeks.org/amazon-interview-set-31/" TargetMode="External" /><Relationship Type="http://schemas.openxmlformats.org/officeDocument/2006/relationships/hyperlink" Id="rId2177" Target="http://www.geeksforgeeks.org/amazon-interview-set-32/" TargetMode="External" /><Relationship Type="http://schemas.openxmlformats.org/officeDocument/2006/relationships/hyperlink" Id="rId2180" Target="http://www.geeksforgeeks.org/amazon-interview-set-33-2/" TargetMode="External" /><Relationship Type="http://schemas.openxmlformats.org/officeDocument/2006/relationships/hyperlink" Id="rId2183" Target="http://www.geeksforgeeks.org/amazon-interview-set-34/" TargetMode="External" /><Relationship Type="http://schemas.openxmlformats.org/officeDocument/2006/relationships/hyperlink" Id="rId2212" Target="http://www.geeksforgeeks.org/amazon-interview-set-35/" TargetMode="External" /><Relationship Type="http://schemas.openxmlformats.org/officeDocument/2006/relationships/hyperlink" Id="rId2215" Target="http://www.geeksforgeeks.org/amazon-interview-set-36/" TargetMode="External" /><Relationship Type="http://schemas.openxmlformats.org/officeDocument/2006/relationships/hyperlink" Id="rId2361" Target="http://www.geeksforgeeks.org/amazon-interview-set-37/" TargetMode="External" /><Relationship Type="http://schemas.openxmlformats.org/officeDocument/2006/relationships/hyperlink" Id="rId2364" Target="http://www.geeksforgeeks.org/amazon-interview-set-38/" TargetMode="External" /><Relationship Type="http://schemas.openxmlformats.org/officeDocument/2006/relationships/hyperlink" Id="rId2218" Target="http://www.geeksforgeeks.org/amazon-interview-set-39/" TargetMode="External" /><Relationship Type="http://schemas.openxmlformats.org/officeDocument/2006/relationships/hyperlink" Id="rId2619" Target="http://www.geeksforgeeks.org/amazon-interview-set-4-2/" TargetMode="External" /><Relationship Type="http://schemas.openxmlformats.org/officeDocument/2006/relationships/hyperlink" Id="rId2623" Target="http://www.geeksforgeeks.org/amazon-interview-set-4-3/" TargetMode="External" /><Relationship Type="http://schemas.openxmlformats.org/officeDocument/2006/relationships/hyperlink" Id="rId2221" Target="http://www.geeksforgeeks.org/amazon-interview-set-40-campus-round-1/" TargetMode="External" /><Relationship Type="http://schemas.openxmlformats.org/officeDocument/2006/relationships/hyperlink" Id="rId2367" Target="http://www.geeksforgeeks.org/amazon-interview-set-41-campus/" TargetMode="External" /><Relationship Type="http://schemas.openxmlformats.org/officeDocument/2006/relationships/hyperlink" Id="rId2224" Target="http://www.geeksforgeeks.org/amazon-interview-set-42-on-campus/" TargetMode="External" /><Relationship Type="http://schemas.openxmlformats.org/officeDocument/2006/relationships/hyperlink" Id="rId2227" Target="http://www.geeksforgeeks.org/amazon-interview-set-43-campus/" TargetMode="External" /><Relationship Type="http://schemas.openxmlformats.org/officeDocument/2006/relationships/hyperlink" Id="rId2370" Target="http://www.geeksforgeeks.org/amazon-interview-set-44-for-internship/" TargetMode="External" /><Relationship Type="http://schemas.openxmlformats.org/officeDocument/2006/relationships/hyperlink" Id="rId2377" Target="http://www.geeksforgeeks.org/amazon-interview-set-45-internship/" TargetMode="External" /><Relationship Type="http://schemas.openxmlformats.org/officeDocument/2006/relationships/hyperlink" Id="rId2489" Target="http://www.geeksforgeeks.org/amazon-interview-set-46-campus-internship/" TargetMode="External" /><Relationship Type="http://schemas.openxmlformats.org/officeDocument/2006/relationships/hyperlink" Id="rId2492" Target="http://www.geeksforgeeks.org/amazon-interview-set-47-off-campus-for-sde-1/" TargetMode="External" /><Relationship Type="http://schemas.openxmlformats.org/officeDocument/2006/relationships/hyperlink" Id="rId2230" Target="http://www.geeksforgeeks.org/amazon-interview-set-48-campus-sde-1/" TargetMode="External" /><Relationship Type="http://schemas.openxmlformats.org/officeDocument/2006/relationships/hyperlink" Id="rId2061" Target="http://www.geeksforgeeks.org/amazon-interview-set-49-campus-sde-1/" TargetMode="External" /><Relationship Type="http://schemas.openxmlformats.org/officeDocument/2006/relationships/hyperlink" Id="rId2233" Target="http://www.geeksforgeeks.org/amazon-interview-set-50-campus-sde/" TargetMode="External" /><Relationship Type="http://schemas.openxmlformats.org/officeDocument/2006/relationships/hyperlink" Id="rId2064" Target="http://www.geeksforgeeks.org/amazon-interview-set-51-campus-sdet/" TargetMode="External" /><Relationship Type="http://schemas.openxmlformats.org/officeDocument/2006/relationships/hyperlink" Id="rId2067" Target="http://www.geeksforgeeks.org/amazon-interview-set-52-internship/" TargetMode="External" /><Relationship Type="http://schemas.openxmlformats.org/officeDocument/2006/relationships/hyperlink" Id="rId2070" Target="http://www.geeksforgeeks.org/amazon-interview-set-53-sde-1/" TargetMode="External" /><Relationship Type="http://schemas.openxmlformats.org/officeDocument/2006/relationships/hyperlink" Id="rId2236" Target="http://www.geeksforgeeks.org/amazon-interview-set-54-internship/" TargetMode="External" /><Relationship Type="http://schemas.openxmlformats.org/officeDocument/2006/relationships/hyperlink" Id="rId2239" Target="http://www.geeksforgeeks.org/amazon-interview-set-54-off-campus-for-sde-1/" TargetMode="External" /><Relationship Type="http://schemas.openxmlformats.org/officeDocument/2006/relationships/hyperlink" Id="rId2495" Target="http://www.geeksforgeeks.org/amazon-interview-set-54-on-campus-for-sde/" TargetMode="External" /><Relationship Type="http://schemas.openxmlformats.org/officeDocument/2006/relationships/hyperlink" Id="rId2073" Target="http://www.geeksforgeeks.org/amazon-interview-set-55-on-campus/" TargetMode="External" /><Relationship Type="http://schemas.openxmlformats.org/officeDocument/2006/relationships/hyperlink" Id="rId2076" Target="http://www.geeksforgeeks.org/amazon-interview-set-56-campus/" TargetMode="External" /><Relationship Type="http://schemas.openxmlformats.org/officeDocument/2006/relationships/hyperlink" Id="rId2079" Target="http://www.geeksforgeeks.org/amazon-interview-set-57/" TargetMode="External" /><Relationship Type="http://schemas.openxmlformats.org/officeDocument/2006/relationships/hyperlink" Id="rId2082" Target="http://www.geeksforgeeks.org/amazon-interview-set-58-campus-software-development-engineer/" TargetMode="External" /><Relationship Type="http://schemas.openxmlformats.org/officeDocument/2006/relationships/hyperlink" Id="rId2085" Target="http://www.geeksforgeeks.org/amazon-interview-set-59-campus-sde-1/" TargetMode="External" /><Relationship Type="http://schemas.openxmlformats.org/officeDocument/2006/relationships/hyperlink" Id="rId2088" Target="http://www.geeksforgeeks.org/amazon-interview-set-60-internship/" TargetMode="External" /><Relationship Type="http://schemas.openxmlformats.org/officeDocument/2006/relationships/hyperlink" Id="rId1946" Target="http://www.geeksforgeeks.org/amazon-interview-set-61-internship/" TargetMode="External" /><Relationship Type="http://schemas.openxmlformats.org/officeDocument/2006/relationships/hyperlink" Id="rId1949" Target="http://www.geeksforgeeks.org/amazon-interview-set-62-for-sde-1/" TargetMode="External" /><Relationship Type="http://schemas.openxmlformats.org/officeDocument/2006/relationships/hyperlink" Id="rId1952" Target="http://www.geeksforgeeks.org/amazon-interview-set-63-sde-1/" TargetMode="External" /><Relationship Type="http://schemas.openxmlformats.org/officeDocument/2006/relationships/hyperlink" Id="rId2091" Target="http://www.geeksforgeeks.org/amazon-interview-set-64-campus-sde/" TargetMode="External" /><Relationship Type="http://schemas.openxmlformats.org/officeDocument/2006/relationships/hyperlink" Id="rId2094" Target="http://www.geeksforgeeks.org/amazon-interview-set-65-off-campus-for-sde-2amazon-interview-set-65-campus-sde/" TargetMode="External" /><Relationship Type="http://schemas.openxmlformats.org/officeDocument/2006/relationships/hyperlink" Id="rId2097" Target="http://www.geeksforgeeks.org/amazon-interview-set-66-for-sde/" TargetMode="External" /><Relationship Type="http://schemas.openxmlformats.org/officeDocument/2006/relationships/hyperlink" Id="rId2106" Target="http://www.geeksforgeeks.org/amazon-interview-set-67-for-sde-1/" TargetMode="External" /><Relationship Type="http://schemas.openxmlformats.org/officeDocument/2006/relationships/hyperlink" Id="rId2109" Target="http://www.geeksforgeeks.org/amazon-interview-set-68-for-sde-1/" TargetMode="External" /><Relationship Type="http://schemas.openxmlformats.org/officeDocument/2006/relationships/hyperlink" Id="rId1956" Target="http://www.geeksforgeeks.org/amazon-interview-set-69-sde-1/" TargetMode="External" /><Relationship Type="http://schemas.openxmlformats.org/officeDocument/2006/relationships/hyperlink" Id="rId1959" Target="http://www.geeksforgeeks.org/amazon-interview-set-70-on-campus/" TargetMode="External" /><Relationship Type="http://schemas.openxmlformats.org/officeDocument/2006/relationships/hyperlink" Id="rId1963" Target="http://www.geeksforgeeks.org/amazon-interview-set-71-sde-2/" TargetMode="External" /><Relationship Type="http://schemas.openxmlformats.org/officeDocument/2006/relationships/hyperlink" Id="rId1966" Target="http://www.geeksforgeeks.org/amazon-interview-set-72-campus-sde-1/" TargetMode="External" /><Relationship Type="http://schemas.openxmlformats.org/officeDocument/2006/relationships/hyperlink" Id="rId1969" Target="http://www.geeksforgeeks.org/amazon-interview-set-73-for-sde-1/" TargetMode="External" /><Relationship Type="http://schemas.openxmlformats.org/officeDocument/2006/relationships/hyperlink" Id="rId1972" Target="http://www.geeksforgeeks.org/amazon-interview-set-74/" TargetMode="External" /><Relationship Type="http://schemas.openxmlformats.org/officeDocument/2006/relationships/hyperlink" Id="rId1975" Target="http://www.geeksforgeeks.org/amazon-interview-set-75-sde-1/" TargetMode="External" /><Relationship Type="http://schemas.openxmlformats.org/officeDocument/2006/relationships/hyperlink" Id="rId1978" Target="http://www.geeksforgeeks.org/amazon-interview-set-76-sde-1/" TargetMode="External" /><Relationship Type="http://schemas.openxmlformats.org/officeDocument/2006/relationships/hyperlink" Id="rId1981" Target="http://www.geeksforgeeks.org/amazon-interview-set-77-sde-1/" TargetMode="External" /><Relationship Type="http://schemas.openxmlformats.org/officeDocument/2006/relationships/hyperlink" Id="rId1984" Target="http://www.geeksforgeeks.org/amazon-interview-set-78-fresher-internship/" TargetMode="External" /><Relationship Type="http://schemas.openxmlformats.org/officeDocument/2006/relationships/hyperlink" Id="rId2002" Target="http://www.geeksforgeeks.org/amazon-interview-set-79-sde-1/" TargetMode="External" /><Relationship Type="http://schemas.openxmlformats.org/officeDocument/2006/relationships/hyperlink" Id="rId2627" Target="http://www.geeksforgeeks.org/amazon-interview-set-8-2/" TargetMode="External" /><Relationship Type="http://schemas.openxmlformats.org/officeDocument/2006/relationships/hyperlink" Id="rId2630" Target="http://www.geeksforgeeks.org/amazon-interview-set-8/" TargetMode="External" /><Relationship Type="http://schemas.openxmlformats.org/officeDocument/2006/relationships/hyperlink" Id="rId2005" Target="http://www.geeksforgeeks.org/amazon-interview-set-80/" TargetMode="External" /><Relationship Type="http://schemas.openxmlformats.org/officeDocument/2006/relationships/hyperlink" Id="rId1825" Target="http://www.geeksforgeeks.org/amazon-interview-set-81-for-sde-i/" TargetMode="External" /><Relationship Type="http://schemas.openxmlformats.org/officeDocument/2006/relationships/hyperlink" Id="rId1828" Target="http://www.geeksforgeeks.org/amazon-interview-set-82-for-sde-2/" TargetMode="External" /><Relationship Type="http://schemas.openxmlformats.org/officeDocument/2006/relationships/hyperlink" Id="rId1831" Target="http://www.geeksforgeeks.org/amazon-interview-set-83/" TargetMode="External" /><Relationship Type="http://schemas.openxmlformats.org/officeDocument/2006/relationships/hyperlink" Id="rId1835" Target="http://www.geeksforgeeks.org/amazon-interview-set-84/" TargetMode="External" /><Relationship Type="http://schemas.openxmlformats.org/officeDocument/2006/relationships/hyperlink" Id="rId1838" Target="http://www.geeksforgeeks.org/amazon-interview-set-85/" TargetMode="External" /><Relationship Type="http://schemas.openxmlformats.org/officeDocument/2006/relationships/hyperlink" Id="rId1845" Target="http://www.geeksforgeeks.org/amazon-interview-set-86-sde/" TargetMode="External" /><Relationship Type="http://schemas.openxmlformats.org/officeDocument/2006/relationships/hyperlink" Id="rId1848" Target="http://www.geeksforgeeks.org/amazon-interview-set-86/" TargetMode="External" /><Relationship Type="http://schemas.openxmlformats.org/officeDocument/2006/relationships/hyperlink" Id="rId2008" Target="http://www.geeksforgeeks.org/amazon-interview-set-88/" TargetMode="External" /><Relationship Type="http://schemas.openxmlformats.org/officeDocument/2006/relationships/hyperlink" Id="rId1851" Target="http://www.geeksforgeeks.org/amazon-interview-set-89/" TargetMode="External" /><Relationship Type="http://schemas.openxmlformats.org/officeDocument/2006/relationships/hyperlink" Id="rId2640" Target="http://www.geeksforgeeks.org/amazon-interview-set-9-answers/" TargetMode="External" /><Relationship Type="http://schemas.openxmlformats.org/officeDocument/2006/relationships/hyperlink" Id="rId2011" Target="http://www.geeksforgeeks.org/amazon-interview-set-90/" TargetMode="External" /><Relationship Type="http://schemas.openxmlformats.org/officeDocument/2006/relationships/hyperlink" Id="rId1611" Target="http://www.geeksforgeeks.org/amazon-interview-set-91/" TargetMode="External" /><Relationship Type="http://schemas.openxmlformats.org/officeDocument/2006/relationships/hyperlink" Id="rId1854" Target="http://www.geeksforgeeks.org/amazon-interview-set-93/" TargetMode="External" /><Relationship Type="http://schemas.openxmlformats.org/officeDocument/2006/relationships/hyperlink" Id="rId1857" Target="http://www.geeksforgeeks.org/amazon-interview-set-95-sde/" TargetMode="External" /><Relationship Type="http://schemas.openxmlformats.org/officeDocument/2006/relationships/hyperlink" Id="rId1860" Target="http://www.geeksforgeeks.org/amazon-interview-set-96-campus-internship/" TargetMode="External" /><Relationship Type="http://schemas.openxmlformats.org/officeDocument/2006/relationships/hyperlink" Id="rId1863" Target="http://www.geeksforgeeks.org/amazon-interview-set-97-campus-sde1/" TargetMode="External" /><Relationship Type="http://schemas.openxmlformats.org/officeDocument/2006/relationships/hyperlink" Id="rId1868" Target="http://www.geeksforgeeks.org/amazon-interview-set-98-campus/" TargetMode="External" /><Relationship Type="http://schemas.openxmlformats.org/officeDocument/2006/relationships/hyperlink" Id="rId1614" Target="http://www.geeksforgeeks.org/amazon-interview-set-99-campus/" TargetMode="External" /><Relationship Type="http://schemas.openxmlformats.org/officeDocument/2006/relationships/hyperlink" Id="rId2643" Target="http://www.geeksforgeeks.org/amazon-interview/" TargetMode="External" /><Relationship Type="http://schemas.openxmlformats.org/officeDocument/2006/relationships/hyperlink" Id="rId1433" Target="http://www.geeksforgeeks.org/amazon-telephonic-interview-questions-sde-1/" TargetMode="External" /><Relationship Type="http://schemas.openxmlformats.org/officeDocument/2006/relationships/hyperlink" Id="rId2014" Target="http://www.geeksforgeeks.org/android-developer-interview-headstrong-snapdea/" TargetMode="External" /><Relationship Type="http://schemas.openxmlformats.org/officeDocument/2006/relationships/hyperlink" Id="rId2633" Target="http://www.geeksforgeeks.org/archives/10379" TargetMode="External" /><Relationship Type="http://schemas.openxmlformats.org/officeDocument/2006/relationships/hyperlink" Id="rId2645" Target="http://www.geeksforgeeks.org/archives/11306" TargetMode="External" /><Relationship Type="http://schemas.openxmlformats.org/officeDocument/2006/relationships/hyperlink" Id="rId2465" Target="http://www.geeksforgeeks.org/archives/1155" TargetMode="External" /><Relationship Type="http://schemas.openxmlformats.org/officeDocument/2006/relationships/hyperlink" Id="rId2634" Target="http://www.geeksforgeeks.org/archives/12832" TargetMode="External" /><Relationship Type="http://schemas.openxmlformats.org/officeDocument/2006/relationships/hyperlink" Id="rId2636" Target="http://www.geeksforgeeks.org/archives/18752" TargetMode="External" /><Relationship Type="http://schemas.openxmlformats.org/officeDocument/2006/relationships/hyperlink" Id="rId2638" Target="http://www.geeksforgeeks.org/archives/2392" TargetMode="External" /><Relationship Type="http://schemas.openxmlformats.org/officeDocument/2006/relationships/hyperlink" Id="rId2637" Target="http://www.geeksforgeeks.org/archives/2398" TargetMode="External" /><Relationship Type="http://schemas.openxmlformats.org/officeDocument/2006/relationships/hyperlink" Id="rId2635" Target="http://www.geeksforgeeks.org/archives/24272" TargetMode="External" /><Relationship Type="http://schemas.openxmlformats.org/officeDocument/2006/relationships/hyperlink" Id="rId2632" Target="http://www.geeksforgeeks.org/archives/27276" TargetMode="External" /><Relationship Type="http://schemas.openxmlformats.org/officeDocument/2006/relationships/hyperlink" Id="rId2608" Target="http://www.geeksforgeeks.org/archives/3042" TargetMode="External" /><Relationship Type="http://schemas.openxmlformats.org/officeDocument/2006/relationships/hyperlink" Id="rId2607" Target="http://www.geeksforgeeks.org/archives/3758" TargetMode="External" /><Relationship Type="http://schemas.openxmlformats.org/officeDocument/2006/relationships/hyperlink" Id="rId508" Target="http://www.geeksforgeeks.org/archives/6547" TargetMode="External" /><Relationship Type="http://schemas.openxmlformats.org/officeDocument/2006/relationships/hyperlink" Id="rId2463" Target="http://www.geeksforgeeks.org/archives/8615" TargetMode="External" /><Relationship Type="http://schemas.openxmlformats.org/officeDocument/2006/relationships/hyperlink" Id="rId2462" Target="http://www.geeksforgeeks.org/archives/9999" TargetMode="External" /><Relationship Type="http://schemas.openxmlformats.org/officeDocument/2006/relationships/hyperlink" Id="rId1226" Target="http://www.geeksforgeeks.org/aricent-group-chennai-interview-experience/" TargetMode="External" /><Relationship Type="http://schemas.openxmlformats.org/officeDocument/2006/relationships/hyperlink" Id="rId1617" Target="http://www.geeksforgeeks.org/aricent-interview-set-1-campus/" TargetMode="External" /><Relationship Type="http://schemas.openxmlformats.org/officeDocument/2006/relationships/hyperlink" Id="rId1871" Target="http://www.geeksforgeeks.org/aricent-interview-set-2-campus/" TargetMode="External" /><Relationship Type="http://schemas.openxmlformats.org/officeDocument/2006/relationships/hyperlink" Id="rId1230" Target="http://www.geeksforgeeks.org/aricent-interview-set-4-campus/" TargetMode="External" /><Relationship Type="http://schemas.openxmlformats.org/officeDocument/2006/relationships/hyperlink" Id="rId2112" Target="http://www.geeksforgeeks.org/arista-network-interview-set-1/" TargetMode="External" /><Relationship Type="http://schemas.openxmlformats.org/officeDocument/2006/relationships/hyperlink" Id="rId1624" Target="http://www.geeksforgeeks.org/arista-network-interview-set-2-campus-full-term/" TargetMode="External" /><Relationship Type="http://schemas.openxmlformats.org/officeDocument/2006/relationships/hyperlink" Id="rId1233" Target="http://www.geeksforgeeks.org/arista-networks-interview-set-3/" TargetMode="External" /><Relationship Type="http://schemas.openxmlformats.org/officeDocument/2006/relationships/hyperlink" Id="rId1002" Target="http://www.geeksforgeeks.org/array-rotation/" TargetMode="External" /><Relationship Type="http://schemas.openxmlformats.org/officeDocument/2006/relationships/hyperlink" Id="rId1026" Target="http://www.geeksforgeeks.org/athena-health-interview-experience-set-2/" TargetMode="External" /><Relationship Type="http://schemas.openxmlformats.org/officeDocument/2006/relationships/hyperlink" Id="rId1436" Target="http://www.geeksforgeeks.org/athena-health-interview-experience/" TargetMode="External" /><Relationship Type="http://schemas.openxmlformats.org/officeDocument/2006/relationships/hyperlink" Id="rId474" Target="http://www.geeksforgeeks.org/avl-tree-set-2-deletion/" TargetMode="External" /><Relationship Type="http://schemas.openxmlformats.org/officeDocument/2006/relationships/hyperlink" Id="rId619" Target="http://www.geeksforgeeks.org/axio-net-recruitment-process-experience/" TargetMode="External" /><Relationship Type="http://schemas.openxmlformats.org/officeDocument/2006/relationships/hyperlink" Id="rId1029" Target="http://www.geeksforgeeks.org/axtria-interview-experience/" TargetMode="External" /><Relationship Type="http://schemas.openxmlformats.org/officeDocument/2006/relationships/hyperlink" Id="rId39" Target="http://www.geeksforgeeks.org/backtracking-set-3-n-queen-problem/" TargetMode="External" /><Relationship Type="http://schemas.openxmlformats.org/officeDocument/2006/relationships/hyperlink" Id="rId683" Target="http://www.geeksforgeeks.org/backtracking-set-7-suduku/" TargetMode="External" /><Relationship Type="http://schemas.openxmlformats.org/officeDocument/2006/relationships/hyperlink" Id="rId225" Target="http://www.geeksforgeeks.org/bankbazaar-interview-experience-set-2/" TargetMode="External" /><Relationship Type="http://schemas.openxmlformats.org/officeDocument/2006/relationships/hyperlink" Id="rId228" Target="http://www.geeksforgeeks.org/bankbazaar-interview-experience-set-3/" TargetMode="External" /><Relationship Type="http://schemas.openxmlformats.org/officeDocument/2006/relationships/hyperlink" Id="rId2020" Target="http://www.geeksforgeeks.org/belzabar-interview-computer-scientist-internship/" TargetMode="External" /><Relationship Type="http://schemas.openxmlformats.org/officeDocument/2006/relationships/hyperlink" Id="rId1236" Target="http://www.geeksforgeeks.org/belzabar-interview-experience-computer-scientist/" TargetMode="External" /><Relationship Type="http://schemas.openxmlformats.org/officeDocument/2006/relationships/hyperlink" Id="rId623" Target="http://www.geeksforgeeks.org/belzabar-software-interview-experience-set-4/" TargetMode="External" /><Relationship Type="http://schemas.openxmlformats.org/officeDocument/2006/relationships/hyperlink" Id="rId1239" Target="http://www.geeksforgeeks.org/belzabar-software-interview-experience/" TargetMode="External" /><Relationship Type="http://schemas.openxmlformats.org/officeDocument/2006/relationships/hyperlink" Id="rId1033" Target="http://www.geeksforgeeks.org/bharti-softbank-portal-team-interview-experience-off-campus/" TargetMode="External" /><Relationship Type="http://schemas.openxmlformats.org/officeDocument/2006/relationships/hyperlink" Id="rId434" Target="http://www.geeksforgeeks.org/birst-india-interview-experience/" TargetMode="External" /><Relationship Type="http://schemas.openxmlformats.org/officeDocument/2006/relationships/hyperlink" Id="rId431" Target="http://www.geeksforgeeks.org/birst-india-interview-experience/test-2/" TargetMode="External" /><Relationship Type="http://schemas.openxmlformats.org/officeDocument/2006/relationships/hyperlink" Id="rId2023" Target="http://www.geeksforgeeks.org/bkarti-softbank-hike-interview-set-1/" TargetMode="External" /><Relationship Type="http://schemas.openxmlformats.org/officeDocument/2006/relationships/hyperlink" Id="rId232" Target="http://www.geeksforgeeks.org/bloomberg-interview-set-1-phone-interview/" TargetMode="External" /><Relationship Type="http://schemas.openxmlformats.org/officeDocument/2006/relationships/hyperlink" Id="rId230" Target="http://www.geeksforgeeks.org/bloomberg-interview-set-2-video-conference/" TargetMode="External" /><Relationship Type="http://schemas.openxmlformats.org/officeDocument/2006/relationships/hyperlink" Id="rId1169" Target="http://www.geeksforgeeks.org/boundary-traversal-of-binary-tree/" TargetMode="External" /><Relationship Type="http://schemas.openxmlformats.org/officeDocument/2006/relationships/hyperlink" Id="rId821" Target="http://www.geeksforgeeks.org/brocade-interview-experience/" TargetMode="External" /><Relationship Type="http://schemas.openxmlformats.org/officeDocument/2006/relationships/hyperlink" Id="rId627" Target="http://www.geeksforgeeks.org/browserstack-interview-experience-set-5-fresher/" TargetMode="External" /><Relationship Type="http://schemas.openxmlformats.org/officeDocument/2006/relationships/hyperlink" Id="rId441" Target="http://www.geeksforgeeks.org/browserstack-interview-experience-set-6-fresher/" TargetMode="External" /><Relationship Type="http://schemas.openxmlformats.org/officeDocument/2006/relationships/hyperlink" Id="rId274" Target="http://www.geeksforgeeks.org/browserstack-interview-set-7-online-coding-questions/" TargetMode="External" /><Relationship Type="http://schemas.openxmlformats.org/officeDocument/2006/relationships/hyperlink" Id="rId1439" Target="http://www.geeksforgeeks.org/browserstack-oncampus-placement-questions/" TargetMode="External" /><Relationship Type="http://schemas.openxmlformats.org/officeDocument/2006/relationships/hyperlink" Id="rId1242" Target="http://www.geeksforgeeks.org/browserstack-placement-paper/" TargetMode="External" /><Relationship Type="http://schemas.openxmlformats.org/officeDocument/2006/relationships/hyperlink" Id="rId1245" Target="http://www.geeksforgeeks.org/browserstack-written-round-experience/" TargetMode="External" /><Relationship Type="http://schemas.openxmlformats.org/officeDocument/2006/relationships/hyperlink" Id="rId1442" Target="http://www.geeksforgeeks.org/browserstack-written-test-3/" TargetMode="External" /><Relationship Type="http://schemas.openxmlformats.org/officeDocument/2006/relationships/hyperlink" Id="rId2026" Target="http://www.geeksforgeeks.org/cadence-india-interview-set-1/" TargetMode="External" /><Relationship Type="http://schemas.openxmlformats.org/officeDocument/2006/relationships/hyperlink" Id="rId631" Target="http://www.geeksforgeeks.org/cadence-interview-experience-set-2/" TargetMode="External" /><Relationship Type="http://schemas.openxmlformats.org/officeDocument/2006/relationships/hyperlink" Id="rId65" Target="http://www.geeksforgeeks.org/carwale-interview-experience-off-campus-for-sde-1/" TargetMode="External" /><Relationship Type="http://schemas.openxmlformats.org/officeDocument/2006/relationships/hyperlink" Id="rId32" Target="http://www.geeksforgeeks.org/category/interview-experiences/" TargetMode="External" /><Relationship Type="http://schemas.openxmlformats.org/officeDocument/2006/relationships/hyperlink" Id="rId1248" Target="http://www.geeksforgeeks.org/chalk-studio-interview-experience/" TargetMode="External" /><Relationship Type="http://schemas.openxmlformats.org/officeDocument/2006/relationships/hyperlink" Id="rId502" Target="http://www.geeksforgeeks.org/check-for-balanced-parentheses-in-an-expression/" TargetMode="External" /><Relationship Type="http://schemas.openxmlformats.org/officeDocument/2006/relationships/hyperlink" Id="rId41" Target="http://www.geeksforgeeks.org/check-leaves-level/" TargetMode="External" /><Relationship Type="http://schemas.openxmlformats.org/officeDocument/2006/relationships/hyperlink" Id="rId1818" Target="http://www.geeksforgeeks.org/check-whether-two-strings-are-anagram-of-each-other/" TargetMode="External" /><Relationship Type="http://schemas.openxmlformats.org/officeDocument/2006/relationships/hyperlink" Id="rId1251" Target="http://www.geeksforgeeks.org/cisco-interview-experience-set-8on-campus/" TargetMode="External" /><Relationship Type="http://schemas.openxmlformats.org/officeDocument/2006/relationships/hyperlink" Id="rId444" Target="http://www.geeksforgeeks.org/cisco-interview-experience-set-9-experienced/" TargetMode="External" /><Relationship Type="http://schemas.openxmlformats.org/officeDocument/2006/relationships/hyperlink" Id="rId2381" Target="http://www.geeksforgeeks.org/cisco-interview-set-1/" TargetMode="External" /><Relationship Type="http://schemas.openxmlformats.org/officeDocument/2006/relationships/hyperlink" Id="rId2384" Target="http://www.geeksforgeeks.org/cisco-interview-set-2/" TargetMode="External" /><Relationship Type="http://schemas.openxmlformats.org/officeDocument/2006/relationships/hyperlink" Id="rId2242" Target="http://www.geeksforgeeks.org/cisco-interview-set-3/" TargetMode="External" /><Relationship Type="http://schemas.openxmlformats.org/officeDocument/2006/relationships/hyperlink" Id="rId2253" Target="http://www.geeksforgeeks.org/cisco-interview-set-4/" TargetMode="External" /><Relationship Type="http://schemas.openxmlformats.org/officeDocument/2006/relationships/hyperlink" Id="rId2501" Target="http://www.geeksforgeeks.org/cisco-interview-set-5/" TargetMode="External" /><Relationship Type="http://schemas.openxmlformats.org/officeDocument/2006/relationships/hyperlink" Id="rId2116" Target="http://www.geeksforgeeks.org/cisco-interview-set-6/" TargetMode="External" /><Relationship Type="http://schemas.openxmlformats.org/officeDocument/2006/relationships/hyperlink" Id="rId1874" Target="http://www.geeksforgeeks.org/cisco-interview-set-7on-campus/" TargetMode="External" /><Relationship Type="http://schemas.openxmlformats.org/officeDocument/2006/relationships/hyperlink" Id="rId1036" Target="http://www.geeksforgeeks.org/citicorp-campus-interview-experince/" TargetMode="External" /><Relationship Type="http://schemas.openxmlformats.org/officeDocument/2006/relationships/hyperlink" Id="rId2504" Target="http://www.geeksforgeeks.org/citrix-interview-set-1/" TargetMode="External" /><Relationship Type="http://schemas.openxmlformats.org/officeDocument/2006/relationships/hyperlink" Id="rId1449" Target="http://www.geeksforgeeks.org/citrix-interview-set-2-written-test-experience/" TargetMode="External" /><Relationship Type="http://schemas.openxmlformats.org/officeDocument/2006/relationships/hyperlink" Id="rId1877" Target="http://www.geeksforgeeks.org/citrix-interview-set-2/" TargetMode="External" /><Relationship Type="http://schemas.openxmlformats.org/officeDocument/2006/relationships/hyperlink" Id="rId826" Target="http://www.geeksforgeeks.org/citrix-rd-interview-experience-set-3-campus/" TargetMode="External" /><Relationship Type="http://schemas.openxmlformats.org/officeDocument/2006/relationships/hyperlink" Id="rId590" Target="http://www.geeksforgeeks.org/clone-binary-tree-random-pointers/" TargetMode="External" /><Relationship Type="http://schemas.openxmlformats.org/officeDocument/2006/relationships/hyperlink" Id="rId421" Target="http://www.geeksforgeeks.org/clone-linked-list-next-arbit-pointer-set-2/" TargetMode="External" /><Relationship Type="http://schemas.openxmlformats.org/officeDocument/2006/relationships/hyperlink" Id="rId2714" Target="http://www.geeksforgeeks.org/codenation-interview-experience/" TargetMode="External" /><Relationship Type="http://schemas.openxmlformats.org/officeDocument/2006/relationships/hyperlink" Id="rId447" Target="http://www.geeksforgeeks.org/commonfloor-placement-questions-2014/" TargetMode="External" /><Relationship Type="http://schemas.openxmlformats.org/officeDocument/2006/relationships/hyperlink" Id="rId1453" Target="http://www.geeksforgeeks.org/commvault-systems-placement-experience/" TargetMode="External" /><Relationship Type="http://schemas.openxmlformats.org/officeDocument/2006/relationships/hyperlink" Id="rId634" Target="http://www.geeksforgeeks.org/computer-sciences-corporation-csc-interview-experience-campus/" TargetMode="External" /><Relationship Type="http://schemas.openxmlformats.org/officeDocument/2006/relationships/hyperlink" Id="rId729" Target="http://www.geeksforgeeks.org/connect-leaves-doubly-linked-list/" TargetMode="External" /><Relationship Type="http://schemas.openxmlformats.org/officeDocument/2006/relationships/hyperlink" Id="rId953" Target="http://www.geeksforgeeks.org/connect-nodes-at-same-level-with-o1-extra-space/" TargetMode="External" /><Relationship Type="http://schemas.openxmlformats.org/officeDocument/2006/relationships/hyperlink" Id="rId289" Target="http://www.geeksforgeeks.org/connect-nodes-at-same-level/" TargetMode="External" /><Relationship Type="http://schemas.openxmlformats.org/officeDocument/2006/relationships/hyperlink" Id="rId2174" Target="http://www.geeksforgeeks.org/construct-a-special-tree-from-given-preorder-traversal/" TargetMode="External" /><Relationship Type="http://schemas.openxmlformats.org/officeDocument/2006/relationships/hyperlink" Id="rId339" Target="http://www.geeksforgeeks.org/construct-tree-from-given-inorder-and-preorder-traversal/" TargetMode="External" /><Relationship Type="http://schemas.openxmlformats.org/officeDocument/2006/relationships/hyperlink" Id="rId177" Target="http://www.geeksforgeeks.org/convert-an-arbitrary-binary-tree-to-a-tree-that-holds-children-sum-property/" TargetMode="External" /><Relationship Type="http://schemas.openxmlformats.org/officeDocument/2006/relationships/hyperlink" Id="rId237" Target="http://www.geeksforgeeks.org/convert-bst-to-a-binary-tree/" TargetMode="External" /><Relationship Type="http://schemas.openxmlformats.org/officeDocument/2006/relationships/hyperlink" Id="rId46" Target="http://www.geeksforgeeks.org/convert-given-binary-tree-doubly-linked-list-set-3/" TargetMode="External" /><Relationship Type="http://schemas.openxmlformats.org/officeDocument/2006/relationships/hyperlink" Id="rId768" Target="http://www.geeksforgeeks.org/count-number-binary-strings-without-consecutive-1s/" TargetMode="External" /><Relationship Type="http://schemas.openxmlformats.org/officeDocument/2006/relationships/hyperlink" Id="rId42" Target="http://www.geeksforgeeks.org/count-number-of-occurrences-in-a-sorted-array/" TargetMode="External" /><Relationship Type="http://schemas.openxmlformats.org/officeDocument/2006/relationships/hyperlink" Id="rId682" Target="http://www.geeksforgeeks.org/count-possible-decodings-given-digit-sequence/" TargetMode="External" /><Relationship Type="http://schemas.openxmlformats.org/officeDocument/2006/relationships/hyperlink" Id="rId87" Target="http://www.geeksforgeeks.org/count-possible-paths-top-left-bottom-right-nxm-matrix/" TargetMode="External" /><Relationship Type="http://schemas.openxmlformats.org/officeDocument/2006/relationships/hyperlink" Id="rId758" Target="http://www.geeksforgeeks.org/count-ways-reach-nth-stair/" TargetMode="External" /><Relationship Type="http://schemas.openxmlformats.org/officeDocument/2006/relationships/hyperlink" Id="rId282" Target="http://www.geeksforgeeks.org/counting-inversions/" TargetMode="External" /><Relationship Type="http://schemas.openxmlformats.org/officeDocument/2006/relationships/hyperlink" Id="rId638" Target="http://www.geeksforgeeks.org/coupondunia-interview-experience-set-2-fresher/" TargetMode="External" /><Relationship Type="http://schemas.openxmlformats.org/officeDocument/2006/relationships/hyperlink" Id="rId648" Target="http://www.geeksforgeeks.org/coupondunia-interview-experience-set-3-for-android-developer/" TargetMode="External" /><Relationship Type="http://schemas.openxmlformats.org/officeDocument/2006/relationships/hyperlink" Id="rId451" Target="http://www.geeksforgeeks.org/coupondunia-interview-experience-set-4-off-campus-for-internship/" TargetMode="External" /><Relationship Type="http://schemas.openxmlformats.org/officeDocument/2006/relationships/hyperlink" Id="rId277" Target="http://www.geeksforgeeks.org/coupondunia-interview-experience-set-5/" TargetMode="External" /><Relationship Type="http://schemas.openxmlformats.org/officeDocument/2006/relationships/hyperlink" Id="rId455" Target="http://www.geeksforgeeks.org/coupondunia-interview-experience/" TargetMode="External" /><Relationship Type="http://schemas.openxmlformats.org/officeDocument/2006/relationships/hyperlink" Id="rId68" Target="http://www.geeksforgeeks.org/d-e-shaw-interview-experience-set-10-off-campus/" TargetMode="External" /><Relationship Type="http://schemas.openxmlformats.org/officeDocument/2006/relationships/hyperlink" Id="rId71" Target="http://www.geeksforgeeks.org/d-e-shaw-interview-experience-set-11-on-campus/" TargetMode="External" /><Relationship Type="http://schemas.openxmlformats.org/officeDocument/2006/relationships/hyperlink" Id="rId75" Target="http://www.geeksforgeeks.org/d-e-shaw-interview-experience-set-9/" TargetMode="External" /><Relationship Type="http://schemas.openxmlformats.org/officeDocument/2006/relationships/hyperlink" Id="rId2538" Target="http://www.geeksforgeeks.org/d-e-shaw-interview-set-1/" TargetMode="External" /><Relationship Type="http://schemas.openxmlformats.org/officeDocument/2006/relationships/hyperlink" Id="rId2387" Target="http://www.geeksforgeeks.org/d-e-shaw-interview-set-2/" TargetMode="External" /><Relationship Type="http://schemas.openxmlformats.org/officeDocument/2006/relationships/hyperlink" Id="rId2122" Target="http://www.geeksforgeeks.org/d-e-shaw-interview-set-3/" TargetMode="External" /><Relationship Type="http://schemas.openxmlformats.org/officeDocument/2006/relationships/hyperlink" Id="rId1880" Target="http://www.geeksforgeeks.org/d-e-shaw-interview-set-4-campus-internship/" TargetMode="External" /><Relationship Type="http://schemas.openxmlformats.org/officeDocument/2006/relationships/hyperlink" Id="rId1627" Target="http://www.geeksforgeeks.org/d-e-shaw-interview-set-5-campus-internship/" TargetMode="External" /><Relationship Type="http://schemas.openxmlformats.org/officeDocument/2006/relationships/hyperlink" Id="rId1254" Target="http://www.geeksforgeeks.org/d-e-shaw-interview-set-6-campus/" TargetMode="External" /><Relationship Type="http://schemas.openxmlformats.org/officeDocument/2006/relationships/hyperlink" Id="rId829" Target="http://www.geeksforgeeks.org/d-e-shaw-interview-set-7-off-campus/" TargetMode="External" /><Relationship Type="http://schemas.openxmlformats.org/officeDocument/2006/relationships/hyperlink" Id="rId458" Target="http://www.geeksforgeeks.org/d-e-shaw-interview-set-8-telephonic-round-questions/" TargetMode="External" /><Relationship Type="http://schemas.openxmlformats.org/officeDocument/2006/relationships/hyperlink" Id="rId54" Target="http://www.geeksforgeeks.org/deepest-left-leaf-node-in-a-binary-tree/" TargetMode="External" /><Relationship Type="http://schemas.openxmlformats.org/officeDocument/2006/relationships/hyperlink" Id="rId411" Target="http://www.geeksforgeeks.org/delete-a-given-node-in-linked-list-under-given-constraints/" TargetMode="External" /><Relationship Type="http://schemas.openxmlformats.org/officeDocument/2006/relationships/hyperlink" Id="rId700" Target="http://www.geeksforgeeks.org/delete-n-nodes-after-m-nodes-of-a-linked-list/" TargetMode="External" /><Relationship Type="http://schemas.openxmlformats.org/officeDocument/2006/relationships/hyperlink" Id="rId80" Target="http://www.geeksforgeeks.org/delhivery-interview-experience/" TargetMode="External" /><Relationship Type="http://schemas.openxmlformats.org/officeDocument/2006/relationships/hyperlink" Id="rId2126" Target="http://www.geeksforgeeks.org/dell-interview-set-1-campus/" TargetMode="External" /><Relationship Type="http://schemas.openxmlformats.org/officeDocument/2006/relationships/hyperlink" Id="rId531" Target="http://www.geeksforgeeks.org/design-and-implement-special-stack-data-structure/" TargetMode="External" /><Relationship Type="http://schemas.openxmlformats.org/officeDocument/2006/relationships/hyperlink" Id="rId757" Target="http://www.geeksforgeeks.org/detect-and-remove-loop-in-a-linked-list/" TargetMode="External" /><Relationship Type="http://schemas.openxmlformats.org/officeDocument/2006/relationships/hyperlink" Id="rId176" Target="http://www.geeksforgeeks.org/diameter-of-a-binary-tree/" TargetMode="External" /><Relationship Type="http://schemas.openxmlformats.org/officeDocument/2006/relationships/hyperlink" Id="rId754" Target="http://www.geeksforgeeks.org/diameter-of-a-binary-tree/." TargetMode="External" /><Relationship Type="http://schemas.openxmlformats.org/officeDocument/2006/relationships/hyperlink" Id="rId737" Target="http://www.geeksforgeeks.org/dice-throw-problem/" TargetMode="External" /><Relationship Type="http://schemas.openxmlformats.org/officeDocument/2006/relationships/hyperlink" Id="rId1191" Target="http://www.geeksforgeeks.org/difference-between-sums-of-odd-and-even-levels/" TargetMode="External" /><Relationship Type="http://schemas.openxmlformats.org/officeDocument/2006/relationships/hyperlink" Id="rId1883" Target="http://www.geeksforgeeks.org/directi-interview-questions/" TargetMode="External" /><Relationship Type="http://schemas.openxmlformats.org/officeDocument/2006/relationships/hyperlink" Id="rId2541" Target="http://www.geeksforgeeks.org/directi-interview-set-1/" TargetMode="External" /><Relationship Type="http://schemas.openxmlformats.org/officeDocument/2006/relationships/hyperlink" Id="rId2647" Target="http://www.geeksforgeeks.org/directi-interview-set-2/" TargetMode="External" /><Relationship Type="http://schemas.openxmlformats.org/officeDocument/2006/relationships/hyperlink" Id="rId2129" Target="http://www.geeksforgeeks.org/directi-interview-set-3/" TargetMode="External" /><Relationship Type="http://schemas.openxmlformats.org/officeDocument/2006/relationships/hyperlink" Id="rId1630" Target="http://www.geeksforgeeks.org/directi-interview-set-5-campus/" TargetMode="External" /><Relationship Type="http://schemas.openxmlformats.org/officeDocument/2006/relationships/hyperlink" Id="rId1456" Target="http://www.geeksforgeeks.org/directi-interview-set-6-campus-internship/" TargetMode="External" /><Relationship Type="http://schemas.openxmlformats.org/officeDocument/2006/relationships/hyperlink" Id="rId2258" Target="http://www.geeksforgeeks.org/drishti-soft-solutions-interview-set-1/" TargetMode="External" /><Relationship Type="http://schemas.openxmlformats.org/officeDocument/2006/relationships/hyperlink" Id="rId1961" Target="http://www.geeksforgeeks.org/dynamic-programming-set-10-0-1-knapsack-problem/" TargetMode="External" /><Relationship Type="http://schemas.openxmlformats.org/officeDocument/2006/relationships/hyperlink" Id="rId1068" Target="http://www.geeksforgeeks.org/dynamic-programming-set-11-egg-dropping-puzzle/" TargetMode="External" /><Relationship Type="http://schemas.openxmlformats.org/officeDocument/2006/relationships/hyperlink" Id="rId1079" Target="http://www.geeksforgeeks.org/dynamic-programming-set-12-longest-palindromic-subsequence/" TargetMode="External" /><Relationship Type="http://schemas.openxmlformats.org/officeDocument/2006/relationships/hyperlink" Id="rId40" Target="http://www.geeksforgeeks.org/dynamic-programming-set-14-maximum-sum-increasing-subsequence/" TargetMode="External" /><Relationship Type="http://schemas.openxmlformats.org/officeDocument/2006/relationships/hyperlink" Id="rId1086" Target="http://www.geeksforgeeks.org/dynamic-programming-set-31-optimal-strategy-for-a-game/" TargetMode="External" /><Relationship Type="http://schemas.openxmlformats.org/officeDocument/2006/relationships/hyperlink" Id="rId283" Target="http://www.geeksforgeeks.org/dynamic-programming-set-32-word-break-problem/" TargetMode="External" /><Relationship Type="http://schemas.openxmlformats.org/officeDocument/2006/relationships/hyperlink" Id="rId424" Target="http://www.geeksforgeeks.org/dynamic-programming-set-34-assembly-line-scheduling/" TargetMode="External" /><Relationship Type="http://schemas.openxmlformats.org/officeDocument/2006/relationships/hyperlink" Id="rId170" Target="http://www.geeksforgeeks.org/dynamic-programming-set-7-coin-change/" TargetMode="External" /><Relationship Type="http://schemas.openxmlformats.org/officeDocument/2006/relationships/hyperlink" Id="rId84" Target="http://www.geeksforgeeks.org/ebay-interview-experience/" TargetMode="External" /><Relationship Type="http://schemas.openxmlformats.org/officeDocument/2006/relationships/hyperlink" Id="rId78" Target="http://www.geeksforgeeks.org/equilibrium-index-of-an-array/" TargetMode="External" /><Relationship Type="http://schemas.openxmlformats.org/officeDocument/2006/relationships/hyperlink" Id="rId2710" Target="http://www.geeksforgeeks.org/eulers-totient-function/" TargetMode="External" /><Relationship Type="http://schemas.openxmlformats.org/officeDocument/2006/relationships/hyperlink" Id="rId1890" Target="http://www.geeksforgeeks.org/exclusive-interview-prashanth-iit-madras-landed-job-microsoft-redmond/" TargetMode="External" /><Relationship Type="http://schemas.openxmlformats.org/officeDocument/2006/relationships/hyperlink" Id="rId1039" Target="http://www.geeksforgeeks.org/expedia-interview-experience-set-5-campus/" TargetMode="External" /><Relationship Type="http://schemas.openxmlformats.org/officeDocument/2006/relationships/hyperlink" Id="rId2030" Target="http://www.geeksforgeeks.org/expedia-interview-sde-ii/" TargetMode="External" /><Relationship Type="http://schemas.openxmlformats.org/officeDocument/2006/relationships/hyperlink" Id="rId2033" Target="http://www.geeksforgeeks.org/expedia-interview-set-2/" TargetMode="External" /><Relationship Type="http://schemas.openxmlformats.org/officeDocument/2006/relationships/hyperlink" Id="rId1633" Target="http://www.geeksforgeeks.org/expedia-interview-set-3-campus-full-term/" TargetMode="External" /><Relationship Type="http://schemas.openxmlformats.org/officeDocument/2006/relationships/hyperlink" Id="rId1459" Target="http://www.geeksforgeeks.org/expedia-interview-set-4-campus/" TargetMode="External" /><Relationship Type="http://schemas.openxmlformats.org/officeDocument/2006/relationships/hyperlink" Id="rId2390" Target="http://www.geeksforgeeks.org/fab-com-pune-interview-experience/" TargetMode="External" /><Relationship Type="http://schemas.openxmlformats.org/officeDocument/2006/relationships/hyperlink" Id="rId2036" Target="http://www.geeksforgeeks.org/fab-com-pune-interview-set-2/" TargetMode="External" /><Relationship Type="http://schemas.openxmlformats.org/officeDocument/2006/relationships/hyperlink" Id="rId2544" Target="http://www.geeksforgeeks.org/facebook-interview-set-1/" TargetMode="External" /><Relationship Type="http://schemas.openxmlformats.org/officeDocument/2006/relationships/hyperlink" Id="rId1463" Target="http://www.geeksforgeeks.org/facebook-interview-set-2-campus-interview-internship/" TargetMode="External" /><Relationship Type="http://schemas.openxmlformats.org/officeDocument/2006/relationships/hyperlink" Id="rId2718" Target="http://www.geeksforgeeks.org/facebook-interview/" TargetMode="External" /><Relationship Type="http://schemas.openxmlformats.org/officeDocument/2006/relationships/hyperlink" Id="rId2393" Target="http://www.geeksforgeeks.org/fiberlink-maas360-interview-experience/" TargetMode="External" /><Relationship Type="http://schemas.openxmlformats.org/officeDocument/2006/relationships/hyperlink" Id="rId463" Target="http://www.geeksforgeeks.org/fiberlink-maas360-interview-set-2-written-test-question/" TargetMode="External" /><Relationship Type="http://schemas.openxmlformats.org/officeDocument/2006/relationships/hyperlink" Id="rId91" Target="http://www.geeksforgeeks.org/fiberlink-maas360-interview-set-3/" TargetMode="External" /><Relationship Type="http://schemas.openxmlformats.org/officeDocument/2006/relationships/hyperlink" Id="rId423" Target="http://www.geeksforgeeks.org/find-a-pair-with-the-given-difference/" TargetMode="External" /><Relationship Type="http://schemas.openxmlformats.org/officeDocument/2006/relationships/hyperlink" Id="rId486" Target="http://www.geeksforgeeks.org/find-a-repeating-and-a-missing-number/" TargetMode="External" /><Relationship Type="http://schemas.openxmlformats.org/officeDocument/2006/relationships/hyperlink" Id="rId1007" Target="http://www.geeksforgeeks.org/find-a-tour-that-visits-all-stations/" TargetMode="External" /><Relationship Type="http://schemas.openxmlformats.org/officeDocument/2006/relationships/hyperlink" Id="rId532" Target="http://www.geeksforgeeks.org/find-duplicates-in-on-time-and-constant-extra-space/" TargetMode="External" /><Relationship Type="http://schemas.openxmlformats.org/officeDocument/2006/relationships/hyperlink" Id="rId422" Target="http://www.geeksforgeeks.org/find-excel-column-name-given-number/" TargetMode="External" /><Relationship Type="http://schemas.openxmlformats.org/officeDocument/2006/relationships/hyperlink" Id="rId884" Target="http://www.geeksforgeeks.org/find-first-non-repeating-character-stream-characters/" TargetMode="External" /><Relationship Type="http://schemas.openxmlformats.org/officeDocument/2006/relationships/hyperlink" Id="rId533" Target="http://www.geeksforgeeks.org/find-if-there-is-a-subarray-with-0-sum/" TargetMode="External" /><Relationship Type="http://schemas.openxmlformats.org/officeDocument/2006/relationships/hyperlink" Id="rId1409" Target="http://www.geeksforgeeks.org/find-k-th-smallest-element-in-bst-order-statistics-in-bst/" TargetMode="External" /><Relationship Type="http://schemas.openxmlformats.org/officeDocument/2006/relationships/hyperlink" Id="rId188" Target="http://www.geeksforgeeks.org/find-maximum-path-sum-two-leaves-binary-tree/" TargetMode="External" /><Relationship Type="http://schemas.openxmlformats.org/officeDocument/2006/relationships/hyperlink" Id="rId756" Target="http://www.geeksforgeeks.org/find-minimum-element-in-a-sorted-and-rotated-array/." TargetMode="External" /><Relationship Type="http://schemas.openxmlformats.org/officeDocument/2006/relationships/hyperlink" Id="rId572" Target="http://www.geeksforgeeks.org/find-next-greater-number-set-digits/" TargetMode="External" /><Relationship Type="http://schemas.openxmlformats.org/officeDocument/2006/relationships/hyperlink" Id="rId86" Target="http://www.geeksforgeeks.org/find-number-distinct-palindromic-sub-strings-given-string/" TargetMode="External" /><Relationship Type="http://schemas.openxmlformats.org/officeDocument/2006/relationships/hyperlink" Id="rId824" Target="http://www.geeksforgeeks.org/find-number-of-islands" TargetMode="External" /><Relationship Type="http://schemas.openxmlformats.org/officeDocument/2006/relationships/hyperlink" Id="rId163" Target="http://www.geeksforgeeks.org/find-number-of-islands/" TargetMode="External" /><Relationship Type="http://schemas.openxmlformats.org/officeDocument/2006/relationships/hyperlink" Id="rId200" Target="http://www.geeksforgeeks.org/find-number-of-triangles-possible/" TargetMode="External" /><Relationship Type="http://schemas.openxmlformats.org/officeDocument/2006/relationships/hyperlink" Id="rId284" Target="http://www.geeksforgeeks.org/find-possible-words-phone-digits/" TargetMode="External" /><Relationship Type="http://schemas.openxmlformats.org/officeDocument/2006/relationships/hyperlink" Id="rId2347" Target="http://www.geeksforgeeks.org/find-the-maximum-element-in-an-array-which-is-first-increasing-and-then-decreasing/" TargetMode="External" /><Relationship Type="http://schemas.openxmlformats.org/officeDocument/2006/relationships/hyperlink" Id="rId582" Target="http://www.geeksforgeeks.org/find-the-maximum-sum-path-in-a-binary-tree/" TargetMode="External" /><Relationship Type="http://schemas.openxmlformats.org/officeDocument/2006/relationships/hyperlink" Id="rId169" Target="http://www.geeksforgeeks.org/find-the-minimum-distance-between-two-numbers/" TargetMode="External" /><Relationship Type="http://schemas.openxmlformats.org/officeDocument/2006/relationships/hyperlink" Id="rId777" Target="http://www.geeksforgeeks.org/find-the-missing-number/" TargetMode="External" /><Relationship Type="http://schemas.openxmlformats.org/officeDocument/2006/relationships/hyperlink" Id="rId759" Target="http://www.geeksforgeeks.org/find-the-number-occurring-odd-number-of-times/" TargetMode="External" /><Relationship Type="http://schemas.openxmlformats.org/officeDocument/2006/relationships/hyperlink" Id="rId1820" Target="http://www.geeksforgeeks.org/find-the-point-where-a-function-becomes-negative/" TargetMode="External" /><Relationship Type="http://schemas.openxmlformats.org/officeDocument/2006/relationships/hyperlink" Id="rId1590" Target="http://www.geeksforgeeks.org/find-the-row-with-maximum-number-1s/" TargetMode="External" /><Relationship Type="http://schemas.openxmlformats.org/officeDocument/2006/relationships/hyperlink" Id="rId413" Target="http://www.geeksforgeeks.org/find-two-rectangles-overlap/" TargetMode="External" /><Relationship Type="http://schemas.openxmlformats.org/officeDocument/2006/relationships/hyperlink" Id="rId1198" Target="http://www.geeksforgeeks.org/fix-two-swapped-nodes-of-bst/" TargetMode="External" /><Relationship Type="http://schemas.openxmlformats.org/officeDocument/2006/relationships/hyperlink" Id="rId89" Target="http://www.geeksforgeeks.org/flattening-a-linked-list/" TargetMode="External" /><Relationship Type="http://schemas.openxmlformats.org/officeDocument/2006/relationships/hyperlink" Id="rId653" Target="http://www.geeksforgeeks.org/flipkart-interview-experience-set-17-for-sde-ii/" TargetMode="External" /><Relationship Type="http://schemas.openxmlformats.org/officeDocument/2006/relationships/hyperlink" Id="rId656" Target="http://www.geeksforgeeks.org/flipkart-interview-experience-set-18-for-sde-i/" TargetMode="External" /><Relationship Type="http://schemas.openxmlformats.org/officeDocument/2006/relationships/hyperlink" Id="rId467" Target="http://www.geeksforgeeks.org/flipkart-interview-experience-set-19-sdet/" TargetMode="External" /><Relationship Type="http://schemas.openxmlformats.org/officeDocument/2006/relationships/hyperlink" Id="rId470" Target="http://www.geeksforgeeks.org/flipkart-interview-experience-set-20-for-sde-ii/" TargetMode="External" /><Relationship Type="http://schemas.openxmlformats.org/officeDocument/2006/relationships/hyperlink" Id="rId280" Target="http://www.geeksforgeeks.org/flipkart-interview-experience-set-21/" TargetMode="External" /><Relationship Type="http://schemas.openxmlformats.org/officeDocument/2006/relationships/hyperlink" Id="rId286" Target="http://www.geeksforgeeks.org/flipkart-interview-experience-set-22-for-sde-2/" TargetMode="External" /><Relationship Type="http://schemas.openxmlformats.org/officeDocument/2006/relationships/hyperlink" Id="rId292" Target="http://www.geeksforgeeks.org/flipkart-interview-experience-set-23/" TargetMode="External" /><Relationship Type="http://schemas.openxmlformats.org/officeDocument/2006/relationships/hyperlink" Id="rId295" Target="http://www.geeksforgeeks.org/flipkart-interview-experience-set-24/" TargetMode="External" /><Relationship Type="http://schemas.openxmlformats.org/officeDocument/2006/relationships/hyperlink" Id="rId298" Target="http://www.geeksforgeeks.org/flipkart-interview-experience-set-25/" TargetMode="External" /><Relationship Type="http://schemas.openxmlformats.org/officeDocument/2006/relationships/hyperlink" Id="rId301" Target="http://www.geeksforgeeks.org/flipkart-interview-experience-set-26/" TargetMode="External" /><Relationship Type="http://schemas.openxmlformats.org/officeDocument/2006/relationships/hyperlink" Id="rId304" Target="http://www.geeksforgeeks.org/flipkart-interview-experience-set-27-for-sde/" TargetMode="External" /><Relationship Type="http://schemas.openxmlformats.org/officeDocument/2006/relationships/hyperlink" Id="rId94" Target="http://www.geeksforgeeks.org/flipkart-interview-experience-set-28-for-sde2/" TargetMode="External" /><Relationship Type="http://schemas.openxmlformats.org/officeDocument/2006/relationships/hyperlink" Id="rId100" Target="http://www.geeksforgeeks.org/flipkart-interview-experience-set-29/" TargetMode="External" /><Relationship Type="http://schemas.openxmlformats.org/officeDocument/2006/relationships/hyperlink" Id="rId103" Target="http://www.geeksforgeeks.org/flipkart-interview-experience-set-30for-sde-2/" TargetMode="External" /><Relationship Type="http://schemas.openxmlformats.org/officeDocument/2006/relationships/hyperlink" Id="rId1895" Target="http://www.geeksforgeeks.org/flipkart-interview-set-10-campus-sde-1/" TargetMode="External" /><Relationship Type="http://schemas.openxmlformats.org/officeDocument/2006/relationships/hyperlink" Id="rId1661" Target="http://www.geeksforgeeks.org/flipkart-interview-set-11/" TargetMode="External" /><Relationship Type="http://schemas.openxmlformats.org/officeDocument/2006/relationships/hyperlink" Id="rId1664" Target="http://www.geeksforgeeks.org/flipkart-interview-set-12-campus/" TargetMode="External" /><Relationship Type="http://schemas.openxmlformats.org/officeDocument/2006/relationships/hyperlink" Id="rId1667" Target="http://www.geeksforgeeks.org/flipkart-interview-set-13/" TargetMode="External" /><Relationship Type="http://schemas.openxmlformats.org/officeDocument/2006/relationships/hyperlink" Id="rId1466" Target="http://www.geeksforgeeks.org/flipkart-interview-set-14-sde-1/" TargetMode="External" /><Relationship Type="http://schemas.openxmlformats.org/officeDocument/2006/relationships/hyperlink" Id="rId1257" Target="http://www.geeksforgeeks.org/flipkart-interview-set-15-sde-ii/" TargetMode="External" /><Relationship Type="http://schemas.openxmlformats.org/officeDocument/2006/relationships/hyperlink" Id="rId1042" Target="http://www.geeksforgeeks.org/flipkart-interview-set-16/" TargetMode="External" /><Relationship Type="http://schemas.openxmlformats.org/officeDocument/2006/relationships/hyperlink" Id="rId2548" Target="http://www.geeksforgeeks.org/flipkart-interview-set-2-for-sde-1/" TargetMode="External" /><Relationship Type="http://schemas.openxmlformats.org/officeDocument/2006/relationships/hyperlink" Id="rId2261" Target="http://www.geeksforgeeks.org/flipkart-interview-set-2-sde-2/" TargetMode="External" /><Relationship Type="http://schemas.openxmlformats.org/officeDocument/2006/relationships/hyperlink" Id="rId2132" Target="http://www.geeksforgeeks.org/flipkart-interview-set-3/" TargetMode="External" /><Relationship Type="http://schemas.openxmlformats.org/officeDocument/2006/relationships/hyperlink" Id="rId2135" Target="http://www.geeksforgeeks.org/flipkart-interview-set-4-sde-1/" TargetMode="External" /><Relationship Type="http://schemas.openxmlformats.org/officeDocument/2006/relationships/hyperlink" Id="rId2040" Target="http://www.geeksforgeeks.org/flipkart-interview-set-5-off-campus/" TargetMode="External" /><Relationship Type="http://schemas.openxmlformats.org/officeDocument/2006/relationships/hyperlink" Id="rId2043" Target="http://www.geeksforgeeks.org/flipkart-interview-set-6/" TargetMode="External" /><Relationship Type="http://schemas.openxmlformats.org/officeDocument/2006/relationships/hyperlink" Id="rId1898" Target="http://www.geeksforgeeks.org/flipkart-interview-set-7-sde-ii/" TargetMode="External" /><Relationship Type="http://schemas.openxmlformats.org/officeDocument/2006/relationships/hyperlink" Id="rId1901" Target="http://www.geeksforgeeks.org/flipkart-interview-set-8-sde-1/" TargetMode="External" /><Relationship Type="http://schemas.openxmlformats.org/officeDocument/2006/relationships/hyperlink" Id="rId1904" Target="http://www.geeksforgeeks.org/flipkart-interview-set-9-campus/" TargetMode="External" /><Relationship Type="http://schemas.openxmlformats.org/officeDocument/2006/relationships/hyperlink" Id="rId1260" Target="http://www.geeksforgeeks.org/flipkart-written-test-placements/" TargetMode="External" /><Relationship Type="http://schemas.openxmlformats.org/officeDocument/2006/relationships/hyperlink" Id="rId1168" Target="http://www.geeksforgeeks.org/foldable-binary-trees/" TargetMode="External" /><Relationship Type="http://schemas.openxmlformats.org/officeDocument/2006/relationships/hyperlink" Id="rId2533" Target="http://www.geeksforgeeks.org/forum/topic/adobe-interview-8th-september-28th-september-2012" TargetMode="External" /><Relationship Type="http://schemas.openxmlformats.org/officeDocument/2006/relationships/hyperlink" Id="rId1178" Target="http://www.geeksforgeeks.org/forums/topic/find-a-string-inside-a-2-dimensional-array/" TargetMode="External" /><Relationship Type="http://schemas.openxmlformats.org/officeDocument/2006/relationships/hyperlink" Id="rId583" Target="http://www.geeksforgeeks.org/forums/topic/finding-non-duplicate-element-from-array/" TargetMode="External" /><Relationship Type="http://schemas.openxmlformats.org/officeDocument/2006/relationships/hyperlink" Id="rId908" Target="http://www.geeksforgeeks.org/function-to-check-if-a-singly-linked-list-is-palindrome/" TargetMode="External" /><Relationship Type="http://schemas.openxmlformats.org/officeDocument/2006/relationships/hyperlink" Id="rId2497" Target="http://www.geeksforgeeks.org/gate-corner/" TargetMode="External" /><Relationship Type="http://schemas.openxmlformats.org/officeDocument/2006/relationships/hyperlink" Id="rId265" Target="http://www.geeksforgeeks.org/given-a-number-find-next-smallest-palindrome-larger-than-this-number/" TargetMode="External" /><Relationship Type="http://schemas.openxmlformats.org/officeDocument/2006/relationships/hyperlink" Id="rId952" Target="http://www.geeksforgeeks.org/given-a-sequence-of-words-print-all-anagrams-together-set-2/" TargetMode="External" /><Relationship Type="http://schemas.openxmlformats.org/officeDocument/2006/relationships/hyperlink" Id="rId561" Target="http://www.geeksforgeeks.org/given-an-array-arr-find-the-maximum-j-i-such-that-arrj-arri/" TargetMode="External" /><Relationship Type="http://schemas.openxmlformats.org/officeDocument/2006/relationships/hyperlink" Id="rId995" Target="http://www.geeksforgeeks.org/given-array-strings-find-strings-can-chained-form-circle/" TargetMode="External" /><Relationship Type="http://schemas.openxmlformats.org/officeDocument/2006/relationships/hyperlink" Id="rId832" Target="http://www.geeksforgeeks.org/global-analytics-interview-experience/" TargetMode="External" /><Relationship Type="http://schemas.openxmlformats.org/officeDocument/2006/relationships/hyperlink" Id="rId106" Target="http://www.geeksforgeeks.org/goibibo-interview-experience/" TargetMode="External" /><Relationship Type="http://schemas.openxmlformats.org/officeDocument/2006/relationships/hyperlink" Id="rId1263" Target="http://www.geeksforgeeks.org/goldman-sachs-interview-experience-set-5-campus/" TargetMode="External" /><Relationship Type="http://schemas.openxmlformats.org/officeDocument/2006/relationships/hyperlink" Id="rId1045" Target="http://www.geeksforgeeks.org/goldman-sachs-interview-experience-set-5/" TargetMode="External" /><Relationship Type="http://schemas.openxmlformats.org/officeDocument/2006/relationships/hyperlink" Id="rId1049" Target="http://www.geeksforgeeks.org/goldman-sachs-interview-experience-set-6/" TargetMode="External" /><Relationship Type="http://schemas.openxmlformats.org/officeDocument/2006/relationships/hyperlink" Id="rId659" Target="http://www.geeksforgeeks.org/goldman-sachs-interview-experience-set-7/" TargetMode="External" /><Relationship Type="http://schemas.openxmlformats.org/officeDocument/2006/relationships/hyperlink" Id="rId2396" Target="http://www.geeksforgeeks.org/goldman-sachs-interview-experience/" TargetMode="External" /><Relationship Type="http://schemas.openxmlformats.org/officeDocument/2006/relationships/hyperlink" Id="rId2651" Target="http://www.geeksforgeeks.org/goldman-sachs-interview-set-1/" TargetMode="External" /><Relationship Type="http://schemas.openxmlformats.org/officeDocument/2006/relationships/hyperlink" Id="rId2138" Target="http://www.geeksforgeeks.org/goldman-sachs-interview-set-2-on-campus-for-analyst/" TargetMode="External" /><Relationship Type="http://schemas.openxmlformats.org/officeDocument/2006/relationships/hyperlink" Id="rId1670" Target="http://www.geeksforgeeks.org/goldman-sachs-interview-set-3/" TargetMode="External" /><Relationship Type="http://schemas.openxmlformats.org/officeDocument/2006/relationships/hyperlink" Id="rId1469" Target="http://www.geeksforgeeks.org/goldman-sachs-interview-set-4-campus-internship/" TargetMode="External" /><Relationship Type="http://schemas.openxmlformats.org/officeDocument/2006/relationships/hyperlink" Id="rId2269" Target="http://www.geeksforgeeks.org/google-facebook-amazon-walmart-pocketgems-all-fighting-for-prasoon-mishra/" TargetMode="External" /><Relationship Type="http://schemas.openxmlformats.org/officeDocument/2006/relationships/hyperlink" Id="rId2399" Target="http://www.geeksforgeeks.org/google-interview-experience-for-the-post-of-technical-operations-specialisttools-team-adwords-hyderabadindia/" TargetMode="External" /><Relationship Type="http://schemas.openxmlformats.org/officeDocument/2006/relationships/hyperlink" Id="rId1053" Target="http://www.geeksforgeeks.org/google-interview-experience/" TargetMode="External" /><Relationship Type="http://schemas.openxmlformats.org/officeDocument/2006/relationships/hyperlink" Id="rId307" Target="http://www.geeksforgeeks.org/google-interview-question-for-java-position/" TargetMode="External" /><Relationship Type="http://schemas.openxmlformats.org/officeDocument/2006/relationships/hyperlink" Id="rId2046" Target="http://www.geeksforgeeks.org/google-mountain-view-interview/" TargetMode="External" /><Relationship Type="http://schemas.openxmlformats.org/officeDocument/2006/relationships/hyperlink" Id="rId2402" Target="http://www.geeksforgeeks.org/google-placement-paper/" TargetMode="External" /><Relationship Type="http://schemas.openxmlformats.org/officeDocument/2006/relationships/hyperlink" Id="rId835" Target="http://www.geeksforgeeks.org/gramener-interview-experience-set-1-visualization-developer/" TargetMode="External" /><Relationship Type="http://schemas.openxmlformats.org/officeDocument/2006/relationships/hyperlink" Id="rId409" Target="http://www.geeksforgeeks.org/graph-and-its-representations/" TargetMode="External" /><Relationship Type="http://schemas.openxmlformats.org/officeDocument/2006/relationships/hyperlink" Id="rId2287" Target="http://www.geeksforgeeks.org/gs-labs-interview-set-1/" TargetMode="External" /><Relationship Type="http://schemas.openxmlformats.org/officeDocument/2006/relationships/hyperlink" Id="rId2291" Target="http://www.geeksforgeeks.org/hcl-interview-set-1/" TargetMode="External" /><Relationship Type="http://schemas.openxmlformats.org/officeDocument/2006/relationships/hyperlink" Id="rId1266" Target="http://www.geeksforgeeks.org/hike-interview-experience-set-3-sde-1/" TargetMode="External" /><Relationship Type="http://schemas.openxmlformats.org/officeDocument/2006/relationships/hyperlink" Id="rId1269" Target="http://www.geeksforgeeks.org/hike-interview-experience-set-4-off-campus-sde1/" TargetMode="External" /><Relationship Type="http://schemas.openxmlformats.org/officeDocument/2006/relationships/hyperlink" Id="rId662" Target="http://www.geeksforgeeks.org/hike-interview-experience-set-6/" TargetMode="External" /><Relationship Type="http://schemas.openxmlformats.org/officeDocument/2006/relationships/hyperlink" Id="rId311" Target="http://www.geeksforgeeks.org/hike-interview-experience-set-7-for-automation-testingmanual-testing/" TargetMode="External" /><Relationship Type="http://schemas.openxmlformats.org/officeDocument/2006/relationships/hyperlink" Id="rId1472" Target="http://www.geeksforgeeks.org/hike-interview-experience/" TargetMode="External" /><Relationship Type="http://schemas.openxmlformats.org/officeDocument/2006/relationships/hyperlink" Id="rId1477" Target="http://www.geeksforgeeks.org/hike-interview-set-2/" TargetMode="External" /><Relationship Type="http://schemas.openxmlformats.org/officeDocument/2006/relationships/hyperlink" Id="rId839" Target="http://www.geeksforgeeks.org/housing-com-interview-experience-set-2/" TargetMode="External" /><Relationship Type="http://schemas.openxmlformats.org/officeDocument/2006/relationships/hyperlink" Id="rId666" Target="http://www.geeksforgeeks.org/housing-com-interview-experience-set-3-campus/" TargetMode="External" /><Relationship Type="http://schemas.openxmlformats.org/officeDocument/2006/relationships/hyperlink" Id="rId843" Target="http://www.geeksforgeeks.org/housing-com-interview-experience/" TargetMode="External" /><Relationship Type="http://schemas.openxmlformats.org/officeDocument/2006/relationships/hyperlink" Id="rId846" Target="http://www.geeksforgeeks.org/huawei-interview-experience/" TargetMode="External" /><Relationship Type="http://schemas.openxmlformats.org/officeDocument/2006/relationships/hyperlink" Id="rId2141" Target="http://www.geeksforgeeks.org/ibm-irl-campus-interview-set-1/" TargetMode="External" /><Relationship Type="http://schemas.openxmlformats.org/officeDocument/2006/relationships/hyperlink" Id="rId1273" Target="http://www.geeksforgeeks.org/ibm-isl-interview-experience/" TargetMode="External" /><Relationship Type="http://schemas.openxmlformats.org/officeDocument/2006/relationships/hyperlink" Id="rId850" Target="http://www.geeksforgeeks.org/iit-delhi-msr-cs-interview/" TargetMode="External" /><Relationship Type="http://schemas.openxmlformats.org/officeDocument/2006/relationships/hyperlink" Id="rId238" Target="http://www.geeksforgeeks.org/implement-lru-cache/" TargetMode="External" /><Relationship Type="http://schemas.openxmlformats.org/officeDocument/2006/relationships/hyperlink" Id="rId412" Target="http://www.geeksforgeeks.org/implement-stack-using-queue/" TargetMode="External" /><Relationship Type="http://schemas.openxmlformats.org/officeDocument/2006/relationships/hyperlink" Id="rId2554" Target="http://www.geeksforgeeks.org/in-conversation-with-nithin-on-what-it-takes-to-get-into-goldman-sachs/" TargetMode="External" /><Relationship Type="http://schemas.openxmlformats.org/officeDocument/2006/relationships/hyperlink" Id="rId112" Target="http://www.geeksforgeeks.org/infoedge-interview-experience-set-2-for-php-mysql-developer-profile/" TargetMode="External" /><Relationship Type="http://schemas.openxmlformats.org/officeDocument/2006/relationships/hyperlink" Id="rId1276" Target="http://www.geeksforgeeks.org/infoedge-interview-experience/" TargetMode="External" /><Relationship Type="http://schemas.openxmlformats.org/officeDocument/2006/relationships/hyperlink" Id="rId1279" Target="http://www.geeksforgeeks.org/informatica-internship-interview-experience/" TargetMode="External" /><Relationship Type="http://schemas.openxmlformats.org/officeDocument/2006/relationships/hyperlink" Id="rId1480" Target="http://www.geeksforgeeks.org/inmobi-campus-interview-experience/" TargetMode="External" /><Relationship Type="http://schemas.openxmlformats.org/officeDocument/2006/relationships/hyperlink" Id="rId1058" Target="http://www.geeksforgeeks.org/inmobi-interview-eexperience-set-2on-campus/" TargetMode="External" /><Relationship Type="http://schemas.openxmlformats.org/officeDocument/2006/relationships/hyperlink" Id="rId314" Target="http://www.geeksforgeeks.org/inmobi-interview-experience-set-3/" TargetMode="External" /><Relationship Type="http://schemas.openxmlformats.org/officeDocument/2006/relationships/hyperlink" Id="rId159" Target="http://www.geeksforgeeks.org/inorder-predecessor-successor-given-key-bst/" TargetMode="External" /><Relationship Type="http://schemas.openxmlformats.org/officeDocument/2006/relationships/hyperlink" Id="rId1507" Target="http://www.geeksforgeeks.org/inorder-successor-in-binary-search-tree/" TargetMode="External" /><Relationship Type="http://schemas.openxmlformats.org/officeDocument/2006/relationships/hyperlink" Id="rId1673" Target="http://www.geeksforgeeks.org/intel-interview-experience/" TargetMode="External" /><Relationship Type="http://schemas.openxmlformats.org/officeDocument/2006/relationships/hyperlink" Id="rId509" Target="http://www.geeksforgeeks.org/intersection-of-two-sorted-linked-lists/" TargetMode="External" /><Relationship Type="http://schemas.openxmlformats.org/officeDocument/2006/relationships/hyperlink" Id="rId317" Target="http://www.geeksforgeeks.org/interview-experience-at-ignite-world-formerly-bharti-softbank-portal/" TargetMode="External" /><Relationship Type="http://schemas.openxmlformats.org/officeDocument/2006/relationships/hyperlink" Id="rId115" Target="http://www.geeksforgeeks.org/interview-experience-at-infinera-bangalore-india/" TargetMode="External" /><Relationship Type="http://schemas.openxmlformats.org/officeDocument/2006/relationships/hyperlink" Id="rId1483" Target="http://www.geeksforgeeks.org/interview-experience-bankbazaar-com/" TargetMode="External" /><Relationship Type="http://schemas.openxmlformats.org/officeDocument/2006/relationships/hyperlink" Id="rId476" Target="http://www.geeksforgeeks.org/interview-experience-compro-technologies-delhi/" TargetMode="External" /><Relationship Type="http://schemas.openxmlformats.org/officeDocument/2006/relationships/hyperlink" Id="rId1061" Target="http://www.geeksforgeeks.org/interview-experience-optimus-information-inc/" TargetMode="External" /><Relationship Type="http://schemas.openxmlformats.org/officeDocument/2006/relationships/hyperlink" Id="rId1065" Target="http://www.geeksforgeeks.org/interview-experience-polycom/" TargetMode="External" /><Relationship Type="http://schemas.openxmlformats.org/officeDocument/2006/relationships/hyperlink" Id="rId1677" Target="http://www.geeksforgeeks.org/interview-experience-rockwell-collins/" TargetMode="External" /><Relationship Type="http://schemas.openxmlformats.org/officeDocument/2006/relationships/hyperlink" Id="rId1681" Target="http://www.geeksforgeeks.org/interview-experience-samsung-research-institute-delhi/" TargetMode="External" /><Relationship Type="http://schemas.openxmlformats.org/officeDocument/2006/relationships/hyperlink" Id="rId1486" Target="http://www.geeksforgeeks.org/interview-experience-service-now-hyderabad/" TargetMode="External" /><Relationship Type="http://schemas.openxmlformats.org/officeDocument/2006/relationships/hyperlink" Id="rId1070" Target="http://www.geeksforgeeks.org/interview-experience-service-now-usa/" TargetMode="External" /><Relationship Type="http://schemas.openxmlformats.org/officeDocument/2006/relationships/hyperlink" Id="rId1909" Target="http://www.geeksforgeeks.org/interview-experience-sri-bangalore/" TargetMode="External" /><Relationship Type="http://schemas.openxmlformats.org/officeDocument/2006/relationships/hyperlink" Id="rId1073" Target="http://www.geeksforgeeks.org/interview-experience-synopsys-campus/" TargetMode="External" /><Relationship Type="http://schemas.openxmlformats.org/officeDocument/2006/relationships/hyperlink" Id="rId1489" Target="http://www.geeksforgeeks.org/interview-experience-with-indus-valley-partners/" TargetMode="External" /><Relationship Type="http://schemas.openxmlformats.org/officeDocument/2006/relationships/hyperlink" Id="rId320" Target="http://www.geeksforgeeks.org/interview-experience-with-yatrahyderabad-set-3-for-senior-software-engineer/" TargetMode="External" /><Relationship Type="http://schemas.openxmlformats.org/officeDocument/2006/relationships/hyperlink" Id="rId2409" Target="http://www.geeksforgeeks.org/interview-pradeep-verma-nit-trichy-talks-internship-amazon/" TargetMode="External" /><Relationship Type="http://schemas.openxmlformats.org/officeDocument/2006/relationships/hyperlink" Id="rId2299" Target="http://www.geeksforgeeks.org/interview-with-manpreet-who-got-offers-from-amazon-hoppr-browserstack-reliance-via-toptalent-in/" TargetMode="External" /><Relationship Type="http://schemas.openxmlformats.org/officeDocument/2006/relationships/hyperlink" Id="rId1684" Target="http://www.geeksforgeeks.org/intuit-campus-interview/" TargetMode="External" /><Relationship Type="http://schemas.openxmlformats.org/officeDocument/2006/relationships/hyperlink" Id="rId669" Target="http://www.geeksforgeeks.org/intuit-interview-experience-set-6/" TargetMode="External" /><Relationship Type="http://schemas.openxmlformats.org/officeDocument/2006/relationships/hyperlink" Id="rId673" Target="http://www.geeksforgeeks.org/intuit-interview-experience-set-7-3-5-years-experienced/" TargetMode="External" /><Relationship Type="http://schemas.openxmlformats.org/officeDocument/2006/relationships/hyperlink" Id="rId1282" Target="http://www.geeksforgeeks.org/intuit-interview-for-se-2/" TargetMode="External" /><Relationship Type="http://schemas.openxmlformats.org/officeDocument/2006/relationships/hyperlink" Id="rId1687" Target="http://www.geeksforgeeks.org/intuit-interview-set-2-campus/" TargetMode="External" /><Relationship Type="http://schemas.openxmlformats.org/officeDocument/2006/relationships/hyperlink" Id="rId1492" Target="http://www.geeksforgeeks.org/intuit-interview-set-4-sse/" TargetMode="External" /><Relationship Type="http://schemas.openxmlformats.org/officeDocument/2006/relationships/hyperlink" Id="rId1285" Target="http://www.geeksforgeeks.org/intuit-interview-set-5-campus-internship/" TargetMode="External" /><Relationship Type="http://schemas.openxmlformats.org/officeDocument/2006/relationships/hyperlink" Id="rId1077" Target="http://www.geeksforgeeks.org/jabong-interview-experience-software-development-engineer/" TargetMode="External" /><Relationship Type="http://schemas.openxmlformats.org/officeDocument/2006/relationships/hyperlink" Id="rId479" Target="http://www.geeksforgeeks.org/juniper-networks-interview-experience/" TargetMode="External" /><Relationship Type="http://schemas.openxmlformats.org/officeDocument/2006/relationships/hyperlink" Id="rId1288" Target="http://www.geeksforgeeks.org/kla-tencor-interview-experience/" TargetMode="External" /><Relationship Type="http://schemas.openxmlformats.org/officeDocument/2006/relationships/hyperlink" Id="rId853" Target="http://www.geeksforgeeks.org/knowlarity-interview-experience/" TargetMode="External" /><Relationship Type="http://schemas.openxmlformats.org/officeDocument/2006/relationships/hyperlink" Id="rId858" Target="http://www.geeksforgeeks.org/komli-media-interview-experience/" TargetMode="External" /><Relationship Type="http://schemas.openxmlformats.org/officeDocument/2006/relationships/hyperlink" Id="rId323" Target="http://www.geeksforgeeks.org/kritikal-solutions-interview-experience/" TargetMode="External" /><Relationship Type="http://schemas.openxmlformats.org/officeDocument/2006/relationships/hyperlink" Id="rId193" Target="http://www.geeksforgeeks.org/largest-rectangle-under-histogram/" TargetMode="External" /><Relationship Type="http://schemas.openxmlformats.org/officeDocument/2006/relationships/hyperlink" Id="rId731" Target="http://www.geeksforgeeks.org/largest-subarray-with-equal-number-of-0s-and-1s/" TargetMode="External" /><Relationship Type="http://schemas.openxmlformats.org/officeDocument/2006/relationships/hyperlink" Id="rId327" Target="http://www.geeksforgeeks.org/largest-sum-contiguous-subarray/" TargetMode="External" /><Relationship Type="http://schemas.openxmlformats.org/officeDocument/2006/relationships/hyperlink" Id="rId1290" Target="http://www.geeksforgeeks.org/length-largest-subarray-contiguous-elements-set-1/" TargetMode="External" /><Relationship Type="http://schemas.openxmlformats.org/officeDocument/2006/relationships/hyperlink" Id="rId1292" Target="http://www.geeksforgeeks.org/length-largest-subarray-contiguous-elements-set-2/" TargetMode="External" /><Relationship Type="http://schemas.openxmlformats.org/officeDocument/2006/relationships/hyperlink" Id="rId562" Target="http://www.geeksforgeeks.org/length-of-the-longest-arithmatic-progression-in-a-sorted-array/" TargetMode="External" /><Relationship Type="http://schemas.openxmlformats.org/officeDocument/2006/relationships/hyperlink" Id="rId483" Target="http://www.geeksforgeeks.org/lenskart-interview-experience-for-application-developer/" TargetMode="External" /><Relationship Type="http://schemas.openxmlformats.org/officeDocument/2006/relationships/hyperlink" Id="rId495" Target="http://www.geeksforgeeks.org/level-order-traversal-in-spiral-form/" TargetMode="External" /><Relationship Type="http://schemas.openxmlformats.org/officeDocument/2006/relationships/hyperlink" Id="rId494" Target="http://www.geeksforgeeks.org/level-order-tree-traversal/" TargetMode="External" /><Relationship Type="http://schemas.openxmlformats.org/officeDocument/2006/relationships/hyperlink" Id="rId239" Target="http://www.geeksforgeeks.org/linked-list-vs-array/" TargetMode="External" /><Relationship Type="http://schemas.openxmlformats.org/officeDocument/2006/relationships/hyperlink" Id="rId1296" Target="http://www.geeksforgeeks.org/linkedin-intership-interview-software-development-engineer/" TargetMode="External" /><Relationship Type="http://schemas.openxmlformats.org/officeDocument/2006/relationships/hyperlink" Id="rId1084" Target="http://www.geeksforgeeks.org/linkedin-interview-experience-set-3-campus/" TargetMode="External" /><Relationship Type="http://schemas.openxmlformats.org/officeDocument/2006/relationships/hyperlink" Id="rId1088" Target="http://www.geeksforgeeks.org/linkedin-interview-experience-set-4-campus/" TargetMode="External" /><Relationship Type="http://schemas.openxmlformats.org/officeDocument/2006/relationships/hyperlink" Id="rId488" Target="http://www.geeksforgeeks.org/linkedin-interview-experience-set-5-campus/" TargetMode="External" /><Relationship Type="http://schemas.openxmlformats.org/officeDocument/2006/relationships/hyperlink" Id="rId1495" Target="http://www.geeksforgeeks.org/linkedin-online-coding-questions-campus-placement/" TargetMode="External" /><Relationship Type="http://schemas.openxmlformats.org/officeDocument/2006/relationships/hyperlink" Id="rId211" Target="http://www.geeksforgeeks.org/longest-palindrome-substring-set-1/" TargetMode="External" /><Relationship Type="http://schemas.openxmlformats.org/officeDocument/2006/relationships/hyperlink" Id="rId210" Target="http://www.geeksforgeeks.org/longest-palindromic-substring-set-2/" TargetMode="External" /><Relationship Type="http://schemas.openxmlformats.org/officeDocument/2006/relationships/hyperlink" Id="rId333" Target="http://www.geeksforgeeks.org/lowest-common-ancestor-binary-tree-set-1/" TargetMode="External" /><Relationship Type="http://schemas.openxmlformats.org/officeDocument/2006/relationships/hyperlink" Id="rId503" Target="http://www.geeksforgeeks.org/lowest-common-ancestor-in-a-binary-search-tree/" TargetMode="External" /><Relationship Type="http://schemas.openxmlformats.org/officeDocument/2006/relationships/hyperlink" Id="rId676" Target="http://www.geeksforgeeks.org/magic-bricks-interview-experience/" TargetMode="External" /><Relationship Type="http://schemas.openxmlformats.org/officeDocument/2006/relationships/hyperlink" Id="rId201" Target="http://www.geeksforgeeks.org/majority-element/" TargetMode="External" /><Relationship Type="http://schemas.openxmlformats.org/officeDocument/2006/relationships/hyperlink" Id="rId1105" Target="http://www.geeksforgeeks.org/makemytrip-interview-experience-set-2-campus/" TargetMode="External" /><Relationship Type="http://schemas.openxmlformats.org/officeDocument/2006/relationships/hyperlink" Id="rId1299" Target="http://www.geeksforgeeks.org/makemytrip-interview-experience-set-3/" TargetMode="External" /><Relationship Type="http://schemas.openxmlformats.org/officeDocument/2006/relationships/hyperlink" Id="rId1108" Target="http://www.geeksforgeeks.org/makemytrip-interview-experience-set-4/" TargetMode="External" /><Relationship Type="http://schemas.openxmlformats.org/officeDocument/2006/relationships/hyperlink" Id="rId491" Target="http://www.geeksforgeeks.org/makemytrip-interview-experience-set-5-online-coding/" TargetMode="External" /><Relationship Type="http://schemas.openxmlformats.org/officeDocument/2006/relationships/hyperlink" Id="rId1302" Target="http://www.geeksforgeeks.org/makemytrip-interview-experience/" TargetMode="External" /><Relationship Type="http://schemas.openxmlformats.org/officeDocument/2006/relationships/hyperlink" Id="rId1499" Target="http://www.geeksforgeeks.org/maq-software-interview-experience-set-2/" TargetMode="External" /><Relationship Type="http://schemas.openxmlformats.org/officeDocument/2006/relationships/hyperlink" Id="rId861" Target="http://www.geeksforgeeks.org/maq-software-interview-experience-set-3/" TargetMode="External" /><Relationship Type="http://schemas.openxmlformats.org/officeDocument/2006/relationships/hyperlink" Id="rId864" Target="http://www.geeksforgeeks.org/maq-software-interview-experience-set-5/" TargetMode="External" /><Relationship Type="http://schemas.openxmlformats.org/officeDocument/2006/relationships/hyperlink" Id="rId680" Target="http://www.geeksforgeeks.org/maq-software-interview-experience-set-6-campus/" TargetMode="External" /><Relationship Type="http://schemas.openxmlformats.org/officeDocument/2006/relationships/hyperlink" Id="rId119" Target="http://www.geeksforgeeks.org/maq-software-interview-experience-set-7/" TargetMode="External" /><Relationship Type="http://schemas.openxmlformats.org/officeDocument/2006/relationships/hyperlink" Id="rId122" Target="http://www.geeksforgeeks.org/maq-software-interview-experience-set-8-off-campus-for-software-engineer-1/" TargetMode="External" /><Relationship Type="http://schemas.openxmlformats.org/officeDocument/2006/relationships/hyperlink" Id="rId1502" Target="http://www.geeksforgeeks.org/maq-software-interview-experience/" TargetMode="External" /><Relationship Type="http://schemas.openxmlformats.org/officeDocument/2006/relationships/hyperlink" Id="rId1525" Target="http://www.geeksforgeeks.org/maximum-and-minimum-in-an-array/" TargetMode="External" /><Relationship Type="http://schemas.openxmlformats.org/officeDocument/2006/relationships/hyperlink" Id="rId907" Target="http://www.geeksforgeeks.org/maximum-difference-between-two-elements/" TargetMode="External" /><Relationship Type="http://schemas.openxmlformats.org/officeDocument/2006/relationships/hyperlink" Id="rId800" Target="http://www.geeksforgeeks.org/maximum-of-all-subarrays-of-size-k/" TargetMode="External" /><Relationship Type="http://schemas.openxmlformats.org/officeDocument/2006/relationships/hyperlink" Id="rId906" Target="http://www.geeksforgeeks.org/maximum-size-sub-matrix-with-all-1s-in-a-binary-matrix/" TargetMode="External" /><Relationship Type="http://schemas.openxmlformats.org/officeDocument/2006/relationships/hyperlink" Id="rId736" Target="http://www.geeksforgeeks.org/maximum-sum-path-across-two-arrays/" TargetMode="External" /><Relationship Type="http://schemas.openxmlformats.org/officeDocument/2006/relationships/hyperlink" Id="rId1158" Target="http://www.geeksforgeeks.org/maximum-sum-such-that-no-two-elements-are-adjacent/" TargetMode="External" /><Relationship Type="http://schemas.openxmlformats.org/officeDocument/2006/relationships/hyperlink" Id="rId98" Target="http://www.geeksforgeeks.org/maximum-width-of-a-binary-tree/" TargetMode="External" /><Relationship Type="http://schemas.openxmlformats.org/officeDocument/2006/relationships/hyperlink" Id="rId220" Target="http://www.geeksforgeeks.org/median-of-stream-of-integers-running-integers/" TargetMode="External" /><Relationship Type="http://schemas.openxmlformats.org/officeDocument/2006/relationships/hyperlink" Id="rId1907" Target="http://www.geeksforgeeks.org/memory-layout-of-c-program/" TargetMode="External" /><Relationship Type="http://schemas.openxmlformats.org/officeDocument/2006/relationships/hyperlink" Id="rId511" Target="http://www.geeksforgeeks.org/merge-two-sorted-linked-lists/" TargetMode="External" /><Relationship Type="http://schemas.openxmlformats.org/officeDocument/2006/relationships/hyperlink" Id="rId329" Target="http://www.geeksforgeeks.org/metlife-interview-questions/" TargetMode="External" /><Relationship Type="http://schemas.openxmlformats.org/officeDocument/2006/relationships/hyperlink" Id="rId1505" Target="http://www.geeksforgeeks.org/microsoft-idc-first-round-questions/" TargetMode="External" /><Relationship Type="http://schemas.openxmlformats.org/officeDocument/2006/relationships/hyperlink" Id="rId1305" Target="http://www.geeksforgeeks.org/microsoft-idc-interview-experience-set-138for-internship/" TargetMode="External" /><Relationship Type="http://schemas.openxmlformats.org/officeDocument/2006/relationships/hyperlink" Id="rId867" Target="http://www.geeksforgeeks.org/microsoft-idc-interview-experience-set-44/" TargetMode="External" /><Relationship Type="http://schemas.openxmlformats.org/officeDocument/2006/relationships/hyperlink" Id="rId685" Target="http://www.geeksforgeeks.org/microsoft-idc-interview-experience-set-47-1-7-years-experienced/" TargetMode="External" /><Relationship Type="http://schemas.openxmlformats.org/officeDocument/2006/relationships/hyperlink" Id="rId2557" Target="http://www.geeksforgeeks.org/microsoft-interview-16/" TargetMode="External" /><Relationship Type="http://schemas.openxmlformats.org/officeDocument/2006/relationships/hyperlink" Id="rId2305" Target="http://www.geeksforgeeks.org/microsoft-interview-17/" TargetMode="External" /><Relationship Type="http://schemas.openxmlformats.org/officeDocument/2006/relationships/hyperlink" Id="rId2302" Target="http://www.geeksforgeeks.org/microsoft-interview-178/" TargetMode="External" /><Relationship Type="http://schemas.openxmlformats.org/officeDocument/2006/relationships/hyperlink" Id="rId2412" Target="http://www.geeksforgeeks.org/microsoft-interview-19/" TargetMode="External" /><Relationship Type="http://schemas.openxmlformats.org/officeDocument/2006/relationships/hyperlink" Id="rId1111" Target="http://www.geeksforgeeks.org/microsoft-interview-experience-set-39-on-campus/" TargetMode="External" /><Relationship Type="http://schemas.openxmlformats.org/officeDocument/2006/relationships/hyperlink" Id="rId1308" Target="http://www.geeksforgeeks.org/microsoft-interview-experience-set-40-off-campus/" TargetMode="External" /><Relationship Type="http://schemas.openxmlformats.org/officeDocument/2006/relationships/hyperlink" Id="rId1114" Target="http://www.geeksforgeeks.org/microsoft-interview-experience-set-41-campus/" TargetMode="External" /><Relationship Type="http://schemas.openxmlformats.org/officeDocument/2006/relationships/hyperlink" Id="rId870" Target="http://www.geeksforgeeks.org/microsoft-interview-experience-set-42-sde1/" TargetMode="External" /><Relationship Type="http://schemas.openxmlformats.org/officeDocument/2006/relationships/hyperlink" Id="rId688" Target="http://www.geeksforgeeks.org/microsoft-interview-experience-set-43/" TargetMode="External" /><Relationship Type="http://schemas.openxmlformats.org/officeDocument/2006/relationships/hyperlink" Id="rId691" Target="http://www.geeksforgeeks.org/microsoft-interview-experience-set-45/" TargetMode="External" /><Relationship Type="http://schemas.openxmlformats.org/officeDocument/2006/relationships/hyperlink" Id="rId695" Target="http://www.geeksforgeeks.org/microsoft-interview-experience-set-46-onsite/" TargetMode="External" /><Relationship Type="http://schemas.openxmlformats.org/officeDocument/2006/relationships/hyperlink" Id="rId500" Target="http://www.geeksforgeeks.org/microsoft-interview-experience-set-48-for-1-5-years-experienced/" TargetMode="External" /><Relationship Type="http://schemas.openxmlformats.org/officeDocument/2006/relationships/hyperlink" Id="rId506" Target="http://www.geeksforgeeks.org/microsoft-interview-experience-set-49-internship/" TargetMode="External" /><Relationship Type="http://schemas.openxmlformats.org/officeDocument/2006/relationships/hyperlink" Id="rId698" Target="http://www.geeksforgeeks.org/microsoft-interview-experience-set-50/" TargetMode="External" /><Relationship Type="http://schemas.openxmlformats.org/officeDocument/2006/relationships/hyperlink" Id="rId513" Target="http://www.geeksforgeeks.org/microsoft-interview-experience-set-51-for-sde-intern/" TargetMode="External" /><Relationship Type="http://schemas.openxmlformats.org/officeDocument/2006/relationships/hyperlink" Id="rId335" Target="http://www.geeksforgeeks.org/microsoft-interview-experience-set-52-fresher/" TargetMode="External" /><Relationship Type="http://schemas.openxmlformats.org/officeDocument/2006/relationships/hyperlink" Id="rId129" Target="http://www.geeksforgeeks.org/microsoft-interview-experience-set-53/" TargetMode="External" /><Relationship Type="http://schemas.openxmlformats.org/officeDocument/2006/relationships/hyperlink" Id="rId136" Target="http://www.geeksforgeeks.org/microsoft-interview-experience-set-54-for-sde/" TargetMode="External" /><Relationship Type="http://schemas.openxmlformats.org/officeDocument/2006/relationships/hyperlink" Id="rId143" Target="http://www.geeksforgeeks.org/microsoft-interview-experience-set-55-for-software-engineer-2/" TargetMode="External" /><Relationship Type="http://schemas.openxmlformats.org/officeDocument/2006/relationships/hyperlink" Id="rId146" Target="http://www.geeksforgeeks.org/microsoft-interview-experience-set-56-for-sde-2/" TargetMode="External" /><Relationship Type="http://schemas.openxmlformats.org/officeDocument/2006/relationships/hyperlink" Id="rId149" Target="http://www.geeksforgeeks.org/microsoft-interview-experience-set-57-for-sde/" TargetMode="External" /><Relationship Type="http://schemas.openxmlformats.org/officeDocument/2006/relationships/hyperlink" Id="rId2660" Target="http://www.geeksforgeeks.org/microsoft-interview-set-1/" TargetMode="External" /><Relationship Type="http://schemas.openxmlformats.org/officeDocument/2006/relationships/hyperlink" Id="rId2654" Target="http://www.geeksforgeeks.org/microsoft-interview-set-10/" TargetMode="External" /><Relationship Type="http://schemas.openxmlformats.org/officeDocument/2006/relationships/hyperlink" Id="rId2657" Target="http://www.geeksforgeeks.org/microsoft-interview-set-11/" TargetMode="External" /><Relationship Type="http://schemas.openxmlformats.org/officeDocument/2006/relationships/hyperlink" Id="rId2663" Target="http://www.geeksforgeeks.org/microsoft-interview-set-2/" TargetMode="External" /><Relationship Type="http://schemas.openxmlformats.org/officeDocument/2006/relationships/hyperlink" Id="rId2415" Target="http://www.geeksforgeeks.org/microsoft-interview-set-20-campus-internship/" TargetMode="External" /><Relationship Type="http://schemas.openxmlformats.org/officeDocument/2006/relationships/hyperlink" Id="rId2144" Target="http://www.geeksforgeeks.org/microsoft-interview-set-21/" TargetMode="External" /><Relationship Type="http://schemas.openxmlformats.org/officeDocument/2006/relationships/hyperlink" Id="rId2147" Target="http://www.geeksforgeeks.org/microsoft-interview-set-22/" TargetMode="External" /><Relationship Type="http://schemas.openxmlformats.org/officeDocument/2006/relationships/hyperlink" Id="rId2150" Target="http://www.geeksforgeeks.org/microsoft-interview-set-23/" TargetMode="External" /><Relationship Type="http://schemas.openxmlformats.org/officeDocument/2006/relationships/hyperlink" Id="rId2154" Target="http://www.geeksforgeeks.org/microsoft-interview-set-24/" TargetMode="External" /><Relationship Type="http://schemas.openxmlformats.org/officeDocument/2006/relationships/hyperlink" Id="rId2157" Target="http://www.geeksforgeeks.org/microsoft-interview-set-25-on-campus-for-internship/" TargetMode="External" /><Relationship Type="http://schemas.openxmlformats.org/officeDocument/2006/relationships/hyperlink" Id="rId1912" Target="http://www.geeksforgeeks.org/microsoft-interview-set-27/" TargetMode="External" /><Relationship Type="http://schemas.openxmlformats.org/officeDocument/2006/relationships/hyperlink" Id="rId1915" Target="http://www.geeksforgeeks.org/microsoft-interview-set-28-campus/" TargetMode="External" /><Relationship Type="http://schemas.openxmlformats.org/officeDocument/2006/relationships/hyperlink" Id="rId1690" Target="http://www.geeksforgeeks.org/microsoft-interview-set-29-campus-internship/" TargetMode="External" /><Relationship Type="http://schemas.openxmlformats.org/officeDocument/2006/relationships/hyperlink" Id="rId2666" Target="http://www.geeksforgeeks.org/microsoft-interview-set-3/" TargetMode="External" /><Relationship Type="http://schemas.openxmlformats.org/officeDocument/2006/relationships/hyperlink" Id="rId1693" Target="http://www.geeksforgeeks.org/microsoft-interview-set-30-campus/" TargetMode="External" /><Relationship Type="http://schemas.openxmlformats.org/officeDocument/2006/relationships/hyperlink" Id="rId1918" Target="http://www.geeksforgeeks.org/microsoft-interview-set-31-campus/" TargetMode="External" /><Relationship Type="http://schemas.openxmlformats.org/officeDocument/2006/relationships/hyperlink" Id="rId1921" Target="http://www.geeksforgeeks.org/microsoft-interview-set-32-campus-internship/" TargetMode="External" /><Relationship Type="http://schemas.openxmlformats.org/officeDocument/2006/relationships/hyperlink" Id="rId1509" Target="http://www.geeksforgeeks.org/microsoft-interview-set-33-campus-internship/" TargetMode="External" /><Relationship Type="http://schemas.openxmlformats.org/officeDocument/2006/relationships/hyperlink" Id="rId1517" Target="http://www.geeksforgeeks.org/microsoft-interview-set-34-campus-2/" TargetMode="External" /><Relationship Type="http://schemas.openxmlformats.org/officeDocument/2006/relationships/hyperlink" Id="rId1520" Target="http://www.geeksforgeeks.org/microsoft-interview-set-35-campus-internship/" TargetMode="External" /><Relationship Type="http://schemas.openxmlformats.org/officeDocument/2006/relationships/hyperlink" Id="rId1523" Target="http://www.geeksforgeeks.org/microsoft-interview-set-37-sde-1/" TargetMode="External" /><Relationship Type="http://schemas.openxmlformats.org/officeDocument/2006/relationships/hyperlink" Id="rId2669" Target="http://www.geeksforgeeks.org/microsoft-interview-set-4/" TargetMode="External" /><Relationship Type="http://schemas.openxmlformats.org/officeDocument/2006/relationships/hyperlink" Id="rId2672" Target="http://www.geeksforgeeks.org/microsoft-interview-set-5/" TargetMode="External" /><Relationship Type="http://schemas.openxmlformats.org/officeDocument/2006/relationships/hyperlink" Id="rId2679" Target="http://www.geeksforgeeks.org/microsoft-interview-set-6/" TargetMode="External" /><Relationship Type="http://schemas.openxmlformats.org/officeDocument/2006/relationships/hyperlink" Id="rId2682" Target="http://www.geeksforgeeks.org/microsoft-interview-set-7-2/" TargetMode="External" /><Relationship Type="http://schemas.openxmlformats.org/officeDocument/2006/relationships/hyperlink" Id="rId2685" Target="http://www.geeksforgeeks.org/microsoft-interview-set-7-3/" TargetMode="External" /><Relationship Type="http://schemas.openxmlformats.org/officeDocument/2006/relationships/hyperlink" Id="rId2688" Target="http://www.geeksforgeeks.org/microsoft-interview-set-8/" TargetMode="External" /><Relationship Type="http://schemas.openxmlformats.org/officeDocument/2006/relationships/hyperlink" Id="rId2691" Target="http://www.geeksforgeeks.org/microsoft-interview-set-9/" TargetMode="External" /><Relationship Type="http://schemas.openxmlformats.org/officeDocument/2006/relationships/hyperlink" Id="rId1527" Target="http://www.geeksforgeeks.org/microsoft-research-india-interview-set-36-on-campus-for-internship/" TargetMode="External" /><Relationship Type="http://schemas.openxmlformats.org/officeDocument/2006/relationships/hyperlink" Id="rId1954" Target="http://www.geeksforgeeks.org/minimum-number-of-jumps-to-reach-end-of-a-given-array/" TargetMode="External" /><Relationship Type="http://schemas.openxmlformats.org/officeDocument/2006/relationships/hyperlink" Id="rId182" Target="http://www.geeksforgeeks.org/minimum-number-platforms-required-railwaybus-station/" TargetMode="External" /><Relationship Type="http://schemas.openxmlformats.org/officeDocument/2006/relationships/hyperlink" Id="rId2560" Target="http://www.geeksforgeeks.org/mircosoft-interview-12/" TargetMode="External" /><Relationship Type="http://schemas.openxmlformats.org/officeDocument/2006/relationships/hyperlink" Id="rId2418" Target="http://www.geeksforgeeks.org/mircosoft-interview-13/" TargetMode="External" /><Relationship Type="http://schemas.openxmlformats.org/officeDocument/2006/relationships/hyperlink" Id="rId2422" Target="http://www.geeksforgeeks.org/mircosoft-interview-14/" TargetMode="External" /><Relationship Type="http://schemas.openxmlformats.org/officeDocument/2006/relationships/hyperlink" Id="rId2563" Target="http://www.geeksforgeeks.org/mircosoft-interview-15/" TargetMode="External" /><Relationship Type="http://schemas.openxmlformats.org/officeDocument/2006/relationships/hyperlink" Id="rId2186" Target="http://www.geeksforgeeks.org/mircosoft-interview-set/" TargetMode="External" /><Relationship Type="http://schemas.openxmlformats.org/officeDocument/2006/relationships/hyperlink" Id="rId127" Target="http://www.geeksforgeeks.org/mobile-numeric-keypad-problem/" TargetMode="External" /><Relationship Type="http://schemas.openxmlformats.org/officeDocument/2006/relationships/hyperlink" Id="rId702" Target="http://www.geeksforgeeks.org/monotype-solutions-interview-experience/" TargetMode="External" /><Relationship Type="http://schemas.openxmlformats.org/officeDocument/2006/relationships/hyperlink" Id="rId1696" Target="http://www.geeksforgeeks.org/morgan-stanley-campus-written-round/" TargetMode="External" /><Relationship Type="http://schemas.openxmlformats.org/officeDocument/2006/relationships/hyperlink" Id="rId2308" Target="http://www.geeksforgeeks.org/morgan-stanley-interview-set-1/" TargetMode="External" /><Relationship Type="http://schemas.openxmlformats.org/officeDocument/2006/relationships/hyperlink" Id="rId1530" Target="http://www.geeksforgeeks.org/morgan-stanley-interview-set-10-campus/" TargetMode="External" /><Relationship Type="http://schemas.openxmlformats.org/officeDocument/2006/relationships/hyperlink" Id="rId1533" Target="http://www.geeksforgeeks.org/morgan-stanley-interview-set-11-campus/" TargetMode="External" /><Relationship Type="http://schemas.openxmlformats.org/officeDocument/2006/relationships/hyperlink" Id="rId1536" Target="http://www.geeksforgeeks.org/morgan-stanley-interview-set-12-on-campus-for-technology-analyst/" TargetMode="External" /><Relationship Type="http://schemas.openxmlformats.org/officeDocument/2006/relationships/hyperlink" Id="rId2425" Target="http://www.geeksforgeeks.org/morgan-stanley-interview-set-2-2/" TargetMode="External" /><Relationship Type="http://schemas.openxmlformats.org/officeDocument/2006/relationships/hyperlink" Id="rId2311" Target="http://www.geeksforgeeks.org/morgan-stanley-interview-set-2/" TargetMode="External" /><Relationship Type="http://schemas.openxmlformats.org/officeDocument/2006/relationships/hyperlink" Id="rId2314" Target="http://www.geeksforgeeks.org/morgan-stanley-interview-set-4/" TargetMode="External" /><Relationship Type="http://schemas.openxmlformats.org/officeDocument/2006/relationships/hyperlink" Id="rId1699" Target="http://www.geeksforgeeks.org/morgan-stanley-interview-set-9-campus-internship/" TargetMode="External" /><Relationship Type="http://schemas.openxmlformats.org/officeDocument/2006/relationships/hyperlink" Id="rId1924" Target="http://www.geeksforgeeks.org/motorola-mobilitybangalore-android-developer-interview/" TargetMode="External" /><Relationship Type="http://schemas.openxmlformats.org/officeDocument/2006/relationships/hyperlink" Id="rId516" Target="http://www.geeksforgeeks.org/myntra-interview-experience-set-3-campus/" TargetMode="External" /><Relationship Type="http://schemas.openxmlformats.org/officeDocument/2006/relationships/hyperlink" Id="rId519" Target="http://www.geeksforgeeks.org/myntra-interview-experience-set-4-for-senior-software-engineer/" TargetMode="External" /><Relationship Type="http://schemas.openxmlformats.org/officeDocument/2006/relationships/hyperlink" Id="rId523" Target="http://www.geeksforgeeks.org/myntra-interview-experience-set-5/" TargetMode="External" /><Relationship Type="http://schemas.openxmlformats.org/officeDocument/2006/relationships/hyperlink" Id="rId2189" Target="http://www.geeksforgeeks.org/myntra-interview-set-1/" TargetMode="External" /><Relationship Type="http://schemas.openxmlformats.org/officeDocument/2006/relationships/hyperlink" Id="rId1311" Target="http://www.geeksforgeeks.org/myntra-interview-set-2-sde-ii/" TargetMode="External" /><Relationship Type="http://schemas.openxmlformats.org/officeDocument/2006/relationships/hyperlink" Id="rId1702" Target="http://www.geeksforgeeks.org/nagarro-campus-interview-experience/" TargetMode="External" /><Relationship Type="http://schemas.openxmlformats.org/officeDocument/2006/relationships/hyperlink" Id="rId1539" Target="http://www.geeksforgeeks.org/nagarro-interview-experience-set-2/" TargetMode="External" /><Relationship Type="http://schemas.openxmlformats.org/officeDocument/2006/relationships/hyperlink" Id="rId1314" Target="http://www.geeksforgeeks.org/nagarro-interview-experience-set-3-campus/" TargetMode="External" /><Relationship Type="http://schemas.openxmlformats.org/officeDocument/2006/relationships/hyperlink" Id="rId1117" Target="http://www.geeksforgeeks.org/nagarro-interview-experience-set-4-campus/" TargetMode="External" /><Relationship Type="http://schemas.openxmlformats.org/officeDocument/2006/relationships/hyperlink" Id="rId705" Target="http://www.geeksforgeeks.org/nagarro-interview-experience-set-5-pool-campus-drive/" TargetMode="External" /><Relationship Type="http://schemas.openxmlformats.org/officeDocument/2006/relationships/hyperlink" Id="rId526" Target="http://www.geeksforgeeks.org/national-instruments-interview-experience/" TargetMode="External" /><Relationship Type="http://schemas.openxmlformats.org/officeDocument/2006/relationships/hyperlink" Id="rId1170" Target="http://www.geeksforgeeks.org/next-greater-element/" TargetMode="External" /><Relationship Type="http://schemas.openxmlformats.org/officeDocument/2006/relationships/hyperlink" Id="rId755" Target="http://www.geeksforgeeks.org/next-greater-element/%20." TargetMode="External" /><Relationship Type="http://schemas.openxmlformats.org/officeDocument/2006/relationships/hyperlink" Id="rId152" Target="http://www.geeksforgeeks.org/ni-coding-test/" TargetMode="External" /><Relationship Type="http://schemas.openxmlformats.org/officeDocument/2006/relationships/hyperlink" Id="rId366" Target="http://www.geeksforgeeks.org/nirvana-financial-solutions-interview-experience-set-1-off-campus-for-internship/" TargetMode="External" /><Relationship Type="http://schemas.openxmlformats.org/officeDocument/2006/relationships/hyperlink" Id="rId2699" Target="http://www.geeksforgeeks.org/nitin-gangahar-on-the-many-benefits-of-competition-programming/" TargetMode="External" /><Relationship Type="http://schemas.openxmlformats.org/officeDocument/2006/relationships/hyperlink" Id="rId2428" Target="http://www.geeksforgeeks.org/nvidia-interview-set-1/" TargetMode="External" /><Relationship Type="http://schemas.openxmlformats.org/officeDocument/2006/relationships/hyperlink" Id="rId1707" Target="http://www.geeksforgeeks.org/nvidia-interview-set-2-on-campus-for-r-d-team-pune/" TargetMode="External" /><Relationship Type="http://schemas.openxmlformats.org/officeDocument/2006/relationships/hyperlink" Id="rId1120" Target="http://www.geeksforgeeks.org/nvidia-interview-set-3-campus/" TargetMode="External" /><Relationship Type="http://schemas.openxmlformats.org/officeDocument/2006/relationships/hyperlink" Id="rId709" Target="http://www.geeksforgeeks.org/ola-cabs-interview-experience-bangalore/" TargetMode="External" /><Relationship Type="http://schemas.openxmlformats.org/officeDocument/2006/relationships/hyperlink" Id="rId529" Target="http://www.geeksforgeeks.org/ola-cabs-interview-experience-set-2-android-1-5-years/" TargetMode="External" /><Relationship Type="http://schemas.openxmlformats.org/officeDocument/2006/relationships/hyperlink" Id="rId369" Target="http://www.geeksforgeeks.org/ola-cabs-interview-experience-set-3/" TargetMode="External" /><Relationship Type="http://schemas.openxmlformats.org/officeDocument/2006/relationships/hyperlink" Id="rId372" Target="http://www.geeksforgeeks.org/ola-cabs-interview-experience-set-4-for-sde-2/" TargetMode="External" /><Relationship Type="http://schemas.openxmlformats.org/officeDocument/2006/relationships/hyperlink" Id="rId156" Target="http://www.geeksforgeeks.org/ola-cabs-interview-experience-set-5-for-sde/" TargetMode="External" /><Relationship Type="http://schemas.openxmlformats.org/officeDocument/2006/relationships/hyperlink" Id="rId165" Target="http://www.geeksforgeeks.org/ola-interview-experience-set-6-for-sde-1/" TargetMode="External" /><Relationship Type="http://schemas.openxmlformats.org/officeDocument/2006/relationships/hyperlink" Id="rId873" Target="http://www.geeksforgeeks.org/one-convergence-device-interview-experience-set-1-campus/" TargetMode="External" /><Relationship Type="http://schemas.openxmlformats.org/officeDocument/2006/relationships/hyperlink" Id="rId1710" Target="http://www.geeksforgeeks.org/one-payu-interview-experience/" TargetMode="External" /><Relationship Type="http://schemas.openxmlformats.org/officeDocument/2006/relationships/hyperlink" Id="rId1317" Target="http://www.geeksforgeeks.org/one97-interview-experience-set-2/" TargetMode="External" /><Relationship Type="http://schemas.openxmlformats.org/officeDocument/2006/relationships/hyperlink" Id="rId535" Target="http://www.geeksforgeeks.org/one97-interview-experience-set-3-backendnode-js-developer/" TargetMode="External" /><Relationship Type="http://schemas.openxmlformats.org/officeDocument/2006/relationships/hyperlink" Id="rId2049" Target="http://www.geeksforgeeks.org/one97paytm-interview-experience/" TargetMode="External" /><Relationship Type="http://schemas.openxmlformats.org/officeDocument/2006/relationships/hyperlink" Id="rId2052" Target="http://www.geeksforgeeks.org/open-solutions-campus-interview-set-1/" TargetMode="External" /><Relationship Type="http://schemas.openxmlformats.org/officeDocument/2006/relationships/hyperlink" Id="rId876" Target="http://www.geeksforgeeks.org/oracle-interview-set-10-server-technology/" TargetMode="External" /><Relationship Type="http://schemas.openxmlformats.org/officeDocument/2006/relationships/hyperlink" Id="rId879" Target="http://www.geeksforgeeks.org/oracle-interview-set-11-server-technology/" TargetMode="External" /><Relationship Type="http://schemas.openxmlformats.org/officeDocument/2006/relationships/hyperlink" Id="rId2317" Target="http://www.geeksforgeeks.org/oracle-interview-set-2-campus/" TargetMode="External" /><Relationship Type="http://schemas.openxmlformats.org/officeDocument/2006/relationships/hyperlink" Id="rId2192" Target="http://www.geeksforgeeks.org/oracle-interview-set-3-campus/" TargetMode="External" /><Relationship Type="http://schemas.openxmlformats.org/officeDocument/2006/relationships/hyperlink" Id="rId2196" Target="http://www.geeksforgeeks.org/oracle-interview-set-4-campus/" TargetMode="External" /><Relationship Type="http://schemas.openxmlformats.org/officeDocument/2006/relationships/hyperlink" Id="rId2055" Target="http://www.geeksforgeeks.org/oracle-interview-set-5-server-technologies/" TargetMode="External" /><Relationship Type="http://schemas.openxmlformats.org/officeDocument/2006/relationships/hyperlink" Id="rId1927" Target="http://www.geeksforgeeks.org/oracle-interview-set-6/" TargetMode="External" /><Relationship Type="http://schemas.openxmlformats.org/officeDocument/2006/relationships/hyperlink" Id="rId1713" Target="http://www.geeksforgeeks.org/oracle-interview-set-7/" TargetMode="External" /><Relationship Type="http://schemas.openxmlformats.org/officeDocument/2006/relationships/hyperlink" Id="rId1542" Target="http://www.geeksforgeeks.org/oracle-interview-set-8-campus-application-developer-2/" TargetMode="External" /><Relationship Type="http://schemas.openxmlformats.org/officeDocument/2006/relationships/hyperlink" Id="rId1545" Target="http://www.geeksforgeeks.org/oracle-interview-set-8/" TargetMode="External" /><Relationship Type="http://schemas.openxmlformats.org/officeDocument/2006/relationships/hyperlink" Id="rId1324" Target="http://www.geeksforgeeks.org/oracle-interview-set-9-campus-application-development-profile/" TargetMode="External" /><Relationship Type="http://schemas.openxmlformats.org/officeDocument/2006/relationships/hyperlink" Id="rId2566" Target="http://www.geeksforgeeks.org/oracle-server-technology-interview-set-1/" TargetMode="External" /><Relationship Type="http://schemas.openxmlformats.org/officeDocument/2006/relationships/hyperlink" Id="rId405" Target="http://www.geeksforgeeks.org/pairwise-swap-elements-of-a-given-linked-list/" TargetMode="External" /><Relationship Type="http://schemas.openxmlformats.org/officeDocument/2006/relationships/hyperlink" Id="rId375" Target="http://www.geeksforgeeks.org/palantir-technologies-interview-set-1/" TargetMode="External" /><Relationship Type="http://schemas.openxmlformats.org/officeDocument/2006/relationships/hyperlink" Id="rId1327" Target="http://www.geeksforgeeks.org/paxcel-technologies-interview-experience-set-2/" TargetMode="External" /><Relationship Type="http://schemas.openxmlformats.org/officeDocument/2006/relationships/hyperlink" Id="rId1930" Target="http://www.geeksforgeeks.org/paxcel-technologies-interview-experience/" TargetMode="External" /><Relationship Type="http://schemas.openxmlformats.org/officeDocument/2006/relationships/hyperlink" Id="rId172" Target="http://www.geeksforgeeks.org/paytm-interview-experience-set-4-walk-in-drive/" TargetMode="External" /><Relationship Type="http://schemas.openxmlformats.org/officeDocument/2006/relationships/hyperlink" Id="rId1717" Target="http://www.geeksforgeeks.org/payu-iinterview-on-campus/" TargetMode="External" /><Relationship Type="http://schemas.openxmlformats.org/officeDocument/2006/relationships/hyperlink" Id="rId1548" Target="http://www.geeksforgeeks.org/payu-interview-experience-set-3-campus/" TargetMode="External" /><Relationship Type="http://schemas.openxmlformats.org/officeDocument/2006/relationships/hyperlink" Id="rId882" Target="http://www.geeksforgeeks.org/payu-interview-experience-set-4-fresher/" TargetMode="External" /><Relationship Type="http://schemas.openxmlformats.org/officeDocument/2006/relationships/hyperlink" Id="rId886" Target="http://www.geeksforgeeks.org/payu-interview-experience-set-5-campus/" TargetMode="External" /><Relationship Type="http://schemas.openxmlformats.org/officeDocument/2006/relationships/hyperlink" Id="rId712" Target="http://www.geeksforgeeks.org/persistent-systems-interview-experience-campus/" TargetMode="External" /><Relationship Type="http://schemas.openxmlformats.org/officeDocument/2006/relationships/hyperlink" Id="rId1933" Target="http://www.geeksforgeeks.org/pilani-soft-labs-redbus-interview/" TargetMode="External" /><Relationship Type="http://schemas.openxmlformats.org/officeDocument/2006/relationships/hyperlink" Id="rId767" Target="http://www.geeksforgeeks.org/power-set/" TargetMode="External" /><Relationship Type="http://schemas.openxmlformats.org/officeDocument/2006/relationships/hyperlink" Id="rId539" Target="http://www.geeksforgeeks.org/practo-interview-experience-set-2-off-campus/" TargetMode="External" /><Relationship Type="http://schemas.openxmlformats.org/officeDocument/2006/relationships/hyperlink" Id="rId544" Target="http://www.geeksforgeeks.org/practo-interview-experience-set-3-off-campus/" TargetMode="External" /><Relationship Type="http://schemas.openxmlformats.org/officeDocument/2006/relationships/hyperlink" Id="rId715" Target="http://www.geeksforgeeks.org/practo-placement-experience/" TargetMode="External" /><Relationship Type="http://schemas.openxmlformats.org/officeDocument/2006/relationships/hyperlink" Id="rId57" Target="http://www.geeksforgeeks.org/print-a-given-matrix-in-spiral-form/" TargetMode="External" /><Relationship Type="http://schemas.openxmlformats.org/officeDocument/2006/relationships/hyperlink" Id="rId55" Target="http://www.geeksforgeeks.org/print-all-combinations-of-balanced-parentheses/" TargetMode="External" /><Relationship Type="http://schemas.openxmlformats.org/officeDocument/2006/relationships/hyperlink" Id="rId496" Target="http://www.geeksforgeeks.org/print-last-10-lines-of-a-given-file/" TargetMode="External" /><Relationship Type="http://schemas.openxmlformats.org/officeDocument/2006/relationships/hyperlink" Id="rId162" Target="http://www.geeksforgeeks.org/print-left-view-binary-tree/" TargetMode="External" /><Relationship Type="http://schemas.openxmlformats.org/officeDocument/2006/relationships/hyperlink" Id="rId1097" Target="http://www.geeksforgeeks.org/print-matrix-diagonally/" TargetMode="External" /><Relationship Type="http://schemas.openxmlformats.org/officeDocument/2006/relationships/hyperlink" Id="rId801" Target="http://www.geeksforgeeks.org/print-nodes-distance-k-given-node-binary-tree/" TargetMode="External" /><Relationship Type="http://schemas.openxmlformats.org/officeDocument/2006/relationships/hyperlink" Id="rId498" Target="http://www.geeksforgeeks.org/print-nodes-top-view-binary-tree/" TargetMode="External" /><Relationship Type="http://schemas.openxmlformats.org/officeDocument/2006/relationships/hyperlink" Id="rId497" Target="http://www.geeksforgeeks.org/print-right-view-binary-tree-2/" TargetMode="External" /><Relationship Type="http://schemas.openxmlformats.org/officeDocument/2006/relationships/hyperlink" Id="rId1001" Target="http://www.geeksforgeeks.org/program-for-array-rotation-continued-reversal-algorithm/" TargetMode="External" /><Relationship Type="http://schemas.openxmlformats.org/officeDocument/2006/relationships/hyperlink" Id="rId179" Target="http://www.geeksforgeeks.org/prop-tiger-interview-experience-set-2-for-software-engineer/" TargetMode="External" /><Relationship Type="http://schemas.openxmlformats.org/officeDocument/2006/relationships/hyperlink" Id="rId889" Target="http://www.geeksforgeeks.org/prop-tiger-interview-experience/" TargetMode="External" /><Relationship Type="http://schemas.openxmlformats.org/officeDocument/2006/relationships/hyperlink" Id="rId547" Target="http://www.geeksforgeeks.org/pubmatic-interview-experience/" TargetMode="External" /><Relationship Type="http://schemas.openxmlformats.org/officeDocument/2006/relationships/hyperlink" Id="rId2569" Target="http://www.geeksforgeeks.org/qualcomm-interview-set-1/" TargetMode="External" /><Relationship Type="http://schemas.openxmlformats.org/officeDocument/2006/relationships/hyperlink" Id="rId2199" Target="http://www.geeksforgeeks.org/qualcomm-interview-set-2/" TargetMode="External" /><Relationship Type="http://schemas.openxmlformats.org/officeDocument/2006/relationships/hyperlink" Id="rId892" Target="http://www.geeksforgeeks.org/qubole-interview-experience/" TargetMode="External" /><Relationship Type="http://schemas.openxmlformats.org/officeDocument/2006/relationships/hyperlink" Id="rId378" Target="http://www.geeksforgeeks.org/question-in-amazon-interview/" TargetMode="External" /><Relationship Type="http://schemas.openxmlformats.org/officeDocument/2006/relationships/hyperlink" Id="rId381" Target="http://www.geeksforgeeks.org/quikr-interview-experience-set-2-for-sdet/" TargetMode="External" /><Relationship Type="http://schemas.openxmlformats.org/officeDocument/2006/relationships/hyperlink" Id="rId1330" Target="http://www.geeksforgeeks.org/quikr-interview-experience-software-engineer-position-bangalore/" TargetMode="External" /><Relationship Type="http://schemas.openxmlformats.org/officeDocument/2006/relationships/hyperlink" Id="rId1407" Target="http://www.geeksforgeeks.org/rearrange-positive-and-negative-numbers-publish/" TargetMode="External" /><Relationship Type="http://schemas.openxmlformats.org/officeDocument/2006/relationships/hyperlink" Id="rId896" Target="http://www.geeksforgeeks.org/red-hat-interview-experience-set-1-campus-internship_/" TargetMode="External" /><Relationship Type="http://schemas.openxmlformats.org/officeDocument/2006/relationships/hyperlink" Id="rId504" Target="http://www.geeksforgeeks.org/remove-all-duplicates-from-the-input-string/" TargetMode="External" /><Relationship Type="http://schemas.openxmlformats.org/officeDocument/2006/relationships/hyperlink" Id="rId2018" Target="http://www.geeksforgeeks.org/remove-duplicates-from-an-unsorted-linked-list/" TargetMode="External" /><Relationship Type="http://schemas.openxmlformats.org/officeDocument/2006/relationships/hyperlink" Id="rId1023" Target="http://www.geeksforgeeks.org/replace-every-element-with-the-greatest-on-right-side/" TargetMode="External" /><Relationship Type="http://schemas.openxmlformats.org/officeDocument/2006/relationships/hyperlink" Id="rId168" Target="http://www.geeksforgeeks.org/reverse-a-list-in-groups-of-given-size/" TargetMode="External" /><Relationship Type="http://schemas.openxmlformats.org/officeDocument/2006/relationships/hyperlink" Id="rId941" Target="http://www.geeksforgeeks.org/reverse-level-order-traversal" TargetMode="External" /><Relationship Type="http://schemas.openxmlformats.org/officeDocument/2006/relationships/hyperlink" Id="rId256" Target="http://www.geeksforgeeks.org/reverse-words-in-a-given-string/" TargetMode="External" /><Relationship Type="http://schemas.openxmlformats.org/officeDocument/2006/relationships/hyperlink" Id="rId743" Target="http://www.geeksforgeeks.org/rockstand-interview-experience/" TargetMode="External" /><Relationship Type="http://schemas.openxmlformats.org/officeDocument/2006/relationships/hyperlink" Id="rId449" Target="http://www.geeksforgeeks.org/root-to-leaf-path-sum-equal-to-a-given-number/" TargetMode="External" /><Relationship Type="http://schemas.openxmlformats.org/officeDocument/2006/relationships/hyperlink" Id="rId332" Target="http://www.geeksforgeeks.org/run-length-encoding/" TargetMode="External" /><Relationship Type="http://schemas.openxmlformats.org/officeDocument/2006/relationships/hyperlink" Id="rId1720" Target="http://www.geeksforgeeks.org/samsung-campus-interview/" TargetMode="External" /><Relationship Type="http://schemas.openxmlformats.org/officeDocument/2006/relationships/hyperlink" Id="rId1551" Target="http://www.geeksforgeeks.org/samsung-r-d-interview-experience-internship/" TargetMode="External" /><Relationship Type="http://schemas.openxmlformats.org/officeDocument/2006/relationships/hyperlink" Id="rId1555" Target="http://www.geeksforgeeks.org/sandisk-corporation-campus-interview-software-developer/" TargetMode="External" /><Relationship Type="http://schemas.openxmlformats.org/officeDocument/2006/relationships/hyperlink" Id="rId2202" Target="http://www.geeksforgeeks.org/sap-labs-india-set-1-on-campus-interview/" TargetMode="External" /><Relationship Type="http://schemas.openxmlformats.org/officeDocument/2006/relationships/hyperlink" Id="rId1333" Target="http://www.geeksforgeeks.org/sap-labs-india-set-2-campus-interview/" TargetMode="External" /><Relationship Type="http://schemas.openxmlformats.org/officeDocument/2006/relationships/hyperlink" Id="rId1336" Target="http://www.geeksforgeeks.org/sap-labs-interview-experience-developer-associate/" TargetMode="External" /><Relationship Type="http://schemas.openxmlformats.org/officeDocument/2006/relationships/hyperlink" Id="rId746" Target="http://www.geeksforgeeks.org/sap-labs-interview-experience-set-3-campus-pool/" TargetMode="External" /><Relationship Type="http://schemas.openxmlformats.org/officeDocument/2006/relationships/hyperlink" Id="rId550" Target="http://www.geeksforgeeks.org/sap-labs-interview-experience-set-4-off-campus/" TargetMode="External" /><Relationship Type="http://schemas.openxmlformats.org/officeDocument/2006/relationships/hyperlink" Id="rId749" Target="http://www.geeksforgeeks.org/sap-labs-interview-experience-set-5-off-campus/" TargetMode="External" /><Relationship Type="http://schemas.openxmlformats.org/officeDocument/2006/relationships/hyperlink" Id="rId553" Target="http://www.geeksforgeeks.org/sap-labs-interview-experience-set-6-experienced/" TargetMode="External" /><Relationship Type="http://schemas.openxmlformats.org/officeDocument/2006/relationships/hyperlink" Id="rId556" Target="http://www.geeksforgeeks.org/sap-labs-interview-experience-set-7/" TargetMode="External" /><Relationship Type="http://schemas.openxmlformats.org/officeDocument/2006/relationships/hyperlink" Id="rId385" Target="http://www.geeksforgeeks.org/sap-labs-interview-questions-set-8-bangalore/" TargetMode="External" /><Relationship Type="http://schemas.openxmlformats.org/officeDocument/2006/relationships/hyperlink" Id="rId235" Target="http://www.geeksforgeeks.org/sap-labs-interview-questions-set-9-bangalore/" TargetMode="External" /><Relationship Type="http://schemas.openxmlformats.org/officeDocument/2006/relationships/hyperlink" Id="rId1757" Target="http://www.geeksforgeeks.org/sapient-global-market-interview-experience/" TargetMode="External" /><Relationship Type="http://schemas.openxmlformats.org/officeDocument/2006/relationships/hyperlink" Id="rId1339" Target="http://www.geeksforgeeks.org/sapientnitro-interview-experience-set-2-campus/" TargetMode="External" /><Relationship Type="http://schemas.openxmlformats.org/officeDocument/2006/relationships/hyperlink" Id="rId1559" Target="http://www.geeksforgeeks.org/sapientnitro-interview-experience/" TargetMode="External" /><Relationship Type="http://schemas.openxmlformats.org/officeDocument/2006/relationships/hyperlink" Id="rId1123" Target="http://www.geeksforgeeks.org/sapinet-interview-experience-set-1on-campus/" TargetMode="External" /><Relationship Type="http://schemas.openxmlformats.org/officeDocument/2006/relationships/hyperlink" Id="rId389" Target="http://www.geeksforgeeks.org/scalegrid-interview-experience/" TargetMode="External" /><Relationship Type="http://schemas.openxmlformats.org/officeDocument/2006/relationships/hyperlink" Id="rId1003" Target="http://www.geeksforgeeks.org/search-an-element-i%20n-a-sorted-and-pivoted-array/" TargetMode="External" /><Relationship Type="http://schemas.openxmlformats.org/officeDocument/2006/relationships/hyperlink" Id="rId267" Target="http://www.geeksforgeeks.org/search-an-element-in-a-sorted-and-pivoted-array/" TargetMode="External" /><Relationship Type="http://schemas.openxmlformats.org/officeDocument/2006/relationships/hyperlink" Id="rId264" Target="http://www.geeksforgeeks.org/search-in-row-wise-and-column-wise-sorted-matrix/" TargetMode="External" /><Relationship Type="http://schemas.openxmlformats.org/officeDocument/2006/relationships/hyperlink" Id="rId1022" Target="http://www.geeksforgeeks.org/segregate-0s-and-1s-in-an-array-by-traversing-array-once/" TargetMode="External" /><Relationship Type="http://schemas.openxmlformats.org/officeDocument/2006/relationships/hyperlink" Id="rId1080" Target="http://www.geeksforgeeks.org/serialize-deserialize-binary-tree/" TargetMode="External" /><Relationship Type="http://schemas.openxmlformats.org/officeDocument/2006/relationships/hyperlink" Id="rId1126" Target="http://www.geeksforgeeks.org/servicenow-interview-experience-set-3-campus/" TargetMode="External" /><Relationship Type="http://schemas.openxmlformats.org/officeDocument/2006/relationships/hyperlink" Id="rId1937" Target="http://www.geeksforgeeks.org/shreepartners-gurgaon-campus-recruitment/" TargetMode="External" /><Relationship Type="http://schemas.openxmlformats.org/officeDocument/2006/relationships/hyperlink" Id="rId2702" Target="http://www.geeksforgeeks.org/skype-interview-set-1/" TargetMode="External" /><Relationship Type="http://schemas.openxmlformats.org/officeDocument/2006/relationships/hyperlink" Id="rId559" Target="http://www.geeksforgeeks.org/snapdeal-interview-experience-set-10-campus/" TargetMode="External" /><Relationship Type="http://schemas.openxmlformats.org/officeDocument/2006/relationships/hyperlink" Id="rId564" Target="http://www.geeksforgeeks.org/snapdeal-interview-experience-set-11-campus/" TargetMode="External" /><Relationship Type="http://schemas.openxmlformats.org/officeDocument/2006/relationships/hyperlink" Id="rId394" Target="http://www.geeksforgeeks.org/snapdeal-interview-experience-set-12-for-senior-software-developer/" TargetMode="External" /><Relationship Type="http://schemas.openxmlformats.org/officeDocument/2006/relationships/hyperlink" Id="rId567" Target="http://www.geeksforgeeks.org/snapdeal-interview-experience-set-13-on-campus-for-sdet/" TargetMode="External" /><Relationship Type="http://schemas.openxmlformats.org/officeDocument/2006/relationships/hyperlink" Id="rId241" Target="http://www.geeksforgeeks.org/snapdeal-interview-experience-set-14-for-software-engineer/" TargetMode="External" /><Relationship Type="http://schemas.openxmlformats.org/officeDocument/2006/relationships/hyperlink" Id="rId244" Target="http://www.geeksforgeeks.org/snapdeal-interview-experience-set-14-on-campus-for-software-engineer-1/" TargetMode="External" /><Relationship Type="http://schemas.openxmlformats.org/officeDocument/2006/relationships/hyperlink" Id="rId899" Target="http://www.geeksforgeeks.org/snapdeal-interview-experience-set-2-software-engineer-2/" TargetMode="External" /><Relationship Type="http://schemas.openxmlformats.org/officeDocument/2006/relationships/hyperlink" Id="rId903" Target="http://www.geeksforgeeks.org/snapdeal-interview-experience-set-3/" TargetMode="External" /><Relationship Type="http://schemas.openxmlformats.org/officeDocument/2006/relationships/hyperlink" Id="rId752" Target="http://www.geeksforgeeks.org/snapdeal-interview-experience-set-4-campus/" TargetMode="External" /><Relationship Type="http://schemas.openxmlformats.org/officeDocument/2006/relationships/hyperlink" Id="rId762" Target="http://www.geeksforgeeks.org/snapdeal-interview-experience-set-5-campus/" TargetMode="External" /><Relationship Type="http://schemas.openxmlformats.org/officeDocument/2006/relationships/hyperlink" Id="rId765" Target="http://www.geeksforgeeks.org/snapdeal-interview-experience-set-6-campus/" TargetMode="External" /><Relationship Type="http://schemas.openxmlformats.org/officeDocument/2006/relationships/hyperlink" Id="rId770" Target="http://www.geeksforgeeks.org/snapdeal-interview-experience-set-7-campus/" TargetMode="External" /><Relationship Type="http://schemas.openxmlformats.org/officeDocument/2006/relationships/hyperlink" Id="rId570" Target="http://www.geeksforgeeks.org/snapdeal-interview-experience-set-8-on-campus/" TargetMode="External" /><Relationship Type="http://schemas.openxmlformats.org/officeDocument/2006/relationships/hyperlink" Id="rId574" Target="http://www.geeksforgeeks.org/snapdeal-interview-experience-set-9-campus/" TargetMode="External" /><Relationship Type="http://schemas.openxmlformats.org/officeDocument/2006/relationships/hyperlink" Id="rId1130" Target="http://www.geeksforgeeks.org/snapdeal-software-interview-experience-set-1-campus/" TargetMode="External" /><Relationship Type="http://schemas.openxmlformats.org/officeDocument/2006/relationships/hyperlink" Id="rId2705" Target="http://www.geeksforgeeks.org/software-engineering-lab-samsung-interview-set-1/" TargetMode="External" /><Relationship Type="http://schemas.openxmlformats.org/officeDocument/2006/relationships/hyperlink" Id="rId1906" Target="http://www.geeksforgeeks.org/software-engineering-lab-samsung-interview-set-2/" TargetMode="External" /><Relationship Type="http://schemas.openxmlformats.org/officeDocument/2006/relationships/hyperlink" Id="rId249" Target="http://www.geeksforgeeks.org/sort-an-array-of-0s-1s-and-2s/" TargetMode="External" /><Relationship Type="http://schemas.openxmlformats.org/officeDocument/2006/relationships/hyperlink" Id="rId1819" Target="http://www.geeksforgeeks.org/square-root-of-a-perfect-square/" TargetMode="External" /><Relationship Type="http://schemas.openxmlformats.org/officeDocument/2006/relationships/hyperlink" Id="rId1760" Target="http://www.geeksforgeeks.org/stanley-interview-set-7-campus/" TargetMode="External" /><Relationship Type="http://schemas.openxmlformats.org/officeDocument/2006/relationships/hyperlink" Id="rId1763" Target="http://www.geeksforgeeks.org/stanley-interview-set-8-campus/" TargetMode="External" /><Relationship Type="http://schemas.openxmlformats.org/officeDocument/2006/relationships/hyperlink" Id="rId56" Target="http://www.geeksforgeeks.org/stock-buy-sell/" TargetMode="External" /><Relationship Type="http://schemas.openxmlformats.org/officeDocument/2006/relationships/hyperlink" Id="rId2572" Target="http://www.geeksforgeeks.org/strand-life-sciences-interview-set-1/" TargetMode="External" /><Relationship Type="http://schemas.openxmlformats.org/officeDocument/2006/relationships/hyperlink" Id="rId773" Target="http://www.geeksforgeeks.org/subex-interview-experience/" TargetMode="External" /><Relationship Type="http://schemas.openxmlformats.org/officeDocument/2006/relationships/hyperlink" Id="rId999" Target="http://www.geeksforgeeks.org/sum-of-two-linked-lists/" TargetMode="External" /><Relationship Type="http://schemas.openxmlformats.org/officeDocument/2006/relationships/hyperlink" Id="rId2431" Target="http://www.geeksforgeeks.org/symantec-interview-set-1/" TargetMode="External" /><Relationship Type="http://schemas.openxmlformats.org/officeDocument/2006/relationships/hyperlink" Id="rId780" Target="http://www.geeksforgeeks.org/symantec-interview-set-2/" TargetMode="External" /><Relationship Type="http://schemas.openxmlformats.org/officeDocument/2006/relationships/hyperlink" Id="rId910" Target="http://www.geeksforgeeks.org/synopsys-interview-experience-set-2/" TargetMode="External" /><Relationship Type="http://schemas.openxmlformats.org/officeDocument/2006/relationships/hyperlink" Id="rId397" Target="http://www.geeksforgeeks.org/synopsys-interview-experience-set-3-for-rd-engineer/" TargetMode="External" /><Relationship Type="http://schemas.openxmlformats.org/officeDocument/2006/relationships/hyperlink" Id="rId247" Target="http://www.geeksforgeeks.org/synopsys-interview-experience-set-4-for-rd-engineer-i/" TargetMode="External" /><Relationship Type="http://schemas.openxmlformats.org/officeDocument/2006/relationships/hyperlink" Id="rId185" Target="http://www.geeksforgeeks.org/tag/247-innovation-labs/" TargetMode="External" /><Relationship Type="http://schemas.openxmlformats.org/officeDocument/2006/relationships/hyperlink" Id="rId2596" Target="http://www.geeksforgeeks.org/tag/adobe/" TargetMode="External" /><Relationship Type="http://schemas.openxmlformats.org/officeDocument/2006/relationships/hyperlink" Id="rId1395" Target="http://www.geeksforgeeks.org/tag/akamai/" TargetMode="External" /><Relationship Type="http://schemas.openxmlformats.org/officeDocument/2006/relationships/hyperlink" Id="rId1399" Target="http://www.geeksforgeeks.org/tag/amadeus/" TargetMode="External" /><Relationship Type="http://schemas.openxmlformats.org/officeDocument/2006/relationships/hyperlink" Id="rId987" Target="http://www.geeksforgeeks.org/tag/amazom/" TargetMode="External" /><Relationship Type="http://schemas.openxmlformats.org/officeDocument/2006/relationships/hyperlink" Id="rId33" Target="http://www.geeksforgeeks.org/tag/amazon/" TargetMode="External" /><Relationship Type="http://schemas.openxmlformats.org/officeDocument/2006/relationships/hyperlink" Id="rId1227" Target="http://www.geeksforgeeks.org/tag/aricent/" TargetMode="External" /><Relationship Type="http://schemas.openxmlformats.org/officeDocument/2006/relationships/hyperlink" Id="rId620" Target="http://www.geeksforgeeks.org/tag/axio-net/" TargetMode="External" /><Relationship Type="http://schemas.openxmlformats.org/officeDocument/2006/relationships/hyperlink" Id="rId1030" Target="http://www.geeksforgeeks.org/tag/axtria/" TargetMode="External" /><Relationship Type="http://schemas.openxmlformats.org/officeDocument/2006/relationships/hyperlink" Id="rId624" Target="http://www.geeksforgeeks.org/tag/belzabar/" TargetMode="External" /><Relationship Type="http://schemas.openxmlformats.org/officeDocument/2006/relationships/hyperlink" Id="rId663" Target="http://www.geeksforgeeks.org/tag/bharti-softbank-hike/" TargetMode="External" /><Relationship Type="http://schemas.openxmlformats.org/officeDocument/2006/relationships/hyperlink" Id="rId822" Target="http://www.geeksforgeeks.org/tag/brocade/" TargetMode="External" /><Relationship Type="http://schemas.openxmlformats.org/officeDocument/2006/relationships/hyperlink" Id="rId628" Target="http://www.geeksforgeeks.org/tag/browserstack/" TargetMode="External" /><Relationship Type="http://schemas.openxmlformats.org/officeDocument/2006/relationships/hyperlink" Id="rId2027" Target="http://www.geeksforgeeks.org/tag/cadence-india/" TargetMode="External" /><Relationship Type="http://schemas.openxmlformats.org/officeDocument/2006/relationships/hyperlink" Id="rId2117" Target="http://www.geeksforgeeks.org/tag/cisco/" TargetMode="External" /><Relationship Type="http://schemas.openxmlformats.org/officeDocument/2006/relationships/hyperlink" Id="rId1450" Target="http://www.geeksforgeeks.org/tag/citrix/" TargetMode="External" /><Relationship Type="http://schemas.openxmlformats.org/officeDocument/2006/relationships/hyperlink" Id="rId2715" Target="http://www.geeksforgeeks.org/tag/codenation/" TargetMode="External" /><Relationship Type="http://schemas.openxmlformats.org/officeDocument/2006/relationships/hyperlink" Id="rId649" Target="http://www.geeksforgeeks.org/tag/coupondunia/" TargetMode="External" /><Relationship Type="http://schemas.openxmlformats.org/officeDocument/2006/relationships/hyperlink" Id="rId635" Target="http://www.geeksforgeeks.org/tag/csc/" TargetMode="External" /><Relationship Type="http://schemas.openxmlformats.org/officeDocument/2006/relationships/hyperlink" Id="rId459" Target="http://www.geeksforgeeks.org/tag/d-e-shaw/" TargetMode="External" /><Relationship Type="http://schemas.openxmlformats.org/officeDocument/2006/relationships/hyperlink" Id="rId460" Target="http://www.geeksforgeeks.org/tag/de-shaw-2/" TargetMode="External" /><Relationship Type="http://schemas.openxmlformats.org/officeDocument/2006/relationships/hyperlink" Id="rId81" Target="http://www.geeksforgeeks.org/tag/delhivery/" TargetMode="External" /><Relationship Type="http://schemas.openxmlformats.org/officeDocument/2006/relationships/hyperlink" Id="rId2648" Target="http://www.geeksforgeeks.org/tag/directi/" TargetMode="External" /><Relationship Type="http://schemas.openxmlformats.org/officeDocument/2006/relationships/hyperlink" Id="rId1460" Target="http://www.geeksforgeeks.org/tag/expedia/" TargetMode="External" /><Relationship Type="http://schemas.openxmlformats.org/officeDocument/2006/relationships/hyperlink" Id="rId2037" Target="http://www.geeksforgeeks.org/tag/fab-com/" TargetMode="External" /><Relationship Type="http://schemas.openxmlformats.org/officeDocument/2006/relationships/hyperlink" Id="rId2545" Target="http://www.geeksforgeeks.org/tag/facebook/" TargetMode="External" /><Relationship Type="http://schemas.openxmlformats.org/officeDocument/2006/relationships/hyperlink" Id="rId464" Target="http://www.geeksforgeeks.org/tag/fiberlink/" TargetMode="External" /><Relationship Type="http://schemas.openxmlformats.org/officeDocument/2006/relationships/hyperlink" Id="rId95" Target="http://www.geeksforgeeks.org/tag/flipkart/" TargetMode="External" /><Relationship Type="http://schemas.openxmlformats.org/officeDocument/2006/relationships/hyperlink" Id="rId107" Target="http://www.geeksforgeeks.org/tag/goibibo/" TargetMode="External" /><Relationship Type="http://schemas.openxmlformats.org/officeDocument/2006/relationships/hyperlink" Id="rId308" Target="http://www.geeksforgeeks.org/tag/google/" TargetMode="External" /><Relationship Type="http://schemas.openxmlformats.org/officeDocument/2006/relationships/hyperlink" Id="rId836" Target="http://www.geeksforgeeks.org/tag/gramener/" TargetMode="External" /><Relationship Type="http://schemas.openxmlformats.org/officeDocument/2006/relationships/hyperlink" Id="rId2288" Target="http://www.geeksforgeeks.org/tag/gslabs/" TargetMode="External" /><Relationship Type="http://schemas.openxmlformats.org/officeDocument/2006/relationships/hyperlink" Id="rId1293" Target="http://www.geeksforgeeks.org/tag/hashing/" TargetMode="External" /><Relationship Type="http://schemas.openxmlformats.org/officeDocument/2006/relationships/hyperlink" Id="rId2292" Target="http://www.geeksforgeeks.org/tag/hcl/" TargetMode="External" /><Relationship Type="http://schemas.openxmlformats.org/officeDocument/2006/relationships/hyperlink" Id="rId2015" Target="http://www.geeksforgeeks.org/tag/headstrong/" TargetMode="External" /><Relationship Type="http://schemas.openxmlformats.org/officeDocument/2006/relationships/hyperlink" Id="rId1270" Target="http://www.geeksforgeeks.org/tag/hike/" TargetMode="External" /><Relationship Type="http://schemas.openxmlformats.org/officeDocument/2006/relationships/hyperlink" Id="rId840" Target="http://www.geeksforgeeks.org/tag/housing-com/" TargetMode="External" /><Relationship Type="http://schemas.openxmlformats.org/officeDocument/2006/relationships/hyperlink" Id="rId847" Target="http://www.geeksforgeeks.org/tag/huawei/" TargetMode="External" /><Relationship Type="http://schemas.openxmlformats.org/officeDocument/2006/relationships/hyperlink" Id="rId116" Target="http://www.geeksforgeeks.org/tag/infinera/" TargetMode="External" /><Relationship Type="http://schemas.openxmlformats.org/officeDocument/2006/relationships/hyperlink" Id="rId1674" Target="http://www.geeksforgeeks.org/tag/intel/" TargetMode="External" /><Relationship Type="http://schemas.openxmlformats.org/officeDocument/2006/relationships/hyperlink" Id="rId1832" Target="http://www.geeksforgeeks.org/tag/interview-experience/" TargetMode="External" /><Relationship Type="http://schemas.openxmlformats.org/officeDocument/2006/relationships/hyperlink" Id="rId670" Target="http://www.geeksforgeeks.org/tag/intuit/" TargetMode="External" /><Relationship Type="http://schemas.openxmlformats.org/officeDocument/2006/relationships/hyperlink" Id="rId480" Target="http://www.geeksforgeeks.org/tag/juniper-networks/" TargetMode="External" /><Relationship Type="http://schemas.openxmlformats.org/officeDocument/2006/relationships/hyperlink" Id="rId1496" Target="http://www.geeksforgeeks.org/tag/linkedin/" TargetMode="External" /><Relationship Type="http://schemas.openxmlformats.org/officeDocument/2006/relationships/hyperlink" Id="rId677" Target="http://www.geeksforgeeks.org/tag/magic-bricks/" TargetMode="External" /><Relationship Type="http://schemas.openxmlformats.org/officeDocument/2006/relationships/hyperlink" Id="rId492" Target="http://www.geeksforgeeks.org/tag/makemytrip/" TargetMode="External" /><Relationship Type="http://schemas.openxmlformats.org/officeDocument/2006/relationships/hyperlink" Id="rId123" Target="http://www.geeksforgeeks.org/tag/maq-software/" TargetMode="External" /><Relationship Type="http://schemas.openxmlformats.org/officeDocument/2006/relationships/hyperlink" Id="rId330" Target="http://www.geeksforgeeks.org/tag/metlife/" TargetMode="External" /><Relationship Type="http://schemas.openxmlformats.org/officeDocument/2006/relationships/hyperlink" Id="rId692" Target="http://www.geeksforgeeks.org/tag/microsoft/" TargetMode="External" /><Relationship Type="http://schemas.openxmlformats.org/officeDocument/2006/relationships/hyperlink" Id="rId1046" Target="http://www.geeksforgeeks.org/tag/morgan-stanley/" TargetMode="External" /><Relationship Type="http://schemas.openxmlformats.org/officeDocument/2006/relationships/hyperlink" Id="rId520" Target="http://www.geeksforgeeks.org/tag/myntra/" TargetMode="External" /><Relationship Type="http://schemas.openxmlformats.org/officeDocument/2006/relationships/hyperlink" Id="rId153" Target="http://www.geeksforgeeks.org/tag/ni/" TargetMode="External" /><Relationship Type="http://schemas.openxmlformats.org/officeDocument/2006/relationships/hyperlink" Id="rId157" Target="http://www.geeksforgeeks.org/tag/ola-cabs/" TargetMode="External" /><Relationship Type="http://schemas.openxmlformats.org/officeDocument/2006/relationships/hyperlink" Id="rId536" Target="http://www.geeksforgeeks.org/tag/one97/" TargetMode="External" /><Relationship Type="http://schemas.openxmlformats.org/officeDocument/2006/relationships/hyperlink" Id="rId173" Target="http://www.geeksforgeeks.org/tag/one97paytm/" TargetMode="External" /><Relationship Type="http://schemas.openxmlformats.org/officeDocument/2006/relationships/hyperlink" Id="rId2318" Target="http://www.geeksforgeeks.org/tag/oracle/" TargetMode="External" /><Relationship Type="http://schemas.openxmlformats.org/officeDocument/2006/relationships/hyperlink" Id="rId174" Target="http://www.geeksforgeeks.org/tag/paytm/" TargetMode="External" /><Relationship Type="http://schemas.openxmlformats.org/officeDocument/2006/relationships/hyperlink" Id="rId540" Target="http://www.geeksforgeeks.org/tag/practo/" TargetMode="External" /><Relationship Type="http://schemas.openxmlformats.org/officeDocument/2006/relationships/hyperlink" Id="rId180" Target="http://www.geeksforgeeks.org/tag/prop-tigar/" TargetMode="External" /><Relationship Type="http://schemas.openxmlformats.org/officeDocument/2006/relationships/hyperlink" Id="rId893" Target="http://www.geeksforgeeks.org/tag/qubole/" TargetMode="External" /><Relationship Type="http://schemas.openxmlformats.org/officeDocument/2006/relationships/hyperlink" Id="rId382" Target="http://www.geeksforgeeks.org/tag/quikr/" TargetMode="External" /><Relationship Type="http://schemas.openxmlformats.org/officeDocument/2006/relationships/hyperlink" Id="rId1934" Target="http://www.geeksforgeeks.org/tag/redbus/" TargetMode="External" /><Relationship Type="http://schemas.openxmlformats.org/officeDocument/2006/relationships/hyperlink" Id="rId1678" Target="http://www.geeksforgeeks.org/tag/rockwell-collins/" TargetMode="External" /><Relationship Type="http://schemas.openxmlformats.org/officeDocument/2006/relationships/hyperlink" Id="rId1552" Target="http://www.geeksforgeeks.org/tag/samsung/" TargetMode="External" /><Relationship Type="http://schemas.openxmlformats.org/officeDocument/2006/relationships/hyperlink" Id="rId386" Target="http://www.geeksforgeeks.org/tag/sap-labs/" TargetMode="External" /><Relationship Type="http://schemas.openxmlformats.org/officeDocument/2006/relationships/hyperlink" Id="rId390" Target="http://www.geeksforgeeks.org/tag/scalegrid/" TargetMode="External" /><Relationship Type="http://schemas.openxmlformats.org/officeDocument/2006/relationships/hyperlink" Id="rId1127" Target="http://www.geeksforgeeks.org/tag/service-now/" TargetMode="External" /><Relationship Type="http://schemas.openxmlformats.org/officeDocument/2006/relationships/hyperlink" Id="rId900" Target="http://www.geeksforgeeks.org/tag/snapdeal/" TargetMode="External" /><Relationship Type="http://schemas.openxmlformats.org/officeDocument/2006/relationships/hyperlink" Id="rId774" Target="http://www.geeksforgeeks.org/tag/subex/" TargetMode="External" /><Relationship Type="http://schemas.openxmlformats.org/officeDocument/2006/relationships/hyperlink" Id="rId1074" Target="http://www.geeksforgeeks.org/tag/synopsys/" TargetMode="External" /><Relationship Type="http://schemas.openxmlformats.org/officeDocument/2006/relationships/hyperlink" Id="rId1134" Target="http://www.geeksforgeeks.org/tag/target-corporation/" TargetMode="External" /><Relationship Type="http://schemas.openxmlformats.org/officeDocument/2006/relationships/hyperlink" Id="rId401" Target="http://www.geeksforgeeks.org/tag/taxi4sure/" TargetMode="External" /><Relationship Type="http://schemas.openxmlformats.org/officeDocument/2006/relationships/hyperlink" Id="rId927" Target="http://www.geeksforgeeks.org/tag/united-health-group/" TargetMode="External" /><Relationship Type="http://schemas.openxmlformats.org/officeDocument/2006/relationships/hyperlink" Id="rId784" Target="http://www.geeksforgeeks.org/tag/visa/" TargetMode="External" /><Relationship Type="http://schemas.openxmlformats.org/officeDocument/2006/relationships/hyperlink" Id="rId642" Target="http://www.geeksforgeeks.org/tag/vizury-interactive-solutions/" TargetMode="External" /><Relationship Type="http://schemas.openxmlformats.org/officeDocument/2006/relationships/hyperlink" Id="rId419" Target="http://www.geeksforgeeks.org/tag/vmware/" TargetMode="External" /><Relationship Type="http://schemas.openxmlformats.org/officeDocument/2006/relationships/hyperlink" Id="rId2103" Target="http://www.geeksforgeeks.org/tag/yatra-com/" TargetMode="External" /><Relationship Type="http://schemas.openxmlformats.org/officeDocument/2006/relationships/hyperlink" Id="rId1446" Target="http://www.geeksforgeeks.org/tag/zoomrx/" TargetMode="External" /><Relationship Type="http://schemas.openxmlformats.org/officeDocument/2006/relationships/hyperlink" Id="rId1133" Target="http://www.geeksforgeeks.org/target-corporation-interview-experience-set-1-campus/" TargetMode="External" /><Relationship Type="http://schemas.openxmlformats.org/officeDocument/2006/relationships/hyperlink" Id="rId400" Target="http://www.geeksforgeeks.org/taxi4sure-interview-experience/" TargetMode="External" /><Relationship Type="http://schemas.openxmlformats.org/officeDocument/2006/relationships/hyperlink" Id="rId1766" Target="http://www.geeksforgeeks.org/telephonic-interview-for-tower-research-llc-gurgaon-internshiphigh-frequency-trading/" TargetMode="External" /><Relationship Type="http://schemas.openxmlformats.org/officeDocument/2006/relationships/hyperlink" Id="rId73" Target="http://www.geeksforgeeks.org/the-stock-span-problem/" TargetMode="External" /><Relationship Type="http://schemas.openxmlformats.org/officeDocument/2006/relationships/hyperlink" Id="rId1096" Target="http://www.geeksforgeeks.org/to-find-smallest-and-second-smallest-element-in-an-array/" TargetMode="External" /><Relationship Type="http://schemas.openxmlformats.org/officeDocument/2006/relationships/hyperlink" Id="rId337" Target="http://www.geeksforgeeks.org/top-25-interview-questions/" TargetMode="External" /><Relationship Type="http://schemas.openxmlformats.org/officeDocument/2006/relationships/hyperlink" Id="rId1991" Target="http://www.geeksforgeeks.org/top-college-top-talent-yes-anudeep-cracks-google-1-44cr-package/" TargetMode="External" /><Relationship Type="http://schemas.openxmlformats.org/officeDocument/2006/relationships/hyperlink" Id="rId1420" Target="http://www.geeksforgeeks.org/topological-sorting/" TargetMode="External" /><Relationship Type="http://schemas.openxmlformats.org/officeDocument/2006/relationships/hyperlink" Id="rId1774" Target="http://www.geeksforgeeks.org/toptalent-51-students-bits-get-gsoc-janani-talks-experience/" TargetMode="External" /><Relationship Type="http://schemas.openxmlformats.org/officeDocument/2006/relationships/hyperlink" Id="rId1346" Target="http://www.geeksforgeeks.org/toptalent-best-feeling-life-says-krunal-cracking-google-mountain-view/" TargetMode="External" /><Relationship Type="http://schemas.openxmlformats.org/officeDocument/2006/relationships/hyperlink" Id="rId1353" Target="http://www.geeksforgeeks.org/toptalent-exclusive-interview-abhishek-got-de-shaw/" TargetMode="External" /><Relationship Type="http://schemas.openxmlformats.org/officeDocument/2006/relationships/hyperlink" Id="rId1567" Target="http://www.geeksforgeeks.org/toptalent-exclusive-interview-anubhav-bits-pilani-cracked-ebay/" TargetMode="External" /><Relationship Type="http://schemas.openxmlformats.org/officeDocument/2006/relationships/hyperlink" Id="rId1360" Target="http://www.geeksforgeeks.org/toptalent-exclusive-interview-arushi-got-flipkart/" TargetMode="External" /><Relationship Type="http://schemas.openxmlformats.org/officeDocument/2006/relationships/hyperlink" Id="rId1781" Target="http://www.geeksforgeeks.org/toptalent-exclusive-interview-vivek-ruparel-got-amazon/" TargetMode="External" /><Relationship Type="http://schemas.openxmlformats.org/officeDocument/2006/relationships/hyperlink" Id="rId923" Target="http://www.geeksforgeeks.org/toptalent-exclusive-rapid-fire-interview-deepali-got-facebook/" TargetMode="External" /><Relationship Type="http://schemas.openxmlformats.org/officeDocument/2006/relationships/hyperlink" Id="rId1790" Target="http://www.geeksforgeeks.org/toptalent-exclusive-rapid-fire-interview-gritika-got-job-offer-microsoft/" TargetMode="External" /><Relationship Type="http://schemas.openxmlformats.org/officeDocument/2006/relationships/hyperlink" Id="rId2326" Target="http://www.geeksforgeeks.org/toptalent-hacker-heart-interview-google-hall-fame-member-mohit-sahu-nit-raipur/" TargetMode="External" /><Relationship Type="http://schemas.openxmlformats.org/officeDocument/2006/relationships/hyperlink" Id="rId2438" Target="http://www.geeksforgeeks.org/toptalent-in-exclusive-interview-with-ravi-kiran-from-bits-pilani-who-got-placed-in-google-microsoft-and-facebook/" TargetMode="External" /><Relationship Type="http://schemas.openxmlformats.org/officeDocument/2006/relationships/hyperlink" Id="rId2575" Target="http://www.geeksforgeeks.org/toptalent-in-how-flipkart-gets-the-best-out-of-their-applicants/" TargetMode="External" /><Relationship Type="http://schemas.openxmlformats.org/officeDocument/2006/relationships/hyperlink" Id="rId2445" Target="http://www.geeksforgeeks.org/toptalent-in-interview-with-ellora-nath-who-got-a-job-offer-from-ebay/" TargetMode="External" /><Relationship Type="http://schemas.openxmlformats.org/officeDocument/2006/relationships/hyperlink" Id="rId2453" Target="http://www.geeksforgeeks.org/toptalent-in-interview-with-nandini-from-vnit-who-bagged-an-off-campus-job-in-microsoft/" TargetMode="External" /><Relationship Type="http://schemas.openxmlformats.org/officeDocument/2006/relationships/hyperlink" Id="rId2460" Target="http://www.geeksforgeeks.org/toptalent-in-interview-with-rizwan-hudda-who-was-offered-the-highest-package-in-india-by-tower-research/" TargetMode="External" /><Relationship Type="http://schemas.openxmlformats.org/officeDocument/2006/relationships/hyperlink" Id="rId2511" Target="http://www.geeksforgeeks.org/toptalent-in-interview-with-sujeet-gholap-placed-in-microsoft-google-samsung-goldman-sachs-tower-research/" TargetMode="External" /><Relationship Type="http://schemas.openxmlformats.org/officeDocument/2006/relationships/hyperlink" Id="rId2518" Target="http://www.geeksforgeeks.org/toptalent-in-rapid-fire-interview-with-trisha-roy-about-her-job-offers-from-nomura-and-ioc/" TargetMode="External" /><Relationship Type="http://schemas.openxmlformats.org/officeDocument/2006/relationships/hyperlink" Id="rId2727" Target="http://www.geeksforgeeks.org/toptalent-in-rushabh-agrawal-from-bits-pilani-talks-about-his-google-interview-experience/" TargetMode="External" /><Relationship Type="http://schemas.openxmlformats.org/officeDocument/2006/relationships/hyperlink" Id="rId1141" Target="http://www.geeksforgeeks.org/toptalent-interview-amit-got-flipkart/" TargetMode="External" /><Relationship Type="http://schemas.openxmlformats.org/officeDocument/2006/relationships/hyperlink" Id="rId1368" Target="http://www.geeksforgeeks.org/toptalent-interview-chirag-got-dreamworks/" TargetMode="External" /><Relationship Type="http://schemas.openxmlformats.org/officeDocument/2006/relationships/hyperlink" Id="rId1376" Target="http://www.geeksforgeeks.org/toptalent-interview-divanshu-got-google-mountain-view/" TargetMode="External" /><Relationship Type="http://schemas.openxmlformats.org/officeDocument/2006/relationships/hyperlink" Id="rId1150" Target="http://www.geeksforgeeks.org/toptalent-interview-faraz-got-mobikwik/" TargetMode="External" /><Relationship Type="http://schemas.openxmlformats.org/officeDocument/2006/relationships/hyperlink" Id="rId1799" Target="http://www.geeksforgeeks.org/toptalent-interview-rishav-got-job-offer-one-core-companies-qualcomm/" TargetMode="External" /><Relationship Type="http://schemas.openxmlformats.org/officeDocument/2006/relationships/hyperlink" Id="rId1810" Target="http://www.geeksforgeeks.org/toptalent-nothing-stop-zubin-landing-dream-job-goldman-sachs/" TargetMode="External" /><Relationship Type="http://schemas.openxmlformats.org/officeDocument/2006/relationships/hyperlink" Id="rId2582" Target="http://www.geeksforgeeks.org/toptalent-parag-reveals-secrets-getting-netapp/" TargetMode="External" /><Relationship Type="http://schemas.openxmlformats.org/officeDocument/2006/relationships/hyperlink" Id="rId2333" Target="http://www.geeksforgeeks.org/toptalent-rubal-chadha-playfully-working-ea-gamers-paradise/" TargetMode="External" /><Relationship Type="http://schemas.openxmlformats.org/officeDocument/2006/relationships/hyperlink" Id="rId2589" Target="http://www.geeksforgeeks.org/toptalent-takes-googler-interview-googles-recent-hire-romal-thoppilan/" TargetMode="External" /><Relationship Type="http://schemas.openxmlformats.org/officeDocument/2006/relationships/hyperlink" Id="rId2209" Target="http://www.geeksforgeeks.org/toptalent-want-know-get-yahoo-read-exclusive-interview-prabha/" TargetMode="External" /><Relationship Type="http://schemas.openxmlformats.org/officeDocument/2006/relationships/hyperlink" Id="rId1999" Target="http://www.geeksforgeeks.org/totalent-exclusive-interview-shweta-got-job-goldman-sachs/" TargetMode="External" /><Relationship Type="http://schemas.openxmlformats.org/officeDocument/2006/relationships/hyperlink" Id="rId2521" Target="http://www.geeksforgeeks.org/transbit-interview-set-1/" TargetMode="External" /><Relationship Type="http://schemas.openxmlformats.org/officeDocument/2006/relationships/hyperlink" Id="rId251" Target="http://www.geeksforgeeks.org/travel-triangle-interview-experience/" TargetMode="External" /><Relationship Type="http://schemas.openxmlformats.org/officeDocument/2006/relationships/hyperlink" Id="rId2420" Target="http://www.geeksforgeeks.org/trie-insert-and-search/" TargetMode="External" /><Relationship Type="http://schemas.openxmlformats.org/officeDocument/2006/relationships/hyperlink" Id="rId125" Target="http://www.geeksforgeeks.org/turn-an-image-by-90-degree/" TargetMode="External" /><Relationship Type="http://schemas.openxmlformats.org/officeDocument/2006/relationships/hyperlink" Id="rId2336" Target="http://www.geeksforgeeks.org/twitter-interview-set-1/" TargetMode="External" /><Relationship Type="http://schemas.openxmlformats.org/officeDocument/2006/relationships/hyperlink" Id="rId1570" Target="http://www.geeksforgeeks.org/u2opia-mobile-interview-experience/" TargetMode="External" /><Relationship Type="http://schemas.openxmlformats.org/officeDocument/2006/relationships/hyperlink" Id="rId926" Target="http://www.geeksforgeeks.org/uhgunited-health-group-interview-experience/" TargetMode="External" /><Relationship Type="http://schemas.openxmlformats.org/officeDocument/2006/relationships/hyperlink" Id="rId510" Target="http://www.geeksforgeeks.org/union-and-intersection-of-two-linked-lists/" TargetMode="External" /><Relationship Type="http://schemas.openxmlformats.org/officeDocument/2006/relationships/hyperlink" Id="rId1865" Target="http://www.geeksforgeeks.org/virtual-functions-and-runtime-polymorphism-in-c-set-1-introduction/" TargetMode="External" /><Relationship Type="http://schemas.openxmlformats.org/officeDocument/2006/relationships/hyperlink" Id="rId1153" Target="http://www.geeksforgeeks.org/visa-inc-interview-experience-campus/" TargetMode="External" /><Relationship Type="http://schemas.openxmlformats.org/officeDocument/2006/relationships/hyperlink" Id="rId1156" Target="http://www.geeksforgeeks.org/visa-inc-interview-experience-set-2-campus/" TargetMode="External" /><Relationship Type="http://schemas.openxmlformats.org/officeDocument/2006/relationships/hyperlink" Id="rId783" Target="http://www.geeksforgeeks.org/visa-interview-experience-set-3-campus/" TargetMode="External" /><Relationship Type="http://schemas.openxmlformats.org/officeDocument/2006/relationships/hyperlink" Id="rId577" Target="http://www.geeksforgeeks.org/visa-interview-experience-set-4-campus/" TargetMode="External" /><Relationship Type="http://schemas.openxmlformats.org/officeDocument/2006/relationships/hyperlink" Id="rId787" Target="http://www.geeksforgeeks.org/visa-interview-experience-set-5/" TargetMode="External" /><Relationship Type="http://schemas.openxmlformats.org/officeDocument/2006/relationships/hyperlink" Id="rId254" Target="http://www.geeksforgeeks.org/visa-interview-experience-set-7/" TargetMode="External" /><Relationship Type="http://schemas.openxmlformats.org/officeDocument/2006/relationships/hyperlink" Id="rId641" Target="http://www.geeksforgeeks.org/vizury-interactive-solutions-interview-experience/" TargetMode="External" /><Relationship Type="http://schemas.openxmlformats.org/officeDocument/2006/relationships/hyperlink" Id="rId645" Target="http://www.geeksforgeeks.org/vmware-interview-experience-set-2-on-campus/" TargetMode="External" /><Relationship Type="http://schemas.openxmlformats.org/officeDocument/2006/relationships/hyperlink" Id="rId418" Target="http://www.geeksforgeeks.org/vmware-interview-experience-set-3/" TargetMode="External" /><Relationship Type="http://schemas.openxmlformats.org/officeDocument/2006/relationships/hyperlink" Id="rId2524" Target="http://www.geeksforgeeks.org/vmware-interview-set-1-for-mts-2-position/" TargetMode="External" /><Relationship Type="http://schemas.openxmlformats.org/officeDocument/2006/relationships/hyperlink" Id="rId1160" Target="http://www.geeksforgeeks.org/walmart-labs-interview-experience/" TargetMode="External" /><Relationship Type="http://schemas.openxmlformats.org/officeDocument/2006/relationships/hyperlink" Id="rId160" Target="http://www.geeksforgeeks.org/wildcard-character-matching/" TargetMode="External" /><Relationship Type="http://schemas.openxmlformats.org/officeDocument/2006/relationships/hyperlink" Id="rId1379" Target="http://www.geeksforgeeks.org/wizecommerce-campus-interview-experience/" TargetMode="External" /><Relationship Type="http://schemas.openxmlformats.org/officeDocument/2006/relationships/hyperlink" Id="rId2527" Target="http://www.geeksforgeeks.org/works-applications-co-ltd-interview-set-1/" TargetMode="External" /><Relationship Type="http://schemas.openxmlformats.org/officeDocument/2006/relationships/hyperlink" Id="rId790" Target="http://www.geeksforgeeks.org/works-applications-co-ltd-japan-interview-set-2/" TargetMode="External" /><Relationship Type="http://schemas.openxmlformats.org/officeDocument/2006/relationships/hyperlink" Id="rId1024" Target="http://www.geeksforgeeks.org/write-a-c-function-to-detect-loop-in-a-linked-list/" TargetMode="External" /><Relationship Type="http://schemas.openxmlformats.org/officeDocument/2006/relationships/hyperlink" Id="rId404" Target="http://www.geeksforgeeks.org/write-a-c-function-to-print-the-middle-of-the-linked-list/" TargetMode="External" /><Relationship Type="http://schemas.openxmlformats.org/officeDocument/2006/relationships/hyperlink" Id="rId77" Target="http://www.geeksforgeeks.org/write-a-c-program-that-given-a-set-a-of-n-numbers-and-another-number-x-determines-whether-or-not-there-exist-two-elements-in-s-whose-sum-is-exactly-x/" TargetMode="External" /><Relationship Type="http://schemas.openxmlformats.org/officeDocument/2006/relationships/hyperlink" Id="rId473" Target="http://www.geeksforgeeks.org/write-a-function-to-get-the-intersection-point-of-two-linked-lists/" TargetMode="External" /><Relationship Type="http://schemas.openxmlformats.org/officeDocument/2006/relationships/hyperlink" Id="rId167" Target="http://www.geeksforgeeks.org/write-a-function-to-reverse-the-nodes-of-a-linked-list/" TargetMode="External" /><Relationship Type="http://schemas.openxmlformats.org/officeDocument/2006/relationships/hyperlink" Id="rId403" Target="http://www.geeksforgeeks.org/write-a-program-to-reverse-an-array/" TargetMode="External" /><Relationship Type="http://schemas.openxmlformats.org/officeDocument/2006/relationships/hyperlink" Id="rId88" Target="http://www.geeksforgeeks.org/write-an-efficient-c-function-to-convert-a-tree-into-its-mirror-tree/" TargetMode="External" /><Relationship Type="http://schemas.openxmlformats.org/officeDocument/2006/relationships/hyperlink" Id="rId735" Target="http://www.geeksforgeeks.org/write-c-code-to-determine-if-two-trees-are-identical/" TargetMode="External" /><Relationship Type="http://schemas.openxmlformats.org/officeDocument/2006/relationships/hyperlink" Id="rId930" Target="http://www.geeksforgeeks.org/written-test-national-instruments/" TargetMode="External" /><Relationship Type="http://schemas.openxmlformats.org/officeDocument/2006/relationships/hyperlink" Id="rId189" Target="http://www.geeksforgeeks.org/xorlinked-%20list-a-memory-efficient-doubly-linked-list-set-2/" TargetMode="External" /><Relationship Type="http://schemas.openxmlformats.org/officeDocument/2006/relationships/hyperlink" Id="rId2730" Target="http://www.geeksforgeeks.org/yahoo-interview-set-1/" TargetMode="External" /><Relationship Type="http://schemas.openxmlformats.org/officeDocument/2006/relationships/hyperlink" Id="rId2733" Target="http://www.geeksforgeeks.org/yahoo-interview-set-2/" TargetMode="External" /><Relationship Type="http://schemas.openxmlformats.org/officeDocument/2006/relationships/hyperlink" Id="rId2339" Target="http://www.geeksforgeeks.org/yahoo-interview-set-3-2/" TargetMode="External" /><Relationship Type="http://schemas.openxmlformats.org/officeDocument/2006/relationships/hyperlink" Id="rId2736" Target="http://www.geeksforgeeks.org/yahoo-interview-set-3/" TargetMode="External" /><Relationship Type="http://schemas.openxmlformats.org/officeDocument/2006/relationships/hyperlink" Id="rId258" Target="http://www.geeksforgeeks.org/yatra-com-interview-experience-set-4/" TargetMode="External" /><Relationship Type="http://schemas.openxmlformats.org/officeDocument/2006/relationships/hyperlink" Id="rId261" Target="http://www.geeksforgeeks.org/yatra-com-interview-experience-set-5-for-software-developer-1/" TargetMode="External" /><Relationship Type="http://schemas.openxmlformats.org/officeDocument/2006/relationships/hyperlink" Id="rId2592" Target="http://www.geeksforgeeks.org/yatra-com-interview-set-1/" TargetMode="External" /><Relationship Type="http://schemas.openxmlformats.org/officeDocument/2006/relationships/hyperlink" Id="rId2102" Target="http://www.geeksforgeeks.org/yatra-com-interview-set-2/" TargetMode="External" /><Relationship Type="http://schemas.openxmlformats.org/officeDocument/2006/relationships/hyperlink" Id="rId1813" Target="http://www.geeksforgeeks.org/zoho-interview-set-1-campus/" TargetMode="External" /><Relationship Type="http://schemas.openxmlformats.org/officeDocument/2006/relationships/hyperlink" Id="rId1382" Target="http://www.geeksforgeeks.org/zoho-interview-set-2-campus/" TargetMode="External" /><Relationship Type="http://schemas.openxmlformats.org/officeDocument/2006/relationships/hyperlink" Id="rId1163" Target="http://www.geeksforgeeks.org/zoho-interview-set-3-campus/" TargetMode="External" /><Relationship Type="http://schemas.openxmlformats.org/officeDocument/2006/relationships/hyperlink" Id="rId933" Target="http://www.geeksforgeeks.org/zoho-interview-set-4/" TargetMode="External" /><Relationship Type="http://schemas.openxmlformats.org/officeDocument/2006/relationships/hyperlink" Id="rId270" Target="http://www.geeksforgeeks.org/zoomcar-interview-experience/" TargetMode="External" /><Relationship Type="http://schemas.openxmlformats.org/officeDocument/2006/relationships/hyperlink" Id="rId1445" Target="http://www.geeksforgeeks.org/zoomrx-campus-interview-experience/" TargetMode="External" /><Relationship Type="http://schemas.openxmlformats.org/officeDocument/2006/relationships/hyperlink" Id="rId1428" Target="http://www.geeksquiz.com" TargetMode="External" /><Relationship Type="http://schemas.openxmlformats.org/officeDocument/2006/relationships/hyperlink" Id="rId963" Target="http://www.geeksquiz.com/" TargetMode="External" /><Relationship Type="http://schemas.openxmlformats.org/officeDocument/2006/relationships/hyperlink" Id="rId1511"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2120" Target="http://www.learncpp.com/" TargetMode="External" /><Relationship Type="http://schemas.openxmlformats.org/officeDocument/2006/relationships/hyperlink" Id="rId921" Target="http://www.linkedin.com/groups?gid=3224387" TargetMode="External" /><Relationship Type="http://schemas.openxmlformats.org/officeDocument/2006/relationships/hyperlink" Id="rId2712" Target="http://www.mathsisfun.com/puzzles/5-pirates-solution.html" TargetMode="External" /><Relationship Type="http://schemas.openxmlformats.org/officeDocument/2006/relationships/hyperlink" Id="rId651" Target="http://www.mathsisfun.com/puzzles/planes-around-the-world-solution.html" TargetMode="External" /><Relationship Type="http://schemas.openxmlformats.org/officeDocument/2006/relationships/hyperlink" Id="rId326" Target="http://www.mathsisfun.com/puzzles/weighing-9-balls-solution.html" TargetMode="External" /><Relationship Type="http://schemas.openxmlformats.org/officeDocument/2006/relationships/hyperlink" Id="rId1475" Target="http://www.programmerinterview.com/index.php/database-sql/what-is-an-index/" TargetMode="External" /><Relationship Type="http://schemas.openxmlformats.org/officeDocument/2006/relationships/hyperlink" Id="rId453" Target="http://www.programmerinterview.com/index.php/puzzles/25-horses-3-fastest-5-races-puzzle" TargetMode="External" /><Relationship Type="http://schemas.openxmlformats.org/officeDocument/2006/relationships/hyperlink" Id="rId325" Target="http://www.programmerinterview.com/index.php/puzzles/25-horses-3-fastest-5-races-puzzle/" TargetMode="External" /><Relationship Type="http://schemas.openxmlformats.org/officeDocument/2006/relationships/hyperlink" Id="rId1474" Target="http://www.programmerinterview.com/index.php/puzzles/3-ants-on-a-triangle-riddle/" TargetMode="External" /><Relationship Type="http://schemas.openxmlformats.org/officeDocument/2006/relationships/hyperlink" Id="rId2255" Target="http://www.spoj.com/problems/ACODE/" TargetMode="External" /><Relationship Type="http://schemas.openxmlformats.org/officeDocument/2006/relationships/hyperlink" Id="rId364" Target="http://www.spoj.com/problems/ADDREV/" TargetMode="External" /><Relationship Type="http://schemas.openxmlformats.org/officeDocument/2006/relationships/hyperlink" Id="rId1199" Target="http://www.technicalypto.com/2010/05/find-three-numbers-in-array-which-forms.html" TargetMode="External" /><Relationship Type="http://schemas.openxmlformats.org/officeDocument/2006/relationships/hyperlink" Id="rId2324" Target="http://www.toptalent.in" TargetMode="External" /><Relationship Type="http://schemas.openxmlformats.org/officeDocument/2006/relationships/hyperlink" Id="rId916" Target="http://www.toptalent.in/" TargetMode="External" /><Relationship Type="http://schemas.openxmlformats.org/officeDocument/2006/relationships/hyperlink" Id="rId1797" Target="http://www.toptalent.in/?aff=aff119" TargetMode="External" /><Relationship Type="http://schemas.openxmlformats.org/officeDocument/2006/relationships/hyperlink" Id="rId2725" Target="http://www.toptalent.in/blog/wp-content/uploads/2012/10/best1.jpg" TargetMode="External" /><Relationship Type="http://schemas.openxmlformats.org/officeDocument/2006/relationships/hyperlink" Id="rId2267" Target="http://www.toptalent.in/jobseeker-login.php" TargetMode="External" /><Relationship Type="http://schemas.openxmlformats.org/officeDocument/2006/relationships/hyperlink" Id="rId917" Target="http://www.toptalent.in/jobseeker-registration.php" TargetMode="External" /><Relationship Type="http://schemas.openxmlformats.org/officeDocument/2006/relationships/hyperlink" Id="rId340" Target="http://www.tutorialspoint.com/java/java_serialization.htm" TargetMode="External" /><Relationship Type="http://schemas.openxmlformats.org/officeDocument/2006/relationships/hyperlink" Id="rId1082" Target="http://www.wikiwand.com/en/Rolling_hash" TargetMode="External" /><Relationship Type="http://schemas.openxmlformats.org/officeDocument/2006/relationships/hyperlink" Id="rId2379" Target="http://www.youtube.com/watch?v=GSWI4ZSq6q8" TargetMode="External" /><Relationship Type="http://schemas.openxmlformats.org/officeDocument/2006/relationships/hyperlink" Id="rId2625" Target="https://amazon.interviewstreet.com/challenges/dashboard/#problems" TargetMode="External" /><Relationship Type="http://schemas.openxmlformats.org/officeDocument/2006/relationships/hyperlink" Id="rId436" Target="https://apps.twitter.com/app/new" TargetMode="External" /><Relationship Type="http://schemas.openxmlformats.org/officeDocument/2006/relationships/hyperlink" Id="rId437" Target="https://dev.twitter.com/overview/documentation" TargetMode="External" /><Relationship Type="http://schemas.openxmlformats.org/officeDocument/2006/relationships/hyperlink" Id="rId1067" Target="https://docs.google.com/document/d/1L1IrxEp4ZS8F72t6QqeT8zEYVVe8c7M5ndQWi3J0K1Q/edit#" TargetMode="External" /><Relationship Type="http://schemas.openxmlformats.org/officeDocument/2006/relationships/hyperlink" Id="rId438"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288" Target="https://github.com/nitsgupta/practice/tree/master/JAVA/JsonBuilder" TargetMode="External" /><Relationship Type="http://schemas.openxmlformats.org/officeDocument/2006/relationships/hyperlink" Id="rId1715" Target="https://oj.leetcode.com/problems/trapping-rain-water/" TargetMode="External" /><Relationship Type="http://schemas.openxmlformats.org/officeDocument/2006/relationships/hyperlink" Id="rId1056" Target="https://oj.leetcode.com/problems/wildcard-matching/" TargetMode="External" /><Relationship Type="http://schemas.openxmlformats.org/officeDocument/2006/relationships/hyperlink" Id="rId920" Target="https://twitter.com/TopTalentIndia" TargetMode="External" /><Relationship Type="http://schemas.openxmlformats.org/officeDocument/2006/relationships/hyperlink" Id="rId439" Target="https://www.browserstack.com/users/sign_in" TargetMode="External" /><Relationship Type="http://schemas.openxmlformats.org/officeDocument/2006/relationships/hyperlink" Id="rId542" Target="https://www.dropbox.com/sh/aoxkayew1x0aamj/AAC5kjRVcodxYgdfnjd7133Ua?dl=0" TargetMode="External" /><Relationship Type="http://schemas.openxmlformats.org/officeDocument/2006/relationships/hyperlink" Id="rId855" Target="https://www.easycalculation.com/puzzles/hard/boxes.php" TargetMode="External" /><Relationship Type="http://schemas.openxmlformats.org/officeDocument/2006/relationships/hyperlink" Id="rId344" Target="https://www.facebook.com/rishiverma87" TargetMode="External" /><Relationship Type="http://schemas.openxmlformats.org/officeDocument/2006/relationships/hyperlink" Id="rId919" Target="https://www.facebook.com/toptalent.in" TargetMode="External" /><Relationship Type="http://schemas.openxmlformats.org/officeDocument/2006/relationships/hyperlink" Id="rId414" Target="https://www.linkedin.com/in/rishitios" TargetMode="External" /><Relationship Type="http://schemas.openxmlformats.org/officeDocument/2006/relationships/hyperlink" Id="rId134" Target="https://www.quora.com/How-should-I-prepare-system-design-questions-for-Google-Facebook-Interview" TargetMode="External" /><Relationship Type="http://schemas.openxmlformats.org/officeDocument/2006/relationships/hyperlink" Id="rId1143" Target="https://www.toptalent.in/" TargetMode="External" /><Relationship Type="http://schemas.openxmlformats.org/officeDocument/2006/relationships/hyperlink" Id="rId1772" Target="https://www.toptalent.in/?aff=aff119" TargetMode="External" /><Relationship Type="http://schemas.openxmlformats.org/officeDocument/2006/relationships/hyperlink" Id="rId1148" Target="https://www.toptalent.in/jobseeker-registration.php" TargetMode="External" /><Relationship Type="http://schemas.openxmlformats.org/officeDocument/2006/relationships/hyperlink" Id="rId1997" Target="https://www.toptalent.in/jobseeker-registration.php/" TargetMode="External" /><Relationship Type="http://schemas.openxmlformats.org/officeDocument/2006/relationships/hyperlink" Id="rId1796" Target="https://www.toptalent.in/jobseeker-registration.php/?aff=aff119" TargetMode="External" /><Relationship Type="http://schemas.openxmlformats.org/officeDocument/2006/relationships/hyperlink" Id="rId1421" Target="www.geeksforgeeks.org" TargetMode="External" /><Relationship Type="http://schemas.openxmlformats.org/officeDocument/2006/relationships/hyperlink" Id="rId977"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945" Target="http://algs4.cs.princeton.edu/54regexp/" TargetMode="External" /><Relationship Type="http://schemas.openxmlformats.org/officeDocument/2006/relationships/hyperlink" Id="rId2194" Target="http://amarnath-iitd-placement-experience.blogspot.in/" TargetMode="External" /><Relationship Type="http://schemas.openxmlformats.org/officeDocument/2006/relationships/hyperlink" Id="rId2124" Target="http://amarnath-iitd-placement-experience.blogspot.in/2013/12/dell-interview-experience-2013.html" TargetMode="External" /><Relationship Type="http://schemas.openxmlformats.org/officeDocument/2006/relationships/hyperlink" Id="rId760" Target="http://classic-puzzles.blogspot.in/2011/11/25-horses-puzzle.html" TargetMode="External" /><Relationship Type="http://schemas.openxmlformats.org/officeDocument/2006/relationships/hyperlink" Id="rId1635"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808" Target="http://d2dskowxfbo68o.cloudfront.net/wp-content/uploads/10341892_10203836976033431_4994626034315448902_n.jpg" TargetMode="External" /><Relationship Type="http://schemas.openxmlformats.org/officeDocument/2006/relationships/hyperlink" Id="rId205" Target="http://d2dskowxfbo68o.cloudfront.net/wp-content/uploads/12.jpg" TargetMode="External" /><Relationship Type="http://schemas.openxmlformats.org/officeDocument/2006/relationships/hyperlink" Id="rId2323" Target="http://d2dskowxfbo68o.cloudfront.net/wp-content/uploads/1415616_682180191794291_1688274176_n.jpg" TargetMode="External" /><Relationship Type="http://schemas.openxmlformats.org/officeDocument/2006/relationships/hyperlink" Id="rId1888" Target="http://d2dskowxfbo68o.cloudfront.net/wp-content/uploads/196881_10150141804730528_8292477_n.jpg" TargetMode="External" /><Relationship Type="http://schemas.openxmlformats.org/officeDocument/2006/relationships/hyperlink" Id="rId1351" Target="http://d2dskowxfbo68o.cloudfront.net/wp-content/uploads/Abhishek1.jpg" TargetMode="External" /><Relationship Type="http://schemas.openxmlformats.org/officeDocument/2006/relationships/hyperlink" Id="rId1989" Target="http://d2dskowxfbo68o.cloudfront.net/wp-content/uploads/Anudeep.png" TargetMode="External" /><Relationship Type="http://schemas.openxmlformats.org/officeDocument/2006/relationships/hyperlink" Id="rId1358" Target="http://d2dskowxfbo68o.cloudfront.net/wp-content/uploads/Arushi_Flipkart.jpg" TargetMode="External" /><Relationship Type="http://schemas.openxmlformats.org/officeDocument/2006/relationships/hyperlink" Id="rId799" Target="http://d2dskowxfbo68o.cloudfront.net/wp-content/uploads/BSTAmazon.png" TargetMode="External" /><Relationship Type="http://schemas.openxmlformats.org/officeDocument/2006/relationships/hyperlink" Id="rId50" Target="http://d2dskowxfbo68o.cloudfront.net/wp-content/uploads/Capture.png" TargetMode="External" /><Relationship Type="http://schemas.openxmlformats.org/officeDocument/2006/relationships/hyperlink" Id="rId915" Target="http://d2dskowxfbo68o.cloudfront.net/wp-content/uploads/Deepali_Facebook4.jpg" TargetMode="External" /><Relationship Type="http://schemas.openxmlformats.org/officeDocument/2006/relationships/hyperlink" Id="rId1373" Target="http://d2dskowxfbo68o.cloudfront.net/wp-content/uploads/Divanshu-187x300.jpg" TargetMode="External" /><Relationship Type="http://schemas.openxmlformats.org/officeDocument/2006/relationships/hyperlink" Id="rId2443" Target="http://d2dskowxfbo68o.cloudfront.net/wp-content/uploads/Ellora.jpg" TargetMode="External" /><Relationship Type="http://schemas.openxmlformats.org/officeDocument/2006/relationships/hyperlink" Id="rId1786" Target="http://d2dskowxfbo68o.cloudfront.net/wp-content/uploads/Gritika.jpg" TargetMode="External" /><Relationship Type="http://schemas.openxmlformats.org/officeDocument/2006/relationships/hyperlink" Id="rId2484" Target="http://d2dskowxfbo68o.cloudfront.net/wp-content/uploads/MicroSoftInterview.png" TargetMode="External" /><Relationship Type="http://schemas.openxmlformats.org/officeDocument/2006/relationships/hyperlink" Id="rId2266" Target="http://d2dskowxfbo68o.cloudfront.net/wp-content/uploads/Prasoon1-1.png" TargetMode="External" /><Relationship Type="http://schemas.openxmlformats.org/officeDocument/2006/relationships/hyperlink" Id="rId1655" Target="http://d2dskowxfbo68o.cloudfront.net/wp-content/uploads/Ques-1.png" TargetMode="External" /><Relationship Type="http://schemas.openxmlformats.org/officeDocument/2006/relationships/hyperlink" Id="rId1651" Target="http://d2dskowxfbo68o.cloudfront.net/wp-content/uploads/Ques-2-1.png" TargetMode="External" /><Relationship Type="http://schemas.openxmlformats.org/officeDocument/2006/relationships/hyperlink" Id="rId1659" Target="http://d2dskowxfbo68o.cloudfront.net/wp-content/uploads/Ques-2-2.png" TargetMode="External" /><Relationship Type="http://schemas.openxmlformats.org/officeDocument/2006/relationships/hyperlink" Id="rId2436" Target="http://d2dskowxfbo68o.cloudfront.net/wp-content/uploads/Ravi-Kiran-Photo.png" TargetMode="External" /><Relationship Type="http://schemas.openxmlformats.org/officeDocument/2006/relationships/hyperlink" Id="rId984" Target="http://d2dskowxfbo68o.cloudfront.net/wp-content/uploads/Sample_tree.jpg" TargetMode="External" /><Relationship Type="http://schemas.openxmlformats.org/officeDocument/2006/relationships/hyperlink" Id="rId2509" Target="http://d2dskowxfbo68o.cloudfront.net/wp-content/uploads/Sujeet.jpg" TargetMode="External" /><Relationship Type="http://schemas.openxmlformats.org/officeDocument/2006/relationships/hyperlink" Id="rId2375" Target="http://d2dskowxfbo68o.cloudfront.net/wp-content/uploads/Tree.png" TargetMode="External" /><Relationship Type="http://schemas.openxmlformats.org/officeDocument/2006/relationships/hyperlink" Id="rId2516" Target="http://d2dskowxfbo68o.cloudfront.net/wp-content/uploads/Trisha-Roy.png" TargetMode="External" /><Relationship Type="http://schemas.openxmlformats.org/officeDocument/2006/relationships/hyperlink" Id="rId1804" Target="http://d2dskowxfbo68o.cloudfront.net/wp-content/uploads/Zubin.png" TargetMode="External" /><Relationship Type="http://schemas.openxmlformats.org/officeDocument/2006/relationships/hyperlink" Id="rId1606" Target="http://d2dskowxfbo68o.cloudfront.net/wp-content/uploads/amazon.png" TargetMode="External" /><Relationship Type="http://schemas.openxmlformats.org/officeDocument/2006/relationships/hyperlink" Id="rId1014" Target="http://d2dskowxfbo68o.cloudfront.net/wp-content/uploads/amazon1.png" TargetMode="External" /><Relationship Type="http://schemas.openxmlformats.org/officeDocument/2006/relationships/hyperlink" Id="rId1018" Target="http://d2dskowxfbo68o.cloudfront.net/wp-content/uploads/amazon2.png" TargetMode="External" /><Relationship Type="http://schemas.openxmlformats.org/officeDocument/2006/relationships/hyperlink" Id="rId1174" Target="http://d2dskowxfbo68o.cloudfront.net/wp-content/uploads/amazonInterview.png" TargetMode="External" /><Relationship Type="http://schemas.openxmlformats.org/officeDocument/2006/relationships/hyperlink" Id="rId1203" Target="http://d2dskowxfbo68o.cloudfront.net/wp-content/uploads/amazonInterview1.png" TargetMode="External" /><Relationship Type="http://schemas.openxmlformats.org/officeDocument/2006/relationships/hyperlink" Id="rId1139" Target="http://d2dskowxfbo68o.cloudfront.net/wp-content/uploads/amit-161x300.jpg" TargetMode="External" /><Relationship Type="http://schemas.openxmlformats.org/officeDocument/2006/relationships/hyperlink" Id="rId1622" Target="http://d2dskowxfbo68o.cloudfront.net/wp-content/uploads/aristainterview.png" TargetMode="External" /><Relationship Type="http://schemas.openxmlformats.org/officeDocument/2006/relationships/hyperlink" Id="rId209" Target="http://d2dskowxfbo68o.cloudfront.net/wp-content/uploads/binarytree_example.gif" TargetMode="External" /><Relationship Type="http://schemas.openxmlformats.org/officeDocument/2006/relationships/hyperlink" Id="rId1365" Target="http://d2dskowxfbo68o.cloudfront.net/wp-content/uploads/chirag_photo.jpg" TargetMode="External" /><Relationship Type="http://schemas.openxmlformats.org/officeDocument/2006/relationships/hyperlink" Id="rId2247" Target="http://d2dskowxfbo68o.cloudfront.net/wp-content/uploads/ciscointerview.png" TargetMode="External" /><Relationship Type="http://schemas.openxmlformats.org/officeDocument/2006/relationships/hyperlink" Id="rId2251" Target="http://d2dskowxfbo68o.cloudfront.net/wp-content/uploads/ciscointerview2.png" TargetMode="External" /><Relationship Type="http://schemas.openxmlformats.org/officeDocument/2006/relationships/hyperlink" Id="rId1564" Target="http://d2dskowxfbo68o.cloudfront.net/wp-content/uploads/ebay.png" TargetMode="External" /><Relationship Type="http://schemas.openxmlformats.org/officeDocument/2006/relationships/hyperlink" Id="rId1147" Target="http://d2dskowxfbo68o.cloudfront.net/wp-content/uploads/faraz_Nit_Kurukshetra.jpg" TargetMode="External" /><Relationship Type="http://schemas.openxmlformats.org/officeDocument/2006/relationships/hyperlink" Id="rId1639" Target="http://d2dskowxfbo68o.cloudfront.net/wp-content/uploads/flipkartinterview1.png" TargetMode="External" /><Relationship Type="http://schemas.openxmlformats.org/officeDocument/2006/relationships/hyperlink" Id="rId1643" Target="http://d2dskowxfbo68o.cloudfront.net/wp-content/uploads/flipkartinterview2.png" TargetMode="External" /><Relationship Type="http://schemas.openxmlformats.org/officeDocument/2006/relationships/hyperlink" Id="rId1647" Target="http://d2dskowxfbo68o.cloudfront.net/wp-content/uploads/flipkartinterview3.png" TargetMode="External" /><Relationship Type="http://schemas.openxmlformats.org/officeDocument/2006/relationships/hyperlink" Id="rId1771" Target="http://d2dskowxfbo68o.cloudfront.net/wp-content/uploads/gsOc.png" TargetMode="External" /><Relationship Type="http://schemas.openxmlformats.org/officeDocument/2006/relationships/hyperlink" Id="rId1843" Target="http://d2dskowxfbo68o.cloudfront.net/wp-content/uploads/image.png" TargetMode="External" /><Relationship Type="http://schemas.openxmlformats.org/officeDocument/2006/relationships/hyperlink" Id="rId141" Target="http://d2dskowxfbo68o.cloudfront.net/wp-content/uploads/image1.png" TargetMode="External" /><Relationship Type="http://schemas.openxmlformats.org/officeDocument/2006/relationships/hyperlink" Id="rId1344" Target="http://d2dskowxfbo68o.cloudfront.net/wp-content/uploads/krunal.jpg" TargetMode="External" /><Relationship Type="http://schemas.openxmlformats.org/officeDocument/2006/relationships/hyperlink" Id="rId2297" Target="http://d2dskowxfbo68o.cloudfront.net/wp-content/uploads/manpreet.jpg" TargetMode="External" /><Relationship Type="http://schemas.openxmlformats.org/officeDocument/2006/relationships/hyperlink" Id="rId2677" Target="http://d2dskowxfbo68o.cloudfront.net/wp-content/uploads/msi.png" TargetMode="External" /><Relationship Type="http://schemas.openxmlformats.org/officeDocument/2006/relationships/hyperlink" Id="rId2696" Target="http://d2dskowxfbo68o.cloudfront.net/wp-content/uploads/nitin.jpg" TargetMode="External" /><Relationship Type="http://schemas.openxmlformats.org/officeDocument/2006/relationships/hyperlink" Id="rId1322" Target="http://d2dskowxfbo68o.cloudfront.net/wp-content/uploads/oracleInterview.png" TargetMode="External" /><Relationship Type="http://schemas.openxmlformats.org/officeDocument/2006/relationships/hyperlink" Id="rId2580" Target="http://d2dskowxfbo68o.cloudfront.net/wp-content/uploads/parag.jpg" TargetMode="External" /><Relationship Type="http://schemas.openxmlformats.org/officeDocument/2006/relationships/hyperlink" Id="rId2587" Target="http://d2dskowxfbo68o.cloudfront.net/wp-content/uploads/ph1.jpg" TargetMode="External" /><Relationship Type="http://schemas.openxmlformats.org/officeDocument/2006/relationships/hyperlink" Id="rId1743" Target="http://d2dskowxfbo68o.cloudfront.net/wp-content/uploads/phone.png" TargetMode="External" /><Relationship Type="http://schemas.openxmlformats.org/officeDocument/2006/relationships/hyperlink" Id="rId967" Target="http://d2dskowxfbo68o.cloudfront.net/wp-content/uploads/phoneKeyboard.png" TargetMode="External" /><Relationship Type="http://schemas.openxmlformats.org/officeDocument/2006/relationships/hyperlink" Id="rId2207" Target="http://d2dskowxfbo68o.cloudfront.net/wp-content/uploads/prabha.png" TargetMode="External" /><Relationship Type="http://schemas.openxmlformats.org/officeDocument/2006/relationships/hyperlink" Id="rId2407" Target="http://d2dskowxfbo68o.cloudfront.net/wp-content/uploads/pradeep.jpg" TargetMode="External" /><Relationship Type="http://schemas.openxmlformats.org/officeDocument/2006/relationships/hyperlink" Id="rId1795" Target="http://d2dskowxfbo68o.cloudfront.net/wp-content/uploads/rishav.jpg" TargetMode="External" /><Relationship Type="http://schemas.openxmlformats.org/officeDocument/2006/relationships/hyperlink" Id="rId2458" Target="http://d2dskowxfbo68o.cloudfront.net/wp-content/uploads/rizwan.jpg" TargetMode="External" /><Relationship Type="http://schemas.openxmlformats.org/officeDocument/2006/relationships/hyperlink" Id="rId2331" Target="http://d2dskowxfbo68o.cloudfront.net/wp-content/uploads/rubal.jpg" TargetMode="External" /><Relationship Type="http://schemas.openxmlformats.org/officeDocument/2006/relationships/hyperlink" Id="rId1996" Target="http://d2dskowxfbo68o.cloudfront.net/wp-content/uploads/shweta.jpg" TargetMode="External" /><Relationship Type="http://schemas.openxmlformats.org/officeDocument/2006/relationships/hyperlink" Id="rId215" Target="http://d2dskowxfbo68o.cloudfront.net/wp-content/uploads/tree1.jpg" TargetMode="External" /><Relationship Type="http://schemas.openxmlformats.org/officeDocument/2006/relationships/hyperlink" Id="rId1216" Target="http://d2dskowxfbo68o.cloudfront.net/wp-content/uploads/tree1.png" TargetMode="External" /><Relationship Type="http://schemas.openxmlformats.org/officeDocument/2006/relationships/hyperlink" Id="rId2450" Target="http://d2dskowxfbo68o.cloudfront.net/wp-content/uploads/tt.png" TargetMode="External" /><Relationship Type="http://schemas.openxmlformats.org/officeDocument/2006/relationships/hyperlink" Id="rId1221" Target="http://d2dskowxfbo68o.cloudfront.net/wp-content/uploads/vertical-tree.png" TargetMode="External" /><Relationship Type="http://schemas.openxmlformats.org/officeDocument/2006/relationships/hyperlink" Id="rId1779" Target="http://d2dskowxfbo68o.cloudfront.net/wp-content/uploads/vivek_dp.jpg" TargetMode="External" /><Relationship Type="http://schemas.openxmlformats.org/officeDocument/2006/relationships/hyperlink" Id="rId856" Target="http://dailybrainteaser.blogspot.in/2011/08/train-puzzle.html" TargetMode="External" /><Relationship Type="http://schemas.openxmlformats.org/officeDocument/2006/relationships/hyperlink" Id="rId1589" Target="http://edusagar.com/articles/view/70/What-happens-when-you-type-a-URL-in-browser" TargetMode="External" /><Relationship Type="http://schemas.openxmlformats.org/officeDocument/2006/relationships/hyperlink" Id="rId601" Target="http://en.wikipedia.org/wiki/15_puzzle" TargetMode="External" /><Relationship Type="http://schemas.openxmlformats.org/officeDocument/2006/relationships/hyperlink" Id="rId1063" Target="http://en.wikipedia.org/wiki/Polycom" TargetMode="External" /><Relationship Type="http://schemas.openxmlformats.org/officeDocument/2006/relationships/hyperlink" Id="rId485" Target="http://en.wikipedia.org/wiki/Traffic_enforcement_camera" TargetMode="External" /><Relationship Type="http://schemas.openxmlformats.org/officeDocument/2006/relationships/hyperlink" Id="rId602"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2114" Target="http://geeksforgeeks.org/" TargetMode="External" /><Relationship Type="http://schemas.openxmlformats.org/officeDocument/2006/relationships/hyperlink" Id="rId2529" Target="http://geeksforgeeks.org/forum/topic/adobe-interview-questions-2013-batch" TargetMode="External" /><Relationship Type="http://schemas.openxmlformats.org/officeDocument/2006/relationships/hyperlink" Id="rId2621" Target="http://geeksforgeeks.org/forum/topic/amazon-chennai-interview-in-hyderabad" TargetMode="External" /><Relationship Type="http://schemas.openxmlformats.org/officeDocument/2006/relationships/hyperlink" Id="rId2464" Target="http://geeksforgeeks.org/forum/topic/microsoft-interview-question-for-software-engineerdeveloper-about-arrays-10" TargetMode="External" /><Relationship Type="http://schemas.openxmlformats.org/officeDocument/2006/relationships/hyperlink" Id="rId38" Target="http://geeksforgeeks.org/wp-content/uploads/NQueen.png" TargetMode="External" /><Relationship Type="http://schemas.openxmlformats.org/officeDocument/2006/relationships/hyperlink" Id="rId1515" Target="http://geeksquiz.com" TargetMode="External" /><Relationship Type="http://schemas.openxmlformats.org/officeDocument/2006/relationships/hyperlink" Id="rId187" Target="http://geeksquiz.com/" TargetMode="External" /><Relationship Type="http://schemas.openxmlformats.org/officeDocument/2006/relationships/hyperlink" Id="rId1866" Target="http://geeksquiz.com/pure-virtual-functions-and-abstract-classes/" TargetMode="External" /><Relationship Type="http://schemas.openxmlformats.org/officeDocument/2006/relationships/hyperlink" Id="rId410" Target="http://ideone.com/TA4ldc" TargetMode="External" /><Relationship Type="http://schemas.openxmlformats.org/officeDocument/2006/relationships/hyperlink" Id="rId1587" Target="http://igoro.com/archive/what-really-happens-when-you-navigate-to-a-url/" TargetMode="External" /><Relationship Type="http://schemas.openxmlformats.org/officeDocument/2006/relationships/hyperlink" Id="rId342" Target="http://javahungry.blogspot.com/2013/06/difference-between-string-stringbuilder.html" TargetMode="External" /><Relationship Type="http://schemas.openxmlformats.org/officeDocument/2006/relationships/hyperlink" Id="rId2119" Target="http://javarevisited.blogspot.in/" TargetMode="External" /><Relationship Type="http://schemas.openxmlformats.org/officeDocument/2006/relationships/hyperlink" Id="rId343" Target="http://javarevisited.blogspot.in/2010/10/why-string-is-immutable-in-java.html" TargetMode="External" /><Relationship Type="http://schemas.openxmlformats.org/officeDocument/2006/relationships/hyperlink" Id="rId406" Target="http://javarevisited.blogspot.in/2011/02/how-hashmap-works-in-java.html" TargetMode="External" /><Relationship Type="http://schemas.openxmlformats.org/officeDocument/2006/relationships/hyperlink" Id="rId408" Target="http://javarevisited.blogspot.in/2011/12/factory-design-pattern-java-example.html" TargetMode="External" /><Relationship Type="http://schemas.openxmlformats.org/officeDocument/2006/relationships/hyperlink" Id="rId341" Target="http://javarevisited.blogspot.in/2012/12/how-classloader-works-in-java.html" TargetMode="External" /><Relationship Type="http://schemas.openxmlformats.org/officeDocument/2006/relationships/hyperlink" Id="rId407" Target="http://javarevisited.blogspot.in/2014/05/double-checked-locking-on-singleton-in-java.html" TargetMode="External" /><Relationship Type="http://schemas.openxmlformats.org/officeDocument/2006/relationships/hyperlink" Id="rId778" Target="http://math.stackexchange.com/questions/183282/puzzle-there-are-two-lengths-of-rope" TargetMode="External" /><Relationship Type="http://schemas.openxmlformats.org/officeDocument/2006/relationships/hyperlink" Id="rId268" Target="http://n00tc0d3r.blogspot.in/2013/05/search-in-rotated-sorted-array.html" TargetMode="External" /><Relationship Type="http://schemas.openxmlformats.org/officeDocument/2006/relationships/hyperlink" Id="rId2697" Target="http://norvig.com/21-days.html" TargetMode="External" /><Relationship Type="http://schemas.openxmlformats.org/officeDocument/2006/relationships/hyperlink" Id="rId1055" Target="http://programmers.stackexchange.com/questions/260972/kth-optimal-path-in-a-matrix" TargetMode="External" /><Relationship Type="http://schemas.openxmlformats.org/officeDocument/2006/relationships/hyperlink" Id="rId338" Target="http://shekup.blogspot.in/2011/11/java-runtime-memory-management.html" TargetMode="External" /><Relationship Type="http://schemas.openxmlformats.org/officeDocument/2006/relationships/hyperlink" Id="rId1081" Target="http://spin.atomicobject.com/2014/08/11/fisher-yates-shuffle-randomization-algorithm/" TargetMode="External" /><Relationship Type="http://schemas.openxmlformats.org/officeDocument/2006/relationships/hyperlink" Id="rId109" Target="http://stackoverflow.com/questions/13204483/remove-extra-parenthesis" TargetMode="External" /><Relationship Type="http://schemas.openxmlformats.org/officeDocument/2006/relationships/hyperlink" Id="rId776" Target="http://stackoverflow.com/questions/154136/do-while-and-if-else-statements-in-c-c-macros" TargetMode="External" /><Relationship Type="http://schemas.openxmlformats.org/officeDocument/2006/relationships/hyperlink" Id="rId290" Target="http://stackoverflow.com/questions/16522296/probability-of-death-of-a-man-moving-n-steps-in-a-matrix" TargetMode="External" /><Relationship Type="http://schemas.openxmlformats.org/officeDocument/2006/relationships/hyperlink" Id="rId730" Target="http://stackoverflow.com/questions/20026243/find-2-missing-numbers-in-an-array-of-integers-with-two-missing-values" TargetMode="External" /><Relationship Type="http://schemas.openxmlformats.org/officeDocument/2006/relationships/hyperlink" Id="rId266" Target="http://stackoverflow.com/questions/2092527/what-happens-when-you-type-in-a-url-in-browser" TargetMode="External" /><Relationship Type="http://schemas.openxmlformats.org/officeDocument/2006/relationships/hyperlink" Id="rId1197" Target="http://stackoverflow.com/questions/3757393/given-a-number-p-find-two-elements-in-array-whose-product-p" TargetMode="External" /><Relationship Type="http://schemas.openxmlformats.org/officeDocument/2006/relationships/hyperlink" Id="rId126" Target="http://stackoverflow.com/questions/746082/how-to-find-list-of-possible-words-from-a-letter-matrix-boggle-solver" TargetMode="External" /><Relationship Type="http://schemas.openxmlformats.org/officeDocument/2006/relationships/hyperlink" Id="rId2256" Target="http://sunilkumarsheoran.blogspot.in/2013/11/interview-for-drishti-soft-solutions.html" TargetMode="External" /><Relationship Type="http://schemas.openxmlformats.org/officeDocument/2006/relationships/hyperlink" Id="rId1588" Target="http://superuser.com/questions/31468/what-exactly-happens-when-you-browse-a-website-in-your-browser" TargetMode="External" /><Relationship Type="http://schemas.openxmlformats.org/officeDocument/2006/relationships/hyperlink" Id="rId2017" Target="http://tbj.bridgenit.com/belzabar-interview-review-intern/" TargetMode="External" /><Relationship Type="http://schemas.openxmlformats.org/officeDocument/2006/relationships/hyperlink" Id="rId918" Target="http://toptalent.in/" TargetMode="External" /><Relationship Type="http://schemas.openxmlformats.org/officeDocument/2006/relationships/hyperlink" Id="rId2451" Target="http://toptalent.in/jobseeker-registration.php" TargetMode="External" /><Relationship Type="http://schemas.openxmlformats.org/officeDocument/2006/relationships/hyperlink" Id="rId1565" Target="http://www.TopTalent.in" TargetMode="External" /><Relationship Type="http://schemas.openxmlformats.org/officeDocument/2006/relationships/hyperlink" Id="rId1366" Target="http://www.agarwalchirag.wordpress.com" TargetMode="External" /><Relationship Type="http://schemas.openxmlformats.org/officeDocument/2006/relationships/hyperlink" Id="rId392" Target="http://www.braingle.in/brainteasers/teaser.php?op=2&amp;id=9653&amp;comm=0" TargetMode="External" /><Relationship Type="http://schemas.openxmlformats.org/officeDocument/2006/relationships/hyperlink" Id="rId110" Target="http://www.careercup.com/question?id=12011927" TargetMode="External" /><Relationship Type="http://schemas.openxmlformats.org/officeDocument/2006/relationships/hyperlink" Id="rId2175" Target="http://www.careercup.com/question?id=12998667" TargetMode="External" /><Relationship Type="http://schemas.openxmlformats.org/officeDocument/2006/relationships/hyperlink" Id="rId1893" Target="http://www.careercup.com/question?id=13394663" TargetMode="External" /><Relationship Type="http://schemas.openxmlformats.org/officeDocument/2006/relationships/hyperlink" Id="rId2711" Target="http://www.careercup.com/question?id=5840928073842688" TargetMode="External" /><Relationship Type="http://schemas.openxmlformats.org/officeDocument/2006/relationships/hyperlink" Id="rId1892" Target="http://www.codechef.com/JULY14/problems/SGARDEN/" TargetMode="External" /><Relationship Type="http://schemas.openxmlformats.org/officeDocument/2006/relationships/hyperlink" Id="rId1051" Target="http://www.codedoctor.in/" TargetMode="External" /><Relationship Type="http://schemas.openxmlformats.org/officeDocument/2006/relationships/hyperlink" Id="rId472" Target="http://www.comprotechnologies.com/#home" TargetMode="External" /><Relationship Type="http://schemas.openxmlformats.org/officeDocument/2006/relationships/hyperlink" Id="rId2152" Target="http://www.flipkart.com/cracking-coding-interview-150-programming-questions-solutions-5th/p/itmd34cf5ja6gdhs?pid=9780984782802&amp;affid=sandeepgfg" TargetMode="External" /><Relationship Type="http://schemas.openxmlformats.org/officeDocument/2006/relationships/hyperlink" Id="rId2498" Target="http://www.flipkart.com/data-structures-algorithms-made-easy-2nd/p/itmdygczmzzhbhpy?pid=9780615459813&amp;affid=sandeepgfg" TargetMode="External" /><Relationship Type="http://schemas.openxmlformats.org/officeDocument/2006/relationships/hyperlink" Id="rId1374" Target="http://www.flipkart.com/introduction-algorithms-english-3rd/p/itmdwxyrafdburzg?pid=9788120340077&amp;affid=sandeepgfg" TargetMode="External" /><Relationship Type="http://schemas.openxmlformats.org/officeDocument/2006/relationships/hyperlink" Id="rId2499" Target="http://www.flipkart.com/mcqs-computer-science-4/p/itmczynxknehmhu8?pid=9780071077699&amp;affid=sandeepgfg" TargetMode="External" /><Relationship Type="http://schemas.openxmlformats.org/officeDocument/2006/relationships/hyperlink" Id="rId1557" Target="http://www.flipkart.com/quantitative-aptitude-competitive-examinations-english-17th/p/itmdytga2sgpggmg?pid=9788121924986&amp;affid=sandeepgfg" TargetMode="External" /><Relationship Type="http://schemas.openxmlformats.org/officeDocument/2006/relationships/hyperlink" Id="rId263" Target="http://www.geeksforgeeks.org/" TargetMode="External" /><Relationship Type="http://schemas.openxmlformats.org/officeDocument/2006/relationships/hyperlink" Id="rId346" Target="http://www.geeksforgeeks.org/10-important-interview-questions/" TargetMode="External" /><Relationship Type="http://schemas.openxmlformats.org/officeDocument/2006/relationships/hyperlink" Id="rId184" Target="http://www.geeksforgeeks.org/247-innovation-labs-interview-experience/" TargetMode="External" /><Relationship Type="http://schemas.openxmlformats.org/officeDocument/2006/relationships/hyperlink" Id="rId432" Target="http://www.geeksforgeeks.org/?attachment_id=134213" TargetMode="External" /><Relationship Type="http://schemas.openxmlformats.org/officeDocument/2006/relationships/hyperlink" Id="rId161" Target="http://www.geeksforgeeks.org/a-boolean-matrix-question/" TargetMode="External" /><Relationship Type="http://schemas.openxmlformats.org/officeDocument/2006/relationships/hyperlink" Id="rId707" Target="http://www.geeksforgeeks.org/a-data-structure-question/" TargetMode="External" /><Relationship Type="http://schemas.openxmlformats.org/officeDocument/2006/relationships/hyperlink" Id="rId97" Target="http://www.geeksforgeeks.org/a-linked-list-with-next-and-arbit-pointer/" TargetMode="External" /><Relationship Type="http://schemas.openxmlformats.org/officeDocument/2006/relationships/hyperlink" Id="rId1000" Target="http://www.geeksforgeeks.org/a-product-array-puzzle/" TargetMode="External" /><Relationship Type="http://schemas.openxmlformats.org/officeDocument/2006/relationships/hyperlink" Id="rId905" Target="http://www.geeksforgeeks.org/a-program-to-check-if-a-binary-tree-is-bst-or-not/" TargetMode="External" /><Relationship Type="http://schemas.openxmlformats.org/officeDocument/2006/relationships/hyperlink" Id="rId741" Target="http://www.geeksforgeeks.org/a-program-to-check-if-strings-are-rotations-of-each-other-or-not" TargetMode="External" /><Relationship Type="http://schemas.openxmlformats.org/officeDocument/2006/relationships/hyperlink" Id="rId1408" Target="http://www.geeksforgeeks.org/a-program-to-check-if-strings-are-rotations-of-each-other-or-not/" TargetMode="External" /><Relationship Type="http://schemas.openxmlformats.org/officeDocument/2006/relationships/hyperlink" Id="rId191" Target="http://www.geeksforgeeks.org/accolite-interview-experience-set-3-on-campus/" TargetMode="External" /><Relationship Type="http://schemas.openxmlformats.org/officeDocument/2006/relationships/hyperlink" Id="rId1940" Target="http://www.geeksforgeeks.org/accolite-interview-set-1/" TargetMode="External" /><Relationship Type="http://schemas.openxmlformats.org/officeDocument/2006/relationships/hyperlink" Id="rId936" Target="http://www.geeksforgeeks.org/accolite-interview-set-2-campus/" TargetMode="External" /><Relationship Type="http://schemas.openxmlformats.org/officeDocument/2006/relationships/hyperlink" Id="rId591" Target="http://www.geeksforgeeks.org/add-greater-values-every-node-given-bst/" TargetMode="External" /><Relationship Type="http://schemas.openxmlformats.org/officeDocument/2006/relationships/hyperlink" Id="rId219" Target="http://www.geeksforgeeks.org/add-two-numbers-represented-by-linked-lists/" TargetMode="External" /><Relationship Type="http://schemas.openxmlformats.org/officeDocument/2006/relationships/hyperlink" Id="rId795" Target="http://www.geeksforgeeks.org/add-two-numbers-without-using-arithmetic-operators/" TargetMode="External" /><Relationship Type="http://schemas.openxmlformats.org/officeDocument/2006/relationships/hyperlink" Id="rId580" Target="http://www.geeksforgeeks.org/adobe-interview-experience-mts-1-1-5-years-experience/" TargetMode="External" /><Relationship Type="http://schemas.openxmlformats.org/officeDocument/2006/relationships/hyperlink" Id="rId718" Target="http://www.geeksforgeeks.org/adobe-interview-experience-set-18-wbt-profile/" TargetMode="External" /><Relationship Type="http://schemas.openxmlformats.org/officeDocument/2006/relationships/hyperlink" Id="rId721" Target="http://www.geeksforgeeks.org/adobe-interview-experience-set-19-mts/" TargetMode="External" /><Relationship Type="http://schemas.openxmlformats.org/officeDocument/2006/relationships/hyperlink" Id="rId2272" Target="http://www.geeksforgeeks.org/adobe-interview-experience/" TargetMode="External" /><Relationship Type="http://schemas.openxmlformats.org/officeDocument/2006/relationships/hyperlink" Id="rId2531" Target="http://www.geeksforgeeks.org/adobe-interview-questions-set-1/" TargetMode="External" /><Relationship Type="http://schemas.openxmlformats.org/officeDocument/2006/relationships/hyperlink" Id="rId2535" Target="http://www.geeksforgeeks.org/adobe-interview-set-1/" TargetMode="External" /><Relationship Type="http://schemas.openxmlformats.org/officeDocument/2006/relationships/hyperlink" Id="rId1513" Target="http://www.geeksforgeeks.org/adobe-interview-set-10-software-engineer/" TargetMode="External" /><Relationship Type="http://schemas.openxmlformats.org/officeDocument/2006/relationships/hyperlink" Id="rId1385" Target="http://www.geeksforgeeks.org/adobe-interview-set-11-campus/" TargetMode="External" /><Relationship Type="http://schemas.openxmlformats.org/officeDocument/2006/relationships/hyperlink" Id="rId1573" Target="http://www.geeksforgeeks.org/adobe-interview-set-12-campus-mts-1/" TargetMode="External" /><Relationship Type="http://schemas.openxmlformats.org/officeDocument/2006/relationships/hyperlink" Id="rId1388" Target="http://www.geeksforgeeks.org/adobe-interview-set-13-campus-internship/" TargetMode="External" /><Relationship Type="http://schemas.openxmlformats.org/officeDocument/2006/relationships/hyperlink" Id="rId1391" Target="http://www.geeksforgeeks.org/adobe-interview-set-14-campus-full-time/" TargetMode="External" /><Relationship Type="http://schemas.openxmlformats.org/officeDocument/2006/relationships/hyperlink" Id="rId1091" Target="http://www.geeksforgeeks.org/adobe-interview-set-15-mts-1/" TargetMode="External" /><Relationship Type="http://schemas.openxmlformats.org/officeDocument/2006/relationships/hyperlink" Id="rId939" Target="http://www.geeksforgeeks.org/adobe-interview-set-16-mts-1/" TargetMode="External" /><Relationship Type="http://schemas.openxmlformats.org/officeDocument/2006/relationships/hyperlink" Id="rId1094" Target="http://www.geeksforgeeks.org/adobe-interview-set-17-mts-1/" TargetMode="External" /><Relationship Type="http://schemas.openxmlformats.org/officeDocument/2006/relationships/hyperlink" Id="rId2275" Target="http://www.geeksforgeeks.org/adobe-interview-set-4/" TargetMode="External" /><Relationship Type="http://schemas.openxmlformats.org/officeDocument/2006/relationships/hyperlink" Id="rId2160" Target="http://www.geeksforgeeks.org/adobe-interview-set-6-campus-mts-1/" TargetMode="External" /><Relationship Type="http://schemas.openxmlformats.org/officeDocument/2006/relationships/hyperlink" Id="rId2163" Target="http://www.geeksforgeeks.org/adobe-interview-set-7-campus-mts-1/" TargetMode="External" /><Relationship Type="http://schemas.openxmlformats.org/officeDocument/2006/relationships/hyperlink" Id="rId2058" Target="http://www.geeksforgeeks.org/adobe-interview-set-8-off-campus/" TargetMode="External" /><Relationship Type="http://schemas.openxmlformats.org/officeDocument/2006/relationships/hyperlink" Id="rId1943" Target="http://www.geeksforgeeks.org/adobe-interview-set-9/" TargetMode="External" /><Relationship Type="http://schemas.openxmlformats.org/officeDocument/2006/relationships/hyperlink" Id="rId2595" Target="http://www.geeksforgeeks.org/adobe-testing-experience/" TargetMode="External" /><Relationship Type="http://schemas.openxmlformats.org/officeDocument/2006/relationships/hyperlink" Id="rId1394" Target="http://www.geeksforgeeks.org/akamai-placement-questions-role-associate-network-infrastructure-engineer-associate-network-operations-engineer/" TargetMode="External" /><Relationship Type="http://schemas.openxmlformats.org/officeDocument/2006/relationships/hyperlink" Id="rId195" Target="http://www.geeksforgeeks.org/akosha-interview-experience/" TargetMode="External" /><Relationship Type="http://schemas.openxmlformats.org/officeDocument/2006/relationships/hyperlink" Id="rId1398" Target="http://www.geeksforgeeks.org/amadeus-labs-interview-experience/" TargetMode="External" /><Relationship Type="http://schemas.openxmlformats.org/officeDocument/2006/relationships/hyperlink" Id="rId2599" Target="http://www.geeksforgeeks.org/amazon-interview-2/" TargetMode="External" /><Relationship Type="http://schemas.openxmlformats.org/officeDocument/2006/relationships/hyperlink" Id="rId2278" Target="http://www.geeksforgeeks.org/amazon-interview-3/" TargetMode="External" /><Relationship Type="http://schemas.openxmlformats.org/officeDocument/2006/relationships/hyperlink" Id="rId28" Target="http://www.geeksforgeeks.org/amazon-interview-experience-191/" TargetMode="External" /><Relationship Type="http://schemas.openxmlformats.org/officeDocument/2006/relationships/hyperlink" Id="rId31" Target="http://www.geeksforgeeks.org/amazon-interview-experience-192/" TargetMode="External" /><Relationship Type="http://schemas.openxmlformats.org/officeDocument/2006/relationships/hyperlink" Id="rId44" Target="http://www.geeksforgeeks.org/amazon-interview-experience-193-for-sde-1/" TargetMode="External" /><Relationship Type="http://schemas.openxmlformats.org/officeDocument/2006/relationships/hyperlink" Id="rId1099" Target="http://www.geeksforgeeks.org/amazon-interview-experience-set-126-internship/" TargetMode="External" /><Relationship Type="http://schemas.openxmlformats.org/officeDocument/2006/relationships/hyperlink" Id="rId1402" Target="http://www.geeksforgeeks.org/amazon-interview-experience-set-126-sde-1/" TargetMode="External" /><Relationship Type="http://schemas.openxmlformats.org/officeDocument/2006/relationships/hyperlink" Id="rId1102" Target="http://www.geeksforgeeks.org/amazon-interview-experience-set-128-sdet/" TargetMode="External" /><Relationship Type="http://schemas.openxmlformats.org/officeDocument/2006/relationships/hyperlink" Id="rId1166" Target="http://www.geeksforgeeks.org/amazon-interview-experience-set-130-sde-1-campus/" TargetMode="External" /><Relationship Type="http://schemas.openxmlformats.org/officeDocument/2006/relationships/hyperlink" Id="rId1176" Target="http://www.geeksforgeeks.org/amazon-interview-experience-set-130-sdet-1/" TargetMode="External" /><Relationship Type="http://schemas.openxmlformats.org/officeDocument/2006/relationships/hyperlink" Id="rId1180" Target="http://www.geeksforgeeks.org/amazon-interview-experience-set-131-sdet-1/" TargetMode="External" /><Relationship Type="http://schemas.openxmlformats.org/officeDocument/2006/relationships/hyperlink" Id="rId1183" Target="http://www.geeksforgeeks.org/amazon-interview-experience-set-132-for-sde-intern/" TargetMode="External" /><Relationship Type="http://schemas.openxmlformats.org/officeDocument/2006/relationships/hyperlink" Id="rId1186" Target="http://www.geeksforgeeks.org/amazon-interview-experience-set-133/" TargetMode="External" /><Relationship Type="http://schemas.openxmlformats.org/officeDocument/2006/relationships/hyperlink" Id="rId1405" Target="http://www.geeksforgeeks.org/amazon-interview-experience-set-134-campus-sde/" TargetMode="External" /><Relationship Type="http://schemas.openxmlformats.org/officeDocument/2006/relationships/hyperlink" Id="rId1411" Target="http://www.geeksforgeeks.org/amazon-interview-experience-set-135-campus-sde/" TargetMode="External" /><Relationship Type="http://schemas.openxmlformats.org/officeDocument/2006/relationships/hyperlink" Id="rId943" Target="http://www.geeksforgeeks.org/amazon-interview-experience-set-136-sde-t/" TargetMode="External" /><Relationship Type="http://schemas.openxmlformats.org/officeDocument/2006/relationships/hyperlink" Id="rId1189" Target="http://www.geeksforgeeks.org/amazon-interview-experience-set-137-assessment-test-sde/" TargetMode="External" /><Relationship Type="http://schemas.openxmlformats.org/officeDocument/2006/relationships/hyperlink" Id="rId1193" Target="http://www.geeksforgeeks.org/amazon-interview-experience-set-138-sde-1/" TargetMode="External" /><Relationship Type="http://schemas.openxmlformats.org/officeDocument/2006/relationships/hyperlink" Id="rId1195" Target="http://www.geeksforgeeks.org/amazon-interview-experience-set-139/" TargetMode="External" /><Relationship Type="http://schemas.openxmlformats.org/officeDocument/2006/relationships/hyperlink" Id="rId1205" Target="http://www.geeksforgeeks.org/amazon-interview-experience-set-140-experienced-sde/" TargetMode="External" /><Relationship Type="http://schemas.openxmlformats.org/officeDocument/2006/relationships/hyperlink" Id="rId1208" Target="http://www.geeksforgeeks.org/amazon-interview-experience-set-141-sde1/" TargetMode="External" /><Relationship Type="http://schemas.openxmlformats.org/officeDocument/2006/relationships/hyperlink" Id="rId947" Target="http://www.geeksforgeeks.org/amazon-interview-experience-set-142-campus-sde-1/" TargetMode="External" /><Relationship Type="http://schemas.openxmlformats.org/officeDocument/2006/relationships/hyperlink" Id="rId950" Target="http://www.geeksforgeeks.org/amazon-interview-experience-set-143-campus-sde-1/" TargetMode="External" /><Relationship Type="http://schemas.openxmlformats.org/officeDocument/2006/relationships/hyperlink" Id="rId955" Target="http://www.geeksforgeeks.org/amazon-interview-experience-set-144-campus-sde-1/" TargetMode="External" /><Relationship Type="http://schemas.openxmlformats.org/officeDocument/2006/relationships/hyperlink" Id="rId958" Target="http://www.geeksforgeeks.org/amazon-interview-experience-set-145-campus/" TargetMode="External" /><Relationship Type="http://schemas.openxmlformats.org/officeDocument/2006/relationships/hyperlink" Id="rId961" Target="http://www.geeksforgeeks.org/amazon-interview-experience-set-148/" TargetMode="External" /><Relationship Type="http://schemas.openxmlformats.org/officeDocument/2006/relationships/hyperlink" Id="rId969" Target="http://www.geeksforgeeks.org/amazon-interview-experience-set-149-campus-internship/" TargetMode="External" /><Relationship Type="http://schemas.openxmlformats.org/officeDocument/2006/relationships/hyperlink" Id="rId972" Target="http://www.geeksforgeeks.org/amazon-interview-experience-set-150-sde1-1-year-experienced/" TargetMode="External" /><Relationship Type="http://schemas.openxmlformats.org/officeDocument/2006/relationships/hyperlink" Id="rId975" Target="http://www.geeksforgeeks.org/amazon-interview-experience-set-151-sde/" TargetMode="External" /><Relationship Type="http://schemas.openxmlformats.org/officeDocument/2006/relationships/hyperlink" Id="rId979" Target="http://www.geeksforgeeks.org/amazon-interview-experience-set-152-kindle-team-sde-1/" TargetMode="External" /><Relationship Type="http://schemas.openxmlformats.org/officeDocument/2006/relationships/hyperlink" Id="rId986" Target="http://www.geeksforgeeks.org/amazon-interview-experience-set-152/" TargetMode="External" /><Relationship Type="http://schemas.openxmlformats.org/officeDocument/2006/relationships/hyperlink" Id="rId990" Target="http://www.geeksforgeeks.org/amazon-interview-experience-set-153-sde1/" TargetMode="External" /><Relationship Type="http://schemas.openxmlformats.org/officeDocument/2006/relationships/hyperlink" Id="rId1211" Target="http://www.geeksforgeeks.org/amazon-interview-experience-set-154-sde2/" TargetMode="External" /><Relationship Type="http://schemas.openxmlformats.org/officeDocument/2006/relationships/hyperlink" Id="rId993" Target="http://www.geeksforgeeks.org/amazon-interview-experience-set-155-campus/" TargetMode="External" /><Relationship Type="http://schemas.openxmlformats.org/officeDocument/2006/relationships/hyperlink" Id="rId997" Target="http://www.geeksforgeeks.org/amazon-interview-experience-set-156-campus/" TargetMode="External" /><Relationship Type="http://schemas.openxmlformats.org/officeDocument/2006/relationships/hyperlink" Id="rId1005" Target="http://www.geeksforgeeks.org/amazon-interview-experience-set-157-campus/" TargetMode="External" /><Relationship Type="http://schemas.openxmlformats.org/officeDocument/2006/relationships/hyperlink" Id="rId1009" Target="http://www.geeksforgeeks.org/amazon-interview-experience-set-158-off-campus/" TargetMode="External" /><Relationship Type="http://schemas.openxmlformats.org/officeDocument/2006/relationships/hyperlink" Id="rId724" Target="http://www.geeksforgeeks.org/amazon-interview-experience-set-159-off-campus/" TargetMode="External" /><Relationship Type="http://schemas.openxmlformats.org/officeDocument/2006/relationships/hyperlink" Id="rId727" Target="http://www.geeksforgeeks.org/amazon-interview-experience-set-160-sde-2/" TargetMode="External" /><Relationship Type="http://schemas.openxmlformats.org/officeDocument/2006/relationships/hyperlink" Id="rId733" Target="http://www.geeksforgeeks.org/amazon-interview-experience-set-161-off-campus-sde-1-banglore/" TargetMode="External" /><Relationship Type="http://schemas.openxmlformats.org/officeDocument/2006/relationships/hyperlink" Id="rId739" Target="http://www.geeksforgeeks.org/amazon-interview-experience-set-162/" TargetMode="External" /><Relationship Type="http://schemas.openxmlformats.org/officeDocument/2006/relationships/hyperlink" Id="rId793" Target="http://www.geeksforgeeks.org/amazon-interview-experience-set-163-sde-ii/" TargetMode="External" /><Relationship Type="http://schemas.openxmlformats.org/officeDocument/2006/relationships/hyperlink" Id="rId803" Target="http://www.geeksforgeeks.org/amazon-interview-experience-set-164-sde/" TargetMode="External" /><Relationship Type="http://schemas.openxmlformats.org/officeDocument/2006/relationships/hyperlink" Id="rId806" Target="http://www.geeksforgeeks.org/amazon-interview-experience-set-165-sde-2/" TargetMode="External" /><Relationship Type="http://schemas.openxmlformats.org/officeDocument/2006/relationships/hyperlink" Id="rId809" Target="http://www.geeksforgeeks.org/amazon-interview-experience-set-165-sde/" TargetMode="External" /><Relationship Type="http://schemas.openxmlformats.org/officeDocument/2006/relationships/hyperlink" Id="rId812" Target="http://www.geeksforgeeks.org/amazon-interview-experience-set-166-sde/" TargetMode="External" /><Relationship Type="http://schemas.openxmlformats.org/officeDocument/2006/relationships/hyperlink" Id="rId815" Target="http://www.geeksforgeeks.org/amazon-interview-experience-set-167-sde-1-year-6-months-experience/" TargetMode="External" /><Relationship Type="http://schemas.openxmlformats.org/officeDocument/2006/relationships/hyperlink" Id="rId585" Target="http://www.geeksforgeeks.org/amazon-interview-experience-set-168/" TargetMode="External" /><Relationship Type="http://schemas.openxmlformats.org/officeDocument/2006/relationships/hyperlink" Id="rId588" Target="http://www.geeksforgeeks.org/amazon-interview-experience-set-169-sde-2/" TargetMode="External" /><Relationship Type="http://schemas.openxmlformats.org/officeDocument/2006/relationships/hyperlink" Id="rId818" Target="http://www.geeksforgeeks.org/amazon-interview-experience-set-170/" TargetMode="External" /><Relationship Type="http://schemas.openxmlformats.org/officeDocument/2006/relationships/hyperlink" Id="rId593" Target="http://www.geeksforgeeks.org/amazon-interview-experience-set-171/" TargetMode="External" /><Relationship Type="http://schemas.openxmlformats.org/officeDocument/2006/relationships/hyperlink" Id="rId596" Target="http://www.geeksforgeeks.org/amazon-interview-experience-set-173-campus/" TargetMode="External" /><Relationship Type="http://schemas.openxmlformats.org/officeDocument/2006/relationships/hyperlink" Id="rId599" Target="http://www.geeksforgeeks.org/amazon-interview-experience-set-174-sde/" TargetMode="External" /><Relationship Type="http://schemas.openxmlformats.org/officeDocument/2006/relationships/hyperlink" Id="rId604" Target="http://www.geeksforgeeks.org/amazon-interview-experience-set-175-sde/" TargetMode="External" /><Relationship Type="http://schemas.openxmlformats.org/officeDocument/2006/relationships/hyperlink" Id="rId607" Target="http://www.geeksforgeeks.org/amazon-interview-experience-set-176-sde-1/" TargetMode="External" /><Relationship Type="http://schemas.openxmlformats.org/officeDocument/2006/relationships/hyperlink" Id="rId610" Target="http://www.geeksforgeeks.org/amazon-interview-experience-set-177-first-round-pool-campus/" TargetMode="External" /><Relationship Type="http://schemas.openxmlformats.org/officeDocument/2006/relationships/hyperlink" Id="rId349" Target="http://www.geeksforgeeks.org/amazon-interview-experience-set-178-sde-1/" TargetMode="External" /><Relationship Type="http://schemas.openxmlformats.org/officeDocument/2006/relationships/hyperlink" Id="rId613" Target="http://www.geeksforgeeks.org/amazon-interview-experience-set-179-for-sde-1/" TargetMode="External" /><Relationship Type="http://schemas.openxmlformats.org/officeDocument/2006/relationships/hyperlink" Id="rId616" Target="http://www.geeksforgeeks.org/amazon-interview-experience-set-180-telephonic-interview/" TargetMode="External" /><Relationship Type="http://schemas.openxmlformats.org/officeDocument/2006/relationships/hyperlink" Id="rId352" Target="http://www.geeksforgeeks.org/amazon-interview-experience-set-181-for-sde-1/" TargetMode="External" /><Relationship Type="http://schemas.openxmlformats.org/officeDocument/2006/relationships/hyperlink" Id="rId359" Target="http://www.geeksforgeeks.org/amazon-interview-experience-set-182-for-sdet-1/" TargetMode="External" /><Relationship Type="http://schemas.openxmlformats.org/officeDocument/2006/relationships/hyperlink" Id="rId357" Target="http://www.geeksforgeeks.org/amazon-interview-experience-set-182-for-sdet-1/treelightsourceproblem/" TargetMode="External" /><Relationship Type="http://schemas.openxmlformats.org/officeDocument/2006/relationships/hyperlink" Id="rId362" Target="http://www.geeksforgeeks.org/amazon-interview-experience-set-183-sde-new-grad-position/" TargetMode="External" /><Relationship Type="http://schemas.openxmlformats.org/officeDocument/2006/relationships/hyperlink" Id="rId426" Target="http://www.geeksforgeeks.org/amazon-interview-experience-set-184-off-campus-for-sde1/" TargetMode="External" /><Relationship Type="http://schemas.openxmlformats.org/officeDocument/2006/relationships/hyperlink" Id="rId429" Target="http://www.geeksforgeeks.org/amazon-interview-experience-set-185-for-sde1/" TargetMode="External" /><Relationship Type="http://schemas.openxmlformats.org/officeDocument/2006/relationships/hyperlink" Id="rId198" Target="http://www.geeksforgeeks.org/amazon-interview-experience-set-186-for-sde1/" TargetMode="External" /><Relationship Type="http://schemas.openxmlformats.org/officeDocument/2006/relationships/hyperlink" Id="rId217" Target="http://www.geeksforgeeks.org/amazon-interview-experience-set-187-for-sde1/" TargetMode="External" /><Relationship Type="http://schemas.openxmlformats.org/officeDocument/2006/relationships/hyperlink" Id="rId222" Target="http://www.geeksforgeeks.org/amazon-interview-experience-set-188-for-sde1/" TargetMode="External" /><Relationship Type="http://schemas.openxmlformats.org/officeDocument/2006/relationships/hyperlink" Id="rId52" Target="http://www.geeksforgeeks.org/amazon-interview-experience-set-189-for-sde1/" TargetMode="External" /><Relationship Type="http://schemas.openxmlformats.org/officeDocument/2006/relationships/hyperlink" Id="rId62" Target="http://www.geeksforgeeks.org/amazon-interview-experience-set-190-delhi-drive/" TargetMode="External" /><Relationship Type="http://schemas.openxmlformats.org/officeDocument/2006/relationships/hyperlink" Id="rId1223" Target="http://www.geeksforgeeks.org/amazon-interview-questions-set-146/" TargetMode="External" /><Relationship Type="http://schemas.openxmlformats.org/officeDocument/2006/relationships/hyperlink" Id="rId1020" Target="http://www.geeksforgeeks.org/amazon-interview-questions-set-147/" TargetMode="External" /><Relationship Type="http://schemas.openxmlformats.org/officeDocument/2006/relationships/hyperlink" Id="rId2602" Target="http://www.geeksforgeeks.org/amazon-interview-set-10/" TargetMode="External" /><Relationship Type="http://schemas.openxmlformats.org/officeDocument/2006/relationships/hyperlink" Id="rId1723" Target="http://www.geeksforgeeks.org/amazon-interview-set-100-campus/" TargetMode="External" /><Relationship Type="http://schemas.openxmlformats.org/officeDocument/2006/relationships/hyperlink" Id="rId1726" Target="http://www.geeksforgeeks.org/amazon-interview-set-101-campus/" TargetMode="External" /><Relationship Type="http://schemas.openxmlformats.org/officeDocument/2006/relationships/hyperlink" Id="rId1729" Target="http://www.geeksforgeeks.org/amazon-interview-set-102/" TargetMode="External" /><Relationship Type="http://schemas.openxmlformats.org/officeDocument/2006/relationships/hyperlink" Id="rId1576" Target="http://www.geeksforgeeks.org/amazon-interview-set-103-campus/" TargetMode="External" /><Relationship Type="http://schemas.openxmlformats.org/officeDocument/2006/relationships/hyperlink" Id="rId1579" Target="http://www.geeksforgeeks.org/amazon-interview-set-104/" TargetMode="External" /><Relationship Type="http://schemas.openxmlformats.org/officeDocument/2006/relationships/hyperlink" Id="rId1732" Target="http://www.geeksforgeeks.org/amazon-interview-set-105-campus/" TargetMode="External" /><Relationship Type="http://schemas.openxmlformats.org/officeDocument/2006/relationships/hyperlink" Id="rId1582" Target="http://www.geeksforgeeks.org/amazon-interview-set-106-campus-internship/" TargetMode="External" /><Relationship Type="http://schemas.openxmlformats.org/officeDocument/2006/relationships/hyperlink" Id="rId1585" Target="http://www.geeksforgeeks.org/amazon-interview-set-107/" TargetMode="External" /><Relationship Type="http://schemas.openxmlformats.org/officeDocument/2006/relationships/hyperlink" Id="rId1735" Target="http://www.geeksforgeeks.org/amazon-interview-set-108-campus/" TargetMode="External" /><Relationship Type="http://schemas.openxmlformats.org/officeDocument/2006/relationships/hyperlink" Id="rId1592" Target="http://www.geeksforgeeks.org/amazon-interview-set-109-campus/" TargetMode="External" /><Relationship Type="http://schemas.openxmlformats.org/officeDocument/2006/relationships/hyperlink" Id="rId2605" Target="http://www.geeksforgeeks.org/amazon-interview-set-11/" TargetMode="External" /><Relationship Type="http://schemas.openxmlformats.org/officeDocument/2006/relationships/hyperlink" Id="rId1738" Target="http://www.geeksforgeeks.org/amazon-interview-set-110-campus/" TargetMode="External" /><Relationship Type="http://schemas.openxmlformats.org/officeDocument/2006/relationships/hyperlink" Id="rId1745" Target="http://www.geeksforgeeks.org/amazon-interview-set-111-campus/" TargetMode="External" /><Relationship Type="http://schemas.openxmlformats.org/officeDocument/2006/relationships/hyperlink" Id="rId1748" Target="http://www.geeksforgeeks.org/amazon-interview-set-112-campus/" TargetMode="External" /><Relationship Type="http://schemas.openxmlformats.org/officeDocument/2006/relationships/hyperlink" Id="rId1751" Target="http://www.geeksforgeeks.org/amazon-interview-set-113-campus-internship/" TargetMode="External" /><Relationship Type="http://schemas.openxmlformats.org/officeDocument/2006/relationships/hyperlink" Id="rId1595" Target="http://www.geeksforgeeks.org/amazon-interview-set-114-campus-internship/" TargetMode="External" /><Relationship Type="http://schemas.openxmlformats.org/officeDocument/2006/relationships/hyperlink" Id="rId1754" Target="http://www.geeksforgeeks.org/amazon-interview-set-115-on-campus/" TargetMode="External" /><Relationship Type="http://schemas.openxmlformats.org/officeDocument/2006/relationships/hyperlink" Id="rId1816" Target="http://www.geeksforgeeks.org/amazon-interview-set-116-on-campus/" TargetMode="External" /><Relationship Type="http://schemas.openxmlformats.org/officeDocument/2006/relationships/hyperlink" Id="rId1822" Target="http://www.geeksforgeeks.org/amazon-interview-set-117-campus-internship/" TargetMode="External" /><Relationship Type="http://schemas.openxmlformats.org/officeDocument/2006/relationships/hyperlink" Id="rId1414" Target="http://www.geeksforgeeks.org/amazon-interview-set-118-campus-internship/" TargetMode="External" /><Relationship Type="http://schemas.openxmlformats.org/officeDocument/2006/relationships/hyperlink" Id="rId1418" Target="http://www.geeksforgeeks.org/amazon-interview-set-119-campus-internship/" TargetMode="External" /><Relationship Type="http://schemas.openxmlformats.org/officeDocument/2006/relationships/hyperlink" Id="rId2610" Target="http://www.geeksforgeeks.org/amazon-interview-set-12/" TargetMode="External" /><Relationship Type="http://schemas.openxmlformats.org/officeDocument/2006/relationships/hyperlink" Id="rId1598" Target="http://www.geeksforgeeks.org/amazon-interview-set-120-campus-internship/" TargetMode="External" /><Relationship Type="http://schemas.openxmlformats.org/officeDocument/2006/relationships/hyperlink" Id="rId1601" Target="http://www.geeksforgeeks.org/amazon-interview-set-121-campus-sde-1/" TargetMode="External" /><Relationship Type="http://schemas.openxmlformats.org/officeDocument/2006/relationships/hyperlink" Id="rId1608" Target="http://www.geeksforgeeks.org/amazon-interview-set-122-campus-internship/" TargetMode="External" /><Relationship Type="http://schemas.openxmlformats.org/officeDocument/2006/relationships/hyperlink" Id="rId1423" Target="http://www.geeksforgeeks.org/amazon-interview-set-123-campus-internship/" TargetMode="External" /><Relationship Type="http://schemas.openxmlformats.org/officeDocument/2006/relationships/hyperlink" Id="rId1426" Target="http://www.geeksforgeeks.org/amazon-interview-set-124-campus/" TargetMode="External" /><Relationship Type="http://schemas.openxmlformats.org/officeDocument/2006/relationships/hyperlink" Id="rId1430" Target="http://www.geeksforgeeks.org/amazon-interview-set-125-on-campus-for-internship/" TargetMode="External" /><Relationship Type="http://schemas.openxmlformats.org/officeDocument/2006/relationships/hyperlink" Id="rId2467" Target="http://www.geeksforgeeks.org/amazon-interview-set-13-2/" TargetMode="External" /><Relationship Type="http://schemas.openxmlformats.org/officeDocument/2006/relationships/hyperlink" Id="rId2470" Target="http://www.geeksforgeeks.org/amazon-interview-set-13/" TargetMode="External" /><Relationship Type="http://schemas.openxmlformats.org/officeDocument/2006/relationships/hyperlink" Id="rId2473" Target="http://www.geeksforgeeks.org/amazon-interview-set-14-2/" TargetMode="External" /><Relationship Type="http://schemas.openxmlformats.org/officeDocument/2006/relationships/hyperlink" Id="rId2613" Target="http://www.geeksforgeeks.org/amazon-interview-set-16/" TargetMode="External" /><Relationship Type="http://schemas.openxmlformats.org/officeDocument/2006/relationships/hyperlink" Id="rId2281" Target="http://www.geeksforgeeks.org/amazon-interview-set-17/" TargetMode="External" /><Relationship Type="http://schemas.openxmlformats.org/officeDocument/2006/relationships/hyperlink" Id="rId2476" Target="http://www.geeksforgeeks.org/amazon-interview-set-18/" TargetMode="External" /><Relationship Type="http://schemas.openxmlformats.org/officeDocument/2006/relationships/hyperlink" Id="rId2284" Target="http://www.geeksforgeeks.org/amazon-interview-set-19/" TargetMode="External" /><Relationship Type="http://schemas.openxmlformats.org/officeDocument/2006/relationships/hyperlink" Id="rId2616" Target="http://www.geeksforgeeks.org/amazon-interview-set-2/" TargetMode="External" /><Relationship Type="http://schemas.openxmlformats.org/officeDocument/2006/relationships/hyperlink" Id="rId2342" Target="http://www.geeksforgeeks.org/amazon-interview-set-20/" TargetMode="External" /><Relationship Type="http://schemas.openxmlformats.org/officeDocument/2006/relationships/hyperlink" Id="rId2479" Target="http://www.geeksforgeeks.org/amazon-interview-set-21/" TargetMode="External" /><Relationship Type="http://schemas.openxmlformats.org/officeDocument/2006/relationships/hyperlink" Id="rId2486" Target="http://www.geeksforgeeks.org/amazon-interview-set-22/" TargetMode="External" /><Relationship Type="http://schemas.openxmlformats.org/officeDocument/2006/relationships/hyperlink" Id="rId2166" Target="http://www.geeksforgeeks.org/amazon-interview-set-23/" TargetMode="External" /><Relationship Type="http://schemas.openxmlformats.org/officeDocument/2006/relationships/hyperlink" Id="rId2345" Target="http://www.geeksforgeeks.org/amazon-interview-set-24/" TargetMode="External" /><Relationship Type="http://schemas.openxmlformats.org/officeDocument/2006/relationships/hyperlink" Id="rId2169" Target="http://www.geeksforgeeks.org/amazon-interview-set-25/" TargetMode="External" /><Relationship Type="http://schemas.openxmlformats.org/officeDocument/2006/relationships/hyperlink" Id="rId2349" Target="http://www.geeksforgeeks.org/amazon-interview-set-26/" TargetMode="External" /><Relationship Type="http://schemas.openxmlformats.org/officeDocument/2006/relationships/hyperlink" Id="rId2352" Target="http://www.geeksforgeeks.org/amazon-interview-set-27/" TargetMode="External" /><Relationship Type="http://schemas.openxmlformats.org/officeDocument/2006/relationships/hyperlink" Id="rId2355" Target="http://www.geeksforgeeks.org/amazon-interview-set-29/" TargetMode="External" /><Relationship Type="http://schemas.openxmlformats.org/officeDocument/2006/relationships/hyperlink" Id="rId2708" Target="http://www.geeksforgeeks.org/amazon-interview-set-3/" TargetMode="External" /><Relationship Type="http://schemas.openxmlformats.org/officeDocument/2006/relationships/hyperlink" Id="rId2358" Target="http://www.geeksforgeeks.org/amazon-interview-set-30/" TargetMode="External" /><Relationship Type="http://schemas.openxmlformats.org/officeDocument/2006/relationships/hyperlink" Id="rId2172" Target="http://www.geeksforgeeks.org/amazon-interview-set-31/" TargetMode="External" /><Relationship Type="http://schemas.openxmlformats.org/officeDocument/2006/relationships/hyperlink" Id="rId2177" Target="http://www.geeksforgeeks.org/amazon-interview-set-32/" TargetMode="External" /><Relationship Type="http://schemas.openxmlformats.org/officeDocument/2006/relationships/hyperlink" Id="rId2180" Target="http://www.geeksforgeeks.org/amazon-interview-set-33-2/" TargetMode="External" /><Relationship Type="http://schemas.openxmlformats.org/officeDocument/2006/relationships/hyperlink" Id="rId2183" Target="http://www.geeksforgeeks.org/amazon-interview-set-34/" TargetMode="External" /><Relationship Type="http://schemas.openxmlformats.org/officeDocument/2006/relationships/hyperlink" Id="rId2212" Target="http://www.geeksforgeeks.org/amazon-interview-set-35/" TargetMode="External" /><Relationship Type="http://schemas.openxmlformats.org/officeDocument/2006/relationships/hyperlink" Id="rId2215" Target="http://www.geeksforgeeks.org/amazon-interview-set-36/" TargetMode="External" /><Relationship Type="http://schemas.openxmlformats.org/officeDocument/2006/relationships/hyperlink" Id="rId2361" Target="http://www.geeksforgeeks.org/amazon-interview-set-37/" TargetMode="External" /><Relationship Type="http://schemas.openxmlformats.org/officeDocument/2006/relationships/hyperlink" Id="rId2364" Target="http://www.geeksforgeeks.org/amazon-interview-set-38/" TargetMode="External" /><Relationship Type="http://schemas.openxmlformats.org/officeDocument/2006/relationships/hyperlink" Id="rId2218" Target="http://www.geeksforgeeks.org/amazon-interview-set-39/" TargetMode="External" /><Relationship Type="http://schemas.openxmlformats.org/officeDocument/2006/relationships/hyperlink" Id="rId2619" Target="http://www.geeksforgeeks.org/amazon-interview-set-4-2/" TargetMode="External" /><Relationship Type="http://schemas.openxmlformats.org/officeDocument/2006/relationships/hyperlink" Id="rId2623" Target="http://www.geeksforgeeks.org/amazon-interview-set-4-3/" TargetMode="External" /><Relationship Type="http://schemas.openxmlformats.org/officeDocument/2006/relationships/hyperlink" Id="rId2221" Target="http://www.geeksforgeeks.org/amazon-interview-set-40-campus-round-1/" TargetMode="External" /><Relationship Type="http://schemas.openxmlformats.org/officeDocument/2006/relationships/hyperlink" Id="rId2367" Target="http://www.geeksforgeeks.org/amazon-interview-set-41-campus/" TargetMode="External" /><Relationship Type="http://schemas.openxmlformats.org/officeDocument/2006/relationships/hyperlink" Id="rId2224" Target="http://www.geeksforgeeks.org/amazon-interview-set-42-on-campus/" TargetMode="External" /><Relationship Type="http://schemas.openxmlformats.org/officeDocument/2006/relationships/hyperlink" Id="rId2227" Target="http://www.geeksforgeeks.org/amazon-interview-set-43-campus/" TargetMode="External" /><Relationship Type="http://schemas.openxmlformats.org/officeDocument/2006/relationships/hyperlink" Id="rId2370" Target="http://www.geeksforgeeks.org/amazon-interview-set-44-for-internship/" TargetMode="External" /><Relationship Type="http://schemas.openxmlformats.org/officeDocument/2006/relationships/hyperlink" Id="rId2377" Target="http://www.geeksforgeeks.org/amazon-interview-set-45-internship/" TargetMode="External" /><Relationship Type="http://schemas.openxmlformats.org/officeDocument/2006/relationships/hyperlink" Id="rId2489" Target="http://www.geeksforgeeks.org/amazon-interview-set-46-campus-internship/" TargetMode="External" /><Relationship Type="http://schemas.openxmlformats.org/officeDocument/2006/relationships/hyperlink" Id="rId2492" Target="http://www.geeksforgeeks.org/amazon-interview-set-47-off-campus-for-sde-1/" TargetMode="External" /><Relationship Type="http://schemas.openxmlformats.org/officeDocument/2006/relationships/hyperlink" Id="rId2230" Target="http://www.geeksforgeeks.org/amazon-interview-set-48-campus-sde-1/" TargetMode="External" /><Relationship Type="http://schemas.openxmlformats.org/officeDocument/2006/relationships/hyperlink" Id="rId2061" Target="http://www.geeksforgeeks.org/amazon-interview-set-49-campus-sde-1/" TargetMode="External" /><Relationship Type="http://schemas.openxmlformats.org/officeDocument/2006/relationships/hyperlink" Id="rId2233" Target="http://www.geeksforgeeks.org/amazon-interview-set-50-campus-sde/" TargetMode="External" /><Relationship Type="http://schemas.openxmlformats.org/officeDocument/2006/relationships/hyperlink" Id="rId2064" Target="http://www.geeksforgeeks.org/amazon-interview-set-51-campus-sdet/" TargetMode="External" /><Relationship Type="http://schemas.openxmlformats.org/officeDocument/2006/relationships/hyperlink" Id="rId2067" Target="http://www.geeksforgeeks.org/amazon-interview-set-52-internship/" TargetMode="External" /><Relationship Type="http://schemas.openxmlformats.org/officeDocument/2006/relationships/hyperlink" Id="rId2070" Target="http://www.geeksforgeeks.org/amazon-interview-set-53-sde-1/" TargetMode="External" /><Relationship Type="http://schemas.openxmlformats.org/officeDocument/2006/relationships/hyperlink" Id="rId2236" Target="http://www.geeksforgeeks.org/amazon-interview-set-54-internship/" TargetMode="External" /><Relationship Type="http://schemas.openxmlformats.org/officeDocument/2006/relationships/hyperlink" Id="rId2239" Target="http://www.geeksforgeeks.org/amazon-interview-set-54-off-campus-for-sde-1/" TargetMode="External" /><Relationship Type="http://schemas.openxmlformats.org/officeDocument/2006/relationships/hyperlink" Id="rId2495" Target="http://www.geeksforgeeks.org/amazon-interview-set-54-on-campus-for-sde/" TargetMode="External" /><Relationship Type="http://schemas.openxmlformats.org/officeDocument/2006/relationships/hyperlink" Id="rId2073" Target="http://www.geeksforgeeks.org/amazon-interview-set-55-on-campus/" TargetMode="External" /><Relationship Type="http://schemas.openxmlformats.org/officeDocument/2006/relationships/hyperlink" Id="rId2076" Target="http://www.geeksforgeeks.org/amazon-interview-set-56-campus/" TargetMode="External" /><Relationship Type="http://schemas.openxmlformats.org/officeDocument/2006/relationships/hyperlink" Id="rId2079" Target="http://www.geeksforgeeks.org/amazon-interview-set-57/" TargetMode="External" /><Relationship Type="http://schemas.openxmlformats.org/officeDocument/2006/relationships/hyperlink" Id="rId2082" Target="http://www.geeksforgeeks.org/amazon-interview-set-58-campus-software-development-engineer/" TargetMode="External" /><Relationship Type="http://schemas.openxmlformats.org/officeDocument/2006/relationships/hyperlink" Id="rId2085" Target="http://www.geeksforgeeks.org/amazon-interview-set-59-campus-sde-1/" TargetMode="External" /><Relationship Type="http://schemas.openxmlformats.org/officeDocument/2006/relationships/hyperlink" Id="rId2088" Target="http://www.geeksforgeeks.org/amazon-interview-set-60-internship/" TargetMode="External" /><Relationship Type="http://schemas.openxmlformats.org/officeDocument/2006/relationships/hyperlink" Id="rId1946" Target="http://www.geeksforgeeks.org/amazon-interview-set-61-internship/" TargetMode="External" /><Relationship Type="http://schemas.openxmlformats.org/officeDocument/2006/relationships/hyperlink" Id="rId1949" Target="http://www.geeksforgeeks.org/amazon-interview-set-62-for-sde-1/" TargetMode="External" /><Relationship Type="http://schemas.openxmlformats.org/officeDocument/2006/relationships/hyperlink" Id="rId1952" Target="http://www.geeksforgeeks.org/amazon-interview-set-63-sde-1/" TargetMode="External" /><Relationship Type="http://schemas.openxmlformats.org/officeDocument/2006/relationships/hyperlink" Id="rId2091" Target="http://www.geeksforgeeks.org/amazon-interview-set-64-campus-sde/" TargetMode="External" /><Relationship Type="http://schemas.openxmlformats.org/officeDocument/2006/relationships/hyperlink" Id="rId2094" Target="http://www.geeksforgeeks.org/amazon-interview-set-65-off-campus-for-sde-2amazon-interview-set-65-campus-sde/" TargetMode="External" /><Relationship Type="http://schemas.openxmlformats.org/officeDocument/2006/relationships/hyperlink" Id="rId2097" Target="http://www.geeksforgeeks.org/amazon-interview-set-66-for-sde/" TargetMode="External" /><Relationship Type="http://schemas.openxmlformats.org/officeDocument/2006/relationships/hyperlink" Id="rId2106" Target="http://www.geeksforgeeks.org/amazon-interview-set-67-for-sde-1/" TargetMode="External" /><Relationship Type="http://schemas.openxmlformats.org/officeDocument/2006/relationships/hyperlink" Id="rId2109" Target="http://www.geeksforgeeks.org/amazon-interview-set-68-for-sde-1/" TargetMode="External" /><Relationship Type="http://schemas.openxmlformats.org/officeDocument/2006/relationships/hyperlink" Id="rId1956" Target="http://www.geeksforgeeks.org/amazon-interview-set-69-sde-1/" TargetMode="External" /><Relationship Type="http://schemas.openxmlformats.org/officeDocument/2006/relationships/hyperlink" Id="rId1959" Target="http://www.geeksforgeeks.org/amazon-interview-set-70-on-campus/" TargetMode="External" /><Relationship Type="http://schemas.openxmlformats.org/officeDocument/2006/relationships/hyperlink" Id="rId1963" Target="http://www.geeksforgeeks.org/amazon-interview-set-71-sde-2/" TargetMode="External" /><Relationship Type="http://schemas.openxmlformats.org/officeDocument/2006/relationships/hyperlink" Id="rId1966" Target="http://www.geeksforgeeks.org/amazon-interview-set-72-campus-sde-1/" TargetMode="External" /><Relationship Type="http://schemas.openxmlformats.org/officeDocument/2006/relationships/hyperlink" Id="rId1969" Target="http://www.geeksforgeeks.org/amazon-interview-set-73-for-sde-1/" TargetMode="External" /><Relationship Type="http://schemas.openxmlformats.org/officeDocument/2006/relationships/hyperlink" Id="rId1972" Target="http://www.geeksforgeeks.org/amazon-interview-set-74/" TargetMode="External" /><Relationship Type="http://schemas.openxmlformats.org/officeDocument/2006/relationships/hyperlink" Id="rId1975" Target="http://www.geeksforgeeks.org/amazon-interview-set-75-sde-1/" TargetMode="External" /><Relationship Type="http://schemas.openxmlformats.org/officeDocument/2006/relationships/hyperlink" Id="rId1978" Target="http://www.geeksforgeeks.org/amazon-interview-set-76-sde-1/" TargetMode="External" /><Relationship Type="http://schemas.openxmlformats.org/officeDocument/2006/relationships/hyperlink" Id="rId1981" Target="http://www.geeksforgeeks.org/amazon-interview-set-77-sde-1/" TargetMode="External" /><Relationship Type="http://schemas.openxmlformats.org/officeDocument/2006/relationships/hyperlink" Id="rId1984" Target="http://www.geeksforgeeks.org/amazon-interview-set-78-fresher-internship/" TargetMode="External" /><Relationship Type="http://schemas.openxmlformats.org/officeDocument/2006/relationships/hyperlink" Id="rId2002" Target="http://www.geeksforgeeks.org/amazon-interview-set-79-sde-1/" TargetMode="External" /><Relationship Type="http://schemas.openxmlformats.org/officeDocument/2006/relationships/hyperlink" Id="rId2627" Target="http://www.geeksforgeeks.org/amazon-interview-set-8-2/" TargetMode="External" /><Relationship Type="http://schemas.openxmlformats.org/officeDocument/2006/relationships/hyperlink" Id="rId2630" Target="http://www.geeksforgeeks.org/amazon-interview-set-8/" TargetMode="External" /><Relationship Type="http://schemas.openxmlformats.org/officeDocument/2006/relationships/hyperlink" Id="rId2005" Target="http://www.geeksforgeeks.org/amazon-interview-set-80/" TargetMode="External" /><Relationship Type="http://schemas.openxmlformats.org/officeDocument/2006/relationships/hyperlink" Id="rId1825" Target="http://www.geeksforgeeks.org/amazon-interview-set-81-for-sde-i/" TargetMode="External" /><Relationship Type="http://schemas.openxmlformats.org/officeDocument/2006/relationships/hyperlink" Id="rId1828" Target="http://www.geeksforgeeks.org/amazon-interview-set-82-for-sde-2/" TargetMode="External" /><Relationship Type="http://schemas.openxmlformats.org/officeDocument/2006/relationships/hyperlink" Id="rId1831" Target="http://www.geeksforgeeks.org/amazon-interview-set-83/" TargetMode="External" /><Relationship Type="http://schemas.openxmlformats.org/officeDocument/2006/relationships/hyperlink" Id="rId1835" Target="http://www.geeksforgeeks.org/amazon-interview-set-84/" TargetMode="External" /><Relationship Type="http://schemas.openxmlformats.org/officeDocument/2006/relationships/hyperlink" Id="rId1838" Target="http://www.geeksforgeeks.org/amazon-interview-set-85/" TargetMode="External" /><Relationship Type="http://schemas.openxmlformats.org/officeDocument/2006/relationships/hyperlink" Id="rId1845" Target="http://www.geeksforgeeks.org/amazon-interview-set-86-sde/" TargetMode="External" /><Relationship Type="http://schemas.openxmlformats.org/officeDocument/2006/relationships/hyperlink" Id="rId1848" Target="http://www.geeksforgeeks.org/amazon-interview-set-86/" TargetMode="External" /><Relationship Type="http://schemas.openxmlformats.org/officeDocument/2006/relationships/hyperlink" Id="rId2008" Target="http://www.geeksforgeeks.org/amazon-interview-set-88/" TargetMode="External" /><Relationship Type="http://schemas.openxmlformats.org/officeDocument/2006/relationships/hyperlink" Id="rId1851" Target="http://www.geeksforgeeks.org/amazon-interview-set-89/" TargetMode="External" /><Relationship Type="http://schemas.openxmlformats.org/officeDocument/2006/relationships/hyperlink" Id="rId2640" Target="http://www.geeksforgeeks.org/amazon-interview-set-9-answers/" TargetMode="External" /><Relationship Type="http://schemas.openxmlformats.org/officeDocument/2006/relationships/hyperlink" Id="rId2011" Target="http://www.geeksforgeeks.org/amazon-interview-set-90/" TargetMode="External" /><Relationship Type="http://schemas.openxmlformats.org/officeDocument/2006/relationships/hyperlink" Id="rId1611" Target="http://www.geeksforgeeks.org/amazon-interview-set-91/" TargetMode="External" /><Relationship Type="http://schemas.openxmlformats.org/officeDocument/2006/relationships/hyperlink" Id="rId1854" Target="http://www.geeksforgeeks.org/amazon-interview-set-93/" TargetMode="External" /><Relationship Type="http://schemas.openxmlformats.org/officeDocument/2006/relationships/hyperlink" Id="rId1857" Target="http://www.geeksforgeeks.org/amazon-interview-set-95-sde/" TargetMode="External" /><Relationship Type="http://schemas.openxmlformats.org/officeDocument/2006/relationships/hyperlink" Id="rId1860" Target="http://www.geeksforgeeks.org/amazon-interview-set-96-campus-internship/" TargetMode="External" /><Relationship Type="http://schemas.openxmlformats.org/officeDocument/2006/relationships/hyperlink" Id="rId1863" Target="http://www.geeksforgeeks.org/amazon-interview-set-97-campus-sde1/" TargetMode="External" /><Relationship Type="http://schemas.openxmlformats.org/officeDocument/2006/relationships/hyperlink" Id="rId1868" Target="http://www.geeksforgeeks.org/amazon-interview-set-98-campus/" TargetMode="External" /><Relationship Type="http://schemas.openxmlformats.org/officeDocument/2006/relationships/hyperlink" Id="rId1614" Target="http://www.geeksforgeeks.org/amazon-interview-set-99-campus/" TargetMode="External" /><Relationship Type="http://schemas.openxmlformats.org/officeDocument/2006/relationships/hyperlink" Id="rId2643" Target="http://www.geeksforgeeks.org/amazon-interview/" TargetMode="External" /><Relationship Type="http://schemas.openxmlformats.org/officeDocument/2006/relationships/hyperlink" Id="rId1433" Target="http://www.geeksforgeeks.org/amazon-telephonic-interview-questions-sde-1/" TargetMode="External" /><Relationship Type="http://schemas.openxmlformats.org/officeDocument/2006/relationships/hyperlink" Id="rId2014" Target="http://www.geeksforgeeks.org/android-developer-interview-headstrong-snapdea/" TargetMode="External" /><Relationship Type="http://schemas.openxmlformats.org/officeDocument/2006/relationships/hyperlink" Id="rId2633" Target="http://www.geeksforgeeks.org/archives/10379" TargetMode="External" /><Relationship Type="http://schemas.openxmlformats.org/officeDocument/2006/relationships/hyperlink" Id="rId2645" Target="http://www.geeksforgeeks.org/archives/11306" TargetMode="External" /><Relationship Type="http://schemas.openxmlformats.org/officeDocument/2006/relationships/hyperlink" Id="rId2465" Target="http://www.geeksforgeeks.org/archives/1155" TargetMode="External" /><Relationship Type="http://schemas.openxmlformats.org/officeDocument/2006/relationships/hyperlink" Id="rId2634" Target="http://www.geeksforgeeks.org/archives/12832" TargetMode="External" /><Relationship Type="http://schemas.openxmlformats.org/officeDocument/2006/relationships/hyperlink" Id="rId2636" Target="http://www.geeksforgeeks.org/archives/18752" TargetMode="External" /><Relationship Type="http://schemas.openxmlformats.org/officeDocument/2006/relationships/hyperlink" Id="rId2638" Target="http://www.geeksforgeeks.org/archives/2392" TargetMode="External" /><Relationship Type="http://schemas.openxmlformats.org/officeDocument/2006/relationships/hyperlink" Id="rId2637" Target="http://www.geeksforgeeks.org/archives/2398" TargetMode="External" /><Relationship Type="http://schemas.openxmlformats.org/officeDocument/2006/relationships/hyperlink" Id="rId2635" Target="http://www.geeksforgeeks.org/archives/24272" TargetMode="External" /><Relationship Type="http://schemas.openxmlformats.org/officeDocument/2006/relationships/hyperlink" Id="rId2632" Target="http://www.geeksforgeeks.org/archives/27276" TargetMode="External" /><Relationship Type="http://schemas.openxmlformats.org/officeDocument/2006/relationships/hyperlink" Id="rId2608" Target="http://www.geeksforgeeks.org/archives/3042" TargetMode="External" /><Relationship Type="http://schemas.openxmlformats.org/officeDocument/2006/relationships/hyperlink" Id="rId2607" Target="http://www.geeksforgeeks.org/archives/3758" TargetMode="External" /><Relationship Type="http://schemas.openxmlformats.org/officeDocument/2006/relationships/hyperlink" Id="rId508" Target="http://www.geeksforgeeks.org/archives/6547" TargetMode="External" /><Relationship Type="http://schemas.openxmlformats.org/officeDocument/2006/relationships/hyperlink" Id="rId2463" Target="http://www.geeksforgeeks.org/archives/8615" TargetMode="External" /><Relationship Type="http://schemas.openxmlformats.org/officeDocument/2006/relationships/hyperlink" Id="rId2462" Target="http://www.geeksforgeeks.org/archives/9999" TargetMode="External" /><Relationship Type="http://schemas.openxmlformats.org/officeDocument/2006/relationships/hyperlink" Id="rId1226" Target="http://www.geeksforgeeks.org/aricent-group-chennai-interview-experience/" TargetMode="External" /><Relationship Type="http://schemas.openxmlformats.org/officeDocument/2006/relationships/hyperlink" Id="rId1617" Target="http://www.geeksforgeeks.org/aricent-interview-set-1-campus/" TargetMode="External" /><Relationship Type="http://schemas.openxmlformats.org/officeDocument/2006/relationships/hyperlink" Id="rId1871" Target="http://www.geeksforgeeks.org/aricent-interview-set-2-campus/" TargetMode="External" /><Relationship Type="http://schemas.openxmlformats.org/officeDocument/2006/relationships/hyperlink" Id="rId1230" Target="http://www.geeksforgeeks.org/aricent-interview-set-4-campus/" TargetMode="External" /><Relationship Type="http://schemas.openxmlformats.org/officeDocument/2006/relationships/hyperlink" Id="rId2112" Target="http://www.geeksforgeeks.org/arista-network-interview-set-1/" TargetMode="External" /><Relationship Type="http://schemas.openxmlformats.org/officeDocument/2006/relationships/hyperlink" Id="rId1624" Target="http://www.geeksforgeeks.org/arista-network-interview-set-2-campus-full-term/" TargetMode="External" /><Relationship Type="http://schemas.openxmlformats.org/officeDocument/2006/relationships/hyperlink" Id="rId1233" Target="http://www.geeksforgeeks.org/arista-networks-interview-set-3/" TargetMode="External" /><Relationship Type="http://schemas.openxmlformats.org/officeDocument/2006/relationships/hyperlink" Id="rId1002" Target="http://www.geeksforgeeks.org/array-rotation/" TargetMode="External" /><Relationship Type="http://schemas.openxmlformats.org/officeDocument/2006/relationships/hyperlink" Id="rId1026" Target="http://www.geeksforgeeks.org/athena-health-interview-experience-set-2/" TargetMode="External" /><Relationship Type="http://schemas.openxmlformats.org/officeDocument/2006/relationships/hyperlink" Id="rId1436" Target="http://www.geeksforgeeks.org/athena-health-interview-experience/" TargetMode="External" /><Relationship Type="http://schemas.openxmlformats.org/officeDocument/2006/relationships/hyperlink" Id="rId474" Target="http://www.geeksforgeeks.org/avl-tree-set-2-deletion/" TargetMode="External" /><Relationship Type="http://schemas.openxmlformats.org/officeDocument/2006/relationships/hyperlink" Id="rId619" Target="http://www.geeksforgeeks.org/axio-net-recruitment-process-experience/" TargetMode="External" /><Relationship Type="http://schemas.openxmlformats.org/officeDocument/2006/relationships/hyperlink" Id="rId1029" Target="http://www.geeksforgeeks.org/axtria-interview-experience/" TargetMode="External" /><Relationship Type="http://schemas.openxmlformats.org/officeDocument/2006/relationships/hyperlink" Id="rId39" Target="http://www.geeksforgeeks.org/backtracking-set-3-n-queen-problem/" TargetMode="External" /><Relationship Type="http://schemas.openxmlformats.org/officeDocument/2006/relationships/hyperlink" Id="rId683" Target="http://www.geeksforgeeks.org/backtracking-set-7-suduku/" TargetMode="External" /><Relationship Type="http://schemas.openxmlformats.org/officeDocument/2006/relationships/hyperlink" Id="rId225" Target="http://www.geeksforgeeks.org/bankbazaar-interview-experience-set-2/" TargetMode="External" /><Relationship Type="http://schemas.openxmlformats.org/officeDocument/2006/relationships/hyperlink" Id="rId228" Target="http://www.geeksforgeeks.org/bankbazaar-interview-experience-set-3/" TargetMode="External" /><Relationship Type="http://schemas.openxmlformats.org/officeDocument/2006/relationships/hyperlink" Id="rId2020" Target="http://www.geeksforgeeks.org/belzabar-interview-computer-scientist-internship/" TargetMode="External" /><Relationship Type="http://schemas.openxmlformats.org/officeDocument/2006/relationships/hyperlink" Id="rId1236" Target="http://www.geeksforgeeks.org/belzabar-interview-experience-computer-scientist/" TargetMode="External" /><Relationship Type="http://schemas.openxmlformats.org/officeDocument/2006/relationships/hyperlink" Id="rId623" Target="http://www.geeksforgeeks.org/belzabar-software-interview-experience-set-4/" TargetMode="External" /><Relationship Type="http://schemas.openxmlformats.org/officeDocument/2006/relationships/hyperlink" Id="rId1239" Target="http://www.geeksforgeeks.org/belzabar-software-interview-experience/" TargetMode="External" /><Relationship Type="http://schemas.openxmlformats.org/officeDocument/2006/relationships/hyperlink" Id="rId1033" Target="http://www.geeksforgeeks.org/bharti-softbank-portal-team-interview-experience-off-campus/" TargetMode="External" /><Relationship Type="http://schemas.openxmlformats.org/officeDocument/2006/relationships/hyperlink" Id="rId434" Target="http://www.geeksforgeeks.org/birst-india-interview-experience/" TargetMode="External" /><Relationship Type="http://schemas.openxmlformats.org/officeDocument/2006/relationships/hyperlink" Id="rId431" Target="http://www.geeksforgeeks.org/birst-india-interview-experience/test-2/" TargetMode="External" /><Relationship Type="http://schemas.openxmlformats.org/officeDocument/2006/relationships/hyperlink" Id="rId2023" Target="http://www.geeksforgeeks.org/bkarti-softbank-hike-interview-set-1/" TargetMode="External" /><Relationship Type="http://schemas.openxmlformats.org/officeDocument/2006/relationships/hyperlink" Id="rId232" Target="http://www.geeksforgeeks.org/bloomberg-interview-set-1-phone-interview/" TargetMode="External" /><Relationship Type="http://schemas.openxmlformats.org/officeDocument/2006/relationships/hyperlink" Id="rId230" Target="http://www.geeksforgeeks.org/bloomberg-interview-set-2-video-conference/" TargetMode="External" /><Relationship Type="http://schemas.openxmlformats.org/officeDocument/2006/relationships/hyperlink" Id="rId1169" Target="http://www.geeksforgeeks.org/boundary-traversal-of-binary-tree/" TargetMode="External" /><Relationship Type="http://schemas.openxmlformats.org/officeDocument/2006/relationships/hyperlink" Id="rId821" Target="http://www.geeksforgeeks.org/brocade-interview-experience/" TargetMode="External" /><Relationship Type="http://schemas.openxmlformats.org/officeDocument/2006/relationships/hyperlink" Id="rId627" Target="http://www.geeksforgeeks.org/browserstack-interview-experience-set-5-fresher/" TargetMode="External" /><Relationship Type="http://schemas.openxmlformats.org/officeDocument/2006/relationships/hyperlink" Id="rId441" Target="http://www.geeksforgeeks.org/browserstack-interview-experience-set-6-fresher/" TargetMode="External" /><Relationship Type="http://schemas.openxmlformats.org/officeDocument/2006/relationships/hyperlink" Id="rId274" Target="http://www.geeksforgeeks.org/browserstack-interview-set-7-online-coding-questions/" TargetMode="External" /><Relationship Type="http://schemas.openxmlformats.org/officeDocument/2006/relationships/hyperlink" Id="rId1439" Target="http://www.geeksforgeeks.org/browserstack-oncampus-placement-questions/" TargetMode="External" /><Relationship Type="http://schemas.openxmlformats.org/officeDocument/2006/relationships/hyperlink" Id="rId1242" Target="http://www.geeksforgeeks.org/browserstack-placement-paper/" TargetMode="External" /><Relationship Type="http://schemas.openxmlformats.org/officeDocument/2006/relationships/hyperlink" Id="rId1245" Target="http://www.geeksforgeeks.org/browserstack-written-round-experience/" TargetMode="External" /><Relationship Type="http://schemas.openxmlformats.org/officeDocument/2006/relationships/hyperlink" Id="rId1442" Target="http://www.geeksforgeeks.org/browserstack-written-test-3/" TargetMode="External" /><Relationship Type="http://schemas.openxmlformats.org/officeDocument/2006/relationships/hyperlink" Id="rId2026" Target="http://www.geeksforgeeks.org/cadence-india-interview-set-1/" TargetMode="External" /><Relationship Type="http://schemas.openxmlformats.org/officeDocument/2006/relationships/hyperlink" Id="rId631" Target="http://www.geeksforgeeks.org/cadence-interview-experience-set-2/" TargetMode="External" /><Relationship Type="http://schemas.openxmlformats.org/officeDocument/2006/relationships/hyperlink" Id="rId65" Target="http://www.geeksforgeeks.org/carwale-interview-experience-off-campus-for-sde-1/" TargetMode="External" /><Relationship Type="http://schemas.openxmlformats.org/officeDocument/2006/relationships/hyperlink" Id="rId32" Target="http://www.geeksforgeeks.org/category/interview-experiences/" TargetMode="External" /><Relationship Type="http://schemas.openxmlformats.org/officeDocument/2006/relationships/hyperlink" Id="rId1248" Target="http://www.geeksforgeeks.org/chalk-studio-interview-experience/" TargetMode="External" /><Relationship Type="http://schemas.openxmlformats.org/officeDocument/2006/relationships/hyperlink" Id="rId502" Target="http://www.geeksforgeeks.org/check-for-balanced-parentheses-in-an-expression/" TargetMode="External" /><Relationship Type="http://schemas.openxmlformats.org/officeDocument/2006/relationships/hyperlink" Id="rId41" Target="http://www.geeksforgeeks.org/check-leaves-level/" TargetMode="External" /><Relationship Type="http://schemas.openxmlformats.org/officeDocument/2006/relationships/hyperlink" Id="rId1818" Target="http://www.geeksforgeeks.org/check-whether-two-strings-are-anagram-of-each-other/" TargetMode="External" /><Relationship Type="http://schemas.openxmlformats.org/officeDocument/2006/relationships/hyperlink" Id="rId1251" Target="http://www.geeksforgeeks.org/cisco-interview-experience-set-8on-campus/" TargetMode="External" /><Relationship Type="http://schemas.openxmlformats.org/officeDocument/2006/relationships/hyperlink" Id="rId444" Target="http://www.geeksforgeeks.org/cisco-interview-experience-set-9-experienced/" TargetMode="External" /><Relationship Type="http://schemas.openxmlformats.org/officeDocument/2006/relationships/hyperlink" Id="rId2381" Target="http://www.geeksforgeeks.org/cisco-interview-set-1/" TargetMode="External" /><Relationship Type="http://schemas.openxmlformats.org/officeDocument/2006/relationships/hyperlink" Id="rId2384" Target="http://www.geeksforgeeks.org/cisco-interview-set-2/" TargetMode="External" /><Relationship Type="http://schemas.openxmlformats.org/officeDocument/2006/relationships/hyperlink" Id="rId2242" Target="http://www.geeksforgeeks.org/cisco-interview-set-3/" TargetMode="External" /><Relationship Type="http://schemas.openxmlformats.org/officeDocument/2006/relationships/hyperlink" Id="rId2253" Target="http://www.geeksforgeeks.org/cisco-interview-set-4/" TargetMode="External" /><Relationship Type="http://schemas.openxmlformats.org/officeDocument/2006/relationships/hyperlink" Id="rId2501" Target="http://www.geeksforgeeks.org/cisco-interview-set-5/" TargetMode="External" /><Relationship Type="http://schemas.openxmlformats.org/officeDocument/2006/relationships/hyperlink" Id="rId2116" Target="http://www.geeksforgeeks.org/cisco-interview-set-6/" TargetMode="External" /><Relationship Type="http://schemas.openxmlformats.org/officeDocument/2006/relationships/hyperlink" Id="rId1874" Target="http://www.geeksforgeeks.org/cisco-interview-set-7on-campus/" TargetMode="External" /><Relationship Type="http://schemas.openxmlformats.org/officeDocument/2006/relationships/hyperlink" Id="rId1036" Target="http://www.geeksforgeeks.org/citicorp-campus-interview-experince/" TargetMode="External" /><Relationship Type="http://schemas.openxmlformats.org/officeDocument/2006/relationships/hyperlink" Id="rId2504" Target="http://www.geeksforgeeks.org/citrix-interview-set-1/" TargetMode="External" /><Relationship Type="http://schemas.openxmlformats.org/officeDocument/2006/relationships/hyperlink" Id="rId1449" Target="http://www.geeksforgeeks.org/citrix-interview-set-2-written-test-experience/" TargetMode="External" /><Relationship Type="http://schemas.openxmlformats.org/officeDocument/2006/relationships/hyperlink" Id="rId1877" Target="http://www.geeksforgeeks.org/citrix-interview-set-2/" TargetMode="External" /><Relationship Type="http://schemas.openxmlformats.org/officeDocument/2006/relationships/hyperlink" Id="rId826" Target="http://www.geeksforgeeks.org/citrix-rd-interview-experience-set-3-campus/" TargetMode="External" /><Relationship Type="http://schemas.openxmlformats.org/officeDocument/2006/relationships/hyperlink" Id="rId590" Target="http://www.geeksforgeeks.org/clone-binary-tree-random-pointers/" TargetMode="External" /><Relationship Type="http://schemas.openxmlformats.org/officeDocument/2006/relationships/hyperlink" Id="rId421" Target="http://www.geeksforgeeks.org/clone-linked-list-next-arbit-pointer-set-2/" TargetMode="External" /><Relationship Type="http://schemas.openxmlformats.org/officeDocument/2006/relationships/hyperlink" Id="rId2714" Target="http://www.geeksforgeeks.org/codenation-interview-experience/" TargetMode="External" /><Relationship Type="http://schemas.openxmlformats.org/officeDocument/2006/relationships/hyperlink" Id="rId447" Target="http://www.geeksforgeeks.org/commonfloor-placement-questions-2014/" TargetMode="External" /><Relationship Type="http://schemas.openxmlformats.org/officeDocument/2006/relationships/hyperlink" Id="rId1453" Target="http://www.geeksforgeeks.org/commvault-systems-placement-experience/" TargetMode="External" /><Relationship Type="http://schemas.openxmlformats.org/officeDocument/2006/relationships/hyperlink" Id="rId634" Target="http://www.geeksforgeeks.org/computer-sciences-corporation-csc-interview-experience-campus/" TargetMode="External" /><Relationship Type="http://schemas.openxmlformats.org/officeDocument/2006/relationships/hyperlink" Id="rId729" Target="http://www.geeksforgeeks.org/connect-leaves-doubly-linked-list/" TargetMode="External" /><Relationship Type="http://schemas.openxmlformats.org/officeDocument/2006/relationships/hyperlink" Id="rId953" Target="http://www.geeksforgeeks.org/connect-nodes-at-same-level-with-o1-extra-space/" TargetMode="External" /><Relationship Type="http://schemas.openxmlformats.org/officeDocument/2006/relationships/hyperlink" Id="rId289" Target="http://www.geeksforgeeks.org/connect-nodes-at-same-level/" TargetMode="External" /><Relationship Type="http://schemas.openxmlformats.org/officeDocument/2006/relationships/hyperlink" Id="rId2174" Target="http://www.geeksforgeeks.org/construct-a-special-tree-from-given-preorder-traversal/" TargetMode="External" /><Relationship Type="http://schemas.openxmlformats.org/officeDocument/2006/relationships/hyperlink" Id="rId339" Target="http://www.geeksforgeeks.org/construct-tree-from-given-inorder-and-preorder-traversal/" TargetMode="External" /><Relationship Type="http://schemas.openxmlformats.org/officeDocument/2006/relationships/hyperlink" Id="rId177" Target="http://www.geeksforgeeks.org/convert-an-arbitrary-binary-tree-to-a-tree-that-holds-children-sum-property/" TargetMode="External" /><Relationship Type="http://schemas.openxmlformats.org/officeDocument/2006/relationships/hyperlink" Id="rId237" Target="http://www.geeksforgeeks.org/convert-bst-to-a-binary-tree/" TargetMode="External" /><Relationship Type="http://schemas.openxmlformats.org/officeDocument/2006/relationships/hyperlink" Id="rId46" Target="http://www.geeksforgeeks.org/convert-given-binary-tree-doubly-linked-list-set-3/" TargetMode="External" /><Relationship Type="http://schemas.openxmlformats.org/officeDocument/2006/relationships/hyperlink" Id="rId768" Target="http://www.geeksforgeeks.org/count-number-binary-strings-without-consecutive-1s/" TargetMode="External" /><Relationship Type="http://schemas.openxmlformats.org/officeDocument/2006/relationships/hyperlink" Id="rId42" Target="http://www.geeksforgeeks.org/count-number-of-occurrences-in-a-sorted-array/" TargetMode="External" /><Relationship Type="http://schemas.openxmlformats.org/officeDocument/2006/relationships/hyperlink" Id="rId682" Target="http://www.geeksforgeeks.org/count-possible-decodings-given-digit-sequence/" TargetMode="External" /><Relationship Type="http://schemas.openxmlformats.org/officeDocument/2006/relationships/hyperlink" Id="rId87" Target="http://www.geeksforgeeks.org/count-possible-paths-top-left-bottom-right-nxm-matrix/" TargetMode="External" /><Relationship Type="http://schemas.openxmlformats.org/officeDocument/2006/relationships/hyperlink" Id="rId758" Target="http://www.geeksforgeeks.org/count-ways-reach-nth-stair/" TargetMode="External" /><Relationship Type="http://schemas.openxmlformats.org/officeDocument/2006/relationships/hyperlink" Id="rId282" Target="http://www.geeksforgeeks.org/counting-inversions/" TargetMode="External" /><Relationship Type="http://schemas.openxmlformats.org/officeDocument/2006/relationships/hyperlink" Id="rId638" Target="http://www.geeksforgeeks.org/coupondunia-interview-experience-set-2-fresher/" TargetMode="External" /><Relationship Type="http://schemas.openxmlformats.org/officeDocument/2006/relationships/hyperlink" Id="rId648" Target="http://www.geeksforgeeks.org/coupondunia-interview-experience-set-3-for-android-developer/" TargetMode="External" /><Relationship Type="http://schemas.openxmlformats.org/officeDocument/2006/relationships/hyperlink" Id="rId451" Target="http://www.geeksforgeeks.org/coupondunia-interview-experience-set-4-off-campus-for-internship/" TargetMode="External" /><Relationship Type="http://schemas.openxmlformats.org/officeDocument/2006/relationships/hyperlink" Id="rId277" Target="http://www.geeksforgeeks.org/coupondunia-interview-experience-set-5/" TargetMode="External" /><Relationship Type="http://schemas.openxmlformats.org/officeDocument/2006/relationships/hyperlink" Id="rId455" Target="http://www.geeksforgeeks.org/coupondunia-interview-experience/" TargetMode="External" /><Relationship Type="http://schemas.openxmlformats.org/officeDocument/2006/relationships/hyperlink" Id="rId68" Target="http://www.geeksforgeeks.org/d-e-shaw-interview-experience-set-10-off-campus/" TargetMode="External" /><Relationship Type="http://schemas.openxmlformats.org/officeDocument/2006/relationships/hyperlink" Id="rId71" Target="http://www.geeksforgeeks.org/d-e-shaw-interview-experience-set-11-on-campus/" TargetMode="External" /><Relationship Type="http://schemas.openxmlformats.org/officeDocument/2006/relationships/hyperlink" Id="rId75" Target="http://www.geeksforgeeks.org/d-e-shaw-interview-experience-set-9/" TargetMode="External" /><Relationship Type="http://schemas.openxmlformats.org/officeDocument/2006/relationships/hyperlink" Id="rId2538" Target="http://www.geeksforgeeks.org/d-e-shaw-interview-set-1/" TargetMode="External" /><Relationship Type="http://schemas.openxmlformats.org/officeDocument/2006/relationships/hyperlink" Id="rId2387" Target="http://www.geeksforgeeks.org/d-e-shaw-interview-set-2/" TargetMode="External" /><Relationship Type="http://schemas.openxmlformats.org/officeDocument/2006/relationships/hyperlink" Id="rId2122" Target="http://www.geeksforgeeks.org/d-e-shaw-interview-set-3/" TargetMode="External" /><Relationship Type="http://schemas.openxmlformats.org/officeDocument/2006/relationships/hyperlink" Id="rId1880" Target="http://www.geeksforgeeks.org/d-e-shaw-interview-set-4-campus-internship/" TargetMode="External" /><Relationship Type="http://schemas.openxmlformats.org/officeDocument/2006/relationships/hyperlink" Id="rId1627" Target="http://www.geeksforgeeks.org/d-e-shaw-interview-set-5-campus-internship/" TargetMode="External" /><Relationship Type="http://schemas.openxmlformats.org/officeDocument/2006/relationships/hyperlink" Id="rId1254" Target="http://www.geeksforgeeks.org/d-e-shaw-interview-set-6-campus/" TargetMode="External" /><Relationship Type="http://schemas.openxmlformats.org/officeDocument/2006/relationships/hyperlink" Id="rId829" Target="http://www.geeksforgeeks.org/d-e-shaw-interview-set-7-off-campus/" TargetMode="External" /><Relationship Type="http://schemas.openxmlformats.org/officeDocument/2006/relationships/hyperlink" Id="rId458" Target="http://www.geeksforgeeks.org/d-e-shaw-interview-set-8-telephonic-round-questions/" TargetMode="External" /><Relationship Type="http://schemas.openxmlformats.org/officeDocument/2006/relationships/hyperlink" Id="rId54" Target="http://www.geeksforgeeks.org/deepest-left-leaf-node-in-a-binary-tree/" TargetMode="External" /><Relationship Type="http://schemas.openxmlformats.org/officeDocument/2006/relationships/hyperlink" Id="rId411" Target="http://www.geeksforgeeks.org/delete-a-given-node-in-linked-list-under-given-constraints/" TargetMode="External" /><Relationship Type="http://schemas.openxmlformats.org/officeDocument/2006/relationships/hyperlink" Id="rId700" Target="http://www.geeksforgeeks.org/delete-n-nodes-after-m-nodes-of-a-linked-list/" TargetMode="External" /><Relationship Type="http://schemas.openxmlformats.org/officeDocument/2006/relationships/hyperlink" Id="rId80" Target="http://www.geeksforgeeks.org/delhivery-interview-experience/" TargetMode="External" /><Relationship Type="http://schemas.openxmlformats.org/officeDocument/2006/relationships/hyperlink" Id="rId2126" Target="http://www.geeksforgeeks.org/dell-interview-set-1-campus/" TargetMode="External" /><Relationship Type="http://schemas.openxmlformats.org/officeDocument/2006/relationships/hyperlink" Id="rId531" Target="http://www.geeksforgeeks.org/design-and-implement-special-stack-data-structure/" TargetMode="External" /><Relationship Type="http://schemas.openxmlformats.org/officeDocument/2006/relationships/hyperlink" Id="rId757" Target="http://www.geeksforgeeks.org/detect-and-remove-loop-in-a-linked-list/" TargetMode="External" /><Relationship Type="http://schemas.openxmlformats.org/officeDocument/2006/relationships/hyperlink" Id="rId176" Target="http://www.geeksforgeeks.org/diameter-of-a-binary-tree/" TargetMode="External" /><Relationship Type="http://schemas.openxmlformats.org/officeDocument/2006/relationships/hyperlink" Id="rId754" Target="http://www.geeksforgeeks.org/diameter-of-a-binary-tree/." TargetMode="External" /><Relationship Type="http://schemas.openxmlformats.org/officeDocument/2006/relationships/hyperlink" Id="rId737" Target="http://www.geeksforgeeks.org/dice-throw-problem/" TargetMode="External" /><Relationship Type="http://schemas.openxmlformats.org/officeDocument/2006/relationships/hyperlink" Id="rId1191" Target="http://www.geeksforgeeks.org/difference-between-sums-of-odd-and-even-levels/" TargetMode="External" /><Relationship Type="http://schemas.openxmlformats.org/officeDocument/2006/relationships/hyperlink" Id="rId1883" Target="http://www.geeksforgeeks.org/directi-interview-questions/" TargetMode="External" /><Relationship Type="http://schemas.openxmlformats.org/officeDocument/2006/relationships/hyperlink" Id="rId2541" Target="http://www.geeksforgeeks.org/directi-interview-set-1/" TargetMode="External" /><Relationship Type="http://schemas.openxmlformats.org/officeDocument/2006/relationships/hyperlink" Id="rId2647" Target="http://www.geeksforgeeks.org/directi-interview-set-2/" TargetMode="External" /><Relationship Type="http://schemas.openxmlformats.org/officeDocument/2006/relationships/hyperlink" Id="rId2129" Target="http://www.geeksforgeeks.org/directi-interview-set-3/" TargetMode="External" /><Relationship Type="http://schemas.openxmlformats.org/officeDocument/2006/relationships/hyperlink" Id="rId1630" Target="http://www.geeksforgeeks.org/directi-interview-set-5-campus/" TargetMode="External" /><Relationship Type="http://schemas.openxmlformats.org/officeDocument/2006/relationships/hyperlink" Id="rId1456" Target="http://www.geeksforgeeks.org/directi-interview-set-6-campus-internship/" TargetMode="External" /><Relationship Type="http://schemas.openxmlformats.org/officeDocument/2006/relationships/hyperlink" Id="rId2258" Target="http://www.geeksforgeeks.org/drishti-soft-solutions-interview-set-1/" TargetMode="External" /><Relationship Type="http://schemas.openxmlformats.org/officeDocument/2006/relationships/hyperlink" Id="rId1961" Target="http://www.geeksforgeeks.org/dynamic-programming-set-10-0-1-knapsack-problem/" TargetMode="External" /><Relationship Type="http://schemas.openxmlformats.org/officeDocument/2006/relationships/hyperlink" Id="rId1068" Target="http://www.geeksforgeeks.org/dynamic-programming-set-11-egg-dropping-puzzle/" TargetMode="External" /><Relationship Type="http://schemas.openxmlformats.org/officeDocument/2006/relationships/hyperlink" Id="rId1079" Target="http://www.geeksforgeeks.org/dynamic-programming-set-12-longest-palindromic-subsequence/" TargetMode="External" /><Relationship Type="http://schemas.openxmlformats.org/officeDocument/2006/relationships/hyperlink" Id="rId40" Target="http://www.geeksforgeeks.org/dynamic-programming-set-14-maximum-sum-increasing-subsequence/" TargetMode="External" /><Relationship Type="http://schemas.openxmlformats.org/officeDocument/2006/relationships/hyperlink" Id="rId1086" Target="http://www.geeksforgeeks.org/dynamic-programming-set-31-optimal-strategy-for-a-game/" TargetMode="External" /><Relationship Type="http://schemas.openxmlformats.org/officeDocument/2006/relationships/hyperlink" Id="rId283" Target="http://www.geeksforgeeks.org/dynamic-programming-set-32-word-break-problem/" TargetMode="External" /><Relationship Type="http://schemas.openxmlformats.org/officeDocument/2006/relationships/hyperlink" Id="rId424" Target="http://www.geeksforgeeks.org/dynamic-programming-set-34-assembly-line-scheduling/" TargetMode="External" /><Relationship Type="http://schemas.openxmlformats.org/officeDocument/2006/relationships/hyperlink" Id="rId170" Target="http://www.geeksforgeeks.org/dynamic-programming-set-7-coin-change/" TargetMode="External" /><Relationship Type="http://schemas.openxmlformats.org/officeDocument/2006/relationships/hyperlink" Id="rId84" Target="http://www.geeksforgeeks.org/ebay-interview-experience/" TargetMode="External" /><Relationship Type="http://schemas.openxmlformats.org/officeDocument/2006/relationships/hyperlink" Id="rId78" Target="http://www.geeksforgeeks.org/equilibrium-index-of-an-array/" TargetMode="External" /><Relationship Type="http://schemas.openxmlformats.org/officeDocument/2006/relationships/hyperlink" Id="rId2710" Target="http://www.geeksforgeeks.org/eulers-totient-function/" TargetMode="External" /><Relationship Type="http://schemas.openxmlformats.org/officeDocument/2006/relationships/hyperlink" Id="rId1890" Target="http://www.geeksforgeeks.org/exclusive-interview-prashanth-iit-madras-landed-job-microsoft-redmond/" TargetMode="External" /><Relationship Type="http://schemas.openxmlformats.org/officeDocument/2006/relationships/hyperlink" Id="rId1039" Target="http://www.geeksforgeeks.org/expedia-interview-experience-set-5-campus/" TargetMode="External" /><Relationship Type="http://schemas.openxmlformats.org/officeDocument/2006/relationships/hyperlink" Id="rId2030" Target="http://www.geeksforgeeks.org/expedia-interview-sde-ii/" TargetMode="External" /><Relationship Type="http://schemas.openxmlformats.org/officeDocument/2006/relationships/hyperlink" Id="rId2033" Target="http://www.geeksforgeeks.org/expedia-interview-set-2/" TargetMode="External" /><Relationship Type="http://schemas.openxmlformats.org/officeDocument/2006/relationships/hyperlink" Id="rId1633" Target="http://www.geeksforgeeks.org/expedia-interview-set-3-campus-full-term/" TargetMode="External" /><Relationship Type="http://schemas.openxmlformats.org/officeDocument/2006/relationships/hyperlink" Id="rId1459" Target="http://www.geeksforgeeks.org/expedia-interview-set-4-campus/" TargetMode="External" /><Relationship Type="http://schemas.openxmlformats.org/officeDocument/2006/relationships/hyperlink" Id="rId2390" Target="http://www.geeksforgeeks.org/fab-com-pune-interview-experience/" TargetMode="External" /><Relationship Type="http://schemas.openxmlformats.org/officeDocument/2006/relationships/hyperlink" Id="rId2036" Target="http://www.geeksforgeeks.org/fab-com-pune-interview-set-2/" TargetMode="External" /><Relationship Type="http://schemas.openxmlformats.org/officeDocument/2006/relationships/hyperlink" Id="rId2544" Target="http://www.geeksforgeeks.org/facebook-interview-set-1/" TargetMode="External" /><Relationship Type="http://schemas.openxmlformats.org/officeDocument/2006/relationships/hyperlink" Id="rId1463" Target="http://www.geeksforgeeks.org/facebook-interview-set-2-campus-interview-internship/" TargetMode="External" /><Relationship Type="http://schemas.openxmlformats.org/officeDocument/2006/relationships/hyperlink" Id="rId2718" Target="http://www.geeksforgeeks.org/facebook-interview/" TargetMode="External" /><Relationship Type="http://schemas.openxmlformats.org/officeDocument/2006/relationships/hyperlink" Id="rId2393" Target="http://www.geeksforgeeks.org/fiberlink-maas360-interview-experience/" TargetMode="External" /><Relationship Type="http://schemas.openxmlformats.org/officeDocument/2006/relationships/hyperlink" Id="rId463" Target="http://www.geeksforgeeks.org/fiberlink-maas360-interview-set-2-written-test-question/" TargetMode="External" /><Relationship Type="http://schemas.openxmlformats.org/officeDocument/2006/relationships/hyperlink" Id="rId91" Target="http://www.geeksforgeeks.org/fiberlink-maas360-interview-set-3/" TargetMode="External" /><Relationship Type="http://schemas.openxmlformats.org/officeDocument/2006/relationships/hyperlink" Id="rId423" Target="http://www.geeksforgeeks.org/find-a-pair-with-the-given-difference/" TargetMode="External" /><Relationship Type="http://schemas.openxmlformats.org/officeDocument/2006/relationships/hyperlink" Id="rId486" Target="http://www.geeksforgeeks.org/find-a-repeating-and-a-missing-number/" TargetMode="External" /><Relationship Type="http://schemas.openxmlformats.org/officeDocument/2006/relationships/hyperlink" Id="rId1007" Target="http://www.geeksforgeeks.org/find-a-tour-that-visits-all-stations/" TargetMode="External" /><Relationship Type="http://schemas.openxmlformats.org/officeDocument/2006/relationships/hyperlink" Id="rId532" Target="http://www.geeksforgeeks.org/find-duplicates-in-on-time-and-constant-extra-space/" TargetMode="External" /><Relationship Type="http://schemas.openxmlformats.org/officeDocument/2006/relationships/hyperlink" Id="rId422" Target="http://www.geeksforgeeks.org/find-excel-column-name-given-number/" TargetMode="External" /><Relationship Type="http://schemas.openxmlformats.org/officeDocument/2006/relationships/hyperlink" Id="rId884" Target="http://www.geeksforgeeks.org/find-first-non-repeating-character-stream-characters/" TargetMode="External" /><Relationship Type="http://schemas.openxmlformats.org/officeDocument/2006/relationships/hyperlink" Id="rId533" Target="http://www.geeksforgeeks.org/find-if-there-is-a-subarray-with-0-sum/" TargetMode="External" /><Relationship Type="http://schemas.openxmlformats.org/officeDocument/2006/relationships/hyperlink" Id="rId1409" Target="http://www.geeksforgeeks.org/find-k-th-smallest-element-in-bst-order-statistics-in-bst/" TargetMode="External" /><Relationship Type="http://schemas.openxmlformats.org/officeDocument/2006/relationships/hyperlink" Id="rId188" Target="http://www.geeksforgeeks.org/find-maximum-path-sum-two-leaves-binary-tree/" TargetMode="External" /><Relationship Type="http://schemas.openxmlformats.org/officeDocument/2006/relationships/hyperlink" Id="rId756" Target="http://www.geeksforgeeks.org/find-minimum-element-in-a-sorted-and-rotated-array/." TargetMode="External" /><Relationship Type="http://schemas.openxmlformats.org/officeDocument/2006/relationships/hyperlink" Id="rId572" Target="http://www.geeksforgeeks.org/find-next-greater-number-set-digits/" TargetMode="External" /><Relationship Type="http://schemas.openxmlformats.org/officeDocument/2006/relationships/hyperlink" Id="rId86" Target="http://www.geeksforgeeks.org/find-number-distinct-palindromic-sub-strings-given-string/" TargetMode="External" /><Relationship Type="http://schemas.openxmlformats.org/officeDocument/2006/relationships/hyperlink" Id="rId824" Target="http://www.geeksforgeeks.org/find-number-of-islands" TargetMode="External" /><Relationship Type="http://schemas.openxmlformats.org/officeDocument/2006/relationships/hyperlink" Id="rId163" Target="http://www.geeksforgeeks.org/find-number-of-islands/" TargetMode="External" /><Relationship Type="http://schemas.openxmlformats.org/officeDocument/2006/relationships/hyperlink" Id="rId200" Target="http://www.geeksforgeeks.org/find-number-of-triangles-possible/" TargetMode="External" /><Relationship Type="http://schemas.openxmlformats.org/officeDocument/2006/relationships/hyperlink" Id="rId284" Target="http://www.geeksforgeeks.org/find-possible-words-phone-digits/" TargetMode="External" /><Relationship Type="http://schemas.openxmlformats.org/officeDocument/2006/relationships/hyperlink" Id="rId2347" Target="http://www.geeksforgeeks.org/find-the-maximum-element-in-an-array-which-is-first-increasing-and-then-decreasing/" TargetMode="External" /><Relationship Type="http://schemas.openxmlformats.org/officeDocument/2006/relationships/hyperlink" Id="rId582" Target="http://www.geeksforgeeks.org/find-the-maximum-sum-path-in-a-binary-tree/" TargetMode="External" /><Relationship Type="http://schemas.openxmlformats.org/officeDocument/2006/relationships/hyperlink" Id="rId169" Target="http://www.geeksforgeeks.org/find-the-minimum-distance-between-two-numbers/" TargetMode="External" /><Relationship Type="http://schemas.openxmlformats.org/officeDocument/2006/relationships/hyperlink" Id="rId777" Target="http://www.geeksforgeeks.org/find-the-missing-number/" TargetMode="External" /><Relationship Type="http://schemas.openxmlformats.org/officeDocument/2006/relationships/hyperlink" Id="rId759" Target="http://www.geeksforgeeks.org/find-the-number-occurring-odd-number-of-times/" TargetMode="External" /><Relationship Type="http://schemas.openxmlformats.org/officeDocument/2006/relationships/hyperlink" Id="rId1820" Target="http://www.geeksforgeeks.org/find-the-point-where-a-function-becomes-negative/" TargetMode="External" /><Relationship Type="http://schemas.openxmlformats.org/officeDocument/2006/relationships/hyperlink" Id="rId1590" Target="http://www.geeksforgeeks.org/find-the-row-with-maximum-number-1s/" TargetMode="External" /><Relationship Type="http://schemas.openxmlformats.org/officeDocument/2006/relationships/hyperlink" Id="rId413" Target="http://www.geeksforgeeks.org/find-two-rectangles-overlap/" TargetMode="External" /><Relationship Type="http://schemas.openxmlformats.org/officeDocument/2006/relationships/hyperlink" Id="rId1198" Target="http://www.geeksforgeeks.org/fix-two-swapped-nodes-of-bst/" TargetMode="External" /><Relationship Type="http://schemas.openxmlformats.org/officeDocument/2006/relationships/hyperlink" Id="rId89" Target="http://www.geeksforgeeks.org/flattening-a-linked-list/" TargetMode="External" /><Relationship Type="http://schemas.openxmlformats.org/officeDocument/2006/relationships/hyperlink" Id="rId653" Target="http://www.geeksforgeeks.org/flipkart-interview-experience-set-17-for-sde-ii/" TargetMode="External" /><Relationship Type="http://schemas.openxmlformats.org/officeDocument/2006/relationships/hyperlink" Id="rId656" Target="http://www.geeksforgeeks.org/flipkart-interview-experience-set-18-for-sde-i/" TargetMode="External" /><Relationship Type="http://schemas.openxmlformats.org/officeDocument/2006/relationships/hyperlink" Id="rId467" Target="http://www.geeksforgeeks.org/flipkart-interview-experience-set-19-sdet/" TargetMode="External" /><Relationship Type="http://schemas.openxmlformats.org/officeDocument/2006/relationships/hyperlink" Id="rId470" Target="http://www.geeksforgeeks.org/flipkart-interview-experience-set-20-for-sde-ii/" TargetMode="External" /><Relationship Type="http://schemas.openxmlformats.org/officeDocument/2006/relationships/hyperlink" Id="rId280" Target="http://www.geeksforgeeks.org/flipkart-interview-experience-set-21/" TargetMode="External" /><Relationship Type="http://schemas.openxmlformats.org/officeDocument/2006/relationships/hyperlink" Id="rId286" Target="http://www.geeksforgeeks.org/flipkart-interview-experience-set-22-for-sde-2/" TargetMode="External" /><Relationship Type="http://schemas.openxmlformats.org/officeDocument/2006/relationships/hyperlink" Id="rId292" Target="http://www.geeksforgeeks.org/flipkart-interview-experience-set-23/" TargetMode="External" /><Relationship Type="http://schemas.openxmlformats.org/officeDocument/2006/relationships/hyperlink" Id="rId295" Target="http://www.geeksforgeeks.org/flipkart-interview-experience-set-24/" TargetMode="External" /><Relationship Type="http://schemas.openxmlformats.org/officeDocument/2006/relationships/hyperlink" Id="rId298" Target="http://www.geeksforgeeks.org/flipkart-interview-experience-set-25/" TargetMode="External" /><Relationship Type="http://schemas.openxmlformats.org/officeDocument/2006/relationships/hyperlink" Id="rId301" Target="http://www.geeksforgeeks.org/flipkart-interview-experience-set-26/" TargetMode="External" /><Relationship Type="http://schemas.openxmlformats.org/officeDocument/2006/relationships/hyperlink" Id="rId304" Target="http://www.geeksforgeeks.org/flipkart-interview-experience-set-27-for-sde/" TargetMode="External" /><Relationship Type="http://schemas.openxmlformats.org/officeDocument/2006/relationships/hyperlink" Id="rId94" Target="http://www.geeksforgeeks.org/flipkart-interview-experience-set-28-for-sde2/" TargetMode="External" /><Relationship Type="http://schemas.openxmlformats.org/officeDocument/2006/relationships/hyperlink" Id="rId100" Target="http://www.geeksforgeeks.org/flipkart-interview-experience-set-29/" TargetMode="External" /><Relationship Type="http://schemas.openxmlformats.org/officeDocument/2006/relationships/hyperlink" Id="rId103" Target="http://www.geeksforgeeks.org/flipkart-interview-experience-set-30for-sde-2/" TargetMode="External" /><Relationship Type="http://schemas.openxmlformats.org/officeDocument/2006/relationships/hyperlink" Id="rId1895" Target="http://www.geeksforgeeks.org/flipkart-interview-set-10-campus-sde-1/" TargetMode="External" /><Relationship Type="http://schemas.openxmlformats.org/officeDocument/2006/relationships/hyperlink" Id="rId1661" Target="http://www.geeksforgeeks.org/flipkart-interview-set-11/" TargetMode="External" /><Relationship Type="http://schemas.openxmlformats.org/officeDocument/2006/relationships/hyperlink" Id="rId1664" Target="http://www.geeksforgeeks.org/flipkart-interview-set-12-campus/" TargetMode="External" /><Relationship Type="http://schemas.openxmlformats.org/officeDocument/2006/relationships/hyperlink" Id="rId1667" Target="http://www.geeksforgeeks.org/flipkart-interview-set-13/" TargetMode="External" /><Relationship Type="http://schemas.openxmlformats.org/officeDocument/2006/relationships/hyperlink" Id="rId1466" Target="http://www.geeksforgeeks.org/flipkart-interview-set-14-sde-1/" TargetMode="External" /><Relationship Type="http://schemas.openxmlformats.org/officeDocument/2006/relationships/hyperlink" Id="rId1257" Target="http://www.geeksforgeeks.org/flipkart-interview-set-15-sde-ii/" TargetMode="External" /><Relationship Type="http://schemas.openxmlformats.org/officeDocument/2006/relationships/hyperlink" Id="rId1042" Target="http://www.geeksforgeeks.org/flipkart-interview-set-16/" TargetMode="External" /><Relationship Type="http://schemas.openxmlformats.org/officeDocument/2006/relationships/hyperlink" Id="rId2548" Target="http://www.geeksforgeeks.org/flipkart-interview-set-2-for-sde-1/" TargetMode="External" /><Relationship Type="http://schemas.openxmlformats.org/officeDocument/2006/relationships/hyperlink" Id="rId2261" Target="http://www.geeksforgeeks.org/flipkart-interview-set-2-sde-2/" TargetMode="External" /><Relationship Type="http://schemas.openxmlformats.org/officeDocument/2006/relationships/hyperlink" Id="rId2132" Target="http://www.geeksforgeeks.org/flipkart-interview-set-3/" TargetMode="External" /><Relationship Type="http://schemas.openxmlformats.org/officeDocument/2006/relationships/hyperlink" Id="rId2135" Target="http://www.geeksforgeeks.org/flipkart-interview-set-4-sde-1/" TargetMode="External" /><Relationship Type="http://schemas.openxmlformats.org/officeDocument/2006/relationships/hyperlink" Id="rId2040" Target="http://www.geeksforgeeks.org/flipkart-interview-set-5-off-campus/" TargetMode="External" /><Relationship Type="http://schemas.openxmlformats.org/officeDocument/2006/relationships/hyperlink" Id="rId2043" Target="http://www.geeksforgeeks.org/flipkart-interview-set-6/" TargetMode="External" /><Relationship Type="http://schemas.openxmlformats.org/officeDocument/2006/relationships/hyperlink" Id="rId1898" Target="http://www.geeksforgeeks.org/flipkart-interview-set-7-sde-ii/" TargetMode="External" /><Relationship Type="http://schemas.openxmlformats.org/officeDocument/2006/relationships/hyperlink" Id="rId1901" Target="http://www.geeksforgeeks.org/flipkart-interview-set-8-sde-1/" TargetMode="External" /><Relationship Type="http://schemas.openxmlformats.org/officeDocument/2006/relationships/hyperlink" Id="rId1904" Target="http://www.geeksforgeeks.org/flipkart-interview-set-9-campus/" TargetMode="External" /><Relationship Type="http://schemas.openxmlformats.org/officeDocument/2006/relationships/hyperlink" Id="rId1260" Target="http://www.geeksforgeeks.org/flipkart-written-test-placements/" TargetMode="External" /><Relationship Type="http://schemas.openxmlformats.org/officeDocument/2006/relationships/hyperlink" Id="rId1168" Target="http://www.geeksforgeeks.org/foldable-binary-trees/" TargetMode="External" /><Relationship Type="http://schemas.openxmlformats.org/officeDocument/2006/relationships/hyperlink" Id="rId2533" Target="http://www.geeksforgeeks.org/forum/topic/adobe-interview-8th-september-28th-september-2012" TargetMode="External" /><Relationship Type="http://schemas.openxmlformats.org/officeDocument/2006/relationships/hyperlink" Id="rId1178" Target="http://www.geeksforgeeks.org/forums/topic/find-a-string-inside-a-2-dimensional-array/" TargetMode="External" /><Relationship Type="http://schemas.openxmlformats.org/officeDocument/2006/relationships/hyperlink" Id="rId583" Target="http://www.geeksforgeeks.org/forums/topic/finding-non-duplicate-element-from-array/" TargetMode="External" /><Relationship Type="http://schemas.openxmlformats.org/officeDocument/2006/relationships/hyperlink" Id="rId908" Target="http://www.geeksforgeeks.org/function-to-check-if-a-singly-linked-list-is-palindrome/" TargetMode="External" /><Relationship Type="http://schemas.openxmlformats.org/officeDocument/2006/relationships/hyperlink" Id="rId2497" Target="http://www.geeksforgeeks.org/gate-corner/" TargetMode="External" /><Relationship Type="http://schemas.openxmlformats.org/officeDocument/2006/relationships/hyperlink" Id="rId265" Target="http://www.geeksforgeeks.org/given-a-number-find-next-smallest-palindrome-larger-than-this-number/" TargetMode="External" /><Relationship Type="http://schemas.openxmlformats.org/officeDocument/2006/relationships/hyperlink" Id="rId952" Target="http://www.geeksforgeeks.org/given-a-sequence-of-words-print-all-anagrams-together-set-2/" TargetMode="External" /><Relationship Type="http://schemas.openxmlformats.org/officeDocument/2006/relationships/hyperlink" Id="rId561" Target="http://www.geeksforgeeks.org/given-an-array-arr-find-the-maximum-j-i-such-that-arrj-arri/" TargetMode="External" /><Relationship Type="http://schemas.openxmlformats.org/officeDocument/2006/relationships/hyperlink" Id="rId995" Target="http://www.geeksforgeeks.org/given-array-strings-find-strings-can-chained-form-circle/" TargetMode="External" /><Relationship Type="http://schemas.openxmlformats.org/officeDocument/2006/relationships/hyperlink" Id="rId832" Target="http://www.geeksforgeeks.org/global-analytics-interview-experience/" TargetMode="External" /><Relationship Type="http://schemas.openxmlformats.org/officeDocument/2006/relationships/hyperlink" Id="rId106" Target="http://www.geeksforgeeks.org/goibibo-interview-experience/" TargetMode="External" /><Relationship Type="http://schemas.openxmlformats.org/officeDocument/2006/relationships/hyperlink" Id="rId1263" Target="http://www.geeksforgeeks.org/goldman-sachs-interview-experience-set-5-campus/" TargetMode="External" /><Relationship Type="http://schemas.openxmlformats.org/officeDocument/2006/relationships/hyperlink" Id="rId1045" Target="http://www.geeksforgeeks.org/goldman-sachs-interview-experience-set-5/" TargetMode="External" /><Relationship Type="http://schemas.openxmlformats.org/officeDocument/2006/relationships/hyperlink" Id="rId1049" Target="http://www.geeksforgeeks.org/goldman-sachs-interview-experience-set-6/" TargetMode="External" /><Relationship Type="http://schemas.openxmlformats.org/officeDocument/2006/relationships/hyperlink" Id="rId659" Target="http://www.geeksforgeeks.org/goldman-sachs-interview-experience-set-7/" TargetMode="External" /><Relationship Type="http://schemas.openxmlformats.org/officeDocument/2006/relationships/hyperlink" Id="rId2396" Target="http://www.geeksforgeeks.org/goldman-sachs-interview-experience/" TargetMode="External" /><Relationship Type="http://schemas.openxmlformats.org/officeDocument/2006/relationships/hyperlink" Id="rId2651" Target="http://www.geeksforgeeks.org/goldman-sachs-interview-set-1/" TargetMode="External" /><Relationship Type="http://schemas.openxmlformats.org/officeDocument/2006/relationships/hyperlink" Id="rId2138" Target="http://www.geeksforgeeks.org/goldman-sachs-interview-set-2-on-campus-for-analyst/" TargetMode="External" /><Relationship Type="http://schemas.openxmlformats.org/officeDocument/2006/relationships/hyperlink" Id="rId1670" Target="http://www.geeksforgeeks.org/goldman-sachs-interview-set-3/" TargetMode="External" /><Relationship Type="http://schemas.openxmlformats.org/officeDocument/2006/relationships/hyperlink" Id="rId1469" Target="http://www.geeksforgeeks.org/goldman-sachs-interview-set-4-campus-internship/" TargetMode="External" /><Relationship Type="http://schemas.openxmlformats.org/officeDocument/2006/relationships/hyperlink" Id="rId2269" Target="http://www.geeksforgeeks.org/google-facebook-amazon-walmart-pocketgems-all-fighting-for-prasoon-mishra/" TargetMode="External" /><Relationship Type="http://schemas.openxmlformats.org/officeDocument/2006/relationships/hyperlink" Id="rId2399" Target="http://www.geeksforgeeks.org/google-interview-experience-for-the-post-of-technical-operations-specialisttools-team-adwords-hyderabadindia/" TargetMode="External" /><Relationship Type="http://schemas.openxmlformats.org/officeDocument/2006/relationships/hyperlink" Id="rId1053" Target="http://www.geeksforgeeks.org/google-interview-experience/" TargetMode="External" /><Relationship Type="http://schemas.openxmlformats.org/officeDocument/2006/relationships/hyperlink" Id="rId307" Target="http://www.geeksforgeeks.org/google-interview-question-for-java-position/" TargetMode="External" /><Relationship Type="http://schemas.openxmlformats.org/officeDocument/2006/relationships/hyperlink" Id="rId2046" Target="http://www.geeksforgeeks.org/google-mountain-view-interview/" TargetMode="External" /><Relationship Type="http://schemas.openxmlformats.org/officeDocument/2006/relationships/hyperlink" Id="rId2402" Target="http://www.geeksforgeeks.org/google-placement-paper/" TargetMode="External" /><Relationship Type="http://schemas.openxmlformats.org/officeDocument/2006/relationships/hyperlink" Id="rId835" Target="http://www.geeksforgeeks.org/gramener-interview-experience-set-1-visualization-developer/" TargetMode="External" /><Relationship Type="http://schemas.openxmlformats.org/officeDocument/2006/relationships/hyperlink" Id="rId409" Target="http://www.geeksforgeeks.org/graph-and-its-representations/" TargetMode="External" /><Relationship Type="http://schemas.openxmlformats.org/officeDocument/2006/relationships/hyperlink" Id="rId2287" Target="http://www.geeksforgeeks.org/gs-labs-interview-set-1/" TargetMode="External" /><Relationship Type="http://schemas.openxmlformats.org/officeDocument/2006/relationships/hyperlink" Id="rId2291" Target="http://www.geeksforgeeks.org/hcl-interview-set-1/" TargetMode="External" /><Relationship Type="http://schemas.openxmlformats.org/officeDocument/2006/relationships/hyperlink" Id="rId1266" Target="http://www.geeksforgeeks.org/hike-interview-experience-set-3-sde-1/" TargetMode="External" /><Relationship Type="http://schemas.openxmlformats.org/officeDocument/2006/relationships/hyperlink" Id="rId1269" Target="http://www.geeksforgeeks.org/hike-interview-experience-set-4-off-campus-sde1/" TargetMode="External" /><Relationship Type="http://schemas.openxmlformats.org/officeDocument/2006/relationships/hyperlink" Id="rId662" Target="http://www.geeksforgeeks.org/hike-interview-experience-set-6/" TargetMode="External" /><Relationship Type="http://schemas.openxmlformats.org/officeDocument/2006/relationships/hyperlink" Id="rId311" Target="http://www.geeksforgeeks.org/hike-interview-experience-set-7-for-automation-testingmanual-testing/" TargetMode="External" /><Relationship Type="http://schemas.openxmlformats.org/officeDocument/2006/relationships/hyperlink" Id="rId1472" Target="http://www.geeksforgeeks.org/hike-interview-experience/" TargetMode="External" /><Relationship Type="http://schemas.openxmlformats.org/officeDocument/2006/relationships/hyperlink" Id="rId1477" Target="http://www.geeksforgeeks.org/hike-interview-set-2/" TargetMode="External" /><Relationship Type="http://schemas.openxmlformats.org/officeDocument/2006/relationships/hyperlink" Id="rId839" Target="http://www.geeksforgeeks.org/housing-com-interview-experience-set-2/" TargetMode="External" /><Relationship Type="http://schemas.openxmlformats.org/officeDocument/2006/relationships/hyperlink" Id="rId666" Target="http://www.geeksforgeeks.org/housing-com-interview-experience-set-3-campus/" TargetMode="External" /><Relationship Type="http://schemas.openxmlformats.org/officeDocument/2006/relationships/hyperlink" Id="rId843" Target="http://www.geeksforgeeks.org/housing-com-interview-experience/" TargetMode="External" /><Relationship Type="http://schemas.openxmlformats.org/officeDocument/2006/relationships/hyperlink" Id="rId846" Target="http://www.geeksforgeeks.org/huawei-interview-experience/" TargetMode="External" /><Relationship Type="http://schemas.openxmlformats.org/officeDocument/2006/relationships/hyperlink" Id="rId2141" Target="http://www.geeksforgeeks.org/ibm-irl-campus-interview-set-1/" TargetMode="External" /><Relationship Type="http://schemas.openxmlformats.org/officeDocument/2006/relationships/hyperlink" Id="rId1273" Target="http://www.geeksforgeeks.org/ibm-isl-interview-experience/" TargetMode="External" /><Relationship Type="http://schemas.openxmlformats.org/officeDocument/2006/relationships/hyperlink" Id="rId850" Target="http://www.geeksforgeeks.org/iit-delhi-msr-cs-interview/" TargetMode="External" /><Relationship Type="http://schemas.openxmlformats.org/officeDocument/2006/relationships/hyperlink" Id="rId238" Target="http://www.geeksforgeeks.org/implement-lru-cache/" TargetMode="External" /><Relationship Type="http://schemas.openxmlformats.org/officeDocument/2006/relationships/hyperlink" Id="rId412" Target="http://www.geeksforgeeks.org/implement-stack-using-queue/" TargetMode="External" /><Relationship Type="http://schemas.openxmlformats.org/officeDocument/2006/relationships/hyperlink" Id="rId2554" Target="http://www.geeksforgeeks.org/in-conversation-with-nithin-on-what-it-takes-to-get-into-goldman-sachs/" TargetMode="External" /><Relationship Type="http://schemas.openxmlformats.org/officeDocument/2006/relationships/hyperlink" Id="rId112" Target="http://www.geeksforgeeks.org/infoedge-interview-experience-set-2-for-php-mysql-developer-profile/" TargetMode="External" /><Relationship Type="http://schemas.openxmlformats.org/officeDocument/2006/relationships/hyperlink" Id="rId1276" Target="http://www.geeksforgeeks.org/infoedge-interview-experience/" TargetMode="External" /><Relationship Type="http://schemas.openxmlformats.org/officeDocument/2006/relationships/hyperlink" Id="rId1279" Target="http://www.geeksforgeeks.org/informatica-internship-interview-experience/" TargetMode="External" /><Relationship Type="http://schemas.openxmlformats.org/officeDocument/2006/relationships/hyperlink" Id="rId1480" Target="http://www.geeksforgeeks.org/inmobi-campus-interview-experience/" TargetMode="External" /><Relationship Type="http://schemas.openxmlformats.org/officeDocument/2006/relationships/hyperlink" Id="rId1058" Target="http://www.geeksforgeeks.org/inmobi-interview-eexperience-set-2on-campus/" TargetMode="External" /><Relationship Type="http://schemas.openxmlformats.org/officeDocument/2006/relationships/hyperlink" Id="rId314" Target="http://www.geeksforgeeks.org/inmobi-interview-experience-set-3/" TargetMode="External" /><Relationship Type="http://schemas.openxmlformats.org/officeDocument/2006/relationships/hyperlink" Id="rId159" Target="http://www.geeksforgeeks.org/inorder-predecessor-successor-given-key-bst/" TargetMode="External" /><Relationship Type="http://schemas.openxmlformats.org/officeDocument/2006/relationships/hyperlink" Id="rId1507" Target="http://www.geeksforgeeks.org/inorder-successor-in-binary-search-tree/" TargetMode="External" /><Relationship Type="http://schemas.openxmlformats.org/officeDocument/2006/relationships/hyperlink" Id="rId1673" Target="http://www.geeksforgeeks.org/intel-interview-experience/" TargetMode="External" /><Relationship Type="http://schemas.openxmlformats.org/officeDocument/2006/relationships/hyperlink" Id="rId509" Target="http://www.geeksforgeeks.org/intersection-of-two-sorted-linked-lists/" TargetMode="External" /><Relationship Type="http://schemas.openxmlformats.org/officeDocument/2006/relationships/hyperlink" Id="rId317" Target="http://www.geeksforgeeks.org/interview-experience-at-ignite-world-formerly-bharti-softbank-portal/" TargetMode="External" /><Relationship Type="http://schemas.openxmlformats.org/officeDocument/2006/relationships/hyperlink" Id="rId115" Target="http://www.geeksforgeeks.org/interview-experience-at-infinera-bangalore-india/" TargetMode="External" /><Relationship Type="http://schemas.openxmlformats.org/officeDocument/2006/relationships/hyperlink" Id="rId1483" Target="http://www.geeksforgeeks.org/interview-experience-bankbazaar-com/" TargetMode="External" /><Relationship Type="http://schemas.openxmlformats.org/officeDocument/2006/relationships/hyperlink" Id="rId476" Target="http://www.geeksforgeeks.org/interview-experience-compro-technologies-delhi/" TargetMode="External" /><Relationship Type="http://schemas.openxmlformats.org/officeDocument/2006/relationships/hyperlink" Id="rId1061" Target="http://www.geeksforgeeks.org/interview-experience-optimus-information-inc/" TargetMode="External" /><Relationship Type="http://schemas.openxmlformats.org/officeDocument/2006/relationships/hyperlink" Id="rId1065" Target="http://www.geeksforgeeks.org/interview-experience-polycom/" TargetMode="External" /><Relationship Type="http://schemas.openxmlformats.org/officeDocument/2006/relationships/hyperlink" Id="rId1677" Target="http://www.geeksforgeeks.org/interview-experience-rockwell-collins/" TargetMode="External" /><Relationship Type="http://schemas.openxmlformats.org/officeDocument/2006/relationships/hyperlink" Id="rId1681" Target="http://www.geeksforgeeks.org/interview-experience-samsung-research-institute-delhi/" TargetMode="External" /><Relationship Type="http://schemas.openxmlformats.org/officeDocument/2006/relationships/hyperlink" Id="rId1486" Target="http://www.geeksforgeeks.org/interview-experience-service-now-hyderabad/" TargetMode="External" /><Relationship Type="http://schemas.openxmlformats.org/officeDocument/2006/relationships/hyperlink" Id="rId1070" Target="http://www.geeksforgeeks.org/interview-experience-service-now-usa/" TargetMode="External" /><Relationship Type="http://schemas.openxmlformats.org/officeDocument/2006/relationships/hyperlink" Id="rId1909" Target="http://www.geeksforgeeks.org/interview-experience-sri-bangalore/" TargetMode="External" /><Relationship Type="http://schemas.openxmlformats.org/officeDocument/2006/relationships/hyperlink" Id="rId1073" Target="http://www.geeksforgeeks.org/interview-experience-synopsys-campus/" TargetMode="External" /><Relationship Type="http://schemas.openxmlformats.org/officeDocument/2006/relationships/hyperlink" Id="rId1489" Target="http://www.geeksforgeeks.org/interview-experience-with-indus-valley-partners/" TargetMode="External" /><Relationship Type="http://schemas.openxmlformats.org/officeDocument/2006/relationships/hyperlink" Id="rId320" Target="http://www.geeksforgeeks.org/interview-experience-with-yatrahyderabad-set-3-for-senior-software-engineer/" TargetMode="External" /><Relationship Type="http://schemas.openxmlformats.org/officeDocument/2006/relationships/hyperlink" Id="rId2409" Target="http://www.geeksforgeeks.org/interview-pradeep-verma-nit-trichy-talks-internship-amazon/" TargetMode="External" /><Relationship Type="http://schemas.openxmlformats.org/officeDocument/2006/relationships/hyperlink" Id="rId2299" Target="http://www.geeksforgeeks.org/interview-with-manpreet-who-got-offers-from-amazon-hoppr-browserstack-reliance-via-toptalent-in/" TargetMode="External" /><Relationship Type="http://schemas.openxmlformats.org/officeDocument/2006/relationships/hyperlink" Id="rId1684" Target="http://www.geeksforgeeks.org/intuit-campus-interview/" TargetMode="External" /><Relationship Type="http://schemas.openxmlformats.org/officeDocument/2006/relationships/hyperlink" Id="rId669" Target="http://www.geeksforgeeks.org/intuit-interview-experience-set-6/" TargetMode="External" /><Relationship Type="http://schemas.openxmlformats.org/officeDocument/2006/relationships/hyperlink" Id="rId673" Target="http://www.geeksforgeeks.org/intuit-interview-experience-set-7-3-5-years-experienced/" TargetMode="External" /><Relationship Type="http://schemas.openxmlformats.org/officeDocument/2006/relationships/hyperlink" Id="rId1282" Target="http://www.geeksforgeeks.org/intuit-interview-for-se-2/" TargetMode="External" /><Relationship Type="http://schemas.openxmlformats.org/officeDocument/2006/relationships/hyperlink" Id="rId1687" Target="http://www.geeksforgeeks.org/intuit-interview-set-2-campus/" TargetMode="External" /><Relationship Type="http://schemas.openxmlformats.org/officeDocument/2006/relationships/hyperlink" Id="rId1492" Target="http://www.geeksforgeeks.org/intuit-interview-set-4-sse/" TargetMode="External" /><Relationship Type="http://schemas.openxmlformats.org/officeDocument/2006/relationships/hyperlink" Id="rId1285" Target="http://www.geeksforgeeks.org/intuit-interview-set-5-campus-internship/" TargetMode="External" /><Relationship Type="http://schemas.openxmlformats.org/officeDocument/2006/relationships/hyperlink" Id="rId1077" Target="http://www.geeksforgeeks.org/jabong-interview-experience-software-development-engineer/" TargetMode="External" /><Relationship Type="http://schemas.openxmlformats.org/officeDocument/2006/relationships/hyperlink" Id="rId479" Target="http://www.geeksforgeeks.org/juniper-networks-interview-experience/" TargetMode="External" /><Relationship Type="http://schemas.openxmlformats.org/officeDocument/2006/relationships/hyperlink" Id="rId1288" Target="http://www.geeksforgeeks.org/kla-tencor-interview-experience/" TargetMode="External" /><Relationship Type="http://schemas.openxmlformats.org/officeDocument/2006/relationships/hyperlink" Id="rId853" Target="http://www.geeksforgeeks.org/knowlarity-interview-experience/" TargetMode="External" /><Relationship Type="http://schemas.openxmlformats.org/officeDocument/2006/relationships/hyperlink" Id="rId858" Target="http://www.geeksforgeeks.org/komli-media-interview-experience/" TargetMode="External" /><Relationship Type="http://schemas.openxmlformats.org/officeDocument/2006/relationships/hyperlink" Id="rId323" Target="http://www.geeksforgeeks.org/kritikal-solutions-interview-experience/" TargetMode="External" /><Relationship Type="http://schemas.openxmlformats.org/officeDocument/2006/relationships/hyperlink" Id="rId193" Target="http://www.geeksforgeeks.org/largest-rectangle-under-histogram/" TargetMode="External" /><Relationship Type="http://schemas.openxmlformats.org/officeDocument/2006/relationships/hyperlink" Id="rId731" Target="http://www.geeksforgeeks.org/largest-subarray-with-equal-number-of-0s-and-1s/" TargetMode="External" /><Relationship Type="http://schemas.openxmlformats.org/officeDocument/2006/relationships/hyperlink" Id="rId327" Target="http://www.geeksforgeeks.org/largest-sum-contiguous-subarray/" TargetMode="External" /><Relationship Type="http://schemas.openxmlformats.org/officeDocument/2006/relationships/hyperlink" Id="rId1290" Target="http://www.geeksforgeeks.org/length-largest-subarray-contiguous-elements-set-1/" TargetMode="External" /><Relationship Type="http://schemas.openxmlformats.org/officeDocument/2006/relationships/hyperlink" Id="rId1292" Target="http://www.geeksforgeeks.org/length-largest-subarray-contiguous-elements-set-2/" TargetMode="External" /><Relationship Type="http://schemas.openxmlformats.org/officeDocument/2006/relationships/hyperlink" Id="rId562" Target="http://www.geeksforgeeks.org/length-of-the-longest-arithmatic-progression-in-a-sorted-array/" TargetMode="External" /><Relationship Type="http://schemas.openxmlformats.org/officeDocument/2006/relationships/hyperlink" Id="rId483" Target="http://www.geeksforgeeks.org/lenskart-interview-experience-for-application-developer/" TargetMode="External" /><Relationship Type="http://schemas.openxmlformats.org/officeDocument/2006/relationships/hyperlink" Id="rId495" Target="http://www.geeksforgeeks.org/level-order-traversal-in-spiral-form/" TargetMode="External" /><Relationship Type="http://schemas.openxmlformats.org/officeDocument/2006/relationships/hyperlink" Id="rId494" Target="http://www.geeksforgeeks.org/level-order-tree-traversal/" TargetMode="External" /><Relationship Type="http://schemas.openxmlformats.org/officeDocument/2006/relationships/hyperlink" Id="rId239" Target="http://www.geeksforgeeks.org/linked-list-vs-array/" TargetMode="External" /><Relationship Type="http://schemas.openxmlformats.org/officeDocument/2006/relationships/hyperlink" Id="rId1296" Target="http://www.geeksforgeeks.org/linkedin-intership-interview-software-development-engineer/" TargetMode="External" /><Relationship Type="http://schemas.openxmlformats.org/officeDocument/2006/relationships/hyperlink" Id="rId1084" Target="http://www.geeksforgeeks.org/linkedin-interview-experience-set-3-campus/" TargetMode="External" /><Relationship Type="http://schemas.openxmlformats.org/officeDocument/2006/relationships/hyperlink" Id="rId1088" Target="http://www.geeksforgeeks.org/linkedin-interview-experience-set-4-campus/" TargetMode="External" /><Relationship Type="http://schemas.openxmlformats.org/officeDocument/2006/relationships/hyperlink" Id="rId488" Target="http://www.geeksforgeeks.org/linkedin-interview-experience-set-5-campus/" TargetMode="External" /><Relationship Type="http://schemas.openxmlformats.org/officeDocument/2006/relationships/hyperlink" Id="rId1495" Target="http://www.geeksforgeeks.org/linkedin-online-coding-questions-campus-placement/" TargetMode="External" /><Relationship Type="http://schemas.openxmlformats.org/officeDocument/2006/relationships/hyperlink" Id="rId211" Target="http://www.geeksforgeeks.org/longest-palindrome-substring-set-1/" TargetMode="External" /><Relationship Type="http://schemas.openxmlformats.org/officeDocument/2006/relationships/hyperlink" Id="rId210" Target="http://www.geeksforgeeks.org/longest-palindromic-substring-set-2/" TargetMode="External" /><Relationship Type="http://schemas.openxmlformats.org/officeDocument/2006/relationships/hyperlink" Id="rId333" Target="http://www.geeksforgeeks.org/lowest-common-ancestor-binary-tree-set-1/" TargetMode="External" /><Relationship Type="http://schemas.openxmlformats.org/officeDocument/2006/relationships/hyperlink" Id="rId503" Target="http://www.geeksforgeeks.org/lowest-common-ancestor-in-a-binary-search-tree/" TargetMode="External" /><Relationship Type="http://schemas.openxmlformats.org/officeDocument/2006/relationships/hyperlink" Id="rId676" Target="http://www.geeksforgeeks.org/magic-bricks-interview-experience/" TargetMode="External" /><Relationship Type="http://schemas.openxmlformats.org/officeDocument/2006/relationships/hyperlink" Id="rId201" Target="http://www.geeksforgeeks.org/majority-element/" TargetMode="External" /><Relationship Type="http://schemas.openxmlformats.org/officeDocument/2006/relationships/hyperlink" Id="rId1105" Target="http://www.geeksforgeeks.org/makemytrip-interview-experience-set-2-campus/" TargetMode="External" /><Relationship Type="http://schemas.openxmlformats.org/officeDocument/2006/relationships/hyperlink" Id="rId1299" Target="http://www.geeksforgeeks.org/makemytrip-interview-experience-set-3/" TargetMode="External" /><Relationship Type="http://schemas.openxmlformats.org/officeDocument/2006/relationships/hyperlink" Id="rId1108" Target="http://www.geeksforgeeks.org/makemytrip-interview-experience-set-4/" TargetMode="External" /><Relationship Type="http://schemas.openxmlformats.org/officeDocument/2006/relationships/hyperlink" Id="rId491" Target="http://www.geeksforgeeks.org/makemytrip-interview-experience-set-5-online-coding/" TargetMode="External" /><Relationship Type="http://schemas.openxmlformats.org/officeDocument/2006/relationships/hyperlink" Id="rId1302" Target="http://www.geeksforgeeks.org/makemytrip-interview-experience/" TargetMode="External" /><Relationship Type="http://schemas.openxmlformats.org/officeDocument/2006/relationships/hyperlink" Id="rId1499" Target="http://www.geeksforgeeks.org/maq-software-interview-experience-set-2/" TargetMode="External" /><Relationship Type="http://schemas.openxmlformats.org/officeDocument/2006/relationships/hyperlink" Id="rId861" Target="http://www.geeksforgeeks.org/maq-software-interview-experience-set-3/" TargetMode="External" /><Relationship Type="http://schemas.openxmlformats.org/officeDocument/2006/relationships/hyperlink" Id="rId864" Target="http://www.geeksforgeeks.org/maq-software-interview-experience-set-5/" TargetMode="External" /><Relationship Type="http://schemas.openxmlformats.org/officeDocument/2006/relationships/hyperlink" Id="rId680" Target="http://www.geeksforgeeks.org/maq-software-interview-experience-set-6-campus/" TargetMode="External" /><Relationship Type="http://schemas.openxmlformats.org/officeDocument/2006/relationships/hyperlink" Id="rId119" Target="http://www.geeksforgeeks.org/maq-software-interview-experience-set-7/" TargetMode="External" /><Relationship Type="http://schemas.openxmlformats.org/officeDocument/2006/relationships/hyperlink" Id="rId122" Target="http://www.geeksforgeeks.org/maq-software-interview-experience-set-8-off-campus-for-software-engineer-1/" TargetMode="External" /><Relationship Type="http://schemas.openxmlformats.org/officeDocument/2006/relationships/hyperlink" Id="rId1502" Target="http://www.geeksforgeeks.org/maq-software-interview-experience/" TargetMode="External" /><Relationship Type="http://schemas.openxmlformats.org/officeDocument/2006/relationships/hyperlink" Id="rId1525" Target="http://www.geeksforgeeks.org/maximum-and-minimum-in-an-array/" TargetMode="External" /><Relationship Type="http://schemas.openxmlformats.org/officeDocument/2006/relationships/hyperlink" Id="rId907" Target="http://www.geeksforgeeks.org/maximum-difference-between-two-elements/" TargetMode="External" /><Relationship Type="http://schemas.openxmlformats.org/officeDocument/2006/relationships/hyperlink" Id="rId800" Target="http://www.geeksforgeeks.org/maximum-of-all-subarrays-of-size-k/" TargetMode="External" /><Relationship Type="http://schemas.openxmlformats.org/officeDocument/2006/relationships/hyperlink" Id="rId906" Target="http://www.geeksforgeeks.org/maximum-size-sub-matrix-with-all-1s-in-a-binary-matrix/" TargetMode="External" /><Relationship Type="http://schemas.openxmlformats.org/officeDocument/2006/relationships/hyperlink" Id="rId736" Target="http://www.geeksforgeeks.org/maximum-sum-path-across-two-arrays/" TargetMode="External" /><Relationship Type="http://schemas.openxmlformats.org/officeDocument/2006/relationships/hyperlink" Id="rId1158" Target="http://www.geeksforgeeks.org/maximum-sum-such-that-no-two-elements-are-adjacent/" TargetMode="External" /><Relationship Type="http://schemas.openxmlformats.org/officeDocument/2006/relationships/hyperlink" Id="rId98" Target="http://www.geeksforgeeks.org/maximum-width-of-a-binary-tree/" TargetMode="External" /><Relationship Type="http://schemas.openxmlformats.org/officeDocument/2006/relationships/hyperlink" Id="rId220" Target="http://www.geeksforgeeks.org/median-of-stream-of-integers-running-integers/" TargetMode="External" /><Relationship Type="http://schemas.openxmlformats.org/officeDocument/2006/relationships/hyperlink" Id="rId1907" Target="http://www.geeksforgeeks.org/memory-layout-of-c-program/" TargetMode="External" /><Relationship Type="http://schemas.openxmlformats.org/officeDocument/2006/relationships/hyperlink" Id="rId511" Target="http://www.geeksforgeeks.org/merge-two-sorted-linked-lists/" TargetMode="External" /><Relationship Type="http://schemas.openxmlformats.org/officeDocument/2006/relationships/hyperlink" Id="rId329" Target="http://www.geeksforgeeks.org/metlife-interview-questions/" TargetMode="External" /><Relationship Type="http://schemas.openxmlformats.org/officeDocument/2006/relationships/hyperlink" Id="rId1505" Target="http://www.geeksforgeeks.org/microsoft-idc-first-round-questions/" TargetMode="External" /><Relationship Type="http://schemas.openxmlformats.org/officeDocument/2006/relationships/hyperlink" Id="rId1305" Target="http://www.geeksforgeeks.org/microsoft-idc-interview-experience-set-138for-internship/" TargetMode="External" /><Relationship Type="http://schemas.openxmlformats.org/officeDocument/2006/relationships/hyperlink" Id="rId867" Target="http://www.geeksforgeeks.org/microsoft-idc-interview-experience-set-44/" TargetMode="External" /><Relationship Type="http://schemas.openxmlformats.org/officeDocument/2006/relationships/hyperlink" Id="rId685" Target="http://www.geeksforgeeks.org/microsoft-idc-interview-experience-set-47-1-7-years-experienced/" TargetMode="External" /><Relationship Type="http://schemas.openxmlformats.org/officeDocument/2006/relationships/hyperlink" Id="rId2557" Target="http://www.geeksforgeeks.org/microsoft-interview-16/" TargetMode="External" /><Relationship Type="http://schemas.openxmlformats.org/officeDocument/2006/relationships/hyperlink" Id="rId2305" Target="http://www.geeksforgeeks.org/microsoft-interview-17/" TargetMode="External" /><Relationship Type="http://schemas.openxmlformats.org/officeDocument/2006/relationships/hyperlink" Id="rId2302" Target="http://www.geeksforgeeks.org/microsoft-interview-178/" TargetMode="External" /><Relationship Type="http://schemas.openxmlformats.org/officeDocument/2006/relationships/hyperlink" Id="rId2412" Target="http://www.geeksforgeeks.org/microsoft-interview-19/" TargetMode="External" /><Relationship Type="http://schemas.openxmlformats.org/officeDocument/2006/relationships/hyperlink" Id="rId1111" Target="http://www.geeksforgeeks.org/microsoft-interview-experience-set-39-on-campus/" TargetMode="External" /><Relationship Type="http://schemas.openxmlformats.org/officeDocument/2006/relationships/hyperlink" Id="rId1308" Target="http://www.geeksforgeeks.org/microsoft-interview-experience-set-40-off-campus/" TargetMode="External" /><Relationship Type="http://schemas.openxmlformats.org/officeDocument/2006/relationships/hyperlink" Id="rId1114" Target="http://www.geeksforgeeks.org/microsoft-interview-experience-set-41-campus/" TargetMode="External" /><Relationship Type="http://schemas.openxmlformats.org/officeDocument/2006/relationships/hyperlink" Id="rId870" Target="http://www.geeksforgeeks.org/microsoft-interview-experience-set-42-sde1/" TargetMode="External" /><Relationship Type="http://schemas.openxmlformats.org/officeDocument/2006/relationships/hyperlink" Id="rId688" Target="http://www.geeksforgeeks.org/microsoft-interview-experience-set-43/" TargetMode="External" /><Relationship Type="http://schemas.openxmlformats.org/officeDocument/2006/relationships/hyperlink" Id="rId691" Target="http://www.geeksforgeeks.org/microsoft-interview-experience-set-45/" TargetMode="External" /><Relationship Type="http://schemas.openxmlformats.org/officeDocument/2006/relationships/hyperlink" Id="rId695" Target="http://www.geeksforgeeks.org/microsoft-interview-experience-set-46-onsite/" TargetMode="External" /><Relationship Type="http://schemas.openxmlformats.org/officeDocument/2006/relationships/hyperlink" Id="rId500" Target="http://www.geeksforgeeks.org/microsoft-interview-experience-set-48-for-1-5-years-experienced/" TargetMode="External" /><Relationship Type="http://schemas.openxmlformats.org/officeDocument/2006/relationships/hyperlink" Id="rId506" Target="http://www.geeksforgeeks.org/microsoft-interview-experience-set-49-internship/" TargetMode="External" /><Relationship Type="http://schemas.openxmlformats.org/officeDocument/2006/relationships/hyperlink" Id="rId698" Target="http://www.geeksforgeeks.org/microsoft-interview-experience-set-50/" TargetMode="External" /><Relationship Type="http://schemas.openxmlformats.org/officeDocument/2006/relationships/hyperlink" Id="rId513" Target="http://www.geeksforgeeks.org/microsoft-interview-experience-set-51-for-sde-intern/" TargetMode="External" /><Relationship Type="http://schemas.openxmlformats.org/officeDocument/2006/relationships/hyperlink" Id="rId335" Target="http://www.geeksforgeeks.org/microsoft-interview-experience-set-52-fresher/" TargetMode="External" /><Relationship Type="http://schemas.openxmlformats.org/officeDocument/2006/relationships/hyperlink" Id="rId129" Target="http://www.geeksforgeeks.org/microsoft-interview-experience-set-53/" TargetMode="External" /><Relationship Type="http://schemas.openxmlformats.org/officeDocument/2006/relationships/hyperlink" Id="rId136" Target="http://www.geeksforgeeks.org/microsoft-interview-experience-set-54-for-sde/" TargetMode="External" /><Relationship Type="http://schemas.openxmlformats.org/officeDocument/2006/relationships/hyperlink" Id="rId143" Target="http://www.geeksforgeeks.org/microsoft-interview-experience-set-55-for-software-engineer-2/" TargetMode="External" /><Relationship Type="http://schemas.openxmlformats.org/officeDocument/2006/relationships/hyperlink" Id="rId146" Target="http://www.geeksforgeeks.org/microsoft-interview-experience-set-56-for-sde-2/" TargetMode="External" /><Relationship Type="http://schemas.openxmlformats.org/officeDocument/2006/relationships/hyperlink" Id="rId149" Target="http://www.geeksforgeeks.org/microsoft-interview-experience-set-57-for-sde/" TargetMode="External" /><Relationship Type="http://schemas.openxmlformats.org/officeDocument/2006/relationships/hyperlink" Id="rId2660" Target="http://www.geeksforgeeks.org/microsoft-interview-set-1/" TargetMode="External" /><Relationship Type="http://schemas.openxmlformats.org/officeDocument/2006/relationships/hyperlink" Id="rId2654" Target="http://www.geeksforgeeks.org/microsoft-interview-set-10/" TargetMode="External" /><Relationship Type="http://schemas.openxmlformats.org/officeDocument/2006/relationships/hyperlink" Id="rId2657" Target="http://www.geeksforgeeks.org/microsoft-interview-set-11/" TargetMode="External" /><Relationship Type="http://schemas.openxmlformats.org/officeDocument/2006/relationships/hyperlink" Id="rId2663" Target="http://www.geeksforgeeks.org/microsoft-interview-set-2/" TargetMode="External" /><Relationship Type="http://schemas.openxmlformats.org/officeDocument/2006/relationships/hyperlink" Id="rId2415" Target="http://www.geeksforgeeks.org/microsoft-interview-set-20-campus-internship/" TargetMode="External" /><Relationship Type="http://schemas.openxmlformats.org/officeDocument/2006/relationships/hyperlink" Id="rId2144" Target="http://www.geeksforgeeks.org/microsoft-interview-set-21/" TargetMode="External" /><Relationship Type="http://schemas.openxmlformats.org/officeDocument/2006/relationships/hyperlink" Id="rId2147" Target="http://www.geeksforgeeks.org/microsoft-interview-set-22/" TargetMode="External" /><Relationship Type="http://schemas.openxmlformats.org/officeDocument/2006/relationships/hyperlink" Id="rId2150" Target="http://www.geeksforgeeks.org/microsoft-interview-set-23/" TargetMode="External" /><Relationship Type="http://schemas.openxmlformats.org/officeDocument/2006/relationships/hyperlink" Id="rId2154" Target="http://www.geeksforgeeks.org/microsoft-interview-set-24/" TargetMode="External" /><Relationship Type="http://schemas.openxmlformats.org/officeDocument/2006/relationships/hyperlink" Id="rId2157" Target="http://www.geeksforgeeks.org/microsoft-interview-set-25-on-campus-for-internship/" TargetMode="External" /><Relationship Type="http://schemas.openxmlformats.org/officeDocument/2006/relationships/hyperlink" Id="rId1912" Target="http://www.geeksforgeeks.org/microsoft-interview-set-27/" TargetMode="External" /><Relationship Type="http://schemas.openxmlformats.org/officeDocument/2006/relationships/hyperlink" Id="rId1915" Target="http://www.geeksforgeeks.org/microsoft-interview-set-28-campus/" TargetMode="External" /><Relationship Type="http://schemas.openxmlformats.org/officeDocument/2006/relationships/hyperlink" Id="rId1690" Target="http://www.geeksforgeeks.org/microsoft-interview-set-29-campus-internship/" TargetMode="External" /><Relationship Type="http://schemas.openxmlformats.org/officeDocument/2006/relationships/hyperlink" Id="rId2666" Target="http://www.geeksforgeeks.org/microsoft-interview-set-3/" TargetMode="External" /><Relationship Type="http://schemas.openxmlformats.org/officeDocument/2006/relationships/hyperlink" Id="rId1693" Target="http://www.geeksforgeeks.org/microsoft-interview-set-30-campus/" TargetMode="External" /><Relationship Type="http://schemas.openxmlformats.org/officeDocument/2006/relationships/hyperlink" Id="rId1918" Target="http://www.geeksforgeeks.org/microsoft-interview-set-31-campus/" TargetMode="External" /><Relationship Type="http://schemas.openxmlformats.org/officeDocument/2006/relationships/hyperlink" Id="rId1921" Target="http://www.geeksforgeeks.org/microsoft-interview-set-32-campus-internship/" TargetMode="External" /><Relationship Type="http://schemas.openxmlformats.org/officeDocument/2006/relationships/hyperlink" Id="rId1509" Target="http://www.geeksforgeeks.org/microsoft-interview-set-33-campus-internship/" TargetMode="External" /><Relationship Type="http://schemas.openxmlformats.org/officeDocument/2006/relationships/hyperlink" Id="rId1517" Target="http://www.geeksforgeeks.org/microsoft-interview-set-34-campus-2/" TargetMode="External" /><Relationship Type="http://schemas.openxmlformats.org/officeDocument/2006/relationships/hyperlink" Id="rId1520" Target="http://www.geeksforgeeks.org/microsoft-interview-set-35-campus-internship/" TargetMode="External" /><Relationship Type="http://schemas.openxmlformats.org/officeDocument/2006/relationships/hyperlink" Id="rId1523" Target="http://www.geeksforgeeks.org/microsoft-interview-set-37-sde-1/" TargetMode="External" /><Relationship Type="http://schemas.openxmlformats.org/officeDocument/2006/relationships/hyperlink" Id="rId2669" Target="http://www.geeksforgeeks.org/microsoft-interview-set-4/" TargetMode="External" /><Relationship Type="http://schemas.openxmlformats.org/officeDocument/2006/relationships/hyperlink" Id="rId2672" Target="http://www.geeksforgeeks.org/microsoft-interview-set-5/" TargetMode="External" /><Relationship Type="http://schemas.openxmlformats.org/officeDocument/2006/relationships/hyperlink" Id="rId2679" Target="http://www.geeksforgeeks.org/microsoft-interview-set-6/" TargetMode="External" /><Relationship Type="http://schemas.openxmlformats.org/officeDocument/2006/relationships/hyperlink" Id="rId2682" Target="http://www.geeksforgeeks.org/microsoft-interview-set-7-2/" TargetMode="External" /><Relationship Type="http://schemas.openxmlformats.org/officeDocument/2006/relationships/hyperlink" Id="rId2685" Target="http://www.geeksforgeeks.org/microsoft-interview-set-7-3/" TargetMode="External" /><Relationship Type="http://schemas.openxmlformats.org/officeDocument/2006/relationships/hyperlink" Id="rId2688" Target="http://www.geeksforgeeks.org/microsoft-interview-set-8/" TargetMode="External" /><Relationship Type="http://schemas.openxmlformats.org/officeDocument/2006/relationships/hyperlink" Id="rId2691" Target="http://www.geeksforgeeks.org/microsoft-interview-set-9/" TargetMode="External" /><Relationship Type="http://schemas.openxmlformats.org/officeDocument/2006/relationships/hyperlink" Id="rId1527" Target="http://www.geeksforgeeks.org/microsoft-research-india-interview-set-36-on-campus-for-internship/" TargetMode="External" /><Relationship Type="http://schemas.openxmlformats.org/officeDocument/2006/relationships/hyperlink" Id="rId1954" Target="http://www.geeksforgeeks.org/minimum-number-of-jumps-to-reach-end-of-a-given-array/" TargetMode="External" /><Relationship Type="http://schemas.openxmlformats.org/officeDocument/2006/relationships/hyperlink" Id="rId182" Target="http://www.geeksforgeeks.org/minimum-number-platforms-required-railwaybus-station/" TargetMode="External" /><Relationship Type="http://schemas.openxmlformats.org/officeDocument/2006/relationships/hyperlink" Id="rId2560" Target="http://www.geeksforgeeks.org/mircosoft-interview-12/" TargetMode="External" /><Relationship Type="http://schemas.openxmlformats.org/officeDocument/2006/relationships/hyperlink" Id="rId2418" Target="http://www.geeksforgeeks.org/mircosoft-interview-13/" TargetMode="External" /><Relationship Type="http://schemas.openxmlformats.org/officeDocument/2006/relationships/hyperlink" Id="rId2422" Target="http://www.geeksforgeeks.org/mircosoft-interview-14/" TargetMode="External" /><Relationship Type="http://schemas.openxmlformats.org/officeDocument/2006/relationships/hyperlink" Id="rId2563" Target="http://www.geeksforgeeks.org/mircosoft-interview-15/" TargetMode="External" /><Relationship Type="http://schemas.openxmlformats.org/officeDocument/2006/relationships/hyperlink" Id="rId2186" Target="http://www.geeksforgeeks.org/mircosoft-interview-set/" TargetMode="External" /><Relationship Type="http://schemas.openxmlformats.org/officeDocument/2006/relationships/hyperlink" Id="rId127" Target="http://www.geeksforgeeks.org/mobile-numeric-keypad-problem/" TargetMode="External" /><Relationship Type="http://schemas.openxmlformats.org/officeDocument/2006/relationships/hyperlink" Id="rId702" Target="http://www.geeksforgeeks.org/monotype-solutions-interview-experience/" TargetMode="External" /><Relationship Type="http://schemas.openxmlformats.org/officeDocument/2006/relationships/hyperlink" Id="rId1696" Target="http://www.geeksforgeeks.org/morgan-stanley-campus-written-round/" TargetMode="External" /><Relationship Type="http://schemas.openxmlformats.org/officeDocument/2006/relationships/hyperlink" Id="rId2308" Target="http://www.geeksforgeeks.org/morgan-stanley-interview-set-1/" TargetMode="External" /><Relationship Type="http://schemas.openxmlformats.org/officeDocument/2006/relationships/hyperlink" Id="rId1530" Target="http://www.geeksforgeeks.org/morgan-stanley-interview-set-10-campus/" TargetMode="External" /><Relationship Type="http://schemas.openxmlformats.org/officeDocument/2006/relationships/hyperlink" Id="rId1533" Target="http://www.geeksforgeeks.org/morgan-stanley-interview-set-11-campus/" TargetMode="External" /><Relationship Type="http://schemas.openxmlformats.org/officeDocument/2006/relationships/hyperlink" Id="rId1536" Target="http://www.geeksforgeeks.org/morgan-stanley-interview-set-12-on-campus-for-technology-analyst/" TargetMode="External" /><Relationship Type="http://schemas.openxmlformats.org/officeDocument/2006/relationships/hyperlink" Id="rId2425" Target="http://www.geeksforgeeks.org/morgan-stanley-interview-set-2-2/" TargetMode="External" /><Relationship Type="http://schemas.openxmlformats.org/officeDocument/2006/relationships/hyperlink" Id="rId2311" Target="http://www.geeksforgeeks.org/morgan-stanley-interview-set-2/" TargetMode="External" /><Relationship Type="http://schemas.openxmlformats.org/officeDocument/2006/relationships/hyperlink" Id="rId2314" Target="http://www.geeksforgeeks.org/morgan-stanley-interview-set-4/" TargetMode="External" /><Relationship Type="http://schemas.openxmlformats.org/officeDocument/2006/relationships/hyperlink" Id="rId1699" Target="http://www.geeksforgeeks.org/morgan-stanley-interview-set-9-campus-internship/" TargetMode="External" /><Relationship Type="http://schemas.openxmlformats.org/officeDocument/2006/relationships/hyperlink" Id="rId1924" Target="http://www.geeksforgeeks.org/motorola-mobilitybangalore-android-developer-interview/" TargetMode="External" /><Relationship Type="http://schemas.openxmlformats.org/officeDocument/2006/relationships/hyperlink" Id="rId516" Target="http://www.geeksforgeeks.org/myntra-interview-experience-set-3-campus/" TargetMode="External" /><Relationship Type="http://schemas.openxmlformats.org/officeDocument/2006/relationships/hyperlink" Id="rId519" Target="http://www.geeksforgeeks.org/myntra-interview-experience-set-4-for-senior-software-engineer/" TargetMode="External" /><Relationship Type="http://schemas.openxmlformats.org/officeDocument/2006/relationships/hyperlink" Id="rId523" Target="http://www.geeksforgeeks.org/myntra-interview-experience-set-5/" TargetMode="External" /><Relationship Type="http://schemas.openxmlformats.org/officeDocument/2006/relationships/hyperlink" Id="rId2189" Target="http://www.geeksforgeeks.org/myntra-interview-set-1/" TargetMode="External" /><Relationship Type="http://schemas.openxmlformats.org/officeDocument/2006/relationships/hyperlink" Id="rId1311" Target="http://www.geeksforgeeks.org/myntra-interview-set-2-sde-ii/" TargetMode="External" /><Relationship Type="http://schemas.openxmlformats.org/officeDocument/2006/relationships/hyperlink" Id="rId1702" Target="http://www.geeksforgeeks.org/nagarro-campus-interview-experience/" TargetMode="External" /><Relationship Type="http://schemas.openxmlformats.org/officeDocument/2006/relationships/hyperlink" Id="rId1539" Target="http://www.geeksforgeeks.org/nagarro-interview-experience-set-2/" TargetMode="External" /><Relationship Type="http://schemas.openxmlformats.org/officeDocument/2006/relationships/hyperlink" Id="rId1314" Target="http://www.geeksforgeeks.org/nagarro-interview-experience-set-3-campus/" TargetMode="External" /><Relationship Type="http://schemas.openxmlformats.org/officeDocument/2006/relationships/hyperlink" Id="rId1117" Target="http://www.geeksforgeeks.org/nagarro-interview-experience-set-4-campus/" TargetMode="External" /><Relationship Type="http://schemas.openxmlformats.org/officeDocument/2006/relationships/hyperlink" Id="rId705" Target="http://www.geeksforgeeks.org/nagarro-interview-experience-set-5-pool-campus-drive/" TargetMode="External" /><Relationship Type="http://schemas.openxmlformats.org/officeDocument/2006/relationships/hyperlink" Id="rId526" Target="http://www.geeksforgeeks.org/national-instruments-interview-experience/" TargetMode="External" /><Relationship Type="http://schemas.openxmlformats.org/officeDocument/2006/relationships/hyperlink" Id="rId1170" Target="http://www.geeksforgeeks.org/next-greater-element/" TargetMode="External" /><Relationship Type="http://schemas.openxmlformats.org/officeDocument/2006/relationships/hyperlink" Id="rId755" Target="http://www.geeksforgeeks.org/next-greater-element/%20." TargetMode="External" /><Relationship Type="http://schemas.openxmlformats.org/officeDocument/2006/relationships/hyperlink" Id="rId152" Target="http://www.geeksforgeeks.org/ni-coding-test/" TargetMode="External" /><Relationship Type="http://schemas.openxmlformats.org/officeDocument/2006/relationships/hyperlink" Id="rId366" Target="http://www.geeksforgeeks.org/nirvana-financial-solutions-interview-experience-set-1-off-campus-for-internship/" TargetMode="External" /><Relationship Type="http://schemas.openxmlformats.org/officeDocument/2006/relationships/hyperlink" Id="rId2699" Target="http://www.geeksforgeeks.org/nitin-gangahar-on-the-many-benefits-of-competition-programming/" TargetMode="External" /><Relationship Type="http://schemas.openxmlformats.org/officeDocument/2006/relationships/hyperlink" Id="rId2428" Target="http://www.geeksforgeeks.org/nvidia-interview-set-1/" TargetMode="External" /><Relationship Type="http://schemas.openxmlformats.org/officeDocument/2006/relationships/hyperlink" Id="rId1707" Target="http://www.geeksforgeeks.org/nvidia-interview-set-2-on-campus-for-r-d-team-pune/" TargetMode="External" /><Relationship Type="http://schemas.openxmlformats.org/officeDocument/2006/relationships/hyperlink" Id="rId1120" Target="http://www.geeksforgeeks.org/nvidia-interview-set-3-campus/" TargetMode="External" /><Relationship Type="http://schemas.openxmlformats.org/officeDocument/2006/relationships/hyperlink" Id="rId709" Target="http://www.geeksforgeeks.org/ola-cabs-interview-experience-bangalore/" TargetMode="External" /><Relationship Type="http://schemas.openxmlformats.org/officeDocument/2006/relationships/hyperlink" Id="rId529" Target="http://www.geeksforgeeks.org/ola-cabs-interview-experience-set-2-android-1-5-years/" TargetMode="External" /><Relationship Type="http://schemas.openxmlformats.org/officeDocument/2006/relationships/hyperlink" Id="rId369" Target="http://www.geeksforgeeks.org/ola-cabs-interview-experience-set-3/" TargetMode="External" /><Relationship Type="http://schemas.openxmlformats.org/officeDocument/2006/relationships/hyperlink" Id="rId372" Target="http://www.geeksforgeeks.org/ola-cabs-interview-experience-set-4-for-sde-2/" TargetMode="External" /><Relationship Type="http://schemas.openxmlformats.org/officeDocument/2006/relationships/hyperlink" Id="rId156" Target="http://www.geeksforgeeks.org/ola-cabs-interview-experience-set-5-for-sde/" TargetMode="External" /><Relationship Type="http://schemas.openxmlformats.org/officeDocument/2006/relationships/hyperlink" Id="rId165" Target="http://www.geeksforgeeks.org/ola-interview-experience-set-6-for-sde-1/" TargetMode="External" /><Relationship Type="http://schemas.openxmlformats.org/officeDocument/2006/relationships/hyperlink" Id="rId873" Target="http://www.geeksforgeeks.org/one-convergence-device-interview-experience-set-1-campus/" TargetMode="External" /><Relationship Type="http://schemas.openxmlformats.org/officeDocument/2006/relationships/hyperlink" Id="rId1710" Target="http://www.geeksforgeeks.org/one-payu-interview-experience/" TargetMode="External" /><Relationship Type="http://schemas.openxmlformats.org/officeDocument/2006/relationships/hyperlink" Id="rId1317" Target="http://www.geeksforgeeks.org/one97-interview-experience-set-2/" TargetMode="External" /><Relationship Type="http://schemas.openxmlformats.org/officeDocument/2006/relationships/hyperlink" Id="rId535" Target="http://www.geeksforgeeks.org/one97-interview-experience-set-3-backendnode-js-developer/" TargetMode="External" /><Relationship Type="http://schemas.openxmlformats.org/officeDocument/2006/relationships/hyperlink" Id="rId2049" Target="http://www.geeksforgeeks.org/one97paytm-interview-experience/" TargetMode="External" /><Relationship Type="http://schemas.openxmlformats.org/officeDocument/2006/relationships/hyperlink" Id="rId2052" Target="http://www.geeksforgeeks.org/open-solutions-campus-interview-set-1/" TargetMode="External" /><Relationship Type="http://schemas.openxmlformats.org/officeDocument/2006/relationships/hyperlink" Id="rId876" Target="http://www.geeksforgeeks.org/oracle-interview-set-10-server-technology/" TargetMode="External" /><Relationship Type="http://schemas.openxmlformats.org/officeDocument/2006/relationships/hyperlink" Id="rId879" Target="http://www.geeksforgeeks.org/oracle-interview-set-11-server-technology/" TargetMode="External" /><Relationship Type="http://schemas.openxmlformats.org/officeDocument/2006/relationships/hyperlink" Id="rId2317" Target="http://www.geeksforgeeks.org/oracle-interview-set-2-campus/" TargetMode="External" /><Relationship Type="http://schemas.openxmlformats.org/officeDocument/2006/relationships/hyperlink" Id="rId2192" Target="http://www.geeksforgeeks.org/oracle-interview-set-3-campus/" TargetMode="External" /><Relationship Type="http://schemas.openxmlformats.org/officeDocument/2006/relationships/hyperlink" Id="rId2196" Target="http://www.geeksforgeeks.org/oracle-interview-set-4-campus/" TargetMode="External" /><Relationship Type="http://schemas.openxmlformats.org/officeDocument/2006/relationships/hyperlink" Id="rId2055" Target="http://www.geeksforgeeks.org/oracle-interview-set-5-server-technologies/" TargetMode="External" /><Relationship Type="http://schemas.openxmlformats.org/officeDocument/2006/relationships/hyperlink" Id="rId1927" Target="http://www.geeksforgeeks.org/oracle-interview-set-6/" TargetMode="External" /><Relationship Type="http://schemas.openxmlformats.org/officeDocument/2006/relationships/hyperlink" Id="rId1713" Target="http://www.geeksforgeeks.org/oracle-interview-set-7/" TargetMode="External" /><Relationship Type="http://schemas.openxmlformats.org/officeDocument/2006/relationships/hyperlink" Id="rId1542" Target="http://www.geeksforgeeks.org/oracle-interview-set-8-campus-application-developer-2/" TargetMode="External" /><Relationship Type="http://schemas.openxmlformats.org/officeDocument/2006/relationships/hyperlink" Id="rId1545" Target="http://www.geeksforgeeks.org/oracle-interview-set-8/" TargetMode="External" /><Relationship Type="http://schemas.openxmlformats.org/officeDocument/2006/relationships/hyperlink" Id="rId1324" Target="http://www.geeksforgeeks.org/oracle-interview-set-9-campus-application-development-profile/" TargetMode="External" /><Relationship Type="http://schemas.openxmlformats.org/officeDocument/2006/relationships/hyperlink" Id="rId2566" Target="http://www.geeksforgeeks.org/oracle-server-technology-interview-set-1/" TargetMode="External" /><Relationship Type="http://schemas.openxmlformats.org/officeDocument/2006/relationships/hyperlink" Id="rId405" Target="http://www.geeksforgeeks.org/pairwise-swap-elements-of-a-given-linked-list/" TargetMode="External" /><Relationship Type="http://schemas.openxmlformats.org/officeDocument/2006/relationships/hyperlink" Id="rId375" Target="http://www.geeksforgeeks.org/palantir-technologies-interview-set-1/" TargetMode="External" /><Relationship Type="http://schemas.openxmlformats.org/officeDocument/2006/relationships/hyperlink" Id="rId1327" Target="http://www.geeksforgeeks.org/paxcel-technologies-interview-experience-set-2/" TargetMode="External" /><Relationship Type="http://schemas.openxmlformats.org/officeDocument/2006/relationships/hyperlink" Id="rId1930" Target="http://www.geeksforgeeks.org/paxcel-technologies-interview-experience/" TargetMode="External" /><Relationship Type="http://schemas.openxmlformats.org/officeDocument/2006/relationships/hyperlink" Id="rId172" Target="http://www.geeksforgeeks.org/paytm-interview-experience-set-4-walk-in-drive/" TargetMode="External" /><Relationship Type="http://schemas.openxmlformats.org/officeDocument/2006/relationships/hyperlink" Id="rId1717" Target="http://www.geeksforgeeks.org/payu-iinterview-on-campus/" TargetMode="External" /><Relationship Type="http://schemas.openxmlformats.org/officeDocument/2006/relationships/hyperlink" Id="rId1548" Target="http://www.geeksforgeeks.org/payu-interview-experience-set-3-campus/" TargetMode="External" /><Relationship Type="http://schemas.openxmlformats.org/officeDocument/2006/relationships/hyperlink" Id="rId882" Target="http://www.geeksforgeeks.org/payu-interview-experience-set-4-fresher/" TargetMode="External" /><Relationship Type="http://schemas.openxmlformats.org/officeDocument/2006/relationships/hyperlink" Id="rId886" Target="http://www.geeksforgeeks.org/payu-interview-experience-set-5-campus/" TargetMode="External" /><Relationship Type="http://schemas.openxmlformats.org/officeDocument/2006/relationships/hyperlink" Id="rId712" Target="http://www.geeksforgeeks.org/persistent-systems-interview-experience-campus/" TargetMode="External" /><Relationship Type="http://schemas.openxmlformats.org/officeDocument/2006/relationships/hyperlink" Id="rId1933" Target="http://www.geeksforgeeks.org/pilani-soft-labs-redbus-interview/" TargetMode="External" /><Relationship Type="http://schemas.openxmlformats.org/officeDocument/2006/relationships/hyperlink" Id="rId767" Target="http://www.geeksforgeeks.org/power-set/" TargetMode="External" /><Relationship Type="http://schemas.openxmlformats.org/officeDocument/2006/relationships/hyperlink" Id="rId539" Target="http://www.geeksforgeeks.org/practo-interview-experience-set-2-off-campus/" TargetMode="External" /><Relationship Type="http://schemas.openxmlformats.org/officeDocument/2006/relationships/hyperlink" Id="rId544" Target="http://www.geeksforgeeks.org/practo-interview-experience-set-3-off-campus/" TargetMode="External" /><Relationship Type="http://schemas.openxmlformats.org/officeDocument/2006/relationships/hyperlink" Id="rId715" Target="http://www.geeksforgeeks.org/practo-placement-experience/" TargetMode="External" /><Relationship Type="http://schemas.openxmlformats.org/officeDocument/2006/relationships/hyperlink" Id="rId57" Target="http://www.geeksforgeeks.org/print-a-given-matrix-in-spiral-form/" TargetMode="External" /><Relationship Type="http://schemas.openxmlformats.org/officeDocument/2006/relationships/hyperlink" Id="rId55" Target="http://www.geeksforgeeks.org/print-all-combinations-of-balanced-parentheses/" TargetMode="External" /><Relationship Type="http://schemas.openxmlformats.org/officeDocument/2006/relationships/hyperlink" Id="rId496" Target="http://www.geeksforgeeks.org/print-last-10-lines-of-a-given-file/" TargetMode="External" /><Relationship Type="http://schemas.openxmlformats.org/officeDocument/2006/relationships/hyperlink" Id="rId162" Target="http://www.geeksforgeeks.org/print-left-view-binary-tree/" TargetMode="External" /><Relationship Type="http://schemas.openxmlformats.org/officeDocument/2006/relationships/hyperlink" Id="rId1097" Target="http://www.geeksforgeeks.org/print-matrix-diagonally/" TargetMode="External" /><Relationship Type="http://schemas.openxmlformats.org/officeDocument/2006/relationships/hyperlink" Id="rId801" Target="http://www.geeksforgeeks.org/print-nodes-distance-k-given-node-binary-tree/" TargetMode="External" /><Relationship Type="http://schemas.openxmlformats.org/officeDocument/2006/relationships/hyperlink" Id="rId498" Target="http://www.geeksforgeeks.org/print-nodes-top-view-binary-tree/" TargetMode="External" /><Relationship Type="http://schemas.openxmlformats.org/officeDocument/2006/relationships/hyperlink" Id="rId497" Target="http://www.geeksforgeeks.org/print-right-view-binary-tree-2/" TargetMode="External" /><Relationship Type="http://schemas.openxmlformats.org/officeDocument/2006/relationships/hyperlink" Id="rId1001" Target="http://www.geeksforgeeks.org/program-for-array-rotation-continued-reversal-algorithm/" TargetMode="External" /><Relationship Type="http://schemas.openxmlformats.org/officeDocument/2006/relationships/hyperlink" Id="rId179" Target="http://www.geeksforgeeks.org/prop-tiger-interview-experience-set-2-for-software-engineer/" TargetMode="External" /><Relationship Type="http://schemas.openxmlformats.org/officeDocument/2006/relationships/hyperlink" Id="rId889" Target="http://www.geeksforgeeks.org/prop-tiger-interview-experience/" TargetMode="External" /><Relationship Type="http://schemas.openxmlformats.org/officeDocument/2006/relationships/hyperlink" Id="rId547" Target="http://www.geeksforgeeks.org/pubmatic-interview-experience/" TargetMode="External" /><Relationship Type="http://schemas.openxmlformats.org/officeDocument/2006/relationships/hyperlink" Id="rId2569" Target="http://www.geeksforgeeks.org/qualcomm-interview-set-1/" TargetMode="External" /><Relationship Type="http://schemas.openxmlformats.org/officeDocument/2006/relationships/hyperlink" Id="rId2199" Target="http://www.geeksforgeeks.org/qualcomm-interview-set-2/" TargetMode="External" /><Relationship Type="http://schemas.openxmlformats.org/officeDocument/2006/relationships/hyperlink" Id="rId892" Target="http://www.geeksforgeeks.org/qubole-interview-experience/" TargetMode="External" /><Relationship Type="http://schemas.openxmlformats.org/officeDocument/2006/relationships/hyperlink" Id="rId378" Target="http://www.geeksforgeeks.org/question-in-amazon-interview/" TargetMode="External" /><Relationship Type="http://schemas.openxmlformats.org/officeDocument/2006/relationships/hyperlink" Id="rId381" Target="http://www.geeksforgeeks.org/quikr-interview-experience-set-2-for-sdet/" TargetMode="External" /><Relationship Type="http://schemas.openxmlformats.org/officeDocument/2006/relationships/hyperlink" Id="rId1330" Target="http://www.geeksforgeeks.org/quikr-interview-experience-software-engineer-position-bangalore/" TargetMode="External" /><Relationship Type="http://schemas.openxmlformats.org/officeDocument/2006/relationships/hyperlink" Id="rId1407" Target="http://www.geeksforgeeks.org/rearrange-positive-and-negative-numbers-publish/" TargetMode="External" /><Relationship Type="http://schemas.openxmlformats.org/officeDocument/2006/relationships/hyperlink" Id="rId896" Target="http://www.geeksforgeeks.org/red-hat-interview-experience-set-1-campus-internship_/" TargetMode="External" /><Relationship Type="http://schemas.openxmlformats.org/officeDocument/2006/relationships/hyperlink" Id="rId504" Target="http://www.geeksforgeeks.org/remove-all-duplicates-from-the-input-string/" TargetMode="External" /><Relationship Type="http://schemas.openxmlformats.org/officeDocument/2006/relationships/hyperlink" Id="rId2018" Target="http://www.geeksforgeeks.org/remove-duplicates-from-an-unsorted-linked-list/" TargetMode="External" /><Relationship Type="http://schemas.openxmlformats.org/officeDocument/2006/relationships/hyperlink" Id="rId1023" Target="http://www.geeksforgeeks.org/replace-every-element-with-the-greatest-on-right-side/" TargetMode="External" /><Relationship Type="http://schemas.openxmlformats.org/officeDocument/2006/relationships/hyperlink" Id="rId168" Target="http://www.geeksforgeeks.org/reverse-a-list-in-groups-of-given-size/" TargetMode="External" /><Relationship Type="http://schemas.openxmlformats.org/officeDocument/2006/relationships/hyperlink" Id="rId941" Target="http://www.geeksforgeeks.org/reverse-level-order-traversal" TargetMode="External" /><Relationship Type="http://schemas.openxmlformats.org/officeDocument/2006/relationships/hyperlink" Id="rId256" Target="http://www.geeksforgeeks.org/reverse-words-in-a-given-string/" TargetMode="External" /><Relationship Type="http://schemas.openxmlformats.org/officeDocument/2006/relationships/hyperlink" Id="rId743" Target="http://www.geeksforgeeks.org/rockstand-interview-experience/" TargetMode="External" /><Relationship Type="http://schemas.openxmlformats.org/officeDocument/2006/relationships/hyperlink" Id="rId449" Target="http://www.geeksforgeeks.org/root-to-leaf-path-sum-equal-to-a-given-number/" TargetMode="External" /><Relationship Type="http://schemas.openxmlformats.org/officeDocument/2006/relationships/hyperlink" Id="rId332" Target="http://www.geeksforgeeks.org/run-length-encoding/" TargetMode="External" /><Relationship Type="http://schemas.openxmlformats.org/officeDocument/2006/relationships/hyperlink" Id="rId1720" Target="http://www.geeksforgeeks.org/samsung-campus-interview/" TargetMode="External" /><Relationship Type="http://schemas.openxmlformats.org/officeDocument/2006/relationships/hyperlink" Id="rId1551" Target="http://www.geeksforgeeks.org/samsung-r-d-interview-experience-internship/" TargetMode="External" /><Relationship Type="http://schemas.openxmlformats.org/officeDocument/2006/relationships/hyperlink" Id="rId1555" Target="http://www.geeksforgeeks.org/sandisk-corporation-campus-interview-software-developer/" TargetMode="External" /><Relationship Type="http://schemas.openxmlformats.org/officeDocument/2006/relationships/hyperlink" Id="rId2202" Target="http://www.geeksforgeeks.org/sap-labs-india-set-1-on-campus-interview/" TargetMode="External" /><Relationship Type="http://schemas.openxmlformats.org/officeDocument/2006/relationships/hyperlink" Id="rId1333" Target="http://www.geeksforgeeks.org/sap-labs-india-set-2-campus-interview/" TargetMode="External" /><Relationship Type="http://schemas.openxmlformats.org/officeDocument/2006/relationships/hyperlink" Id="rId1336" Target="http://www.geeksforgeeks.org/sap-labs-interview-experience-developer-associate/" TargetMode="External" /><Relationship Type="http://schemas.openxmlformats.org/officeDocument/2006/relationships/hyperlink" Id="rId746" Target="http://www.geeksforgeeks.org/sap-labs-interview-experience-set-3-campus-pool/" TargetMode="External" /><Relationship Type="http://schemas.openxmlformats.org/officeDocument/2006/relationships/hyperlink" Id="rId550" Target="http://www.geeksforgeeks.org/sap-labs-interview-experience-set-4-off-campus/" TargetMode="External" /><Relationship Type="http://schemas.openxmlformats.org/officeDocument/2006/relationships/hyperlink" Id="rId749" Target="http://www.geeksforgeeks.org/sap-labs-interview-experience-set-5-off-campus/" TargetMode="External" /><Relationship Type="http://schemas.openxmlformats.org/officeDocument/2006/relationships/hyperlink" Id="rId553" Target="http://www.geeksforgeeks.org/sap-labs-interview-experience-set-6-experienced/" TargetMode="External" /><Relationship Type="http://schemas.openxmlformats.org/officeDocument/2006/relationships/hyperlink" Id="rId556" Target="http://www.geeksforgeeks.org/sap-labs-interview-experience-set-7/" TargetMode="External" /><Relationship Type="http://schemas.openxmlformats.org/officeDocument/2006/relationships/hyperlink" Id="rId385" Target="http://www.geeksforgeeks.org/sap-labs-interview-questions-set-8-bangalore/" TargetMode="External" /><Relationship Type="http://schemas.openxmlformats.org/officeDocument/2006/relationships/hyperlink" Id="rId235" Target="http://www.geeksforgeeks.org/sap-labs-interview-questions-set-9-bangalore/" TargetMode="External" /><Relationship Type="http://schemas.openxmlformats.org/officeDocument/2006/relationships/hyperlink" Id="rId1757" Target="http://www.geeksforgeeks.org/sapient-global-market-interview-experience/" TargetMode="External" /><Relationship Type="http://schemas.openxmlformats.org/officeDocument/2006/relationships/hyperlink" Id="rId1339" Target="http://www.geeksforgeeks.org/sapientnitro-interview-experience-set-2-campus/" TargetMode="External" /><Relationship Type="http://schemas.openxmlformats.org/officeDocument/2006/relationships/hyperlink" Id="rId1559" Target="http://www.geeksforgeeks.org/sapientnitro-interview-experience/" TargetMode="External" /><Relationship Type="http://schemas.openxmlformats.org/officeDocument/2006/relationships/hyperlink" Id="rId1123" Target="http://www.geeksforgeeks.org/sapinet-interview-experience-set-1on-campus/" TargetMode="External" /><Relationship Type="http://schemas.openxmlformats.org/officeDocument/2006/relationships/hyperlink" Id="rId389" Target="http://www.geeksforgeeks.org/scalegrid-interview-experience/" TargetMode="External" /><Relationship Type="http://schemas.openxmlformats.org/officeDocument/2006/relationships/hyperlink" Id="rId1003" Target="http://www.geeksforgeeks.org/search-an-element-i%20n-a-sorted-and-pivoted-array/" TargetMode="External" /><Relationship Type="http://schemas.openxmlformats.org/officeDocument/2006/relationships/hyperlink" Id="rId267" Target="http://www.geeksforgeeks.org/search-an-element-in-a-sorted-and-pivoted-array/" TargetMode="External" /><Relationship Type="http://schemas.openxmlformats.org/officeDocument/2006/relationships/hyperlink" Id="rId264" Target="http://www.geeksforgeeks.org/search-in-row-wise-and-column-wise-sorted-matrix/" TargetMode="External" /><Relationship Type="http://schemas.openxmlformats.org/officeDocument/2006/relationships/hyperlink" Id="rId1022" Target="http://www.geeksforgeeks.org/segregate-0s-and-1s-in-an-array-by-traversing-array-once/" TargetMode="External" /><Relationship Type="http://schemas.openxmlformats.org/officeDocument/2006/relationships/hyperlink" Id="rId1080" Target="http://www.geeksforgeeks.org/serialize-deserialize-binary-tree/" TargetMode="External" /><Relationship Type="http://schemas.openxmlformats.org/officeDocument/2006/relationships/hyperlink" Id="rId1126" Target="http://www.geeksforgeeks.org/servicenow-interview-experience-set-3-campus/" TargetMode="External" /><Relationship Type="http://schemas.openxmlformats.org/officeDocument/2006/relationships/hyperlink" Id="rId1937" Target="http://www.geeksforgeeks.org/shreepartners-gurgaon-campus-recruitment/" TargetMode="External" /><Relationship Type="http://schemas.openxmlformats.org/officeDocument/2006/relationships/hyperlink" Id="rId2702" Target="http://www.geeksforgeeks.org/skype-interview-set-1/" TargetMode="External" /><Relationship Type="http://schemas.openxmlformats.org/officeDocument/2006/relationships/hyperlink" Id="rId559" Target="http://www.geeksforgeeks.org/snapdeal-interview-experience-set-10-campus/" TargetMode="External" /><Relationship Type="http://schemas.openxmlformats.org/officeDocument/2006/relationships/hyperlink" Id="rId564" Target="http://www.geeksforgeeks.org/snapdeal-interview-experience-set-11-campus/" TargetMode="External" /><Relationship Type="http://schemas.openxmlformats.org/officeDocument/2006/relationships/hyperlink" Id="rId394" Target="http://www.geeksforgeeks.org/snapdeal-interview-experience-set-12-for-senior-software-developer/" TargetMode="External" /><Relationship Type="http://schemas.openxmlformats.org/officeDocument/2006/relationships/hyperlink" Id="rId567" Target="http://www.geeksforgeeks.org/snapdeal-interview-experience-set-13-on-campus-for-sdet/" TargetMode="External" /><Relationship Type="http://schemas.openxmlformats.org/officeDocument/2006/relationships/hyperlink" Id="rId241" Target="http://www.geeksforgeeks.org/snapdeal-interview-experience-set-14-for-software-engineer/" TargetMode="External" /><Relationship Type="http://schemas.openxmlformats.org/officeDocument/2006/relationships/hyperlink" Id="rId244" Target="http://www.geeksforgeeks.org/snapdeal-interview-experience-set-14-on-campus-for-software-engineer-1/" TargetMode="External" /><Relationship Type="http://schemas.openxmlformats.org/officeDocument/2006/relationships/hyperlink" Id="rId899" Target="http://www.geeksforgeeks.org/snapdeal-interview-experience-set-2-software-engineer-2/" TargetMode="External" /><Relationship Type="http://schemas.openxmlformats.org/officeDocument/2006/relationships/hyperlink" Id="rId903" Target="http://www.geeksforgeeks.org/snapdeal-interview-experience-set-3/" TargetMode="External" /><Relationship Type="http://schemas.openxmlformats.org/officeDocument/2006/relationships/hyperlink" Id="rId752" Target="http://www.geeksforgeeks.org/snapdeal-interview-experience-set-4-campus/" TargetMode="External" /><Relationship Type="http://schemas.openxmlformats.org/officeDocument/2006/relationships/hyperlink" Id="rId762" Target="http://www.geeksforgeeks.org/snapdeal-interview-experience-set-5-campus/" TargetMode="External" /><Relationship Type="http://schemas.openxmlformats.org/officeDocument/2006/relationships/hyperlink" Id="rId765" Target="http://www.geeksforgeeks.org/snapdeal-interview-experience-set-6-campus/" TargetMode="External" /><Relationship Type="http://schemas.openxmlformats.org/officeDocument/2006/relationships/hyperlink" Id="rId770" Target="http://www.geeksforgeeks.org/snapdeal-interview-experience-set-7-campus/" TargetMode="External" /><Relationship Type="http://schemas.openxmlformats.org/officeDocument/2006/relationships/hyperlink" Id="rId570" Target="http://www.geeksforgeeks.org/snapdeal-interview-experience-set-8-on-campus/" TargetMode="External" /><Relationship Type="http://schemas.openxmlformats.org/officeDocument/2006/relationships/hyperlink" Id="rId574" Target="http://www.geeksforgeeks.org/snapdeal-interview-experience-set-9-campus/" TargetMode="External" /><Relationship Type="http://schemas.openxmlformats.org/officeDocument/2006/relationships/hyperlink" Id="rId1130" Target="http://www.geeksforgeeks.org/snapdeal-software-interview-experience-set-1-campus/" TargetMode="External" /><Relationship Type="http://schemas.openxmlformats.org/officeDocument/2006/relationships/hyperlink" Id="rId2705" Target="http://www.geeksforgeeks.org/software-engineering-lab-samsung-interview-set-1/" TargetMode="External" /><Relationship Type="http://schemas.openxmlformats.org/officeDocument/2006/relationships/hyperlink" Id="rId1906" Target="http://www.geeksforgeeks.org/software-engineering-lab-samsung-interview-set-2/" TargetMode="External" /><Relationship Type="http://schemas.openxmlformats.org/officeDocument/2006/relationships/hyperlink" Id="rId249" Target="http://www.geeksforgeeks.org/sort-an-array-of-0s-1s-and-2s/" TargetMode="External" /><Relationship Type="http://schemas.openxmlformats.org/officeDocument/2006/relationships/hyperlink" Id="rId1819" Target="http://www.geeksforgeeks.org/square-root-of-a-perfect-square/" TargetMode="External" /><Relationship Type="http://schemas.openxmlformats.org/officeDocument/2006/relationships/hyperlink" Id="rId1760" Target="http://www.geeksforgeeks.org/stanley-interview-set-7-campus/" TargetMode="External" /><Relationship Type="http://schemas.openxmlformats.org/officeDocument/2006/relationships/hyperlink" Id="rId1763" Target="http://www.geeksforgeeks.org/stanley-interview-set-8-campus/" TargetMode="External" /><Relationship Type="http://schemas.openxmlformats.org/officeDocument/2006/relationships/hyperlink" Id="rId56" Target="http://www.geeksforgeeks.org/stock-buy-sell/" TargetMode="External" /><Relationship Type="http://schemas.openxmlformats.org/officeDocument/2006/relationships/hyperlink" Id="rId2572" Target="http://www.geeksforgeeks.org/strand-life-sciences-interview-set-1/" TargetMode="External" /><Relationship Type="http://schemas.openxmlformats.org/officeDocument/2006/relationships/hyperlink" Id="rId773" Target="http://www.geeksforgeeks.org/subex-interview-experience/" TargetMode="External" /><Relationship Type="http://schemas.openxmlformats.org/officeDocument/2006/relationships/hyperlink" Id="rId999" Target="http://www.geeksforgeeks.org/sum-of-two-linked-lists/" TargetMode="External" /><Relationship Type="http://schemas.openxmlformats.org/officeDocument/2006/relationships/hyperlink" Id="rId2431" Target="http://www.geeksforgeeks.org/symantec-interview-set-1/" TargetMode="External" /><Relationship Type="http://schemas.openxmlformats.org/officeDocument/2006/relationships/hyperlink" Id="rId780" Target="http://www.geeksforgeeks.org/symantec-interview-set-2/" TargetMode="External" /><Relationship Type="http://schemas.openxmlformats.org/officeDocument/2006/relationships/hyperlink" Id="rId910" Target="http://www.geeksforgeeks.org/synopsys-interview-experience-set-2/" TargetMode="External" /><Relationship Type="http://schemas.openxmlformats.org/officeDocument/2006/relationships/hyperlink" Id="rId397" Target="http://www.geeksforgeeks.org/synopsys-interview-experience-set-3-for-rd-engineer/" TargetMode="External" /><Relationship Type="http://schemas.openxmlformats.org/officeDocument/2006/relationships/hyperlink" Id="rId247" Target="http://www.geeksforgeeks.org/synopsys-interview-experience-set-4-for-rd-engineer-i/" TargetMode="External" /><Relationship Type="http://schemas.openxmlformats.org/officeDocument/2006/relationships/hyperlink" Id="rId185" Target="http://www.geeksforgeeks.org/tag/247-innovation-labs/" TargetMode="External" /><Relationship Type="http://schemas.openxmlformats.org/officeDocument/2006/relationships/hyperlink" Id="rId2596" Target="http://www.geeksforgeeks.org/tag/adobe/" TargetMode="External" /><Relationship Type="http://schemas.openxmlformats.org/officeDocument/2006/relationships/hyperlink" Id="rId1395" Target="http://www.geeksforgeeks.org/tag/akamai/" TargetMode="External" /><Relationship Type="http://schemas.openxmlformats.org/officeDocument/2006/relationships/hyperlink" Id="rId1399" Target="http://www.geeksforgeeks.org/tag/amadeus/" TargetMode="External" /><Relationship Type="http://schemas.openxmlformats.org/officeDocument/2006/relationships/hyperlink" Id="rId987" Target="http://www.geeksforgeeks.org/tag/amazom/" TargetMode="External" /><Relationship Type="http://schemas.openxmlformats.org/officeDocument/2006/relationships/hyperlink" Id="rId33" Target="http://www.geeksforgeeks.org/tag/amazon/" TargetMode="External" /><Relationship Type="http://schemas.openxmlformats.org/officeDocument/2006/relationships/hyperlink" Id="rId1227" Target="http://www.geeksforgeeks.org/tag/aricent/" TargetMode="External" /><Relationship Type="http://schemas.openxmlformats.org/officeDocument/2006/relationships/hyperlink" Id="rId620" Target="http://www.geeksforgeeks.org/tag/axio-net/" TargetMode="External" /><Relationship Type="http://schemas.openxmlformats.org/officeDocument/2006/relationships/hyperlink" Id="rId1030" Target="http://www.geeksforgeeks.org/tag/axtria/" TargetMode="External" /><Relationship Type="http://schemas.openxmlformats.org/officeDocument/2006/relationships/hyperlink" Id="rId624" Target="http://www.geeksforgeeks.org/tag/belzabar/" TargetMode="External" /><Relationship Type="http://schemas.openxmlformats.org/officeDocument/2006/relationships/hyperlink" Id="rId663" Target="http://www.geeksforgeeks.org/tag/bharti-softbank-hike/" TargetMode="External" /><Relationship Type="http://schemas.openxmlformats.org/officeDocument/2006/relationships/hyperlink" Id="rId822" Target="http://www.geeksforgeeks.org/tag/brocade/" TargetMode="External" /><Relationship Type="http://schemas.openxmlformats.org/officeDocument/2006/relationships/hyperlink" Id="rId628" Target="http://www.geeksforgeeks.org/tag/browserstack/" TargetMode="External" /><Relationship Type="http://schemas.openxmlformats.org/officeDocument/2006/relationships/hyperlink" Id="rId2027" Target="http://www.geeksforgeeks.org/tag/cadence-india/" TargetMode="External" /><Relationship Type="http://schemas.openxmlformats.org/officeDocument/2006/relationships/hyperlink" Id="rId2117" Target="http://www.geeksforgeeks.org/tag/cisco/" TargetMode="External" /><Relationship Type="http://schemas.openxmlformats.org/officeDocument/2006/relationships/hyperlink" Id="rId1450" Target="http://www.geeksforgeeks.org/tag/citrix/" TargetMode="External" /><Relationship Type="http://schemas.openxmlformats.org/officeDocument/2006/relationships/hyperlink" Id="rId2715" Target="http://www.geeksforgeeks.org/tag/codenation/" TargetMode="External" /><Relationship Type="http://schemas.openxmlformats.org/officeDocument/2006/relationships/hyperlink" Id="rId649" Target="http://www.geeksforgeeks.org/tag/coupondunia/" TargetMode="External" /><Relationship Type="http://schemas.openxmlformats.org/officeDocument/2006/relationships/hyperlink" Id="rId635" Target="http://www.geeksforgeeks.org/tag/csc/" TargetMode="External" /><Relationship Type="http://schemas.openxmlformats.org/officeDocument/2006/relationships/hyperlink" Id="rId459" Target="http://www.geeksforgeeks.org/tag/d-e-shaw/" TargetMode="External" /><Relationship Type="http://schemas.openxmlformats.org/officeDocument/2006/relationships/hyperlink" Id="rId460" Target="http://www.geeksforgeeks.org/tag/de-shaw-2/" TargetMode="External" /><Relationship Type="http://schemas.openxmlformats.org/officeDocument/2006/relationships/hyperlink" Id="rId81" Target="http://www.geeksforgeeks.org/tag/delhivery/" TargetMode="External" /><Relationship Type="http://schemas.openxmlformats.org/officeDocument/2006/relationships/hyperlink" Id="rId2648" Target="http://www.geeksforgeeks.org/tag/directi/" TargetMode="External" /><Relationship Type="http://schemas.openxmlformats.org/officeDocument/2006/relationships/hyperlink" Id="rId1460" Target="http://www.geeksforgeeks.org/tag/expedia/" TargetMode="External" /><Relationship Type="http://schemas.openxmlformats.org/officeDocument/2006/relationships/hyperlink" Id="rId2037" Target="http://www.geeksforgeeks.org/tag/fab-com/" TargetMode="External" /><Relationship Type="http://schemas.openxmlformats.org/officeDocument/2006/relationships/hyperlink" Id="rId2545" Target="http://www.geeksforgeeks.org/tag/facebook/" TargetMode="External" /><Relationship Type="http://schemas.openxmlformats.org/officeDocument/2006/relationships/hyperlink" Id="rId464" Target="http://www.geeksforgeeks.org/tag/fiberlink/" TargetMode="External" /><Relationship Type="http://schemas.openxmlformats.org/officeDocument/2006/relationships/hyperlink" Id="rId95" Target="http://www.geeksforgeeks.org/tag/flipkart/" TargetMode="External" /><Relationship Type="http://schemas.openxmlformats.org/officeDocument/2006/relationships/hyperlink" Id="rId107" Target="http://www.geeksforgeeks.org/tag/goibibo/" TargetMode="External" /><Relationship Type="http://schemas.openxmlformats.org/officeDocument/2006/relationships/hyperlink" Id="rId308" Target="http://www.geeksforgeeks.org/tag/google/" TargetMode="External" /><Relationship Type="http://schemas.openxmlformats.org/officeDocument/2006/relationships/hyperlink" Id="rId836" Target="http://www.geeksforgeeks.org/tag/gramener/" TargetMode="External" /><Relationship Type="http://schemas.openxmlformats.org/officeDocument/2006/relationships/hyperlink" Id="rId2288" Target="http://www.geeksforgeeks.org/tag/gslabs/" TargetMode="External" /><Relationship Type="http://schemas.openxmlformats.org/officeDocument/2006/relationships/hyperlink" Id="rId1293" Target="http://www.geeksforgeeks.org/tag/hashing/" TargetMode="External" /><Relationship Type="http://schemas.openxmlformats.org/officeDocument/2006/relationships/hyperlink" Id="rId2292" Target="http://www.geeksforgeeks.org/tag/hcl/" TargetMode="External" /><Relationship Type="http://schemas.openxmlformats.org/officeDocument/2006/relationships/hyperlink" Id="rId2015" Target="http://www.geeksforgeeks.org/tag/headstrong/" TargetMode="External" /><Relationship Type="http://schemas.openxmlformats.org/officeDocument/2006/relationships/hyperlink" Id="rId1270" Target="http://www.geeksforgeeks.org/tag/hike/" TargetMode="External" /><Relationship Type="http://schemas.openxmlformats.org/officeDocument/2006/relationships/hyperlink" Id="rId840" Target="http://www.geeksforgeeks.org/tag/housing-com/" TargetMode="External" /><Relationship Type="http://schemas.openxmlformats.org/officeDocument/2006/relationships/hyperlink" Id="rId847" Target="http://www.geeksforgeeks.org/tag/huawei/" TargetMode="External" /><Relationship Type="http://schemas.openxmlformats.org/officeDocument/2006/relationships/hyperlink" Id="rId116" Target="http://www.geeksforgeeks.org/tag/infinera/" TargetMode="External" /><Relationship Type="http://schemas.openxmlformats.org/officeDocument/2006/relationships/hyperlink" Id="rId1674" Target="http://www.geeksforgeeks.org/tag/intel/" TargetMode="External" /><Relationship Type="http://schemas.openxmlformats.org/officeDocument/2006/relationships/hyperlink" Id="rId1832" Target="http://www.geeksforgeeks.org/tag/interview-experience/" TargetMode="External" /><Relationship Type="http://schemas.openxmlformats.org/officeDocument/2006/relationships/hyperlink" Id="rId670" Target="http://www.geeksforgeeks.org/tag/intuit/" TargetMode="External" /><Relationship Type="http://schemas.openxmlformats.org/officeDocument/2006/relationships/hyperlink" Id="rId480" Target="http://www.geeksforgeeks.org/tag/juniper-networks/" TargetMode="External" /><Relationship Type="http://schemas.openxmlformats.org/officeDocument/2006/relationships/hyperlink" Id="rId1496" Target="http://www.geeksforgeeks.org/tag/linkedin/" TargetMode="External" /><Relationship Type="http://schemas.openxmlformats.org/officeDocument/2006/relationships/hyperlink" Id="rId677" Target="http://www.geeksforgeeks.org/tag/magic-bricks/" TargetMode="External" /><Relationship Type="http://schemas.openxmlformats.org/officeDocument/2006/relationships/hyperlink" Id="rId492" Target="http://www.geeksforgeeks.org/tag/makemytrip/" TargetMode="External" /><Relationship Type="http://schemas.openxmlformats.org/officeDocument/2006/relationships/hyperlink" Id="rId123" Target="http://www.geeksforgeeks.org/tag/maq-software/" TargetMode="External" /><Relationship Type="http://schemas.openxmlformats.org/officeDocument/2006/relationships/hyperlink" Id="rId330" Target="http://www.geeksforgeeks.org/tag/metlife/" TargetMode="External" /><Relationship Type="http://schemas.openxmlformats.org/officeDocument/2006/relationships/hyperlink" Id="rId692" Target="http://www.geeksforgeeks.org/tag/microsoft/" TargetMode="External" /><Relationship Type="http://schemas.openxmlformats.org/officeDocument/2006/relationships/hyperlink" Id="rId1046" Target="http://www.geeksforgeeks.org/tag/morgan-stanley/" TargetMode="External" /><Relationship Type="http://schemas.openxmlformats.org/officeDocument/2006/relationships/hyperlink" Id="rId520" Target="http://www.geeksforgeeks.org/tag/myntra/" TargetMode="External" /><Relationship Type="http://schemas.openxmlformats.org/officeDocument/2006/relationships/hyperlink" Id="rId153" Target="http://www.geeksforgeeks.org/tag/ni/" TargetMode="External" /><Relationship Type="http://schemas.openxmlformats.org/officeDocument/2006/relationships/hyperlink" Id="rId157" Target="http://www.geeksforgeeks.org/tag/ola-cabs/" TargetMode="External" /><Relationship Type="http://schemas.openxmlformats.org/officeDocument/2006/relationships/hyperlink" Id="rId536" Target="http://www.geeksforgeeks.org/tag/one97/" TargetMode="External" /><Relationship Type="http://schemas.openxmlformats.org/officeDocument/2006/relationships/hyperlink" Id="rId173" Target="http://www.geeksforgeeks.org/tag/one97paytm/" TargetMode="External" /><Relationship Type="http://schemas.openxmlformats.org/officeDocument/2006/relationships/hyperlink" Id="rId2318" Target="http://www.geeksforgeeks.org/tag/oracle/" TargetMode="External" /><Relationship Type="http://schemas.openxmlformats.org/officeDocument/2006/relationships/hyperlink" Id="rId174" Target="http://www.geeksforgeeks.org/tag/paytm/" TargetMode="External" /><Relationship Type="http://schemas.openxmlformats.org/officeDocument/2006/relationships/hyperlink" Id="rId540" Target="http://www.geeksforgeeks.org/tag/practo/" TargetMode="External" /><Relationship Type="http://schemas.openxmlformats.org/officeDocument/2006/relationships/hyperlink" Id="rId180" Target="http://www.geeksforgeeks.org/tag/prop-tigar/" TargetMode="External" /><Relationship Type="http://schemas.openxmlformats.org/officeDocument/2006/relationships/hyperlink" Id="rId893" Target="http://www.geeksforgeeks.org/tag/qubole/" TargetMode="External" /><Relationship Type="http://schemas.openxmlformats.org/officeDocument/2006/relationships/hyperlink" Id="rId382" Target="http://www.geeksforgeeks.org/tag/quikr/" TargetMode="External" /><Relationship Type="http://schemas.openxmlformats.org/officeDocument/2006/relationships/hyperlink" Id="rId1934" Target="http://www.geeksforgeeks.org/tag/redbus/" TargetMode="External" /><Relationship Type="http://schemas.openxmlformats.org/officeDocument/2006/relationships/hyperlink" Id="rId1678" Target="http://www.geeksforgeeks.org/tag/rockwell-collins/" TargetMode="External" /><Relationship Type="http://schemas.openxmlformats.org/officeDocument/2006/relationships/hyperlink" Id="rId1552" Target="http://www.geeksforgeeks.org/tag/samsung/" TargetMode="External" /><Relationship Type="http://schemas.openxmlformats.org/officeDocument/2006/relationships/hyperlink" Id="rId386" Target="http://www.geeksforgeeks.org/tag/sap-labs/" TargetMode="External" /><Relationship Type="http://schemas.openxmlformats.org/officeDocument/2006/relationships/hyperlink" Id="rId390" Target="http://www.geeksforgeeks.org/tag/scalegrid/" TargetMode="External" /><Relationship Type="http://schemas.openxmlformats.org/officeDocument/2006/relationships/hyperlink" Id="rId1127" Target="http://www.geeksforgeeks.org/tag/service-now/" TargetMode="External" /><Relationship Type="http://schemas.openxmlformats.org/officeDocument/2006/relationships/hyperlink" Id="rId900" Target="http://www.geeksforgeeks.org/tag/snapdeal/" TargetMode="External" /><Relationship Type="http://schemas.openxmlformats.org/officeDocument/2006/relationships/hyperlink" Id="rId774" Target="http://www.geeksforgeeks.org/tag/subex/" TargetMode="External" /><Relationship Type="http://schemas.openxmlformats.org/officeDocument/2006/relationships/hyperlink" Id="rId1074" Target="http://www.geeksforgeeks.org/tag/synopsys/" TargetMode="External" /><Relationship Type="http://schemas.openxmlformats.org/officeDocument/2006/relationships/hyperlink" Id="rId1134" Target="http://www.geeksforgeeks.org/tag/target-corporation/" TargetMode="External" /><Relationship Type="http://schemas.openxmlformats.org/officeDocument/2006/relationships/hyperlink" Id="rId401" Target="http://www.geeksforgeeks.org/tag/taxi4sure/" TargetMode="External" /><Relationship Type="http://schemas.openxmlformats.org/officeDocument/2006/relationships/hyperlink" Id="rId927" Target="http://www.geeksforgeeks.org/tag/united-health-group/" TargetMode="External" /><Relationship Type="http://schemas.openxmlformats.org/officeDocument/2006/relationships/hyperlink" Id="rId784" Target="http://www.geeksforgeeks.org/tag/visa/" TargetMode="External" /><Relationship Type="http://schemas.openxmlformats.org/officeDocument/2006/relationships/hyperlink" Id="rId642" Target="http://www.geeksforgeeks.org/tag/vizury-interactive-solutions/" TargetMode="External" /><Relationship Type="http://schemas.openxmlformats.org/officeDocument/2006/relationships/hyperlink" Id="rId419" Target="http://www.geeksforgeeks.org/tag/vmware/" TargetMode="External" /><Relationship Type="http://schemas.openxmlformats.org/officeDocument/2006/relationships/hyperlink" Id="rId2103" Target="http://www.geeksforgeeks.org/tag/yatra-com/" TargetMode="External" /><Relationship Type="http://schemas.openxmlformats.org/officeDocument/2006/relationships/hyperlink" Id="rId1446" Target="http://www.geeksforgeeks.org/tag/zoomrx/" TargetMode="External" /><Relationship Type="http://schemas.openxmlformats.org/officeDocument/2006/relationships/hyperlink" Id="rId1133" Target="http://www.geeksforgeeks.org/target-corporation-interview-experience-set-1-campus/" TargetMode="External" /><Relationship Type="http://schemas.openxmlformats.org/officeDocument/2006/relationships/hyperlink" Id="rId400" Target="http://www.geeksforgeeks.org/taxi4sure-interview-experience/" TargetMode="External" /><Relationship Type="http://schemas.openxmlformats.org/officeDocument/2006/relationships/hyperlink" Id="rId1766" Target="http://www.geeksforgeeks.org/telephonic-interview-for-tower-research-llc-gurgaon-internshiphigh-frequency-trading/" TargetMode="External" /><Relationship Type="http://schemas.openxmlformats.org/officeDocument/2006/relationships/hyperlink" Id="rId73" Target="http://www.geeksforgeeks.org/the-stock-span-problem/" TargetMode="External" /><Relationship Type="http://schemas.openxmlformats.org/officeDocument/2006/relationships/hyperlink" Id="rId1096" Target="http://www.geeksforgeeks.org/to-find-smallest-and-second-smallest-element-in-an-array/" TargetMode="External" /><Relationship Type="http://schemas.openxmlformats.org/officeDocument/2006/relationships/hyperlink" Id="rId337" Target="http://www.geeksforgeeks.org/top-25-interview-questions/" TargetMode="External" /><Relationship Type="http://schemas.openxmlformats.org/officeDocument/2006/relationships/hyperlink" Id="rId1991" Target="http://www.geeksforgeeks.org/top-college-top-talent-yes-anudeep-cracks-google-1-44cr-package/" TargetMode="External" /><Relationship Type="http://schemas.openxmlformats.org/officeDocument/2006/relationships/hyperlink" Id="rId1420" Target="http://www.geeksforgeeks.org/topological-sorting/" TargetMode="External" /><Relationship Type="http://schemas.openxmlformats.org/officeDocument/2006/relationships/hyperlink" Id="rId1774" Target="http://www.geeksforgeeks.org/toptalent-51-students-bits-get-gsoc-janani-talks-experience/" TargetMode="External" /><Relationship Type="http://schemas.openxmlformats.org/officeDocument/2006/relationships/hyperlink" Id="rId1346" Target="http://www.geeksforgeeks.org/toptalent-best-feeling-life-says-krunal-cracking-google-mountain-view/" TargetMode="External" /><Relationship Type="http://schemas.openxmlformats.org/officeDocument/2006/relationships/hyperlink" Id="rId1353" Target="http://www.geeksforgeeks.org/toptalent-exclusive-interview-abhishek-got-de-shaw/" TargetMode="External" /><Relationship Type="http://schemas.openxmlformats.org/officeDocument/2006/relationships/hyperlink" Id="rId1567" Target="http://www.geeksforgeeks.org/toptalent-exclusive-interview-anubhav-bits-pilani-cracked-ebay/" TargetMode="External" /><Relationship Type="http://schemas.openxmlformats.org/officeDocument/2006/relationships/hyperlink" Id="rId1360" Target="http://www.geeksforgeeks.org/toptalent-exclusive-interview-arushi-got-flipkart/" TargetMode="External" /><Relationship Type="http://schemas.openxmlformats.org/officeDocument/2006/relationships/hyperlink" Id="rId1781" Target="http://www.geeksforgeeks.org/toptalent-exclusive-interview-vivek-ruparel-got-amazon/" TargetMode="External" /><Relationship Type="http://schemas.openxmlformats.org/officeDocument/2006/relationships/hyperlink" Id="rId923" Target="http://www.geeksforgeeks.org/toptalent-exclusive-rapid-fire-interview-deepali-got-facebook/" TargetMode="External" /><Relationship Type="http://schemas.openxmlformats.org/officeDocument/2006/relationships/hyperlink" Id="rId1790" Target="http://www.geeksforgeeks.org/toptalent-exclusive-rapid-fire-interview-gritika-got-job-offer-microsoft/" TargetMode="External" /><Relationship Type="http://schemas.openxmlformats.org/officeDocument/2006/relationships/hyperlink" Id="rId2326" Target="http://www.geeksforgeeks.org/toptalent-hacker-heart-interview-google-hall-fame-member-mohit-sahu-nit-raipur/" TargetMode="External" /><Relationship Type="http://schemas.openxmlformats.org/officeDocument/2006/relationships/hyperlink" Id="rId2438" Target="http://www.geeksforgeeks.org/toptalent-in-exclusive-interview-with-ravi-kiran-from-bits-pilani-who-got-placed-in-google-microsoft-and-facebook/" TargetMode="External" /><Relationship Type="http://schemas.openxmlformats.org/officeDocument/2006/relationships/hyperlink" Id="rId2575" Target="http://www.geeksforgeeks.org/toptalent-in-how-flipkart-gets-the-best-out-of-their-applicants/" TargetMode="External" /><Relationship Type="http://schemas.openxmlformats.org/officeDocument/2006/relationships/hyperlink" Id="rId2445" Target="http://www.geeksforgeeks.org/toptalent-in-interview-with-ellora-nath-who-got-a-job-offer-from-ebay/" TargetMode="External" /><Relationship Type="http://schemas.openxmlformats.org/officeDocument/2006/relationships/hyperlink" Id="rId2453" Target="http://www.geeksforgeeks.org/toptalent-in-interview-with-nandini-from-vnit-who-bagged-an-off-campus-job-in-microsoft/" TargetMode="External" /><Relationship Type="http://schemas.openxmlformats.org/officeDocument/2006/relationships/hyperlink" Id="rId2460" Target="http://www.geeksforgeeks.org/toptalent-in-interview-with-rizwan-hudda-who-was-offered-the-highest-package-in-india-by-tower-research/" TargetMode="External" /><Relationship Type="http://schemas.openxmlformats.org/officeDocument/2006/relationships/hyperlink" Id="rId2511" Target="http://www.geeksforgeeks.org/toptalent-in-interview-with-sujeet-gholap-placed-in-microsoft-google-samsung-goldman-sachs-tower-research/" TargetMode="External" /><Relationship Type="http://schemas.openxmlformats.org/officeDocument/2006/relationships/hyperlink" Id="rId2518" Target="http://www.geeksforgeeks.org/toptalent-in-rapid-fire-interview-with-trisha-roy-about-her-job-offers-from-nomura-and-ioc/" TargetMode="External" /><Relationship Type="http://schemas.openxmlformats.org/officeDocument/2006/relationships/hyperlink" Id="rId2727" Target="http://www.geeksforgeeks.org/toptalent-in-rushabh-agrawal-from-bits-pilani-talks-about-his-google-interview-experience/" TargetMode="External" /><Relationship Type="http://schemas.openxmlformats.org/officeDocument/2006/relationships/hyperlink" Id="rId1141" Target="http://www.geeksforgeeks.org/toptalent-interview-amit-got-flipkart/" TargetMode="External" /><Relationship Type="http://schemas.openxmlformats.org/officeDocument/2006/relationships/hyperlink" Id="rId1368" Target="http://www.geeksforgeeks.org/toptalent-interview-chirag-got-dreamworks/" TargetMode="External" /><Relationship Type="http://schemas.openxmlformats.org/officeDocument/2006/relationships/hyperlink" Id="rId1376" Target="http://www.geeksforgeeks.org/toptalent-interview-divanshu-got-google-mountain-view/" TargetMode="External" /><Relationship Type="http://schemas.openxmlformats.org/officeDocument/2006/relationships/hyperlink" Id="rId1150" Target="http://www.geeksforgeeks.org/toptalent-interview-faraz-got-mobikwik/" TargetMode="External" /><Relationship Type="http://schemas.openxmlformats.org/officeDocument/2006/relationships/hyperlink" Id="rId1799" Target="http://www.geeksforgeeks.org/toptalent-interview-rishav-got-job-offer-one-core-companies-qualcomm/" TargetMode="External" /><Relationship Type="http://schemas.openxmlformats.org/officeDocument/2006/relationships/hyperlink" Id="rId1810" Target="http://www.geeksforgeeks.org/toptalent-nothing-stop-zubin-landing-dream-job-goldman-sachs/" TargetMode="External" /><Relationship Type="http://schemas.openxmlformats.org/officeDocument/2006/relationships/hyperlink" Id="rId2582" Target="http://www.geeksforgeeks.org/toptalent-parag-reveals-secrets-getting-netapp/" TargetMode="External" /><Relationship Type="http://schemas.openxmlformats.org/officeDocument/2006/relationships/hyperlink" Id="rId2333" Target="http://www.geeksforgeeks.org/toptalent-rubal-chadha-playfully-working-ea-gamers-paradise/" TargetMode="External" /><Relationship Type="http://schemas.openxmlformats.org/officeDocument/2006/relationships/hyperlink" Id="rId2589" Target="http://www.geeksforgeeks.org/toptalent-takes-googler-interview-googles-recent-hire-romal-thoppilan/" TargetMode="External" /><Relationship Type="http://schemas.openxmlformats.org/officeDocument/2006/relationships/hyperlink" Id="rId2209" Target="http://www.geeksforgeeks.org/toptalent-want-know-get-yahoo-read-exclusive-interview-prabha/" TargetMode="External" /><Relationship Type="http://schemas.openxmlformats.org/officeDocument/2006/relationships/hyperlink" Id="rId1999" Target="http://www.geeksforgeeks.org/totalent-exclusive-interview-shweta-got-job-goldman-sachs/" TargetMode="External" /><Relationship Type="http://schemas.openxmlformats.org/officeDocument/2006/relationships/hyperlink" Id="rId2521" Target="http://www.geeksforgeeks.org/transbit-interview-set-1/" TargetMode="External" /><Relationship Type="http://schemas.openxmlformats.org/officeDocument/2006/relationships/hyperlink" Id="rId251" Target="http://www.geeksforgeeks.org/travel-triangle-interview-experience/" TargetMode="External" /><Relationship Type="http://schemas.openxmlformats.org/officeDocument/2006/relationships/hyperlink" Id="rId2420" Target="http://www.geeksforgeeks.org/trie-insert-and-search/" TargetMode="External" /><Relationship Type="http://schemas.openxmlformats.org/officeDocument/2006/relationships/hyperlink" Id="rId125" Target="http://www.geeksforgeeks.org/turn-an-image-by-90-degree/" TargetMode="External" /><Relationship Type="http://schemas.openxmlformats.org/officeDocument/2006/relationships/hyperlink" Id="rId2336" Target="http://www.geeksforgeeks.org/twitter-interview-set-1/" TargetMode="External" /><Relationship Type="http://schemas.openxmlformats.org/officeDocument/2006/relationships/hyperlink" Id="rId1570" Target="http://www.geeksforgeeks.org/u2opia-mobile-interview-experience/" TargetMode="External" /><Relationship Type="http://schemas.openxmlformats.org/officeDocument/2006/relationships/hyperlink" Id="rId926" Target="http://www.geeksforgeeks.org/uhgunited-health-group-interview-experience/" TargetMode="External" /><Relationship Type="http://schemas.openxmlformats.org/officeDocument/2006/relationships/hyperlink" Id="rId510" Target="http://www.geeksforgeeks.org/union-and-intersection-of-two-linked-lists/" TargetMode="External" /><Relationship Type="http://schemas.openxmlformats.org/officeDocument/2006/relationships/hyperlink" Id="rId1865" Target="http://www.geeksforgeeks.org/virtual-functions-and-runtime-polymorphism-in-c-set-1-introduction/" TargetMode="External" /><Relationship Type="http://schemas.openxmlformats.org/officeDocument/2006/relationships/hyperlink" Id="rId1153" Target="http://www.geeksforgeeks.org/visa-inc-interview-experience-campus/" TargetMode="External" /><Relationship Type="http://schemas.openxmlformats.org/officeDocument/2006/relationships/hyperlink" Id="rId1156" Target="http://www.geeksforgeeks.org/visa-inc-interview-experience-set-2-campus/" TargetMode="External" /><Relationship Type="http://schemas.openxmlformats.org/officeDocument/2006/relationships/hyperlink" Id="rId783" Target="http://www.geeksforgeeks.org/visa-interview-experience-set-3-campus/" TargetMode="External" /><Relationship Type="http://schemas.openxmlformats.org/officeDocument/2006/relationships/hyperlink" Id="rId577" Target="http://www.geeksforgeeks.org/visa-interview-experience-set-4-campus/" TargetMode="External" /><Relationship Type="http://schemas.openxmlformats.org/officeDocument/2006/relationships/hyperlink" Id="rId787" Target="http://www.geeksforgeeks.org/visa-interview-experience-set-5/" TargetMode="External" /><Relationship Type="http://schemas.openxmlformats.org/officeDocument/2006/relationships/hyperlink" Id="rId254" Target="http://www.geeksforgeeks.org/visa-interview-experience-set-7/" TargetMode="External" /><Relationship Type="http://schemas.openxmlformats.org/officeDocument/2006/relationships/hyperlink" Id="rId641" Target="http://www.geeksforgeeks.org/vizury-interactive-solutions-interview-experience/" TargetMode="External" /><Relationship Type="http://schemas.openxmlformats.org/officeDocument/2006/relationships/hyperlink" Id="rId645" Target="http://www.geeksforgeeks.org/vmware-interview-experience-set-2-on-campus/" TargetMode="External" /><Relationship Type="http://schemas.openxmlformats.org/officeDocument/2006/relationships/hyperlink" Id="rId418" Target="http://www.geeksforgeeks.org/vmware-interview-experience-set-3/" TargetMode="External" /><Relationship Type="http://schemas.openxmlformats.org/officeDocument/2006/relationships/hyperlink" Id="rId2524" Target="http://www.geeksforgeeks.org/vmware-interview-set-1-for-mts-2-position/" TargetMode="External" /><Relationship Type="http://schemas.openxmlformats.org/officeDocument/2006/relationships/hyperlink" Id="rId1160" Target="http://www.geeksforgeeks.org/walmart-labs-interview-experience/" TargetMode="External" /><Relationship Type="http://schemas.openxmlformats.org/officeDocument/2006/relationships/hyperlink" Id="rId160" Target="http://www.geeksforgeeks.org/wildcard-character-matching/" TargetMode="External" /><Relationship Type="http://schemas.openxmlformats.org/officeDocument/2006/relationships/hyperlink" Id="rId1379" Target="http://www.geeksforgeeks.org/wizecommerce-campus-interview-experience/" TargetMode="External" /><Relationship Type="http://schemas.openxmlformats.org/officeDocument/2006/relationships/hyperlink" Id="rId2527" Target="http://www.geeksforgeeks.org/works-applications-co-ltd-interview-set-1/" TargetMode="External" /><Relationship Type="http://schemas.openxmlformats.org/officeDocument/2006/relationships/hyperlink" Id="rId790" Target="http://www.geeksforgeeks.org/works-applications-co-ltd-japan-interview-set-2/" TargetMode="External" /><Relationship Type="http://schemas.openxmlformats.org/officeDocument/2006/relationships/hyperlink" Id="rId1024" Target="http://www.geeksforgeeks.org/write-a-c-function-to-detect-loop-in-a-linked-list/" TargetMode="External" /><Relationship Type="http://schemas.openxmlformats.org/officeDocument/2006/relationships/hyperlink" Id="rId404" Target="http://www.geeksforgeeks.org/write-a-c-function-to-print-the-middle-of-the-linked-list/" TargetMode="External" /><Relationship Type="http://schemas.openxmlformats.org/officeDocument/2006/relationships/hyperlink" Id="rId77" Target="http://www.geeksforgeeks.org/write-a-c-program-that-given-a-set-a-of-n-numbers-and-another-number-x-determines-whether-or-not-there-exist-two-elements-in-s-whose-sum-is-exactly-x/" TargetMode="External" /><Relationship Type="http://schemas.openxmlformats.org/officeDocument/2006/relationships/hyperlink" Id="rId473" Target="http://www.geeksforgeeks.org/write-a-function-to-get-the-intersection-point-of-two-linked-lists/" TargetMode="External" /><Relationship Type="http://schemas.openxmlformats.org/officeDocument/2006/relationships/hyperlink" Id="rId167" Target="http://www.geeksforgeeks.org/write-a-function-to-reverse-the-nodes-of-a-linked-list/" TargetMode="External" /><Relationship Type="http://schemas.openxmlformats.org/officeDocument/2006/relationships/hyperlink" Id="rId403" Target="http://www.geeksforgeeks.org/write-a-program-to-reverse-an-array/" TargetMode="External" /><Relationship Type="http://schemas.openxmlformats.org/officeDocument/2006/relationships/hyperlink" Id="rId88" Target="http://www.geeksforgeeks.org/write-an-efficient-c-function-to-convert-a-tree-into-its-mirror-tree/" TargetMode="External" /><Relationship Type="http://schemas.openxmlformats.org/officeDocument/2006/relationships/hyperlink" Id="rId735" Target="http://www.geeksforgeeks.org/write-c-code-to-determine-if-two-trees-are-identical/" TargetMode="External" /><Relationship Type="http://schemas.openxmlformats.org/officeDocument/2006/relationships/hyperlink" Id="rId930" Target="http://www.geeksforgeeks.org/written-test-national-instruments/" TargetMode="External" /><Relationship Type="http://schemas.openxmlformats.org/officeDocument/2006/relationships/hyperlink" Id="rId189" Target="http://www.geeksforgeeks.org/xorlinked-%20list-a-memory-efficient-doubly-linked-list-set-2/" TargetMode="External" /><Relationship Type="http://schemas.openxmlformats.org/officeDocument/2006/relationships/hyperlink" Id="rId2730" Target="http://www.geeksforgeeks.org/yahoo-interview-set-1/" TargetMode="External" /><Relationship Type="http://schemas.openxmlformats.org/officeDocument/2006/relationships/hyperlink" Id="rId2733" Target="http://www.geeksforgeeks.org/yahoo-interview-set-2/" TargetMode="External" /><Relationship Type="http://schemas.openxmlformats.org/officeDocument/2006/relationships/hyperlink" Id="rId2339" Target="http://www.geeksforgeeks.org/yahoo-interview-set-3-2/" TargetMode="External" /><Relationship Type="http://schemas.openxmlformats.org/officeDocument/2006/relationships/hyperlink" Id="rId2736" Target="http://www.geeksforgeeks.org/yahoo-interview-set-3/" TargetMode="External" /><Relationship Type="http://schemas.openxmlformats.org/officeDocument/2006/relationships/hyperlink" Id="rId258" Target="http://www.geeksforgeeks.org/yatra-com-interview-experience-set-4/" TargetMode="External" /><Relationship Type="http://schemas.openxmlformats.org/officeDocument/2006/relationships/hyperlink" Id="rId261" Target="http://www.geeksforgeeks.org/yatra-com-interview-experience-set-5-for-software-developer-1/" TargetMode="External" /><Relationship Type="http://schemas.openxmlformats.org/officeDocument/2006/relationships/hyperlink" Id="rId2592" Target="http://www.geeksforgeeks.org/yatra-com-interview-set-1/" TargetMode="External" /><Relationship Type="http://schemas.openxmlformats.org/officeDocument/2006/relationships/hyperlink" Id="rId2102" Target="http://www.geeksforgeeks.org/yatra-com-interview-set-2/" TargetMode="External" /><Relationship Type="http://schemas.openxmlformats.org/officeDocument/2006/relationships/hyperlink" Id="rId1813" Target="http://www.geeksforgeeks.org/zoho-interview-set-1-campus/" TargetMode="External" /><Relationship Type="http://schemas.openxmlformats.org/officeDocument/2006/relationships/hyperlink" Id="rId1382" Target="http://www.geeksforgeeks.org/zoho-interview-set-2-campus/" TargetMode="External" /><Relationship Type="http://schemas.openxmlformats.org/officeDocument/2006/relationships/hyperlink" Id="rId1163" Target="http://www.geeksforgeeks.org/zoho-interview-set-3-campus/" TargetMode="External" /><Relationship Type="http://schemas.openxmlformats.org/officeDocument/2006/relationships/hyperlink" Id="rId933" Target="http://www.geeksforgeeks.org/zoho-interview-set-4/" TargetMode="External" /><Relationship Type="http://schemas.openxmlformats.org/officeDocument/2006/relationships/hyperlink" Id="rId270" Target="http://www.geeksforgeeks.org/zoomcar-interview-experience/" TargetMode="External" /><Relationship Type="http://schemas.openxmlformats.org/officeDocument/2006/relationships/hyperlink" Id="rId1445" Target="http://www.geeksforgeeks.org/zoomrx-campus-interview-experience/" TargetMode="External" /><Relationship Type="http://schemas.openxmlformats.org/officeDocument/2006/relationships/hyperlink" Id="rId1428" Target="http://www.geeksquiz.com" TargetMode="External" /><Relationship Type="http://schemas.openxmlformats.org/officeDocument/2006/relationships/hyperlink" Id="rId963" Target="http://www.geeksquiz.com/" TargetMode="External" /><Relationship Type="http://schemas.openxmlformats.org/officeDocument/2006/relationships/hyperlink" Id="rId1511"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2120" Target="http://www.learncpp.com/" TargetMode="External" /><Relationship Type="http://schemas.openxmlformats.org/officeDocument/2006/relationships/hyperlink" Id="rId921" Target="http://www.linkedin.com/groups?gid=3224387" TargetMode="External" /><Relationship Type="http://schemas.openxmlformats.org/officeDocument/2006/relationships/hyperlink" Id="rId2712" Target="http://www.mathsisfun.com/puzzles/5-pirates-solution.html" TargetMode="External" /><Relationship Type="http://schemas.openxmlformats.org/officeDocument/2006/relationships/hyperlink" Id="rId651" Target="http://www.mathsisfun.com/puzzles/planes-around-the-world-solution.html" TargetMode="External" /><Relationship Type="http://schemas.openxmlformats.org/officeDocument/2006/relationships/hyperlink" Id="rId326" Target="http://www.mathsisfun.com/puzzles/weighing-9-balls-solution.html" TargetMode="External" /><Relationship Type="http://schemas.openxmlformats.org/officeDocument/2006/relationships/hyperlink" Id="rId1475" Target="http://www.programmerinterview.com/index.php/database-sql/what-is-an-index/" TargetMode="External" /><Relationship Type="http://schemas.openxmlformats.org/officeDocument/2006/relationships/hyperlink" Id="rId453" Target="http://www.programmerinterview.com/index.php/puzzles/25-horses-3-fastest-5-races-puzzle" TargetMode="External" /><Relationship Type="http://schemas.openxmlformats.org/officeDocument/2006/relationships/hyperlink" Id="rId325" Target="http://www.programmerinterview.com/index.php/puzzles/25-horses-3-fastest-5-races-puzzle/" TargetMode="External" /><Relationship Type="http://schemas.openxmlformats.org/officeDocument/2006/relationships/hyperlink" Id="rId1474" Target="http://www.programmerinterview.com/index.php/puzzles/3-ants-on-a-triangle-riddle/" TargetMode="External" /><Relationship Type="http://schemas.openxmlformats.org/officeDocument/2006/relationships/hyperlink" Id="rId2255" Target="http://www.spoj.com/problems/ACODE/" TargetMode="External" /><Relationship Type="http://schemas.openxmlformats.org/officeDocument/2006/relationships/hyperlink" Id="rId364" Target="http://www.spoj.com/problems/ADDREV/" TargetMode="External" /><Relationship Type="http://schemas.openxmlformats.org/officeDocument/2006/relationships/hyperlink" Id="rId1199" Target="http://www.technicalypto.com/2010/05/find-three-numbers-in-array-which-forms.html" TargetMode="External" /><Relationship Type="http://schemas.openxmlformats.org/officeDocument/2006/relationships/hyperlink" Id="rId2324" Target="http://www.toptalent.in" TargetMode="External" /><Relationship Type="http://schemas.openxmlformats.org/officeDocument/2006/relationships/hyperlink" Id="rId916" Target="http://www.toptalent.in/" TargetMode="External" /><Relationship Type="http://schemas.openxmlformats.org/officeDocument/2006/relationships/hyperlink" Id="rId1797" Target="http://www.toptalent.in/?aff=aff119" TargetMode="External" /><Relationship Type="http://schemas.openxmlformats.org/officeDocument/2006/relationships/hyperlink" Id="rId2725" Target="http://www.toptalent.in/blog/wp-content/uploads/2012/10/best1.jpg" TargetMode="External" /><Relationship Type="http://schemas.openxmlformats.org/officeDocument/2006/relationships/hyperlink" Id="rId2267" Target="http://www.toptalent.in/jobseeker-login.php" TargetMode="External" /><Relationship Type="http://schemas.openxmlformats.org/officeDocument/2006/relationships/hyperlink" Id="rId917" Target="http://www.toptalent.in/jobseeker-registration.php" TargetMode="External" /><Relationship Type="http://schemas.openxmlformats.org/officeDocument/2006/relationships/hyperlink" Id="rId340" Target="http://www.tutorialspoint.com/java/java_serialization.htm" TargetMode="External" /><Relationship Type="http://schemas.openxmlformats.org/officeDocument/2006/relationships/hyperlink" Id="rId1082" Target="http://www.wikiwand.com/en/Rolling_hash" TargetMode="External" /><Relationship Type="http://schemas.openxmlformats.org/officeDocument/2006/relationships/hyperlink" Id="rId2379" Target="http://www.youtube.com/watch?v=GSWI4ZSq6q8" TargetMode="External" /><Relationship Type="http://schemas.openxmlformats.org/officeDocument/2006/relationships/hyperlink" Id="rId2625" Target="https://amazon.interviewstreet.com/challenges/dashboard/#problems" TargetMode="External" /><Relationship Type="http://schemas.openxmlformats.org/officeDocument/2006/relationships/hyperlink" Id="rId436" Target="https://apps.twitter.com/app/new" TargetMode="External" /><Relationship Type="http://schemas.openxmlformats.org/officeDocument/2006/relationships/hyperlink" Id="rId437" Target="https://dev.twitter.com/overview/documentation" TargetMode="External" /><Relationship Type="http://schemas.openxmlformats.org/officeDocument/2006/relationships/hyperlink" Id="rId1067" Target="https://docs.google.com/document/d/1L1IrxEp4ZS8F72t6QqeT8zEYVVe8c7M5ndQWi3J0K1Q/edit#" TargetMode="External" /><Relationship Type="http://schemas.openxmlformats.org/officeDocument/2006/relationships/hyperlink" Id="rId438"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288" Target="https://github.com/nitsgupta/practice/tree/master/JAVA/JsonBuilder" TargetMode="External" /><Relationship Type="http://schemas.openxmlformats.org/officeDocument/2006/relationships/hyperlink" Id="rId1715" Target="https://oj.leetcode.com/problems/trapping-rain-water/" TargetMode="External" /><Relationship Type="http://schemas.openxmlformats.org/officeDocument/2006/relationships/hyperlink" Id="rId1056" Target="https://oj.leetcode.com/problems/wildcard-matching/" TargetMode="External" /><Relationship Type="http://schemas.openxmlformats.org/officeDocument/2006/relationships/hyperlink" Id="rId920" Target="https://twitter.com/TopTalentIndia" TargetMode="External" /><Relationship Type="http://schemas.openxmlformats.org/officeDocument/2006/relationships/hyperlink" Id="rId439" Target="https://www.browserstack.com/users/sign_in" TargetMode="External" /><Relationship Type="http://schemas.openxmlformats.org/officeDocument/2006/relationships/hyperlink" Id="rId542" Target="https://www.dropbox.com/sh/aoxkayew1x0aamj/AAC5kjRVcodxYgdfnjd7133Ua?dl=0" TargetMode="External" /><Relationship Type="http://schemas.openxmlformats.org/officeDocument/2006/relationships/hyperlink" Id="rId855" Target="https://www.easycalculation.com/puzzles/hard/boxes.php" TargetMode="External" /><Relationship Type="http://schemas.openxmlformats.org/officeDocument/2006/relationships/hyperlink" Id="rId344" Target="https://www.facebook.com/rishiverma87" TargetMode="External" /><Relationship Type="http://schemas.openxmlformats.org/officeDocument/2006/relationships/hyperlink" Id="rId919" Target="https://www.facebook.com/toptalent.in" TargetMode="External" /><Relationship Type="http://schemas.openxmlformats.org/officeDocument/2006/relationships/hyperlink" Id="rId414" Target="https://www.linkedin.com/in/rishitios" TargetMode="External" /><Relationship Type="http://schemas.openxmlformats.org/officeDocument/2006/relationships/hyperlink" Id="rId134" Target="https://www.quora.com/How-should-I-prepare-system-design-questions-for-Google-Facebook-Interview" TargetMode="External" /><Relationship Type="http://schemas.openxmlformats.org/officeDocument/2006/relationships/hyperlink" Id="rId1143" Target="https://www.toptalent.in/" TargetMode="External" /><Relationship Type="http://schemas.openxmlformats.org/officeDocument/2006/relationships/hyperlink" Id="rId1772" Target="https://www.toptalent.in/?aff=aff119" TargetMode="External" /><Relationship Type="http://schemas.openxmlformats.org/officeDocument/2006/relationships/hyperlink" Id="rId1148" Target="https://www.toptalent.in/jobseeker-registration.php" TargetMode="External" /><Relationship Type="http://schemas.openxmlformats.org/officeDocument/2006/relationships/hyperlink" Id="rId1997" Target="https://www.toptalent.in/jobseeker-registration.php/" TargetMode="External" /><Relationship Type="http://schemas.openxmlformats.org/officeDocument/2006/relationships/hyperlink" Id="rId1796" Target="https://www.toptalent.in/jobseeker-registration.php/?aff=aff119" TargetMode="External" /><Relationship Type="http://schemas.openxmlformats.org/officeDocument/2006/relationships/hyperlink" Id="rId1421" Target="www.geeksforgeeks.org" TargetMode="External" /><Relationship Type="http://schemas.openxmlformats.org/officeDocument/2006/relationships/hyperlink" Id="rId977"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